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49024" behindDoc="0" locked="0" layoutInCell="1" allowOverlap="1" wp14:anchorId="4345BBF0" wp14:editId="39DAFA63">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52096" behindDoc="0" locked="0" layoutInCell="1" allowOverlap="1" wp14:anchorId="09ECAD79" wp14:editId="20C48853">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3C0534"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3C0534"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48000" behindDoc="1" locked="0" layoutInCell="1" allowOverlap="1" wp14:anchorId="1088FE44" wp14:editId="2EAEA242">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3C053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684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3C053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0048" behindDoc="0" locked="0" layoutInCell="1" allowOverlap="1" wp14:anchorId="242CF23A" wp14:editId="7C938A1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50048;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58133B2F" w:rsidR="006850CC" w:rsidRDefault="00625C41" w:rsidP="00625C41">
      <w:pPr>
        <w:pStyle w:val="Heading2"/>
        <w:numPr>
          <w:ilvl w:val="0"/>
          <w:numId w:val="0"/>
        </w:numPr>
        <w:ind w:left="360" w:hanging="360"/>
      </w:pPr>
      <w:r>
        <w:lastRenderedPageBreak/>
        <w:t>contents</w:t>
      </w:r>
    </w:p>
    <w:p w14:paraId="74D259AE" w14:textId="77777777" w:rsidR="006850CC" w:rsidRDefault="006850CC">
      <w:pPr>
        <w:rPr>
          <w:rFonts w:asciiTheme="majorHAnsi" w:eastAsiaTheme="majorEastAsia" w:hAnsiTheme="majorHAnsi" w:cstheme="majorBidi"/>
          <w:color w:val="2F5496" w:themeColor="accent1" w:themeShade="BF"/>
          <w:sz w:val="26"/>
          <w:szCs w:val="26"/>
        </w:rPr>
      </w:pPr>
      <w:r>
        <w:br w:type="page"/>
      </w:r>
    </w:p>
    <w:p w14:paraId="2F07A8E0" w14:textId="41E24101" w:rsidR="006850CC" w:rsidRDefault="006850CC" w:rsidP="008D5E4C">
      <w:pPr>
        <w:pStyle w:val="Heading2"/>
        <w:numPr>
          <w:ilvl w:val="0"/>
          <w:numId w:val="0"/>
        </w:numPr>
        <w:ind w:left="360" w:hanging="360"/>
      </w:pPr>
      <w:r>
        <w:lastRenderedPageBreak/>
        <w:t>Glossary</w:t>
      </w:r>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730E9F" w14:paraId="05D8A3A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ED185ED" w14:textId="15018FFC" w:rsidR="00730E9F" w:rsidRDefault="00730E9F" w:rsidP="0039602F">
            <w:pPr>
              <w:jc w:val="center"/>
              <w:rPr>
                <w:b w:val="0"/>
                <w:bCs w:val="0"/>
              </w:rPr>
            </w:pPr>
            <w:r>
              <w:rPr>
                <w:b w:val="0"/>
                <w:bCs w:val="0"/>
              </w:rPr>
              <w:t>CSS</w:t>
            </w:r>
          </w:p>
        </w:tc>
        <w:tc>
          <w:tcPr>
            <w:tcW w:w="4508" w:type="dxa"/>
          </w:tcPr>
          <w:p w14:paraId="270BAC2B" w14:textId="1045986D" w:rsidR="00730E9F" w:rsidRDefault="00730E9F" w:rsidP="0039602F">
            <w:pPr>
              <w:jc w:val="center"/>
              <w:cnfStyle w:val="000000000000" w:firstRow="0" w:lastRow="0" w:firstColumn="0" w:lastColumn="0" w:oddVBand="0" w:evenVBand="0" w:oddHBand="0" w:evenHBand="0" w:firstRowFirstColumn="0" w:firstRowLastColumn="0" w:lastRowFirstColumn="0" w:lastRowLastColumn="0"/>
            </w:pPr>
            <w:r w:rsidRPr="00730E9F">
              <w:t>Cascading Style Sheets</w:t>
            </w:r>
          </w:p>
        </w:tc>
      </w:tr>
      <w:tr w:rsidR="00730E9F" w14:paraId="606F81F5"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74242292" w14:textId="30BEFE09" w:rsidR="00730E9F" w:rsidRDefault="00730E9F" w:rsidP="0039602F">
            <w:pPr>
              <w:jc w:val="center"/>
              <w:rPr>
                <w:b w:val="0"/>
                <w:bCs w:val="0"/>
              </w:rPr>
            </w:pPr>
            <w:r>
              <w:rPr>
                <w:b w:val="0"/>
                <w:bCs w:val="0"/>
              </w:rPr>
              <w:t>HTML</w:t>
            </w:r>
          </w:p>
        </w:tc>
        <w:tc>
          <w:tcPr>
            <w:tcW w:w="4508" w:type="dxa"/>
          </w:tcPr>
          <w:p w14:paraId="294F40A3" w14:textId="0B0E483F" w:rsidR="00730E9F" w:rsidRPr="00461541" w:rsidRDefault="00730E9F" w:rsidP="0039602F">
            <w:pPr>
              <w:jc w:val="center"/>
              <w:cnfStyle w:val="000000000000" w:firstRow="0" w:lastRow="0" w:firstColumn="0" w:lastColumn="0" w:oddVBand="0" w:evenVBand="0" w:oddHBand="0" w:evenHBand="0" w:firstRowFirstColumn="0" w:firstRowLastColumn="0" w:lastRowFirstColumn="0" w:lastRowLastColumn="0"/>
            </w:pPr>
            <w:r>
              <w:t>HyperText Markup Languag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4E3EC0" w14:paraId="57D99CC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7659AF3" w14:textId="4D428402" w:rsidR="004E3EC0" w:rsidRDefault="004E3EC0" w:rsidP="0039602F">
            <w:pPr>
              <w:jc w:val="center"/>
              <w:rPr>
                <w:b w:val="0"/>
                <w:bCs w:val="0"/>
              </w:rPr>
            </w:pPr>
            <w:r>
              <w:rPr>
                <w:b w:val="0"/>
                <w:bCs w:val="0"/>
              </w:rPr>
              <w:t>HTTPS</w:t>
            </w:r>
          </w:p>
        </w:tc>
        <w:tc>
          <w:tcPr>
            <w:tcW w:w="4508" w:type="dxa"/>
          </w:tcPr>
          <w:p w14:paraId="6FF652F6" w14:textId="6DCCF327" w:rsidR="004E3EC0" w:rsidRDefault="004E3EC0" w:rsidP="0039602F">
            <w:pPr>
              <w:jc w:val="center"/>
              <w:cnfStyle w:val="000000000000" w:firstRow="0" w:lastRow="0" w:firstColumn="0" w:lastColumn="0" w:oddVBand="0" w:evenVBand="0" w:oddHBand="0" w:evenHBand="0" w:firstRowFirstColumn="0" w:firstRowLastColumn="0" w:lastRowFirstColumn="0" w:lastRowLastColumn="0"/>
            </w:pPr>
            <w:r>
              <w:t>HyperText Transfer Protocol Secure</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CA1B2B" w14:paraId="2E9BF2F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187880D" w14:textId="75FFE3A9" w:rsidR="00CA1B2B" w:rsidRDefault="00CA1B2B" w:rsidP="0039602F">
            <w:pPr>
              <w:jc w:val="center"/>
              <w:rPr>
                <w:b w:val="0"/>
                <w:bCs w:val="0"/>
              </w:rPr>
            </w:pPr>
            <w:r>
              <w:rPr>
                <w:b w:val="0"/>
                <w:bCs w:val="0"/>
              </w:rPr>
              <w:t>JSTL</w:t>
            </w:r>
          </w:p>
        </w:tc>
        <w:tc>
          <w:tcPr>
            <w:tcW w:w="4508" w:type="dxa"/>
          </w:tcPr>
          <w:p w14:paraId="577B41E6" w14:textId="072B43CD" w:rsidR="00CA1B2B" w:rsidRDefault="00CA1B2B" w:rsidP="0039602F">
            <w:pPr>
              <w:jc w:val="center"/>
              <w:cnfStyle w:val="000000000000" w:firstRow="0" w:lastRow="0" w:firstColumn="0" w:lastColumn="0" w:oddVBand="0" w:evenVBand="0" w:oddHBand="0" w:evenHBand="0" w:firstRowFirstColumn="0" w:firstRowLastColumn="0" w:lastRowFirstColumn="0" w:lastRowLastColumn="0"/>
            </w:pPr>
            <w:r w:rsidRPr="00CA1B2B">
              <w:t>JSP Standard Tag Library</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bookmarkStart w:id="1" w:name="_Ref102228553"/>
      <w:r>
        <w:t>Aim</w:t>
      </w:r>
      <w:bookmarkEnd w:id="0"/>
      <w:bookmarkEnd w:id="1"/>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2" w:name="_Toc88311793"/>
      <w:bookmarkStart w:id="3" w:name="_Toc88731106"/>
      <w:bookmarkStart w:id="4" w:name="_Ref102228577"/>
      <w:bookmarkStart w:id="5" w:name="_Ref102228581"/>
      <w:r>
        <w:t>Objectives</w:t>
      </w:r>
      <w:bookmarkEnd w:id="2"/>
      <w:bookmarkEnd w:id="3"/>
      <w:bookmarkEnd w:id="4"/>
      <w:bookmarkEnd w:id="5"/>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6" w:name="_Ref100832797"/>
      <w:r w:rsidRPr="00E366C7">
        <w:t>Survey of Literature/Information Sources</w:t>
      </w:r>
      <w:bookmarkEnd w:id="6"/>
    </w:p>
    <w:p w14:paraId="2D279CD5" w14:textId="77777777" w:rsidR="007402F0" w:rsidRDefault="007402F0" w:rsidP="007402F0">
      <w:pPr>
        <w:pStyle w:val="Heading3"/>
      </w:pPr>
      <w:bookmarkStart w:id="7" w:name="_Toc88731109"/>
      <w:r>
        <w:t>Preliminary Research</w:t>
      </w:r>
      <w:bookmarkEnd w:id="7"/>
    </w:p>
    <w:p w14:paraId="63B86FF1" w14:textId="70C20D6B" w:rsidR="007402F0" w:rsidRDefault="007402F0" w:rsidP="007402F0">
      <w:r>
        <w:t xml:space="preserve">To begin with, I looked up the Rebrickable API </w:t>
      </w:r>
      <w:r>
        <w:fldChar w:fldCharType="begin"/>
      </w:r>
      <w:r>
        <w:instrText xml:space="preserve"> REF _Ref88054215 \r \h </w:instrText>
      </w:r>
      <w:r>
        <w:fldChar w:fldCharType="separate"/>
      </w:r>
      <w:r w:rsidR="00BA346A">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BA346A">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8" w:name="_Toc88731110"/>
      <w:r>
        <w:t>Questionnaire Introduction</w:t>
      </w:r>
      <w:bookmarkEnd w:id="8"/>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9" w:name="_Toc88731111"/>
      <w:r>
        <w:t>Questionnaire Results and Further Research</w:t>
      </w:r>
      <w:bookmarkEnd w:id="9"/>
    </w:p>
    <w:p w14:paraId="51C7F825" w14:textId="2B63D26E"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BA346A" w:rsidRPr="00BA346A">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4325F644">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0544F402" w:rsidR="007402F0" w:rsidRDefault="007402F0" w:rsidP="007402F0">
      <w:pPr>
        <w:pStyle w:val="Caption"/>
      </w:pPr>
      <w:bookmarkStart w:id="10" w:name="_Ref88698492"/>
      <w:r>
        <w:t xml:space="preserve">Figure </w:t>
      </w:r>
      <w:fldSimple w:instr=" SEQ Figure \* ARABIC ">
        <w:r w:rsidR="00BA346A">
          <w:rPr>
            <w:noProof/>
          </w:rPr>
          <w:t>1</w:t>
        </w:r>
      </w:fldSimple>
      <w:bookmarkEnd w:id="10"/>
      <w:r>
        <w:t xml:space="preserve"> – Question 1 Results</w:t>
      </w:r>
    </w:p>
    <w:p w14:paraId="0AF7434F" w14:textId="19ADFB70" w:rsidR="007402F0" w:rsidRDefault="007402F0" w:rsidP="007402F0">
      <w:r>
        <w:t xml:space="preserve">Question 1 showed me that </w:t>
      </w:r>
      <w:r w:rsidR="0032331F">
        <w:t>most</w:t>
      </w:r>
      <w:r>
        <w:t xml:space="preserve"> users (75% see </w:t>
      </w:r>
      <w:r>
        <w:fldChar w:fldCharType="begin"/>
      </w:r>
      <w:r>
        <w:instrText xml:space="preserve"> REF _Ref88698492 \h </w:instrText>
      </w:r>
      <w:r>
        <w:fldChar w:fldCharType="separate"/>
      </w:r>
      <w:r w:rsidR="00BA346A">
        <w:t xml:space="preserve">Figure </w:t>
      </w:r>
      <w:r w:rsidR="00BA346A">
        <w:rPr>
          <w:noProof/>
        </w:rPr>
        <w:t>1</w:t>
      </w:r>
      <w:r>
        <w:fldChar w:fldCharType="end"/>
      </w:r>
      <w:r>
        <w:t>) would like to use the digital checklist on both PC/Laptop and mobile devices, which helped inform me that my digital checklist for pieces in a Lego Set should run on both these types of systems.</w:t>
      </w:r>
    </w:p>
    <w:p w14:paraId="4ADDF614" w14:textId="37874B82" w:rsidR="007402F0" w:rsidRDefault="007402F0" w:rsidP="007402F0">
      <w:r>
        <w:t xml:space="preserve">I also learnt from questions answers to 2 and 3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BA346A">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r w:rsidR="0032331F">
        <w:t>S</w:t>
      </w:r>
      <w:r>
        <w:t>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5D0B7401" w:rsidR="007402F0" w:rsidRDefault="007402F0" w:rsidP="007402F0">
      <w:r>
        <w:t xml:space="preserve">The answers </w:t>
      </w:r>
      <w:r w:rsidR="002F1148">
        <w:t>to</w:t>
      </w:r>
      <w:r>
        <w:t xml:space="preserve"> question </w:t>
      </w:r>
      <w:r w:rsidR="00776481">
        <w:t>3</w:t>
      </w:r>
      <w:r>
        <w:t xml:space="preserve"> also show some people currently use the Rebrickable website </w:t>
      </w:r>
      <w:r>
        <w:fldChar w:fldCharType="begin"/>
      </w:r>
      <w:r>
        <w:instrText xml:space="preserve"> REF _Ref88126631 \r \h </w:instrText>
      </w:r>
      <w:r>
        <w:fldChar w:fldCharType="separate"/>
      </w:r>
      <w:r w:rsidR="00BA346A">
        <w:t>[4]</w:t>
      </w:r>
      <w:r>
        <w:fldChar w:fldCharType="end"/>
      </w:r>
      <w:r>
        <w:t>. On Rebrickable, which also provide</w:t>
      </w:r>
      <w:r w:rsidR="002F1148">
        <w:t>s</w:t>
      </w:r>
      <w:r>
        <w:t xml:space="preserve"> the API I am going to use, users can find a Lego set by typing in the set number or searching by a text search (i.e. Set Name) and filter by a range of year released, range of the number of parts and also filter by themes. On the page of a </w:t>
      </w:r>
      <w:r w:rsidR="00830B1E">
        <w:t>S</w:t>
      </w:r>
      <w:r>
        <w:t xml:space="preserve">et (e.g. this Lego Set </w:t>
      </w:r>
      <w:r>
        <w:fldChar w:fldCharType="begin"/>
      </w:r>
      <w:r>
        <w:instrText xml:space="preserve"> REF _Ref88126615 \r \h </w:instrText>
      </w:r>
      <w:r>
        <w:fldChar w:fldCharType="separate"/>
      </w:r>
      <w:r w:rsidR="00BA346A">
        <w:t>[5]</w:t>
      </w:r>
      <w:r>
        <w:fldChar w:fldCharType="end"/>
      </w:r>
      <w:r>
        <w:t xml:space="preserve">) users </w:t>
      </w:r>
      <w:r>
        <w:lastRenderedPageBreak/>
        <w:t xml:space="preserve">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r w:rsidR="004D2F9D">
        <w:t>account,</w:t>
      </w:r>
      <w:r>
        <w:t xml:space="preserve">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w:t>
      </w:r>
      <w:r w:rsidR="004D2F9D">
        <w:t>must</w:t>
      </w:r>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34400750" w:rsidR="007402F0" w:rsidRDefault="007402F0" w:rsidP="007402F0">
      <w:r>
        <w:t>Overall, the results of questions 2 and 3 ha</w:t>
      </w:r>
      <w:r w:rsidR="003D488B">
        <w:t>ve</w:t>
      </w:r>
      <w:r>
        <w:t xml:space="preserve">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22655B0F">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3C3248B6" w:rsidR="007402F0" w:rsidRDefault="007402F0" w:rsidP="007402F0">
      <w:pPr>
        <w:pStyle w:val="Caption"/>
      </w:pPr>
      <w:bookmarkStart w:id="11" w:name="_Ref88698821"/>
      <w:bookmarkStart w:id="12" w:name="_Ref88697243"/>
      <w:r>
        <w:t xml:space="preserve">Figure </w:t>
      </w:r>
      <w:fldSimple w:instr=" SEQ Figure \* ARABIC ">
        <w:r w:rsidR="00BA346A">
          <w:rPr>
            <w:noProof/>
          </w:rPr>
          <w:t>2</w:t>
        </w:r>
      </w:fldSimple>
      <w:bookmarkEnd w:id="11"/>
      <w:r>
        <w:t xml:space="preserve"> – Question 4 Results</w:t>
      </w:r>
      <w:bookmarkEnd w:id="12"/>
    </w:p>
    <w:p w14:paraId="7F2E4281" w14:textId="533B0C3C" w:rsidR="007402F0" w:rsidRDefault="007402F0" w:rsidP="007402F0">
      <w:r>
        <w:t xml:space="preserve">The results of question 4 (see </w:t>
      </w:r>
      <w:r>
        <w:fldChar w:fldCharType="begin"/>
      </w:r>
      <w:r>
        <w:instrText xml:space="preserve"> REF _Ref88698821 \h </w:instrText>
      </w:r>
      <w:r>
        <w:fldChar w:fldCharType="separate"/>
      </w:r>
      <w:r w:rsidR="00BA346A">
        <w:t xml:space="preserve">Figure </w:t>
      </w:r>
      <w:r w:rsidR="00BA346A">
        <w:rPr>
          <w:noProof/>
        </w:rPr>
        <w:t>2</w:t>
      </w:r>
      <w:r>
        <w:fldChar w:fldCharType="end"/>
      </w:r>
      <w:r w:rsidR="00456757">
        <w:t>)</w:t>
      </w:r>
      <w:r>
        <w:t xml:space="preserve">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2AF51395" w:rsidR="007402F0" w:rsidRDefault="007402F0" w:rsidP="007402F0">
      <w:r>
        <w:t xml:space="preserve">The answers to the ‘Set Pieces’ section of question 4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r w:rsidR="004D2F9D">
        <w:t>most</w:t>
      </w:r>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929617A" w:rsidR="007402F0" w:rsidRDefault="007402F0" w:rsidP="007402F0">
      <w:r>
        <w:t xml:space="preserve">The results of Question 5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25630573">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505AAAD5" w:rsidR="007402F0" w:rsidRDefault="007402F0" w:rsidP="007402F0">
      <w:pPr>
        <w:pStyle w:val="Caption"/>
      </w:pPr>
      <w:bookmarkStart w:id="13" w:name="_Ref88698701"/>
      <w:r>
        <w:t xml:space="preserve">Figure </w:t>
      </w:r>
      <w:fldSimple w:instr=" SEQ Figure \* ARABIC ">
        <w:r w:rsidR="00BA346A">
          <w:rPr>
            <w:noProof/>
          </w:rPr>
          <w:t>3</w:t>
        </w:r>
      </w:fldSimple>
      <w:bookmarkEnd w:id="13"/>
      <w:r>
        <w:t xml:space="preserve"> – Question 6 part 4 (Be able to save progress on a checklist for later) Results</w:t>
      </w:r>
    </w:p>
    <w:p w14:paraId="76CB7D78" w14:textId="56979B7C" w:rsidR="007402F0" w:rsidRDefault="007402F0" w:rsidP="007402F0">
      <w:r>
        <w:t>Question 6 results show that it is very important to most people (</w:t>
      </w:r>
      <w:r w:rsidR="00B55791">
        <w:t>17/20</w:t>
      </w:r>
      <w:r>
        <w:t xml:space="preserve"> see </w:t>
      </w:r>
      <w:r>
        <w:fldChar w:fldCharType="begin"/>
      </w:r>
      <w:r>
        <w:instrText xml:space="preserve"> REF _Ref88698701 \h </w:instrText>
      </w:r>
      <w:r>
        <w:fldChar w:fldCharType="separate"/>
      </w:r>
      <w:r w:rsidR="00BA346A">
        <w:t xml:space="preserve">Figure </w:t>
      </w:r>
      <w:r w:rsidR="00BA346A">
        <w:rPr>
          <w:noProof/>
        </w:rPr>
        <w:t>3</w:t>
      </w:r>
      <w:r>
        <w:fldChar w:fldCharType="end"/>
      </w:r>
      <w:r>
        <w:t xml:space="preserve">) to be able to save progress on a checklist making this a key requirement for the system. Being to view and download instructions is also important to most users, as is being able to save Lego </w:t>
      </w:r>
      <w:r w:rsidR="004D2F9D">
        <w:t>S</w:t>
      </w:r>
      <w:r>
        <w:t>ets they own to a list meaning this is also key. The responses to having a favourites list for Lego sets are very mixed but mostly positive showing that it would be nice to have but not key.</w:t>
      </w:r>
    </w:p>
    <w:p w14:paraId="7799688A" w14:textId="2F0C6326"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BA346A">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62D4CCB0">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758A5A0E" w:rsidR="007402F0" w:rsidRDefault="007402F0" w:rsidP="007402F0">
      <w:pPr>
        <w:pStyle w:val="Caption"/>
      </w:pPr>
      <w:bookmarkStart w:id="14" w:name="_Ref88698546"/>
      <w:bookmarkStart w:id="15" w:name="_Ref88697351"/>
      <w:r>
        <w:t xml:space="preserve">Figure </w:t>
      </w:r>
      <w:fldSimple w:instr=" SEQ Figure \* ARABIC ">
        <w:r w:rsidR="00BA346A">
          <w:rPr>
            <w:noProof/>
          </w:rPr>
          <w:t>4</w:t>
        </w:r>
      </w:fldSimple>
      <w:bookmarkEnd w:id="14"/>
      <w:r>
        <w:t xml:space="preserve"> – Question 7 Results</w:t>
      </w:r>
      <w:bookmarkEnd w:id="15"/>
    </w:p>
    <w:p w14:paraId="7794EA9E" w14:textId="14BE08C9" w:rsidR="00E366C7" w:rsidRDefault="007402F0" w:rsidP="007402F0">
      <w:r>
        <w:t xml:space="preserve">Finally, the results of question 7 (see </w:t>
      </w:r>
      <w:r>
        <w:fldChar w:fldCharType="begin"/>
      </w:r>
      <w:r>
        <w:instrText xml:space="preserve"> REF _Ref88698546 \h </w:instrText>
      </w:r>
      <w:r>
        <w:fldChar w:fldCharType="separate"/>
      </w:r>
      <w:r w:rsidR="00BA346A">
        <w:t xml:space="preserve">Figure </w:t>
      </w:r>
      <w:r w:rsidR="00BA346A">
        <w:rPr>
          <w:noProof/>
        </w:rPr>
        <w:t>4</w:t>
      </w:r>
      <w: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of the same type </w:t>
      </w:r>
      <w:r>
        <w:lastRenderedPageBreak/>
        <w:t xml:space="preserve">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BA346A">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6" w:name="_Toc88311795"/>
      <w:bookmarkStart w:id="17" w:name="_Toc88731112"/>
      <w:bookmarkStart w:id="18" w:name="_Ref102229632"/>
      <w:bookmarkStart w:id="19" w:name="_Ref102229635"/>
      <w:bookmarkStart w:id="20" w:name="_Ref102229647"/>
      <w:r>
        <w:t>Requirements</w:t>
      </w:r>
      <w:bookmarkEnd w:id="16"/>
      <w:bookmarkEnd w:id="17"/>
      <w:bookmarkEnd w:id="18"/>
      <w:bookmarkEnd w:id="19"/>
      <w:bookmarkEnd w:id="20"/>
    </w:p>
    <w:p w14:paraId="0B99C700" w14:textId="71909FC1" w:rsidR="00D04CF5" w:rsidRDefault="00D04CF5" w:rsidP="00D04CF5">
      <w:pPr>
        <w:pStyle w:val="Heading3"/>
      </w:pPr>
      <w:bookmarkStart w:id="21" w:name="_Toc88311796"/>
      <w:bookmarkStart w:id="22" w:name="_Toc88731113"/>
      <w:bookmarkStart w:id="23" w:name="_Ref101794450"/>
      <w:bookmarkStart w:id="24" w:name="_Ref102229940"/>
      <w:r>
        <w:t>Key Features</w:t>
      </w:r>
      <w:bookmarkEnd w:id="21"/>
      <w:bookmarkEnd w:id="22"/>
      <w:bookmarkEnd w:id="23"/>
      <w:bookmarkEnd w:id="24"/>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60FC570F"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BA346A">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1E18DA60" w:rsidR="00D04CF5" w:rsidRPr="00C77081" w:rsidRDefault="00D04CF5" w:rsidP="00D04CF5">
      <w:pPr>
        <w:pStyle w:val="Heading3"/>
      </w:pPr>
      <w:bookmarkStart w:id="25" w:name="_Toc88311797"/>
      <w:bookmarkStart w:id="26" w:name="_Toc88731114"/>
      <w:bookmarkStart w:id="27" w:name="_Ref102229947"/>
      <w:r>
        <w:t xml:space="preserve">Nice to </w:t>
      </w:r>
      <w:r w:rsidR="0070020E">
        <w:t>H</w:t>
      </w:r>
      <w:r>
        <w:t>ave</w:t>
      </w:r>
      <w:r w:rsidRPr="00C77081">
        <w:t xml:space="preserve"> Features</w:t>
      </w:r>
      <w:bookmarkEnd w:id="25"/>
      <w:bookmarkEnd w:id="26"/>
      <w:bookmarkEnd w:id="27"/>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41461F74" w:rsidR="00D04CF5" w:rsidRDefault="00D04CF5" w:rsidP="00D04CF5">
      <w:pPr>
        <w:pStyle w:val="Heading3"/>
      </w:pPr>
      <w:bookmarkStart w:id="28" w:name="_Toc88311798"/>
      <w:bookmarkStart w:id="29" w:name="_Toc88731115"/>
      <w:bookmarkStart w:id="30" w:name="_Ref102233685"/>
      <w:bookmarkStart w:id="31" w:name="_Ref102244115"/>
      <w:r>
        <w:t>Optional Features</w:t>
      </w:r>
      <w:bookmarkEnd w:id="28"/>
      <w:bookmarkEnd w:id="29"/>
      <w:bookmarkEnd w:id="30"/>
      <w:bookmarkEnd w:id="31"/>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2DD3BF9" w:rsidR="00D04CF5" w:rsidRDefault="00D04CF5" w:rsidP="00D04CF5">
      <w:pPr>
        <w:pStyle w:val="ListParagraph"/>
        <w:numPr>
          <w:ilvl w:val="1"/>
          <w:numId w:val="6"/>
        </w:numPr>
      </w:pPr>
      <w:r>
        <w:t>If not in</w:t>
      </w:r>
      <w:r w:rsidR="00A53C1B">
        <w:t xml:space="preserve"> the</w:t>
      </w:r>
      <w:r>
        <w:t xml:space="preserve"> set it will inform the user of this</w:t>
      </w:r>
    </w:p>
    <w:p w14:paraId="333492C2" w14:textId="0A90D672"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BA346A">
        <w:t>[3]</w:t>
      </w:r>
      <w:r>
        <w:fldChar w:fldCharType="end"/>
      </w:r>
      <w:r>
        <w:t xml:space="preserve"> wanted list format</w:t>
      </w:r>
    </w:p>
    <w:p w14:paraId="5065C036" w14:textId="7CED9D93" w:rsidR="00E366C7" w:rsidRDefault="00E366C7" w:rsidP="00E366C7">
      <w:pPr>
        <w:pStyle w:val="Heading2"/>
      </w:pPr>
      <w:bookmarkStart w:id="32" w:name="_Ref101793706"/>
      <w:r>
        <w:t>Design</w:t>
      </w:r>
      <w:bookmarkEnd w:id="32"/>
    </w:p>
    <w:p w14:paraId="262D82C9" w14:textId="03E63531" w:rsidR="0009348E" w:rsidRPr="00C53C8F" w:rsidRDefault="003D4437" w:rsidP="0009348E">
      <w:pPr>
        <w:pStyle w:val="Heading3"/>
      </w:pPr>
      <w:bookmarkStart w:id="33" w:name="_Toc88731117"/>
      <w:r>
        <w:t xml:space="preserve">A </w:t>
      </w:r>
      <w:r w:rsidR="0009348E">
        <w:t>H</w:t>
      </w:r>
      <w:r w:rsidR="0009348E" w:rsidRPr="00C53C8F">
        <w:t>igh-level overview of the architecture of the system</w:t>
      </w:r>
      <w:bookmarkEnd w:id="33"/>
    </w:p>
    <w:p w14:paraId="3AFF2AD8" w14:textId="77777777" w:rsidR="0009348E" w:rsidRDefault="0009348E" w:rsidP="002703FF">
      <w:pPr>
        <w:keepNext/>
        <w:spacing w:after="0"/>
      </w:pPr>
      <w:r>
        <w:rPr>
          <w:noProof/>
        </w:rPr>
        <w:drawing>
          <wp:inline distT="0" distB="0" distL="0" distR="0" wp14:anchorId="64D0979B" wp14:editId="18BD79D2">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09DAC663" w:rsidR="0009348E" w:rsidRDefault="0009348E" w:rsidP="0009348E">
      <w:pPr>
        <w:pStyle w:val="Caption"/>
      </w:pPr>
      <w:bookmarkStart w:id="34" w:name="_Ref88644666"/>
      <w:r>
        <w:t xml:space="preserve">Figure </w:t>
      </w:r>
      <w:fldSimple w:instr=" SEQ Figure \* ARABIC ">
        <w:r w:rsidR="00BA346A">
          <w:rPr>
            <w:noProof/>
          </w:rPr>
          <w:t>5</w:t>
        </w:r>
      </w:fldSimple>
      <w:bookmarkEnd w:id="34"/>
      <w:r>
        <w:t xml:space="preserve"> – High-Level Overview</w:t>
      </w:r>
    </w:p>
    <w:p w14:paraId="3775A54F" w14:textId="528B3287" w:rsidR="0009348E" w:rsidRDefault="0009348E" w:rsidP="0009348E">
      <w:r>
        <w:fldChar w:fldCharType="begin"/>
      </w:r>
      <w:r>
        <w:instrText xml:space="preserve"> REF _Ref88644666 \h </w:instrText>
      </w:r>
      <w:r>
        <w:fldChar w:fldCharType="separate"/>
      </w:r>
      <w:r w:rsidR="00BA346A">
        <w:t xml:space="preserve">Figure </w:t>
      </w:r>
      <w:r w:rsidR="00BA346A">
        <w:rPr>
          <w:noProof/>
        </w:rPr>
        <w:t>5</w:t>
      </w:r>
      <w:r>
        <w:fldChar w:fldCharType="end"/>
      </w:r>
      <w:r>
        <w:t xml:space="preserve"> above shows a high-level view of the Spring</w:t>
      </w:r>
      <w:r w:rsidRPr="00AC1312">
        <w:t xml:space="preserve"> </w:t>
      </w:r>
      <w:r>
        <w:t xml:space="preserve">MVC </w:t>
      </w:r>
      <w:r w:rsidR="007A5411">
        <w:fldChar w:fldCharType="begin"/>
      </w:r>
      <w:r w:rsidR="007A5411">
        <w:instrText xml:space="preserve"> REF _Ref102388903 \r \h </w:instrText>
      </w:r>
      <w:r w:rsidR="007A5411">
        <w:fldChar w:fldCharType="separate"/>
      </w:r>
      <w:r w:rsidR="00BA346A">
        <w:t>[8]</w:t>
      </w:r>
      <w:r w:rsidR="007A5411">
        <w:fldChar w:fldCharType="end"/>
      </w:r>
      <w:r w:rsidR="007A5411">
        <w:t xml:space="preserve">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35" w:name="_Toc88731118"/>
      <w:r>
        <w:t>APIs</w:t>
      </w:r>
      <w:bookmarkEnd w:id="35"/>
    </w:p>
    <w:p w14:paraId="1C6953D4" w14:textId="77777777" w:rsidR="0009348E" w:rsidRDefault="0009348E" w:rsidP="0009348E">
      <w:pPr>
        <w:pStyle w:val="Heading4"/>
      </w:pPr>
      <w:r>
        <w:t>Rebrickable API</w:t>
      </w:r>
    </w:p>
    <w:p w14:paraId="0FC1A3B1" w14:textId="4117D94A" w:rsidR="0009348E" w:rsidRPr="009E34A9" w:rsidRDefault="0009348E" w:rsidP="0009348E">
      <w:r>
        <w:t xml:space="preserve">The Rebrickable API </w:t>
      </w:r>
      <w:r>
        <w:fldChar w:fldCharType="begin"/>
      </w:r>
      <w:r>
        <w:instrText xml:space="preserve"> REF _Ref88054215 \r \h </w:instrText>
      </w:r>
      <w:r>
        <w:fldChar w:fldCharType="separate"/>
      </w:r>
      <w:r w:rsidR="00BA346A">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BA346A">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BA346A"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7C64950B"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BA346A">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BA346A">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BA346A"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36" w:name="_Toc88731119"/>
      <w:bookmarkStart w:id="37" w:name="_Ref102405434"/>
      <w:r>
        <w:lastRenderedPageBreak/>
        <w:t>Database</w:t>
      </w:r>
      <w:bookmarkEnd w:id="36"/>
      <w:r w:rsidR="009F4A62">
        <w:t xml:space="preserve"> Design</w:t>
      </w:r>
      <w:bookmarkEnd w:id="37"/>
    </w:p>
    <w:p w14:paraId="5682533A" w14:textId="77777777" w:rsidR="0009348E" w:rsidRDefault="0009348E" w:rsidP="002703FF">
      <w:pPr>
        <w:keepNext/>
        <w:spacing w:after="0"/>
      </w:pPr>
      <w:r>
        <w:rPr>
          <w:noProof/>
        </w:rPr>
        <w:drawing>
          <wp:inline distT="0" distB="0" distL="0" distR="0" wp14:anchorId="2424E26F" wp14:editId="37F726C3">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4F73F9D1" w:rsidR="0009348E" w:rsidRDefault="0009348E" w:rsidP="0009348E">
      <w:pPr>
        <w:pStyle w:val="Caption"/>
      </w:pPr>
      <w:bookmarkStart w:id="38" w:name="_Ref88644679"/>
      <w:bookmarkStart w:id="39" w:name="_Ref88644637"/>
      <w:r>
        <w:t xml:space="preserve">Figure </w:t>
      </w:r>
      <w:fldSimple w:instr=" SEQ Figure \* ARABIC ">
        <w:r w:rsidR="00BA346A">
          <w:rPr>
            <w:noProof/>
          </w:rPr>
          <w:t>6</w:t>
        </w:r>
      </w:fldSimple>
      <w:bookmarkEnd w:id="38"/>
      <w:r>
        <w:t xml:space="preserve"> – ER Class Diagram</w:t>
      </w:r>
      <w:bookmarkEnd w:id="39"/>
    </w:p>
    <w:p w14:paraId="3854E412" w14:textId="1DD16506"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BA346A">
        <w:t xml:space="preserve">Figure </w:t>
      </w:r>
      <w:r w:rsidR="00BA346A">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BA346A">
        <w:t>[9]</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BA346A">
        <w:t>[10]</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BA346A">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BA346A">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40" w:name="_Toc88731120"/>
      <w:bookmarkStart w:id="41" w:name="_Ref100832055"/>
      <w:bookmarkStart w:id="42" w:name="_Ref100832756"/>
      <w:bookmarkStart w:id="43" w:name="_Ref100832775"/>
      <w:bookmarkStart w:id="44" w:name="_Ref101793686"/>
      <w:bookmarkStart w:id="45" w:name="_Ref101793699"/>
      <w:bookmarkStart w:id="46" w:name="_Ref102138135"/>
      <w:bookmarkStart w:id="47" w:name="_Ref102138155"/>
      <w:bookmarkStart w:id="48" w:name="_Ref102138164"/>
      <w:r>
        <w:t>Class Diagram</w:t>
      </w:r>
      <w:bookmarkEnd w:id="40"/>
      <w:bookmarkEnd w:id="41"/>
      <w:bookmarkEnd w:id="42"/>
      <w:bookmarkEnd w:id="43"/>
      <w:bookmarkEnd w:id="44"/>
      <w:bookmarkEnd w:id="45"/>
      <w:bookmarkEnd w:id="46"/>
      <w:bookmarkEnd w:id="47"/>
      <w:bookmarkEnd w:id="48"/>
    </w:p>
    <w:p w14:paraId="28B33660" w14:textId="77777777" w:rsidR="0009348E" w:rsidRDefault="0009348E" w:rsidP="002703FF">
      <w:pPr>
        <w:keepNext/>
        <w:spacing w:after="0"/>
      </w:pPr>
      <w:r>
        <w:rPr>
          <w:noProof/>
        </w:rPr>
        <w:drawing>
          <wp:inline distT="0" distB="0" distL="0" distR="0" wp14:anchorId="0B3226C6" wp14:editId="1F96C688">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39EAB8F9" w:rsidR="0009348E" w:rsidRDefault="0009348E" w:rsidP="0009348E">
      <w:pPr>
        <w:pStyle w:val="Caption"/>
      </w:pPr>
      <w:bookmarkStart w:id="49" w:name="_Ref88718288"/>
      <w:r>
        <w:t xml:space="preserve">Figure </w:t>
      </w:r>
      <w:fldSimple w:instr=" SEQ Figure \* ARABIC ">
        <w:r w:rsidR="00BA346A">
          <w:rPr>
            <w:noProof/>
          </w:rPr>
          <w:t>7</w:t>
        </w:r>
      </w:fldSimple>
      <w:bookmarkEnd w:id="49"/>
      <w:r>
        <w:t xml:space="preserve"> – Class Diagram</w:t>
      </w:r>
    </w:p>
    <w:p w14:paraId="1E16B07A" w14:textId="280E1C43" w:rsidR="00210F00" w:rsidRDefault="0009348E" w:rsidP="0009348E">
      <w:r>
        <w:fldChar w:fldCharType="begin"/>
      </w:r>
      <w:r>
        <w:instrText xml:space="preserve"> REF _Ref88718288 \h </w:instrText>
      </w:r>
      <w:r>
        <w:fldChar w:fldCharType="separate"/>
      </w:r>
      <w:r w:rsidR="00BA346A">
        <w:t xml:space="preserve">Figure </w:t>
      </w:r>
      <w:r w:rsidR="00BA346A">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16AC8C89"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BA346A">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04AF7E11"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BA346A">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BA346A">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16BC2DE0"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BA346A">
        <w:t>[9]</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BA346A">
        <w:t>[10]</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705A8964"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SetInSetList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BA346A">
        <w:t>[9]</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BA346A">
        <w:t>[10]</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64B421FB"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BA346A">
        <w:t>[9]</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BA346A">
        <w:t>[10]</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2FD3C11F"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BA346A">
        <w:t>[9]</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BA346A">
        <w:t>[10]</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w:t>
      </w:r>
      <w:r w:rsidR="00084383">
        <w:t>s</w:t>
      </w:r>
      <w:r w:rsidR="00790E9F">
        <w:t xml:space="preserve"> been found (‘quantityFound’). It also has a</w:t>
      </w:r>
      <w:r w:rsidR="00790889">
        <w:t>n</w:t>
      </w:r>
      <w:r w:rsidR="00790E9F">
        <w:t xml:space="preserve"> auto-generated primary key ‘pieceFoundId’.</w:t>
      </w:r>
    </w:p>
    <w:p w14:paraId="2C2021DE" w14:textId="42625739" w:rsidR="00CC64B4" w:rsidRDefault="00CC64B4" w:rsidP="00E366C7">
      <w:r>
        <w:lastRenderedPageBreak/>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BA346A">
        <w:t>[9]</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BA346A">
        <w:t>[10]</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3404DA26"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BA346A">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BA346A">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33EDC48F" w:rsidR="00684F49" w:rsidRDefault="00684F49" w:rsidP="00684F49">
      <w:pPr>
        <w:pStyle w:val="Heading3"/>
      </w:pPr>
      <w:bookmarkStart w:id="50" w:name="_Ref101794716"/>
      <w:r>
        <w:t>User Interface Design</w:t>
      </w:r>
      <w:bookmarkEnd w:id="50"/>
    </w:p>
    <w:p w14:paraId="363F13E3" w14:textId="76491A39" w:rsidR="002B43E6" w:rsidRPr="00FD52E5" w:rsidRDefault="00FD52E5" w:rsidP="00FD52E5">
      <w:r>
        <w:t xml:space="preserve">Throughout th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29675271" w14:textId="0AC77F14" w:rsidR="00844A0F" w:rsidRPr="00844A0F" w:rsidRDefault="00844A0F" w:rsidP="00844A0F">
      <w:pPr>
        <w:pStyle w:val="Heading4"/>
      </w:pPr>
      <w:bookmarkStart w:id="51" w:name="_Ref101018068"/>
      <w:r>
        <w:t>Home Page</w:t>
      </w:r>
      <w:bookmarkEnd w:id="51"/>
    </w:p>
    <w:p w14:paraId="7CC7C124" w14:textId="77777777" w:rsidR="00BE7D1C" w:rsidRDefault="00BE7D1C" w:rsidP="00BA1DEE">
      <w:pPr>
        <w:keepNext/>
        <w:spacing w:after="0"/>
        <w:ind w:left="720" w:hanging="720"/>
      </w:pPr>
      <w:r>
        <w:rPr>
          <w:noProof/>
        </w:rPr>
        <w:drawing>
          <wp:inline distT="0" distB="0" distL="0" distR="0" wp14:anchorId="63B96224" wp14:editId="764B1204">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03380B96" w:rsidR="00844A0F" w:rsidRDefault="00BE7D1C" w:rsidP="00BE7D1C">
      <w:pPr>
        <w:pStyle w:val="Caption"/>
      </w:pPr>
      <w:bookmarkStart w:id="52" w:name="_Ref100866743"/>
      <w:bookmarkStart w:id="53" w:name="_Ref100936056"/>
      <w:r>
        <w:t xml:space="preserve">Figure </w:t>
      </w:r>
      <w:fldSimple w:instr=" SEQ Figure \* ARABIC ">
        <w:r w:rsidR="00BA346A">
          <w:rPr>
            <w:noProof/>
          </w:rPr>
          <w:t>8</w:t>
        </w:r>
      </w:fldSimple>
      <w:bookmarkEnd w:id="52"/>
      <w:r>
        <w:t xml:space="preserve">: </w:t>
      </w:r>
      <w:r w:rsidR="00D50015">
        <w:t xml:space="preserve">Initial </w:t>
      </w:r>
      <w:r>
        <w:t>Home Page - logged out</w:t>
      </w:r>
      <w:bookmarkEnd w:id="53"/>
    </w:p>
    <w:p w14:paraId="659444C8" w14:textId="77777777" w:rsidR="006D3ED4" w:rsidRDefault="00F21E30" w:rsidP="006D3ED4">
      <w:pPr>
        <w:keepNext/>
      </w:pPr>
      <w:r w:rsidRPr="00F21E30">
        <w:rPr>
          <w:noProof/>
        </w:rPr>
        <w:lastRenderedPageBreak/>
        <w:drawing>
          <wp:inline distT="0" distB="0" distL="0" distR="0" wp14:anchorId="3C64ACD4" wp14:editId="38FF0FA6">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68772426" w:rsidR="00DB659F" w:rsidRPr="00DB659F" w:rsidRDefault="006D3ED4" w:rsidP="006D3ED4">
      <w:pPr>
        <w:pStyle w:val="Caption"/>
      </w:pPr>
      <w:bookmarkStart w:id="54" w:name="_Ref101296667"/>
      <w:bookmarkStart w:id="55" w:name="_Ref101350660"/>
      <w:r>
        <w:t xml:space="preserve">Figure </w:t>
      </w:r>
      <w:fldSimple w:instr=" SEQ Figure \* ARABIC ">
        <w:r w:rsidR="00BA346A">
          <w:rPr>
            <w:noProof/>
          </w:rPr>
          <w:t>9</w:t>
        </w:r>
      </w:fldSimple>
      <w:bookmarkEnd w:id="54"/>
      <w:r>
        <w:t>:</w:t>
      </w:r>
      <w:r w:rsidR="003D33E8">
        <w:t xml:space="preserve"> Home Page - logged out</w:t>
      </w:r>
      <w:bookmarkEnd w:id="55"/>
    </w:p>
    <w:p w14:paraId="235B23AF" w14:textId="1EB741FC"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BA346A">
        <w:t xml:space="preserve">Figure </w:t>
      </w:r>
      <w:r w:rsidR="00BA346A">
        <w:rPr>
          <w:noProof/>
        </w:rPr>
        <w:t>9</w:t>
      </w:r>
      <w:r w:rsidR="00A10816">
        <w:fldChar w:fldCharType="end"/>
      </w:r>
      <w:r w:rsidR="00A10816">
        <w:t>)</w:t>
      </w:r>
      <w:r w:rsidR="006C65C1">
        <w:t>.</w:t>
      </w:r>
      <w:r w:rsidR="00296900">
        <w:t xml:space="preserve"> </w:t>
      </w:r>
      <w:r w:rsidR="006C65C1">
        <w:t>On this page</w:t>
      </w:r>
      <w:r w:rsidR="00950B69">
        <w:t xml:space="preserve">, </w:t>
      </w:r>
      <w:r w:rsidR="00A46E87">
        <w:t xml:space="preserve">there is a </w:t>
      </w:r>
      <w:r w:rsidR="00950B69">
        <w:t xml:space="preserve">welcome message with the </w:t>
      </w:r>
      <w:r w:rsidR="00CC62D0">
        <w:t>web</w:t>
      </w:r>
      <w:r w:rsidR="00950B69">
        <w:t>site name which I added so it was immediately clear to use</w:t>
      </w:r>
      <w:r w:rsidR="009A27C8">
        <w:t>r</w:t>
      </w:r>
      <w:r w:rsidR="00950B69">
        <w:t xml:space="preserve">s which site </w:t>
      </w:r>
      <w:r w:rsidR="00B352EC">
        <w:t>they are</w:t>
      </w:r>
      <w:r w:rsidR="00950B69">
        <w:t xml:space="preserve"> viewing.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BA346A">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BA346A">
        <w:t xml:space="preserve">Figure </w:t>
      </w:r>
      <w:r w:rsidR="00BA346A">
        <w:rPr>
          <w:noProof/>
        </w:rPr>
        <w:t>42</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BA346A">
        <w:t>below</w:t>
      </w:r>
      <w:r w:rsidR="001E014B">
        <w:fldChar w:fldCharType="end"/>
      </w:r>
      <w:r w:rsidR="001E014B">
        <w:t>.</w:t>
      </w:r>
    </w:p>
    <w:p w14:paraId="4CA3554C" w14:textId="3459E5EE"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BA346A">
        <w:t xml:space="preserve">Figure </w:t>
      </w:r>
      <w:r w:rsidR="00BA346A">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BA346A">
        <w:t xml:space="preserve">Figure </w:t>
      </w:r>
      <w:r w:rsidR="00BA346A">
        <w:rPr>
          <w:noProof/>
        </w:rPr>
        <w:t>21</w:t>
      </w:r>
      <w:r w:rsidR="00954C23">
        <w:fldChar w:fldCharType="end"/>
      </w:r>
      <w:r w:rsidR="00954C23">
        <w:t xml:space="preserve">, </w:t>
      </w:r>
      <w:r w:rsidR="00CA31D4">
        <w:t xml:space="preserve">these are explained </w:t>
      </w:r>
      <w:r w:rsidR="002F28B2">
        <w:t>in</w:t>
      </w:r>
      <w:r w:rsidR="00132107">
        <w:t xml:space="preserve"> </w:t>
      </w:r>
      <w:r w:rsidR="002F28B2">
        <w:fldChar w:fldCharType="begin"/>
      </w:r>
      <w:r w:rsidR="002F28B2">
        <w:instrText xml:space="preserve"> REF _Ref100934557 \h </w:instrText>
      </w:r>
      <w:r w:rsidR="002F28B2">
        <w:fldChar w:fldCharType="separate"/>
      </w:r>
      <w:r w:rsidR="00BA346A">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BA346A">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w:t>
      </w:r>
      <w:r w:rsidR="00E62595" w:rsidRPr="00E62595">
        <w:t xml:space="preserve"> </w:t>
      </w:r>
      <w:r w:rsidR="00E62595">
        <w:t xml:space="preserve">the </w:t>
      </w:r>
      <w:r w:rsidR="00E62595">
        <w:fldChar w:fldCharType="begin"/>
      </w:r>
      <w:r w:rsidR="00E62595">
        <w:instrText xml:space="preserve"> REF _Ref100934620 \h </w:instrText>
      </w:r>
      <w:r w:rsidR="00E62595">
        <w:fldChar w:fldCharType="separate"/>
      </w:r>
      <w:r w:rsidR="00BA346A">
        <w:t>Login and Sign-Up Popup</w:t>
      </w:r>
      <w:r w:rsidR="00E62595">
        <w:fldChar w:fldCharType="end"/>
      </w:r>
      <w:r w:rsidR="00E62595">
        <w:t xml:space="preserve"> with the Login Tab Selected (</w:t>
      </w:r>
      <w:r w:rsidR="00E62595">
        <w:fldChar w:fldCharType="begin"/>
      </w:r>
      <w:r w:rsidR="00E62595">
        <w:instrText xml:space="preserve"> REF _Ref101651502 \h </w:instrText>
      </w:r>
      <w:r w:rsidR="00E62595">
        <w:fldChar w:fldCharType="separate"/>
      </w:r>
      <w:r w:rsidR="00BA346A">
        <w:t xml:space="preserve">Figure </w:t>
      </w:r>
      <w:r w:rsidR="00BA346A">
        <w:rPr>
          <w:noProof/>
        </w:rPr>
        <w:t>42</w:t>
      </w:r>
      <w:r w:rsidR="00E62595">
        <w:fldChar w:fldCharType="end"/>
      </w:r>
      <w:r w:rsidR="00E62595">
        <w:t>),</w:t>
      </w:r>
      <w:r w:rsidR="000D0E60">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BA346A">
        <w:t>below</w:t>
      </w:r>
      <w:r w:rsidR="003944F2">
        <w:fldChar w:fldCharType="end"/>
      </w:r>
      <w:r w:rsidR="00602569">
        <w:t>.</w:t>
      </w:r>
    </w:p>
    <w:p w14:paraId="39D27D21" w14:textId="12CFB99C" w:rsidR="00754338" w:rsidRDefault="00754338" w:rsidP="00844A0F">
      <w:r>
        <w:t xml:space="preserve">Underneath the navbar is a </w:t>
      </w:r>
      <w:r w:rsidR="00C75D66">
        <w:t>secondary</w:t>
      </w:r>
      <w:r>
        <w:t xml:space="preserve"> navbar with a </w:t>
      </w:r>
      <w:r w:rsidR="00C75D66">
        <w:t xml:space="preserve">‘Search’ </w:t>
      </w:r>
      <w:r>
        <w:t xml:space="preserve">link that opens the </w:t>
      </w:r>
      <w:r w:rsidR="00C61457">
        <w:fldChar w:fldCharType="begin"/>
      </w:r>
      <w:r w:rsidR="00C61457">
        <w:instrText xml:space="preserve"> REF _Ref100934880 \h </w:instrText>
      </w:r>
      <w:r w:rsidR="00C61457">
        <w:fldChar w:fldCharType="separate"/>
      </w:r>
      <w:r w:rsidR="00BA346A">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BA346A">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BA346A">
        <w:t xml:space="preserve">Figure </w:t>
      </w:r>
      <w:r w:rsidR="00BA346A">
        <w:rPr>
          <w:noProof/>
        </w:rPr>
        <w:t>39</w:t>
      </w:r>
      <w:r w:rsidR="00BA346A">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6406247C"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BA346A">
        <w:t xml:space="preserve">Figure </w:t>
      </w:r>
      <w:r w:rsidR="00BA346A">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BA346A">
        <w:t xml:space="preserve">Figure </w:t>
      </w:r>
      <w:r w:rsidR="00BA346A">
        <w:rPr>
          <w:noProof/>
        </w:rPr>
        <w:t>9</w:t>
      </w:r>
      <w:r w:rsidR="00A10816">
        <w:fldChar w:fldCharType="end"/>
      </w:r>
      <w:r w:rsidR="00A10816">
        <w:t xml:space="preserve">) </w:t>
      </w:r>
      <w:r w:rsidR="00031F3F">
        <w:t>is</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in’ navbar link text has been replaced by ‘Login/SignUp’ in the final design.</w:t>
      </w:r>
    </w:p>
    <w:p w14:paraId="403633F0" w14:textId="77777777" w:rsidR="00BE7D1C" w:rsidRDefault="00BE7D1C" w:rsidP="00BA1DEE">
      <w:pPr>
        <w:keepNext/>
        <w:spacing w:after="0"/>
      </w:pPr>
      <w:r>
        <w:rPr>
          <w:noProof/>
        </w:rPr>
        <w:lastRenderedPageBreak/>
        <w:drawing>
          <wp:inline distT="0" distB="0" distL="0" distR="0" wp14:anchorId="121D4F33" wp14:editId="2C08383C">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771E3728" w:rsidR="00BE7D1C" w:rsidRDefault="00BE7D1C" w:rsidP="00BE7D1C">
      <w:pPr>
        <w:pStyle w:val="Caption"/>
      </w:pPr>
      <w:bookmarkStart w:id="56" w:name="_Ref100869595"/>
      <w:r>
        <w:t xml:space="preserve">Figure </w:t>
      </w:r>
      <w:fldSimple w:instr=" SEQ Figure \* ARABIC ">
        <w:r w:rsidR="00BA346A">
          <w:rPr>
            <w:noProof/>
          </w:rPr>
          <w:t>10</w:t>
        </w:r>
      </w:fldSimple>
      <w:bookmarkEnd w:id="56"/>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526222F9">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6DCA5AC5" w:rsidR="00AA6A8F" w:rsidRPr="00AA6A8F" w:rsidRDefault="00452A1F" w:rsidP="00452A1F">
      <w:pPr>
        <w:pStyle w:val="Caption"/>
      </w:pPr>
      <w:bookmarkStart w:id="57" w:name="_Ref101297449"/>
      <w:r>
        <w:t xml:space="preserve">Figure </w:t>
      </w:r>
      <w:fldSimple w:instr=" SEQ Figure \* ARABIC ">
        <w:r w:rsidR="00BA346A">
          <w:rPr>
            <w:noProof/>
          </w:rPr>
          <w:t>11</w:t>
        </w:r>
      </w:fldSimple>
      <w:bookmarkEnd w:id="57"/>
      <w:r>
        <w:t>:</w:t>
      </w:r>
      <w:r w:rsidR="001F1130">
        <w:t xml:space="preserve"> Home Page - logged in</w:t>
      </w:r>
    </w:p>
    <w:p w14:paraId="26BBB89E" w14:textId="42006032"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BA346A">
        <w:t xml:space="preserve">Figure </w:t>
      </w:r>
      <w:r w:rsidR="00BA346A">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BA346A">
        <w:t xml:space="preserve">Figure </w:t>
      </w:r>
      <w:r w:rsidR="00BA346A">
        <w:rPr>
          <w:noProof/>
        </w:rPr>
        <w:t>57</w:t>
      </w:r>
      <w:r w:rsidR="00BA346A">
        <w:t>: Logout Popup</w:t>
      </w:r>
      <w:r w:rsidR="008763EA">
        <w:fldChar w:fldCharType="end"/>
      </w:r>
      <w:r w:rsidR="008763EA">
        <w:t xml:space="preserve">, </w:t>
      </w:r>
      <w:r>
        <w:t>explained</w:t>
      </w:r>
      <w:r w:rsidR="004F56B7">
        <w:t xml:space="preserve"> later</w:t>
      </w:r>
      <w:r>
        <w:t>.</w:t>
      </w:r>
    </w:p>
    <w:p w14:paraId="4111ECA4" w14:textId="6852A82C" w:rsidR="00BF4E40" w:rsidRDefault="00BF4E40" w:rsidP="00844A0F">
      <w:r>
        <w:lastRenderedPageBreak/>
        <w:t>Additional links are now show</w:t>
      </w:r>
      <w:r w:rsidR="00D17869">
        <w:t>n</w:t>
      </w:r>
      <w:r>
        <w:t xml:space="preserve"> to the user on the secondary navbar, with links to view the</w:t>
      </w:r>
      <w:r w:rsidR="0019763A">
        <w:t>i</w:t>
      </w:r>
      <w:r>
        <w:t xml:space="preserve">r ‘Set </w:t>
      </w:r>
      <w:r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BA346A">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BA346A">
        <w:t>below</w:t>
      </w:r>
      <w:r w:rsidR="002F2E16">
        <w:fldChar w:fldCharType="end"/>
      </w:r>
      <w:r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BA346A">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BA346A">
        <w:t>below</w:t>
      </w:r>
      <w:r w:rsidR="002F2E16">
        <w:fldChar w:fldCharType="end"/>
      </w:r>
      <w:r w:rsidR="0068752C" w:rsidRPr="002F2E16">
        <w:t xml:space="preserve">) </w:t>
      </w:r>
      <w:r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BA346A">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BA346A">
        <w:t>below</w:t>
      </w:r>
      <w:r w:rsidR="002F2E16">
        <w:fldChar w:fldCharType="end"/>
      </w:r>
      <w:r w:rsidR="0068752C" w:rsidRPr="002F2E16">
        <w:t>)</w:t>
      </w:r>
      <w:r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44E0B157"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BA346A">
        <w:t xml:space="preserve">Figure </w:t>
      </w:r>
      <w:r w:rsidR="00BA346A">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BA346A">
        <w:t xml:space="preserve">Figure </w:t>
      </w:r>
      <w:r w:rsidR="00BA346A">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account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58" w:name="_Ref100934880"/>
      <w:r>
        <w:t>Search Page</w:t>
      </w:r>
      <w:bookmarkEnd w:id="58"/>
    </w:p>
    <w:p w14:paraId="2A857950" w14:textId="77777777" w:rsidR="002D47BC" w:rsidRDefault="002D47BC" w:rsidP="00BA1DEE">
      <w:pPr>
        <w:keepNext/>
        <w:spacing w:after="0"/>
      </w:pPr>
      <w:r>
        <w:rPr>
          <w:noProof/>
        </w:rPr>
        <w:drawing>
          <wp:inline distT="0" distB="0" distL="0" distR="0" wp14:anchorId="0F5719EB" wp14:editId="19E487BF">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13F8AC8A" w:rsidR="002D47BC" w:rsidRDefault="002D47BC" w:rsidP="002D47BC">
      <w:pPr>
        <w:pStyle w:val="Caption"/>
      </w:pPr>
      <w:bookmarkStart w:id="59" w:name="_Ref101018289"/>
      <w:r>
        <w:t xml:space="preserve">Figure </w:t>
      </w:r>
      <w:fldSimple w:instr=" SEQ Figure \* ARABIC ">
        <w:r w:rsidR="00BA346A">
          <w:rPr>
            <w:noProof/>
          </w:rPr>
          <w:t>12</w:t>
        </w:r>
      </w:fldSimple>
      <w:bookmarkEnd w:id="59"/>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lastRenderedPageBreak/>
        <w:drawing>
          <wp:inline distT="0" distB="0" distL="0" distR="0" wp14:anchorId="3BD8FA85" wp14:editId="6F386354">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6A8F1D07" w:rsidR="005B2851" w:rsidRDefault="00304E6B" w:rsidP="00304E6B">
      <w:pPr>
        <w:pStyle w:val="Caption"/>
      </w:pPr>
      <w:bookmarkStart w:id="60" w:name="_Ref101018291"/>
      <w:r>
        <w:t xml:space="preserve">Figure </w:t>
      </w:r>
      <w:fldSimple w:instr=" SEQ Figure \* ARABIC ">
        <w:r w:rsidR="00BA346A">
          <w:rPr>
            <w:noProof/>
          </w:rPr>
          <w:t>13</w:t>
        </w:r>
      </w:fldSimple>
      <w:bookmarkEnd w:id="60"/>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61478F84">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315B1434" w:rsidR="00D04CF5" w:rsidRDefault="00E20DE3" w:rsidP="00E20DE3">
      <w:pPr>
        <w:pStyle w:val="Caption"/>
      </w:pPr>
      <w:bookmarkStart w:id="61" w:name="_Ref101299243"/>
      <w:r>
        <w:t xml:space="preserve">Figure </w:t>
      </w:r>
      <w:fldSimple w:instr=" SEQ Figure \* ARABIC ">
        <w:r w:rsidR="00BA346A">
          <w:rPr>
            <w:noProof/>
          </w:rPr>
          <w:t>14</w:t>
        </w:r>
      </w:fldSimple>
      <w:bookmarkEnd w:id="61"/>
      <w:r>
        <w:t xml:space="preserve">: </w:t>
      </w:r>
      <w:r w:rsidRPr="006F323E">
        <w:t>Search Page - Filter Bar Open</w:t>
      </w:r>
    </w:p>
    <w:p w14:paraId="6EC10F3B" w14:textId="77777777" w:rsidR="00A7355B" w:rsidRDefault="00B11825" w:rsidP="00A7355B">
      <w:pPr>
        <w:keepNext/>
      </w:pPr>
      <w:r w:rsidRPr="00B11825">
        <w:rPr>
          <w:noProof/>
        </w:rPr>
        <w:lastRenderedPageBreak/>
        <w:drawing>
          <wp:inline distT="0" distB="0" distL="0" distR="0" wp14:anchorId="3B0BDE7C" wp14:editId="11599A7D">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5346FD35" w:rsidR="00B11825" w:rsidRPr="00B11825" w:rsidRDefault="00A7355B" w:rsidP="00A7355B">
      <w:pPr>
        <w:pStyle w:val="Caption"/>
      </w:pPr>
      <w:bookmarkStart w:id="62" w:name="_Ref101299246"/>
      <w:r>
        <w:t xml:space="preserve">Figure </w:t>
      </w:r>
      <w:fldSimple w:instr=" SEQ Figure \* ARABIC ">
        <w:r w:rsidR="00BA346A">
          <w:rPr>
            <w:noProof/>
          </w:rPr>
          <w:t>15</w:t>
        </w:r>
      </w:fldSimple>
      <w:bookmarkEnd w:id="62"/>
      <w:r>
        <w:t xml:space="preserve">: </w:t>
      </w:r>
      <w:r w:rsidRPr="002A617D">
        <w:t xml:space="preserve">Search Page - </w:t>
      </w:r>
      <w:r>
        <w:t>Sort</w:t>
      </w:r>
      <w:r w:rsidRPr="002A617D">
        <w:t xml:space="preserve"> Bar Open</w:t>
      </w:r>
    </w:p>
    <w:p w14:paraId="1E7CED20" w14:textId="16CC8705" w:rsidR="0033148D" w:rsidRDefault="0033148D" w:rsidP="0033148D">
      <w:r>
        <w:t xml:space="preserve">The </w:t>
      </w:r>
      <w:r w:rsidR="000341C6">
        <w:fldChar w:fldCharType="begin"/>
      </w:r>
      <w:r w:rsidR="000341C6">
        <w:instrText xml:space="preserve"> REF _Ref100934880 \h </w:instrText>
      </w:r>
      <w:r w:rsidR="000341C6">
        <w:fldChar w:fldCharType="separate"/>
      </w:r>
      <w:r w:rsidR="00BA346A">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BA346A">
        <w:t xml:space="preserve">Figure </w:t>
      </w:r>
      <w:r w:rsidR="00BA346A">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BA346A">
        <w:t xml:space="preserve">Figure </w:t>
      </w:r>
      <w:r w:rsidR="00BA346A">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BA346A">
        <w:t>Home Page</w:t>
      </w:r>
      <w:r w:rsidR="0041346C">
        <w:fldChar w:fldCharType="end"/>
      </w:r>
      <w:r w:rsidR="0041346C">
        <w:t xml:space="preserve"> </w:t>
      </w:r>
      <w:r w:rsidR="007C57F8">
        <w:t>(</w:t>
      </w:r>
      <w:r w:rsidR="007C57F8">
        <w:fldChar w:fldCharType="begin"/>
      </w:r>
      <w:r w:rsidR="007C57F8">
        <w:instrText xml:space="preserve"> REF _Ref101018068 \p \h </w:instrText>
      </w:r>
      <w:r w:rsidR="007C57F8">
        <w:fldChar w:fldCharType="separate"/>
      </w:r>
      <w:r w:rsidR="00BA346A">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BA346A">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BA346A">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20098C4E"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BA346A">
        <w:t xml:space="preserve">Figure </w:t>
      </w:r>
      <w:r w:rsidR="00BA346A">
        <w:rPr>
          <w:noProof/>
        </w:rPr>
        <w:t>37</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BA346A">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BA346A">
        <w:t xml:space="preserve">Figure </w:t>
      </w:r>
      <w:r w:rsidR="00BA346A">
        <w:rPr>
          <w:noProof/>
        </w:rPr>
        <w:t>75</w:t>
      </w:r>
      <w:r w:rsidR="00A84A7A">
        <w:fldChar w:fldCharType="end"/>
      </w:r>
      <w:r w:rsidR="00A84A7A">
        <w:t xml:space="preserve">) </w:t>
      </w:r>
      <w:r w:rsidR="0064146A">
        <w:t>to add a set to a setlist.</w:t>
      </w:r>
    </w:p>
    <w:p w14:paraId="7E43418A" w14:textId="7FCA7C7D"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BA346A">
        <w:t xml:space="preserve">Figure </w:t>
      </w:r>
      <w:r w:rsidR="00BA346A">
        <w:rPr>
          <w:noProof/>
        </w:rPr>
        <w:t>14</w:t>
      </w:r>
      <w:r w:rsidR="00BA701B">
        <w:fldChar w:fldCharType="end"/>
      </w:r>
      <w:r w:rsidR="00BA701B">
        <w:t xml:space="preserve"> </w:t>
      </w:r>
      <w:r w:rsidR="00E62B8C">
        <w:t>the sets are being sorted by ‘Set Number’ ascending and not by any other column.</w:t>
      </w:r>
    </w:p>
    <w:p w14:paraId="30267873" w14:textId="3A7FFFD3"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lastRenderedPageBreak/>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1F0AD46B"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BA346A">
        <w:t xml:space="preserve">Figure </w:t>
      </w:r>
      <w:r w:rsidR="00BA346A">
        <w:rPr>
          <w:noProof/>
        </w:rPr>
        <w:t>17</w:t>
      </w:r>
      <w:r w:rsidR="00BA346A">
        <w:t xml:space="preserve">: </w:t>
      </w:r>
      <w:r w:rsidR="00BA346A" w:rsidRPr="00FE068D">
        <w:t>Lego Set Information Page</w:t>
      </w:r>
      <w:r w:rsidR="00BD63AE">
        <w:fldChar w:fldCharType="end"/>
      </w:r>
      <w:r w:rsidR="00BD63AE">
        <w:t xml:space="preserve"> </w:t>
      </w:r>
      <w:r>
        <w:t>will open displaying the selected set</w:t>
      </w:r>
      <w:r w:rsidR="001C3554">
        <w:t xml:space="preserve">. </w:t>
      </w:r>
    </w:p>
    <w:p w14:paraId="5A38007D" w14:textId="1B113C46" w:rsidR="00CC520A" w:rsidRDefault="0033148D" w:rsidP="00CC520A">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BA346A">
        <w:t>Home Page</w:t>
      </w:r>
      <w:r w:rsidR="007E6D86">
        <w:fldChar w:fldCharType="end"/>
      </w:r>
      <w:r w:rsidR="009812A0">
        <w:t xml:space="preserve"> (</w:t>
      </w:r>
      <w:r w:rsidR="009812A0">
        <w:fldChar w:fldCharType="begin"/>
      </w:r>
      <w:r w:rsidR="009812A0">
        <w:instrText xml:space="preserve"> REF _Ref101018068 \p \h </w:instrText>
      </w:r>
      <w:r w:rsidR="009812A0">
        <w:fldChar w:fldCharType="separate"/>
      </w:r>
      <w:r w:rsidR="00BA346A">
        <w:t>above</w:t>
      </w:r>
      <w:r w:rsidR="009812A0">
        <w:fldChar w:fldCharType="end"/>
      </w:r>
      <w:r w:rsidR="009812A0">
        <w:t>)</w:t>
      </w:r>
      <w:r>
        <w:t xml:space="preserve">. </w:t>
      </w:r>
      <w:r w:rsidR="00744DD6">
        <w:t xml:space="preserve"> </w:t>
      </w:r>
      <w:r w:rsidR="00D33C68">
        <w:t xml:space="preserve">There </w:t>
      </w:r>
      <w:r w:rsidR="00D33C68" w:rsidRPr="00294381">
        <w:t>is a navbar link ‘Filter’ which opens a filter bar u</w:t>
      </w:r>
      <w:r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BA346A">
        <w:t xml:space="preserve">Figure </w:t>
      </w:r>
      <w:r w:rsidR="00BA346A">
        <w:rPr>
          <w:noProof/>
        </w:rPr>
        <w:t>14</w:t>
      </w:r>
      <w:r w:rsidR="00D02660">
        <w:fldChar w:fldCharType="end"/>
      </w:r>
      <w:r w:rsidR="00D02660">
        <w:t>)</w:t>
      </w:r>
      <w:r w:rsidR="00D33C68" w:rsidRPr="00294381">
        <w:t>, closing</w:t>
      </w:r>
      <w:r w:rsidR="00D33C68">
        <w:t xml:space="preserve"> the sort bar (shown open </w:t>
      </w:r>
      <w:r w:rsidR="00D02660">
        <w:t xml:space="preserve">in </w:t>
      </w:r>
      <w:r w:rsidR="00D02660">
        <w:fldChar w:fldCharType="begin"/>
      </w:r>
      <w:r w:rsidR="00D02660">
        <w:instrText xml:space="preserve"> REF _Ref101299246 \h </w:instrText>
      </w:r>
      <w:r w:rsidR="00D02660">
        <w:fldChar w:fldCharType="separate"/>
      </w:r>
      <w:r w:rsidR="00BA346A">
        <w:t xml:space="preserve">Figure </w:t>
      </w:r>
      <w:r w:rsidR="00BA346A">
        <w:rPr>
          <w:noProof/>
        </w:rPr>
        <w:t>15</w:t>
      </w:r>
      <w:r w:rsidR="00D02660">
        <w:fldChar w:fldCharType="end"/>
      </w:r>
      <w:r w:rsidR="00D02660">
        <w:t>)</w:t>
      </w:r>
      <w:r w:rsidR="00D33C68">
        <w:t xml:space="preserve"> if it is open. </w:t>
      </w:r>
      <w:r w:rsidR="00345A9A">
        <w:t>Likewise, the</w:t>
      </w:r>
      <w:r w:rsidR="00D33C68">
        <w:t xml:space="preserve"> ‘Sort’ navbar link opens a sort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BA346A">
        <w:t xml:space="preserve">Figure </w:t>
      </w:r>
      <w:r w:rsidR="00BA346A">
        <w:rPr>
          <w:noProof/>
        </w:rPr>
        <w:t>15</w:t>
      </w:r>
      <w:r w:rsidR="00D02660">
        <w:fldChar w:fldCharType="end"/>
      </w:r>
      <w:r w:rsidR="00D02660">
        <w:t xml:space="preserve">, </w:t>
      </w:r>
      <w:r w:rsidR="00345A9A">
        <w:t>closing the filter bar if it is open.</w:t>
      </w:r>
      <w:r w:rsidR="00FB6BDA">
        <w:t xml:space="preserve"> Then there are 2 number boxes </w:t>
      </w:r>
      <w:r w:rsidR="00FB6BDA" w:rsidRPr="00A65B4A">
        <w:t xml:space="preserve">where users can enter a Lego set number and variant number (at least 1) and a </w:t>
      </w:r>
      <w:r w:rsidR="00FB6BDA">
        <w:t>‘Find Set’</w:t>
      </w:r>
      <w:r w:rsidR="00FB6BDA" w:rsidRPr="00A65B4A">
        <w:t xml:space="preserve"> button </w:t>
      </w:r>
      <w:r w:rsidR="00FB6BDA">
        <w:t xml:space="preserve">that will search for the Lego Set and return </w:t>
      </w:r>
      <w:r w:rsidR="00FB6BDA">
        <w:fldChar w:fldCharType="begin"/>
      </w:r>
      <w:r w:rsidR="00FB6BDA">
        <w:instrText xml:space="preserve"> REF _Ref101301087 \h </w:instrText>
      </w:r>
      <w:r w:rsidR="00FB6BDA">
        <w:fldChar w:fldCharType="separate"/>
      </w:r>
      <w:r w:rsidR="00BA346A">
        <w:t xml:space="preserve">Figure </w:t>
      </w:r>
      <w:r w:rsidR="00BA346A">
        <w:rPr>
          <w:noProof/>
        </w:rPr>
        <w:t>17</w:t>
      </w:r>
      <w:r w:rsidR="00FB6BDA">
        <w:fldChar w:fldCharType="end"/>
      </w:r>
      <w:r w:rsidR="00FB6BDA">
        <w:t xml:space="preserve"> or </w:t>
      </w:r>
      <w:r w:rsidR="00FB6BDA">
        <w:fldChar w:fldCharType="begin"/>
      </w:r>
      <w:r w:rsidR="00FB6BDA">
        <w:instrText xml:space="preserve"> REF _Ref101302017 \h </w:instrText>
      </w:r>
      <w:r w:rsidR="00FB6BDA">
        <w:fldChar w:fldCharType="separate"/>
      </w:r>
      <w:r w:rsidR="00BA346A">
        <w:t xml:space="preserve">Figure </w:t>
      </w:r>
      <w:r w:rsidR="00BA346A">
        <w:rPr>
          <w:noProof/>
        </w:rPr>
        <w:t>21</w:t>
      </w:r>
      <w:r w:rsidR="00FB6BDA">
        <w:fldChar w:fldCharType="end"/>
      </w:r>
      <w:r w:rsidR="00FB6BDA">
        <w:t xml:space="preserve">, these are explained in </w:t>
      </w:r>
      <w:r w:rsidR="00FB6BDA">
        <w:fldChar w:fldCharType="begin"/>
      </w:r>
      <w:r w:rsidR="00FB6BDA">
        <w:instrText xml:space="preserve"> REF _Ref100934557 \h </w:instrText>
      </w:r>
      <w:r w:rsidR="00FB6BDA">
        <w:fldChar w:fldCharType="separate"/>
      </w:r>
      <w:r w:rsidR="00BA346A">
        <w:t>Set Page</w:t>
      </w:r>
      <w:r w:rsidR="00FB6BDA">
        <w:fldChar w:fldCharType="end"/>
      </w:r>
      <w:r w:rsidR="00FB6BDA">
        <w:t xml:space="preserve"> </w:t>
      </w:r>
      <w:r w:rsidR="00FB6BDA">
        <w:fldChar w:fldCharType="begin"/>
      </w:r>
      <w:r w:rsidR="00FB6BDA">
        <w:instrText xml:space="preserve"> REF _Ref100934557 \p \h </w:instrText>
      </w:r>
      <w:r w:rsidR="00FB6BDA">
        <w:fldChar w:fldCharType="separate"/>
      </w:r>
      <w:r w:rsidR="00BA346A">
        <w:t>below</w:t>
      </w:r>
      <w:r w:rsidR="00FB6BDA">
        <w:fldChar w:fldCharType="end"/>
      </w:r>
      <w:r w:rsidR="00FB6BDA">
        <w:t>.</w:t>
      </w:r>
      <w:r w:rsidR="00744DD6">
        <w:t xml:space="preserve"> </w:t>
      </w:r>
      <w:r w:rsidR="00CC520A">
        <w:t xml:space="preserve">Finally, there is a ‘Logout’ navbar link which will appear as ‘Login/SignUp’ when the user is not logged into an account, and ‘Logout’ when they are. ‘Login/SignUp’ opens </w:t>
      </w:r>
      <w:r w:rsidR="00EC4E21">
        <w:t xml:space="preserve">the </w:t>
      </w:r>
      <w:r w:rsidR="00EC4E21">
        <w:fldChar w:fldCharType="begin"/>
      </w:r>
      <w:r w:rsidR="00EC4E21">
        <w:instrText xml:space="preserve"> REF _Ref100934620 \h </w:instrText>
      </w:r>
      <w:r w:rsidR="00EC4E21">
        <w:fldChar w:fldCharType="separate"/>
      </w:r>
      <w:r w:rsidR="00BA346A">
        <w:t>Login and Sign-Up Popup</w:t>
      </w:r>
      <w:r w:rsidR="00EC4E21">
        <w:fldChar w:fldCharType="end"/>
      </w:r>
      <w:r w:rsidR="00EC4E21">
        <w:t xml:space="preserve"> with the Login Tab Selected (</w:t>
      </w:r>
      <w:r w:rsidR="00EC4E21">
        <w:fldChar w:fldCharType="begin"/>
      </w:r>
      <w:r w:rsidR="00EC4E21">
        <w:instrText xml:space="preserve"> REF _Ref101651502 \h </w:instrText>
      </w:r>
      <w:r w:rsidR="00EC4E21">
        <w:fldChar w:fldCharType="separate"/>
      </w:r>
      <w:r w:rsidR="00BA346A">
        <w:t xml:space="preserve">Figure </w:t>
      </w:r>
      <w:r w:rsidR="00BA346A">
        <w:rPr>
          <w:noProof/>
        </w:rPr>
        <w:t>42</w:t>
      </w:r>
      <w:r w:rsidR="00EC4E21">
        <w:fldChar w:fldCharType="end"/>
      </w:r>
      <w:r w:rsidR="00EC4E21">
        <w:t>)</w:t>
      </w:r>
      <w:r w:rsidR="00CC520A">
        <w:t xml:space="preserve"> and ‘Logout’ opens </w:t>
      </w:r>
      <w:r w:rsidR="00CC520A">
        <w:fldChar w:fldCharType="begin"/>
      </w:r>
      <w:r w:rsidR="00CC520A">
        <w:instrText xml:space="preserve"> REF _Ref101351405 \h </w:instrText>
      </w:r>
      <w:r w:rsidR="00CC520A">
        <w:fldChar w:fldCharType="separate"/>
      </w:r>
      <w:r w:rsidR="00BA346A">
        <w:t xml:space="preserve">Figure </w:t>
      </w:r>
      <w:r w:rsidR="00BA346A">
        <w:rPr>
          <w:noProof/>
        </w:rPr>
        <w:t>57</w:t>
      </w:r>
      <w:r w:rsidR="00BA346A">
        <w:t>: Logout Popup</w:t>
      </w:r>
      <w:r w:rsidR="00CC520A">
        <w:fldChar w:fldCharType="end"/>
      </w:r>
      <w:r w:rsidR="00CC520A" w:rsidRPr="00294381">
        <w:t>, these are both explained later</w:t>
      </w:r>
      <w:r w:rsidR="00CC520A">
        <w:t>.</w:t>
      </w:r>
    </w:p>
    <w:p w14:paraId="767EABA6" w14:textId="15C6DD99"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BA346A">
        <w:t xml:space="preserve">Figure </w:t>
      </w:r>
      <w:r w:rsidR="00BA346A">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2B599EAB"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BA346A">
        <w:t xml:space="preserve">Figure </w:t>
      </w:r>
      <w:r w:rsidR="00BA346A">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this means where the first column values of sets match then they are compared by the second column 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BA346A">
        <w:t xml:space="preserve">Figure </w:t>
      </w:r>
      <w:r w:rsidR="00BA346A">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53E6BFB2"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BA346A">
        <w:t xml:space="preserve">Figure </w:t>
      </w:r>
      <w:r w:rsidR="00BA346A">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BA346A">
        <w:t xml:space="preserve">Figure </w:t>
      </w:r>
      <w:r w:rsidR="00BA346A">
        <w:rPr>
          <w:noProof/>
        </w:rPr>
        <w:t>13</w:t>
      </w:r>
      <w:r w:rsidR="000B21F1">
        <w:fldChar w:fldCharType="end"/>
      </w:r>
      <w:r>
        <w:t>) and the final design (</w:t>
      </w:r>
      <w:r>
        <w:fldChar w:fldCharType="begin"/>
      </w:r>
      <w:r>
        <w:instrText xml:space="preserve"> REF _Ref101299243 \h </w:instrText>
      </w:r>
      <w:r>
        <w:fldChar w:fldCharType="separate"/>
      </w:r>
      <w:r w:rsidR="00BA346A">
        <w:t xml:space="preserve">Figure </w:t>
      </w:r>
      <w:r w:rsidR="00BA346A">
        <w:rPr>
          <w:noProof/>
        </w:rPr>
        <w:t>14</w:t>
      </w:r>
      <w:r>
        <w:fldChar w:fldCharType="end"/>
      </w:r>
      <w:r>
        <w:t xml:space="preserve"> and </w:t>
      </w:r>
      <w:r>
        <w:fldChar w:fldCharType="begin"/>
      </w:r>
      <w:r>
        <w:instrText xml:space="preserve"> REF _Ref101299246 \h </w:instrText>
      </w:r>
      <w:r>
        <w:fldChar w:fldCharType="separate"/>
      </w:r>
      <w:r w:rsidR="00BA346A">
        <w:t xml:space="preserve">Figure </w:t>
      </w:r>
      <w:r w:rsidR="00BA346A">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63" w:name="_Ref100934557"/>
      <w:r>
        <w:lastRenderedPageBreak/>
        <w:t>Set Page</w:t>
      </w:r>
      <w:bookmarkEnd w:id="63"/>
    </w:p>
    <w:p w14:paraId="7D8480F8" w14:textId="77777777" w:rsidR="002B7CE6" w:rsidRDefault="002B7CE6" w:rsidP="002703FF">
      <w:pPr>
        <w:keepNext/>
        <w:spacing w:after="0"/>
      </w:pPr>
      <w:r>
        <w:rPr>
          <w:noProof/>
        </w:rPr>
        <w:drawing>
          <wp:inline distT="0" distB="0" distL="0" distR="0" wp14:anchorId="7EB18AD5" wp14:editId="35887797">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1DAB2F74" w:rsidR="002B7CE6" w:rsidRDefault="002B7CE6" w:rsidP="002B7CE6">
      <w:pPr>
        <w:pStyle w:val="Caption"/>
        <w:rPr>
          <w:noProof/>
        </w:rPr>
      </w:pPr>
      <w:bookmarkStart w:id="64" w:name="_Ref100934401"/>
      <w:bookmarkStart w:id="65" w:name="_Ref100934410"/>
      <w:r>
        <w:t xml:space="preserve">Figure </w:t>
      </w:r>
      <w:fldSimple w:instr=" SEQ Figure \* ARABIC ">
        <w:r w:rsidR="00BA346A">
          <w:rPr>
            <w:noProof/>
          </w:rPr>
          <w:t>16</w:t>
        </w:r>
      </w:fldSimple>
      <w:bookmarkEnd w:id="64"/>
      <w:r>
        <w:t>:</w:t>
      </w:r>
      <w:r w:rsidR="00A96BB9" w:rsidRPr="00A96BB9">
        <w:t xml:space="preserve"> </w:t>
      </w:r>
      <w:r w:rsidR="00A96BB9">
        <w:t>Initial</w:t>
      </w:r>
      <w:r>
        <w:t xml:space="preserve"> </w:t>
      </w:r>
      <w:bookmarkStart w:id="66" w:name="_Ref101020688"/>
      <w:r>
        <w:t>Lego Set</w:t>
      </w:r>
      <w:r>
        <w:rPr>
          <w:noProof/>
        </w:rPr>
        <w:t xml:space="preserve"> Information Page</w:t>
      </w:r>
      <w:bookmarkEnd w:id="65"/>
      <w:bookmarkEnd w:id="66"/>
    </w:p>
    <w:p w14:paraId="1D640EF9" w14:textId="77777777" w:rsidR="00197AB5" w:rsidRDefault="00197AB5" w:rsidP="004A18CA">
      <w:pPr>
        <w:keepNext/>
        <w:spacing w:after="0"/>
      </w:pPr>
      <w:r w:rsidRPr="00197AB5">
        <w:rPr>
          <w:noProof/>
        </w:rPr>
        <w:drawing>
          <wp:inline distT="0" distB="0" distL="0" distR="0" wp14:anchorId="5A3ADE9D" wp14:editId="4F60AEF3">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1688DEDF" w:rsidR="00871648" w:rsidRDefault="00197AB5" w:rsidP="00197AB5">
      <w:pPr>
        <w:pStyle w:val="Caption"/>
      </w:pPr>
      <w:bookmarkStart w:id="67" w:name="_Ref101301087"/>
      <w:bookmarkStart w:id="68" w:name="_Ref101368054"/>
      <w:r>
        <w:t xml:space="preserve">Figure </w:t>
      </w:r>
      <w:fldSimple w:instr=" SEQ Figure \* ARABIC ">
        <w:r w:rsidR="00BA346A">
          <w:rPr>
            <w:noProof/>
          </w:rPr>
          <w:t>17</w:t>
        </w:r>
      </w:fldSimple>
      <w:bookmarkEnd w:id="67"/>
      <w:r>
        <w:t xml:space="preserve">: </w:t>
      </w:r>
      <w:bookmarkStart w:id="69" w:name="_Ref102323410"/>
      <w:r w:rsidRPr="00FE068D">
        <w:t>Lego Set Information Page</w:t>
      </w:r>
      <w:bookmarkEnd w:id="68"/>
      <w:bookmarkEnd w:id="69"/>
    </w:p>
    <w:p w14:paraId="14CF9C4A" w14:textId="77777777" w:rsidR="004A18CA" w:rsidRDefault="004A18CA" w:rsidP="00786268">
      <w:pPr>
        <w:keepNext/>
        <w:spacing w:after="0"/>
      </w:pPr>
      <w:r w:rsidRPr="004A18CA">
        <w:rPr>
          <w:noProof/>
        </w:rPr>
        <w:lastRenderedPageBreak/>
        <w:drawing>
          <wp:inline distT="0" distB="0" distL="0" distR="0" wp14:anchorId="68F35671" wp14:editId="4B248AFA">
            <wp:extent cx="2228850" cy="587745"/>
            <wp:effectExtent l="0" t="0" r="0" b="3175"/>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28"/>
                    <a:stretch>
                      <a:fillRect/>
                    </a:stretch>
                  </pic:blipFill>
                  <pic:spPr>
                    <a:xfrm>
                      <a:off x="0" y="0"/>
                      <a:ext cx="2234622" cy="589267"/>
                    </a:xfrm>
                    <a:prstGeom prst="rect">
                      <a:avLst/>
                    </a:prstGeom>
                  </pic:spPr>
                </pic:pic>
              </a:graphicData>
            </a:graphic>
          </wp:inline>
        </w:drawing>
      </w:r>
    </w:p>
    <w:p w14:paraId="1182900E" w14:textId="1B859E73" w:rsidR="004A18CA" w:rsidRDefault="004A18CA" w:rsidP="004A18CA">
      <w:pPr>
        <w:pStyle w:val="Caption"/>
      </w:pPr>
      <w:bookmarkStart w:id="70" w:name="_Ref102231578"/>
      <w:r>
        <w:t xml:space="preserve">Figure </w:t>
      </w:r>
      <w:fldSimple w:instr=" SEQ Figure \* ARABIC ">
        <w:r w:rsidR="00BA346A">
          <w:rPr>
            <w:noProof/>
          </w:rPr>
          <w:t>18</w:t>
        </w:r>
      </w:fldSimple>
      <w:bookmarkEnd w:id="70"/>
      <w:r>
        <w:t>: Lego Set - No Instructions</w:t>
      </w:r>
    </w:p>
    <w:p w14:paraId="030FD5BA" w14:textId="77777777" w:rsidR="00407D1F" w:rsidRDefault="00407D1F" w:rsidP="00407D1F">
      <w:pPr>
        <w:keepNext/>
      </w:pPr>
      <w:r>
        <w:rPr>
          <w:noProof/>
        </w:rPr>
        <mc:AlternateContent>
          <mc:Choice Requires="wpg">
            <w:drawing>
              <wp:inline distT="0" distB="0" distL="0" distR="0" wp14:anchorId="42EBB933" wp14:editId="53F46579">
                <wp:extent cx="5417185" cy="5267325"/>
                <wp:effectExtent l="0" t="0" r="0" b="9525"/>
                <wp:docPr id="132" name="Group 132"/>
                <wp:cNvGraphicFramePr/>
                <a:graphic xmlns:a="http://schemas.openxmlformats.org/drawingml/2006/main">
                  <a:graphicData uri="http://schemas.microsoft.com/office/word/2010/wordprocessingGroup">
                    <wpg:wgp>
                      <wpg:cNvGrpSpPr/>
                      <wpg:grpSpPr>
                        <a:xfrm>
                          <a:off x="0" y="0"/>
                          <a:ext cx="5417185" cy="5267325"/>
                          <a:chOff x="0" y="0"/>
                          <a:chExt cx="5417185" cy="5267325"/>
                        </a:xfrm>
                      </wpg:grpSpPr>
                      <pic:pic xmlns:pic="http://schemas.openxmlformats.org/drawingml/2006/picture">
                        <pic:nvPicPr>
                          <pic:cNvPr id="122" name="Picture 122" descr="Graphical user interface, text, application&#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623820" cy="5267325"/>
                          </a:xfrm>
                          <a:prstGeom prst="rect">
                            <a:avLst/>
                          </a:prstGeom>
                        </pic:spPr>
                      </pic:pic>
                      <pic:pic xmlns:pic="http://schemas.openxmlformats.org/drawingml/2006/picture">
                        <pic:nvPicPr>
                          <pic:cNvPr id="131" name="Picture 131" descr="Graphical user interface, text,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2752725" y="0"/>
                            <a:ext cx="2664460" cy="5265420"/>
                          </a:xfrm>
                          <a:prstGeom prst="rect">
                            <a:avLst/>
                          </a:prstGeom>
                        </pic:spPr>
                      </pic:pic>
                    </wpg:wgp>
                  </a:graphicData>
                </a:graphic>
              </wp:inline>
            </w:drawing>
          </mc:Choice>
          <mc:Fallback>
            <w:pict>
              <v:group w14:anchorId="404DE295" id="Group 132" o:spid="_x0000_s1026" style="width:426.55pt;height:414.75pt;mso-position-horizontal-relative:char;mso-position-vertical-relative:line" coordsize="54171,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alt="Graphical user interface, text, application&#10;&#10;Description automatically generated" style="position:absolute;width:26238;height:52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">
                  <v:imagedata r:id="rId31" o:title="Graphical user interface, text, application&#10;&#10;Description automatically generated"/>
                </v:shape>
                <v:shape id="Picture 131" o:spid="_x0000_s1028" type="#_x0000_t75" alt="Graphical user interface, text, application&#10;&#10;Description automatically generated" style="position:absolute;left:27527;width:26644;height:52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">
                  <v:imagedata r:id="rId32" o:title="Graphical user interface, text, application&#10;&#10;Description automatically generated"/>
                </v:shape>
                <w10:anchorlock/>
              </v:group>
            </w:pict>
          </mc:Fallback>
        </mc:AlternateContent>
      </w:r>
    </w:p>
    <w:p w14:paraId="1186FEEA" w14:textId="0A3DE618" w:rsidR="00407D1F" w:rsidRDefault="00407D1F" w:rsidP="00407D1F">
      <w:pPr>
        <w:pStyle w:val="Caption"/>
      </w:pPr>
      <w:bookmarkStart w:id="71" w:name="_Ref102338636"/>
      <w:r>
        <w:t xml:space="preserve">Figure </w:t>
      </w:r>
      <w:fldSimple w:instr=" SEQ Figure \* ARABIC ">
        <w:r w:rsidR="00BA346A">
          <w:rPr>
            <w:noProof/>
          </w:rPr>
          <w:t>19</w:t>
        </w:r>
      </w:fldSimple>
      <w:bookmarkEnd w:id="71"/>
      <w:r>
        <w:t>: Set Information Page - Small Screen One Column</w:t>
      </w:r>
    </w:p>
    <w:p w14:paraId="0F062BCB" w14:textId="4A0366C4" w:rsidR="00AD6963" w:rsidRDefault="005403E1" w:rsidP="00E675DE">
      <w:r w:rsidRPr="005403E1">
        <w:rPr>
          <w:noProof/>
        </w:rPr>
        <w:t xml:space="preserve"> </w:t>
      </w:r>
      <w:r w:rsidR="00E675DE">
        <w:t xml:space="preserve">The </w:t>
      </w:r>
      <w:r w:rsidR="00AD6963">
        <w:fldChar w:fldCharType="begin"/>
      </w:r>
      <w:r w:rsidR="00AD6963">
        <w:instrText xml:space="preserve"> REF _Ref100934557 \h </w:instrText>
      </w:r>
      <w:r w:rsidR="00AD6963">
        <w:fldChar w:fldCharType="separate"/>
      </w:r>
      <w:r w:rsidR="00BA346A">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BA346A">
        <w:t xml:space="preserve">Figure </w:t>
      </w:r>
      <w:r w:rsidR="00BA346A">
        <w:rPr>
          <w:noProof/>
        </w:rPr>
        <w:t>17</w:t>
      </w:r>
      <w:r w:rsidR="0017232B">
        <w:fldChar w:fldCharType="end"/>
      </w:r>
      <w:r w:rsidR="0017232B">
        <w:t xml:space="preserve">) </w:t>
      </w:r>
      <w:r w:rsidR="00E675DE">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BA346A">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BA346A">
        <w:t>above</w:t>
      </w:r>
      <w:r w:rsidR="00AD6963">
        <w:fldChar w:fldCharType="end"/>
      </w:r>
      <w:r w:rsidR="00AD6963">
        <w:t>)</w:t>
      </w:r>
      <w:r w:rsidR="00E005A9">
        <w:t>,</w:t>
      </w:r>
      <w:r w:rsidR="00AD6963">
        <w:t xml:space="preserve"> </w:t>
      </w:r>
      <w:r w:rsidR="001B788C">
        <w:t xml:space="preserve">the </w:t>
      </w:r>
      <w:r w:rsidR="00AD6963">
        <w:fldChar w:fldCharType="begin"/>
      </w:r>
      <w:r w:rsidR="00AD6963">
        <w:instrText xml:space="preserve"> REF _Ref100934880 \h </w:instrText>
      </w:r>
      <w:r w:rsidR="00AD6963">
        <w:fldChar w:fldCharType="separate"/>
      </w:r>
      <w:r w:rsidR="00BA346A">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BA346A">
        <w:t>above</w:t>
      </w:r>
      <w:r w:rsidR="00AD6963">
        <w:fldChar w:fldCharType="end"/>
      </w:r>
      <w:r w:rsidR="00AD6963">
        <w:t>) and this page</w:t>
      </w:r>
      <w:r w:rsidR="00E005A9">
        <w:t xml:space="preserve">, it can also be accessed by clicking a </w:t>
      </w:r>
      <w:r w:rsidR="00C2691B">
        <w:t>S</w:t>
      </w:r>
      <w:r w:rsidR="00E005A9">
        <w:t>et</w:t>
      </w:r>
      <w:r w:rsidR="00C2691B">
        <w:t>’</w:t>
      </w:r>
      <w:r w:rsidR="00E005A9">
        <w:t xml:space="preserve">s ‘Set Number’ hyperlink on </w:t>
      </w:r>
      <w:r w:rsidR="008E0142">
        <w:t xml:space="preserve">the </w:t>
      </w:r>
      <w:r w:rsidR="00E005A9">
        <w:fldChar w:fldCharType="begin"/>
      </w:r>
      <w:r w:rsidR="00E005A9">
        <w:instrText xml:space="preserve"> REF _Ref100934880 \h </w:instrText>
      </w:r>
      <w:r w:rsidR="00E005A9">
        <w:fldChar w:fldCharType="separate"/>
      </w:r>
      <w:r w:rsidR="00BA346A">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BA346A">
        <w:t>above</w:t>
      </w:r>
      <w:r w:rsidR="00E005A9">
        <w:fldChar w:fldCharType="end"/>
      </w:r>
      <w:r w:rsidR="00E005A9">
        <w:t xml:space="preserve">), </w:t>
      </w:r>
      <w:r w:rsidR="001B788C">
        <w:t xml:space="preserve">the </w:t>
      </w:r>
      <w:r w:rsidR="00E005A9">
        <w:fldChar w:fldCharType="begin"/>
      </w:r>
      <w:r w:rsidR="00E005A9">
        <w:instrText xml:space="preserve"> REF _Ref100935125 \h </w:instrText>
      </w:r>
      <w:r w:rsidR="00E005A9">
        <w:fldChar w:fldCharType="separate"/>
      </w:r>
      <w:r w:rsidR="00BA346A">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BA346A">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BA346A">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BA346A">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BA346A">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BA346A">
        <w:t>below</w:t>
      </w:r>
      <w:r w:rsidR="00140A5E">
        <w:fldChar w:fldCharType="end"/>
      </w:r>
      <w:r w:rsidR="00140A5E">
        <w:t>).</w:t>
      </w:r>
    </w:p>
    <w:p w14:paraId="7FBB3577" w14:textId="4711E65C" w:rsidR="00E675DE" w:rsidRDefault="00E675DE" w:rsidP="00E675DE">
      <w:r>
        <w:t>On this page</w:t>
      </w:r>
      <w:r w:rsidR="005E45B2">
        <w:t>,</w:t>
      </w:r>
      <w:r>
        <w:t xml:space="preserve"> users </w:t>
      </w:r>
      <w:r w:rsidR="007F046B">
        <w:t xml:space="preserve">can view information on a Lego Set, view the Set’s building instructions, access the Set’s pieces in a checklist and signed in users </w:t>
      </w:r>
      <w:r w:rsidR="00E06E61">
        <w:t>can</w:t>
      </w:r>
      <w:r w:rsidR="007F046B">
        <w:t xml:space="preserve"> add the set to a setlist</w:t>
      </w:r>
      <w:r w:rsidR="0017232B">
        <w:t>, this example Set ‘</w:t>
      </w:r>
      <w:r w:rsidR="0017232B" w:rsidRPr="0017232B">
        <w:t>Republic Attack Gunship</w:t>
      </w:r>
      <w:r w:rsidR="0017232B">
        <w:t>’ is being shown</w:t>
      </w:r>
      <w:r>
        <w:t>.</w:t>
      </w:r>
    </w:p>
    <w:p w14:paraId="48880266" w14:textId="401DB6D6"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BA346A">
        <w:t xml:space="preserve">Figure </w:t>
      </w:r>
      <w:r w:rsidR="00BA346A">
        <w:rPr>
          <w:noProof/>
        </w:rPr>
        <w:t>37</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BA346A">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BA346A">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71BCD612" w:rsidR="00FE6EDF" w:rsidRDefault="00586B33" w:rsidP="00FE6EDF">
      <w:r>
        <w:lastRenderedPageBreak/>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BA346A">
        <w:t xml:space="preserve">Figure </w:t>
      </w:r>
      <w:r w:rsidR="00BA346A">
        <w:rPr>
          <w:noProof/>
        </w:rPr>
        <w:t>27</w:t>
      </w:r>
      <w:r w:rsidR="00BA346A">
        <w:t xml:space="preserve">: Piece </w:t>
      </w:r>
      <w:r w:rsidR="00BA346A">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BA346A">
        <w:t>below</w:t>
      </w:r>
      <w:r w:rsidR="0044221E">
        <w:fldChar w:fldCharType="end"/>
      </w:r>
      <w:r w:rsidR="0044221E">
        <w:t>)</w:t>
      </w:r>
      <w:r w:rsidR="00FE6EDF">
        <w:t>.</w:t>
      </w:r>
    </w:p>
    <w:p w14:paraId="7A8054B0" w14:textId="465569F4"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r w:rsidR="00C1246E">
        <w:t xml:space="preserve"> </w:t>
      </w:r>
      <w:r w:rsidR="004A18CA">
        <w:t xml:space="preserve">If there </w:t>
      </w:r>
      <w:r w:rsidR="00C1246E">
        <w:t xml:space="preserve">are </w:t>
      </w:r>
      <w:r w:rsidR="004D0BCC">
        <w:t>no instruction booklets available for the Lego Set a yellow symbol and text appears instead (</w:t>
      </w:r>
      <w:r w:rsidR="004D0BCC">
        <w:fldChar w:fldCharType="begin"/>
      </w:r>
      <w:r w:rsidR="004D0BCC">
        <w:instrText xml:space="preserve"> REF _Ref102231578 \h </w:instrText>
      </w:r>
      <w:r w:rsidR="004D0BCC">
        <w:fldChar w:fldCharType="separate"/>
      </w:r>
      <w:r w:rsidR="00BA346A">
        <w:t xml:space="preserve">Figure </w:t>
      </w:r>
      <w:r w:rsidR="00BA346A">
        <w:rPr>
          <w:noProof/>
        </w:rPr>
        <w:t>18</w:t>
      </w:r>
      <w:r w:rsidR="004D0BCC">
        <w:fldChar w:fldCharType="end"/>
      </w:r>
      <w:r w:rsidR="004D0BCC">
        <w:t>)</w:t>
      </w:r>
      <w:r w:rsidR="00DC1678">
        <w:t>, informing the user there are no instructions found</w:t>
      </w:r>
      <w:r w:rsidR="00D443F0">
        <w:t>. I added this text and made it yellow so it would draw a user’s attention and they could easily see that no instructions were found.</w:t>
      </w:r>
    </w:p>
    <w:p w14:paraId="4BFF0965" w14:textId="1A6609DC"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BA346A">
        <w:t xml:space="preserve">Figure </w:t>
      </w:r>
      <w:r w:rsidR="00BA346A">
        <w:rPr>
          <w:noProof/>
        </w:rPr>
        <w:t>75</w:t>
      </w:r>
      <w:r w:rsidR="0029619F">
        <w:fldChar w:fldCharType="end"/>
      </w:r>
      <w:r w:rsidR="0029619F">
        <w:t xml:space="preserve">) </w:t>
      </w:r>
      <w:r>
        <w:t>to add a set to a setlist.</w:t>
      </w:r>
    </w:p>
    <w:p w14:paraId="6BFDA4BA" w14:textId="05DA5CA1"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BA346A">
        <w:t>Home Page</w:t>
      </w:r>
      <w:r>
        <w:fldChar w:fldCharType="end"/>
      </w:r>
      <w:r>
        <w:t xml:space="preserve"> </w:t>
      </w:r>
      <w:r w:rsidR="00DD5C68">
        <w:t>(</w:t>
      </w:r>
      <w:r w:rsidR="00DD5C68">
        <w:fldChar w:fldCharType="begin"/>
      </w:r>
      <w:r w:rsidR="00DD5C68">
        <w:instrText xml:space="preserve"> REF _Ref101018068 \p \h </w:instrText>
      </w:r>
      <w:r w:rsidR="00DD5C68">
        <w:fldChar w:fldCharType="separate"/>
      </w:r>
      <w:r w:rsidR="00BA346A">
        <w:t>above</w:t>
      </w:r>
      <w:r w:rsidR="00DD5C68">
        <w:fldChar w:fldCharType="end"/>
      </w:r>
      <w:r w:rsidR="00DD5C68">
        <w:t>).</w:t>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BA346A">
        <w:t xml:space="preserve">Figure </w:t>
      </w:r>
      <w:r w:rsidR="00BA346A">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BA346A">
        <w:t xml:space="preserve">Figure </w:t>
      </w:r>
      <w:r w:rsidR="00BA346A">
        <w:rPr>
          <w:noProof/>
        </w:rPr>
        <w:t>21</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w:t>
      </w:r>
      <w:r w:rsidR="00C31D9D">
        <w:t>because</w:t>
      </w:r>
      <w:r w:rsidR="00BD3056">
        <w:t xml:space="preserve"> if the user has </w:t>
      </w:r>
      <w:r w:rsidR="004D7D44">
        <w:t xml:space="preserve">found </w:t>
      </w:r>
      <w:r w:rsidR="00BD3056">
        <w:t xml:space="preserve">the </w:t>
      </w:r>
      <w:r w:rsidR="004D7D44">
        <w:t>Lego S</w:t>
      </w:r>
      <w:r w:rsidR="00BD3056">
        <w:t xml:space="preserve">et </w:t>
      </w:r>
      <w:r w:rsidR="004D7D44">
        <w:t xml:space="preserve">in this way, </w:t>
      </w:r>
      <w:r w:rsidR="00BD3056">
        <w:t xml:space="preserve">they still </w:t>
      </w:r>
      <w:r w:rsidR="00B16091">
        <w:t xml:space="preserve">have </w:t>
      </w:r>
      <w:r w:rsidR="00605284">
        <w:t>the ‘Set Number’ and ‘Vari</w:t>
      </w:r>
      <w:r w:rsidR="00E45B53">
        <w:t>a</w:t>
      </w:r>
      <w:r w:rsidR="00605284">
        <w:t xml:space="preserve">nt’ </w:t>
      </w:r>
      <w:r w:rsidR="00BD3056">
        <w:t>they entered</w:t>
      </w:r>
      <w:r w:rsidR="00B16091">
        <w:t xml:space="preserve"> displayed to them</w:t>
      </w:r>
      <w:r w:rsidR="00BD3056">
        <w:t>.</w:t>
      </w:r>
    </w:p>
    <w:p w14:paraId="1FC4C34C" w14:textId="4C87C289"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75732E">
        <w:t xml:space="preserve">the </w:t>
      </w:r>
      <w:r w:rsidR="0075732E">
        <w:fldChar w:fldCharType="begin"/>
      </w:r>
      <w:r w:rsidR="0075732E">
        <w:instrText xml:space="preserve"> REF _Ref100934620 \h </w:instrText>
      </w:r>
      <w:r w:rsidR="0075732E">
        <w:fldChar w:fldCharType="separate"/>
      </w:r>
      <w:r w:rsidR="00BA346A">
        <w:t>Login and Sign-Up Popup</w:t>
      </w:r>
      <w:r w:rsidR="0075732E">
        <w:fldChar w:fldCharType="end"/>
      </w:r>
      <w:r w:rsidR="0075732E">
        <w:t xml:space="preserve"> with the Login Tab Selected (</w:t>
      </w:r>
      <w:r w:rsidR="0075732E">
        <w:fldChar w:fldCharType="begin"/>
      </w:r>
      <w:r w:rsidR="0075732E">
        <w:instrText xml:space="preserve"> REF _Ref101651502 \h </w:instrText>
      </w:r>
      <w:r w:rsidR="0075732E">
        <w:fldChar w:fldCharType="separate"/>
      </w:r>
      <w:r w:rsidR="00BA346A">
        <w:t xml:space="preserve">Figure </w:t>
      </w:r>
      <w:r w:rsidR="00BA346A">
        <w:rPr>
          <w:noProof/>
        </w:rPr>
        <w:t>42</w:t>
      </w:r>
      <w:r w:rsidR="0075732E">
        <w:fldChar w:fldCharType="end"/>
      </w:r>
      <w:r w:rsidR="0075732E">
        <w:t>)</w:t>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BA346A">
        <w:t xml:space="preserve">Figure </w:t>
      </w:r>
      <w:r w:rsidR="00BA346A">
        <w:rPr>
          <w:noProof/>
        </w:rPr>
        <w:t>57</w:t>
      </w:r>
      <w:r w:rsidR="00BA346A">
        <w:t>: Logout Popup</w:t>
      </w:r>
      <w:r w:rsidR="008763EA">
        <w:fldChar w:fldCharType="end"/>
      </w:r>
      <w:r w:rsidR="008763EA" w:rsidRPr="00294381">
        <w:t>,</w:t>
      </w:r>
      <w:r w:rsidRPr="00294381">
        <w:t xml:space="preserve"> these are both explained later</w:t>
      </w:r>
      <w:r>
        <w:t>.</w:t>
      </w:r>
    </w:p>
    <w:p w14:paraId="1EE04C39" w14:textId="385EF20A" w:rsid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2D7847F8" w14:textId="740953FA" w:rsidR="003F72F7" w:rsidRPr="009D5252" w:rsidRDefault="003F72F7" w:rsidP="009D5252">
      <w:r>
        <w:t xml:space="preserve">When this page is viewed on a smaller screen the two columns are combined into one column that is the full width of the screen, which is shown in </w:t>
      </w:r>
      <w:r>
        <w:fldChar w:fldCharType="begin"/>
      </w:r>
      <w:r>
        <w:instrText xml:space="preserve"> REF _Ref102338636 \h </w:instrText>
      </w:r>
      <w:r>
        <w:fldChar w:fldCharType="separate"/>
      </w:r>
      <w:r w:rsidR="00BA346A">
        <w:t xml:space="preserve">Figure </w:t>
      </w:r>
      <w:r w:rsidR="00BA346A">
        <w:rPr>
          <w:noProof/>
        </w:rPr>
        <w:t>19</w:t>
      </w:r>
      <w:r>
        <w:fldChar w:fldCharType="end"/>
      </w:r>
      <w:r>
        <w:t xml:space="preserve">. I did this so that when the page is viewed on a smaller screen </w:t>
      </w:r>
      <w:r w:rsidR="00430ECC">
        <w:t>the page content does not have to be zoomed out</w:t>
      </w:r>
      <w:r>
        <w:t xml:space="preserve"> but </w:t>
      </w:r>
      <w:r w:rsidR="00430ECC">
        <w:t xml:space="preserve">instead </w:t>
      </w:r>
      <w:r>
        <w:t xml:space="preserve">reordered </w:t>
      </w:r>
      <w:r w:rsidR="00430ECC">
        <w:t>so that it is still easy for users to see</w:t>
      </w:r>
      <w:r>
        <w:t>.</w:t>
      </w:r>
    </w:p>
    <w:p w14:paraId="71CAEC19" w14:textId="77777777" w:rsidR="002B7CE6" w:rsidRDefault="002B7CE6" w:rsidP="002703FF">
      <w:pPr>
        <w:keepNext/>
        <w:spacing w:after="0"/>
      </w:pPr>
      <w:r>
        <w:rPr>
          <w:noProof/>
        </w:rPr>
        <w:lastRenderedPageBreak/>
        <w:drawing>
          <wp:inline distT="0" distB="0" distL="0" distR="0" wp14:anchorId="6E3DDD97" wp14:editId="61E5A5D3">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15DAAE02" w:rsidR="00A90A1A" w:rsidRDefault="002B7CE6" w:rsidP="002B7CE6">
      <w:pPr>
        <w:pStyle w:val="Caption"/>
      </w:pPr>
      <w:bookmarkStart w:id="72" w:name="_Ref101020635"/>
      <w:bookmarkStart w:id="73" w:name="_Ref100934431"/>
      <w:r>
        <w:t xml:space="preserve">Figure </w:t>
      </w:r>
      <w:fldSimple w:instr=" SEQ Figure \* ARABIC ">
        <w:r w:rsidR="00BA346A">
          <w:rPr>
            <w:noProof/>
          </w:rPr>
          <w:t>20</w:t>
        </w:r>
      </w:fldSimple>
      <w:bookmarkEnd w:id="72"/>
      <w:r>
        <w:t>:</w:t>
      </w:r>
      <w:r w:rsidR="00A96BB9" w:rsidRPr="00A96BB9">
        <w:t xml:space="preserve"> </w:t>
      </w:r>
      <w:r w:rsidR="00A96BB9">
        <w:t>Initial</w:t>
      </w:r>
      <w:r>
        <w:t xml:space="preserve"> Lego Set Not Found Page</w:t>
      </w:r>
      <w:bookmarkEnd w:id="73"/>
    </w:p>
    <w:p w14:paraId="55AF4DF9" w14:textId="77777777" w:rsidR="00B60C6D" w:rsidRDefault="00B60C6D" w:rsidP="00B60C6D">
      <w:pPr>
        <w:keepNext/>
      </w:pPr>
      <w:r w:rsidRPr="00B60C6D">
        <w:rPr>
          <w:noProof/>
        </w:rPr>
        <w:drawing>
          <wp:inline distT="0" distB="0" distL="0" distR="0" wp14:anchorId="60A1167D" wp14:editId="42178BCF">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34"/>
                    <a:stretch>
                      <a:fillRect/>
                    </a:stretch>
                  </pic:blipFill>
                  <pic:spPr>
                    <a:xfrm>
                      <a:off x="0" y="0"/>
                      <a:ext cx="5731510" cy="3949700"/>
                    </a:xfrm>
                    <a:prstGeom prst="rect">
                      <a:avLst/>
                    </a:prstGeom>
                  </pic:spPr>
                </pic:pic>
              </a:graphicData>
            </a:graphic>
          </wp:inline>
        </w:drawing>
      </w:r>
    </w:p>
    <w:p w14:paraId="0DAA3816" w14:textId="407B9A1B" w:rsidR="00B60C6D" w:rsidRPr="00B60C6D" w:rsidRDefault="00B60C6D" w:rsidP="00B60C6D">
      <w:pPr>
        <w:pStyle w:val="Caption"/>
      </w:pPr>
      <w:bookmarkStart w:id="74" w:name="_Ref101302017"/>
      <w:r>
        <w:t xml:space="preserve">Figure </w:t>
      </w:r>
      <w:fldSimple w:instr=" SEQ Figure \* ARABIC ">
        <w:r w:rsidR="00BA346A">
          <w:rPr>
            <w:noProof/>
          </w:rPr>
          <w:t>21</w:t>
        </w:r>
      </w:fldSimple>
      <w:bookmarkEnd w:id="74"/>
      <w:r>
        <w:t>: Lego Set Not Found Page</w:t>
      </w:r>
    </w:p>
    <w:p w14:paraId="3DB040DC" w14:textId="41D657CA"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BA346A">
        <w:t xml:space="preserve">Figure </w:t>
      </w:r>
      <w:r w:rsidR="00BA346A">
        <w:rPr>
          <w:noProof/>
        </w:rPr>
        <w:t>21</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BA346A">
        <w:t xml:space="preserve">Figure </w:t>
      </w:r>
      <w:r w:rsidR="00BA346A">
        <w:rPr>
          <w:noProof/>
        </w:rPr>
        <w:t>17</w:t>
      </w:r>
      <w:r w:rsidR="000B21A8">
        <w:fldChar w:fldCharType="end"/>
      </w:r>
      <w:r w:rsidR="000B21A8">
        <w:t xml:space="preserve"> </w:t>
      </w:r>
      <w:r>
        <w:t>(</w:t>
      </w:r>
      <w:r>
        <w:fldChar w:fldCharType="begin"/>
      </w:r>
      <w:r>
        <w:instrText xml:space="preserve"> REF _Ref101020688 \h </w:instrText>
      </w:r>
      <w:r>
        <w:fldChar w:fldCharType="separate"/>
      </w:r>
      <w:r w:rsidR="00BA346A">
        <w:t>Lego Set</w:t>
      </w:r>
      <w:r w:rsidR="00BA346A">
        <w:rPr>
          <w:noProof/>
        </w:rPr>
        <w:t xml:space="preserve"> Information Page</w:t>
      </w:r>
      <w:r>
        <w:fldChar w:fldCharType="end"/>
      </w:r>
      <w:r>
        <w:t xml:space="preserve">) but the main body is </w:t>
      </w:r>
      <w:r>
        <w:lastRenderedPageBreak/>
        <w:t>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444C8D63" w:rsidR="00B60C6D" w:rsidRDefault="00B60C6D" w:rsidP="009D5252">
      <w:r>
        <w:t xml:space="preserve">The initial design for this page is shown in </w:t>
      </w:r>
      <w:r>
        <w:fldChar w:fldCharType="begin"/>
      </w:r>
      <w:r>
        <w:instrText xml:space="preserve"> REF _Ref100934401 \h </w:instrText>
      </w:r>
      <w:r>
        <w:fldChar w:fldCharType="separate"/>
      </w:r>
      <w:r w:rsidR="00BA346A">
        <w:t xml:space="preserve">Figure </w:t>
      </w:r>
      <w:r w:rsidR="00BA346A">
        <w:rPr>
          <w:noProof/>
        </w:rPr>
        <w:t>16</w:t>
      </w:r>
      <w:r>
        <w:fldChar w:fldCharType="end"/>
      </w:r>
      <w:r w:rsidR="000B21A8">
        <w:t xml:space="preserve"> and </w:t>
      </w:r>
      <w:r>
        <w:fldChar w:fldCharType="begin"/>
      </w:r>
      <w:r>
        <w:instrText xml:space="preserve"> REF _Ref101020635 \h </w:instrText>
      </w:r>
      <w:r>
        <w:fldChar w:fldCharType="separate"/>
      </w:r>
      <w:r w:rsidR="00BA346A">
        <w:t xml:space="preserve">Figure </w:t>
      </w:r>
      <w:r w:rsidR="00BA346A">
        <w:rPr>
          <w:noProof/>
        </w:rPr>
        <w:t>20</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BA346A">
        <w:t xml:space="preserve">Figure </w:t>
      </w:r>
      <w:r w:rsidR="00BA346A">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BA346A">
        <w:t xml:space="preserve">Figure </w:t>
      </w:r>
      <w:r w:rsidR="00BA346A">
        <w:rPr>
          <w:noProof/>
        </w:rPr>
        <w:t>21</w:t>
      </w:r>
      <w:r w:rsidR="00DD5C68">
        <w:fldChar w:fldCharType="end"/>
      </w:r>
      <w:r w:rsidR="00DD5C68">
        <w:t>)</w:t>
      </w:r>
      <w:r w:rsidR="00254DFA">
        <w:t xml:space="preserve">, </w:t>
      </w:r>
      <w:r w:rsidR="006021C4">
        <w:t>apart from</w:t>
      </w:r>
      <w:r w:rsidR="00254DFA">
        <w:t xml:space="preserve"> the ‘Sign in’ link </w:t>
      </w:r>
      <w:r w:rsidR="00340B72">
        <w:t xml:space="preserve">which </w:t>
      </w:r>
      <w:r w:rsidR="00254DFA">
        <w:t>ha</w:t>
      </w:r>
      <w:r w:rsidR="006A2D3D">
        <w:t>s</w:t>
      </w:r>
      <w:r w:rsidR="00254DFA">
        <w:t xml:space="preserve"> changed to ‘Login/SignUp’ in the final design</w:t>
      </w:r>
      <w:r w:rsidR="00B248B0">
        <w:t>, a</w:t>
      </w:r>
      <w:r w:rsidR="0016244C">
        <w:t>n</w:t>
      </w:r>
      <w:r w:rsidR="00B248B0">
        <w:t>d</w:t>
      </w:r>
      <w:r w:rsidR="00BE6B45">
        <w:t xml:space="preserve"> </w:t>
      </w:r>
      <w:r w:rsidR="001739ED">
        <w:t xml:space="preserve">I </w:t>
      </w:r>
      <w:r w:rsidR="00B248B0">
        <w:t xml:space="preserve">also </w:t>
      </w:r>
      <w:r w:rsidR="00E20279">
        <w:t xml:space="preserve">added </w:t>
      </w:r>
      <w:r w:rsidR="00BE6B45">
        <w:fldChar w:fldCharType="begin"/>
      </w:r>
      <w:r w:rsidR="00BE6B45">
        <w:instrText xml:space="preserve"> REF _Ref102231578 \h </w:instrText>
      </w:r>
      <w:r w:rsidR="00BE6B45">
        <w:fldChar w:fldCharType="separate"/>
      </w:r>
      <w:r w:rsidR="00BA346A">
        <w:t xml:space="preserve">Figure </w:t>
      </w:r>
      <w:r w:rsidR="00BA346A">
        <w:rPr>
          <w:noProof/>
        </w:rPr>
        <w:t>18</w:t>
      </w:r>
      <w:r w:rsidR="00BE6B45">
        <w:fldChar w:fldCharType="end"/>
      </w:r>
      <w:r w:rsidR="00BE6B45">
        <w:t xml:space="preserve"> to display if there were no instructions for the Lego Set</w:t>
      </w:r>
      <w:r w:rsidR="00E14870">
        <w:t>,</w:t>
      </w:r>
      <w:r w:rsidR="00BE6B45">
        <w:t xml:space="preserve"> as before there was no information informing the user of this.</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1C5B5D37">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4ABAF7AE" w:rsidR="00CE54FB" w:rsidRDefault="0046354A" w:rsidP="0046354A">
      <w:pPr>
        <w:pStyle w:val="Caption"/>
      </w:pPr>
      <w:bookmarkStart w:id="75" w:name="_Ref101193198"/>
      <w:r>
        <w:t xml:space="preserve">Figure </w:t>
      </w:r>
      <w:fldSimple w:instr=" SEQ Figure \* ARABIC ">
        <w:r w:rsidR="00BA346A">
          <w:rPr>
            <w:noProof/>
          </w:rPr>
          <w:t>22</w:t>
        </w:r>
      </w:fldSimple>
      <w:bookmarkEnd w:id="75"/>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7813D8B9">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43230"/>
                    </a:xfrm>
                    <a:prstGeom prst="rect">
                      <a:avLst/>
                    </a:prstGeom>
                  </pic:spPr>
                </pic:pic>
              </a:graphicData>
            </a:graphic>
          </wp:inline>
        </w:drawing>
      </w:r>
    </w:p>
    <w:p w14:paraId="4AA31292" w14:textId="11160616" w:rsidR="00BD4B40" w:rsidRDefault="00BD3B90" w:rsidP="00BD3B90">
      <w:pPr>
        <w:pStyle w:val="Caption"/>
      </w:pPr>
      <w:bookmarkStart w:id="76" w:name="_Ref101303089"/>
      <w:r>
        <w:t xml:space="preserve">Figure </w:t>
      </w:r>
      <w:fldSimple w:instr=" SEQ Figure \* ARABIC ">
        <w:r w:rsidR="00BA346A">
          <w:rPr>
            <w:noProof/>
          </w:rPr>
          <w:t>23</w:t>
        </w:r>
      </w:fldSimple>
      <w:bookmarkEnd w:id="76"/>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2C6E37EE">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12750"/>
                    </a:xfrm>
                    <a:prstGeom prst="rect">
                      <a:avLst/>
                    </a:prstGeom>
                  </pic:spPr>
                </pic:pic>
              </a:graphicData>
            </a:graphic>
          </wp:inline>
        </w:drawing>
      </w:r>
    </w:p>
    <w:p w14:paraId="1AA73F05" w14:textId="4BCCB1AC" w:rsidR="00BD4B40" w:rsidRDefault="00BD3B90" w:rsidP="00BD3B90">
      <w:pPr>
        <w:pStyle w:val="Caption"/>
      </w:pPr>
      <w:bookmarkStart w:id="77" w:name="_Ref101303235"/>
      <w:r>
        <w:t xml:space="preserve">Figure </w:t>
      </w:r>
      <w:fldSimple w:instr=" SEQ Figure \* ARABIC ">
        <w:r w:rsidR="00BA346A">
          <w:rPr>
            <w:noProof/>
          </w:rPr>
          <w:t>24</w:t>
        </w:r>
      </w:fldSimple>
      <w:bookmarkEnd w:id="77"/>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1B646FB8">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83870"/>
                    </a:xfrm>
                    <a:prstGeom prst="rect">
                      <a:avLst/>
                    </a:prstGeom>
                  </pic:spPr>
                </pic:pic>
              </a:graphicData>
            </a:graphic>
          </wp:inline>
        </w:drawing>
      </w:r>
    </w:p>
    <w:p w14:paraId="1B8AD1AE" w14:textId="638F3CBF" w:rsidR="00BD4B40" w:rsidRPr="00BD4B40" w:rsidRDefault="00BD3B90" w:rsidP="00BD3B90">
      <w:pPr>
        <w:pStyle w:val="Caption"/>
      </w:pPr>
      <w:bookmarkStart w:id="78" w:name="_Ref101303243"/>
      <w:r>
        <w:t xml:space="preserve">Figure </w:t>
      </w:r>
      <w:fldSimple w:instr=" SEQ Figure \* ARABIC ">
        <w:r w:rsidR="00BA346A">
          <w:rPr>
            <w:noProof/>
          </w:rPr>
          <w:t>25</w:t>
        </w:r>
      </w:fldSimple>
      <w:bookmarkEnd w:id="78"/>
      <w:r w:rsidRPr="00325651">
        <w:t xml:space="preserve">: Set Number Search - Missing </w:t>
      </w:r>
      <w:r>
        <w:t xml:space="preserve">Both </w:t>
      </w:r>
      <w:r w:rsidRPr="00325651">
        <w:t xml:space="preserve">Set Number </w:t>
      </w:r>
      <w:r>
        <w:rPr>
          <w:noProof/>
        </w:rPr>
        <w:t>and Variant</w:t>
      </w:r>
    </w:p>
    <w:p w14:paraId="25D7B964" w14:textId="1B27C1B6"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BA346A">
        <w:t>Home Page</w:t>
      </w:r>
      <w:r>
        <w:fldChar w:fldCharType="end"/>
      </w:r>
      <w:r>
        <w:t xml:space="preserve"> (</w:t>
      </w:r>
      <w:r>
        <w:fldChar w:fldCharType="begin"/>
      </w:r>
      <w:r>
        <w:instrText xml:space="preserve"> REF _Ref101018068 \p \h </w:instrText>
      </w:r>
      <w:r>
        <w:fldChar w:fldCharType="separate"/>
      </w:r>
      <w:r w:rsidR="00BA346A">
        <w:t>above</w:t>
      </w:r>
      <w:r>
        <w:fldChar w:fldCharType="end"/>
      </w:r>
      <w:r>
        <w:t xml:space="preserve">), </w:t>
      </w:r>
      <w:r>
        <w:fldChar w:fldCharType="begin"/>
      </w:r>
      <w:r>
        <w:instrText xml:space="preserve"> REF _Ref100934880 \h </w:instrText>
      </w:r>
      <w:r>
        <w:fldChar w:fldCharType="separate"/>
      </w:r>
      <w:r w:rsidR="00BA346A">
        <w:t>Search Page</w:t>
      </w:r>
      <w:r>
        <w:fldChar w:fldCharType="end"/>
      </w:r>
      <w:r>
        <w:t xml:space="preserve"> (</w:t>
      </w:r>
      <w:r>
        <w:fldChar w:fldCharType="begin"/>
      </w:r>
      <w:r>
        <w:instrText xml:space="preserve"> REF _Ref100934880 \p \h </w:instrText>
      </w:r>
      <w:r>
        <w:fldChar w:fldCharType="separate"/>
      </w:r>
      <w:r w:rsidR="00BA346A">
        <w:t>above</w:t>
      </w:r>
      <w:r>
        <w:fldChar w:fldCharType="end"/>
      </w:r>
      <w:r>
        <w:t xml:space="preserve">) and </w:t>
      </w:r>
      <w:r>
        <w:fldChar w:fldCharType="begin"/>
      </w:r>
      <w:r>
        <w:instrText xml:space="preserve"> REF _Ref100934557 \h </w:instrText>
      </w:r>
      <w:r>
        <w:fldChar w:fldCharType="separate"/>
      </w:r>
      <w:r w:rsidR="00BA346A">
        <w:t>Set Page</w:t>
      </w:r>
      <w:r>
        <w:fldChar w:fldCharType="end"/>
      </w:r>
      <w:r>
        <w:t xml:space="preserve"> (</w:t>
      </w:r>
      <w:r>
        <w:fldChar w:fldCharType="begin"/>
      </w:r>
      <w:r>
        <w:instrText xml:space="preserve"> REF _Ref100934557 \p \h </w:instrText>
      </w:r>
      <w:r>
        <w:fldChar w:fldCharType="separate"/>
      </w:r>
      <w:r w:rsidR="00BA346A">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 xml:space="preserve">is empty, the set number is </w:t>
      </w:r>
      <w:r w:rsidR="007E3B8A">
        <w:lastRenderedPageBreak/>
        <w:t>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BA346A">
        <w:t xml:space="preserve">Figure </w:t>
      </w:r>
      <w:r w:rsidR="00BA346A">
        <w:rPr>
          <w:noProof/>
        </w:rPr>
        <w:t>23</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BA346A">
        <w:t xml:space="preserve">Figure </w:t>
      </w:r>
      <w:r w:rsidR="00BA346A">
        <w:rPr>
          <w:noProof/>
        </w:rPr>
        <w:t>24</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BA346A">
        <w:t xml:space="preserve">Figure </w:t>
      </w:r>
      <w:r w:rsidR="00BA346A">
        <w:rPr>
          <w:noProof/>
        </w:rPr>
        <w:t>25</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BA346A">
        <w:t xml:space="preserve">Figure </w:t>
      </w:r>
      <w:r w:rsidR="00BA346A">
        <w:rPr>
          <w:noProof/>
        </w:rPr>
        <w:t>23</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BA346A">
        <w:t xml:space="preserve">Figure </w:t>
      </w:r>
      <w:r w:rsidR="00BA346A">
        <w:rPr>
          <w:noProof/>
        </w:rPr>
        <w:t>24</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62D78755"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BA346A">
        <w:t xml:space="preserve">Figure </w:t>
      </w:r>
      <w:r w:rsidR="00BA346A">
        <w:rPr>
          <w:noProof/>
        </w:rPr>
        <w:t>22</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79" w:name="_Ref100955549"/>
      <w:r>
        <w:t>Piece Checklist Page</w:t>
      </w:r>
      <w:bookmarkEnd w:id="79"/>
    </w:p>
    <w:p w14:paraId="5697EBC3" w14:textId="77777777" w:rsidR="002A5FF5" w:rsidRDefault="002A5FF5" w:rsidP="002703FF">
      <w:pPr>
        <w:keepNext/>
        <w:spacing w:after="0"/>
      </w:pPr>
      <w:r>
        <w:rPr>
          <w:noProof/>
        </w:rPr>
        <w:drawing>
          <wp:inline distT="0" distB="0" distL="0" distR="0" wp14:anchorId="2A0571E7" wp14:editId="771E998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6055EC81" w:rsidR="002A5FF5" w:rsidRDefault="002A5FF5" w:rsidP="007720F2">
      <w:pPr>
        <w:pStyle w:val="Caption"/>
      </w:pPr>
      <w:bookmarkStart w:id="80" w:name="_Ref100955598"/>
      <w:bookmarkStart w:id="81" w:name="_Ref100956175"/>
      <w:r>
        <w:t xml:space="preserve">Figure </w:t>
      </w:r>
      <w:fldSimple w:instr=" SEQ Figure \* ARABIC ">
        <w:r w:rsidR="00BA346A">
          <w:rPr>
            <w:noProof/>
          </w:rPr>
          <w:t>26</w:t>
        </w:r>
      </w:fldSimple>
      <w:bookmarkEnd w:id="80"/>
      <w:r>
        <w:t xml:space="preserve">: </w:t>
      </w:r>
      <w:r w:rsidR="00A96BB9">
        <w:t xml:space="preserve">Initial </w:t>
      </w:r>
      <w:r>
        <w:t>Piece Checklist Page</w:t>
      </w:r>
      <w:bookmarkEnd w:id="81"/>
    </w:p>
    <w:p w14:paraId="0B62CC13" w14:textId="77777777" w:rsidR="00A5214F" w:rsidRDefault="00A5214F" w:rsidP="00A5214F">
      <w:pPr>
        <w:keepNext/>
      </w:pPr>
      <w:r w:rsidRPr="00A5214F">
        <w:rPr>
          <w:noProof/>
        </w:rPr>
        <w:lastRenderedPageBreak/>
        <w:drawing>
          <wp:inline distT="0" distB="0" distL="0" distR="0" wp14:anchorId="760C9E5E" wp14:editId="6BF55012">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9"/>
                    <a:stretch>
                      <a:fillRect/>
                    </a:stretch>
                  </pic:blipFill>
                  <pic:spPr>
                    <a:xfrm>
                      <a:off x="0" y="0"/>
                      <a:ext cx="5731510" cy="3658235"/>
                    </a:xfrm>
                    <a:prstGeom prst="rect">
                      <a:avLst/>
                    </a:prstGeom>
                  </pic:spPr>
                </pic:pic>
              </a:graphicData>
            </a:graphic>
          </wp:inline>
        </w:drawing>
      </w:r>
    </w:p>
    <w:p w14:paraId="2D8AC385" w14:textId="2497A3AE" w:rsidR="00A5214F" w:rsidRDefault="00A5214F" w:rsidP="00A5214F">
      <w:pPr>
        <w:pStyle w:val="Caption"/>
        <w:rPr>
          <w:noProof/>
        </w:rPr>
      </w:pPr>
      <w:bookmarkStart w:id="82" w:name="_Ref101369637"/>
      <w:bookmarkStart w:id="83" w:name="_Ref101458819"/>
      <w:r>
        <w:t xml:space="preserve">Figure </w:t>
      </w:r>
      <w:fldSimple w:instr=" SEQ Figure \* ARABIC ">
        <w:r w:rsidR="00BA346A">
          <w:rPr>
            <w:noProof/>
          </w:rPr>
          <w:t>27</w:t>
        </w:r>
      </w:fldSimple>
      <w:bookmarkEnd w:id="82"/>
      <w:r>
        <w:t xml:space="preserve">: Piece </w:t>
      </w:r>
      <w:r>
        <w:rPr>
          <w:noProof/>
        </w:rPr>
        <w:t>Checklist Page</w:t>
      </w:r>
      <w:bookmarkEnd w:id="83"/>
    </w:p>
    <w:p w14:paraId="0369DCCC" w14:textId="77777777" w:rsidR="00A203BC" w:rsidRDefault="00A203BC" w:rsidP="00A203BC">
      <w:pPr>
        <w:keepNext/>
        <w:spacing w:after="0"/>
      </w:pPr>
      <w:r w:rsidRPr="00A203BC">
        <w:rPr>
          <w:noProof/>
        </w:rPr>
        <w:drawing>
          <wp:inline distT="0" distB="0" distL="0" distR="0" wp14:anchorId="1FF895D3" wp14:editId="3D0DB601">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0"/>
                    <a:stretch>
                      <a:fillRect/>
                    </a:stretch>
                  </pic:blipFill>
                  <pic:spPr>
                    <a:xfrm>
                      <a:off x="0" y="0"/>
                      <a:ext cx="5731510" cy="709930"/>
                    </a:xfrm>
                    <a:prstGeom prst="rect">
                      <a:avLst/>
                    </a:prstGeom>
                  </pic:spPr>
                </pic:pic>
              </a:graphicData>
            </a:graphic>
          </wp:inline>
        </w:drawing>
      </w:r>
    </w:p>
    <w:p w14:paraId="53451C6A" w14:textId="5555F2D0" w:rsidR="00A203BC" w:rsidRDefault="00A203BC" w:rsidP="00A203BC">
      <w:pPr>
        <w:pStyle w:val="Caption"/>
        <w:rPr>
          <w:noProof/>
        </w:rPr>
      </w:pPr>
      <w:bookmarkStart w:id="84" w:name="_Ref101370200"/>
      <w:r>
        <w:t xml:space="preserve">Figure </w:t>
      </w:r>
      <w:fldSimple w:instr=" SEQ Figure \* ARABIC ">
        <w:r w:rsidR="00BA346A">
          <w:rPr>
            <w:noProof/>
          </w:rPr>
          <w:t>28</w:t>
        </w:r>
      </w:fldSimple>
      <w:bookmarkEnd w:id="84"/>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520C1AC1">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41"/>
                    <a:stretch>
                      <a:fillRect/>
                    </a:stretch>
                  </pic:blipFill>
                  <pic:spPr>
                    <a:xfrm>
                      <a:off x="0" y="0"/>
                      <a:ext cx="1210133" cy="3084758"/>
                    </a:xfrm>
                    <a:prstGeom prst="rect">
                      <a:avLst/>
                    </a:prstGeom>
                  </pic:spPr>
                </pic:pic>
              </a:graphicData>
            </a:graphic>
          </wp:inline>
        </w:drawing>
      </w:r>
    </w:p>
    <w:p w14:paraId="67936AE9" w14:textId="50FDD542" w:rsidR="005F5908" w:rsidRDefault="005F5908" w:rsidP="005F5908">
      <w:pPr>
        <w:pStyle w:val="Caption"/>
        <w:rPr>
          <w:noProof/>
        </w:rPr>
      </w:pPr>
      <w:bookmarkStart w:id="85" w:name="_Ref101372239"/>
      <w:r>
        <w:t xml:space="preserve">Figure </w:t>
      </w:r>
      <w:fldSimple w:instr=" SEQ Figure \* ARABIC ">
        <w:r w:rsidR="00BA346A">
          <w:rPr>
            <w:noProof/>
          </w:rPr>
          <w:t>29</w:t>
        </w:r>
      </w:fldSimple>
      <w:bookmarkEnd w:id="85"/>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lastRenderedPageBreak/>
        <w:drawing>
          <wp:inline distT="0" distB="0" distL="0" distR="0" wp14:anchorId="3EF3A7A6" wp14:editId="356B4883">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42"/>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4286C629" w:rsidR="005F5908" w:rsidRPr="005F5908" w:rsidRDefault="005F5908" w:rsidP="005F5908">
      <w:pPr>
        <w:pStyle w:val="Caption"/>
      </w:pPr>
      <w:bookmarkStart w:id="86" w:name="_Ref101372367"/>
      <w:r>
        <w:t xml:space="preserve">Figure </w:t>
      </w:r>
      <w:fldSimple w:instr=" SEQ Figure \* ARABIC ">
        <w:r w:rsidR="00BA346A">
          <w:rPr>
            <w:noProof/>
          </w:rPr>
          <w:t>30</w:t>
        </w:r>
      </w:fldSimple>
      <w:bookmarkEnd w:id="86"/>
      <w:r>
        <w:t>:</w:t>
      </w:r>
      <w:r w:rsidR="006A1D5A">
        <w:t xml:space="preserve"> Piece Checklist</w:t>
      </w:r>
      <w:r>
        <w:t xml:space="preserve"> Filter - Piece Type</w:t>
      </w:r>
    </w:p>
    <w:p w14:paraId="3AE9C0E5" w14:textId="7FA8767B" w:rsidR="003C1DED" w:rsidRDefault="003925EB" w:rsidP="003925EB">
      <w:r>
        <w:t xml:space="preserve">The </w:t>
      </w:r>
      <w:r w:rsidR="005975CC">
        <w:fldChar w:fldCharType="begin"/>
      </w:r>
      <w:r w:rsidR="005975CC">
        <w:instrText xml:space="preserve"> REF _Ref100955549 \h </w:instrText>
      </w:r>
      <w:r w:rsidR="005975CC">
        <w:fldChar w:fldCharType="separate"/>
      </w:r>
      <w:r w:rsidR="00BA346A">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BA346A">
        <w:t xml:space="preserve">Figure </w:t>
      </w:r>
      <w:r w:rsidR="00BA346A">
        <w:rPr>
          <w:noProof/>
        </w:rPr>
        <w:t>27</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BA346A">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BA346A">
        <w:t xml:space="preserve">Figure </w:t>
      </w:r>
      <w:r w:rsidR="00BA346A">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6E6905B4"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BA346A">
        <w:t xml:space="preserve">Figure </w:t>
      </w:r>
      <w:r w:rsidR="00BA346A">
        <w:rPr>
          <w:noProof/>
        </w:rPr>
        <w:t>36</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BA346A">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BA346A">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1E819C57"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w:t>
      </w:r>
      <w:r w:rsidR="00F43705">
        <w:t xml:space="preserve"> ha</w:t>
      </w:r>
      <w:r w:rsidR="00D31CD2">
        <w:t xml:space="preserve">s </w:t>
      </w:r>
      <w:r w:rsidR="004B6ED2" w:rsidRPr="008F5BA2">
        <w:t>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3DFF6431"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BA346A">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BA346A">
        <w:t>above</w:t>
      </w:r>
      <w:r w:rsidR="00E26A4B">
        <w:fldChar w:fldCharType="end"/>
      </w:r>
      <w:r w:rsidR="00E26A4B">
        <w:t>.</w:t>
      </w:r>
    </w:p>
    <w:p w14:paraId="064BEF14" w14:textId="2EA958C4" w:rsidR="003925EB" w:rsidRDefault="003925EB" w:rsidP="003925EB">
      <w:r w:rsidRPr="00AA70AD">
        <w:lastRenderedPageBreak/>
        <w:t xml:space="preserve">There is a scroll bar down the side of the page so users can scroll through this list of </w:t>
      </w:r>
      <w:r w:rsidRPr="00A64A09">
        <w:t>Lego Sets</w:t>
      </w:r>
      <w:r w:rsidR="00030BB1">
        <w:t>.</w:t>
      </w:r>
    </w:p>
    <w:p w14:paraId="68035269" w14:textId="207A0396"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BA346A">
        <w:t>Home Page</w:t>
      </w:r>
      <w:r>
        <w:fldChar w:fldCharType="end"/>
      </w:r>
      <w:r>
        <w:t xml:space="preserve"> (section </w:t>
      </w:r>
      <w:r>
        <w:fldChar w:fldCharType="begin"/>
      </w:r>
      <w:r>
        <w:instrText xml:space="preserve"> REF _Ref101018068 \r \h </w:instrText>
      </w:r>
      <w:r>
        <w:fldChar w:fldCharType="separate"/>
      </w:r>
      <w:r w:rsidR="00BA346A">
        <w:t>5.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BA346A">
        <w:t xml:space="preserve">Figure </w:t>
      </w:r>
      <w:r w:rsidR="00BA346A">
        <w:rPr>
          <w:noProof/>
        </w:rPr>
        <w:t>28</w:t>
      </w:r>
      <w:r>
        <w:fldChar w:fldCharType="end"/>
      </w:r>
      <w:r>
        <w:t>). I used an alert here so it was clear to the user that the checklist was saved</w:t>
      </w:r>
      <w:r w:rsidR="00D55363">
        <w:t>,</w:t>
      </w:r>
      <w:r>
        <w:t xml:space="preserve"> it</w:t>
      </w:r>
      <w:r w:rsidR="00D55363">
        <w:t xml:space="preserve"> is</w:t>
      </w:r>
      <w:r>
        <w:t xml:space="preserve">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BA346A">
        <w:t xml:space="preserve">Figure </w:t>
      </w:r>
      <w:r w:rsidR="00BA346A">
        <w:rPr>
          <w:noProof/>
        </w:rPr>
        <w:t>39</w:t>
      </w:r>
      <w:r w:rsidR="00BA346A">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BA346A">
        <w:t>Set Page</w:t>
      </w:r>
      <w:r>
        <w:fldChar w:fldCharType="end"/>
      </w:r>
      <w:r>
        <w:t xml:space="preserve"> (</w:t>
      </w:r>
      <w:r>
        <w:fldChar w:fldCharType="begin"/>
      </w:r>
      <w:r>
        <w:instrText xml:space="preserve"> REF _Ref101301087 \h </w:instrText>
      </w:r>
      <w:r>
        <w:fldChar w:fldCharType="separate"/>
      </w:r>
      <w:r w:rsidR="00BA346A">
        <w:t xml:space="preserve">Figure </w:t>
      </w:r>
      <w:r w:rsidR="00BA346A">
        <w:rPr>
          <w:noProof/>
        </w:rPr>
        <w:t>17</w:t>
      </w:r>
      <w:r>
        <w:fldChar w:fldCharType="end"/>
      </w:r>
      <w:r>
        <w:t xml:space="preserve">) for this piece checklist. Finally, there is a ‘Logout’ navbar link which will appear as ‘Login/SignUp’ when the user is not logged into an account, and ‘Logout’ when they are. ‘Login/SignUp’ opens </w:t>
      </w:r>
      <w:r w:rsidR="00793830">
        <w:t xml:space="preserve">the </w:t>
      </w:r>
      <w:r w:rsidR="00793830">
        <w:fldChar w:fldCharType="begin"/>
      </w:r>
      <w:r w:rsidR="00793830">
        <w:instrText xml:space="preserve"> REF _Ref100934620 \h </w:instrText>
      </w:r>
      <w:r w:rsidR="00793830">
        <w:fldChar w:fldCharType="separate"/>
      </w:r>
      <w:r w:rsidR="00BA346A">
        <w:t>Login and Sign-Up Popup</w:t>
      </w:r>
      <w:r w:rsidR="00793830">
        <w:fldChar w:fldCharType="end"/>
      </w:r>
      <w:r w:rsidR="00793830">
        <w:t xml:space="preserve"> with the Login Tab Selected (</w:t>
      </w:r>
      <w:r w:rsidR="00793830">
        <w:fldChar w:fldCharType="begin"/>
      </w:r>
      <w:r w:rsidR="00793830">
        <w:instrText xml:space="preserve"> REF _Ref101651502 \h </w:instrText>
      </w:r>
      <w:r w:rsidR="00793830">
        <w:fldChar w:fldCharType="separate"/>
      </w:r>
      <w:r w:rsidR="00BA346A">
        <w:t xml:space="preserve">Figure </w:t>
      </w:r>
      <w:r w:rsidR="00BA346A">
        <w:rPr>
          <w:noProof/>
        </w:rPr>
        <w:t>42</w:t>
      </w:r>
      <w:r w:rsidR="00793830">
        <w:fldChar w:fldCharType="end"/>
      </w:r>
      <w:r w:rsidR="00793830">
        <w:t xml:space="preserve">) </w:t>
      </w:r>
      <w:r>
        <w:t xml:space="preserve">and ‘Logout’ opens </w:t>
      </w:r>
      <w:r>
        <w:fldChar w:fldCharType="begin"/>
      </w:r>
      <w:r>
        <w:instrText xml:space="preserve"> REF _Ref101351405 \h </w:instrText>
      </w:r>
      <w:r>
        <w:fldChar w:fldCharType="separate"/>
      </w:r>
      <w:r w:rsidR="00BA346A">
        <w:t xml:space="preserve">Figure </w:t>
      </w:r>
      <w:r w:rsidR="00BA346A">
        <w:rPr>
          <w:noProof/>
        </w:rPr>
        <w:t>57</w:t>
      </w:r>
      <w:r w:rsidR="00BA346A">
        <w:t>: Logout Popup</w:t>
      </w:r>
      <w:r>
        <w:fldChar w:fldCharType="end"/>
      </w:r>
      <w:r w:rsidRPr="00294381">
        <w:t>,</w:t>
      </w:r>
      <w:r>
        <w:t xml:space="preserve"> </w:t>
      </w:r>
      <w:r w:rsidRPr="00294381">
        <w:t>these are both explained later</w:t>
      </w:r>
      <w:r>
        <w:t>.</w:t>
      </w:r>
    </w:p>
    <w:p w14:paraId="4339D198" w14:textId="4272481B"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BA346A">
        <w:t xml:space="preserve">Figure </w:t>
      </w:r>
      <w:r w:rsidR="00BA346A">
        <w:rPr>
          <w:noProof/>
        </w:rPr>
        <w:t>29</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BA346A">
        <w:t xml:space="preserve">Figure </w:t>
      </w:r>
      <w:r w:rsidR="00BA346A">
        <w:rPr>
          <w:noProof/>
        </w:rPr>
        <w:t>30</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xml:space="preserve">, which I added so if users </w:t>
      </w:r>
      <w:r w:rsidR="004E087A">
        <w:t>want</w:t>
      </w:r>
      <w:r w:rsidR="00F77AF0">
        <w:t>ed to decrease a piece</w:t>
      </w:r>
      <w:r w:rsidR="00291318">
        <w:t xml:space="preserve">’s ‘Quantity Found’ that is </w:t>
      </w:r>
      <w:r w:rsidR="004E087A">
        <w:t xml:space="preserve">maxed, </w:t>
      </w:r>
      <w:r w:rsidR="00F77AF0">
        <w:t xml:space="preserve">they could just view </w:t>
      </w:r>
      <w:r w:rsidR="00D20AD8">
        <w:t xml:space="preserve">all </w:t>
      </w:r>
      <w:r w:rsidR="00F77AF0">
        <w:t xml:space="preserve">pieces </w:t>
      </w:r>
      <w:r w:rsidR="00D20AD8">
        <w:t xml:space="preserve">with a maxed out ‘Quantity Found’ </w:t>
      </w:r>
      <w:r w:rsidR="00F77AF0">
        <w:t>to find it quicker.</w:t>
      </w:r>
    </w:p>
    <w:p w14:paraId="0CC27713" w14:textId="3D81F2F2"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BA346A">
        <w:t xml:space="preserve">Figure </w:t>
      </w:r>
      <w:r w:rsidR="00BA346A">
        <w:rPr>
          <w:noProof/>
        </w:rPr>
        <w:t>37</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BA346A">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1F72BA">
        <w:rPr>
          <w:highlight w:val="magenta"/>
        </w:rPr>
        <w:t>Does this mean</w:t>
      </w:r>
      <w:r w:rsidR="00351BB5" w:rsidRPr="00351BB5">
        <w:rPr>
          <w:highlight w:val="magenta"/>
        </w:rPr>
        <w:t xml:space="preserve"> mum red 4*4, blue 4*4, blue 2*4 e.c.t. does the above make sense?</w:t>
      </w:r>
    </w:p>
    <w:p w14:paraId="432EA873" w14:textId="4854073D" w:rsidR="00D76E17"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513F0D05" w14:textId="6A068CB8"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BA346A">
        <w:t xml:space="preserve">Figure </w:t>
      </w:r>
      <w:r w:rsidR="00BA346A">
        <w:rPr>
          <w:noProof/>
        </w:rPr>
        <w:t>26</w:t>
      </w:r>
      <w:r>
        <w:fldChar w:fldCharType="end"/>
      </w:r>
      <w:r>
        <w:t>) and the final design (</w:t>
      </w:r>
      <w:r>
        <w:fldChar w:fldCharType="begin"/>
      </w:r>
      <w:r>
        <w:instrText xml:space="preserve"> REF _Ref101369637 \h </w:instrText>
      </w:r>
      <w:r>
        <w:fldChar w:fldCharType="separate"/>
      </w:r>
      <w:r w:rsidR="00BA346A">
        <w:t xml:space="preserve">Figure </w:t>
      </w:r>
      <w:r w:rsidR="00BA346A">
        <w:rPr>
          <w:noProof/>
        </w:rPr>
        <w:t>27</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w:t>
      </w:r>
      <w:r w:rsidR="00922F6A">
        <w:t>P</w:t>
      </w:r>
      <w:r w:rsidR="002E32BE">
        <w:t>iece checklist</w:t>
      </w:r>
      <w:r w:rsidR="00922F6A">
        <w:t>’</w:t>
      </w:r>
      <w:r w:rsidR="002E32BE">
        <w:t>s</w:t>
      </w:r>
      <w:r w:rsidR="00222E9B">
        <w:t xml:space="preserve"> Lego</w:t>
      </w:r>
      <w:r w:rsidR="002E32BE">
        <w:t xml:space="preserve"> </w:t>
      </w:r>
      <w:r w:rsidR="00222E9B">
        <w:t>S</w:t>
      </w:r>
      <w:r w:rsidR="002E32BE">
        <w:t>et information page</w:t>
      </w:r>
      <w:r w:rsidR="00097DBE">
        <w:t xml:space="preserve"> (</w:t>
      </w:r>
      <w:r w:rsidR="00097DBE">
        <w:fldChar w:fldCharType="begin"/>
      </w:r>
      <w:r w:rsidR="00097DBE">
        <w:instrText xml:space="preserve"> REF _Ref101301087 \h </w:instrText>
      </w:r>
      <w:r w:rsidR="00097DBE">
        <w:fldChar w:fldCharType="separate"/>
      </w:r>
      <w:r w:rsidR="00BA346A">
        <w:t xml:space="preserve">Figure </w:t>
      </w:r>
      <w:r w:rsidR="00BA346A">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BA346A">
        <w:t xml:space="preserve">Figure </w:t>
      </w:r>
      <w:r w:rsidR="00BA346A">
        <w:rPr>
          <w:noProof/>
        </w:rPr>
        <w:t>28</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lastRenderedPageBreak/>
        <w:drawing>
          <wp:inline distT="0" distB="0" distL="0" distR="0" wp14:anchorId="42F78757" wp14:editId="6FC9A0BB">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411DDBD0" w:rsidR="002A5FF5" w:rsidRDefault="002A5FF5" w:rsidP="002A5FF5">
      <w:pPr>
        <w:pStyle w:val="Caption"/>
      </w:pPr>
      <w:bookmarkStart w:id="87" w:name="_Ref101199395"/>
      <w:r>
        <w:t xml:space="preserve">Figure </w:t>
      </w:r>
      <w:fldSimple w:instr=" SEQ Figure \* ARABIC ">
        <w:r w:rsidR="00BA346A">
          <w:rPr>
            <w:noProof/>
          </w:rPr>
          <w:t>31</w:t>
        </w:r>
      </w:fldSimple>
      <w:bookmarkEnd w:id="87"/>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2528094A">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44"/>
                    <a:stretch>
                      <a:fillRect/>
                    </a:stretch>
                  </pic:blipFill>
                  <pic:spPr>
                    <a:xfrm>
                      <a:off x="0" y="0"/>
                      <a:ext cx="3774932" cy="1584724"/>
                    </a:xfrm>
                    <a:prstGeom prst="rect">
                      <a:avLst/>
                    </a:prstGeom>
                  </pic:spPr>
                </pic:pic>
              </a:graphicData>
            </a:graphic>
          </wp:inline>
        </w:drawing>
      </w:r>
    </w:p>
    <w:p w14:paraId="3BC2BEBE" w14:textId="63BF3E17" w:rsidR="008F7B51" w:rsidRDefault="008F7B51" w:rsidP="008F7B51">
      <w:pPr>
        <w:pStyle w:val="Caption"/>
      </w:pPr>
      <w:bookmarkStart w:id="88" w:name="_Ref101450100"/>
      <w:r>
        <w:t xml:space="preserve">Figure </w:t>
      </w:r>
      <w:fldSimple w:instr=" SEQ Figure \* ARABIC ">
        <w:r w:rsidR="00BA346A">
          <w:rPr>
            <w:noProof/>
          </w:rPr>
          <w:t>32</w:t>
        </w:r>
      </w:fldSimple>
      <w:bookmarkEnd w:id="88"/>
      <w:r>
        <w:t>: Exit Checklist without Saving Popup</w:t>
      </w:r>
    </w:p>
    <w:p w14:paraId="0CD4117E" w14:textId="77777777" w:rsidR="008F7B51" w:rsidRDefault="008F7B51" w:rsidP="008F7B51">
      <w:pPr>
        <w:keepNext/>
      </w:pPr>
      <w:r>
        <w:rPr>
          <w:noProof/>
        </w:rPr>
        <w:drawing>
          <wp:inline distT="0" distB="0" distL="0" distR="0" wp14:anchorId="5632EDC2" wp14:editId="0BF93055">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5"/>
                    <a:stretch>
                      <a:fillRect/>
                    </a:stretch>
                  </pic:blipFill>
                  <pic:spPr>
                    <a:xfrm>
                      <a:off x="0" y="0"/>
                      <a:ext cx="3761434" cy="1556713"/>
                    </a:xfrm>
                    <a:prstGeom prst="rect">
                      <a:avLst/>
                    </a:prstGeom>
                  </pic:spPr>
                </pic:pic>
              </a:graphicData>
            </a:graphic>
          </wp:inline>
        </w:drawing>
      </w:r>
    </w:p>
    <w:p w14:paraId="02A7B2C2" w14:textId="41755C17" w:rsidR="008F7B51" w:rsidRDefault="008F7B51" w:rsidP="008F7B51">
      <w:pPr>
        <w:pStyle w:val="Caption"/>
      </w:pPr>
      <w:bookmarkStart w:id="89" w:name="_Ref101450068"/>
      <w:r>
        <w:t xml:space="preserve">Figure </w:t>
      </w:r>
      <w:fldSimple w:instr=" SEQ Figure \* ARABIC ">
        <w:r w:rsidR="00BA346A">
          <w:rPr>
            <w:noProof/>
          </w:rPr>
          <w:t>33</w:t>
        </w:r>
      </w:fldSimple>
      <w:bookmarkEnd w:id="89"/>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71BFD530">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6"/>
                    <a:stretch>
                      <a:fillRect/>
                    </a:stretch>
                  </pic:blipFill>
                  <pic:spPr>
                    <a:xfrm>
                      <a:off x="0" y="0"/>
                      <a:ext cx="3752018" cy="2068800"/>
                    </a:xfrm>
                    <a:prstGeom prst="rect">
                      <a:avLst/>
                    </a:prstGeom>
                  </pic:spPr>
                </pic:pic>
              </a:graphicData>
            </a:graphic>
          </wp:inline>
        </w:drawing>
      </w:r>
    </w:p>
    <w:p w14:paraId="0BF21158" w14:textId="18B3D049" w:rsidR="008F7B51" w:rsidRDefault="008F7B51" w:rsidP="008F7B51">
      <w:pPr>
        <w:pStyle w:val="Caption"/>
      </w:pPr>
      <w:bookmarkStart w:id="90" w:name="_Ref101450070"/>
      <w:r>
        <w:t xml:space="preserve">Figure </w:t>
      </w:r>
      <w:fldSimple w:instr=" SEQ Figure \* ARABIC ">
        <w:r w:rsidR="00BA346A">
          <w:rPr>
            <w:noProof/>
          </w:rPr>
          <w:t>34</w:t>
        </w:r>
      </w:fldSimple>
      <w:bookmarkEnd w:id="90"/>
      <w:r>
        <w:t xml:space="preserve">: Logout </w:t>
      </w:r>
      <w:r w:rsidRPr="00D12D26">
        <w:t>without Saving Checklist Popup</w:t>
      </w:r>
    </w:p>
    <w:p w14:paraId="13EA5F09" w14:textId="77777777" w:rsidR="008F7B51" w:rsidRPr="008F7B51" w:rsidRDefault="008F7B51" w:rsidP="008F7B51"/>
    <w:p w14:paraId="5C8EA249" w14:textId="6CBE12FE" w:rsidR="002A5FF5" w:rsidRDefault="00B148EB" w:rsidP="00A90A1A">
      <w:r>
        <w:lastRenderedPageBreak/>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BA346A">
        <w:t xml:space="preserve">Figure </w:t>
      </w:r>
      <w:r w:rsidR="00BA346A">
        <w:rPr>
          <w:noProof/>
        </w:rPr>
        <w:t>32</w:t>
      </w:r>
      <w:r w:rsidR="00CF061D">
        <w:fldChar w:fldCharType="end"/>
      </w:r>
      <w:r w:rsidR="00CF061D">
        <w:t>) a</w:t>
      </w:r>
      <w:r>
        <w:t xml:space="preserve">ppears asking the user if they want to leave without saving their changes, </w:t>
      </w:r>
      <w:r w:rsidR="00294890">
        <w:t>with a ‘Cancel’ button and ‘X’ in the top right corner, which both</w:t>
      </w:r>
      <w:r w:rsidR="00294890" w:rsidRPr="00024524">
        <w:t xml:space="preserve"> </w:t>
      </w:r>
      <w:r w:rsidR="00294890">
        <w:t>close the popup keeping the user on this page</w:t>
      </w:r>
      <w:r w:rsidR="00464569">
        <w:t>. There is</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7EE5A220" w:rsidR="00A91B53" w:rsidRDefault="00A91B53" w:rsidP="00A90A1A">
      <w:r>
        <w:t xml:space="preserve">If the user is trying to import a checklist using </w:t>
      </w:r>
      <w:r>
        <w:fldChar w:fldCharType="begin"/>
      </w:r>
      <w:r>
        <w:instrText xml:space="preserve"> REF _Ref101304806 \h </w:instrText>
      </w:r>
      <w:r>
        <w:fldChar w:fldCharType="separate"/>
      </w:r>
      <w:r w:rsidR="00BA346A">
        <w:t xml:space="preserve">Figure </w:t>
      </w:r>
      <w:r w:rsidR="00BA346A">
        <w:rPr>
          <w:noProof/>
        </w:rPr>
        <w:t>39</w:t>
      </w:r>
      <w:r>
        <w:fldChar w:fldCharType="end"/>
      </w:r>
      <w:r>
        <w:t xml:space="preserve"> (explained </w:t>
      </w:r>
      <w:r>
        <w:fldChar w:fldCharType="begin"/>
      </w:r>
      <w:r>
        <w:instrText xml:space="preserve"> REF _Ref101367895 \p \h </w:instrText>
      </w:r>
      <w:r>
        <w:fldChar w:fldCharType="separate"/>
      </w:r>
      <w:r w:rsidR="00BA346A">
        <w:t>below</w:t>
      </w:r>
      <w:r>
        <w:fldChar w:fldCharType="end"/>
      </w:r>
      <w:r>
        <w:t xml:space="preserve">) and clicks the ‘Import’ button without saving changes to the checklist, a </w:t>
      </w:r>
      <w:r w:rsidR="00D46279">
        <w:t xml:space="preserve">second </w:t>
      </w:r>
      <w:r>
        <w:t xml:space="preserve">popup </w:t>
      </w:r>
      <w:r w:rsidR="007C1363">
        <w:t>(</w:t>
      </w:r>
      <w:r w:rsidR="007C1363">
        <w:fldChar w:fldCharType="begin"/>
      </w:r>
      <w:r w:rsidR="007C1363">
        <w:instrText xml:space="preserve"> REF _Ref101450068 \h </w:instrText>
      </w:r>
      <w:r w:rsidR="007C1363">
        <w:fldChar w:fldCharType="separate"/>
      </w:r>
      <w:r w:rsidR="00BA346A">
        <w:t xml:space="preserve">Figure </w:t>
      </w:r>
      <w:r w:rsidR="00BA346A">
        <w:rPr>
          <w:noProof/>
        </w:rPr>
        <w:t>33</w:t>
      </w:r>
      <w:r w:rsidR="007C1363">
        <w:fldChar w:fldCharType="end"/>
      </w:r>
      <w:r w:rsidR="007C1363">
        <w:t xml:space="preserve">) </w:t>
      </w:r>
      <w:r>
        <w:t>opens over the top of this popup.</w:t>
      </w:r>
      <w:r w:rsidR="007C1363">
        <w:t xml:space="preserve"> Th</w:t>
      </w:r>
      <w:r w:rsidR="00B23FA0">
        <w:t>e second</w:t>
      </w:r>
      <w:r w:rsidR="007C1363">
        <w:t xml:space="preserve"> popup informs the user the checklist is not saved, with a ‘Cancel’ button</w:t>
      </w:r>
      <w:r w:rsidR="00EC5611">
        <w:t xml:space="preserve"> and ‘X’ in the top right corner, which both</w:t>
      </w:r>
      <w:r w:rsidR="00EC5611" w:rsidRPr="00024524">
        <w:t xml:space="preserve"> </w:t>
      </w:r>
      <w:r w:rsidR="007C1363">
        <w:t>close the popup keeping the user on this page, a ‘Save &amp; Import’ button that saves the checklist progress before attempting the import and an ‘Import’ button which closes the popup and attempts the import.</w:t>
      </w:r>
    </w:p>
    <w:p w14:paraId="3325D2FF" w14:textId="3033D146" w:rsidR="00126025" w:rsidRDefault="00126025" w:rsidP="00A90A1A">
      <w:r>
        <w:t xml:space="preserve">If the user tries to logout after making changes to the checklist </w:t>
      </w:r>
      <w:r w:rsidR="00BE0199">
        <w:t xml:space="preserve">a </w:t>
      </w:r>
      <w:r>
        <w:t xml:space="preserve">popup </w:t>
      </w:r>
      <w:r>
        <w:fldChar w:fldCharType="begin"/>
      </w:r>
      <w:r>
        <w:instrText xml:space="preserve"> REF _Ref101450070 \h </w:instrText>
      </w:r>
      <w:r>
        <w:fldChar w:fldCharType="separate"/>
      </w:r>
      <w:r w:rsidR="00BA346A">
        <w:t xml:space="preserve">Figure </w:t>
      </w:r>
      <w:r w:rsidR="00BA346A">
        <w:rPr>
          <w:noProof/>
        </w:rPr>
        <w:t>34</w:t>
      </w:r>
      <w:r>
        <w:fldChar w:fldCharType="end"/>
      </w:r>
      <w:r>
        <w:t xml:space="preserve"> appears instead of </w:t>
      </w:r>
      <w:r>
        <w:fldChar w:fldCharType="begin"/>
      </w:r>
      <w:r>
        <w:instrText xml:space="preserve"> REF _Ref101350539 \h </w:instrText>
      </w:r>
      <w:r>
        <w:fldChar w:fldCharType="separate"/>
      </w:r>
      <w:r w:rsidR="00BA346A">
        <w:t xml:space="preserve">Figure </w:t>
      </w:r>
      <w:r w:rsidR="00BA346A">
        <w:rPr>
          <w:noProof/>
        </w:rPr>
        <w:t>57</w:t>
      </w:r>
      <w:r>
        <w:fldChar w:fldCharType="end"/>
      </w:r>
      <w:r>
        <w:t xml:space="preserve">. This popup is the same as </w:t>
      </w:r>
      <w:r>
        <w:fldChar w:fldCharType="begin"/>
      </w:r>
      <w:r>
        <w:instrText xml:space="preserve"> REF _Ref101350539 \h </w:instrText>
      </w:r>
      <w:r>
        <w:fldChar w:fldCharType="separate"/>
      </w:r>
      <w:r w:rsidR="00BA346A">
        <w:t xml:space="preserve">Figure </w:t>
      </w:r>
      <w:r w:rsidR="00BA346A">
        <w:rPr>
          <w:noProof/>
        </w:rPr>
        <w:t>57</w:t>
      </w:r>
      <w:r>
        <w:fldChar w:fldCharType="end"/>
      </w:r>
      <w:r>
        <w:t xml:space="preserve"> (see </w:t>
      </w:r>
      <w:r>
        <w:fldChar w:fldCharType="begin"/>
      </w:r>
      <w:r>
        <w:instrText xml:space="preserve"> REF _Ref101351405 \p \h </w:instrText>
      </w:r>
      <w:r>
        <w:fldChar w:fldCharType="separate"/>
      </w:r>
      <w:r w:rsidR="00BA346A">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BA346A">
        <w:t>below</w:t>
      </w:r>
      <w:r>
        <w:fldChar w:fldCharType="end"/>
      </w:r>
      <w:r>
        <w:t>).</w:t>
      </w:r>
    </w:p>
    <w:p w14:paraId="0654432A" w14:textId="19F5C6EB"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BA346A">
        <w:t xml:space="preserve">Figure </w:t>
      </w:r>
      <w:r w:rsidR="00BA346A">
        <w:rPr>
          <w:noProof/>
        </w:rPr>
        <w:t>31</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BA346A">
        <w:t xml:space="preserve">Figure </w:t>
      </w:r>
      <w:r w:rsidR="00BA346A">
        <w:rPr>
          <w:noProof/>
        </w:rPr>
        <w:t>32</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BA346A">
        <w:t xml:space="preserve">Figure </w:t>
      </w:r>
      <w:r w:rsidR="00BA346A">
        <w:rPr>
          <w:noProof/>
        </w:rPr>
        <w:t>33</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BA346A">
        <w:t xml:space="preserve">Figure </w:t>
      </w:r>
      <w:r w:rsidR="00BA346A">
        <w:rPr>
          <w:noProof/>
        </w:rPr>
        <w:t>34</w:t>
      </w:r>
      <w:r w:rsidR="00E81A73">
        <w:fldChar w:fldCharType="end"/>
      </w:r>
      <w:r w:rsidR="00E81A73">
        <w:t>)</w:t>
      </w:r>
      <w:r w:rsidR="00CF061D">
        <w:t xml:space="preserve"> I have added </w:t>
      </w:r>
      <w:r w:rsidR="00590BBE">
        <w:t xml:space="preserve">the </w:t>
      </w:r>
      <w:r w:rsidR="00CF061D">
        <w:t>option to save and continue on the popup</w:t>
      </w:r>
      <w:r w:rsidR="00D754A4">
        <w:t>,</w:t>
      </w:r>
      <w:r w:rsidR="00CF061D">
        <w:t xml:space="preserve">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BA346A">
        <w:t xml:space="preserve">Figure </w:t>
      </w:r>
      <w:r w:rsidR="00BA346A">
        <w:rPr>
          <w:noProof/>
        </w:rPr>
        <w:t>33</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BA346A">
        <w:t xml:space="preserve">Figure </w:t>
      </w:r>
      <w:r w:rsidR="00BA346A">
        <w:rPr>
          <w:noProof/>
        </w:rPr>
        <w:t>34</w:t>
      </w:r>
      <w:r w:rsidR="00CF061D">
        <w:fldChar w:fldCharType="end"/>
      </w:r>
      <w:r w:rsidR="00CF061D">
        <w:t>).</w:t>
      </w:r>
    </w:p>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676287FF">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4B8898A2" w:rsidR="00841CFF" w:rsidRDefault="00DA03BD" w:rsidP="00DA03BD">
      <w:pPr>
        <w:pStyle w:val="Caption"/>
        <w:rPr>
          <w:noProof/>
        </w:rPr>
      </w:pPr>
      <w:bookmarkStart w:id="91" w:name="_Ref100955090"/>
      <w:bookmarkStart w:id="92" w:name="_Ref101027062"/>
      <w:r>
        <w:t xml:space="preserve">Figure </w:t>
      </w:r>
      <w:fldSimple w:instr=" SEQ Figure \* ARABIC ">
        <w:r w:rsidR="00BA346A">
          <w:rPr>
            <w:noProof/>
          </w:rPr>
          <w:t>35</w:t>
        </w:r>
      </w:fldSimple>
      <w:bookmarkEnd w:id="91"/>
      <w:r>
        <w:t xml:space="preserve">: </w:t>
      </w:r>
      <w:r w:rsidR="00A96BB9">
        <w:t xml:space="preserve">Initial </w:t>
      </w:r>
      <w:r>
        <w:t xml:space="preserve">Popups for </w:t>
      </w:r>
      <w:r w:rsidRPr="00B5302F">
        <w:rPr>
          <w:noProof/>
        </w:rPr>
        <w:t>Piece</w:t>
      </w:r>
      <w:r>
        <w:rPr>
          <w:noProof/>
        </w:rPr>
        <w:t xml:space="preserve"> Images and Set Images</w:t>
      </w:r>
      <w:bookmarkEnd w:id="92"/>
    </w:p>
    <w:p w14:paraId="39025C20" w14:textId="77777777" w:rsidR="003F3322" w:rsidRDefault="003F3322" w:rsidP="003F3322">
      <w:pPr>
        <w:keepNext/>
      </w:pPr>
      <w:r w:rsidRPr="003F3322">
        <w:rPr>
          <w:noProof/>
        </w:rPr>
        <w:drawing>
          <wp:inline distT="0" distB="0" distL="0" distR="0" wp14:anchorId="171533A4" wp14:editId="4A0841B0">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8"/>
                    <a:stretch>
                      <a:fillRect/>
                    </a:stretch>
                  </pic:blipFill>
                  <pic:spPr>
                    <a:xfrm>
                      <a:off x="0" y="0"/>
                      <a:ext cx="2130021" cy="2381598"/>
                    </a:xfrm>
                    <a:prstGeom prst="rect">
                      <a:avLst/>
                    </a:prstGeom>
                  </pic:spPr>
                </pic:pic>
              </a:graphicData>
            </a:graphic>
          </wp:inline>
        </w:drawing>
      </w:r>
    </w:p>
    <w:p w14:paraId="45877563" w14:textId="44FB2335" w:rsidR="003F3322" w:rsidRPr="003F3322" w:rsidRDefault="003F3322" w:rsidP="003F3322">
      <w:pPr>
        <w:pStyle w:val="Caption"/>
      </w:pPr>
      <w:bookmarkStart w:id="93" w:name="_Ref101301486"/>
      <w:bookmarkStart w:id="94" w:name="_Ref101371019"/>
      <w:r>
        <w:t xml:space="preserve">Figure </w:t>
      </w:r>
      <w:fldSimple w:instr=" SEQ Figure \* ARABIC ">
        <w:r w:rsidR="00BA346A">
          <w:rPr>
            <w:noProof/>
          </w:rPr>
          <w:t>36</w:t>
        </w:r>
      </w:fldSimple>
      <w:bookmarkEnd w:id="93"/>
      <w:r>
        <w:t>: Popup for Piece Image</w:t>
      </w:r>
      <w:bookmarkEnd w:id="94"/>
    </w:p>
    <w:p w14:paraId="10845984" w14:textId="607F75B0" w:rsidR="00810823" w:rsidRDefault="00810823" w:rsidP="00810823">
      <w:pPr>
        <w:keepNext/>
      </w:pPr>
      <w:r w:rsidRPr="00810823">
        <w:rPr>
          <w:noProof/>
        </w:rPr>
        <w:lastRenderedPageBreak/>
        <w:drawing>
          <wp:inline distT="0" distB="0" distL="0" distR="0" wp14:anchorId="1908586C" wp14:editId="39CCE709">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9"/>
                    <a:stretch>
                      <a:fillRect/>
                    </a:stretch>
                  </pic:blipFill>
                  <pic:spPr>
                    <a:xfrm>
                      <a:off x="0" y="0"/>
                      <a:ext cx="2305050" cy="2346376"/>
                    </a:xfrm>
                    <a:prstGeom prst="rect">
                      <a:avLst/>
                    </a:prstGeom>
                  </pic:spPr>
                </pic:pic>
              </a:graphicData>
            </a:graphic>
          </wp:inline>
        </w:drawing>
      </w:r>
    </w:p>
    <w:p w14:paraId="2748ADA9" w14:textId="0AABC08B" w:rsidR="00810823" w:rsidRPr="00810823" w:rsidRDefault="00810823" w:rsidP="00810823">
      <w:pPr>
        <w:pStyle w:val="Caption"/>
      </w:pPr>
      <w:bookmarkStart w:id="95" w:name="_Ref101301494"/>
      <w:r>
        <w:t xml:space="preserve">Figure </w:t>
      </w:r>
      <w:fldSimple w:instr=" SEQ Figure \* ARABIC ">
        <w:r w:rsidR="00BA346A">
          <w:rPr>
            <w:noProof/>
          </w:rPr>
          <w:t>37</w:t>
        </w:r>
      </w:fldSimple>
      <w:bookmarkEnd w:id="95"/>
      <w:r>
        <w:t>: Popup for Set Image</w:t>
      </w:r>
    </w:p>
    <w:p w14:paraId="0356FADE" w14:textId="678368E0" w:rsidR="00DA03BD" w:rsidRDefault="003F3322" w:rsidP="00A90A1A">
      <w:r>
        <w:fldChar w:fldCharType="begin"/>
      </w:r>
      <w:r>
        <w:instrText xml:space="preserve"> REF _Ref101301486 \h </w:instrText>
      </w:r>
      <w:r>
        <w:fldChar w:fldCharType="separate"/>
      </w:r>
      <w:r w:rsidR="00BA346A">
        <w:t xml:space="preserve">Figure </w:t>
      </w:r>
      <w:r w:rsidR="00BA346A">
        <w:rPr>
          <w:noProof/>
        </w:rPr>
        <w:t>36</w:t>
      </w:r>
      <w:r>
        <w:fldChar w:fldCharType="end"/>
      </w:r>
      <w:r>
        <w:t xml:space="preserve"> and </w:t>
      </w:r>
      <w:r>
        <w:fldChar w:fldCharType="begin"/>
      </w:r>
      <w:r>
        <w:instrText xml:space="preserve"> REF _Ref101301494 \h </w:instrText>
      </w:r>
      <w:r>
        <w:fldChar w:fldCharType="separate"/>
      </w:r>
      <w:r w:rsidR="00BA346A">
        <w:t xml:space="preserve">Figure </w:t>
      </w:r>
      <w:r w:rsidR="00BA346A">
        <w:rPr>
          <w:noProof/>
        </w:rPr>
        <w:t>37</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BA346A">
        <w:t xml:space="preserve">Figure </w:t>
      </w:r>
      <w:r w:rsidR="00BA346A">
        <w:rPr>
          <w:noProof/>
        </w:rPr>
        <w:t>36</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BA346A">
        <w:t xml:space="preserve">Figure </w:t>
      </w:r>
      <w:r w:rsidR="00BA346A">
        <w:rPr>
          <w:noProof/>
        </w:rPr>
        <w:t>37</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0829A7A9" w:rsidR="00810823" w:rsidRDefault="00810823" w:rsidP="00A90A1A">
      <w:r>
        <w:fldChar w:fldCharType="begin"/>
      </w:r>
      <w:r>
        <w:instrText xml:space="preserve"> REF _Ref100955090 \h </w:instrText>
      </w:r>
      <w:r>
        <w:fldChar w:fldCharType="separate"/>
      </w:r>
      <w:r w:rsidR="00BA346A">
        <w:t xml:space="preserve">Figure </w:t>
      </w:r>
      <w:r w:rsidR="00BA346A">
        <w:rPr>
          <w:noProof/>
        </w:rPr>
        <w:t>35</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96" w:name="_Ref101878468"/>
      <w:r>
        <w:t>Import Checklist Popup</w:t>
      </w:r>
      <w:bookmarkEnd w:id="96"/>
    </w:p>
    <w:p w14:paraId="7B9275FA" w14:textId="77777777" w:rsidR="00CE462A" w:rsidRDefault="00CE462A" w:rsidP="002703FF">
      <w:pPr>
        <w:keepNext/>
        <w:spacing w:after="0"/>
      </w:pPr>
      <w:r>
        <w:rPr>
          <w:noProof/>
        </w:rPr>
        <w:drawing>
          <wp:inline distT="0" distB="0" distL="0" distR="0" wp14:anchorId="3F2E0794" wp14:editId="04C825E8">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50">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01D5ACFA" w:rsidR="00A01367" w:rsidRDefault="00CE462A" w:rsidP="00CE462A">
      <w:pPr>
        <w:pStyle w:val="Caption"/>
      </w:pPr>
      <w:bookmarkStart w:id="97" w:name="_Ref100955355"/>
      <w:bookmarkStart w:id="98" w:name="_Ref100934957"/>
      <w:r>
        <w:t xml:space="preserve">Figure </w:t>
      </w:r>
      <w:fldSimple w:instr=" SEQ Figure \* ARABIC ">
        <w:r w:rsidR="00BA346A">
          <w:rPr>
            <w:noProof/>
          </w:rPr>
          <w:t>38</w:t>
        </w:r>
      </w:fldSimple>
      <w:bookmarkEnd w:id="97"/>
      <w:r>
        <w:t xml:space="preserve">: </w:t>
      </w:r>
      <w:r w:rsidR="00A96BB9">
        <w:t xml:space="preserve">Initial </w:t>
      </w:r>
      <w:r>
        <w:t>Import Checklist Popup</w:t>
      </w:r>
      <w:bookmarkEnd w:id="98"/>
    </w:p>
    <w:p w14:paraId="17D3F1C7" w14:textId="77777777" w:rsidR="00415E21" w:rsidRDefault="00D712D7" w:rsidP="00415E21">
      <w:pPr>
        <w:keepNext/>
      </w:pPr>
      <w:r w:rsidRPr="00D712D7">
        <w:rPr>
          <w:noProof/>
        </w:rPr>
        <w:lastRenderedPageBreak/>
        <w:drawing>
          <wp:inline distT="0" distB="0" distL="0" distR="0" wp14:anchorId="6C0778E8" wp14:editId="0D62DC66">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51"/>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007C3723" w:rsidR="00D712D7" w:rsidRPr="00D712D7" w:rsidRDefault="00415E21" w:rsidP="00415E21">
      <w:pPr>
        <w:pStyle w:val="Caption"/>
      </w:pPr>
      <w:bookmarkStart w:id="99" w:name="_Ref101304806"/>
      <w:bookmarkStart w:id="100" w:name="_Ref101367895"/>
      <w:r>
        <w:t xml:space="preserve">Figure </w:t>
      </w:r>
      <w:fldSimple w:instr=" SEQ Figure \* ARABIC ">
        <w:r w:rsidR="00BA346A">
          <w:rPr>
            <w:noProof/>
          </w:rPr>
          <w:t>39</w:t>
        </w:r>
      </w:fldSimple>
      <w:bookmarkEnd w:id="99"/>
      <w:r>
        <w:t>: Import Checklist Popup</w:t>
      </w:r>
      <w:bookmarkEnd w:id="100"/>
    </w:p>
    <w:p w14:paraId="046488FF" w14:textId="77777777" w:rsidR="00B427DE" w:rsidRDefault="00B427DE" w:rsidP="00B427DE">
      <w:pPr>
        <w:keepNext/>
      </w:pPr>
      <w:r w:rsidRPr="00B427DE">
        <w:rPr>
          <w:noProof/>
        </w:rPr>
        <w:drawing>
          <wp:inline distT="0" distB="0" distL="0" distR="0" wp14:anchorId="0191329F" wp14:editId="24ADE17D">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52"/>
                    <a:stretch>
                      <a:fillRect/>
                    </a:stretch>
                  </pic:blipFill>
                  <pic:spPr>
                    <a:xfrm>
                      <a:off x="0" y="0"/>
                      <a:ext cx="4067743" cy="2181529"/>
                    </a:xfrm>
                    <a:prstGeom prst="rect">
                      <a:avLst/>
                    </a:prstGeom>
                  </pic:spPr>
                </pic:pic>
              </a:graphicData>
            </a:graphic>
          </wp:inline>
        </w:drawing>
      </w:r>
    </w:p>
    <w:p w14:paraId="2F0CA270" w14:textId="7A106AFE" w:rsidR="00D712D7" w:rsidRPr="00F7079F" w:rsidRDefault="00B427DE" w:rsidP="00B427DE">
      <w:pPr>
        <w:pStyle w:val="Caption"/>
      </w:pPr>
      <w:bookmarkStart w:id="101" w:name="_Ref101305514"/>
      <w:r>
        <w:t xml:space="preserve">Figure </w:t>
      </w:r>
      <w:fldSimple w:instr=" SEQ Figure \* ARABIC ">
        <w:r w:rsidR="00BA346A">
          <w:rPr>
            <w:noProof/>
          </w:rPr>
          <w:t>40</w:t>
        </w:r>
      </w:fldSimple>
      <w:bookmarkEnd w:id="101"/>
      <w:r>
        <w:t>: Import Checklist Error Alert Boxes</w:t>
      </w:r>
    </w:p>
    <w:p w14:paraId="72FAB4A0" w14:textId="2BCC6DF1"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BA346A">
        <w:t xml:space="preserve">Figure </w:t>
      </w:r>
      <w:r w:rsidR="00BA346A">
        <w:rPr>
          <w:noProof/>
        </w:rPr>
        <w:t>39</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BA346A">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BA346A">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BA346A">
        <w:t xml:space="preserve">Figure </w:t>
      </w:r>
      <w:r w:rsidR="00BA346A">
        <w:rPr>
          <w:noProof/>
        </w:rPr>
        <w:t>27</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1BE7D694"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BA346A">
        <w:t xml:space="preserve">Figure </w:t>
      </w:r>
      <w:r w:rsidR="00BA346A">
        <w:rPr>
          <w:noProof/>
        </w:rPr>
        <w:t>17</w:t>
      </w:r>
      <w:r w:rsidR="00BA346A">
        <w:t xml:space="preserve">: </w:t>
      </w:r>
      <w:r w:rsidR="00BA346A"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BA346A">
        <w:t xml:space="preserve">Figure </w:t>
      </w:r>
      <w:r w:rsidR="00BA346A">
        <w:rPr>
          <w:noProof/>
        </w:rPr>
        <w:t>27</w:t>
      </w:r>
      <w:r w:rsidR="00BA346A">
        <w:t xml:space="preserve">: Piece </w:t>
      </w:r>
      <w:r w:rsidR="00BA346A">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035257F8"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BA346A">
        <w:t xml:space="preserve">Figure </w:t>
      </w:r>
      <w:r w:rsidR="00BA346A">
        <w:rPr>
          <w:noProof/>
        </w:rPr>
        <w:t>40</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2E2A91">
        <w:t>.</w:t>
      </w:r>
      <w:r w:rsidR="003050D9">
        <w:t xml:space="preserve"> </w:t>
      </w:r>
      <w:r w:rsidR="002E2A91">
        <w:t>T</w:t>
      </w:r>
      <w:r w:rsidR="003050D9">
        <w:t>hese alert boxes appear beneath the ‘Cho</w:t>
      </w:r>
      <w:r w:rsidR="00DA3DB0">
        <w:t>o</w:t>
      </w:r>
      <w:r w:rsidR="003050D9">
        <w:t>se File’ button</w:t>
      </w:r>
      <w:r w:rsidR="00DA3DB0">
        <w:t xml:space="preserve"> and the ‘Choose File’ button and </w:t>
      </w:r>
      <w:r w:rsidR="00CE4420">
        <w:t xml:space="preserve">the </w:t>
      </w:r>
      <w:r w:rsidR="00DA3DB0">
        <w:t xml:space="preserve">box adjacent are </w:t>
      </w:r>
      <w:r w:rsidR="00CE4420">
        <w:t xml:space="preserve">both </w:t>
      </w:r>
      <w:r w:rsidR="00DA3DB0">
        <w:t>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w:t>
      </w:r>
      <w:r w:rsidR="009F727B">
        <w:lastRenderedPageBreak/>
        <w:t xml:space="preserve">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an error has occurred</w:t>
      </w:r>
      <w:r w:rsidR="007156C8">
        <w:t>,</w:t>
      </w:r>
      <w:r w:rsidR="009F727B" w:rsidRPr="00B2671D">
        <w:t xml:space="preserve">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216FB86A" w:rsidR="00804A35" w:rsidRPr="00A90A1A" w:rsidRDefault="00A60F59" w:rsidP="00A90A1A">
      <w:r>
        <w:t>The initial design for this popup (</w:t>
      </w:r>
      <w:r>
        <w:fldChar w:fldCharType="begin"/>
      </w:r>
      <w:r>
        <w:instrText xml:space="preserve"> REF _Ref100955355 \h </w:instrText>
      </w:r>
      <w:r>
        <w:fldChar w:fldCharType="separate"/>
      </w:r>
      <w:r w:rsidR="00BA346A">
        <w:t xml:space="preserve">Figure </w:t>
      </w:r>
      <w:r w:rsidR="00BA346A">
        <w:rPr>
          <w:noProof/>
        </w:rPr>
        <w:t>38</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BA346A">
        <w:t xml:space="preserve">Figure </w:t>
      </w:r>
      <w:r w:rsidR="00BA346A">
        <w:rPr>
          <w:noProof/>
        </w:rPr>
        <w:t>39</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BA346A">
        <w:t xml:space="preserve">Figure </w:t>
      </w:r>
      <w:r w:rsidR="00BA346A">
        <w:rPr>
          <w:noProof/>
        </w:rPr>
        <w:t>40</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BA346A">
        <w:t xml:space="preserve">Figure </w:t>
      </w:r>
      <w:r w:rsidR="00BA346A">
        <w:rPr>
          <w:noProof/>
        </w:rPr>
        <w:t>40</w:t>
      </w:r>
      <w:r w:rsidR="00B63D16">
        <w:fldChar w:fldCharType="end"/>
      </w:r>
      <w:r w:rsidR="00B63D16">
        <w:t>)</w:t>
      </w:r>
      <w:r>
        <w:t>.</w:t>
      </w:r>
    </w:p>
    <w:p w14:paraId="5D95261B" w14:textId="26A87AFA" w:rsidR="007F7B0E" w:rsidRDefault="007F7B0E" w:rsidP="007F7B0E">
      <w:pPr>
        <w:pStyle w:val="Heading4"/>
      </w:pPr>
      <w:bookmarkStart w:id="102" w:name="_Ref100934620"/>
      <w:r>
        <w:t>Login and Sign</w:t>
      </w:r>
      <w:r w:rsidR="000C10B2">
        <w:t>-</w:t>
      </w:r>
      <w:r>
        <w:t>Up Popup</w:t>
      </w:r>
      <w:bookmarkEnd w:id="102"/>
    </w:p>
    <w:p w14:paraId="1738C5A8" w14:textId="77777777" w:rsidR="00807F71" w:rsidRDefault="00807F71" w:rsidP="002703FF">
      <w:pPr>
        <w:keepNext/>
        <w:spacing w:after="0"/>
      </w:pPr>
      <w:r>
        <w:rPr>
          <w:noProof/>
        </w:rPr>
        <w:drawing>
          <wp:inline distT="0" distB="0" distL="0" distR="0" wp14:anchorId="6EB3FB6D" wp14:editId="3DB0473C">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53">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3D7CCDC8" w:rsidR="00AA6A39" w:rsidRDefault="00807F71" w:rsidP="00142A66">
      <w:pPr>
        <w:pStyle w:val="Caption"/>
      </w:pPr>
      <w:bookmarkStart w:id="103" w:name="_Ref101717761"/>
      <w:bookmarkStart w:id="104" w:name="_Ref100934473"/>
      <w:r>
        <w:t xml:space="preserve">Figure </w:t>
      </w:r>
      <w:fldSimple w:instr=" SEQ Figure \* ARABIC ">
        <w:r w:rsidR="00BA346A">
          <w:rPr>
            <w:noProof/>
          </w:rPr>
          <w:t>41</w:t>
        </w:r>
      </w:fldSimple>
      <w:bookmarkEnd w:id="103"/>
      <w:r>
        <w:t xml:space="preserve">: </w:t>
      </w:r>
      <w:r w:rsidR="00A96BB9">
        <w:t xml:space="preserve">Initial </w:t>
      </w:r>
      <w:r>
        <w:t>Login</w:t>
      </w:r>
      <w:r w:rsidR="00985683">
        <w:t xml:space="preserve"> and Sign</w:t>
      </w:r>
      <w:r w:rsidR="00EF1162">
        <w:t xml:space="preserve"> </w:t>
      </w:r>
      <w:r w:rsidR="00985683">
        <w:t>Up</w:t>
      </w:r>
      <w:r>
        <w:t xml:space="preserve"> Popup</w:t>
      </w:r>
      <w:bookmarkEnd w:id="104"/>
      <w:r w:rsidR="00EF1162">
        <w:t xml:space="preserve"> –  </w:t>
      </w:r>
      <w:r w:rsidR="00985683">
        <w:t>Login Tab Selected</w:t>
      </w:r>
    </w:p>
    <w:p w14:paraId="4059388E" w14:textId="77777777" w:rsidR="007B6111" w:rsidRDefault="007B6111" w:rsidP="00142A66">
      <w:pPr>
        <w:keepNext/>
        <w:spacing w:after="0"/>
      </w:pPr>
      <w:r w:rsidRPr="007B6111">
        <w:rPr>
          <w:noProof/>
        </w:rPr>
        <w:drawing>
          <wp:inline distT="0" distB="0" distL="0" distR="0" wp14:anchorId="5A6C335E" wp14:editId="2EA9A5EF">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54"/>
                    <a:stretch>
                      <a:fillRect/>
                    </a:stretch>
                  </pic:blipFill>
                  <pic:spPr>
                    <a:xfrm>
                      <a:off x="0" y="0"/>
                      <a:ext cx="3810000" cy="2771588"/>
                    </a:xfrm>
                    <a:prstGeom prst="rect">
                      <a:avLst/>
                    </a:prstGeom>
                  </pic:spPr>
                </pic:pic>
              </a:graphicData>
            </a:graphic>
          </wp:inline>
        </w:drawing>
      </w:r>
    </w:p>
    <w:p w14:paraId="6905D5D3" w14:textId="64ACEE2B" w:rsidR="00665DD4" w:rsidRDefault="007B6111" w:rsidP="007B6111">
      <w:pPr>
        <w:pStyle w:val="Caption"/>
      </w:pPr>
      <w:bookmarkStart w:id="105" w:name="_Ref101651502"/>
      <w:bookmarkStart w:id="106" w:name="_Ref101367816"/>
      <w:r>
        <w:t xml:space="preserve">Figure </w:t>
      </w:r>
      <w:fldSimple w:instr=" SEQ Figure \* ARABIC ">
        <w:r w:rsidR="00BA346A">
          <w:rPr>
            <w:noProof/>
          </w:rPr>
          <w:t>42</w:t>
        </w:r>
      </w:fldSimple>
      <w:bookmarkEnd w:id="105"/>
      <w:r>
        <w:t xml:space="preserve">: </w:t>
      </w:r>
      <w:bookmarkEnd w:id="106"/>
      <w:r w:rsidR="00EF1162">
        <w:t>Login and Sign-Up Popup – Login Tab Selected</w:t>
      </w:r>
    </w:p>
    <w:p w14:paraId="68A14F11" w14:textId="77777777" w:rsidR="002A52CC" w:rsidRDefault="002A52CC" w:rsidP="002A52CC">
      <w:pPr>
        <w:keepNext/>
        <w:spacing w:after="0"/>
      </w:pPr>
      <w:r w:rsidRPr="002A52CC">
        <w:rPr>
          <w:noProof/>
        </w:rPr>
        <w:lastRenderedPageBreak/>
        <w:drawing>
          <wp:inline distT="0" distB="0" distL="0" distR="0" wp14:anchorId="64F90EBD" wp14:editId="3D4F9332">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5"/>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6AF32EF5" w:rsidR="002A52CC" w:rsidRDefault="002A52CC" w:rsidP="002A52CC">
      <w:pPr>
        <w:pStyle w:val="Caption"/>
      </w:pPr>
      <w:bookmarkStart w:id="107" w:name="_Ref101711957"/>
      <w:r>
        <w:t xml:space="preserve">Figure </w:t>
      </w:r>
      <w:fldSimple w:instr=" SEQ Figure \* ARABIC ">
        <w:r w:rsidR="00BA346A">
          <w:rPr>
            <w:noProof/>
          </w:rPr>
          <w:t>43</w:t>
        </w:r>
      </w:fldSimple>
      <w:bookmarkEnd w:id="107"/>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drawing>
          <wp:inline distT="0" distB="0" distL="0" distR="0" wp14:anchorId="7B7C4C8E" wp14:editId="30CEC90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1AD0A0EE" w:rsidR="002A52CC" w:rsidRDefault="005C58E2" w:rsidP="005C58E2">
      <w:pPr>
        <w:pStyle w:val="Caption"/>
      </w:pPr>
      <w:bookmarkStart w:id="108" w:name="_Ref101711948"/>
      <w:r>
        <w:t xml:space="preserve">Figure </w:t>
      </w:r>
      <w:fldSimple w:instr=" SEQ Figure \* ARABIC ">
        <w:r w:rsidR="00BA346A">
          <w:rPr>
            <w:noProof/>
          </w:rPr>
          <w:t>44</w:t>
        </w:r>
      </w:fldSimple>
      <w:bookmarkEnd w:id="108"/>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080389B6">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6"/>
                    <a:stretch>
                      <a:fillRect/>
                    </a:stretch>
                  </pic:blipFill>
                  <pic:spPr>
                    <a:xfrm>
                      <a:off x="0" y="0"/>
                      <a:ext cx="3532896" cy="2266682"/>
                    </a:xfrm>
                    <a:prstGeom prst="rect">
                      <a:avLst/>
                    </a:prstGeom>
                  </pic:spPr>
                </pic:pic>
              </a:graphicData>
            </a:graphic>
          </wp:inline>
        </w:drawing>
      </w:r>
    </w:p>
    <w:p w14:paraId="0BCEF653" w14:textId="52799B72" w:rsidR="001874C1" w:rsidRDefault="00EE5D62" w:rsidP="00EE5D62">
      <w:pPr>
        <w:pStyle w:val="Caption"/>
      </w:pPr>
      <w:bookmarkStart w:id="109" w:name="_Ref101712048"/>
      <w:r>
        <w:t xml:space="preserve">Figure </w:t>
      </w:r>
      <w:fldSimple w:instr=" SEQ Figure \* ARABIC ">
        <w:r w:rsidR="00BA346A">
          <w:rPr>
            <w:noProof/>
          </w:rPr>
          <w:t>45</w:t>
        </w:r>
      </w:fldSimple>
      <w:bookmarkEnd w:id="109"/>
      <w:r>
        <w:t>: Login Error</w:t>
      </w:r>
      <w:r w:rsidR="0081228A">
        <w:t xml:space="preserve"> – </w:t>
      </w:r>
      <w:r>
        <w:t xml:space="preserve"> Email or Password incorrect</w:t>
      </w:r>
    </w:p>
    <w:p w14:paraId="67C4D717" w14:textId="29AB77EB" w:rsidR="00A362BF" w:rsidRDefault="00DA4DCC" w:rsidP="00DA4DCC">
      <w:r>
        <w:t xml:space="preserve">When the ‘Login/SignUp’ link is clicked in the black navbar on the </w:t>
      </w:r>
      <w:r>
        <w:fldChar w:fldCharType="begin"/>
      </w:r>
      <w:r>
        <w:instrText xml:space="preserve"> REF _Ref101018068 \h </w:instrText>
      </w:r>
      <w:r>
        <w:fldChar w:fldCharType="separate"/>
      </w:r>
      <w:r w:rsidR="00BA346A">
        <w:t>Home Page</w:t>
      </w:r>
      <w:r>
        <w:fldChar w:fldCharType="end"/>
      </w:r>
      <w:r>
        <w:t xml:space="preserve">, the </w:t>
      </w:r>
      <w:r>
        <w:fldChar w:fldCharType="begin"/>
      </w:r>
      <w:r>
        <w:instrText xml:space="preserve"> REF _Ref100934880 \h </w:instrText>
      </w:r>
      <w:r>
        <w:fldChar w:fldCharType="separate"/>
      </w:r>
      <w:r w:rsidR="00BA346A">
        <w:t>Search Page</w:t>
      </w:r>
      <w:r>
        <w:fldChar w:fldCharType="end"/>
      </w:r>
      <w:r>
        <w:t xml:space="preserve">, the </w:t>
      </w:r>
      <w:r>
        <w:fldChar w:fldCharType="begin"/>
      </w:r>
      <w:r>
        <w:instrText xml:space="preserve"> REF _Ref100934557 \h </w:instrText>
      </w:r>
      <w:r>
        <w:fldChar w:fldCharType="separate"/>
      </w:r>
      <w:r w:rsidR="00BA346A">
        <w:t>Set Page</w:t>
      </w:r>
      <w:r>
        <w:fldChar w:fldCharType="end"/>
      </w:r>
      <w:r>
        <w:t xml:space="preserve"> or the </w:t>
      </w:r>
      <w:r>
        <w:fldChar w:fldCharType="begin"/>
      </w:r>
      <w:r>
        <w:instrText xml:space="preserve"> REF _Ref100955549 \h </w:instrText>
      </w:r>
      <w:r>
        <w:fldChar w:fldCharType="separate"/>
      </w:r>
      <w:r w:rsidR="00BA346A">
        <w:t>Piece Checklist Page</w:t>
      </w:r>
      <w:r>
        <w:fldChar w:fldCharType="end"/>
      </w:r>
      <w:r>
        <w:t>, a popup (</w:t>
      </w:r>
      <w:r>
        <w:fldChar w:fldCharType="begin"/>
      </w:r>
      <w:r>
        <w:instrText xml:space="preserve"> REF _Ref101651502 \h </w:instrText>
      </w:r>
      <w:r>
        <w:fldChar w:fldCharType="separate"/>
      </w:r>
      <w:r w:rsidR="00BA346A">
        <w:t xml:space="preserve">Figure </w:t>
      </w:r>
      <w:r w:rsidR="00BA346A">
        <w:rPr>
          <w:noProof/>
        </w:rPr>
        <w:t>42</w:t>
      </w:r>
      <w:r>
        <w:fldChar w:fldCharType="end"/>
      </w:r>
      <w:r>
        <w:t>) appears where users can Login or create an account.</w:t>
      </w:r>
    </w:p>
    <w:p w14:paraId="54C656D3" w14:textId="486B4D06"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BA346A">
        <w:t xml:space="preserve">Figure </w:t>
      </w:r>
      <w:r w:rsidR="00BA346A">
        <w:rPr>
          <w:noProof/>
        </w:rPr>
        <w:t>42</w:t>
      </w:r>
      <w:r w:rsidR="00A362BF">
        <w:fldChar w:fldCharType="end"/>
      </w:r>
      <w:r w:rsidR="00A362BF">
        <w:t xml:space="preserve"> </w:t>
      </w:r>
      <w:r>
        <w:t>the</w:t>
      </w:r>
      <w:r w:rsidR="006F5862">
        <w:t>re is a</w:t>
      </w:r>
      <w:r>
        <w:t xml:space="preserve"> ‘Login’ tab </w:t>
      </w:r>
      <w:r w:rsidR="006F5862">
        <w:t xml:space="preserve">(which </w:t>
      </w:r>
      <w:r>
        <w:t>is selected</w:t>
      </w:r>
      <w:r w:rsidR="006F5862">
        <w:t>)</w:t>
      </w:r>
      <w:r>
        <w:t>, and the</w:t>
      </w:r>
      <w:r w:rsidR="006F5862">
        <w:t>re is</w:t>
      </w:r>
      <w:r>
        <w:t xml:space="preserve"> </w:t>
      </w:r>
      <w:r w:rsidR="003E1BFB">
        <w:t xml:space="preserve">a </w:t>
      </w:r>
      <w:r>
        <w:t>‘Sign Up’ tab</w:t>
      </w:r>
      <w:r w:rsidR="003E1BFB">
        <w:t xml:space="preserve"> adjacent, wh</w:t>
      </w:r>
      <w:r w:rsidR="00EF783B">
        <w:t>i</w:t>
      </w:r>
      <w:r w:rsidR="00CE4420">
        <w:t>c</w:t>
      </w:r>
      <w:r w:rsidR="003E1BFB">
        <w:t xml:space="preserve">h </w:t>
      </w:r>
      <w:r>
        <w:t>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BA346A" w:rsidRPr="006017B5">
        <w:t xml:space="preserve">Figure </w:t>
      </w:r>
      <w:r w:rsidR="00BA346A">
        <w:rPr>
          <w:noProof/>
        </w:rPr>
        <w:t>47</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BA346A" w:rsidRPr="006017B5">
        <w:t xml:space="preserve">Figure </w:t>
      </w:r>
      <w:r w:rsidR="00BA346A">
        <w:rPr>
          <w:noProof/>
        </w:rPr>
        <w:t>47</w:t>
      </w:r>
      <w:r w:rsidR="0071719A">
        <w:fldChar w:fldCharType="end"/>
      </w:r>
      <w:r w:rsidR="0071719A">
        <w:t>)</w:t>
      </w:r>
      <w:r w:rsidR="00120450">
        <w:t>.</w:t>
      </w:r>
    </w:p>
    <w:p w14:paraId="53946E33" w14:textId="6C228FBD"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BA346A">
        <w:t>Entered Email Invalid Alerts</w:t>
      </w:r>
      <w:r>
        <w:fldChar w:fldCharType="end"/>
      </w:r>
      <w:r>
        <w:t xml:space="preserve"> </w:t>
      </w:r>
      <w:r>
        <w:fldChar w:fldCharType="begin"/>
      </w:r>
      <w:r>
        <w:instrText xml:space="preserve"> REF _Ref101649540 \p \h </w:instrText>
      </w:r>
      <w:r>
        <w:fldChar w:fldCharType="separate"/>
      </w:r>
      <w:r w:rsidR="00BA346A">
        <w:t>below</w:t>
      </w:r>
      <w:r>
        <w:fldChar w:fldCharType="end"/>
      </w:r>
      <w:r>
        <w:t xml:space="preserve"> for more details). There is a</w:t>
      </w:r>
      <w:r w:rsidR="008B4CD0">
        <w:t>n</w:t>
      </w:r>
      <w:r>
        <w:t xml:space="preserve"> </w:t>
      </w:r>
      <w:r w:rsidR="008A68D2">
        <w:t>‘X’ in the top right corner</w:t>
      </w:r>
      <w:r>
        <w:t xml:space="preserve"> to dismiss the popup, and a ‘</w:t>
      </w:r>
      <w:r w:rsidR="00E41981">
        <w:t>Login</w:t>
      </w:r>
      <w:r>
        <w:t>’ button, that when clicked will check both the user’s entered email address</w:t>
      </w:r>
      <w:r w:rsidR="00CD0406">
        <w:t xml:space="preserve"> 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BA346A">
        <w:t xml:space="preserve">Figure </w:t>
      </w:r>
      <w:r w:rsidR="00BA346A">
        <w:rPr>
          <w:noProof/>
        </w:rPr>
        <w:t>43</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BA346A">
        <w:t xml:space="preserve">Figure </w:t>
      </w:r>
      <w:r w:rsidR="00BA346A">
        <w:rPr>
          <w:noProof/>
        </w:rPr>
        <w:t>44</w:t>
      </w:r>
      <w:r w:rsidR="00315CA5">
        <w:fldChar w:fldCharType="end"/>
      </w:r>
      <w:r w:rsidR="00315CA5">
        <w:t xml:space="preserve"> are shown respectfully.</w:t>
      </w:r>
    </w:p>
    <w:p w14:paraId="0E122983" w14:textId="10CB4FCE"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BA346A">
        <w:t xml:space="preserve">Figure </w:t>
      </w:r>
      <w:r w:rsidR="00BA346A">
        <w:rPr>
          <w:noProof/>
        </w:rPr>
        <w:t>45</w:t>
      </w:r>
      <w:r w:rsidR="006D1FB7">
        <w:fldChar w:fldCharType="end"/>
      </w:r>
      <w:r>
        <w:t xml:space="preserve">) informing the user </w:t>
      </w:r>
      <w:r w:rsidR="006D1FB7">
        <w:lastRenderedPageBreak/>
        <w:t>the ‘Email’ or ‘Password’ is incorrect</w:t>
      </w:r>
      <w:r>
        <w:t xml:space="preserve"> and highlighting the ‘Email’ </w:t>
      </w:r>
      <w:r w:rsidR="006D1FB7">
        <w:t xml:space="preserve">and ‘Password’ </w:t>
      </w:r>
      <w:r>
        <w:t>input box</w:t>
      </w:r>
      <w:r w:rsidR="006D1FB7">
        <w:t>es in</w:t>
      </w:r>
      <w:r>
        <w:t xml:space="preserve"> red.</w:t>
      </w:r>
      <w:r w:rsidR="006D1FB7">
        <w:t xml:space="preserve"> </w:t>
      </w:r>
      <w:r w:rsidR="00503932">
        <w:t>Here I decided</w:t>
      </w:r>
      <w:r w:rsidR="006D1FB7">
        <w:t xml:space="preserve"> to use an ambiguous message </w:t>
      </w:r>
      <w:r w:rsidR="006B0686">
        <w:t>if</w:t>
      </w:r>
      <w:r w:rsidR="006D1FB7">
        <w:t xml:space="preserve"> the email or password w</w:t>
      </w:r>
      <w:r w:rsidR="00BF0031">
        <w:t>ere</w:t>
      </w:r>
      <w:r w:rsidR="006D1FB7">
        <w:t xml:space="preserve">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belongs to an account</w:t>
      </w:r>
      <w:r w:rsidR="003F1BF5">
        <w:t xml:space="preserve"> or not</w:t>
      </w:r>
      <w:r w:rsidR="006D1FB7">
        <w:t>.</w:t>
      </w:r>
    </w:p>
    <w:p w14:paraId="5F5F711B" w14:textId="066BB587" w:rsidR="00CC0E0A" w:rsidRDefault="00016DE9" w:rsidP="00CC0E0A">
      <w:r>
        <w:t>Error a</w:t>
      </w:r>
      <w:r w:rsidR="00CC0E0A">
        <w:t xml:space="preserve">lerts and input boxes are highlighted red for errors so users can easily see this is an error. </w:t>
      </w:r>
    </w:p>
    <w:p w14:paraId="6B8313FD" w14:textId="38EDCED2" w:rsidR="00CC0E0A" w:rsidRDefault="00CC0E0A" w:rsidP="00CC0E0A">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602AA6">
        <w:fldChar w:fldCharType="begin"/>
      </w:r>
      <w:r w:rsidR="00602AA6">
        <w:instrText xml:space="preserve"> REF _Ref101018068 \h </w:instrText>
      </w:r>
      <w:r w:rsidR="00602AA6">
        <w:fldChar w:fldCharType="separate"/>
      </w:r>
      <w:r w:rsidR="00BA346A">
        <w:t>Home Page</w:t>
      </w:r>
      <w:r w:rsidR="00602AA6">
        <w:fldChar w:fldCharType="end"/>
      </w:r>
      <w:r w:rsidR="00602AA6">
        <w:t xml:space="preserve"> is shown (</w:t>
      </w:r>
      <w:r w:rsidR="00602AA6">
        <w:fldChar w:fldCharType="begin"/>
      </w:r>
      <w:r w:rsidR="00602AA6">
        <w:instrText xml:space="preserve"> REF _Ref101297449 \h </w:instrText>
      </w:r>
      <w:r w:rsidR="00602AA6">
        <w:fldChar w:fldCharType="separate"/>
      </w:r>
      <w:r w:rsidR="00BA346A">
        <w:t xml:space="preserve">Figure </w:t>
      </w:r>
      <w:r w:rsidR="00BA346A">
        <w:rPr>
          <w:noProof/>
        </w:rPr>
        <w:t>11</w:t>
      </w:r>
      <w:r w:rsidR="00602AA6">
        <w:fldChar w:fldCharType="end"/>
      </w:r>
      <w:r w:rsidR="00602AA6">
        <w:t>).</w:t>
      </w:r>
    </w:p>
    <w:p w14:paraId="0FA01045" w14:textId="7F28A498" w:rsidR="0083394E" w:rsidRPr="00665DD4" w:rsidRDefault="00CC0E0A" w:rsidP="00665DD4">
      <w:r>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BA346A">
        <w:t xml:space="preserve">Figure </w:t>
      </w:r>
      <w:r w:rsidR="00BA346A">
        <w:rPr>
          <w:noProof/>
        </w:rPr>
        <w:t>41</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BA346A">
        <w:t xml:space="preserve">Figure </w:t>
      </w:r>
      <w:r w:rsidR="00BA346A">
        <w:rPr>
          <w:noProof/>
        </w:rPr>
        <w:t>45</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602AA6">
        <w:fldChar w:fldCharType="begin"/>
      </w:r>
      <w:r w:rsidR="00602AA6">
        <w:instrText xml:space="preserve"> REF _Ref101018068 \h </w:instrText>
      </w:r>
      <w:r w:rsidR="00602AA6">
        <w:fldChar w:fldCharType="separate"/>
      </w:r>
      <w:r w:rsidR="00BA346A">
        <w:t>Home Page</w:t>
      </w:r>
      <w:r w:rsidR="00602AA6">
        <w:fldChar w:fldCharType="end"/>
      </w:r>
      <w:r w:rsidR="00602AA6">
        <w:t xml:space="preserve"> displayed (</w:t>
      </w:r>
      <w:r w:rsidR="00602AA6">
        <w:fldChar w:fldCharType="begin"/>
      </w:r>
      <w:r w:rsidR="00602AA6">
        <w:instrText xml:space="preserve"> REF _Ref101297449 \h </w:instrText>
      </w:r>
      <w:r w:rsidR="00602AA6">
        <w:fldChar w:fldCharType="separate"/>
      </w:r>
      <w:r w:rsidR="00BA346A">
        <w:t xml:space="preserve">Figure </w:t>
      </w:r>
      <w:r w:rsidR="00BA346A">
        <w:rPr>
          <w:noProof/>
        </w:rPr>
        <w:t>11</w:t>
      </w:r>
      <w:r w:rsidR="00602AA6">
        <w:fldChar w:fldCharType="end"/>
      </w:r>
      <w:r w:rsidR="00602AA6">
        <w:t xml:space="preserve">) is different to the logged-out </w:t>
      </w:r>
      <w:r w:rsidR="00602AA6">
        <w:fldChar w:fldCharType="begin"/>
      </w:r>
      <w:r w:rsidR="00602AA6">
        <w:instrText xml:space="preserve"> REF _Ref101018068 \h </w:instrText>
      </w:r>
      <w:r w:rsidR="00602AA6">
        <w:fldChar w:fldCharType="separate"/>
      </w:r>
      <w:r w:rsidR="00BA346A">
        <w:t>Home Page</w:t>
      </w:r>
      <w:r w:rsidR="00602AA6">
        <w:fldChar w:fldCharType="end"/>
      </w:r>
      <w:r w:rsidR="00460511">
        <w:t xml:space="preserve"> (</w:t>
      </w:r>
      <w:r w:rsidR="00602AA6">
        <w:fldChar w:fldCharType="begin"/>
      </w:r>
      <w:r w:rsidR="00602AA6">
        <w:instrText xml:space="preserve"> REF _Ref101296667 \h </w:instrText>
      </w:r>
      <w:r w:rsidR="00602AA6">
        <w:fldChar w:fldCharType="separate"/>
      </w:r>
      <w:r w:rsidR="00BA346A">
        <w:t xml:space="preserve">Figure </w:t>
      </w:r>
      <w:r w:rsidR="00BA346A">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0AC6AF03">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7"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35405AD5" w:rsidR="00807F71" w:rsidRDefault="00807F71" w:rsidP="00B750C8">
      <w:pPr>
        <w:pStyle w:val="Caption"/>
      </w:pPr>
      <w:bookmarkStart w:id="110" w:name="_Ref101651324"/>
      <w:r>
        <w:t xml:space="preserve">Figure </w:t>
      </w:r>
      <w:fldSimple w:instr=" SEQ Figure \* ARABIC ">
        <w:r w:rsidR="00BA346A">
          <w:rPr>
            <w:noProof/>
          </w:rPr>
          <w:t>46</w:t>
        </w:r>
      </w:fldSimple>
      <w:bookmarkEnd w:id="110"/>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lastRenderedPageBreak/>
        <w:drawing>
          <wp:inline distT="0" distB="0" distL="0" distR="0" wp14:anchorId="326B2109" wp14:editId="0334B9CB">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8">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227D76D1" w:rsidR="00B8500D" w:rsidRDefault="00B91313" w:rsidP="00EF1162">
      <w:pPr>
        <w:pStyle w:val="Caption"/>
      </w:pPr>
      <w:bookmarkStart w:id="111" w:name="_Ref101717960"/>
      <w:r w:rsidRPr="006017B5">
        <w:t xml:space="preserve">Figure </w:t>
      </w:r>
      <w:fldSimple w:instr=" SEQ Figure \* ARABIC ">
        <w:r w:rsidR="00BA346A">
          <w:rPr>
            <w:noProof/>
          </w:rPr>
          <w:t>47</w:t>
        </w:r>
      </w:fldSimple>
      <w:bookmarkEnd w:id="111"/>
      <w:r>
        <w:t xml:space="preserve">: </w:t>
      </w:r>
      <w:r w:rsidR="00EF1162">
        <w:t>Login and Sign-Up Popup – Sign Up Tab Selected</w:t>
      </w:r>
    </w:p>
    <w:p w14:paraId="42376804" w14:textId="77777777" w:rsidR="00F1403E" w:rsidRDefault="00F1403E" w:rsidP="001A2925">
      <w:pPr>
        <w:keepNext/>
        <w:spacing w:after="0"/>
      </w:pPr>
      <w:r w:rsidRPr="00F1403E">
        <w:rPr>
          <w:noProof/>
        </w:rPr>
        <w:drawing>
          <wp:inline distT="0" distB="0" distL="0" distR="0" wp14:anchorId="131C6325" wp14:editId="18C860F6">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9">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2127B379" w:rsidR="00F1403E" w:rsidRPr="00F1403E" w:rsidRDefault="00F1403E" w:rsidP="00F1403E">
      <w:pPr>
        <w:pStyle w:val="Caption"/>
      </w:pPr>
      <w:bookmarkStart w:id="112" w:name="_Ref101720129"/>
      <w:r>
        <w:t xml:space="preserve">Figure </w:t>
      </w:r>
      <w:fldSimple w:instr=" SEQ Figure \* ARABIC ">
        <w:r w:rsidR="00BA346A">
          <w:rPr>
            <w:noProof/>
          </w:rPr>
          <w:t>48</w:t>
        </w:r>
      </w:fldSimple>
      <w:bookmarkEnd w:id="112"/>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5A3C8A65">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60"/>
                    <a:stretch>
                      <a:fillRect/>
                    </a:stretch>
                  </pic:blipFill>
                  <pic:spPr>
                    <a:xfrm>
                      <a:off x="0" y="0"/>
                      <a:ext cx="3434406" cy="1660090"/>
                    </a:xfrm>
                    <a:prstGeom prst="rect">
                      <a:avLst/>
                    </a:prstGeom>
                  </pic:spPr>
                </pic:pic>
              </a:graphicData>
            </a:graphic>
          </wp:inline>
        </w:drawing>
      </w:r>
    </w:p>
    <w:p w14:paraId="4DF5535C" w14:textId="3828582D" w:rsidR="00132608" w:rsidRPr="006305C0" w:rsidRDefault="00132608" w:rsidP="00132608">
      <w:pPr>
        <w:pStyle w:val="Caption"/>
      </w:pPr>
      <w:bookmarkStart w:id="113" w:name="_Ref101720786"/>
      <w:r>
        <w:t xml:space="preserve">Figure </w:t>
      </w:r>
      <w:fldSimple w:instr=" SEQ Figure \* ARABIC ">
        <w:r w:rsidR="00BA346A">
          <w:rPr>
            <w:noProof/>
          </w:rPr>
          <w:t>49</w:t>
        </w:r>
      </w:fldSimple>
      <w:bookmarkEnd w:id="113"/>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lastRenderedPageBreak/>
        <w:drawing>
          <wp:inline distT="0" distB="0" distL="0" distR="0" wp14:anchorId="33C2C4A7" wp14:editId="5F962B0B">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61">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439BD22E" w:rsidR="0081228A" w:rsidRDefault="0081228A" w:rsidP="0081228A">
      <w:pPr>
        <w:pStyle w:val="Caption"/>
      </w:pPr>
      <w:bookmarkStart w:id="114" w:name="_Ref101728426"/>
      <w:r>
        <w:t xml:space="preserve">Figure </w:t>
      </w:r>
      <w:fldSimple w:instr=" SEQ Figure \* ARABIC ">
        <w:r w:rsidR="00BA346A">
          <w:rPr>
            <w:noProof/>
          </w:rPr>
          <w:t>50</w:t>
        </w:r>
      </w:fldSimple>
      <w:bookmarkEnd w:id="114"/>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EFE237C">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62"/>
                    <a:stretch>
                      <a:fillRect/>
                    </a:stretch>
                  </pic:blipFill>
                  <pic:spPr>
                    <a:xfrm>
                      <a:off x="0" y="0"/>
                      <a:ext cx="3485517" cy="1673356"/>
                    </a:xfrm>
                    <a:prstGeom prst="rect">
                      <a:avLst/>
                    </a:prstGeom>
                  </pic:spPr>
                </pic:pic>
              </a:graphicData>
            </a:graphic>
          </wp:inline>
        </w:drawing>
      </w:r>
    </w:p>
    <w:p w14:paraId="316A2F7E" w14:textId="3C2C0157" w:rsidR="005108D5" w:rsidRPr="005108D5" w:rsidRDefault="005108D5" w:rsidP="005108D5">
      <w:pPr>
        <w:pStyle w:val="Caption"/>
      </w:pPr>
      <w:bookmarkStart w:id="115" w:name="_Ref101728664"/>
      <w:r>
        <w:t xml:space="preserve">Figure </w:t>
      </w:r>
      <w:fldSimple w:instr=" SEQ Figure \* ARABIC ">
        <w:r w:rsidR="00BA346A">
          <w:rPr>
            <w:noProof/>
          </w:rPr>
          <w:t>51</w:t>
        </w:r>
      </w:fldSimple>
      <w:bookmarkEnd w:id="115"/>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drawing>
          <wp:inline distT="0" distB="0" distL="0" distR="0" wp14:anchorId="096A4FD6" wp14:editId="16A40166">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63"/>
                    <a:stretch>
                      <a:fillRect/>
                    </a:stretch>
                  </pic:blipFill>
                  <pic:spPr>
                    <a:xfrm>
                      <a:off x="0" y="0"/>
                      <a:ext cx="3493709" cy="1563920"/>
                    </a:xfrm>
                    <a:prstGeom prst="rect">
                      <a:avLst/>
                    </a:prstGeom>
                  </pic:spPr>
                </pic:pic>
              </a:graphicData>
            </a:graphic>
          </wp:inline>
        </w:drawing>
      </w:r>
    </w:p>
    <w:p w14:paraId="306DC42F" w14:textId="6E736F0A" w:rsidR="00B12C6C" w:rsidRDefault="00B12C6C" w:rsidP="00B12C6C">
      <w:pPr>
        <w:pStyle w:val="Caption"/>
      </w:pPr>
      <w:bookmarkStart w:id="116" w:name="_Ref101729076"/>
      <w:r>
        <w:t xml:space="preserve">Figure </w:t>
      </w:r>
      <w:fldSimple w:instr=" SEQ Figure \* ARABIC ">
        <w:r w:rsidR="00BA346A">
          <w:rPr>
            <w:noProof/>
          </w:rPr>
          <w:t>52</w:t>
        </w:r>
      </w:fldSimple>
      <w:bookmarkEnd w:id="116"/>
      <w:r>
        <w:t>: Account Created Alert</w:t>
      </w:r>
    </w:p>
    <w:p w14:paraId="7177331C" w14:textId="59D04656" w:rsidR="009A76FD" w:rsidRDefault="009A76FD" w:rsidP="00204652">
      <w:r>
        <w:t xml:space="preserve">The ‘Sign Up’ tab </w:t>
      </w:r>
      <w:r w:rsidR="00C75BCF">
        <w:t>(</w:t>
      </w:r>
      <w:r>
        <w:fldChar w:fldCharType="begin"/>
      </w:r>
      <w:r>
        <w:instrText xml:space="preserve"> REF _Ref101717960 \h </w:instrText>
      </w:r>
      <w:r>
        <w:fldChar w:fldCharType="separate"/>
      </w:r>
      <w:r w:rsidR="00BA346A" w:rsidRPr="006017B5">
        <w:t xml:space="preserve">Figure </w:t>
      </w:r>
      <w:r w:rsidR="00BA346A">
        <w:rPr>
          <w:noProof/>
        </w:rPr>
        <w:t>47</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BA346A">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BA346A">
        <w:t xml:space="preserve">Figure </w:t>
      </w:r>
      <w:r w:rsidR="00BA346A">
        <w:rPr>
          <w:noProof/>
        </w:rPr>
        <w:t>42</w:t>
      </w:r>
      <w:r w:rsidR="0071719A">
        <w:fldChar w:fldCharType="end"/>
      </w:r>
      <w:r w:rsidR="0071719A">
        <w:t>).</w:t>
      </w:r>
    </w:p>
    <w:p w14:paraId="1FC585F0" w14:textId="0A23FCC6" w:rsidR="00204652" w:rsidRDefault="0071719A" w:rsidP="00204652">
      <w:r>
        <w:t>At the</w:t>
      </w:r>
      <w:r w:rsidR="00204652">
        <w:t xml:space="preserve"> top of the popup, in </w:t>
      </w:r>
      <w:r>
        <w:fldChar w:fldCharType="begin"/>
      </w:r>
      <w:r>
        <w:instrText xml:space="preserve"> REF _Ref101717960 \h </w:instrText>
      </w:r>
      <w:r>
        <w:fldChar w:fldCharType="separate"/>
      </w:r>
      <w:r w:rsidR="00BA346A" w:rsidRPr="006017B5">
        <w:t xml:space="preserve">Figure </w:t>
      </w:r>
      <w:r w:rsidR="00BA346A">
        <w:rPr>
          <w:noProof/>
        </w:rPr>
        <w:t>47</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BA346A">
        <w:t xml:space="preserve">Figure </w:t>
      </w:r>
      <w:r w:rsidR="00BA346A">
        <w:rPr>
          <w:noProof/>
        </w:rPr>
        <w:t>42</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BA346A">
        <w:t xml:space="preserve">Figure </w:t>
      </w:r>
      <w:r w:rsidR="00BA346A">
        <w:rPr>
          <w:noProof/>
        </w:rPr>
        <w:t>42</w:t>
      </w:r>
      <w:r w:rsidR="003004A1">
        <w:fldChar w:fldCharType="end"/>
      </w:r>
      <w:r w:rsidR="003004A1">
        <w:t>).</w:t>
      </w:r>
    </w:p>
    <w:p w14:paraId="79E41BF0" w14:textId="5CE0A3AC"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BA346A">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BA346A">
        <w:t>below</w:t>
      </w:r>
      <w:r w:rsidR="00F1403E">
        <w:fldChar w:fldCharType="end"/>
      </w:r>
      <w:r w:rsidR="00F1403E">
        <w:t xml:space="preserve"> for more details).</w:t>
      </w:r>
    </w:p>
    <w:p w14:paraId="4923B503" w14:textId="417BB958" w:rsidR="00F1403E" w:rsidRDefault="00F1403E" w:rsidP="00F1403E">
      <w:r>
        <w:t xml:space="preserve">There is a ‘Password’ input box where they can input a password for their account, and a ‘Confirm Password’ input box, </w:t>
      </w:r>
      <w:r w:rsidR="0017031B">
        <w:t>that checks the user entered the password they meant, as text is hidden in these input boxes.</w:t>
      </w:r>
      <w:r>
        <w:t xml:space="preserve"> If the text enter in the ‘Password’ and ‘Confirm Password’ input boxes do not match they are highlighted red and a red error alert box will appear </w:t>
      </w:r>
      <w:r w:rsidR="00444F17">
        <w:t>(</w:t>
      </w:r>
      <w:r w:rsidR="00444F17">
        <w:fldChar w:fldCharType="begin"/>
      </w:r>
      <w:r w:rsidR="00444F17">
        <w:instrText xml:space="preserve"> REF _Ref101720129 \h </w:instrText>
      </w:r>
      <w:r w:rsidR="00444F17">
        <w:fldChar w:fldCharType="separate"/>
      </w:r>
      <w:r w:rsidR="00BA346A">
        <w:t xml:space="preserve">Figure </w:t>
      </w:r>
      <w:r w:rsidR="00BA346A">
        <w:rPr>
          <w:noProof/>
        </w:rPr>
        <w:t>48</w:t>
      </w:r>
      <w:r w:rsidR="00444F17">
        <w:fldChar w:fldCharType="end"/>
      </w:r>
      <w:r w:rsidR="00444F17">
        <w:t>)</w:t>
      </w:r>
      <w:r>
        <w:t xml:space="preserve"> informing the user that they don’t match and disabling the ‘</w:t>
      </w:r>
      <w:r w:rsidR="004E7DA2">
        <w:t>Create Account</w:t>
      </w:r>
      <w:r>
        <w:t>’ button.</w:t>
      </w:r>
    </w:p>
    <w:p w14:paraId="07C6F62F" w14:textId="77777777" w:rsidR="00CE03C6" w:rsidRDefault="00204652" w:rsidP="00204652">
      <w:r>
        <w:t>There is an ‘X’ in the top right corner to dismiss the popup, and a ‘</w:t>
      </w:r>
      <w:r w:rsidR="00CE03C6">
        <w:t>Create Account’</w:t>
      </w:r>
      <w:r>
        <w:t xml:space="preserve"> button, that when clicked will check both the user’s entered email address and password.</w:t>
      </w:r>
    </w:p>
    <w:p w14:paraId="0C8C7C27" w14:textId="7E62E394" w:rsidR="00E32933" w:rsidRDefault="00204652" w:rsidP="00E32933">
      <w:r>
        <w:lastRenderedPageBreak/>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BA346A">
        <w:t xml:space="preserve">Figure </w:t>
      </w:r>
      <w:r w:rsidR="00BA346A">
        <w:rPr>
          <w:noProof/>
        </w:rPr>
        <w:t>43</w:t>
      </w:r>
      <w:r>
        <w:fldChar w:fldCharType="end"/>
      </w:r>
      <w:r>
        <w:t xml:space="preserve"> and </w:t>
      </w:r>
      <w:r w:rsidR="00651569">
        <w:fldChar w:fldCharType="begin"/>
      </w:r>
      <w:r w:rsidR="00651569">
        <w:instrText xml:space="preserve"> REF _Ref101720786 \h </w:instrText>
      </w:r>
      <w:r w:rsidR="00651569">
        <w:fldChar w:fldCharType="separate"/>
      </w:r>
      <w:r w:rsidR="00BA346A">
        <w:t xml:space="preserve">Figure </w:t>
      </w:r>
      <w:r w:rsidR="00BA346A">
        <w:rPr>
          <w:noProof/>
        </w:rPr>
        <w:t>49</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BA346A">
        <w:t xml:space="preserve">Figure </w:t>
      </w:r>
      <w:r w:rsidR="00BA346A">
        <w:rPr>
          <w:noProof/>
        </w:rPr>
        <w:t>50</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BA346A">
        <w:t xml:space="preserve">Figure </w:t>
      </w:r>
      <w:r w:rsidR="00BA346A">
        <w:rPr>
          <w:noProof/>
        </w:rPr>
        <w:t>51</w:t>
      </w:r>
      <w:r w:rsidR="00B85B77">
        <w:fldChar w:fldCharType="end"/>
      </w:r>
      <w:r w:rsidR="005108D5">
        <w:t xml:space="preserve"> </w:t>
      </w:r>
      <w:r w:rsidR="00AD104C">
        <w:t>are shown.</w:t>
      </w:r>
      <w:r w:rsidR="00104C2D">
        <w:t xml:space="preserve"> </w:t>
      </w:r>
      <w:r w:rsidR="007568D9">
        <w:t xml:space="preserve">Error </w:t>
      </w:r>
      <w:r w:rsidR="00E32933">
        <w:t>alerts and input boxes are highlighted red for errors so users can easily see this is an error.</w:t>
      </w:r>
    </w:p>
    <w:p w14:paraId="0C318014" w14:textId="695D33AD"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BA346A">
        <w:t xml:space="preserve">Figure </w:t>
      </w:r>
      <w:r w:rsidR="00BA346A">
        <w:rPr>
          <w:noProof/>
        </w:rPr>
        <w:t>42</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BA346A">
        <w:t xml:space="preserve">Figure </w:t>
      </w:r>
      <w:r w:rsidR="00BA346A">
        <w:rPr>
          <w:noProof/>
        </w:rPr>
        <w:t>52</w:t>
      </w:r>
      <w:r w:rsidR="00493003">
        <w:fldChar w:fldCharType="end"/>
      </w:r>
      <w:r w:rsidR="00493003">
        <w:t>) open</w:t>
      </w:r>
      <w:r w:rsidR="006F4E71">
        <w:t>ing</w:t>
      </w:r>
      <w:r w:rsidR="00493003">
        <w:t xml:space="preserve"> under the </w:t>
      </w:r>
      <w:r w:rsidR="004428C2">
        <w:t>popup header</w:t>
      </w:r>
      <w:r w:rsidR="00493003">
        <w:t>, informing the user that</w:t>
      </w:r>
      <w:r w:rsidR="004428C2">
        <w:t xml:space="preserve"> they</w:t>
      </w:r>
      <w:r w:rsidR="0081767F">
        <w:t xml:space="preserve"> have</w:t>
      </w:r>
      <w:r w:rsidR="004428C2">
        <w:t xml:space="preserve"> successfully created an account</w:t>
      </w:r>
      <w:r w:rsidR="00493003">
        <w:t>.</w:t>
      </w:r>
      <w:r w:rsidR="009D40B2">
        <w:t xml:space="preserve"> I chose to direct users to the ‘Login’ tab as if </w:t>
      </w:r>
      <w:r w:rsidR="0081767F">
        <w:t>a</w:t>
      </w:r>
      <w:r w:rsidR="009D40B2">
        <w:t xml:space="preserve"> user is creating an account it</w:t>
      </w:r>
      <w:r w:rsidR="00EE574B">
        <w:t>'</w:t>
      </w:r>
      <w:r w:rsidR="009D40B2">
        <w:t>s likely aft</w:t>
      </w:r>
      <w:r w:rsidR="00EE574B">
        <w:t>er</w:t>
      </w:r>
      <w:r w:rsidR="009D40B2">
        <w:t>wards</w:t>
      </w:r>
      <w:r w:rsidR="00EE574B">
        <w:t>,</w:t>
      </w:r>
      <w:r w:rsidR="009D40B2">
        <w:t xml:space="preserve"> they would like to</w:t>
      </w:r>
      <w:r w:rsidR="00597893">
        <w:t xml:space="preserve"> use it</w:t>
      </w:r>
      <w:r w:rsidR="009D40B2">
        <w:t>.</w:t>
      </w:r>
    </w:p>
    <w:p w14:paraId="4F87D5A2" w14:textId="0F7A2A7B"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BA346A">
        <w:t xml:space="preserve">Figure </w:t>
      </w:r>
      <w:r w:rsidR="00BA346A">
        <w:rPr>
          <w:noProof/>
        </w:rPr>
        <w:t>46</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BA346A">
        <w:t xml:space="preserve">Figure </w:t>
      </w:r>
      <w:r w:rsidR="00BA346A">
        <w:rPr>
          <w:noProof/>
        </w:rPr>
        <w:t>48</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BA346A">
        <w:t xml:space="preserve">Figure </w:t>
      </w:r>
      <w:r w:rsidR="00BA346A">
        <w:rPr>
          <w:noProof/>
        </w:rPr>
        <w:t>50</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BA346A">
        <w:t xml:space="preserve">Figure </w:t>
      </w:r>
      <w:r w:rsidR="00BA346A">
        <w:rPr>
          <w:noProof/>
        </w:rPr>
        <w:t>52</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79D232FA"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BA346A">
        <w:t xml:space="preserve">Figure </w:t>
      </w:r>
      <w:r w:rsidR="00BA346A">
        <w:rPr>
          <w:noProof/>
        </w:rPr>
        <w:t>41</w:t>
      </w:r>
      <w:r>
        <w:fldChar w:fldCharType="end"/>
      </w:r>
      <w:r>
        <w:t xml:space="preserve"> and </w:t>
      </w:r>
      <w:r>
        <w:fldChar w:fldCharType="begin"/>
      </w:r>
      <w:r>
        <w:instrText xml:space="preserve"> REF _Ref101651324 \h </w:instrText>
      </w:r>
      <w:r>
        <w:fldChar w:fldCharType="separate"/>
      </w:r>
      <w:r w:rsidR="00BA346A">
        <w:t xml:space="preserve">Figure </w:t>
      </w:r>
      <w:r w:rsidR="00BA346A">
        <w:rPr>
          <w:noProof/>
        </w:rPr>
        <w:t>46</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in the final design</w:t>
      </w:r>
      <w:r w:rsidR="00204652">
        <w:t xml:space="preserve"> (</w:t>
      </w:r>
      <w:r w:rsidR="00204652">
        <w:fldChar w:fldCharType="begin"/>
      </w:r>
      <w:r w:rsidR="00204652">
        <w:instrText xml:space="preserve"> REF _Ref101651502 \h </w:instrText>
      </w:r>
      <w:r w:rsidR="00204652">
        <w:fldChar w:fldCharType="separate"/>
      </w:r>
      <w:r w:rsidR="00BA346A">
        <w:t xml:space="preserve">Figure </w:t>
      </w:r>
      <w:r w:rsidR="00BA346A">
        <w:rPr>
          <w:noProof/>
        </w:rPr>
        <w:t>42</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BA346A" w:rsidRPr="006017B5">
        <w:t xml:space="preserve">Figure </w:t>
      </w:r>
      <w:r w:rsidR="00BA346A">
        <w:rPr>
          <w:noProof/>
        </w:rPr>
        <w:t>47</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17" w:name="_Ref101649540"/>
      <w:r>
        <w:t>Entered Email Invalid Alerts</w:t>
      </w:r>
      <w:bookmarkEnd w:id="117"/>
    </w:p>
    <w:p w14:paraId="49E2652A" w14:textId="77777777" w:rsidR="00010BE9" w:rsidRDefault="00010BE9" w:rsidP="00010BE9">
      <w:pPr>
        <w:keepNext/>
        <w:spacing w:after="0"/>
      </w:pPr>
      <w:bookmarkStart w:id="118" w:name="_Ref100935004"/>
      <w:r w:rsidRPr="00CD1841">
        <w:rPr>
          <w:noProof/>
        </w:rPr>
        <w:drawing>
          <wp:inline distT="0" distB="0" distL="0" distR="0" wp14:anchorId="0281B352" wp14:editId="2CD6661F">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64">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2AD60274" w:rsidR="00010BE9" w:rsidRPr="00CD1841" w:rsidRDefault="00010BE9" w:rsidP="00010BE9">
      <w:pPr>
        <w:pStyle w:val="Caption"/>
      </w:pPr>
      <w:bookmarkStart w:id="119" w:name="_Ref101730914"/>
      <w:r>
        <w:t xml:space="preserve">Figure </w:t>
      </w:r>
      <w:fldSimple w:instr=" SEQ Figure \* ARABIC ">
        <w:r w:rsidR="00BA346A">
          <w:rPr>
            <w:noProof/>
          </w:rPr>
          <w:t>53</w:t>
        </w:r>
      </w:fldSimple>
      <w:bookmarkEnd w:id="119"/>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3818725A">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5"/>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57E97EEC" w:rsidR="00010BE9" w:rsidRDefault="00010BE9" w:rsidP="00010BE9">
      <w:pPr>
        <w:pStyle w:val="Caption"/>
        <w:rPr>
          <w:noProof/>
        </w:rPr>
      </w:pPr>
      <w:bookmarkStart w:id="120" w:name="_Ref101730941"/>
      <w:r>
        <w:t xml:space="preserve">Figure </w:t>
      </w:r>
      <w:fldSimple w:instr=" SEQ Figure \* ARABIC ">
        <w:r w:rsidR="00BA346A">
          <w:rPr>
            <w:noProof/>
          </w:rPr>
          <w:t>54</w:t>
        </w:r>
      </w:fldSimple>
      <w:bookmarkEnd w:id="120"/>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1CE7BE4A">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6"/>
                    <a:stretch>
                      <a:fillRect/>
                    </a:stretch>
                  </pic:blipFill>
                  <pic:spPr>
                    <a:xfrm>
                      <a:off x="0" y="0"/>
                      <a:ext cx="3521452" cy="1022605"/>
                    </a:xfrm>
                    <a:prstGeom prst="rect">
                      <a:avLst/>
                    </a:prstGeom>
                  </pic:spPr>
                </pic:pic>
              </a:graphicData>
            </a:graphic>
          </wp:inline>
        </w:drawing>
      </w:r>
    </w:p>
    <w:p w14:paraId="1B8AD870" w14:textId="66889AE6" w:rsidR="00010BE9" w:rsidRDefault="00010BE9" w:rsidP="00010BE9">
      <w:pPr>
        <w:pStyle w:val="Caption"/>
      </w:pPr>
      <w:bookmarkStart w:id="121" w:name="_Ref101730999"/>
      <w:r>
        <w:t xml:space="preserve">Figure </w:t>
      </w:r>
      <w:fldSimple w:instr=" SEQ Figure \* ARABIC ">
        <w:r w:rsidR="00BA346A">
          <w:rPr>
            <w:noProof/>
          </w:rPr>
          <w:t>55</w:t>
        </w:r>
      </w:fldSimple>
      <w:bookmarkEnd w:id="121"/>
      <w:r>
        <w:t>: Login/SignUp Error Email not complete</w:t>
      </w:r>
    </w:p>
    <w:p w14:paraId="237B381F" w14:textId="0822F388" w:rsidR="009E7E4D" w:rsidRDefault="00A14FA2" w:rsidP="009E7E4D">
      <w:r>
        <w:lastRenderedPageBreak/>
        <w:t xml:space="preserve">If the user enters an email address in the input boxes in the </w:t>
      </w:r>
      <w:r>
        <w:fldChar w:fldCharType="begin"/>
      </w:r>
      <w:r>
        <w:instrText xml:space="preserve"> REF _Ref100934620 \h </w:instrText>
      </w:r>
      <w:r>
        <w:fldChar w:fldCharType="separate"/>
      </w:r>
      <w:r w:rsidR="00BA346A">
        <w:t>Login and Sign-Up Popup</w:t>
      </w:r>
      <w:r>
        <w:fldChar w:fldCharType="end"/>
      </w:r>
      <w:r>
        <w:t xml:space="preserve"> (</w:t>
      </w:r>
      <w:r>
        <w:fldChar w:fldCharType="begin"/>
      </w:r>
      <w:r>
        <w:instrText xml:space="preserve"> REF _Ref101651502 \h </w:instrText>
      </w:r>
      <w:r>
        <w:fldChar w:fldCharType="separate"/>
      </w:r>
      <w:r w:rsidR="00BA346A">
        <w:t xml:space="preserve">Figure </w:t>
      </w:r>
      <w:r w:rsidR="00BA346A">
        <w:rPr>
          <w:noProof/>
        </w:rPr>
        <w:t>42</w:t>
      </w:r>
      <w:r>
        <w:fldChar w:fldCharType="end"/>
      </w:r>
      <w:r>
        <w:t xml:space="preserve"> and </w:t>
      </w:r>
      <w:r>
        <w:fldChar w:fldCharType="begin"/>
      </w:r>
      <w:r>
        <w:instrText xml:space="preserve"> REF _Ref101717960 \h </w:instrText>
      </w:r>
      <w:r>
        <w:fldChar w:fldCharType="separate"/>
      </w:r>
      <w:r w:rsidR="00BA346A" w:rsidRPr="006017B5">
        <w:t xml:space="preserve">Figure </w:t>
      </w:r>
      <w:r w:rsidR="00BA346A">
        <w:rPr>
          <w:noProof/>
        </w:rPr>
        <w:t>47</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BA346A">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BA346A">
        <w:t xml:space="preserve">Figure </w:t>
      </w:r>
      <w:r w:rsidR="00BA346A">
        <w:rPr>
          <w:noProof/>
        </w:rPr>
        <w:t>95</w:t>
      </w:r>
      <w:r w:rsidR="00A5546B">
        <w:fldChar w:fldCharType="end"/>
      </w:r>
      <w:r w:rsidR="00A5546B">
        <w:t>)</w:t>
      </w:r>
      <w:r w:rsidR="006D2B2A">
        <w:t>, and this entered email is invalid a popup appears under the input box informing the user of this.</w:t>
      </w:r>
    </w:p>
    <w:p w14:paraId="625C7F39" w14:textId="4FF89F3D" w:rsidR="00AC01BE" w:rsidRPr="009E7E4D" w:rsidRDefault="00AC01BE" w:rsidP="009E7E4D">
      <w:r>
        <w:t xml:space="preserve">If the email is missing an ‘@’ symbol </w:t>
      </w:r>
      <w:r>
        <w:fldChar w:fldCharType="begin"/>
      </w:r>
      <w:r>
        <w:instrText xml:space="preserve"> REF _Ref101730914 \h </w:instrText>
      </w:r>
      <w:r>
        <w:fldChar w:fldCharType="separate"/>
      </w:r>
      <w:r w:rsidR="00BA346A">
        <w:t xml:space="preserve">Figure </w:t>
      </w:r>
      <w:r w:rsidR="00BA346A">
        <w:rPr>
          <w:noProof/>
        </w:rPr>
        <w:t>53</w:t>
      </w:r>
      <w:r>
        <w:fldChar w:fldCharType="end"/>
      </w:r>
      <w:r>
        <w:t xml:space="preserve"> informs the user of this, if it contains spaces </w:t>
      </w:r>
      <w:r>
        <w:fldChar w:fldCharType="begin"/>
      </w:r>
      <w:r>
        <w:instrText xml:space="preserve"> REF _Ref101730941 \h </w:instrText>
      </w:r>
      <w:r>
        <w:fldChar w:fldCharType="separate"/>
      </w:r>
      <w:r w:rsidR="00BA346A">
        <w:t xml:space="preserve">Figure </w:t>
      </w:r>
      <w:r w:rsidR="00BA346A">
        <w:rPr>
          <w:noProof/>
        </w:rPr>
        <w:t>54</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BA346A">
        <w:t xml:space="preserve">Figure </w:t>
      </w:r>
      <w:r w:rsidR="00BA346A">
        <w:rPr>
          <w:noProof/>
        </w:rPr>
        <w:t>55</w:t>
      </w:r>
      <w:r w:rsidR="00491CDC">
        <w:fldChar w:fldCharType="end"/>
      </w:r>
      <w:r w:rsidR="00491CDC">
        <w:t xml:space="preserve"> informs the user.</w:t>
      </w:r>
    </w:p>
    <w:p w14:paraId="1179C8C0" w14:textId="7AAE3C7A" w:rsidR="005B2851" w:rsidRDefault="00A01367" w:rsidP="00A01367">
      <w:pPr>
        <w:pStyle w:val="Heading4"/>
      </w:pPr>
      <w:r>
        <w:t>Logout Popup</w:t>
      </w:r>
      <w:bookmarkEnd w:id="118"/>
    </w:p>
    <w:p w14:paraId="61766A93" w14:textId="77777777" w:rsidR="00FA373C" w:rsidRDefault="00C13322" w:rsidP="00FA373C">
      <w:pPr>
        <w:keepNext/>
        <w:spacing w:after="0"/>
      </w:pPr>
      <w:r>
        <w:rPr>
          <w:noProof/>
        </w:rPr>
        <w:drawing>
          <wp:inline distT="0" distB="0" distL="0" distR="0" wp14:anchorId="4CD08E5A" wp14:editId="017BDD53">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706A3E2A" w:rsidR="00A01367" w:rsidRDefault="00FA373C" w:rsidP="00FA373C">
      <w:pPr>
        <w:pStyle w:val="Caption"/>
      </w:pPr>
      <w:bookmarkStart w:id="122" w:name="_Ref100935690"/>
      <w:bookmarkStart w:id="123" w:name="_Ref100935019"/>
      <w:r>
        <w:t xml:space="preserve">Figure </w:t>
      </w:r>
      <w:fldSimple w:instr=" SEQ Figure \* ARABIC ">
        <w:r w:rsidR="00BA346A">
          <w:rPr>
            <w:noProof/>
          </w:rPr>
          <w:t>56</w:t>
        </w:r>
      </w:fldSimple>
      <w:bookmarkEnd w:id="122"/>
      <w:r>
        <w:t>:</w:t>
      </w:r>
      <w:r w:rsidR="00A96BB9" w:rsidRPr="00A96BB9">
        <w:t xml:space="preserve"> </w:t>
      </w:r>
      <w:r w:rsidR="00A96BB9">
        <w:t>Initial</w:t>
      </w:r>
      <w:r>
        <w:t xml:space="preserve"> Logout Popup</w:t>
      </w:r>
      <w:bookmarkEnd w:id="123"/>
    </w:p>
    <w:p w14:paraId="7567672E" w14:textId="77777777" w:rsidR="00D03D48" w:rsidRDefault="00D03D48" w:rsidP="00D03D48">
      <w:pPr>
        <w:keepNext/>
      </w:pPr>
      <w:r w:rsidRPr="00D03D48">
        <w:rPr>
          <w:noProof/>
        </w:rPr>
        <w:drawing>
          <wp:inline distT="0" distB="0" distL="0" distR="0" wp14:anchorId="77DF78B6" wp14:editId="07E674B9">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8"/>
                    <a:stretch>
                      <a:fillRect/>
                    </a:stretch>
                  </pic:blipFill>
                  <pic:spPr>
                    <a:xfrm>
                      <a:off x="0" y="0"/>
                      <a:ext cx="3617087" cy="1528650"/>
                    </a:xfrm>
                    <a:prstGeom prst="rect">
                      <a:avLst/>
                    </a:prstGeom>
                  </pic:spPr>
                </pic:pic>
              </a:graphicData>
            </a:graphic>
          </wp:inline>
        </w:drawing>
      </w:r>
    </w:p>
    <w:p w14:paraId="2494694A" w14:textId="4C1500E5" w:rsidR="00D03D48" w:rsidRDefault="00D03D48" w:rsidP="00D03D48">
      <w:pPr>
        <w:pStyle w:val="Caption"/>
      </w:pPr>
      <w:bookmarkStart w:id="124" w:name="_Ref101350539"/>
      <w:bookmarkStart w:id="125" w:name="_Ref101351405"/>
      <w:r>
        <w:t xml:space="preserve">Figure </w:t>
      </w:r>
      <w:fldSimple w:instr=" SEQ Figure \* ARABIC ">
        <w:r w:rsidR="00BA346A">
          <w:rPr>
            <w:noProof/>
          </w:rPr>
          <w:t>57</w:t>
        </w:r>
      </w:fldSimple>
      <w:bookmarkEnd w:id="124"/>
      <w:r>
        <w:t>: Logout Popup</w:t>
      </w:r>
      <w:bookmarkEnd w:id="125"/>
    </w:p>
    <w:p w14:paraId="50EF2E6F" w14:textId="55D9BB8A" w:rsidR="00EF3D19" w:rsidRDefault="00EF3D19" w:rsidP="00EF3D19">
      <w:r>
        <w:t>The Logout Popup (</w:t>
      </w:r>
      <w:r>
        <w:fldChar w:fldCharType="begin"/>
      </w:r>
      <w:r>
        <w:instrText xml:space="preserve"> REF _Ref101350539 \h </w:instrText>
      </w:r>
      <w:r>
        <w:fldChar w:fldCharType="separate"/>
      </w:r>
      <w:r w:rsidR="00BA346A">
        <w:t xml:space="preserve">Figure </w:t>
      </w:r>
      <w:r w:rsidR="00BA346A">
        <w:rPr>
          <w:noProof/>
        </w:rPr>
        <w:t>57</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return</w:t>
      </w:r>
      <w:r w:rsidR="00666EBF">
        <w:t>ed</w:t>
      </w:r>
      <w:r>
        <w:t xml:space="preserve"> to the </w:t>
      </w:r>
      <w:r w:rsidRPr="00024524">
        <w:t>Home Page (</w:t>
      </w:r>
      <w:r w:rsidR="00617EFB">
        <w:fldChar w:fldCharType="begin"/>
      </w:r>
      <w:r w:rsidR="00617EFB">
        <w:instrText xml:space="preserve"> REF _Ref101296667 \h </w:instrText>
      </w:r>
      <w:r w:rsidR="00617EFB">
        <w:fldChar w:fldCharType="separate"/>
      </w:r>
      <w:r w:rsidR="00BA346A">
        <w:t xml:space="preserve">Figure </w:t>
      </w:r>
      <w:r w:rsidR="00BA346A">
        <w:rPr>
          <w:noProof/>
        </w:rPr>
        <w:t>9</w:t>
      </w:r>
      <w:r w:rsidR="00617EFB">
        <w:fldChar w:fldCharType="end"/>
      </w:r>
      <w:r w:rsidR="00C56D39">
        <w:t>)</w:t>
      </w:r>
      <w:r>
        <w:t>.</w:t>
      </w:r>
    </w:p>
    <w:p w14:paraId="43CC9DFD" w14:textId="7ACA388B"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BA346A">
        <w:t xml:space="preserve">Figure </w:t>
      </w:r>
      <w:r w:rsidR="00BA346A">
        <w:rPr>
          <w:noProof/>
        </w:rPr>
        <w:t>56</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BA346A">
        <w:t xml:space="preserve">Figure </w:t>
      </w:r>
      <w:r w:rsidR="00BA346A">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126" w:name="_Ref100935125"/>
      <w:r>
        <w:lastRenderedPageBreak/>
        <w:t xml:space="preserve">Sets </w:t>
      </w:r>
      <w:r w:rsidR="00AF109B">
        <w:t>i</w:t>
      </w:r>
      <w:r>
        <w:t>n Progress Page</w:t>
      </w:r>
      <w:bookmarkEnd w:id="126"/>
    </w:p>
    <w:p w14:paraId="2EB7230A" w14:textId="77777777" w:rsidR="005D76C9" w:rsidRDefault="005D76C9" w:rsidP="005D76C9">
      <w:pPr>
        <w:keepNext/>
        <w:spacing w:after="0"/>
      </w:pPr>
      <w:r>
        <w:rPr>
          <w:noProof/>
        </w:rPr>
        <w:drawing>
          <wp:inline distT="0" distB="0" distL="0" distR="0" wp14:anchorId="64B3F7F7" wp14:editId="2F18A032">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2D189776" w:rsidR="005D76C9" w:rsidRDefault="005D76C9" w:rsidP="005D76C9">
      <w:pPr>
        <w:pStyle w:val="Caption"/>
      </w:pPr>
      <w:bookmarkStart w:id="127" w:name="_Ref101183294"/>
      <w:r>
        <w:t xml:space="preserve">Figure </w:t>
      </w:r>
      <w:fldSimple w:instr=" SEQ Figure \* ARABIC ">
        <w:r w:rsidR="00BA346A">
          <w:rPr>
            <w:noProof/>
          </w:rPr>
          <w:t>58</w:t>
        </w:r>
      </w:fldSimple>
      <w:bookmarkEnd w:id="127"/>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5EC66BFA">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2BE69A23" w:rsidR="00322357" w:rsidRPr="00322357" w:rsidRDefault="005D76C9" w:rsidP="00FD57E8">
      <w:pPr>
        <w:pStyle w:val="Caption"/>
      </w:pPr>
      <w:bookmarkStart w:id="128" w:name="_Ref101183302"/>
      <w:r>
        <w:t xml:space="preserve">Figure </w:t>
      </w:r>
      <w:fldSimple w:instr=" SEQ Figure \* ARABIC ">
        <w:r w:rsidR="00BA346A">
          <w:rPr>
            <w:noProof/>
          </w:rPr>
          <w:t>59</w:t>
        </w:r>
      </w:fldSimple>
      <w:bookmarkEnd w:id="128"/>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lastRenderedPageBreak/>
        <w:drawing>
          <wp:inline distT="0" distB="0" distL="0" distR="0" wp14:anchorId="39249601" wp14:editId="7D2934CA">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71">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51B6A1F0" w:rsidR="00A01367" w:rsidRDefault="00F36449" w:rsidP="00F36449">
      <w:pPr>
        <w:pStyle w:val="Caption"/>
      </w:pPr>
      <w:bookmarkStart w:id="129" w:name="_Ref100937545"/>
      <w:r>
        <w:t xml:space="preserve">Figure </w:t>
      </w:r>
      <w:fldSimple w:instr=" SEQ Figure \* ARABIC ">
        <w:r w:rsidR="00BA346A">
          <w:rPr>
            <w:noProof/>
          </w:rPr>
          <w:t>60</w:t>
        </w:r>
      </w:fldSimple>
      <w:bookmarkEnd w:id="129"/>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drawing>
          <wp:inline distT="0" distB="0" distL="0" distR="0" wp14:anchorId="70E12B46" wp14:editId="30DB1F2C">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3FF12DAA" w:rsidR="00322357" w:rsidRDefault="00322357" w:rsidP="00322357">
      <w:pPr>
        <w:pStyle w:val="Caption"/>
      </w:pPr>
      <w:bookmarkStart w:id="130" w:name="_Ref101457785"/>
      <w:r>
        <w:t xml:space="preserve">Figure </w:t>
      </w:r>
      <w:fldSimple w:instr=" SEQ Figure \* ARABIC ">
        <w:r w:rsidR="00BA346A">
          <w:rPr>
            <w:noProof/>
          </w:rPr>
          <w:t>61</w:t>
        </w:r>
      </w:fldSimple>
      <w:bookmarkEnd w:id="130"/>
      <w:r>
        <w:t xml:space="preserve">: </w:t>
      </w:r>
      <w:r w:rsidRPr="00210CF1">
        <w:t>Sets in Progress - Filter Bar Open</w:t>
      </w:r>
    </w:p>
    <w:p w14:paraId="194A5501" w14:textId="77777777" w:rsidR="008E35D5" w:rsidRDefault="008E35D5" w:rsidP="001B4E62">
      <w:pPr>
        <w:keepNext/>
        <w:spacing w:after="0"/>
      </w:pPr>
      <w:r w:rsidRPr="008E35D5">
        <w:rPr>
          <w:noProof/>
        </w:rPr>
        <w:lastRenderedPageBreak/>
        <w:drawing>
          <wp:inline distT="0" distB="0" distL="0" distR="0" wp14:anchorId="1C349F52" wp14:editId="6147A323">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73"/>
                    <a:stretch>
                      <a:fillRect/>
                    </a:stretch>
                  </pic:blipFill>
                  <pic:spPr>
                    <a:xfrm>
                      <a:off x="0" y="0"/>
                      <a:ext cx="5731510" cy="3785870"/>
                    </a:xfrm>
                    <a:prstGeom prst="rect">
                      <a:avLst/>
                    </a:prstGeom>
                  </pic:spPr>
                </pic:pic>
              </a:graphicData>
            </a:graphic>
          </wp:inline>
        </w:drawing>
      </w:r>
    </w:p>
    <w:p w14:paraId="3C3368F8" w14:textId="76290637" w:rsidR="008E35D5" w:rsidRDefault="008E35D5" w:rsidP="008E35D5">
      <w:pPr>
        <w:pStyle w:val="Caption"/>
      </w:pPr>
      <w:bookmarkStart w:id="131" w:name="_Ref101457796"/>
      <w:r>
        <w:t xml:space="preserve">Figure </w:t>
      </w:r>
      <w:fldSimple w:instr=" SEQ Figure \* ARABIC ">
        <w:r w:rsidR="00BA346A">
          <w:rPr>
            <w:noProof/>
          </w:rPr>
          <w:t>62</w:t>
        </w:r>
      </w:fldSimple>
      <w:bookmarkEnd w:id="131"/>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44A72D9">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74"/>
                    <a:stretch>
                      <a:fillRect/>
                    </a:stretch>
                  </pic:blipFill>
                  <pic:spPr>
                    <a:xfrm>
                      <a:off x="0" y="0"/>
                      <a:ext cx="3375877" cy="1581191"/>
                    </a:xfrm>
                    <a:prstGeom prst="rect">
                      <a:avLst/>
                    </a:prstGeom>
                  </pic:spPr>
                </pic:pic>
              </a:graphicData>
            </a:graphic>
          </wp:inline>
        </w:drawing>
      </w:r>
    </w:p>
    <w:p w14:paraId="2593155A" w14:textId="08D72C6F" w:rsidR="001B4E62" w:rsidRDefault="001B4E62" w:rsidP="001B4E62">
      <w:pPr>
        <w:pStyle w:val="Caption"/>
      </w:pPr>
      <w:bookmarkStart w:id="132" w:name="_Ref101458175"/>
      <w:r>
        <w:t xml:space="preserve">Figure </w:t>
      </w:r>
      <w:fldSimple w:instr=" SEQ Figure \* ARABIC ">
        <w:r w:rsidR="00BA346A">
          <w:rPr>
            <w:noProof/>
          </w:rPr>
          <w:t>63</w:t>
        </w:r>
      </w:fldSimple>
      <w:bookmarkEnd w:id="132"/>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0724AF59">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544830"/>
                    </a:xfrm>
                    <a:prstGeom prst="rect">
                      <a:avLst/>
                    </a:prstGeom>
                  </pic:spPr>
                </pic:pic>
              </a:graphicData>
            </a:graphic>
          </wp:inline>
        </w:drawing>
      </w:r>
    </w:p>
    <w:p w14:paraId="2E3DD7E7" w14:textId="1CAE7092" w:rsidR="002D71FE" w:rsidRPr="002D71FE" w:rsidRDefault="002D71FE" w:rsidP="002D71FE">
      <w:pPr>
        <w:pStyle w:val="Caption"/>
      </w:pPr>
      <w:bookmarkStart w:id="133" w:name="_Ref101458725"/>
      <w:r>
        <w:t xml:space="preserve">Figure </w:t>
      </w:r>
      <w:fldSimple w:instr=" SEQ Figure \* ARABIC ">
        <w:r w:rsidR="00BA346A">
          <w:rPr>
            <w:noProof/>
          </w:rPr>
          <w:t>64</w:t>
        </w:r>
      </w:fldSimple>
      <w:bookmarkEnd w:id="133"/>
      <w:r>
        <w:t>: Deleted Set from Sets in Progress Alert</w:t>
      </w:r>
    </w:p>
    <w:p w14:paraId="3089E83C" w14:textId="5AECFDD6"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BA346A">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BA346A">
        <w:t xml:space="preserve">Figure </w:t>
      </w:r>
      <w:r w:rsidR="00BA346A">
        <w:rPr>
          <w:noProof/>
        </w:rPr>
        <w:t>61</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BA346A">
        <w:t xml:space="preserve">Figure </w:t>
      </w:r>
      <w:r w:rsidR="00BA346A">
        <w:rPr>
          <w:noProof/>
        </w:rPr>
        <w:t>62</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BA346A">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BA346A">
        <w:t xml:space="preserve">Figure </w:t>
      </w:r>
      <w:r w:rsidR="00BA346A">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6108CB89" w:rsidR="00F57C58" w:rsidRDefault="00EB6373" w:rsidP="00AE6A44">
      <w:r>
        <w:t xml:space="preserve">Similar to the </w:t>
      </w:r>
      <w:r>
        <w:fldChar w:fldCharType="begin"/>
      </w:r>
      <w:r>
        <w:instrText xml:space="preserve"> REF _Ref100934880 \h </w:instrText>
      </w:r>
      <w:r>
        <w:fldChar w:fldCharType="separate"/>
      </w:r>
      <w:r w:rsidR="00BA346A">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BA346A">
        <w:t xml:space="preserve">Figure </w:t>
      </w:r>
      <w:r w:rsidR="00BA346A">
        <w:rPr>
          <w:noProof/>
        </w:rPr>
        <w:t>37</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BA346A">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BA346A">
        <w:t xml:space="preserve">Figure </w:t>
      </w:r>
      <w:r w:rsidR="00BA346A">
        <w:rPr>
          <w:noProof/>
        </w:rPr>
        <w:t>75</w:t>
      </w:r>
      <w:r w:rsidR="00A84A7A">
        <w:fldChar w:fldCharType="end"/>
      </w:r>
      <w:r w:rsidR="00A84A7A">
        <w:t>)</w:t>
      </w:r>
      <w:r w:rsidR="000E44E2">
        <w:t xml:space="preserve"> to add a set to a setlist.</w:t>
      </w:r>
    </w:p>
    <w:p w14:paraId="7526398B" w14:textId="7B2D8DC3"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BA346A">
        <w:t xml:space="preserve">Figure </w:t>
      </w:r>
      <w:r w:rsidR="00BA346A">
        <w:rPr>
          <w:noProof/>
        </w:rPr>
        <w:t>63</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w:t>
      </w:r>
      <w:r w:rsidR="002B4705">
        <w:lastRenderedPageBreak/>
        <w:t xml:space="preserve">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BA346A">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BA346A">
        <w:t xml:space="preserve">Figure </w:t>
      </w:r>
      <w:r w:rsidR="00BA346A">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There is a </w:t>
      </w:r>
      <w:r w:rsidR="00EE1ED9">
        <w:t>‘C</w:t>
      </w:r>
      <w:r w:rsidRPr="00024524">
        <w:t>ancel</w:t>
      </w:r>
      <w:r w:rsidR="00EE1ED9">
        <w:t>’</w:t>
      </w:r>
      <w:r w:rsidRPr="00024524">
        <w:t xml:space="preserve"> button</w:t>
      </w:r>
      <w:r w:rsidR="00493639">
        <w:t xml:space="preserve"> and ‘X’ in the top right corner, which </w:t>
      </w:r>
      <w:r w:rsidR="00C7754F">
        <w:t>both</w:t>
      </w:r>
      <w:r w:rsidRPr="00024524">
        <w:t xml:space="preserve"> dismiss the popup </w:t>
      </w:r>
      <w:r w:rsidR="00493639">
        <w:t>when clicked. 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BA346A">
        <w:t xml:space="preserve">Figure </w:t>
      </w:r>
      <w:r w:rsidR="00BA346A">
        <w:rPr>
          <w:noProof/>
        </w:rPr>
        <w:t>64</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BA346A">
        <w:t xml:space="preserve">Figure </w:t>
      </w:r>
      <w:r w:rsidR="00BA346A">
        <w:rPr>
          <w:noProof/>
        </w:rPr>
        <w:t>17</w:t>
      </w:r>
      <w:r w:rsidR="002B4705">
        <w:fldChar w:fldCharType="end"/>
      </w:r>
      <w:r w:rsidR="002B4705">
        <w:t>).</w:t>
      </w:r>
    </w:p>
    <w:p w14:paraId="347C42AA" w14:textId="2AA68BCF"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BA346A">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BA346A">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6FDB259A"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BA346A">
        <w:t xml:space="preserve">Figure </w:t>
      </w:r>
      <w:r w:rsidR="00BA346A">
        <w:rPr>
          <w:noProof/>
        </w:rPr>
        <w:t>17</w:t>
      </w:r>
      <w:r w:rsidR="00BA346A">
        <w:t xml:space="preserve">: </w:t>
      </w:r>
      <w:r w:rsidR="00BA346A" w:rsidRPr="00FE068D">
        <w:t>Lego Set Information Page</w:t>
      </w:r>
      <w:r w:rsidR="001742F5">
        <w:fldChar w:fldCharType="end"/>
      </w:r>
      <w:r w:rsidR="001742F5">
        <w:t xml:space="preserve"> will</w:t>
      </w:r>
      <w:r>
        <w:t xml:space="preserve"> open displaying </w:t>
      </w:r>
      <w:r w:rsidRPr="00AB2FF7">
        <w:t>the selected set</w:t>
      </w:r>
      <w:r w:rsidR="00E916BA" w:rsidRPr="00AB2FF7">
        <w:t>. If they then click the ‘View Piece Checklist’ link on that pag</w:t>
      </w:r>
      <w:r w:rsidR="003B2589" w:rsidRPr="00AB2FF7">
        <w:t xml:space="preserve">e </w:t>
      </w:r>
      <w:r w:rsidR="003B2589" w:rsidRPr="00AB2FF7">
        <w:fldChar w:fldCharType="begin"/>
      </w:r>
      <w:r w:rsidR="003B2589" w:rsidRPr="00AB2FF7">
        <w:instrText xml:space="preserve"> REF _Ref101458819 \h </w:instrText>
      </w:r>
      <w:r w:rsidR="00AB2FF7">
        <w:instrText xml:space="preserve"> \* MERGEFORMAT </w:instrText>
      </w:r>
      <w:r w:rsidR="003B2589" w:rsidRPr="00AB2FF7">
        <w:fldChar w:fldCharType="separate"/>
      </w:r>
      <w:r w:rsidR="00BA346A">
        <w:t xml:space="preserve">Figure </w:t>
      </w:r>
      <w:r w:rsidR="00BA346A">
        <w:rPr>
          <w:noProof/>
        </w:rPr>
        <w:t>27</w:t>
      </w:r>
      <w:r w:rsidR="00BA346A">
        <w:t xml:space="preserve">: Piece </w:t>
      </w:r>
      <w:r w:rsidR="00BA346A">
        <w:rPr>
          <w:noProof/>
        </w:rPr>
        <w:t>Checklist Page</w:t>
      </w:r>
      <w:r w:rsidR="003B2589" w:rsidRPr="00AB2FF7">
        <w:fldChar w:fldCharType="end"/>
      </w:r>
      <w:r w:rsidR="003B2589" w:rsidRPr="00AB2FF7">
        <w:t xml:space="preserve"> w</w:t>
      </w:r>
      <w:r w:rsidR="00E916BA" w:rsidRPr="00AB2FF7">
        <w:t xml:space="preserve">ill be opened showing </w:t>
      </w:r>
      <w:r w:rsidR="00663E5A" w:rsidRPr="00AB2FF7">
        <w:t>the saved progress of the Set</w:t>
      </w:r>
      <w:r w:rsidR="00E916BA" w:rsidRPr="00AB2FF7">
        <w:t xml:space="preserve">, with the piece quantities found matching those </w:t>
      </w:r>
      <w:r w:rsidR="00663E5A" w:rsidRPr="00AB2FF7">
        <w:t>saved previously</w:t>
      </w:r>
      <w:r w:rsidR="00E916BA" w:rsidRPr="00AB2FF7">
        <w:t>.</w:t>
      </w:r>
    </w:p>
    <w:p w14:paraId="1320BE8A" w14:textId="0279DDC7" w:rsidR="00F363E5" w:rsidRDefault="00F363E5" w:rsidP="00F363E5">
      <w:r>
        <w:t>At the top of the page is a black navbar containing the website's name</w:t>
      </w:r>
      <w:r w:rsidR="00CC2C96">
        <w:t>,</w:t>
      </w:r>
      <w:r>
        <w:t xml:space="preserve"> so it’s clear to users what website they are on, which when clicked acts as a link returning the user to the </w:t>
      </w:r>
      <w:r>
        <w:fldChar w:fldCharType="begin"/>
      </w:r>
      <w:r>
        <w:instrText xml:space="preserve"> REF _Ref101018068 \h </w:instrText>
      </w:r>
      <w:r>
        <w:fldChar w:fldCharType="separate"/>
      </w:r>
      <w:r w:rsidR="00BA346A">
        <w:t>Home Page</w:t>
      </w:r>
      <w:r>
        <w:fldChar w:fldCharType="end"/>
      </w:r>
      <w:r>
        <w:t>. Next to this is some text informing the user they are viewing their Sets in Progress</w:t>
      </w:r>
      <w:r w:rsidR="001E0D45">
        <w:t xml:space="preserve">. There </w:t>
      </w:r>
      <w:r w:rsidR="001E0D45" w:rsidRPr="00294381">
        <w:t>is a navbar link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BA346A">
        <w:t xml:space="preserve">Figure </w:t>
      </w:r>
      <w:r w:rsidR="00BA346A">
        <w:rPr>
          <w:noProof/>
        </w:rPr>
        <w:t>61</w:t>
      </w:r>
      <w:r w:rsidR="001E0D45">
        <w:fldChar w:fldCharType="end"/>
      </w:r>
      <w:r w:rsidR="001E0D45">
        <w:t xml:space="preserve">), </w:t>
      </w:r>
      <w:r w:rsidR="001E0D45" w:rsidRPr="00294381">
        <w:t>closing</w:t>
      </w:r>
      <w:r w:rsidR="001E0D45">
        <w:t xml:space="preserve"> the sort bar (shown open in </w:t>
      </w:r>
      <w:r w:rsidR="001E0D45">
        <w:fldChar w:fldCharType="begin"/>
      </w:r>
      <w:r w:rsidR="001E0D45">
        <w:instrText xml:space="preserve"> REF _Ref101457796 \h </w:instrText>
      </w:r>
      <w:r w:rsidR="001E0D45">
        <w:fldChar w:fldCharType="separate"/>
      </w:r>
      <w:r w:rsidR="00BA346A">
        <w:t xml:space="preserve">Figure </w:t>
      </w:r>
      <w:r w:rsidR="00BA346A">
        <w:rPr>
          <w:noProof/>
        </w:rPr>
        <w:t>62</w:t>
      </w:r>
      <w:r w:rsidR="001E0D45">
        <w:fldChar w:fldCharType="end"/>
      </w:r>
      <w:r w:rsidR="001E0D45">
        <w:t xml:space="preserve">) if it is open. Likewise, the ‘Sort’ navbar link opens a sort bar underneath the navbar shown open in </w:t>
      </w:r>
      <w:r w:rsidR="001E0D45">
        <w:fldChar w:fldCharType="begin"/>
      </w:r>
      <w:r w:rsidR="001E0D45">
        <w:instrText xml:space="preserve"> REF _Ref101457796 \h </w:instrText>
      </w:r>
      <w:r w:rsidR="001E0D45">
        <w:fldChar w:fldCharType="separate"/>
      </w:r>
      <w:r w:rsidR="00BA346A">
        <w:t xml:space="preserve">Figure </w:t>
      </w:r>
      <w:r w:rsidR="00BA346A">
        <w:rPr>
          <w:noProof/>
        </w:rPr>
        <w:t>62</w:t>
      </w:r>
      <w:r w:rsidR="001E0D45">
        <w:fldChar w:fldCharType="end"/>
      </w:r>
      <w:r w:rsidR="001E0D45">
        <w:t>, closing the filter bar if it is open.</w:t>
      </w:r>
      <w:r>
        <w:t xml:space="preserve"> </w:t>
      </w:r>
      <w:r w:rsidR="001E0D45">
        <w:t>T</w:t>
      </w:r>
      <w:r>
        <w:t xml:space="preserve">hen there is a link ‘Search for a Lego Set’ which opens the </w:t>
      </w:r>
      <w:r>
        <w:fldChar w:fldCharType="begin"/>
      </w:r>
      <w:r>
        <w:instrText xml:space="preserve"> REF _Ref100934880 \h </w:instrText>
      </w:r>
      <w:r>
        <w:fldChar w:fldCharType="separate"/>
      </w:r>
      <w:r w:rsidR="00BA346A">
        <w:t>Search Page</w:t>
      </w:r>
      <w:r>
        <w:fldChar w:fldCharType="end"/>
      </w:r>
      <w:r>
        <w:t xml:space="preserve"> (</w:t>
      </w:r>
      <w:r>
        <w:fldChar w:fldCharType="begin"/>
      </w:r>
      <w:r>
        <w:instrText xml:space="preserve"> REF _Ref100934880 \p \h </w:instrText>
      </w:r>
      <w:r>
        <w:fldChar w:fldCharType="separate"/>
      </w:r>
      <w:r w:rsidR="00BA346A">
        <w:t>above</w:t>
      </w:r>
      <w:r>
        <w:fldChar w:fldCharType="end"/>
      </w:r>
      <w:r>
        <w:t>).</w:t>
      </w:r>
      <w:r w:rsidR="00A55354">
        <w:t xml:space="preserve"> </w:t>
      </w:r>
      <w:r>
        <w:t xml:space="preserve">Finally, there is a ‘Logout’ navbar link that opens </w:t>
      </w:r>
      <w:r>
        <w:fldChar w:fldCharType="begin"/>
      </w:r>
      <w:r>
        <w:instrText xml:space="preserve"> REF _Ref101351405 \h </w:instrText>
      </w:r>
      <w:r>
        <w:fldChar w:fldCharType="separate"/>
      </w:r>
      <w:r w:rsidR="00BA346A">
        <w:t xml:space="preserve">Figure </w:t>
      </w:r>
      <w:r w:rsidR="00BA346A">
        <w:rPr>
          <w:noProof/>
        </w:rPr>
        <w:t>57</w:t>
      </w:r>
      <w:r w:rsidR="00BA346A">
        <w:t>: Logout Popup</w:t>
      </w:r>
      <w:r>
        <w:fldChar w:fldCharType="end"/>
      </w:r>
      <w:r w:rsidRPr="00294381">
        <w:t xml:space="preserve"> explained </w:t>
      </w:r>
      <w:r>
        <w:t>above.</w:t>
      </w:r>
    </w:p>
    <w:p w14:paraId="256E7198" w14:textId="72C774E7"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BA346A">
        <w:t xml:space="preserve">Figure </w:t>
      </w:r>
      <w:r w:rsidR="00BA346A">
        <w:rPr>
          <w:noProof/>
        </w:rPr>
        <w:t>61</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BA346A">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BA346A">
        <w:t>[1]</w:t>
      </w:r>
      <w:r w:rsidR="003E3E0F">
        <w:fldChar w:fldCharType="end"/>
      </w:r>
      <w:r w:rsidR="003E3E0F">
        <w:t>.</w:t>
      </w:r>
    </w:p>
    <w:p w14:paraId="6FE69D53" w14:textId="3E8B616F" w:rsidR="000B187D" w:rsidRDefault="000E44E2" w:rsidP="000E44E2">
      <w:r>
        <w:t xml:space="preserve">The sort bar </w:t>
      </w:r>
      <w:r w:rsidR="00155DB5">
        <w:t>(</w:t>
      </w:r>
      <w:r w:rsidR="00155DB5">
        <w:fldChar w:fldCharType="begin"/>
      </w:r>
      <w:r w:rsidR="00155DB5">
        <w:instrText xml:space="preserve"> REF _Ref101457796 \h </w:instrText>
      </w:r>
      <w:r w:rsidR="00155DB5">
        <w:fldChar w:fldCharType="separate"/>
      </w:r>
      <w:r w:rsidR="00BA346A">
        <w:t xml:space="preserve">Figure </w:t>
      </w:r>
      <w:r w:rsidR="00BA346A">
        <w:rPr>
          <w:noProof/>
        </w:rPr>
        <w:t>62</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BA346A">
        <w:t>Search Page</w:t>
      </w:r>
      <w:r w:rsidR="000B187D">
        <w:fldChar w:fldCharType="end"/>
      </w:r>
      <w:r w:rsidR="000B187D">
        <w:t xml:space="preserve"> but sort</w:t>
      </w:r>
      <w:r w:rsidR="00093E0A">
        <w:t>s</w:t>
      </w:r>
      <w:r w:rsidR="000B187D">
        <w:t xml:space="preserve"> a user’s Sets in Progress instead</w:t>
      </w:r>
      <w:r w:rsidR="00B5598C">
        <w:t>.</w:t>
      </w:r>
    </w:p>
    <w:p w14:paraId="7CBC4CAD" w14:textId="38D08BE1" w:rsidR="003C2DA9"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05EA21AC"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BA346A">
        <w:t xml:space="preserve">Figure </w:t>
      </w:r>
      <w:r w:rsidR="00BA346A">
        <w:rPr>
          <w:noProof/>
        </w:rPr>
        <w:t>58</w:t>
      </w:r>
      <w:r>
        <w:fldChar w:fldCharType="end"/>
      </w:r>
      <w:r>
        <w:t xml:space="preserve"> and </w:t>
      </w:r>
      <w:r>
        <w:fldChar w:fldCharType="begin"/>
      </w:r>
      <w:r>
        <w:instrText xml:space="preserve"> REF _Ref101183302 \h </w:instrText>
      </w:r>
      <w:r>
        <w:fldChar w:fldCharType="separate"/>
      </w:r>
      <w:r w:rsidR="00BA346A">
        <w:t xml:space="preserve">Figure </w:t>
      </w:r>
      <w:r w:rsidR="00BA346A">
        <w:rPr>
          <w:noProof/>
        </w:rPr>
        <w:t>59</w:t>
      </w:r>
      <w:r>
        <w:fldChar w:fldCharType="end"/>
      </w:r>
      <w:r>
        <w:t>) and the final design (</w:t>
      </w:r>
      <w:r>
        <w:fldChar w:fldCharType="begin"/>
      </w:r>
      <w:r>
        <w:instrText xml:space="preserve"> REF _Ref101457785 \h </w:instrText>
      </w:r>
      <w:r>
        <w:fldChar w:fldCharType="separate"/>
      </w:r>
      <w:r w:rsidR="00BA346A">
        <w:t xml:space="preserve">Figure </w:t>
      </w:r>
      <w:r w:rsidR="00BA346A">
        <w:rPr>
          <w:noProof/>
        </w:rPr>
        <w:t>61</w:t>
      </w:r>
      <w:r>
        <w:fldChar w:fldCharType="end"/>
      </w:r>
      <w:r>
        <w:t xml:space="preserve"> and </w:t>
      </w:r>
      <w:r>
        <w:fldChar w:fldCharType="begin"/>
      </w:r>
      <w:r>
        <w:instrText xml:space="preserve"> REF _Ref101457796 \h </w:instrText>
      </w:r>
      <w:r>
        <w:fldChar w:fldCharType="separate"/>
      </w:r>
      <w:r w:rsidR="00BA346A">
        <w:t xml:space="preserve">Figure </w:t>
      </w:r>
      <w:r w:rsidR="00BA346A">
        <w:rPr>
          <w:noProof/>
        </w:rPr>
        <w:t>62</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BA346A">
        <w:t xml:space="preserve">Figure </w:t>
      </w:r>
      <w:r w:rsidR="00BA346A">
        <w:rPr>
          <w:noProof/>
        </w:rPr>
        <w:t>63</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BA346A">
        <w:t xml:space="preserve">Figure </w:t>
      </w:r>
      <w:r w:rsidR="00BA346A">
        <w:rPr>
          <w:noProof/>
        </w:rPr>
        <w:t>60</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BA346A">
        <w:t xml:space="preserve">Figure </w:t>
      </w:r>
      <w:r w:rsidR="00BA346A">
        <w:rPr>
          <w:noProof/>
        </w:rPr>
        <w:t>64</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34" w:name="_Ref100935105"/>
      <w:r>
        <w:lastRenderedPageBreak/>
        <w:t>Set Lists Page</w:t>
      </w:r>
      <w:bookmarkEnd w:id="134"/>
    </w:p>
    <w:p w14:paraId="64742EF1" w14:textId="77777777" w:rsidR="003543AD" w:rsidRDefault="003D76CE" w:rsidP="00452AAA">
      <w:pPr>
        <w:keepNext/>
        <w:spacing w:after="0"/>
      </w:pPr>
      <w:r>
        <w:rPr>
          <w:noProof/>
        </w:rPr>
        <w:drawing>
          <wp:inline distT="0" distB="0" distL="0" distR="0" wp14:anchorId="3D9E87C4" wp14:editId="2567ABDF">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1673046A" w:rsidR="003D76CE" w:rsidRDefault="003543AD" w:rsidP="003543AD">
      <w:pPr>
        <w:pStyle w:val="Caption"/>
      </w:pPr>
      <w:bookmarkStart w:id="135" w:name="_Ref101201674"/>
      <w:bookmarkStart w:id="136" w:name="_Ref100939105"/>
      <w:r>
        <w:t xml:space="preserve">Figure </w:t>
      </w:r>
      <w:fldSimple w:instr=" SEQ Figure \* ARABIC ">
        <w:r w:rsidR="00BA346A">
          <w:rPr>
            <w:noProof/>
          </w:rPr>
          <w:t>65</w:t>
        </w:r>
      </w:fldSimple>
      <w:bookmarkEnd w:id="135"/>
      <w:r>
        <w:t xml:space="preserve">: </w:t>
      </w:r>
      <w:bookmarkStart w:id="137" w:name="_Ref101201663"/>
      <w:r w:rsidR="00A96BB9">
        <w:t xml:space="preserve">Initial </w:t>
      </w:r>
      <w:r>
        <w:t>Set Lists Page</w:t>
      </w:r>
      <w:bookmarkEnd w:id="136"/>
      <w:bookmarkEnd w:id="137"/>
    </w:p>
    <w:p w14:paraId="5C0A940A" w14:textId="77777777" w:rsidR="00B22EF1" w:rsidRDefault="00B22EF1" w:rsidP="00B22EF1">
      <w:pPr>
        <w:keepNext/>
        <w:spacing w:after="0"/>
      </w:pPr>
      <w:r w:rsidRPr="00B22EF1">
        <w:rPr>
          <w:noProof/>
        </w:rPr>
        <w:drawing>
          <wp:inline distT="0" distB="0" distL="0" distR="0" wp14:anchorId="007CA484" wp14:editId="153948E1">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7"/>
                    <a:stretch>
                      <a:fillRect/>
                    </a:stretch>
                  </pic:blipFill>
                  <pic:spPr>
                    <a:xfrm>
                      <a:off x="0" y="0"/>
                      <a:ext cx="5731510" cy="3754755"/>
                    </a:xfrm>
                    <a:prstGeom prst="rect">
                      <a:avLst/>
                    </a:prstGeom>
                  </pic:spPr>
                </pic:pic>
              </a:graphicData>
            </a:graphic>
          </wp:inline>
        </w:drawing>
      </w:r>
    </w:p>
    <w:p w14:paraId="157C078E" w14:textId="3A886C61" w:rsidR="00B22EF1" w:rsidRDefault="00B22EF1" w:rsidP="00B22EF1">
      <w:pPr>
        <w:pStyle w:val="Caption"/>
      </w:pPr>
      <w:bookmarkStart w:id="138" w:name="_Ref101634320"/>
      <w:r>
        <w:t xml:space="preserve">Figure </w:t>
      </w:r>
      <w:fldSimple w:instr=" SEQ Figure \* ARABIC ">
        <w:r w:rsidR="00BA346A">
          <w:rPr>
            <w:noProof/>
          </w:rPr>
          <w:t>66</w:t>
        </w:r>
      </w:fldSimple>
      <w:bookmarkEnd w:id="138"/>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lastRenderedPageBreak/>
        <w:drawing>
          <wp:inline distT="0" distB="0" distL="0" distR="0" wp14:anchorId="2BB263D6" wp14:editId="51ADA26C">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8"/>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3242293E" w:rsidR="00B22EF1" w:rsidRPr="00B22EF1" w:rsidRDefault="007317F5" w:rsidP="007317F5">
      <w:pPr>
        <w:pStyle w:val="Caption"/>
      </w:pPr>
      <w:bookmarkStart w:id="139" w:name="_Ref101634325"/>
      <w:r>
        <w:t xml:space="preserve">Figure </w:t>
      </w:r>
      <w:fldSimple w:instr=" SEQ Figure \* ARABIC ">
        <w:r w:rsidR="00BA346A">
          <w:rPr>
            <w:noProof/>
          </w:rPr>
          <w:t>67</w:t>
        </w:r>
      </w:fldSimple>
      <w:bookmarkEnd w:id="139"/>
      <w:r>
        <w:t>: Set Lists Page - Sort Bar Open</w:t>
      </w:r>
    </w:p>
    <w:p w14:paraId="7C09AD31" w14:textId="0387AC14"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BA346A">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BA346A">
        <w:t xml:space="preserve">Figure </w:t>
      </w:r>
      <w:r w:rsidR="00BA346A">
        <w:rPr>
          <w:noProof/>
        </w:rPr>
        <w:t>66</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BA346A">
        <w:t xml:space="preserve">Figure </w:t>
      </w:r>
      <w:r w:rsidR="00BA346A">
        <w:rPr>
          <w:noProof/>
        </w:rPr>
        <w:t>67</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BA346A">
        <w:t>Home Page</w:t>
      </w:r>
      <w:r>
        <w:fldChar w:fldCharType="end"/>
      </w:r>
      <w:r>
        <w:t xml:space="preserve"> </w:t>
      </w:r>
      <w:r w:rsidR="00FD73F6">
        <w:t>(</w:t>
      </w:r>
      <w:r w:rsidR="00FD73F6">
        <w:fldChar w:fldCharType="begin"/>
      </w:r>
      <w:r w:rsidR="00FD73F6">
        <w:instrText xml:space="preserve"> REF _Ref101297449 \h </w:instrText>
      </w:r>
      <w:r w:rsidR="00FD73F6">
        <w:fldChar w:fldCharType="separate"/>
      </w:r>
      <w:r w:rsidR="00BA346A">
        <w:t xml:space="preserve">Figure </w:t>
      </w:r>
      <w:r w:rsidR="00BA346A">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BA346A">
        <w:t>Set List Page</w:t>
      </w:r>
      <w:r w:rsidR="0017266B">
        <w:fldChar w:fldCharType="end"/>
      </w:r>
      <w:r>
        <w:t>. On</w:t>
      </w:r>
      <w:r w:rsidR="0075181D">
        <w:t xml:space="preserve"> this page, users can</w:t>
      </w:r>
      <w:r>
        <w:t xml:space="preserve"> </w:t>
      </w:r>
      <w:r w:rsidR="00CD091F">
        <w:t>view their Setlists saved to the database.</w:t>
      </w:r>
    </w:p>
    <w:p w14:paraId="0E2BAB1E" w14:textId="5F5B407D" w:rsidR="000C057C" w:rsidRDefault="000F7D24" w:rsidP="000C057C">
      <w:r>
        <w:t xml:space="preserve">Similar to the </w:t>
      </w:r>
      <w:r>
        <w:fldChar w:fldCharType="begin"/>
      </w:r>
      <w:r>
        <w:instrText xml:space="preserve"> REF _Ref100934880 \h </w:instrText>
      </w:r>
      <w:r>
        <w:fldChar w:fldCharType="separate"/>
      </w:r>
      <w:r w:rsidR="00BA346A">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17031B">
        <w:t>is</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BA346A">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BA346A">
        <w:t>above</w:t>
      </w:r>
      <w:r w:rsidR="000C057C">
        <w:fldChar w:fldCharType="end"/>
      </w:r>
      <w:r w:rsidR="000C057C">
        <w:t>) will open displaying the selected setlist.</w:t>
      </w:r>
    </w:p>
    <w:p w14:paraId="0E632CB0" w14:textId="2EB5EEB5"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BA346A">
        <w:t xml:space="preserve">Figure </w:t>
      </w:r>
      <w:r w:rsidR="00BA346A">
        <w:rPr>
          <w:noProof/>
        </w:rPr>
        <w:t>85</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BA346A">
        <w:t xml:space="preserve">Figure </w:t>
      </w:r>
      <w:r w:rsidR="00BA346A">
        <w:rPr>
          <w:noProof/>
        </w:rPr>
        <w:t>89</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4DBFC602"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BA346A">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BA346A">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3B68F668" w:rsidR="000F7D24" w:rsidRDefault="000F7D24" w:rsidP="000F7D24">
      <w:r>
        <w:t>At the top of the page is a black navbar containing the website</w:t>
      </w:r>
      <w:r w:rsidR="0075181D">
        <w:t>'</w:t>
      </w:r>
      <w:r>
        <w:t xml:space="preserve">s name so it’s clear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BA346A">
        <w:t>Home Page</w:t>
      </w:r>
      <w:r>
        <w:fldChar w:fldCharType="end"/>
      </w:r>
      <w:r w:rsidR="00820C91">
        <w:t xml:space="preserve"> (</w:t>
      </w:r>
      <w:r w:rsidR="00820C91">
        <w:fldChar w:fldCharType="begin"/>
      </w:r>
      <w:r w:rsidR="00820C91">
        <w:instrText xml:space="preserve"> REF _Ref101018068 \p \h </w:instrText>
      </w:r>
      <w:r w:rsidR="00820C91">
        <w:fldChar w:fldCharType="separate"/>
      </w:r>
      <w:r w:rsidR="00BA346A">
        <w:t>above</w:t>
      </w:r>
      <w:r w:rsidR="00820C91">
        <w:fldChar w:fldCharType="end"/>
      </w:r>
      <w:r w:rsidR="00820C91">
        <w:t>).</w:t>
      </w:r>
      <w:r w:rsidR="00765D0E">
        <w:t xml:space="preserve"> There </w:t>
      </w:r>
      <w:r w:rsidR="00765D0E" w:rsidRPr="00294381">
        <w:t>is a navbar link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BA346A">
        <w:t xml:space="preserve">Figure </w:t>
      </w:r>
      <w:r w:rsidR="00BA346A">
        <w:rPr>
          <w:noProof/>
        </w:rPr>
        <w:t>66</w:t>
      </w:r>
      <w:r w:rsidR="00765D0E">
        <w:fldChar w:fldCharType="end"/>
      </w:r>
      <w:r w:rsidR="00765D0E">
        <w:t xml:space="preserve">), </w:t>
      </w:r>
      <w:r w:rsidR="00765D0E" w:rsidRPr="00294381">
        <w:t>closing</w:t>
      </w:r>
      <w:r w:rsidR="00765D0E">
        <w:t xml:space="preserve"> the sort bar (shown open in </w:t>
      </w:r>
      <w:r w:rsidR="00765D0E">
        <w:fldChar w:fldCharType="begin"/>
      </w:r>
      <w:r w:rsidR="00765D0E">
        <w:instrText xml:space="preserve"> REF _Ref101634325 \h </w:instrText>
      </w:r>
      <w:r w:rsidR="00765D0E">
        <w:fldChar w:fldCharType="separate"/>
      </w:r>
      <w:r w:rsidR="00BA346A">
        <w:t xml:space="preserve">Figure </w:t>
      </w:r>
      <w:r w:rsidR="00BA346A">
        <w:rPr>
          <w:noProof/>
        </w:rPr>
        <w:t>67</w:t>
      </w:r>
      <w:r w:rsidR="00765D0E">
        <w:fldChar w:fldCharType="end"/>
      </w:r>
      <w:r w:rsidR="00765D0E">
        <w:t>) if it is open. Likewise, the ‘Sort’ navbar link opens a sort bar underneath the navbar shown open in (</w:t>
      </w:r>
      <w:r w:rsidR="00765D0E">
        <w:fldChar w:fldCharType="begin"/>
      </w:r>
      <w:r w:rsidR="00765D0E">
        <w:instrText xml:space="preserve"> REF _Ref101634325 \h </w:instrText>
      </w:r>
      <w:r w:rsidR="00765D0E">
        <w:fldChar w:fldCharType="separate"/>
      </w:r>
      <w:r w:rsidR="00BA346A">
        <w:t xml:space="preserve">Figure </w:t>
      </w:r>
      <w:r w:rsidR="00BA346A">
        <w:rPr>
          <w:noProof/>
        </w:rPr>
        <w:t>67</w:t>
      </w:r>
      <w:r w:rsidR="00765D0E">
        <w:fldChar w:fldCharType="end"/>
      </w:r>
      <w:r w:rsidR="00765D0E">
        <w:t>), closing the filter bar if it is open.</w:t>
      </w:r>
      <w:r w:rsidR="00820C91">
        <w:t xml:space="preserve"> </w:t>
      </w:r>
      <w:r w:rsidR="00B94FCB">
        <w:t xml:space="preserve">Next to this, </w:t>
      </w:r>
      <w:r>
        <w:t>there is a link ‘</w:t>
      </w:r>
      <w:r w:rsidR="00B94FCB">
        <w:t>Add New Set List’</w:t>
      </w:r>
      <w:r>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BA346A"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BA346A">
        <w:t xml:space="preserve">Figure </w:t>
      </w:r>
      <w:r w:rsidR="00BA346A">
        <w:rPr>
          <w:noProof/>
        </w:rPr>
        <w:t>70</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w:t>
      </w:r>
      <w:r w:rsidR="00765D0E">
        <w:lastRenderedPageBreak/>
        <w:t xml:space="preserve">Lego Set’ which opens the </w:t>
      </w:r>
      <w:r w:rsidR="00765D0E">
        <w:fldChar w:fldCharType="begin"/>
      </w:r>
      <w:r w:rsidR="00765D0E">
        <w:instrText xml:space="preserve"> REF _Ref100934880 \h </w:instrText>
      </w:r>
      <w:r w:rsidR="00765D0E">
        <w:fldChar w:fldCharType="separate"/>
      </w:r>
      <w:r w:rsidR="00BA346A">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BA346A">
        <w:t>above</w:t>
      </w:r>
      <w:r w:rsidR="00765D0E">
        <w:fldChar w:fldCharType="end"/>
      </w:r>
      <w:r w:rsidR="00765D0E">
        <w:t xml:space="preserve">). </w:t>
      </w:r>
      <w:r>
        <w:t xml:space="preserve">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BA346A">
        <w:t xml:space="preserve">Figure </w:t>
      </w:r>
      <w:r w:rsidR="00BA346A">
        <w:rPr>
          <w:noProof/>
        </w:rPr>
        <w:t>57</w:t>
      </w:r>
      <w:r w:rsidR="00BA346A">
        <w:t>: Logout Popup</w:t>
      </w:r>
      <w:r w:rsidR="00B85EE3">
        <w:fldChar w:fldCharType="end"/>
      </w:r>
      <w:r w:rsidRPr="00294381">
        <w:t xml:space="preserve"> explained </w:t>
      </w:r>
      <w:r>
        <w:t>above</w:t>
      </w:r>
      <w:r w:rsidR="00C93C41">
        <w:t>.</w:t>
      </w:r>
    </w:p>
    <w:p w14:paraId="748CE09B" w14:textId="3C388A78"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BA346A">
        <w:t xml:space="preserve">Figure </w:t>
      </w:r>
      <w:r w:rsidR="00BA346A">
        <w:rPr>
          <w:noProof/>
        </w:rPr>
        <w:t>66</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66E6CB85" w:rsidR="00D81976" w:rsidRDefault="00D47C1D" w:rsidP="000F7D24">
      <w:r>
        <w:t>The sort bar (</w:t>
      </w:r>
      <w:r>
        <w:fldChar w:fldCharType="begin"/>
      </w:r>
      <w:r>
        <w:instrText xml:space="preserve"> REF _Ref101634325 \h </w:instrText>
      </w:r>
      <w:r>
        <w:fldChar w:fldCharType="separate"/>
      </w:r>
      <w:r w:rsidR="00BA346A">
        <w:t xml:space="preserve">Figure </w:t>
      </w:r>
      <w:r w:rsidR="00BA346A">
        <w:rPr>
          <w:noProof/>
        </w:rPr>
        <w:t>67</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w:t>
      </w:r>
      <w:r w:rsidR="00824554">
        <w:t>,</w:t>
      </w:r>
      <w:r w:rsidR="00D81976">
        <w:t xml:space="preserve">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BA346A">
        <w:t xml:space="preserve">Figure </w:t>
      </w:r>
      <w:r w:rsidR="00BA346A">
        <w:rPr>
          <w:noProof/>
        </w:rPr>
        <w:t>67</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2E114241" w14:textId="470B94CA" w:rsidR="00CE3640" w:rsidRDefault="000F7D24" w:rsidP="003D76CE">
      <w:r w:rsidRPr="00A16BF4">
        <w:t>The breadcrumb trail, also in the footer, has the current page in white text, with the previous pages to the right with hyperlinks to those pages. I added this so a user can see their position on the user journey.</w:t>
      </w:r>
    </w:p>
    <w:p w14:paraId="1850CC8C" w14:textId="70DD657A" w:rsidR="00BC55B3" w:rsidRDefault="00BC55B3" w:rsidP="003D76CE">
      <w:r>
        <w:t>There are a few differences between the initial design (</w:t>
      </w:r>
      <w:r>
        <w:fldChar w:fldCharType="begin"/>
      </w:r>
      <w:r>
        <w:instrText xml:space="preserve"> REF _Ref101201674 \h </w:instrText>
      </w:r>
      <w:r>
        <w:fldChar w:fldCharType="separate"/>
      </w:r>
      <w:r w:rsidR="00BA346A">
        <w:t xml:space="preserve">Figure </w:t>
      </w:r>
      <w:r w:rsidR="00BA346A">
        <w:rPr>
          <w:noProof/>
        </w:rPr>
        <w:t>65</w:t>
      </w:r>
      <w:r>
        <w:fldChar w:fldCharType="end"/>
      </w:r>
      <w:r>
        <w:t>) and the final design (</w:t>
      </w:r>
      <w:r>
        <w:fldChar w:fldCharType="begin"/>
      </w:r>
      <w:r>
        <w:instrText xml:space="preserve"> REF _Ref101634320 \h </w:instrText>
      </w:r>
      <w:r>
        <w:fldChar w:fldCharType="separate"/>
      </w:r>
      <w:r w:rsidR="00BA346A">
        <w:t xml:space="preserve">Figure </w:t>
      </w:r>
      <w:r w:rsidR="00BA346A">
        <w:rPr>
          <w:noProof/>
        </w:rPr>
        <w:t>66</w:t>
      </w:r>
      <w:r>
        <w:fldChar w:fldCharType="end"/>
      </w:r>
      <w:r>
        <w:t xml:space="preserve"> and </w:t>
      </w:r>
      <w:r>
        <w:fldChar w:fldCharType="begin"/>
      </w:r>
      <w:r>
        <w:instrText xml:space="preserve"> REF _Ref101634325 \h </w:instrText>
      </w:r>
      <w:r>
        <w:fldChar w:fldCharType="separate"/>
      </w:r>
      <w:r w:rsidR="00BA346A">
        <w:t xml:space="preserve">Figure </w:t>
      </w:r>
      <w:r w:rsidR="00BA346A">
        <w:rPr>
          <w:noProof/>
        </w:rPr>
        <w:t>67</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sort bar (see open in </w:t>
      </w:r>
      <w:r w:rsidR="00A7370E">
        <w:fldChar w:fldCharType="begin"/>
      </w:r>
      <w:r w:rsidR="00A7370E">
        <w:instrText xml:space="preserve"> REF _Ref101634325 \h </w:instrText>
      </w:r>
      <w:r w:rsidR="00A7370E">
        <w:fldChar w:fldCharType="separate"/>
      </w:r>
      <w:r w:rsidR="00BA346A">
        <w:t xml:space="preserve">Figure </w:t>
      </w:r>
      <w:r w:rsidR="00BA346A">
        <w:rPr>
          <w:noProof/>
        </w:rPr>
        <w:t>67</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40" w:name="_Ref100936744"/>
      <w:r>
        <w:t>Create New Set List</w:t>
      </w:r>
      <w:r w:rsidR="0064103F">
        <w:t xml:space="preserve"> Popup</w:t>
      </w:r>
      <w:bookmarkEnd w:id="140"/>
    </w:p>
    <w:p w14:paraId="6A395159" w14:textId="77777777" w:rsidR="00D04B7C" w:rsidRDefault="00D04B7C" w:rsidP="003543AD">
      <w:pPr>
        <w:keepNext/>
        <w:spacing w:after="0"/>
      </w:pPr>
      <w:r>
        <w:rPr>
          <w:noProof/>
        </w:rPr>
        <w:drawing>
          <wp:inline distT="0" distB="0" distL="0" distR="0" wp14:anchorId="342E524A" wp14:editId="0D3CFC67">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9">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3CDD5F73" w:rsidR="00D04B7C" w:rsidRDefault="00D04B7C" w:rsidP="00D04B7C">
      <w:pPr>
        <w:pStyle w:val="Caption"/>
      </w:pPr>
      <w:bookmarkStart w:id="141" w:name="_Ref100936664"/>
      <w:r>
        <w:t xml:space="preserve">Figure </w:t>
      </w:r>
      <w:fldSimple w:instr=" SEQ Figure \* ARABIC ">
        <w:r w:rsidR="00BA346A">
          <w:rPr>
            <w:noProof/>
          </w:rPr>
          <w:t>68</w:t>
        </w:r>
      </w:fldSimple>
      <w:bookmarkEnd w:id="141"/>
      <w:r>
        <w:t xml:space="preserve">: </w:t>
      </w:r>
      <w:bookmarkStart w:id="142" w:name="_Ref100936653"/>
      <w:r w:rsidR="00A96BB9">
        <w:t xml:space="preserve">Initial </w:t>
      </w:r>
      <w:r>
        <w:t>Create New Set List Popup</w:t>
      </w:r>
      <w:bookmarkEnd w:id="142"/>
    </w:p>
    <w:p w14:paraId="2147A7F6" w14:textId="77777777" w:rsidR="008F7483" w:rsidRDefault="004617F9" w:rsidP="008D2686">
      <w:pPr>
        <w:keepNext/>
        <w:spacing w:after="0"/>
      </w:pPr>
      <w:r>
        <w:rPr>
          <w:noProof/>
        </w:rPr>
        <w:drawing>
          <wp:inline distT="0" distB="0" distL="0" distR="0" wp14:anchorId="4B3B0567" wp14:editId="77ABB5DC">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9">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34A7AEC3" w:rsidR="004617F9" w:rsidRPr="004617F9" w:rsidRDefault="008F7483" w:rsidP="008F7483">
      <w:pPr>
        <w:pStyle w:val="Caption"/>
      </w:pPr>
      <w:bookmarkStart w:id="143" w:name="_Ref101624289"/>
      <w:r>
        <w:t xml:space="preserve">Figure </w:t>
      </w:r>
      <w:fldSimple w:instr=" SEQ Figure \* ARABIC ">
        <w:r w:rsidR="00BA346A">
          <w:rPr>
            <w:noProof/>
          </w:rPr>
          <w:t>69</w:t>
        </w:r>
      </w:fldSimple>
      <w:bookmarkEnd w:id="143"/>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lastRenderedPageBreak/>
        <w:drawing>
          <wp:inline distT="0" distB="0" distL="0" distR="0" wp14:anchorId="526352F4" wp14:editId="116CACD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80"/>
                    <a:stretch>
                      <a:fillRect/>
                    </a:stretch>
                  </pic:blipFill>
                  <pic:spPr>
                    <a:xfrm>
                      <a:off x="0" y="0"/>
                      <a:ext cx="3617138" cy="1987991"/>
                    </a:xfrm>
                    <a:prstGeom prst="rect">
                      <a:avLst/>
                    </a:prstGeom>
                  </pic:spPr>
                </pic:pic>
              </a:graphicData>
            </a:graphic>
          </wp:inline>
        </w:drawing>
      </w:r>
    </w:p>
    <w:p w14:paraId="68F2B45A" w14:textId="5FFEA6E3" w:rsidR="004617F9" w:rsidRPr="004617F9" w:rsidRDefault="004617F9" w:rsidP="004617F9">
      <w:pPr>
        <w:pStyle w:val="Caption"/>
      </w:pPr>
      <w:bookmarkStart w:id="144" w:name="_Ref101609445"/>
      <w:r>
        <w:t xml:space="preserve">Figure </w:t>
      </w:r>
      <w:fldSimple w:instr=" SEQ Figure \* ARABIC ">
        <w:r w:rsidR="00BA346A">
          <w:rPr>
            <w:noProof/>
          </w:rPr>
          <w:t>70</w:t>
        </w:r>
      </w:fldSimple>
      <w:bookmarkEnd w:id="144"/>
      <w:r>
        <w:t>:</w:t>
      </w:r>
      <w:r w:rsidRPr="00640157">
        <w:t xml:space="preserve"> </w:t>
      </w:r>
      <w:bookmarkStart w:id="145" w:name="_Ref101609442"/>
      <w:r w:rsidRPr="00640157">
        <w:t>Create New Set List Popup</w:t>
      </w:r>
      <w:bookmarkEnd w:id="145"/>
    </w:p>
    <w:p w14:paraId="25E83DA7" w14:textId="77777777" w:rsidR="008D2686" w:rsidRDefault="004617F9" w:rsidP="008D2686">
      <w:pPr>
        <w:keepNext/>
        <w:spacing w:after="0"/>
      </w:pPr>
      <w:r w:rsidRPr="004617F9">
        <w:rPr>
          <w:noProof/>
        </w:rPr>
        <w:drawing>
          <wp:inline distT="0" distB="0" distL="0" distR="0" wp14:anchorId="2AC3A31E" wp14:editId="112F6796">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81"/>
                    <a:stretch>
                      <a:fillRect/>
                    </a:stretch>
                  </pic:blipFill>
                  <pic:spPr>
                    <a:xfrm>
                      <a:off x="0" y="0"/>
                      <a:ext cx="3357281" cy="1298906"/>
                    </a:xfrm>
                    <a:prstGeom prst="rect">
                      <a:avLst/>
                    </a:prstGeom>
                  </pic:spPr>
                </pic:pic>
              </a:graphicData>
            </a:graphic>
          </wp:inline>
        </w:drawing>
      </w:r>
    </w:p>
    <w:p w14:paraId="1DE1C1FC" w14:textId="763ABF70" w:rsidR="004617F9" w:rsidRDefault="008D2686" w:rsidP="008D2686">
      <w:pPr>
        <w:pStyle w:val="Caption"/>
      </w:pPr>
      <w:bookmarkStart w:id="146" w:name="_Ref101622765"/>
      <w:r>
        <w:t xml:space="preserve">Figure </w:t>
      </w:r>
      <w:fldSimple w:instr=" SEQ Figure \* ARABIC ">
        <w:r w:rsidR="00BA346A">
          <w:rPr>
            <w:noProof/>
          </w:rPr>
          <w:t>71</w:t>
        </w:r>
      </w:fldSimple>
      <w:bookmarkEnd w:id="146"/>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62A590CD">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35280"/>
                    </a:xfrm>
                    <a:prstGeom prst="rect">
                      <a:avLst/>
                    </a:prstGeom>
                  </pic:spPr>
                </pic:pic>
              </a:graphicData>
            </a:graphic>
          </wp:inline>
        </w:drawing>
      </w:r>
    </w:p>
    <w:p w14:paraId="00A66EF9" w14:textId="7983CB0B" w:rsidR="005C759F" w:rsidRDefault="00AD0AF9" w:rsidP="00AD0AF9">
      <w:pPr>
        <w:pStyle w:val="Caption"/>
      </w:pPr>
      <w:bookmarkStart w:id="147" w:name="_Ref101623362"/>
      <w:r>
        <w:t xml:space="preserve">Figure </w:t>
      </w:r>
      <w:fldSimple w:instr=" SEQ Figure \* ARABIC ">
        <w:r w:rsidR="00BA346A">
          <w:rPr>
            <w:noProof/>
          </w:rPr>
          <w:t>72</w:t>
        </w:r>
      </w:fldSimple>
      <w:bookmarkEnd w:id="147"/>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04B0E1DE">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83">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5DF1EF91" w:rsidR="009964EB" w:rsidRPr="009964EB" w:rsidRDefault="009964EB" w:rsidP="009964EB">
      <w:pPr>
        <w:pStyle w:val="Caption"/>
      </w:pPr>
      <w:bookmarkStart w:id="148" w:name="_Ref101623707"/>
      <w:r>
        <w:t xml:space="preserve">Figure </w:t>
      </w:r>
      <w:fldSimple w:instr=" SEQ Figure \* ARABIC ">
        <w:r w:rsidR="00BA346A">
          <w:rPr>
            <w:noProof/>
          </w:rPr>
          <w:t>73</w:t>
        </w:r>
      </w:fldSimple>
      <w:bookmarkEnd w:id="148"/>
      <w:r>
        <w:t>: Small Created New Set List Alert on Add Set to a List Popup</w:t>
      </w:r>
    </w:p>
    <w:p w14:paraId="29B68EA3" w14:textId="1F61B3B3"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BA346A"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BA346A">
        <w:t xml:space="preserve">Figure </w:t>
      </w:r>
      <w:r w:rsidR="00BA346A">
        <w:rPr>
          <w:noProof/>
        </w:rPr>
        <w:t>70</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BA346A">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BA346A">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BA346A">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BA346A">
        <w:t xml:space="preserve">Figure </w:t>
      </w:r>
      <w:r w:rsidR="00BA346A">
        <w:rPr>
          <w:noProof/>
        </w:rPr>
        <w:t>75</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BA346A">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596B568E"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BA346A">
        <w:t xml:space="preserve">Figure </w:t>
      </w:r>
      <w:r w:rsidR="00BA346A">
        <w:rPr>
          <w:noProof/>
        </w:rPr>
        <w:t>71</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304233C8" w:rsidR="00537E7E" w:rsidRDefault="00537E7E" w:rsidP="00537E7E">
      <w:r>
        <w:t>If the user clicks the ‘Cancel’ button or ‘X’ in the top right corner, the popup is dismissed. There is a tick box which has to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BA346A">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BA346A">
        <w:t xml:space="preserve">Figure </w:t>
      </w:r>
      <w:r w:rsidR="00BA346A">
        <w:rPr>
          <w:noProof/>
        </w:rPr>
        <w:t>72</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BA346A">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BA346A">
        <w:t xml:space="preserve">Figure </w:t>
      </w:r>
      <w:r w:rsidR="00BA346A">
        <w:rPr>
          <w:noProof/>
        </w:rPr>
        <w:t>73</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BA346A">
        <w:t>Add Set to a Set List Popup</w:t>
      </w:r>
      <w:r w:rsidR="002703C2">
        <w:fldChar w:fldCharType="end"/>
      </w:r>
      <w:r w:rsidR="002703C2">
        <w:t xml:space="preserve"> header</w:t>
      </w:r>
      <w:r w:rsidR="007B1776">
        <w:t xml:space="preserve">, with the </w:t>
      </w:r>
      <w:r w:rsidR="007B1776">
        <w:lastRenderedPageBreak/>
        <w:t>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BA346A">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BA346A">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6EED6468"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BA346A">
        <w:t xml:space="preserve">Figure </w:t>
      </w:r>
      <w:r w:rsidR="00BA346A">
        <w:rPr>
          <w:noProof/>
        </w:rPr>
        <w:t>68</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BA346A">
        <w:t xml:space="preserve">Figure </w:t>
      </w:r>
      <w:r w:rsidR="00BA346A">
        <w:rPr>
          <w:noProof/>
        </w:rPr>
        <w:t>70</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BA346A">
        <w:t xml:space="preserve">Figure </w:t>
      </w:r>
      <w:r w:rsidR="00BA346A">
        <w:rPr>
          <w:noProof/>
        </w:rPr>
        <w:t>69</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BA346A">
        <w:t xml:space="preserve">Figure </w:t>
      </w:r>
      <w:r w:rsidR="00BA346A">
        <w:rPr>
          <w:noProof/>
        </w:rPr>
        <w:t>71</w:t>
      </w:r>
      <w:r w:rsidR="00AA0FB7">
        <w:fldChar w:fldCharType="end"/>
      </w:r>
      <w:r w:rsidR="00AA0FB7">
        <w:t xml:space="preserve">) </w:t>
      </w:r>
      <w:r w:rsidR="00547363" w:rsidRPr="00B2671D">
        <w:t>this makes it clear to the user that an error has occurred</w:t>
      </w:r>
      <w:r w:rsidR="00AB2FF7">
        <w:t>,</w:t>
      </w:r>
      <w:r w:rsidR="00547363" w:rsidRPr="00B2671D">
        <w:t xml:space="preserve">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BA346A">
        <w:t xml:space="preserve">Figure </w:t>
      </w:r>
      <w:r w:rsidR="00BA346A">
        <w:rPr>
          <w:noProof/>
        </w:rPr>
        <w:t>72</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BA346A">
        <w:t xml:space="preserve">Figure </w:t>
      </w:r>
      <w:r w:rsidR="00BA346A">
        <w:rPr>
          <w:noProof/>
        </w:rPr>
        <w:t>73</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49" w:name="_Ref101623514"/>
      <w:r>
        <w:t>Add Set to a Set List Popup</w:t>
      </w:r>
      <w:bookmarkEnd w:id="149"/>
    </w:p>
    <w:p w14:paraId="28AE5DC4" w14:textId="77777777" w:rsidR="00452AAA" w:rsidRDefault="00452AAA" w:rsidP="00452AAA">
      <w:pPr>
        <w:keepNext/>
        <w:spacing w:after="0"/>
      </w:pPr>
      <w:r>
        <w:rPr>
          <w:noProof/>
        </w:rPr>
        <w:drawing>
          <wp:inline distT="0" distB="0" distL="0" distR="0" wp14:anchorId="070B5278" wp14:editId="10D5A983">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84">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36D4D48A" w:rsidR="00452AAA" w:rsidRDefault="00452AAA" w:rsidP="00452AAA">
      <w:pPr>
        <w:pStyle w:val="Caption"/>
      </w:pPr>
      <w:bookmarkStart w:id="150" w:name="_Ref100936386"/>
      <w:r>
        <w:t xml:space="preserve">Figure </w:t>
      </w:r>
      <w:fldSimple w:instr=" SEQ Figure \* ARABIC ">
        <w:r w:rsidR="00BA346A">
          <w:rPr>
            <w:noProof/>
          </w:rPr>
          <w:t>74</w:t>
        </w:r>
      </w:fldSimple>
      <w:bookmarkEnd w:id="150"/>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drawing>
          <wp:inline distT="0" distB="0" distL="0" distR="0" wp14:anchorId="022D90C9" wp14:editId="6FD4D257">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5"/>
                    <a:stretch>
                      <a:fillRect/>
                    </a:stretch>
                  </pic:blipFill>
                  <pic:spPr>
                    <a:xfrm>
                      <a:off x="0" y="0"/>
                      <a:ext cx="3780240" cy="2190139"/>
                    </a:xfrm>
                    <a:prstGeom prst="rect">
                      <a:avLst/>
                    </a:prstGeom>
                  </pic:spPr>
                </pic:pic>
              </a:graphicData>
            </a:graphic>
          </wp:inline>
        </w:drawing>
      </w:r>
    </w:p>
    <w:p w14:paraId="414A2155" w14:textId="458A58C9" w:rsidR="00A84A7A" w:rsidRDefault="00A84A7A" w:rsidP="00A84A7A">
      <w:pPr>
        <w:pStyle w:val="Caption"/>
      </w:pPr>
      <w:bookmarkStart w:id="151" w:name="_Ref101458038"/>
      <w:r>
        <w:t xml:space="preserve">Figure </w:t>
      </w:r>
      <w:fldSimple w:instr=" SEQ Figure \* ARABIC ">
        <w:r w:rsidR="00BA346A">
          <w:rPr>
            <w:noProof/>
          </w:rPr>
          <w:t>75</w:t>
        </w:r>
      </w:fldSimple>
      <w:bookmarkEnd w:id="151"/>
      <w:r>
        <w:t xml:space="preserve">: </w:t>
      </w:r>
      <w:bookmarkStart w:id="152" w:name="_Ref101622258"/>
      <w:r>
        <w:t>Add Set to Set List Popup</w:t>
      </w:r>
      <w:bookmarkEnd w:id="152"/>
    </w:p>
    <w:p w14:paraId="2F603B62" w14:textId="77777777" w:rsidR="00D964A0" w:rsidRDefault="00D964A0" w:rsidP="00D964A0">
      <w:pPr>
        <w:keepNext/>
        <w:spacing w:after="0"/>
      </w:pPr>
      <w:r w:rsidRPr="00D964A0">
        <w:rPr>
          <w:noProof/>
        </w:rPr>
        <w:drawing>
          <wp:inline distT="0" distB="0" distL="0" distR="0" wp14:anchorId="6F9DEA5B" wp14:editId="529645F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360045"/>
                    </a:xfrm>
                    <a:prstGeom prst="rect">
                      <a:avLst/>
                    </a:prstGeom>
                  </pic:spPr>
                </pic:pic>
              </a:graphicData>
            </a:graphic>
          </wp:inline>
        </w:drawing>
      </w:r>
    </w:p>
    <w:p w14:paraId="61F30615" w14:textId="21E7913C" w:rsidR="00D964A0" w:rsidRPr="00D964A0" w:rsidRDefault="00D964A0" w:rsidP="00D964A0">
      <w:pPr>
        <w:pStyle w:val="Caption"/>
      </w:pPr>
      <w:bookmarkStart w:id="153" w:name="_Ref101560844"/>
      <w:r>
        <w:t xml:space="preserve">Figure </w:t>
      </w:r>
      <w:fldSimple w:instr=" SEQ Figure \* ARABIC ">
        <w:r w:rsidR="00BA346A">
          <w:rPr>
            <w:noProof/>
          </w:rPr>
          <w:t>76</w:t>
        </w:r>
      </w:fldSimple>
      <w:bookmarkEnd w:id="153"/>
      <w:r>
        <w:t>: Added Set to Set List Alert</w:t>
      </w:r>
    </w:p>
    <w:p w14:paraId="433BAC5E" w14:textId="59E80C7A"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BA346A">
        <w:t xml:space="preserve">Figure </w:t>
      </w:r>
      <w:r w:rsidR="00BA346A">
        <w:rPr>
          <w:noProof/>
        </w:rPr>
        <w:t>75</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BA346A">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BA346A">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BA346A">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BA346A">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05D2746D"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BA346A">
        <w:t xml:space="preserve">Figure </w:t>
      </w:r>
      <w:r w:rsidR="00BA346A">
        <w:rPr>
          <w:noProof/>
        </w:rPr>
        <w:t>76</w:t>
      </w:r>
      <w:r w:rsidR="008D11A9">
        <w:fldChar w:fldCharType="end"/>
      </w:r>
      <w:r w:rsidR="008D11A9">
        <w:t xml:space="preserve">) </w:t>
      </w:r>
      <w:r w:rsidR="00DD6837">
        <w:t xml:space="preserve">appears under the navbars and headers informing the user the set </w:t>
      </w:r>
      <w:r w:rsidR="00B76F15">
        <w:lastRenderedPageBreak/>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08809757"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BA346A"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BA346A">
        <w:t xml:space="preserve">Figure </w:t>
      </w:r>
      <w:r w:rsidR="00BA346A">
        <w:rPr>
          <w:noProof/>
        </w:rPr>
        <w:t>70</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216C8266" w14:textId="6FB8BC51" w:rsidR="003E6937" w:rsidRDefault="00DD6837" w:rsidP="00DD6837">
      <w:bookmarkStart w:id="154"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BA346A">
        <w:t xml:space="preserve">Figure </w:t>
      </w:r>
      <w:r w:rsidR="00BA346A">
        <w:rPr>
          <w:noProof/>
        </w:rPr>
        <w:t>74</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BA346A">
        <w:t xml:space="preserve">Figure </w:t>
      </w:r>
      <w:r w:rsidR="00BA346A">
        <w:rPr>
          <w:noProof/>
        </w:rPr>
        <w:t>75</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BA346A">
        <w:t xml:space="preserve">Figure </w:t>
      </w:r>
      <w:r w:rsidR="00BA346A">
        <w:rPr>
          <w:noProof/>
        </w:rPr>
        <w:t>76</w:t>
      </w:r>
      <w:r w:rsidR="00D52455">
        <w:fldChar w:fldCharType="end"/>
      </w:r>
      <w:r w:rsidR="00D52455">
        <w:t xml:space="preserve">) </w:t>
      </w:r>
      <w:r w:rsidRPr="00A120AF">
        <w:t xml:space="preserve">in the final design, so it was clear to users </w:t>
      </w:r>
      <w:r w:rsidR="00D52455">
        <w:t>that a set was added to a setlist and which set and setlist these were</w:t>
      </w:r>
      <w:r w:rsidRPr="00A120AF">
        <w:t>.</w:t>
      </w:r>
    </w:p>
    <w:p w14:paraId="051B3FC2" w14:textId="416522A7" w:rsidR="00C13322" w:rsidRDefault="003D76CE" w:rsidP="003D76CE">
      <w:pPr>
        <w:pStyle w:val="Heading4"/>
      </w:pPr>
      <w:bookmarkStart w:id="155" w:name="_Ref101560305"/>
      <w:r>
        <w:t>Set List Page</w:t>
      </w:r>
      <w:bookmarkEnd w:id="154"/>
      <w:bookmarkEnd w:id="155"/>
    </w:p>
    <w:p w14:paraId="0A2740FF" w14:textId="77777777" w:rsidR="003D76CE" w:rsidRDefault="003D76CE" w:rsidP="003D76CE">
      <w:pPr>
        <w:keepNext/>
        <w:spacing w:after="0"/>
      </w:pPr>
      <w:r>
        <w:rPr>
          <w:noProof/>
        </w:rPr>
        <w:drawing>
          <wp:inline distT="0" distB="0" distL="0" distR="0" wp14:anchorId="25C7BF14" wp14:editId="6A0635F2">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4CFFEB62" w:rsidR="003D76CE" w:rsidRDefault="003D76CE" w:rsidP="003D76CE">
      <w:pPr>
        <w:pStyle w:val="Caption"/>
      </w:pPr>
      <w:bookmarkStart w:id="156" w:name="_Ref101200250"/>
      <w:r>
        <w:t xml:space="preserve">Figure </w:t>
      </w:r>
      <w:fldSimple w:instr=" SEQ Figure \* ARABIC ">
        <w:r w:rsidR="00BA346A">
          <w:rPr>
            <w:noProof/>
          </w:rPr>
          <w:t>77</w:t>
        </w:r>
      </w:fldSimple>
      <w:bookmarkEnd w:id="156"/>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0B506760">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3827BE6F" w:rsidR="0072291E" w:rsidRDefault="003D76CE" w:rsidP="00DF0336">
      <w:pPr>
        <w:pStyle w:val="Caption"/>
      </w:pPr>
      <w:bookmarkStart w:id="157" w:name="_Ref101200275"/>
      <w:r>
        <w:t xml:space="preserve">Figure </w:t>
      </w:r>
      <w:fldSimple w:instr=" SEQ Figure \* ARABIC ">
        <w:r w:rsidR="00BA346A">
          <w:rPr>
            <w:noProof/>
          </w:rPr>
          <w:t>78</w:t>
        </w:r>
      </w:fldSimple>
      <w:bookmarkEnd w:id="157"/>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269A74EA">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89">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7D5C815E" w:rsidR="00B60E67" w:rsidRDefault="00FA3B46" w:rsidP="00897157">
      <w:pPr>
        <w:pStyle w:val="Caption"/>
      </w:pPr>
      <w:bookmarkStart w:id="158" w:name="_Ref100937270"/>
      <w:r>
        <w:t xml:space="preserve">Figure </w:t>
      </w:r>
      <w:fldSimple w:instr=" SEQ Figure \* ARABIC ">
        <w:r w:rsidR="00BA346A">
          <w:rPr>
            <w:noProof/>
          </w:rPr>
          <w:t>79</w:t>
        </w:r>
      </w:fldSimple>
      <w:bookmarkEnd w:id="158"/>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lastRenderedPageBreak/>
        <w:drawing>
          <wp:inline distT="0" distB="0" distL="0" distR="0" wp14:anchorId="1BB9D781" wp14:editId="0E8400D7">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90"/>
                    <a:stretch>
                      <a:fillRect/>
                    </a:stretch>
                  </pic:blipFill>
                  <pic:spPr>
                    <a:xfrm>
                      <a:off x="0" y="0"/>
                      <a:ext cx="5731510" cy="3779520"/>
                    </a:xfrm>
                    <a:prstGeom prst="rect">
                      <a:avLst/>
                    </a:prstGeom>
                  </pic:spPr>
                </pic:pic>
              </a:graphicData>
            </a:graphic>
          </wp:inline>
        </w:drawing>
      </w:r>
    </w:p>
    <w:p w14:paraId="64959384" w14:textId="268FB497" w:rsidR="002609BB" w:rsidRDefault="002609BB" w:rsidP="002609BB">
      <w:pPr>
        <w:pStyle w:val="Caption"/>
      </w:pPr>
      <w:bookmarkStart w:id="159" w:name="_Ref101464225"/>
      <w:r>
        <w:t xml:space="preserve">Figure </w:t>
      </w:r>
      <w:fldSimple w:instr=" SEQ Figure \* ARABIC ">
        <w:r w:rsidR="00BA346A">
          <w:rPr>
            <w:noProof/>
          </w:rPr>
          <w:t>80</w:t>
        </w:r>
      </w:fldSimple>
      <w:bookmarkEnd w:id="159"/>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920E4AF">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91"/>
                    <a:stretch>
                      <a:fillRect/>
                    </a:stretch>
                  </pic:blipFill>
                  <pic:spPr>
                    <a:xfrm>
                      <a:off x="0" y="0"/>
                      <a:ext cx="5731510" cy="3772535"/>
                    </a:xfrm>
                    <a:prstGeom prst="rect">
                      <a:avLst/>
                    </a:prstGeom>
                  </pic:spPr>
                </pic:pic>
              </a:graphicData>
            </a:graphic>
          </wp:inline>
        </w:drawing>
      </w:r>
    </w:p>
    <w:p w14:paraId="5B0D01B9" w14:textId="12016895" w:rsidR="002609BB" w:rsidRDefault="002609BB" w:rsidP="002609BB">
      <w:pPr>
        <w:pStyle w:val="Caption"/>
      </w:pPr>
      <w:bookmarkStart w:id="160" w:name="_Ref101464234"/>
      <w:r>
        <w:t xml:space="preserve">Figure </w:t>
      </w:r>
      <w:fldSimple w:instr=" SEQ Figure \* ARABIC ">
        <w:r w:rsidR="00BA346A">
          <w:rPr>
            <w:noProof/>
          </w:rPr>
          <w:t>81</w:t>
        </w:r>
      </w:fldSimple>
      <w:bookmarkEnd w:id="160"/>
      <w:r>
        <w:t xml:space="preserve">: </w:t>
      </w:r>
      <w:r w:rsidRPr="004B7F30">
        <w:t>Set List - Sort Bar Open</w:t>
      </w:r>
    </w:p>
    <w:p w14:paraId="37DFE9F0" w14:textId="77777777" w:rsidR="00794A66" w:rsidRDefault="00794A66" w:rsidP="00794A66">
      <w:pPr>
        <w:keepNext/>
        <w:spacing w:after="0"/>
      </w:pPr>
      <w:r w:rsidRPr="00794A66">
        <w:rPr>
          <w:noProof/>
        </w:rPr>
        <w:lastRenderedPageBreak/>
        <w:drawing>
          <wp:inline distT="0" distB="0" distL="0" distR="0" wp14:anchorId="2E0E02A0" wp14:editId="7DF210B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92"/>
                    <a:stretch>
                      <a:fillRect/>
                    </a:stretch>
                  </pic:blipFill>
                  <pic:spPr>
                    <a:xfrm>
                      <a:off x="0" y="0"/>
                      <a:ext cx="3803009" cy="1787869"/>
                    </a:xfrm>
                    <a:prstGeom prst="rect">
                      <a:avLst/>
                    </a:prstGeom>
                  </pic:spPr>
                </pic:pic>
              </a:graphicData>
            </a:graphic>
          </wp:inline>
        </w:drawing>
      </w:r>
    </w:p>
    <w:p w14:paraId="0A7EEBC1" w14:textId="5BA06EAE" w:rsidR="00794A66" w:rsidRDefault="00794A66" w:rsidP="00794A66">
      <w:pPr>
        <w:pStyle w:val="Caption"/>
      </w:pPr>
      <w:bookmarkStart w:id="161" w:name="_Ref101472245"/>
      <w:r>
        <w:t xml:space="preserve">Figure </w:t>
      </w:r>
      <w:fldSimple w:instr=" SEQ Figure \* ARABIC ">
        <w:r w:rsidR="00BA346A">
          <w:rPr>
            <w:noProof/>
          </w:rPr>
          <w:t>82</w:t>
        </w:r>
      </w:fldSimple>
      <w:bookmarkEnd w:id="161"/>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4A777812">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544830"/>
                    </a:xfrm>
                    <a:prstGeom prst="rect">
                      <a:avLst/>
                    </a:prstGeom>
                  </pic:spPr>
                </pic:pic>
              </a:graphicData>
            </a:graphic>
          </wp:inline>
        </w:drawing>
      </w:r>
    </w:p>
    <w:p w14:paraId="61A6FF0E" w14:textId="7C236CC5" w:rsidR="00C27806" w:rsidRPr="00C27806" w:rsidRDefault="00C27806" w:rsidP="00C27806">
      <w:pPr>
        <w:pStyle w:val="Caption"/>
      </w:pPr>
      <w:bookmarkStart w:id="162" w:name="_Ref101472601"/>
      <w:r>
        <w:t xml:space="preserve">Figure </w:t>
      </w:r>
      <w:fldSimple w:instr=" SEQ Figure \* ARABIC ">
        <w:r w:rsidR="00BA346A">
          <w:rPr>
            <w:noProof/>
          </w:rPr>
          <w:t>83</w:t>
        </w:r>
      </w:fldSimple>
      <w:bookmarkEnd w:id="162"/>
      <w:r>
        <w:t>: Deleted Set from Set List Alert</w:t>
      </w:r>
    </w:p>
    <w:p w14:paraId="7C7699D5" w14:textId="5787E672" w:rsidR="00B17D0A" w:rsidRDefault="00B17D0A" w:rsidP="00B17D0A">
      <w:bookmarkStart w:id="163" w:name="_Ref100939358"/>
      <w:r w:rsidRPr="007A5AB9">
        <w:t xml:space="preserve">The </w:t>
      </w:r>
      <w:r w:rsidR="00576107">
        <w:fldChar w:fldCharType="begin"/>
      </w:r>
      <w:r w:rsidR="00576107">
        <w:instrText xml:space="preserve"> REF _Ref101560305 \h </w:instrText>
      </w:r>
      <w:r w:rsidR="00576107">
        <w:fldChar w:fldCharType="separate"/>
      </w:r>
      <w:r w:rsidR="00BA346A">
        <w:t>Set List Page</w:t>
      </w:r>
      <w:r w:rsidR="00576107">
        <w:fldChar w:fldCharType="end"/>
      </w:r>
      <w:r w:rsidR="00576107">
        <w:t xml:space="preserve"> (</w:t>
      </w:r>
      <w:r>
        <w:fldChar w:fldCharType="begin"/>
      </w:r>
      <w:r>
        <w:instrText xml:space="preserve"> REF _Ref101464225 \h </w:instrText>
      </w:r>
      <w:r>
        <w:fldChar w:fldCharType="separate"/>
      </w:r>
      <w:r w:rsidR="00BA346A">
        <w:t xml:space="preserve">Figure </w:t>
      </w:r>
      <w:r w:rsidR="00BA346A">
        <w:rPr>
          <w:noProof/>
        </w:rPr>
        <w:t>80</w:t>
      </w:r>
      <w:r>
        <w:fldChar w:fldCharType="end"/>
      </w:r>
      <w:r>
        <w:t xml:space="preserve"> and </w:t>
      </w:r>
      <w:r>
        <w:fldChar w:fldCharType="begin"/>
      </w:r>
      <w:r>
        <w:instrText xml:space="preserve"> REF _Ref101464234 \h </w:instrText>
      </w:r>
      <w:r>
        <w:fldChar w:fldCharType="separate"/>
      </w:r>
      <w:r w:rsidR="00BA346A">
        <w:t xml:space="preserve">Figure </w:t>
      </w:r>
      <w:r w:rsidR="00BA346A">
        <w:rPr>
          <w:noProof/>
        </w:rPr>
        <w:t>81</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Pr="007A5AB9">
        <w:fldChar w:fldCharType="begin"/>
      </w:r>
      <w:r w:rsidRPr="007A5AB9">
        <w:instrText xml:space="preserve"> REF _Ref101018068 \h  \* MERGEFORMAT </w:instrText>
      </w:r>
      <w:r w:rsidRPr="007A5AB9">
        <w:fldChar w:fldCharType="separate"/>
      </w:r>
      <w:r w:rsidR="00BA346A">
        <w:t>Home Page</w:t>
      </w:r>
      <w:r w:rsidRPr="007A5AB9">
        <w:fldChar w:fldCharType="end"/>
      </w:r>
      <w:r w:rsidR="000C77F6">
        <w:t xml:space="preserve"> (</w:t>
      </w:r>
      <w:r w:rsidR="000C77F6">
        <w:fldChar w:fldCharType="begin"/>
      </w:r>
      <w:r w:rsidR="000C77F6">
        <w:instrText xml:space="preserve"> REF _Ref101297449 \h </w:instrText>
      </w:r>
      <w:r w:rsidR="000C77F6">
        <w:fldChar w:fldCharType="separate"/>
      </w:r>
      <w:r w:rsidR="00BA346A">
        <w:t xml:space="preserve">Figure </w:t>
      </w:r>
      <w:r w:rsidR="00BA346A">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BA346A">
        <w:t>Set Lists Page</w:t>
      </w:r>
      <w:r w:rsidR="00FD1E87">
        <w:fldChar w:fldCharType="end"/>
      </w:r>
      <w:r w:rsidR="00804480">
        <w:t xml:space="preserve"> </w:t>
      </w:r>
      <w:r>
        <w:t>(</w:t>
      </w:r>
      <w:r>
        <w:fldChar w:fldCharType="begin"/>
      </w:r>
      <w:r>
        <w:instrText xml:space="preserve"> REF _Ref100939105 \h </w:instrText>
      </w:r>
      <w:r>
        <w:fldChar w:fldCharType="separate"/>
      </w:r>
      <w:r w:rsidR="00BA346A">
        <w:t xml:space="preserve">Figure </w:t>
      </w:r>
      <w:r w:rsidR="00BA346A">
        <w:rPr>
          <w:noProof/>
        </w:rPr>
        <w:t>65</w:t>
      </w:r>
      <w:r w:rsidR="00BA346A">
        <w:t>: Initial Set Lists Page</w:t>
      </w:r>
      <w:r>
        <w:fldChar w:fldCharType="end"/>
      </w:r>
      <w:r>
        <w:t>)</w:t>
      </w:r>
      <w:r w:rsidRPr="007A5AB9">
        <w:t>.</w:t>
      </w:r>
      <w:r>
        <w:t xml:space="preserve"> On this page, users can search the sets that they have added to the Setlist, to find a Set they wish to view.</w:t>
      </w:r>
    </w:p>
    <w:p w14:paraId="6CF88C45" w14:textId="613C201C" w:rsidR="00B17D0A" w:rsidRDefault="00B17D0A" w:rsidP="00B17D0A">
      <w:r>
        <w:t xml:space="preserve">Similar to the </w:t>
      </w:r>
      <w:r>
        <w:fldChar w:fldCharType="begin"/>
      </w:r>
      <w:r>
        <w:instrText xml:space="preserve"> REF _Ref100934880 \h </w:instrText>
      </w:r>
      <w:r>
        <w:fldChar w:fldCharType="separate"/>
      </w:r>
      <w:r w:rsidR="00BA346A">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BA346A">
        <w:t xml:space="preserve">Figure </w:t>
      </w:r>
      <w:r w:rsidR="00BA346A">
        <w:rPr>
          <w:noProof/>
        </w:rPr>
        <w:t>37</w:t>
      </w:r>
      <w:r>
        <w:fldChar w:fldCharType="end"/>
      </w:r>
      <w:r>
        <w:t xml:space="preserve"> to view the image enlarged (see more detail </w:t>
      </w:r>
      <w:r>
        <w:fldChar w:fldCharType="begin"/>
      </w:r>
      <w:r>
        <w:instrText xml:space="preserve"> REF _Ref101027062 \p \h </w:instrText>
      </w:r>
      <w:r>
        <w:fldChar w:fldCharType="separate"/>
      </w:r>
      <w:r w:rsidR="00BA346A">
        <w:t>above</w:t>
      </w:r>
      <w:r>
        <w:fldChar w:fldCharType="end"/>
      </w:r>
      <w:r>
        <w:t xml:space="preserve">). If the user clicks a Set’s set number, which is a hyperlink, </w:t>
      </w:r>
      <w:r>
        <w:fldChar w:fldCharType="begin"/>
      </w:r>
      <w:r>
        <w:instrText xml:space="preserve"> REF _Ref101368054 \h </w:instrText>
      </w:r>
      <w:r>
        <w:fldChar w:fldCharType="separate"/>
      </w:r>
      <w:r w:rsidR="00BA346A">
        <w:t xml:space="preserve">Figure </w:t>
      </w:r>
      <w:r w:rsidR="00BA346A">
        <w:rPr>
          <w:noProof/>
        </w:rPr>
        <w:t>17</w:t>
      </w:r>
      <w:r w:rsidR="00BA346A">
        <w:t xml:space="preserve">: </w:t>
      </w:r>
      <w:r w:rsidR="00BA346A" w:rsidRPr="00FE068D">
        <w:t>Lego Set Information Page</w:t>
      </w:r>
      <w:r>
        <w:fldChar w:fldCharType="end"/>
      </w:r>
      <w:r>
        <w:t xml:space="preserve"> will open displaying the selected set.</w:t>
      </w:r>
    </w:p>
    <w:p w14:paraId="162A11B4" w14:textId="79E22868" w:rsidR="00B17D0A" w:rsidRDefault="00B17D0A" w:rsidP="00B17D0A">
      <w:r>
        <w:t>There is a ‘plus’ icon button that when clicked opens a</w:t>
      </w:r>
      <w:r w:rsidRPr="005057CA">
        <w:t xml:space="preserve"> </w:t>
      </w:r>
      <w:r>
        <w:t>popup (</w:t>
      </w:r>
      <w:r>
        <w:fldChar w:fldCharType="begin"/>
      </w:r>
      <w:r>
        <w:instrText xml:space="preserve"> REF _Ref101458038 \h </w:instrText>
      </w:r>
      <w:r>
        <w:fldChar w:fldCharType="separate"/>
      </w:r>
      <w:r w:rsidR="00BA346A">
        <w:t xml:space="preserve">Figure </w:t>
      </w:r>
      <w:r w:rsidR="00BA346A">
        <w:rPr>
          <w:noProof/>
        </w:rPr>
        <w:t>75</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w:t>
      </w:r>
      <w:r w:rsidR="003751A6">
        <w:t>,</w:t>
      </w:r>
      <w:r w:rsidRPr="00024524">
        <w:t xml:space="preserve"> a </w:t>
      </w:r>
      <w:r>
        <w:t>popup (</w:t>
      </w:r>
      <w:r>
        <w:fldChar w:fldCharType="begin"/>
      </w:r>
      <w:r>
        <w:instrText xml:space="preserve"> REF _Ref101472245 \h </w:instrText>
      </w:r>
      <w:r>
        <w:fldChar w:fldCharType="separate"/>
      </w:r>
      <w:r w:rsidR="00BA346A">
        <w:t xml:space="preserve">Figure </w:t>
      </w:r>
      <w:r w:rsidR="00BA346A">
        <w:rPr>
          <w:noProof/>
        </w:rPr>
        <w:t>82</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xml:space="preserve">’ is replaced with the name of the set that will be deleted and ‘star wars’ with the setlist name. The second set name is a hyperlink to the </w:t>
      </w:r>
      <w:r>
        <w:fldChar w:fldCharType="begin"/>
      </w:r>
      <w:r>
        <w:instrText xml:space="preserve"> REF _Ref100934557 \h </w:instrText>
      </w:r>
      <w:r>
        <w:fldChar w:fldCharType="separate"/>
      </w:r>
      <w:r w:rsidR="00BA346A">
        <w:t>Set Page</w:t>
      </w:r>
      <w:r>
        <w:fldChar w:fldCharType="end"/>
      </w:r>
      <w:r>
        <w:t xml:space="preserve"> (</w:t>
      </w:r>
      <w:r>
        <w:fldChar w:fldCharType="begin"/>
      </w:r>
      <w:r>
        <w:instrText xml:space="preserve"> REF _Ref101301087 \h </w:instrText>
      </w:r>
      <w:r>
        <w:fldChar w:fldCharType="separate"/>
      </w:r>
      <w:r w:rsidR="00BA346A">
        <w:t xml:space="preserve">Figure </w:t>
      </w:r>
      <w:r w:rsidR="00BA346A">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BA346A">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rsidRPr="00024524">
        <w:t xml:space="preserve">There is a </w:t>
      </w:r>
      <w:r w:rsidR="00C7754F">
        <w:t>‘C</w:t>
      </w:r>
      <w:r w:rsidR="00C7754F" w:rsidRPr="00024524">
        <w:t>ancel</w:t>
      </w:r>
      <w:r w:rsidR="00C7754F">
        <w:t>’</w:t>
      </w:r>
      <w:r w:rsidR="00C7754F" w:rsidRPr="00024524">
        <w:t xml:space="preserve"> button</w:t>
      </w:r>
      <w:r w:rsidR="00C7754F">
        <w:t xml:space="preserve"> and ‘X’ in the top right corner, which both</w:t>
      </w:r>
      <w:r w:rsidR="00C7754F" w:rsidRPr="00024524">
        <w:t xml:space="preserve"> dismiss the popup </w:t>
      </w:r>
      <w:r w:rsidR="00C7754F">
        <w:t>when clicked. 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BA346A">
        <w:t xml:space="preserve">Figure </w:t>
      </w:r>
      <w:r w:rsidR="00BA346A">
        <w:rPr>
          <w:noProof/>
        </w:rPr>
        <w:t>83</w:t>
      </w:r>
      <w:r w:rsidR="00E23F4F">
        <w:fldChar w:fldCharType="end"/>
      </w:r>
      <w:r w:rsidR="00E23F4F">
        <w:t xml:space="preserve">) </w:t>
      </w:r>
      <w:r>
        <w:t>appears under the list of sets header</w:t>
      </w:r>
      <w:r w:rsidR="003751A6">
        <w:t>,</w:t>
      </w:r>
      <w:r>
        <w:t xml:space="preserve">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BA346A">
        <w:t xml:space="preserve">Figure </w:t>
      </w:r>
      <w:r w:rsidR="00BA346A">
        <w:rPr>
          <w:noProof/>
        </w:rPr>
        <w:t>17</w:t>
      </w:r>
      <w:r>
        <w:fldChar w:fldCharType="end"/>
      </w:r>
      <w:r>
        <w:t>).</w:t>
      </w:r>
    </w:p>
    <w:p w14:paraId="66F5E9C0" w14:textId="12218FAA"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BA346A">
        <w:t>Search Page</w:t>
      </w:r>
      <w:r>
        <w:fldChar w:fldCharType="end"/>
      </w:r>
      <w:r>
        <w:t xml:space="preserve"> </w:t>
      </w:r>
      <w:r>
        <w:fldChar w:fldCharType="begin"/>
      </w:r>
      <w:r>
        <w:instrText xml:space="preserve"> REF _Ref100934880 \p \h </w:instrText>
      </w:r>
      <w:r>
        <w:fldChar w:fldCharType="separate"/>
      </w:r>
      <w:r w:rsidR="00BA346A">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5245BC7D" w:rsidR="004317ED" w:rsidRDefault="00B17D0A" w:rsidP="004317ED">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BA346A">
        <w:t>Home Page</w:t>
      </w:r>
      <w:r>
        <w:fldChar w:fldCharType="end"/>
      </w:r>
      <w:r>
        <w:t>. Next to this is the name of the setlist the user is currently viewing, I added this, so it was clear to users which setlist they are viewing.</w:t>
      </w:r>
      <w:r w:rsidR="00ED576C">
        <w:t xml:space="preserve"> There </w:t>
      </w:r>
      <w:r w:rsidR="00ED576C" w:rsidRPr="00294381">
        <w:t>is a navbar link ‘Filter’ which opens a filter bar underneath the navbar</w:t>
      </w:r>
      <w:r w:rsidR="00ED576C">
        <w:t xml:space="preserve"> </w:t>
      </w:r>
      <w:r w:rsidR="00ED576C">
        <w:lastRenderedPageBreak/>
        <w:t xml:space="preserve">(shown open in </w:t>
      </w:r>
      <w:r w:rsidR="00ED576C">
        <w:fldChar w:fldCharType="begin"/>
      </w:r>
      <w:r w:rsidR="00ED576C">
        <w:instrText xml:space="preserve"> REF _Ref101464225 \h </w:instrText>
      </w:r>
      <w:r w:rsidR="00ED576C">
        <w:fldChar w:fldCharType="separate"/>
      </w:r>
      <w:r w:rsidR="00BA346A">
        <w:t xml:space="preserve">Figure </w:t>
      </w:r>
      <w:r w:rsidR="00BA346A">
        <w:rPr>
          <w:noProof/>
        </w:rPr>
        <w:t>80</w:t>
      </w:r>
      <w:r w:rsidR="00ED576C">
        <w:fldChar w:fldCharType="end"/>
      </w:r>
      <w:r w:rsidR="00ED576C">
        <w:t xml:space="preserve">), </w:t>
      </w:r>
      <w:r w:rsidR="00ED576C" w:rsidRPr="00294381">
        <w:t>closing</w:t>
      </w:r>
      <w:r w:rsidR="00ED576C">
        <w:t xml:space="preserve"> the sort bar (shown open in </w:t>
      </w:r>
      <w:r w:rsidR="00ED576C">
        <w:fldChar w:fldCharType="begin"/>
      </w:r>
      <w:r w:rsidR="00ED576C">
        <w:instrText xml:space="preserve"> REF _Ref101464234 \h </w:instrText>
      </w:r>
      <w:r w:rsidR="00ED576C">
        <w:fldChar w:fldCharType="separate"/>
      </w:r>
      <w:r w:rsidR="00BA346A">
        <w:t xml:space="preserve">Figure </w:t>
      </w:r>
      <w:r w:rsidR="00BA346A">
        <w:rPr>
          <w:noProof/>
        </w:rPr>
        <w:t>81</w:t>
      </w:r>
      <w:r w:rsidR="00ED576C">
        <w:fldChar w:fldCharType="end"/>
      </w:r>
      <w:r w:rsidR="00ED576C">
        <w:t xml:space="preserve">) if it is open. Likewise, the ‘Sort’ navbar link opens a sort bar underneath the navbar shown open in </w:t>
      </w:r>
      <w:r w:rsidR="00ED576C">
        <w:fldChar w:fldCharType="begin"/>
      </w:r>
      <w:r w:rsidR="00ED576C">
        <w:instrText xml:space="preserve"> REF _Ref101464234 \h </w:instrText>
      </w:r>
      <w:r w:rsidR="00ED576C">
        <w:fldChar w:fldCharType="separate"/>
      </w:r>
      <w:r w:rsidR="00BA346A">
        <w:t xml:space="preserve">Figure </w:t>
      </w:r>
      <w:r w:rsidR="00BA346A">
        <w:rPr>
          <w:noProof/>
        </w:rPr>
        <w:t>81</w:t>
      </w:r>
      <w:r w:rsidR="00ED576C">
        <w:fldChar w:fldCharType="end"/>
      </w:r>
      <w:r w:rsidR="00ED576C">
        <w:t>, closing the filter bar if it is open.</w:t>
      </w:r>
      <w:r>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BA346A">
        <w:t xml:space="preserve">Figure </w:t>
      </w:r>
      <w:r w:rsidR="00BA346A">
        <w:rPr>
          <w:noProof/>
        </w:rPr>
        <w:t>85</w:t>
      </w:r>
      <w:r w:rsidR="000C77F6">
        <w:fldChar w:fldCharType="end"/>
      </w:r>
      <w:r w:rsidR="000C77F6">
        <w:t xml:space="preserve">) </w:t>
      </w:r>
      <w:r>
        <w:t>that allows the user to change the name of the Setlist, and a ‘Delete’ link that opens a popup (</w:t>
      </w:r>
      <w:r>
        <w:fldChar w:fldCharType="begin"/>
      </w:r>
      <w:r>
        <w:instrText xml:space="preserve"> REF _Ref100937751 \h </w:instrText>
      </w:r>
      <w:r>
        <w:fldChar w:fldCharType="separate"/>
      </w:r>
      <w:r w:rsidR="00BA346A">
        <w:t xml:space="preserve">Figure </w:t>
      </w:r>
      <w:r w:rsidR="00BA346A">
        <w:rPr>
          <w:noProof/>
        </w:rPr>
        <w:t>88</w:t>
      </w:r>
      <w:r>
        <w:fldChar w:fldCharType="end"/>
      </w:r>
      <w:r>
        <w:t xml:space="preserve"> initial) to allow users to delete the Setlist.</w:t>
      </w:r>
      <w:r w:rsidRPr="00097DBE">
        <w:t xml:space="preserve"> </w:t>
      </w:r>
      <w:r>
        <w:t xml:space="preserve">There is then a link ‘Return to Set Lists’ which returns the user to </w:t>
      </w:r>
      <w:r w:rsidR="003B4A55">
        <w:t xml:space="preserve">the </w:t>
      </w:r>
      <w:r>
        <w:fldChar w:fldCharType="begin"/>
      </w:r>
      <w:r>
        <w:instrText xml:space="preserve"> REF _Ref100935105 \h </w:instrText>
      </w:r>
      <w:r>
        <w:fldChar w:fldCharType="separate"/>
      </w:r>
      <w:r w:rsidR="00BA346A">
        <w:t>Set Lists Page</w:t>
      </w:r>
      <w:r>
        <w:fldChar w:fldCharType="end"/>
      </w:r>
      <w:r>
        <w:t xml:space="preserve"> (see </w:t>
      </w:r>
      <w:r>
        <w:fldChar w:fldCharType="begin"/>
      </w:r>
      <w:r>
        <w:instrText xml:space="preserve"> REF _Ref100935105 \p \h </w:instrText>
      </w:r>
      <w:r>
        <w:fldChar w:fldCharType="separate"/>
      </w:r>
      <w:r w:rsidR="00BA346A">
        <w:t>above</w:t>
      </w:r>
      <w:r>
        <w:fldChar w:fldCharType="end"/>
      </w:r>
      <w:r>
        <w:t>).</w:t>
      </w:r>
      <w:r w:rsidR="000B1A99">
        <w:t xml:space="preserve"> </w:t>
      </w:r>
      <w:r w:rsidR="004317ED">
        <w:t xml:space="preserve">Finally, there is a ‘Logout’ navbar link that opens </w:t>
      </w:r>
      <w:r w:rsidR="004317ED">
        <w:fldChar w:fldCharType="begin"/>
      </w:r>
      <w:r w:rsidR="004317ED">
        <w:instrText xml:space="preserve"> REF _Ref101351405 \h </w:instrText>
      </w:r>
      <w:r w:rsidR="004317ED">
        <w:fldChar w:fldCharType="separate"/>
      </w:r>
      <w:r w:rsidR="00BA346A">
        <w:t xml:space="preserve">Figure </w:t>
      </w:r>
      <w:r w:rsidR="00BA346A">
        <w:rPr>
          <w:noProof/>
        </w:rPr>
        <w:t>57</w:t>
      </w:r>
      <w:r w:rsidR="00BA346A">
        <w:t>: Logout Popup</w:t>
      </w:r>
      <w:r w:rsidR="004317ED">
        <w:fldChar w:fldCharType="end"/>
      </w:r>
      <w:r w:rsidR="004317ED" w:rsidRPr="00294381">
        <w:t xml:space="preserve"> explained </w:t>
      </w:r>
      <w:r w:rsidR="004317ED">
        <w:t>above.</w:t>
      </w:r>
    </w:p>
    <w:p w14:paraId="11A5F02C" w14:textId="51838096" w:rsidR="00B17D0A" w:rsidRDefault="00B17D0A" w:rsidP="00B17D0A">
      <w:r>
        <w:t>The filter bar (</w:t>
      </w:r>
      <w:r>
        <w:fldChar w:fldCharType="begin"/>
      </w:r>
      <w:r>
        <w:instrText xml:space="preserve"> REF _Ref101464225 \h </w:instrText>
      </w:r>
      <w:r>
        <w:fldChar w:fldCharType="separate"/>
      </w:r>
      <w:r w:rsidR="00BA346A">
        <w:t xml:space="preserve">Figure </w:t>
      </w:r>
      <w:r w:rsidR="00BA346A">
        <w:rPr>
          <w:noProof/>
        </w:rPr>
        <w:t>80</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BA346A">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BA346A">
        <w:t>[1]</w:t>
      </w:r>
      <w:r>
        <w:fldChar w:fldCharType="end"/>
      </w:r>
      <w:r>
        <w:t>.</w:t>
      </w:r>
    </w:p>
    <w:p w14:paraId="25FB8FFE" w14:textId="04C03E9A" w:rsidR="00B17D0A" w:rsidRDefault="00B17D0A" w:rsidP="00B17D0A">
      <w:r>
        <w:t>The sort bar (</w:t>
      </w:r>
      <w:r>
        <w:fldChar w:fldCharType="begin"/>
      </w:r>
      <w:r>
        <w:instrText xml:space="preserve"> REF _Ref101464234 \h </w:instrText>
      </w:r>
      <w:r>
        <w:fldChar w:fldCharType="separate"/>
      </w:r>
      <w:r w:rsidR="00BA346A">
        <w:t xml:space="preserve">Figure </w:t>
      </w:r>
      <w:r w:rsidR="00BA346A">
        <w:rPr>
          <w:noProof/>
        </w:rPr>
        <w:t>81</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BA346A">
        <w:t>Search Page</w:t>
      </w:r>
      <w:r>
        <w:fldChar w:fldCharType="end"/>
      </w:r>
      <w:r>
        <w:t xml:space="preserve"> but sorts a user’s setlist instead.</w:t>
      </w:r>
    </w:p>
    <w:p w14:paraId="3ECFCC1B" w14:textId="77777777" w:rsidR="00B17D0A" w:rsidRDefault="00B17D0A" w:rsidP="00B17D0A">
      <w:r w:rsidRPr="00A02DD2">
        <w:t>The breadcrumb trail, also in the footer, has the current page in white text, with the previous pages to the right with hyperlinks to those pages. I added this so a user can see their position on the user journey.</w:t>
      </w:r>
    </w:p>
    <w:p w14:paraId="44D5F090" w14:textId="5607699C"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BA346A">
        <w:t xml:space="preserve">Figure </w:t>
      </w:r>
      <w:r w:rsidR="00BA346A">
        <w:rPr>
          <w:noProof/>
        </w:rPr>
        <w:t>77</w:t>
      </w:r>
      <w:r>
        <w:fldChar w:fldCharType="end"/>
      </w:r>
      <w:r>
        <w:t xml:space="preserve"> and </w:t>
      </w:r>
      <w:r>
        <w:fldChar w:fldCharType="begin"/>
      </w:r>
      <w:r>
        <w:instrText xml:space="preserve"> REF _Ref101200275 \h </w:instrText>
      </w:r>
      <w:r>
        <w:fldChar w:fldCharType="separate"/>
      </w:r>
      <w:r w:rsidR="00BA346A">
        <w:t xml:space="preserve">Figure </w:t>
      </w:r>
      <w:r w:rsidR="00BA346A">
        <w:rPr>
          <w:noProof/>
        </w:rPr>
        <w:t>78</w:t>
      </w:r>
      <w:r>
        <w:fldChar w:fldCharType="end"/>
      </w:r>
      <w:r>
        <w:t>) and the final design (</w:t>
      </w:r>
      <w:r>
        <w:fldChar w:fldCharType="begin"/>
      </w:r>
      <w:r>
        <w:instrText xml:space="preserve"> REF _Ref101464225 \h </w:instrText>
      </w:r>
      <w:r>
        <w:fldChar w:fldCharType="separate"/>
      </w:r>
      <w:r w:rsidR="00BA346A">
        <w:t xml:space="preserve">Figure </w:t>
      </w:r>
      <w:r w:rsidR="00BA346A">
        <w:rPr>
          <w:noProof/>
        </w:rPr>
        <w:t>80</w:t>
      </w:r>
      <w:r>
        <w:fldChar w:fldCharType="end"/>
      </w:r>
      <w:r>
        <w:t xml:space="preserve"> and </w:t>
      </w:r>
      <w:r>
        <w:fldChar w:fldCharType="begin"/>
      </w:r>
      <w:r>
        <w:instrText xml:space="preserve"> REF _Ref101464234 \h </w:instrText>
      </w:r>
      <w:r>
        <w:fldChar w:fldCharType="separate"/>
      </w:r>
      <w:r w:rsidR="00BA346A">
        <w:t xml:space="preserve">Figure </w:t>
      </w:r>
      <w:r w:rsidR="00BA346A">
        <w:rPr>
          <w:noProof/>
        </w:rPr>
        <w:t>81</w:t>
      </w:r>
      <w:r>
        <w:fldChar w:fldCharType="end"/>
      </w:r>
      <w:r>
        <w:t xml:space="preserve">), however, I added the ‘Return to Set Lists’ link, as apart from the breadcrumb link there was no other way to easily return to the user’s </w:t>
      </w:r>
      <w:r>
        <w:fldChar w:fldCharType="begin"/>
      </w:r>
      <w:r>
        <w:instrText xml:space="preserve"> REF _Ref100935105 \h </w:instrText>
      </w:r>
      <w:r>
        <w:fldChar w:fldCharType="separate"/>
      </w:r>
      <w:r w:rsidR="00BA346A">
        <w:t>Set Lists Page</w:t>
      </w:r>
      <w:r>
        <w:fldChar w:fldCharType="end"/>
      </w:r>
      <w:r>
        <w:t xml:space="preserve"> (see </w:t>
      </w:r>
      <w:r>
        <w:fldChar w:fldCharType="begin"/>
      </w:r>
      <w:r>
        <w:instrText xml:space="preserve"> REF _Ref100935105 \p \h </w:instrText>
      </w:r>
      <w:r>
        <w:fldChar w:fldCharType="separate"/>
      </w:r>
      <w:r w:rsidR="00BA346A">
        <w:t>above</w:t>
      </w:r>
      <w:r>
        <w:fldChar w:fldCharType="end"/>
      </w:r>
      <w:r>
        <w:t>). I added a hyperlink to the set number in the final delete popup design (</w:t>
      </w:r>
      <w:r>
        <w:fldChar w:fldCharType="begin"/>
      </w:r>
      <w:r>
        <w:instrText xml:space="preserve"> REF _Ref101472245 \h </w:instrText>
      </w:r>
      <w:r>
        <w:fldChar w:fldCharType="separate"/>
      </w:r>
      <w:r w:rsidR="00BA346A">
        <w:t xml:space="preserve">Figure </w:t>
      </w:r>
      <w:r w:rsidR="00BA346A">
        <w:rPr>
          <w:noProof/>
        </w:rPr>
        <w:t>82</w:t>
      </w:r>
      <w:r>
        <w:fldChar w:fldCharType="end"/>
      </w:r>
      <w:r>
        <w:t>) for the reasons explained above, whereas it is not in the initial design (</w:t>
      </w:r>
      <w:r>
        <w:fldChar w:fldCharType="begin"/>
      </w:r>
      <w:r>
        <w:instrText xml:space="preserve"> REF _Ref100937270 \h </w:instrText>
      </w:r>
      <w:r>
        <w:fldChar w:fldCharType="separate"/>
      </w:r>
      <w:r w:rsidR="00BA346A">
        <w:t xml:space="preserve">Figure </w:t>
      </w:r>
      <w:r w:rsidR="00BA346A">
        <w:rPr>
          <w:noProof/>
        </w:rPr>
        <w:t>79</w:t>
      </w:r>
      <w:r>
        <w:fldChar w:fldCharType="end"/>
      </w:r>
      <w:r>
        <w:t>). I also added the Deleted Set Alert (</w:t>
      </w:r>
      <w:r>
        <w:fldChar w:fldCharType="begin"/>
      </w:r>
      <w:r>
        <w:instrText xml:space="preserve"> REF _Ref101472601 \h </w:instrText>
      </w:r>
      <w:r>
        <w:fldChar w:fldCharType="separate"/>
      </w:r>
      <w:r w:rsidR="00BA346A">
        <w:t xml:space="preserve">Figure </w:t>
      </w:r>
      <w:r w:rsidR="00BA346A">
        <w:rPr>
          <w:noProof/>
        </w:rPr>
        <w:t>83</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t>Edit Set List Popup</w:t>
      </w:r>
      <w:bookmarkEnd w:id="163"/>
    </w:p>
    <w:p w14:paraId="50C877CF" w14:textId="38590EE4" w:rsidR="00FA3B46" w:rsidRDefault="0072291E" w:rsidP="00FA3B46">
      <w:pPr>
        <w:keepNext/>
        <w:spacing w:after="0"/>
      </w:pPr>
      <w:r>
        <w:rPr>
          <w:noProof/>
        </w:rPr>
        <w:drawing>
          <wp:inline distT="0" distB="0" distL="0" distR="0" wp14:anchorId="1944CEF1" wp14:editId="64462AAC">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93">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3562E65B" w:rsidR="00FA3B46" w:rsidRDefault="00FA3B46" w:rsidP="00E9001E">
      <w:pPr>
        <w:pStyle w:val="Caption"/>
      </w:pPr>
      <w:bookmarkStart w:id="164" w:name="_Ref100939812"/>
      <w:r>
        <w:t xml:space="preserve">Figure </w:t>
      </w:r>
      <w:fldSimple w:instr=" SEQ Figure \* ARABIC ">
        <w:r w:rsidR="00BA346A">
          <w:rPr>
            <w:noProof/>
          </w:rPr>
          <w:t>84</w:t>
        </w:r>
      </w:fldSimple>
      <w:bookmarkEnd w:id="164"/>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lastRenderedPageBreak/>
        <w:drawing>
          <wp:inline distT="0" distB="0" distL="0" distR="0" wp14:anchorId="1561E781" wp14:editId="72DFE40B">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4">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06573EA7" w:rsidR="00B12C6C" w:rsidRDefault="00B12C6C" w:rsidP="00B12C6C">
      <w:pPr>
        <w:pStyle w:val="Caption"/>
      </w:pPr>
      <w:bookmarkStart w:id="165" w:name="_Ref101545328"/>
      <w:r>
        <w:t xml:space="preserve">Figure </w:t>
      </w:r>
      <w:fldSimple w:instr=" SEQ Figure \* ARABIC ">
        <w:r w:rsidR="00BA346A">
          <w:rPr>
            <w:noProof/>
          </w:rPr>
          <w:t>85</w:t>
        </w:r>
      </w:fldSimple>
      <w:bookmarkEnd w:id="165"/>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3C78DA">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5"/>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2C55D60A" w:rsidR="00B12C6C" w:rsidRDefault="00B12C6C" w:rsidP="00B12C6C">
      <w:pPr>
        <w:pStyle w:val="Caption"/>
      </w:pPr>
      <w:bookmarkStart w:id="166" w:name="_Ref101550397"/>
      <w:r>
        <w:t xml:space="preserve">Figure </w:t>
      </w:r>
      <w:fldSimple w:instr=" SEQ Figure \* ARABIC ">
        <w:r w:rsidR="00BA346A">
          <w:rPr>
            <w:noProof/>
          </w:rPr>
          <w:t>86</w:t>
        </w:r>
      </w:fldSimple>
      <w:bookmarkEnd w:id="166"/>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34F50A9A">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49DD260D" w:rsidR="00B12C6C" w:rsidRPr="00B12C6C" w:rsidRDefault="00B12C6C" w:rsidP="00B12C6C">
      <w:pPr>
        <w:pStyle w:val="Caption"/>
      </w:pPr>
      <w:bookmarkStart w:id="167" w:name="_Ref101559780"/>
      <w:r>
        <w:t xml:space="preserve">Figure </w:t>
      </w:r>
      <w:fldSimple w:instr=" SEQ Figure \* ARABIC ">
        <w:r w:rsidR="00BA346A">
          <w:rPr>
            <w:noProof/>
          </w:rPr>
          <w:t>87</w:t>
        </w:r>
      </w:fldSimple>
      <w:bookmarkEnd w:id="167"/>
      <w:r>
        <w:t>: Set List Edited Alert</w:t>
      </w:r>
    </w:p>
    <w:p w14:paraId="5CCB8545" w14:textId="27C62036"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BA346A">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BA346A">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BA346A">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BA346A">
        <w:t xml:space="preserve">Figure </w:t>
      </w:r>
      <w:r w:rsidR="00BA346A">
        <w:rPr>
          <w:noProof/>
        </w:rPr>
        <w:t>85</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star wars’ is the old name of the setlist.</w:t>
      </w:r>
      <w:r w:rsidR="006250B7">
        <w:t xml:space="preserve"> If the new list name entered matches one of th</w:t>
      </w:r>
      <w:r w:rsidR="00921256">
        <w:t xml:space="preserve">is </w:t>
      </w:r>
      <w:r w:rsidR="006250B7">
        <w:t>user</w:t>
      </w:r>
      <w:r w:rsidR="003B4A55">
        <w:t>'</w:t>
      </w:r>
      <w:r w:rsidR="006250B7">
        <w:t>s saved setlist names</w:t>
      </w:r>
      <w:r w:rsidR="00E7363B">
        <w:t>,</w:t>
      </w:r>
      <w:r w:rsidR="006250B7">
        <w:t xml:space="preserve"> then an error alert box will appear (</w:t>
      </w:r>
      <w:r w:rsidR="006250B7">
        <w:fldChar w:fldCharType="begin"/>
      </w:r>
      <w:r w:rsidR="006250B7">
        <w:instrText xml:space="preserve"> REF _Ref101550397 \h </w:instrText>
      </w:r>
      <w:r w:rsidR="006250B7">
        <w:fldChar w:fldCharType="separate"/>
      </w:r>
      <w:r w:rsidR="00BA346A">
        <w:t xml:space="preserve">Figure </w:t>
      </w:r>
      <w:r w:rsidR="00BA346A">
        <w:rPr>
          <w:noProof/>
        </w:rPr>
        <w:t>86</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3B57E972" w:rsidR="00254569" w:rsidRDefault="00294890" w:rsidP="00FA3B46">
      <w:r>
        <w:t>If the user clicks the ‘Cancel’ button or ‘X’ in the top right corner, the popup is dismissed.</w:t>
      </w:r>
      <w:r w:rsidR="00B13D44">
        <w:t xml:space="preserve"> </w:t>
      </w:r>
      <w:r w:rsidR="003A686F">
        <w:t xml:space="preserve">There is a </w:t>
      </w:r>
      <w:r w:rsidR="006250B7">
        <w:t>tick box</w:t>
      </w:r>
      <w:r w:rsidR="003A686F">
        <w:t xml:space="preserve"> </w:t>
      </w:r>
      <w:r w:rsidR="00E8259F">
        <w:t>which</w:t>
      </w:r>
      <w:r w:rsidR="003A686F">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BA346A">
        <w:t xml:space="preserve">Figure </w:t>
      </w:r>
      <w:r w:rsidR="00BA346A">
        <w:rPr>
          <w:noProof/>
        </w:rPr>
        <w:t>87</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14FC4C9C"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BA346A">
        <w:t xml:space="preserve">Figure </w:t>
      </w:r>
      <w:r w:rsidR="00BA346A">
        <w:rPr>
          <w:noProof/>
        </w:rPr>
        <w:t>84</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BA346A">
        <w:t xml:space="preserve">Figure </w:t>
      </w:r>
      <w:r w:rsidR="00BA346A">
        <w:rPr>
          <w:noProof/>
        </w:rPr>
        <w:t>85</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BA346A">
        <w:t xml:space="preserve">Figure </w:t>
      </w:r>
      <w:r w:rsidR="00BA346A">
        <w:rPr>
          <w:noProof/>
        </w:rPr>
        <w:t>86</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BA346A">
        <w:t xml:space="preserve">Figure </w:t>
      </w:r>
      <w:r w:rsidR="00BA346A">
        <w:rPr>
          <w:noProof/>
        </w:rPr>
        <w:t>87</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lastRenderedPageBreak/>
        <w:t>Delete Set List Popup</w:t>
      </w:r>
    </w:p>
    <w:p w14:paraId="0B1AC0FF" w14:textId="77777777" w:rsidR="005F227D" w:rsidRDefault="005F227D" w:rsidP="005F227D">
      <w:pPr>
        <w:keepNext/>
        <w:spacing w:after="0"/>
      </w:pPr>
      <w:r>
        <w:rPr>
          <w:noProof/>
        </w:rPr>
        <w:drawing>
          <wp:inline distT="0" distB="0" distL="0" distR="0" wp14:anchorId="03DC3EB2" wp14:editId="37A493C2">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7">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34F1A786" w:rsidR="005F227D" w:rsidRDefault="005F227D" w:rsidP="005F227D">
      <w:pPr>
        <w:pStyle w:val="Caption"/>
      </w:pPr>
      <w:bookmarkStart w:id="168" w:name="_Ref100937751"/>
      <w:r>
        <w:t xml:space="preserve">Figure </w:t>
      </w:r>
      <w:fldSimple w:instr=" SEQ Figure \* ARABIC ">
        <w:r w:rsidR="00BA346A">
          <w:rPr>
            <w:noProof/>
          </w:rPr>
          <w:t>88</w:t>
        </w:r>
      </w:fldSimple>
      <w:bookmarkEnd w:id="168"/>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FC53CD6">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8"/>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49560203" w:rsidR="00EE1ED9" w:rsidRDefault="00D04658" w:rsidP="00D04658">
      <w:pPr>
        <w:pStyle w:val="Caption"/>
      </w:pPr>
      <w:bookmarkStart w:id="169" w:name="_Ref101620195"/>
      <w:r>
        <w:t xml:space="preserve">Figure </w:t>
      </w:r>
      <w:fldSimple w:instr=" SEQ Figure \* ARABIC ">
        <w:r w:rsidR="00BA346A">
          <w:rPr>
            <w:noProof/>
          </w:rPr>
          <w:t>89</w:t>
        </w:r>
      </w:fldSimple>
      <w:bookmarkEnd w:id="169"/>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0CBBC2E6">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651BE074" w:rsidR="00D04658" w:rsidRPr="00D04658" w:rsidRDefault="00D04658" w:rsidP="00D04658">
      <w:pPr>
        <w:pStyle w:val="Caption"/>
      </w:pPr>
      <w:bookmarkStart w:id="170" w:name="_Ref101620157"/>
      <w:r>
        <w:t xml:space="preserve">Figure </w:t>
      </w:r>
      <w:fldSimple w:instr=" SEQ Figure \* ARABIC ">
        <w:r w:rsidR="00BA346A">
          <w:rPr>
            <w:noProof/>
          </w:rPr>
          <w:t>90</w:t>
        </w:r>
      </w:fldSimple>
      <w:bookmarkEnd w:id="170"/>
      <w:r>
        <w:t>: Deleted Set List Alert</w:t>
      </w:r>
    </w:p>
    <w:p w14:paraId="0BDFD661" w14:textId="014FA040"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BA346A">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BA346A">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BA346A">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BA346A">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BA346A">
        <w:t xml:space="preserve">Figure </w:t>
      </w:r>
      <w:r w:rsidR="00BA346A">
        <w:rPr>
          <w:noProof/>
        </w:rPr>
        <w:t>89</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If the user clicks the ‘Cancel’ button or ‘X’ in the top right corner, the popup is dismissed. 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BA346A">
        <w:t>Set Lists Page</w:t>
      </w:r>
      <w:r w:rsidR="00F86BD3">
        <w:fldChar w:fldCharType="end"/>
      </w:r>
      <w:r w:rsidR="00E7363B">
        <w:t>,</w:t>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BA346A">
        <w:t xml:space="preserve">Figure </w:t>
      </w:r>
      <w:r w:rsidR="00BA346A">
        <w:rPr>
          <w:noProof/>
        </w:rPr>
        <w:t>90</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590C6539" w:rsidR="00B17E74" w:rsidRDefault="00D313B1" w:rsidP="00FA3B46">
      <w:r w:rsidRPr="00A120AF">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BA346A">
        <w:t xml:space="preserve">Figure </w:t>
      </w:r>
      <w:r w:rsidR="00BA346A">
        <w:rPr>
          <w:noProof/>
        </w:rPr>
        <w:t>88</w:t>
      </w:r>
      <w:r>
        <w:fldChar w:fldCharType="end"/>
      </w:r>
      <w:r>
        <w:t>)</w:t>
      </w:r>
      <w:r w:rsidRPr="00A120AF">
        <w:t xml:space="preserve"> and the final design </w:t>
      </w:r>
      <w:r>
        <w:t>(</w:t>
      </w:r>
      <w:r>
        <w:fldChar w:fldCharType="begin"/>
      </w:r>
      <w:r>
        <w:instrText xml:space="preserve"> REF _Ref101620195 \h </w:instrText>
      </w:r>
      <w:r>
        <w:fldChar w:fldCharType="separate"/>
      </w:r>
      <w:r w:rsidR="00BA346A">
        <w:t xml:space="preserve">Figure </w:t>
      </w:r>
      <w:r w:rsidR="00BA346A">
        <w:rPr>
          <w:noProof/>
        </w:rPr>
        <w:t>89</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BA346A">
        <w:t xml:space="preserve">Figure </w:t>
      </w:r>
      <w:r w:rsidR="00BA346A">
        <w:rPr>
          <w:noProof/>
        </w:rPr>
        <w:t>90</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71" w:name="_Ref100935230"/>
      <w:r>
        <w:lastRenderedPageBreak/>
        <w:t>Profile Page</w:t>
      </w:r>
      <w:bookmarkEnd w:id="171"/>
    </w:p>
    <w:p w14:paraId="0CDFE15D" w14:textId="77777777" w:rsidR="00D72E35" w:rsidRDefault="00D72E35" w:rsidP="00D72E35">
      <w:pPr>
        <w:keepNext/>
        <w:spacing w:after="0"/>
      </w:pPr>
      <w:r>
        <w:rPr>
          <w:noProof/>
        </w:rPr>
        <w:drawing>
          <wp:inline distT="0" distB="0" distL="0" distR="0" wp14:anchorId="3380795D" wp14:editId="1A30AD46">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38921463" w:rsidR="00D72E35" w:rsidRDefault="00D72E35" w:rsidP="00D72E35">
      <w:pPr>
        <w:pStyle w:val="Caption"/>
      </w:pPr>
      <w:bookmarkStart w:id="172" w:name="_Ref101708466"/>
      <w:r>
        <w:t xml:space="preserve">Figure </w:t>
      </w:r>
      <w:fldSimple w:instr=" SEQ Figure \* ARABIC ">
        <w:r w:rsidR="00BA346A">
          <w:rPr>
            <w:noProof/>
          </w:rPr>
          <w:t>91</w:t>
        </w:r>
      </w:fldSimple>
      <w:bookmarkEnd w:id="172"/>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5874275A">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45161DF1" w:rsidR="00D72E35" w:rsidRPr="00D72E35" w:rsidRDefault="00D72E35" w:rsidP="00D72E35">
      <w:pPr>
        <w:pStyle w:val="Caption"/>
      </w:pPr>
      <w:bookmarkStart w:id="173" w:name="_Ref101708471"/>
      <w:r>
        <w:t xml:space="preserve">Figure </w:t>
      </w:r>
      <w:fldSimple w:instr=" SEQ Figure \* ARABIC ">
        <w:r w:rsidR="00BA346A">
          <w:rPr>
            <w:noProof/>
          </w:rPr>
          <w:t>92</w:t>
        </w:r>
      </w:fldSimple>
      <w:bookmarkEnd w:id="173"/>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lastRenderedPageBreak/>
        <w:drawing>
          <wp:inline distT="0" distB="0" distL="0" distR="0" wp14:anchorId="042A32D7" wp14:editId="7B168820">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102"/>
                    <a:stretch>
                      <a:fillRect/>
                    </a:stretch>
                  </pic:blipFill>
                  <pic:spPr>
                    <a:xfrm>
                      <a:off x="0" y="0"/>
                      <a:ext cx="5731510" cy="3768725"/>
                    </a:xfrm>
                    <a:prstGeom prst="rect">
                      <a:avLst/>
                    </a:prstGeom>
                  </pic:spPr>
                </pic:pic>
              </a:graphicData>
            </a:graphic>
          </wp:inline>
        </w:drawing>
      </w:r>
    </w:p>
    <w:p w14:paraId="0DC99FCD" w14:textId="53C800B9" w:rsidR="00A45D17" w:rsidRDefault="00292722" w:rsidP="00292722">
      <w:pPr>
        <w:pStyle w:val="Caption"/>
      </w:pPr>
      <w:bookmarkStart w:id="174" w:name="_Ref101661890"/>
      <w:r>
        <w:t xml:space="preserve">Figure </w:t>
      </w:r>
      <w:fldSimple w:instr=" SEQ Figure \* ARABIC ">
        <w:r w:rsidR="00BA346A">
          <w:rPr>
            <w:noProof/>
          </w:rPr>
          <w:t>93</w:t>
        </w:r>
      </w:fldSimple>
      <w:bookmarkEnd w:id="174"/>
      <w:r>
        <w:t xml:space="preserve">: </w:t>
      </w:r>
      <w:bookmarkStart w:id="175" w:name="_Ref101696891"/>
      <w:r>
        <w:t>Profile Page</w:t>
      </w:r>
      <w:bookmarkEnd w:id="175"/>
    </w:p>
    <w:p w14:paraId="632EF2BC" w14:textId="23BB31AE" w:rsidR="009523E5" w:rsidRDefault="00CB0C61" w:rsidP="00CB0C61">
      <w:r>
        <w:t xml:space="preserve">The </w:t>
      </w:r>
      <w:r>
        <w:fldChar w:fldCharType="begin"/>
      </w:r>
      <w:r>
        <w:instrText xml:space="preserve"> REF _Ref101696891 \h </w:instrText>
      </w:r>
      <w:r>
        <w:fldChar w:fldCharType="separate"/>
      </w:r>
      <w:r w:rsidR="00BA346A">
        <w:t>Profile Page</w:t>
      </w:r>
      <w:r>
        <w:fldChar w:fldCharType="end"/>
      </w:r>
      <w:r>
        <w:t xml:space="preserve"> (</w:t>
      </w:r>
      <w:r>
        <w:fldChar w:fldCharType="begin"/>
      </w:r>
      <w:r>
        <w:instrText xml:space="preserve"> REF _Ref101661890 \h </w:instrText>
      </w:r>
      <w:r>
        <w:fldChar w:fldCharType="separate"/>
      </w:r>
      <w:r w:rsidR="00BA346A">
        <w:t xml:space="preserve">Figure </w:t>
      </w:r>
      <w:r w:rsidR="00BA346A">
        <w:rPr>
          <w:noProof/>
        </w:rPr>
        <w:t>93</w:t>
      </w:r>
      <w:r>
        <w:fldChar w:fldCharType="end"/>
      </w:r>
      <w:r>
        <w:t xml:space="preserve">) can be accessed by a user, who is logged in, by clicking the ‘Profile’ link on the secondary navbar on the </w:t>
      </w:r>
      <w:r>
        <w:fldChar w:fldCharType="begin"/>
      </w:r>
      <w:r>
        <w:instrText xml:space="preserve"> REF _Ref101018068 \h </w:instrText>
      </w:r>
      <w:r>
        <w:fldChar w:fldCharType="separate"/>
      </w:r>
      <w:r w:rsidR="00BA346A">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BA346A">
        <w:t xml:space="preserve">Figure </w:t>
      </w:r>
      <w:r w:rsidR="00BA346A">
        <w:rPr>
          <w:noProof/>
        </w:rPr>
        <w:t>11</w:t>
      </w:r>
      <w:r w:rsidR="00FD73F6">
        <w:fldChar w:fldCharType="end"/>
      </w:r>
      <w:r w:rsidR="00FD73F6">
        <w:t>)</w:t>
      </w:r>
      <w:r w:rsidR="00727739">
        <w:t xml:space="preserve">. On this page, users can view their account Email address, and </w:t>
      </w:r>
      <w:r w:rsidR="00EE574B">
        <w:t>can</w:t>
      </w:r>
      <w:r w:rsidR="00727739">
        <w:t xml:space="preserve"> change their email and password, as well as the option to delete their account.</w:t>
      </w:r>
    </w:p>
    <w:p w14:paraId="3BF614A3" w14:textId="49C6051D"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BA346A">
        <w:t xml:space="preserve">Figure </w:t>
      </w:r>
      <w:r w:rsidR="00BA346A">
        <w:rPr>
          <w:noProof/>
        </w:rPr>
        <w:t>95</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BA346A">
        <w:t xml:space="preserve">Figure </w:t>
      </w:r>
      <w:r w:rsidR="00BA346A">
        <w:rPr>
          <w:noProof/>
        </w:rPr>
        <w:t>102</w:t>
      </w:r>
      <w:r w:rsidR="00302089">
        <w:rPr>
          <w:iCs/>
        </w:rPr>
        <w:fldChar w:fldCharType="end"/>
      </w:r>
      <w:r w:rsidR="003005CF">
        <w:rPr>
          <w:iCs/>
        </w:rPr>
        <w:t>) where the user can change their password.</w:t>
      </w:r>
    </w:p>
    <w:p w14:paraId="566F1A37" w14:textId="09111A0C" w:rsidR="00150649" w:rsidRPr="0014621A" w:rsidRDefault="00EB7396" w:rsidP="00CB0C61">
      <w:pPr>
        <w:rPr>
          <w:iCs/>
        </w:rPr>
      </w:pPr>
      <w:r>
        <w:rPr>
          <w:iCs/>
        </w:rPr>
        <w:t xml:space="preserve">There is a red link ‘Delete your account’ which opens a popup where a user can then delete their account. I decided to make this link red </w:t>
      </w:r>
      <w:r w:rsidR="00F91C10">
        <w:rPr>
          <w:iCs/>
        </w:rPr>
        <w:t>s</w:t>
      </w:r>
      <w:r w:rsidR="00F91C10" w:rsidRPr="00F91C10">
        <w:rPr>
          <w:iCs/>
        </w:rPr>
        <w:t>o it was easily visible to users and users were warned what would happen when it was clicked</w:t>
      </w:r>
      <w:r w:rsidR="00F91C10">
        <w:rPr>
          <w:iCs/>
        </w:rPr>
        <w:t>.</w:t>
      </w:r>
    </w:p>
    <w:p w14:paraId="2D73D634" w14:textId="126D51B7" w:rsidR="00CB0C61" w:rsidRDefault="00CB0C61" w:rsidP="00CB0C61">
      <w:r>
        <w:t xml:space="preserve">At the top of the page is a black navbar containing the website's name so it’s clear to users what website they are on. Then there are 2 number boxes where users can enter a Lego set number and variant number (at least 1) and a ‘Find Set’ button that will search for the Lego Set and return </w:t>
      </w:r>
      <w:r>
        <w:fldChar w:fldCharType="begin"/>
      </w:r>
      <w:r>
        <w:instrText xml:space="preserve"> REF _Ref101301087 \h </w:instrText>
      </w:r>
      <w:r>
        <w:fldChar w:fldCharType="separate"/>
      </w:r>
      <w:r w:rsidR="00BA346A">
        <w:t xml:space="preserve">Figure </w:t>
      </w:r>
      <w:r w:rsidR="00BA346A">
        <w:rPr>
          <w:noProof/>
        </w:rPr>
        <w:t>17</w:t>
      </w:r>
      <w:r>
        <w:fldChar w:fldCharType="end"/>
      </w:r>
      <w:r>
        <w:t xml:space="preserve"> or </w:t>
      </w:r>
      <w:r>
        <w:fldChar w:fldCharType="begin"/>
      </w:r>
      <w:r>
        <w:instrText xml:space="preserve"> REF _Ref101302017 \h </w:instrText>
      </w:r>
      <w:r>
        <w:fldChar w:fldCharType="separate"/>
      </w:r>
      <w:r w:rsidR="00BA346A">
        <w:t xml:space="preserve">Figure </w:t>
      </w:r>
      <w:r w:rsidR="00BA346A">
        <w:rPr>
          <w:noProof/>
        </w:rPr>
        <w:t>21</w:t>
      </w:r>
      <w:r>
        <w:fldChar w:fldCharType="end"/>
      </w:r>
      <w:r>
        <w:t xml:space="preserve">, these are explained in </w:t>
      </w:r>
      <w:r>
        <w:fldChar w:fldCharType="begin"/>
      </w:r>
      <w:r>
        <w:instrText xml:space="preserve"> REF _Ref100934557 \h </w:instrText>
      </w:r>
      <w:r>
        <w:fldChar w:fldCharType="separate"/>
      </w:r>
      <w:r w:rsidR="00BA346A">
        <w:t>Set Page</w:t>
      </w:r>
      <w:r>
        <w:fldChar w:fldCharType="end"/>
      </w:r>
      <w:r>
        <w:t xml:space="preserve"> </w:t>
      </w:r>
      <w:r>
        <w:fldChar w:fldCharType="begin"/>
      </w:r>
      <w:r>
        <w:instrText xml:space="preserve"> REF _Ref100934557 \p \h </w:instrText>
      </w:r>
      <w:r>
        <w:fldChar w:fldCharType="separate"/>
      </w:r>
      <w:r w:rsidR="00BA346A">
        <w:t>above</w:t>
      </w:r>
      <w:r>
        <w:fldChar w:fldCharType="end"/>
      </w:r>
      <w:r>
        <w:t xml:space="preserve">. </w:t>
      </w:r>
      <w:r w:rsidR="00B861EA">
        <w:t xml:space="preserve">Finally, there is a ‘Logout’ navbar link that opens </w:t>
      </w:r>
      <w:r w:rsidR="00B861EA">
        <w:fldChar w:fldCharType="begin"/>
      </w:r>
      <w:r w:rsidR="00B861EA">
        <w:instrText xml:space="preserve"> REF _Ref101351405 \h </w:instrText>
      </w:r>
      <w:r w:rsidR="00B861EA">
        <w:fldChar w:fldCharType="separate"/>
      </w:r>
      <w:r w:rsidR="00BA346A">
        <w:t xml:space="preserve">Figure </w:t>
      </w:r>
      <w:r w:rsidR="00BA346A">
        <w:rPr>
          <w:noProof/>
        </w:rPr>
        <w:t>57</w:t>
      </w:r>
      <w:r w:rsidR="00BA346A">
        <w:t>: Logout Popup</w:t>
      </w:r>
      <w:r w:rsidR="00B861EA">
        <w:fldChar w:fldCharType="end"/>
      </w:r>
      <w:r w:rsidR="00B861EA" w:rsidRPr="00294381">
        <w:t xml:space="preserve"> explained </w:t>
      </w:r>
      <w:r w:rsidR="00B861EA">
        <w:t>above.</w:t>
      </w:r>
    </w:p>
    <w:p w14:paraId="4FED66A0" w14:textId="31C4DF43" w:rsidR="00CB0C61" w:rsidRDefault="00CB0C61" w:rsidP="00CB0C61">
      <w:r>
        <w:t xml:space="preserve">Underneath the navbar is a secondary navbar with a ‘Search’ link that opens the </w:t>
      </w:r>
      <w:r>
        <w:fldChar w:fldCharType="begin"/>
      </w:r>
      <w:r>
        <w:instrText xml:space="preserve"> REF _Ref100934880 \h </w:instrText>
      </w:r>
      <w:r>
        <w:fldChar w:fldCharType="separate"/>
      </w:r>
      <w:r w:rsidR="00BA346A">
        <w:t>Search Page</w:t>
      </w:r>
      <w:r>
        <w:fldChar w:fldCharType="end"/>
      </w:r>
      <w:r>
        <w:t xml:space="preserve"> (</w:t>
      </w:r>
      <w:r>
        <w:fldChar w:fldCharType="begin"/>
      </w:r>
      <w:r>
        <w:instrText xml:space="preserve"> REF _Ref100934880 \p \h </w:instrText>
      </w:r>
      <w:r>
        <w:fldChar w:fldCharType="separate"/>
      </w:r>
      <w:r w:rsidR="00BA346A">
        <w:t>above</w:t>
      </w:r>
      <w:r>
        <w:fldChar w:fldCharType="end"/>
      </w:r>
      <w:r>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BA346A">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BA346A">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BA346A">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BA346A">
        <w:t>above</w:t>
      </w:r>
      <w:r w:rsidR="00D35009">
        <w:fldChar w:fldCharType="end"/>
      </w:r>
      <w:r w:rsidR="00D35009" w:rsidRPr="002F2E16">
        <w:t>)</w:t>
      </w:r>
      <w:r w:rsidR="00D35009">
        <w:t>.</w:t>
      </w:r>
    </w:p>
    <w:p w14:paraId="6186EAE1" w14:textId="77777777" w:rsidR="00CB0C61" w:rsidRDefault="00CB0C61" w:rsidP="00CB0C61">
      <w:r>
        <w:t>The breadcrumb trail, in the footer at the bottom of the page, has the current page in white text, informing them of their current position in the user journey.</w:t>
      </w:r>
    </w:p>
    <w:p w14:paraId="5241829B" w14:textId="5734B47B" w:rsidR="00FA6AA1" w:rsidRPr="00FA6AA1" w:rsidRDefault="004277BB" w:rsidP="00FA6AA1">
      <w:r>
        <w:lastRenderedPageBreak/>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BA346A">
        <w:t xml:space="preserve">Figure </w:t>
      </w:r>
      <w:r w:rsidR="00BA346A">
        <w:rPr>
          <w:noProof/>
        </w:rPr>
        <w:t>91</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BA346A">
        <w:t xml:space="preserve">Figure </w:t>
      </w:r>
      <w:r w:rsidR="00BA346A">
        <w:rPr>
          <w:noProof/>
        </w:rPr>
        <w:t>92</w:t>
      </w:r>
      <w:r w:rsidR="00033E41">
        <w:fldChar w:fldCharType="end"/>
      </w:r>
      <w:r w:rsidR="00033E41">
        <w:t>)</w:t>
      </w:r>
      <w:r w:rsidR="00C43E01">
        <w:t xml:space="preserve"> there is</w:t>
      </w:r>
      <w:r w:rsidR="00D33EA0">
        <w:t xml:space="preserve"> </w:t>
      </w:r>
      <w:r w:rsidR="00595E08">
        <w:t xml:space="preserve">text informing </w:t>
      </w:r>
      <w:r>
        <w:t>on</w:t>
      </w:r>
      <w:r w:rsidR="00D33EA0">
        <w:t xml:space="preserve"> whether the </w:t>
      </w:r>
      <w:r>
        <w:t xml:space="preserve">user </w:t>
      </w:r>
      <w:r w:rsidR="00D33EA0">
        <w:t>ha</w:t>
      </w:r>
      <w:r w:rsidR="00D7164D">
        <w:t>s</w:t>
      </w:r>
      <w:r w:rsidR="00D33EA0">
        <w:t xml:space="preserve"> a linked </w:t>
      </w:r>
      <w:r>
        <w:t>‘Google Account’</w:t>
      </w:r>
      <w:r w:rsidR="00D33EA0">
        <w:t xml:space="preserve"> or not</w:t>
      </w:r>
      <w:r w:rsidR="00CD0771">
        <w:t>.</w:t>
      </w:r>
      <w:r w:rsidR="00D33EA0">
        <w:t xml:space="preserve"> </w:t>
      </w:r>
      <w:r w:rsidR="00CD0771">
        <w:t>H</w:t>
      </w:r>
      <w:r w:rsidR="00D33EA0">
        <w:t xml:space="preserve">owever, in </w:t>
      </w:r>
      <w:r w:rsidR="00033E41">
        <w:t>t</w:t>
      </w:r>
      <w:r w:rsidR="00CB0C61">
        <w:t xml:space="preserve">he final design </w:t>
      </w:r>
      <w:r w:rsidR="00033E41">
        <w:t>(</w:t>
      </w:r>
      <w:r>
        <w:fldChar w:fldCharType="begin"/>
      </w:r>
      <w:r>
        <w:instrText xml:space="preserve"> REF _Ref101661890 \h </w:instrText>
      </w:r>
      <w:r>
        <w:fldChar w:fldCharType="separate"/>
      </w:r>
      <w:r w:rsidR="00BA346A">
        <w:t xml:space="preserve">Figure </w:t>
      </w:r>
      <w:r w:rsidR="00BA346A">
        <w:rPr>
          <w:noProof/>
        </w:rPr>
        <w:t>93</w:t>
      </w:r>
      <w:r>
        <w:fldChar w:fldCharType="end"/>
      </w:r>
      <w:r w:rsidR="00033E41">
        <w:t xml:space="preserve">) </w:t>
      </w:r>
      <w:r w:rsidR="00D33EA0">
        <w:t xml:space="preserve">I removed this </w:t>
      </w:r>
      <w:r w:rsidR="00D85B3A">
        <w:t xml:space="preserve">text </w:t>
      </w:r>
      <w:r w:rsidR="00D33EA0">
        <w:t xml:space="preserve">as I decided against using a ‘Google Account’ to SignUp and Login to an account, which I explained </w:t>
      </w:r>
      <w:r w:rsidR="00D33EA0">
        <w:fldChar w:fldCharType="begin"/>
      </w:r>
      <w:r w:rsidR="00D33EA0">
        <w:instrText xml:space="preserve"> REF _Ref100934620 \p \h </w:instrText>
      </w:r>
      <w:r w:rsidR="00D33EA0">
        <w:fldChar w:fldCharType="separate"/>
      </w:r>
      <w:r w:rsidR="00BA346A">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BA346A">
        <w:t>Login and Sign-Up Popup</w:t>
      </w:r>
      <w:r w:rsidR="00D33EA0">
        <w:fldChar w:fldCharType="end"/>
      </w:r>
      <w:r w:rsidR="00D33EA0">
        <w:t xml:space="preserve"> section.</w:t>
      </w:r>
      <w:r w:rsidR="00D35009">
        <w:t xml:space="preserve"> Also, as I removed the option of linking a ‘Google Account’</w:t>
      </w:r>
      <w:r w:rsidR="00F660B6">
        <w:t>,</w:t>
      </w:r>
      <w:r w:rsidR="00D35009">
        <w:t xml:space="preserve"> the user must have a password set to login, and</w:t>
      </w:r>
      <w:r w:rsidR="003271CF">
        <w:t xml:space="preserve"> </w:t>
      </w:r>
      <w:r w:rsidR="00D35009">
        <w:t xml:space="preserve">therefore </w:t>
      </w:r>
      <w:r w:rsidR="00C908BE">
        <w:t>in the final design</w:t>
      </w:r>
      <w:r w:rsidR="005808C1">
        <w:t>,</w:t>
      </w:r>
      <w:r w:rsidR="00C908BE">
        <w:t xml:space="preserve"> </w:t>
      </w:r>
      <w:r w:rsidR="00D35009">
        <w:t>I removed the text</w:t>
      </w:r>
      <w:r w:rsidR="003271CF">
        <w:t xml:space="preserve"> which</w:t>
      </w:r>
      <w:r w:rsidR="00D35009">
        <w:t xml:space="preserve"> inform</w:t>
      </w:r>
      <w:r w:rsidR="003271CF">
        <w:t>ed</w:t>
      </w:r>
      <w:r w:rsidR="00D35009">
        <w:t xml:space="preserve"> the user if their password was set. I additionally added the </w:t>
      </w:r>
      <w:r w:rsidR="00D762A5">
        <w:t xml:space="preserve">set number search and </w:t>
      </w:r>
      <w:r w:rsidR="00D35009">
        <w:t>second</w:t>
      </w:r>
      <w:r w:rsidR="00D762A5">
        <w:t xml:space="preserve"> navbar in the final design so user</w:t>
      </w:r>
      <w:r w:rsidR="00CD3BB3">
        <w:t>s</w:t>
      </w:r>
      <w:r w:rsidR="00D762A5">
        <w:t xml:space="preserve"> ha</w:t>
      </w:r>
      <w:r w:rsidR="00930E07">
        <w:t>ve</w:t>
      </w:r>
      <w:r w:rsidR="00D762A5">
        <w:t xml:space="preserve"> more accessibility to access other pages without having to return to the </w:t>
      </w:r>
      <w:r w:rsidR="005A7413">
        <w:fldChar w:fldCharType="begin"/>
      </w:r>
      <w:r w:rsidR="005A7413">
        <w:instrText xml:space="preserve"> REF _Ref101018068 \h </w:instrText>
      </w:r>
      <w:r w:rsidR="005A7413">
        <w:fldChar w:fldCharType="separate"/>
      </w:r>
      <w:r w:rsidR="00BA346A">
        <w:t>Home Page</w:t>
      </w:r>
      <w:r w:rsidR="005A7413">
        <w:fldChar w:fldCharType="end"/>
      </w:r>
      <w:r w:rsidR="00156A02">
        <w:t xml:space="preserve"> (</w:t>
      </w:r>
      <w:r w:rsidR="00156A02">
        <w:fldChar w:fldCharType="begin"/>
      </w:r>
      <w:r w:rsidR="00156A02">
        <w:instrText xml:space="preserve"> REF _Ref101297449 \h </w:instrText>
      </w:r>
      <w:r w:rsidR="00156A02">
        <w:fldChar w:fldCharType="separate"/>
      </w:r>
      <w:r w:rsidR="00BA346A">
        <w:t xml:space="preserve">Figure </w:t>
      </w:r>
      <w:r w:rsidR="00BA346A">
        <w:rPr>
          <w:noProof/>
        </w:rPr>
        <w:t>11</w:t>
      </w:r>
      <w:r w:rsidR="00156A02">
        <w:fldChar w:fldCharType="end"/>
      </w:r>
      <w:r w:rsidR="00156A02">
        <w:t>)</w:t>
      </w:r>
      <w:r w:rsidR="00D762A5">
        <w:t xml:space="preserve"> first.</w:t>
      </w:r>
    </w:p>
    <w:p w14:paraId="179A7AC6" w14:textId="51570731" w:rsidR="00613564" w:rsidRDefault="00613564" w:rsidP="00613564">
      <w:pPr>
        <w:pStyle w:val="Heading4"/>
      </w:pPr>
      <w:bookmarkStart w:id="176" w:name="_Ref101730808"/>
      <w:r>
        <w:t>Change Email Popup</w:t>
      </w:r>
      <w:bookmarkEnd w:id="176"/>
    </w:p>
    <w:p w14:paraId="37ED18D0" w14:textId="77777777" w:rsidR="00613564" w:rsidRDefault="00613564" w:rsidP="00613564">
      <w:pPr>
        <w:keepNext/>
        <w:spacing w:after="0"/>
      </w:pPr>
      <w:r>
        <w:rPr>
          <w:noProof/>
        </w:rPr>
        <w:drawing>
          <wp:inline distT="0" distB="0" distL="0" distR="0" wp14:anchorId="4420F359" wp14:editId="2A712B10">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239C9802" w:rsidR="00613564" w:rsidRDefault="00613564" w:rsidP="00613564">
      <w:pPr>
        <w:pStyle w:val="Caption"/>
      </w:pPr>
      <w:bookmarkStart w:id="177" w:name="_Ref101650390"/>
      <w:r>
        <w:t xml:space="preserve">Figure </w:t>
      </w:r>
      <w:fldSimple w:instr=" SEQ Figure \* ARABIC ">
        <w:r w:rsidR="00BA346A">
          <w:rPr>
            <w:noProof/>
          </w:rPr>
          <w:t>94</w:t>
        </w:r>
      </w:fldSimple>
      <w:bookmarkEnd w:id="177"/>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drawing>
          <wp:inline distT="0" distB="0" distL="0" distR="0" wp14:anchorId="4AEB5EE3" wp14:editId="528DCCF8">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104"/>
                    <a:stretch>
                      <a:fillRect/>
                    </a:stretch>
                  </pic:blipFill>
                  <pic:spPr>
                    <a:xfrm>
                      <a:off x="0" y="0"/>
                      <a:ext cx="3294360" cy="1934782"/>
                    </a:xfrm>
                    <a:prstGeom prst="rect">
                      <a:avLst/>
                    </a:prstGeom>
                  </pic:spPr>
                </pic:pic>
              </a:graphicData>
            </a:graphic>
          </wp:inline>
        </w:drawing>
      </w:r>
    </w:p>
    <w:p w14:paraId="1CD08BCD" w14:textId="62D022DB" w:rsidR="00613564" w:rsidRDefault="009721B5" w:rsidP="009721B5">
      <w:pPr>
        <w:pStyle w:val="Caption"/>
      </w:pPr>
      <w:bookmarkStart w:id="178" w:name="_Ref101649010"/>
      <w:r>
        <w:t xml:space="preserve">Figure </w:t>
      </w:r>
      <w:fldSimple w:instr=" SEQ Figure \* ARABIC ">
        <w:r w:rsidR="00BA346A">
          <w:rPr>
            <w:noProof/>
          </w:rPr>
          <w:t>95</w:t>
        </w:r>
      </w:fldSimple>
      <w:bookmarkEnd w:id="178"/>
      <w:r>
        <w:t>: Change Email Popup</w:t>
      </w:r>
    </w:p>
    <w:p w14:paraId="1E44C0FF" w14:textId="77777777" w:rsidR="009D3CB9" w:rsidRDefault="009D3CB9" w:rsidP="009D3CB9">
      <w:pPr>
        <w:keepNext/>
        <w:spacing w:after="0"/>
      </w:pPr>
      <w:r w:rsidRPr="009D3CB9">
        <w:rPr>
          <w:noProof/>
        </w:rPr>
        <w:drawing>
          <wp:inline distT="0" distB="0" distL="0" distR="0" wp14:anchorId="47C800F3" wp14:editId="24FD1CDD">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5"/>
                    <a:stretch>
                      <a:fillRect/>
                    </a:stretch>
                  </pic:blipFill>
                  <pic:spPr>
                    <a:xfrm>
                      <a:off x="0" y="0"/>
                      <a:ext cx="3195342" cy="911012"/>
                    </a:xfrm>
                    <a:prstGeom prst="rect">
                      <a:avLst/>
                    </a:prstGeom>
                  </pic:spPr>
                </pic:pic>
              </a:graphicData>
            </a:graphic>
          </wp:inline>
        </w:drawing>
      </w:r>
    </w:p>
    <w:p w14:paraId="7AEE62C1" w14:textId="48119D2B" w:rsidR="00E92A9C" w:rsidRDefault="009D3CB9" w:rsidP="009D3CB9">
      <w:pPr>
        <w:pStyle w:val="Caption"/>
      </w:pPr>
      <w:bookmarkStart w:id="179" w:name="_Ref101649617"/>
      <w:bookmarkStart w:id="180" w:name="_Ref101649467"/>
      <w:r>
        <w:t xml:space="preserve">Figure </w:t>
      </w:r>
      <w:fldSimple w:instr=" SEQ Figure \* ARABIC ">
        <w:r w:rsidR="00BA346A">
          <w:rPr>
            <w:noProof/>
          </w:rPr>
          <w:t>96</w:t>
        </w:r>
      </w:fldSimple>
      <w:bookmarkEnd w:id="179"/>
      <w:r>
        <w:t>: Chang</w:t>
      </w:r>
      <w:r w:rsidR="00B26825">
        <w:t>e</w:t>
      </w:r>
      <w:r>
        <w:t xml:space="preserve"> Email Error - Password Incorrect</w:t>
      </w:r>
      <w:bookmarkEnd w:id="180"/>
    </w:p>
    <w:p w14:paraId="2BB5E748" w14:textId="77777777" w:rsidR="00CA1DF2" w:rsidRDefault="00CA1DF2" w:rsidP="00CA1DF2">
      <w:pPr>
        <w:keepNext/>
        <w:spacing w:after="0"/>
      </w:pPr>
      <w:r w:rsidRPr="00CA1DF2">
        <w:rPr>
          <w:noProof/>
        </w:rPr>
        <w:lastRenderedPageBreak/>
        <w:drawing>
          <wp:inline distT="0" distB="0" distL="0" distR="0" wp14:anchorId="510C5D84" wp14:editId="1D490ACD">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6"/>
                    <a:stretch>
                      <a:fillRect/>
                    </a:stretch>
                  </pic:blipFill>
                  <pic:spPr>
                    <a:xfrm>
                      <a:off x="0" y="0"/>
                      <a:ext cx="3188967" cy="941118"/>
                    </a:xfrm>
                    <a:prstGeom prst="rect">
                      <a:avLst/>
                    </a:prstGeom>
                  </pic:spPr>
                </pic:pic>
              </a:graphicData>
            </a:graphic>
          </wp:inline>
        </w:drawing>
      </w:r>
    </w:p>
    <w:p w14:paraId="6938F7DA" w14:textId="050BEE4C" w:rsidR="00CA1DF2" w:rsidRDefault="00CA1DF2" w:rsidP="00CA1DF2">
      <w:pPr>
        <w:pStyle w:val="Caption"/>
      </w:pPr>
      <w:bookmarkStart w:id="181" w:name="_Ref101649879"/>
      <w:r>
        <w:t xml:space="preserve">Figure </w:t>
      </w:r>
      <w:fldSimple w:instr=" SEQ Figure \* ARABIC ">
        <w:r w:rsidR="00BA346A">
          <w:rPr>
            <w:noProof/>
          </w:rPr>
          <w:t>97</w:t>
        </w:r>
      </w:fldSimple>
      <w:bookmarkEnd w:id="181"/>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16301D03">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7"/>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78ED1651" w:rsidR="006606C5" w:rsidRDefault="00037C0F" w:rsidP="00037C0F">
      <w:pPr>
        <w:pStyle w:val="Caption"/>
      </w:pPr>
      <w:bookmarkStart w:id="182" w:name="_Ref101649964"/>
      <w:r>
        <w:t xml:space="preserve">Figure </w:t>
      </w:r>
      <w:fldSimple w:instr=" SEQ Figure \* ARABIC ">
        <w:r w:rsidR="00BA346A">
          <w:rPr>
            <w:noProof/>
          </w:rPr>
          <w:t>98</w:t>
        </w:r>
      </w:fldSimple>
      <w:bookmarkEnd w:id="182"/>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4ED5BAF4">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7"/>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25C54CB7" w:rsidR="006606C5" w:rsidRPr="006606C5" w:rsidRDefault="00037C0F" w:rsidP="00037C0F">
      <w:pPr>
        <w:pStyle w:val="Caption"/>
      </w:pPr>
      <w:bookmarkStart w:id="183" w:name="_Ref101649966"/>
      <w:r>
        <w:t xml:space="preserve">Figure </w:t>
      </w:r>
      <w:fldSimple w:instr=" SEQ Figure \* ARABIC ">
        <w:r w:rsidR="00BA346A">
          <w:rPr>
            <w:noProof/>
          </w:rPr>
          <w:t>99</w:t>
        </w:r>
      </w:fldSimple>
      <w:bookmarkEnd w:id="183"/>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78720BB0">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06705"/>
                    </a:xfrm>
                    <a:prstGeom prst="rect">
                      <a:avLst/>
                    </a:prstGeom>
                  </pic:spPr>
                </pic:pic>
              </a:graphicData>
            </a:graphic>
          </wp:inline>
        </w:drawing>
      </w:r>
    </w:p>
    <w:p w14:paraId="547BDC30" w14:textId="408CA64D" w:rsidR="00E92A9C" w:rsidRDefault="009D3CB9" w:rsidP="009D3CB9">
      <w:pPr>
        <w:pStyle w:val="Caption"/>
        <w:rPr>
          <w:noProof/>
        </w:rPr>
      </w:pPr>
      <w:bookmarkStart w:id="184" w:name="_Ref101650327"/>
      <w:r>
        <w:t xml:space="preserve">Figure </w:t>
      </w:r>
      <w:fldSimple w:instr=" SEQ Figure \* ARABIC ">
        <w:r w:rsidR="00BA346A">
          <w:rPr>
            <w:noProof/>
          </w:rPr>
          <w:t>100</w:t>
        </w:r>
      </w:fldSimple>
      <w:bookmarkEnd w:id="184"/>
      <w:r>
        <w:t xml:space="preserve">: Email Address Changed </w:t>
      </w:r>
      <w:r>
        <w:rPr>
          <w:noProof/>
        </w:rPr>
        <w:t>Alert</w:t>
      </w:r>
    </w:p>
    <w:p w14:paraId="20CD92EE" w14:textId="1393AF73" w:rsidR="00CE0CDC" w:rsidRDefault="00CE0CDC" w:rsidP="00CE0CDC">
      <w:r>
        <w:t xml:space="preserve">When the ‘Change Email’ link is clicked on the </w:t>
      </w:r>
      <w:r>
        <w:fldChar w:fldCharType="begin"/>
      </w:r>
      <w:r>
        <w:instrText xml:space="preserve"> REF _Ref100935230 \h </w:instrText>
      </w:r>
      <w:r>
        <w:fldChar w:fldCharType="separate"/>
      </w:r>
      <w:r w:rsidR="00BA346A">
        <w:t>Profile Page</w:t>
      </w:r>
      <w:r>
        <w:fldChar w:fldCharType="end"/>
      </w:r>
      <w:r>
        <w:t>, a popup (</w:t>
      </w:r>
      <w:r>
        <w:fldChar w:fldCharType="begin"/>
      </w:r>
      <w:r>
        <w:instrText xml:space="preserve"> REF _Ref101649010 \h </w:instrText>
      </w:r>
      <w:r>
        <w:fldChar w:fldCharType="separate"/>
      </w:r>
      <w:r w:rsidR="00BA346A">
        <w:t xml:space="preserve">Figure </w:t>
      </w:r>
      <w:r w:rsidR="00BA346A">
        <w:rPr>
          <w:noProof/>
        </w:rPr>
        <w:t>95</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BA346A">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BA346A">
        <w:t>above</w:t>
      </w:r>
      <w:r w:rsidR="00C420A2">
        <w:fldChar w:fldCharType="end"/>
      </w:r>
      <w:r w:rsidR="00C420A2">
        <w:t xml:space="preserve"> for more details).</w:t>
      </w:r>
      <w:r w:rsidR="00F36AF9">
        <w:t xml:space="preserve"> </w:t>
      </w:r>
      <w:r w:rsidR="003F4AFB">
        <w:t xml:space="preserve">There is a ‘Cancel’ button </w:t>
      </w:r>
      <w:r w:rsidR="00EE7DFF">
        <w:t>and ‘X’ in the top right corner that both</w:t>
      </w:r>
      <w:r w:rsidR="003F4AFB">
        <w:t xml:space="preserve"> dismiss the popup, and</w:t>
      </w:r>
      <w:r w:rsidR="00B82ACE">
        <w:t xml:space="preserve"> a ‘Change </w:t>
      </w:r>
      <w:r w:rsidR="005323DB">
        <w:t>E</w:t>
      </w:r>
      <w:r w:rsidR="00B82ACE">
        <w:t>mail’ button, that when clicked will check both the user</w:t>
      </w:r>
      <w:r w:rsidR="00962BA6">
        <w:t>’</w:t>
      </w:r>
      <w:r w:rsidR="00B82ACE">
        <w:t>s entered password and new email address</w:t>
      </w:r>
      <w:r w:rsidR="00E43C88">
        <w:t>.</w:t>
      </w:r>
    </w:p>
    <w:p w14:paraId="70F65941" w14:textId="62F425B5" w:rsidR="00E43C88" w:rsidRDefault="00E43C88" w:rsidP="00E43C88">
      <w:r>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BA346A">
        <w:t xml:space="preserve">Figure </w:t>
      </w:r>
      <w:r w:rsidR="00BA346A">
        <w:rPr>
          <w:noProof/>
        </w:rPr>
        <w:t>96</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BA346A">
        <w:t xml:space="preserve">Figure </w:t>
      </w:r>
      <w:r w:rsidR="00BA346A">
        <w:rPr>
          <w:noProof/>
        </w:rPr>
        <w:t>97</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BA346A">
        <w:t xml:space="preserve">Figure </w:t>
      </w:r>
      <w:r w:rsidR="00BA346A">
        <w:rPr>
          <w:noProof/>
        </w:rPr>
        <w:t>98</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BA346A">
        <w:t xml:space="preserve">Figure </w:t>
      </w:r>
      <w:r w:rsidR="00BA346A">
        <w:rPr>
          <w:noProof/>
        </w:rPr>
        <w:t>99</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11F85525"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BA346A">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BA346A">
        <w:t xml:space="preserve">Figure </w:t>
      </w:r>
      <w:r w:rsidR="00BA346A">
        <w:rPr>
          <w:noProof/>
        </w:rPr>
        <w:t>93</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BA346A">
        <w:t xml:space="preserve">Figure </w:t>
      </w:r>
      <w:r w:rsidR="00BA346A">
        <w:rPr>
          <w:noProof/>
        </w:rPr>
        <w:t>100</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7D89BDB8"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BA346A">
        <w:t xml:space="preserve">Figure </w:t>
      </w:r>
      <w:r w:rsidR="00BA346A">
        <w:rPr>
          <w:noProof/>
        </w:rPr>
        <w:t>94</w:t>
      </w:r>
      <w:r w:rsidR="005357F1">
        <w:fldChar w:fldCharType="end"/>
      </w:r>
      <w:r w:rsidR="005357F1">
        <w:t xml:space="preserve">) I had planned to use popups to inform the user the entered Password was </w:t>
      </w:r>
      <w:r w:rsidR="00B00B47">
        <w:t>incorrect</w:t>
      </w:r>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BA346A">
        <w:t xml:space="preserve">Figure </w:t>
      </w:r>
      <w:r w:rsidR="00BA346A">
        <w:rPr>
          <w:noProof/>
        </w:rPr>
        <w:t>96</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BA346A">
        <w:t xml:space="preserve">Figure </w:t>
      </w:r>
      <w:r w:rsidR="00BA346A">
        <w:rPr>
          <w:noProof/>
        </w:rPr>
        <w:t>97</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BA346A">
        <w:t xml:space="preserve">Figure </w:t>
      </w:r>
      <w:r w:rsidR="00BA346A">
        <w:rPr>
          <w:noProof/>
        </w:rPr>
        <w:t>100</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w:t>
      </w:r>
      <w:r w:rsidR="00687A5D">
        <w:lastRenderedPageBreak/>
        <w:t>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4A37521A">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343770E1" w:rsidR="00613564" w:rsidRPr="00613564" w:rsidRDefault="00613564" w:rsidP="00613564">
      <w:pPr>
        <w:pStyle w:val="Caption"/>
      </w:pPr>
      <w:bookmarkStart w:id="185" w:name="_Ref101660779"/>
      <w:r>
        <w:t xml:space="preserve">Figure </w:t>
      </w:r>
      <w:fldSimple w:instr=" SEQ Figure \* ARABIC ">
        <w:r w:rsidR="00BA346A">
          <w:rPr>
            <w:noProof/>
          </w:rPr>
          <w:t>101</w:t>
        </w:r>
      </w:fldSimple>
      <w:bookmarkEnd w:id="185"/>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drawing>
          <wp:inline distT="0" distB="0" distL="0" distR="0" wp14:anchorId="7D3046BF" wp14:editId="47559054">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10"/>
                    <a:stretch>
                      <a:fillRect/>
                    </a:stretch>
                  </pic:blipFill>
                  <pic:spPr>
                    <a:xfrm>
                      <a:off x="0" y="0"/>
                      <a:ext cx="3435839" cy="2558170"/>
                    </a:xfrm>
                    <a:prstGeom prst="rect">
                      <a:avLst/>
                    </a:prstGeom>
                  </pic:spPr>
                </pic:pic>
              </a:graphicData>
            </a:graphic>
          </wp:inline>
        </w:drawing>
      </w:r>
    </w:p>
    <w:p w14:paraId="62D39648" w14:textId="2D57C622" w:rsidR="00613564" w:rsidRDefault="0063190F" w:rsidP="0063190F">
      <w:pPr>
        <w:pStyle w:val="Caption"/>
      </w:pPr>
      <w:bookmarkStart w:id="186" w:name="_Ref101659182"/>
      <w:r>
        <w:t xml:space="preserve">Figure </w:t>
      </w:r>
      <w:fldSimple w:instr=" SEQ Figure \* ARABIC ">
        <w:r w:rsidR="00BA346A">
          <w:rPr>
            <w:noProof/>
          </w:rPr>
          <w:t>102</w:t>
        </w:r>
      </w:fldSimple>
      <w:bookmarkEnd w:id="186"/>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388EBB09">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11">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66E62100" w:rsidR="008454AA" w:rsidRDefault="008454AA" w:rsidP="008454AA">
      <w:pPr>
        <w:pStyle w:val="Caption"/>
      </w:pPr>
      <w:bookmarkStart w:id="187" w:name="_Ref101659828"/>
      <w:r>
        <w:t xml:space="preserve">Figure </w:t>
      </w:r>
      <w:fldSimple w:instr=" SEQ Figure \* ARABIC ">
        <w:r w:rsidR="00BA346A">
          <w:rPr>
            <w:noProof/>
          </w:rPr>
          <w:t>103</w:t>
        </w:r>
      </w:fldSimple>
      <w:bookmarkEnd w:id="187"/>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lastRenderedPageBreak/>
        <w:drawing>
          <wp:inline distT="0" distB="0" distL="0" distR="0" wp14:anchorId="270647A8" wp14:editId="56AA1DE9">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2"/>
                    <a:stretch>
                      <a:fillRect/>
                    </a:stretch>
                  </pic:blipFill>
                  <pic:spPr>
                    <a:xfrm>
                      <a:off x="0" y="0"/>
                      <a:ext cx="3229557" cy="949067"/>
                    </a:xfrm>
                    <a:prstGeom prst="rect">
                      <a:avLst/>
                    </a:prstGeom>
                  </pic:spPr>
                </pic:pic>
              </a:graphicData>
            </a:graphic>
          </wp:inline>
        </w:drawing>
      </w:r>
    </w:p>
    <w:p w14:paraId="6DF5D311" w14:textId="001958E7" w:rsidR="000A4D02" w:rsidRDefault="000A4D02" w:rsidP="000A4D02">
      <w:pPr>
        <w:pStyle w:val="Caption"/>
      </w:pPr>
      <w:bookmarkStart w:id="188" w:name="_Ref101660179"/>
      <w:r>
        <w:t xml:space="preserve">Figure </w:t>
      </w:r>
      <w:fldSimple w:instr=" SEQ Figure \* ARABIC ">
        <w:r w:rsidR="00BA346A">
          <w:rPr>
            <w:noProof/>
          </w:rPr>
          <w:t>104</w:t>
        </w:r>
      </w:fldSimple>
      <w:bookmarkEnd w:id="188"/>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574A6516">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7"/>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24C38734" w:rsidR="000F7486" w:rsidRDefault="000F7486" w:rsidP="000F7486">
      <w:pPr>
        <w:pStyle w:val="Caption"/>
      </w:pPr>
      <w:bookmarkStart w:id="189" w:name="_Ref101660251"/>
      <w:r>
        <w:t xml:space="preserve">Figure </w:t>
      </w:r>
      <w:fldSimple w:instr=" SEQ Figure \* ARABIC ">
        <w:r w:rsidR="00BA346A">
          <w:rPr>
            <w:noProof/>
          </w:rPr>
          <w:t>105</w:t>
        </w:r>
      </w:fldSimple>
      <w:bookmarkEnd w:id="189"/>
      <w:r>
        <w:t>: Change Password Error - Password Blank</w:t>
      </w:r>
    </w:p>
    <w:p w14:paraId="13AE6B97" w14:textId="77777777" w:rsidR="00416B9E" w:rsidRDefault="00416B9E" w:rsidP="00416B9E">
      <w:pPr>
        <w:keepNext/>
        <w:spacing w:after="0"/>
      </w:pPr>
      <w:r w:rsidRPr="00416B9E">
        <w:rPr>
          <w:noProof/>
        </w:rPr>
        <w:drawing>
          <wp:inline distT="0" distB="0" distL="0" distR="0" wp14:anchorId="53D77D12" wp14:editId="5C14D6FB">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13"/>
                    <a:stretch>
                      <a:fillRect/>
                    </a:stretch>
                  </pic:blipFill>
                  <pic:spPr>
                    <a:xfrm>
                      <a:off x="0" y="0"/>
                      <a:ext cx="3305884" cy="1517227"/>
                    </a:xfrm>
                    <a:prstGeom prst="rect">
                      <a:avLst/>
                    </a:prstGeom>
                  </pic:spPr>
                </pic:pic>
              </a:graphicData>
            </a:graphic>
          </wp:inline>
        </w:drawing>
      </w:r>
    </w:p>
    <w:p w14:paraId="227191CB" w14:textId="084AB9AB" w:rsidR="00FB45C2" w:rsidRDefault="00416B9E" w:rsidP="00416B9E">
      <w:pPr>
        <w:pStyle w:val="Caption"/>
      </w:pPr>
      <w:bookmarkStart w:id="190" w:name="_Ref101660260"/>
      <w:r>
        <w:t xml:space="preserve">Figure </w:t>
      </w:r>
      <w:fldSimple w:instr=" SEQ Figure \* ARABIC ">
        <w:r w:rsidR="00BA346A">
          <w:rPr>
            <w:noProof/>
          </w:rPr>
          <w:t>106</w:t>
        </w:r>
      </w:fldSimple>
      <w:bookmarkEnd w:id="190"/>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26883ACB">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14"/>
                    <a:stretch>
                      <a:fillRect/>
                    </a:stretch>
                  </pic:blipFill>
                  <pic:spPr>
                    <a:xfrm>
                      <a:off x="0" y="0"/>
                      <a:ext cx="3213279" cy="1446318"/>
                    </a:xfrm>
                    <a:prstGeom prst="rect">
                      <a:avLst/>
                    </a:prstGeom>
                  </pic:spPr>
                </pic:pic>
              </a:graphicData>
            </a:graphic>
          </wp:inline>
        </w:drawing>
      </w:r>
    </w:p>
    <w:p w14:paraId="371F4DE6" w14:textId="1E75AB54" w:rsidR="00F35160" w:rsidRPr="00F35160" w:rsidRDefault="00F35160" w:rsidP="00F35160">
      <w:pPr>
        <w:pStyle w:val="Caption"/>
      </w:pPr>
      <w:bookmarkStart w:id="191" w:name="_Ref101719596"/>
      <w:r>
        <w:t xml:space="preserve">Figure </w:t>
      </w:r>
      <w:fldSimple w:instr=" SEQ Figure \* ARABIC ">
        <w:r w:rsidR="00BA346A">
          <w:rPr>
            <w:noProof/>
          </w:rPr>
          <w:t>107</w:t>
        </w:r>
      </w:fldSimple>
      <w:bookmarkEnd w:id="191"/>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53444EE5">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311150"/>
                    </a:xfrm>
                    <a:prstGeom prst="rect">
                      <a:avLst/>
                    </a:prstGeom>
                  </pic:spPr>
                </pic:pic>
              </a:graphicData>
            </a:graphic>
          </wp:inline>
        </w:drawing>
      </w:r>
    </w:p>
    <w:p w14:paraId="28FCBCA4" w14:textId="6EA66D42" w:rsidR="00644445" w:rsidRPr="00644445" w:rsidRDefault="00644445" w:rsidP="00644445">
      <w:pPr>
        <w:pStyle w:val="Caption"/>
      </w:pPr>
      <w:bookmarkStart w:id="192" w:name="_Ref101660767"/>
      <w:r>
        <w:t xml:space="preserve">Figure </w:t>
      </w:r>
      <w:fldSimple w:instr=" SEQ Figure \* ARABIC ">
        <w:r w:rsidR="00BA346A">
          <w:rPr>
            <w:noProof/>
          </w:rPr>
          <w:t>108</w:t>
        </w:r>
      </w:fldSimple>
      <w:bookmarkEnd w:id="192"/>
      <w:r>
        <w:t>: Password Changed Alert</w:t>
      </w:r>
    </w:p>
    <w:p w14:paraId="0E71D761" w14:textId="13B5065F" w:rsidR="00796BDB"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BA346A">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BA346A">
        <w:t xml:space="preserve">Figure </w:t>
      </w:r>
      <w:r w:rsidR="00BA346A">
        <w:rPr>
          <w:noProof/>
        </w:rPr>
        <w:t>102</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box</w:t>
      </w:r>
      <w:r w:rsidR="0017031B">
        <w:t xml:space="preserve">, that </w:t>
      </w:r>
      <w:r w:rsidR="0017031B">
        <w:t>checks the user entered the password they meant</w:t>
      </w:r>
      <w:r w:rsidR="00796BDB">
        <w:t xml:space="preserve">, </w:t>
      </w:r>
      <w:r w:rsidR="001E38A8">
        <w:t xml:space="preserve">as </w:t>
      </w:r>
      <w:r w:rsidR="001E38A8">
        <w:t>text is hidden</w:t>
      </w:r>
      <w:r w:rsidR="001E38A8">
        <w:t xml:space="preserve"> </w:t>
      </w:r>
      <w:r w:rsidR="00796BDB">
        <w:t xml:space="preserve">in </w:t>
      </w:r>
      <w:r w:rsidR="001E38A8">
        <w:t xml:space="preserve">these </w:t>
      </w:r>
      <w:r w:rsidR="00796BDB">
        <w:t>input boxes.</w:t>
      </w:r>
    </w:p>
    <w:p w14:paraId="37575DD5" w14:textId="01C99BA9" w:rsidR="008B70BA" w:rsidRDefault="00EB396E" w:rsidP="008B70BA">
      <w:r>
        <w:t>If the text enter</w:t>
      </w:r>
      <w:r w:rsidR="003A00C7">
        <w:t>ed</w:t>
      </w:r>
      <w:r>
        <w:t xml:space="preserve"> in the ‘New Password’ and ‘Confirm Password’ input boxes do not match </w:t>
      </w:r>
      <w:r w:rsidR="00A12202">
        <w:t xml:space="preserve">they are highlighted red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BA346A">
        <w:t xml:space="preserve">Figure </w:t>
      </w:r>
      <w:r w:rsidR="00BA346A">
        <w:rPr>
          <w:noProof/>
        </w:rPr>
        <w:t>103</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rsidR="008B70BA">
        <w:t xml:space="preserve">There is a ‘Cancel’ button </w:t>
      </w:r>
      <w:r w:rsidR="0093078F">
        <w:t>and ‘X’ in the top right corner that both</w:t>
      </w:r>
      <w:r w:rsidR="008B70BA">
        <w:t xml:space="preserve"> dismiss the popup, and a ‘Change </w:t>
      </w:r>
      <w:r w:rsidR="0086160F">
        <w:t xml:space="preserve">Password’ </w:t>
      </w:r>
      <w:r w:rsidR="008B70BA">
        <w:t>button, that when clicked will check both the user</w:t>
      </w:r>
      <w:r w:rsidR="00C75302">
        <w:t>’</w:t>
      </w:r>
      <w:r w:rsidR="008B70BA">
        <w:t xml:space="preserve">s entered </w:t>
      </w:r>
      <w:r w:rsidR="0086160F">
        <w:t xml:space="preserve">current </w:t>
      </w:r>
      <w:r w:rsidR="008B70BA">
        <w:t>password and new</w:t>
      </w:r>
      <w:r w:rsidR="0086160F">
        <w:t xml:space="preserve"> password</w:t>
      </w:r>
      <w:r w:rsidR="008B70BA">
        <w:t>.</w:t>
      </w:r>
    </w:p>
    <w:p w14:paraId="0CC5D499" w14:textId="5226ADC1" w:rsidR="008B70BA" w:rsidRDefault="008B70BA" w:rsidP="008B70BA">
      <w:r>
        <w:lastRenderedPageBreak/>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BA346A">
        <w:t xml:space="preserve">Figure </w:t>
      </w:r>
      <w:r w:rsidR="00BA346A">
        <w:rPr>
          <w:noProof/>
        </w:rPr>
        <w:t>104</w:t>
      </w:r>
      <w:r w:rsidR="001B246D">
        <w:fldChar w:fldCharType="end"/>
      </w:r>
      <w:r w:rsidR="001B246D">
        <w:t>)</w:t>
      </w:r>
      <w:r>
        <w:t xml:space="preserve"> informing the user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BA346A">
        <w:t xml:space="preserve">Figure </w:t>
      </w:r>
      <w:r w:rsidR="00BA346A">
        <w:rPr>
          <w:noProof/>
        </w:rPr>
        <w:t>105</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BA346A">
        <w:t xml:space="preserve">Figure </w:t>
      </w:r>
      <w:r w:rsidR="00BA346A">
        <w:rPr>
          <w:noProof/>
        </w:rPr>
        <w:t>106</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BA346A">
        <w:t xml:space="preserve">Figure </w:t>
      </w:r>
      <w:r w:rsidR="00BA346A">
        <w:rPr>
          <w:noProof/>
        </w:rPr>
        <w:t>107</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42ED8616"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BA346A">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BA346A">
        <w:t xml:space="preserve">Figure </w:t>
      </w:r>
      <w:r w:rsidR="00BA346A">
        <w:rPr>
          <w:noProof/>
        </w:rPr>
        <w:t>93</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BA346A">
        <w:t xml:space="preserve">Figure </w:t>
      </w:r>
      <w:r w:rsidR="00BA346A">
        <w:rPr>
          <w:noProof/>
        </w:rPr>
        <w:t>108</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04E1D298"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BA346A">
        <w:t xml:space="preserve">Figure </w:t>
      </w:r>
      <w:r w:rsidR="00BA346A">
        <w:rPr>
          <w:noProof/>
        </w:rPr>
        <w:t>101</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BA346A">
        <w:t xml:space="preserve">Figure </w:t>
      </w:r>
      <w:r w:rsidR="00BA346A">
        <w:rPr>
          <w:noProof/>
        </w:rPr>
        <w:t>103</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BA346A">
        <w:t xml:space="preserve">Figure </w:t>
      </w:r>
      <w:r w:rsidR="00BA346A">
        <w:rPr>
          <w:noProof/>
        </w:rPr>
        <w:t>104</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BA346A">
        <w:t xml:space="preserve">Figure </w:t>
      </w:r>
      <w:r w:rsidR="00BA346A">
        <w:rPr>
          <w:noProof/>
        </w:rPr>
        <w:t>108</w:t>
      </w:r>
      <w:r w:rsidR="00B74BC2">
        <w:fldChar w:fldCharType="end"/>
      </w:r>
      <w:r w:rsidR="00846263">
        <w:t xml:space="preserve">) </w:t>
      </w:r>
      <w:r>
        <w:t xml:space="preserve">I chose to use error 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E93762A">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6">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512A35DD" w:rsidR="00675563" w:rsidRDefault="00675563" w:rsidP="00675563">
      <w:pPr>
        <w:pStyle w:val="Caption"/>
      </w:pPr>
      <w:bookmarkStart w:id="193" w:name="_Ref100954330"/>
      <w:r>
        <w:t xml:space="preserve">Figure </w:t>
      </w:r>
      <w:fldSimple w:instr=" SEQ Figure \* ARABIC ">
        <w:r w:rsidR="00BA346A">
          <w:rPr>
            <w:noProof/>
          </w:rPr>
          <w:t>109</w:t>
        </w:r>
      </w:fldSimple>
      <w:bookmarkEnd w:id="193"/>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lastRenderedPageBreak/>
        <w:drawing>
          <wp:inline distT="0" distB="0" distL="0" distR="0" wp14:anchorId="7F9327ED" wp14:editId="7A291454">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7"/>
                    <a:stretch>
                      <a:fillRect/>
                    </a:stretch>
                  </pic:blipFill>
                  <pic:spPr>
                    <a:xfrm>
                      <a:off x="0" y="0"/>
                      <a:ext cx="3166813" cy="2620161"/>
                    </a:xfrm>
                    <a:prstGeom prst="rect">
                      <a:avLst/>
                    </a:prstGeom>
                  </pic:spPr>
                </pic:pic>
              </a:graphicData>
            </a:graphic>
          </wp:inline>
        </w:drawing>
      </w:r>
    </w:p>
    <w:p w14:paraId="1F51B73E" w14:textId="5BF8B4BF" w:rsidR="00D554B4" w:rsidRDefault="00B5244E" w:rsidP="00B5244E">
      <w:pPr>
        <w:pStyle w:val="Caption"/>
      </w:pPr>
      <w:bookmarkStart w:id="194" w:name="_Ref101643413"/>
      <w:bookmarkStart w:id="195" w:name="_Ref101643815"/>
      <w:r>
        <w:t xml:space="preserve">Figure </w:t>
      </w:r>
      <w:fldSimple w:instr=" SEQ Figure \* ARABIC ">
        <w:r w:rsidR="00BA346A">
          <w:rPr>
            <w:noProof/>
          </w:rPr>
          <w:t>110</w:t>
        </w:r>
      </w:fldSimple>
      <w:bookmarkEnd w:id="194"/>
      <w:r>
        <w:t>: Delete Account Popup</w:t>
      </w:r>
      <w:bookmarkEnd w:id="195"/>
    </w:p>
    <w:p w14:paraId="1AAD3BCE" w14:textId="77777777" w:rsidR="00E025F2" w:rsidRDefault="00E025F2" w:rsidP="00E025F2">
      <w:pPr>
        <w:keepNext/>
        <w:spacing w:after="0"/>
      </w:pPr>
      <w:r w:rsidRPr="00E025F2">
        <w:rPr>
          <w:noProof/>
        </w:rPr>
        <w:drawing>
          <wp:inline distT="0" distB="0" distL="0" distR="0" wp14:anchorId="127038BB" wp14:editId="14FDCA16">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8">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6C5E63AA" w:rsidR="00E025F2" w:rsidRPr="00E025F2" w:rsidRDefault="00E025F2" w:rsidP="00E025F2">
      <w:pPr>
        <w:pStyle w:val="Caption"/>
      </w:pPr>
      <w:bookmarkStart w:id="196" w:name="_Ref101643668"/>
      <w:r>
        <w:t xml:space="preserve">Figure </w:t>
      </w:r>
      <w:fldSimple w:instr=" SEQ Figure \* ARABIC ">
        <w:r w:rsidR="00BA346A">
          <w:rPr>
            <w:noProof/>
          </w:rPr>
          <w:t>111</w:t>
        </w:r>
      </w:fldSimple>
      <w:bookmarkEnd w:id="196"/>
      <w:r>
        <w:t>: Delete Account Error Password Incorrect</w:t>
      </w:r>
    </w:p>
    <w:p w14:paraId="2B48E67E" w14:textId="4BE46A44" w:rsidR="006C30A9"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BA346A">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BA346A">
        <w:t xml:space="preserve">Figure </w:t>
      </w:r>
      <w:r w:rsidR="00BA346A">
        <w:rPr>
          <w:noProof/>
        </w:rPr>
        <w:t>110</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FB7105">
        <w:fldChar w:fldCharType="begin"/>
      </w:r>
      <w:r w:rsidR="00FB7105">
        <w:instrText xml:space="preserve"> REF _Ref101018068 \h </w:instrText>
      </w:r>
      <w:r w:rsidR="00FB7105">
        <w:fldChar w:fldCharType="separate"/>
      </w:r>
      <w:r w:rsidR="00BA346A">
        <w:t>Home Page</w:t>
      </w:r>
      <w:r w:rsidR="00FB7105">
        <w:fldChar w:fldCharType="end"/>
      </w:r>
      <w:r w:rsidR="00FB7105">
        <w:t xml:space="preserve"> (</w:t>
      </w:r>
      <w:r w:rsidR="00FB7105">
        <w:fldChar w:fldCharType="begin"/>
      </w:r>
      <w:r w:rsidR="00FB7105">
        <w:instrText xml:space="preserve"> REF _Ref101296667 \h </w:instrText>
      </w:r>
      <w:r w:rsidR="00FB7105">
        <w:fldChar w:fldCharType="separate"/>
      </w:r>
      <w:r w:rsidR="00BA346A">
        <w:t xml:space="preserve">Figure </w:t>
      </w:r>
      <w:r w:rsidR="00BA346A">
        <w:rPr>
          <w:noProof/>
        </w:rPr>
        <w:t>9</w:t>
      </w:r>
      <w:r w:rsidR="00FB7105">
        <w:fldChar w:fldCharType="end"/>
      </w:r>
      <w:r w:rsidR="00FB7105">
        <w:t>)</w:t>
      </w:r>
      <w:r w:rsidR="00133BF8">
        <w:t>. If the password entered is incorrect then an error alert box will appear (</w:t>
      </w:r>
      <w:r w:rsidR="00133BF8">
        <w:fldChar w:fldCharType="begin"/>
      </w:r>
      <w:r w:rsidR="00133BF8">
        <w:instrText xml:space="preserve"> REF _Ref101643668 \h </w:instrText>
      </w:r>
      <w:r w:rsidR="00133BF8">
        <w:fldChar w:fldCharType="separate"/>
      </w:r>
      <w:r w:rsidR="00BA346A">
        <w:t xml:space="preserve">Figure </w:t>
      </w:r>
      <w:r w:rsidR="00BA346A">
        <w:rPr>
          <w:noProof/>
        </w:rPr>
        <w:t>111</w:t>
      </w:r>
      <w:r w:rsidR="00133BF8">
        <w:fldChar w:fldCharType="end"/>
      </w:r>
      <w:r w:rsidR="00133BF8">
        <w:t xml:space="preserve">) informing the </w:t>
      </w:r>
      <w:r w:rsidR="002956A7">
        <w:t xml:space="preserve">user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r w:rsidR="00320457" w:rsidRPr="00320457">
        <w:t xml:space="preserve"> </w:t>
      </w:r>
      <w:r w:rsidR="00320457">
        <w:t xml:space="preserve">There is also a </w:t>
      </w:r>
      <w:r w:rsidR="003F4AFB">
        <w:t>‘C</w:t>
      </w:r>
      <w:r w:rsidR="00320457">
        <w:t>ancel</w:t>
      </w:r>
      <w:r w:rsidR="003F4AFB">
        <w:t>’</w:t>
      </w:r>
      <w:r w:rsidR="00320457">
        <w:t xml:space="preserve"> button to dismiss the popup.</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by misclicking</w:t>
      </w:r>
      <w:r>
        <w:t xml:space="preserve"> and the tick box ensures the user </w:t>
      </w:r>
      <w:r w:rsidR="00A64A09" w:rsidRPr="001C7431">
        <w:t>understands</w:t>
      </w:r>
      <w:r>
        <w:t xml:space="preserve"> they are deleting their account</w:t>
      </w:r>
      <w:r w:rsidR="00670F64">
        <w:t xml:space="preserve">. </w:t>
      </w:r>
    </w:p>
    <w:p w14:paraId="5E461AFA" w14:textId="27202664" w:rsidR="0025375C" w:rsidRDefault="00320457" w:rsidP="00613564">
      <w:r>
        <w:t>In the initial design (</w:t>
      </w:r>
      <w:r>
        <w:fldChar w:fldCharType="begin"/>
      </w:r>
      <w:r>
        <w:instrText xml:space="preserve"> REF _Ref100954330 \h </w:instrText>
      </w:r>
      <w:r>
        <w:fldChar w:fldCharType="separate"/>
      </w:r>
      <w:r w:rsidR="00BA346A">
        <w:t xml:space="preserve">Figure </w:t>
      </w:r>
      <w:r w:rsidR="00BA346A">
        <w:rPr>
          <w:noProof/>
        </w:rPr>
        <w:t>109</w:t>
      </w:r>
      <w:r>
        <w:fldChar w:fldCharType="end"/>
      </w:r>
      <w:r>
        <w:t>) users only had to click a tick box to delete their account, however, I felt this was insecure and so I add</w:t>
      </w:r>
      <w:r w:rsidR="00AB2F73">
        <w:t>ed</w:t>
      </w:r>
      <w:r>
        <w:t xml:space="preserve"> the </w:t>
      </w:r>
      <w:r w:rsidR="000A2BE3">
        <w:t>‘P</w:t>
      </w:r>
      <w:r w:rsidR="0025375C">
        <w:t>assword</w:t>
      </w:r>
      <w:r w:rsidR="000A2BE3">
        <w:t>’</w:t>
      </w:r>
      <w:r w:rsidR="0025375C">
        <w:t xml:space="preserve"> </w:t>
      </w:r>
      <w:r w:rsidR="000A2BE3">
        <w:t>tick</w:t>
      </w:r>
      <w:r w:rsidR="0025375C">
        <w:t>box</w:t>
      </w:r>
      <w:r>
        <w:t xml:space="preserve"> in the final design (</w:t>
      </w:r>
      <w:r>
        <w:fldChar w:fldCharType="begin"/>
      </w:r>
      <w:r>
        <w:instrText xml:space="preserve"> REF _Ref101643413 \h </w:instrText>
      </w:r>
      <w:r>
        <w:fldChar w:fldCharType="separate"/>
      </w:r>
      <w:r w:rsidR="00BA346A">
        <w:t xml:space="preserve">Figure </w:t>
      </w:r>
      <w:r w:rsidR="00BA346A">
        <w:rPr>
          <w:noProof/>
        </w:rPr>
        <w:t>110</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97" w:name="_Ref101641888"/>
      <w:r>
        <w:lastRenderedPageBreak/>
        <w:t xml:space="preserve">Access </w:t>
      </w:r>
      <w:r w:rsidR="00744DA2">
        <w:t>Denied</w:t>
      </w:r>
      <w:r w:rsidR="00213773">
        <w:t xml:space="preserve"> Page</w:t>
      </w:r>
      <w:bookmarkEnd w:id="197"/>
    </w:p>
    <w:p w14:paraId="150DC125" w14:textId="77777777" w:rsidR="00B60BE4" w:rsidRDefault="00B60BE4" w:rsidP="00213773">
      <w:pPr>
        <w:keepNext/>
        <w:spacing w:after="0"/>
      </w:pPr>
      <w:r w:rsidRPr="00B60BE4">
        <w:rPr>
          <w:noProof/>
        </w:rPr>
        <w:drawing>
          <wp:inline distT="0" distB="0" distL="0" distR="0" wp14:anchorId="492AC79A" wp14:editId="673E734C">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35714046" w:rsidR="00395F8F" w:rsidRDefault="00B60BE4" w:rsidP="00B60BE4">
      <w:pPr>
        <w:pStyle w:val="Caption"/>
      </w:pPr>
      <w:bookmarkStart w:id="198" w:name="_Ref101641914"/>
      <w:r>
        <w:t xml:space="preserve">Figure </w:t>
      </w:r>
      <w:fldSimple w:instr=" SEQ Figure \* ARABIC ">
        <w:r w:rsidR="00BA346A">
          <w:rPr>
            <w:noProof/>
          </w:rPr>
          <w:t>112</w:t>
        </w:r>
      </w:fldSimple>
      <w:bookmarkEnd w:id="198"/>
      <w:r>
        <w:t>: Access Denied</w:t>
      </w:r>
      <w:r>
        <w:rPr>
          <w:noProof/>
        </w:rPr>
        <w:t xml:space="preserve"> Page</w:t>
      </w:r>
    </w:p>
    <w:p w14:paraId="0CD20EC0" w14:textId="515883E7" w:rsidR="00B60BE4" w:rsidRDefault="00B60BE4" w:rsidP="00395F8F">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BA346A">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BA346A">
        <w:t xml:space="preserve">Figure </w:t>
      </w:r>
      <w:r w:rsidR="00BA346A">
        <w:rPr>
          <w:noProof/>
        </w:rPr>
        <w:t>112</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4F4AC4">
        <w:fldChar w:fldCharType="begin"/>
      </w:r>
      <w:r w:rsidR="004F4AC4">
        <w:instrText xml:space="preserve"> REF _Ref101018068 \h </w:instrText>
      </w:r>
      <w:r w:rsidR="004F4AC4">
        <w:fldChar w:fldCharType="separate"/>
      </w:r>
      <w:r w:rsidR="00BA346A">
        <w:t>Home Page</w:t>
      </w:r>
      <w:r w:rsidR="004F4AC4">
        <w:fldChar w:fldCharType="end"/>
      </w:r>
      <w:r w:rsidR="004F4AC4">
        <w:t xml:space="preserve"> (</w:t>
      </w:r>
      <w:r w:rsidR="004F4AC4">
        <w:fldChar w:fldCharType="begin"/>
      </w:r>
      <w:r w:rsidR="004F4AC4">
        <w:instrText xml:space="preserve"> REF _Ref101296667 \h </w:instrText>
      </w:r>
      <w:r w:rsidR="004F4AC4">
        <w:fldChar w:fldCharType="separate"/>
      </w:r>
      <w:r w:rsidR="00BA346A">
        <w:t xml:space="preserve">Figure </w:t>
      </w:r>
      <w:r w:rsidR="00BA346A">
        <w:rPr>
          <w:noProof/>
        </w:rPr>
        <w:t>9</w:t>
      </w:r>
      <w:r w:rsidR="004F4AC4">
        <w:fldChar w:fldCharType="end"/>
      </w:r>
      <w:r w:rsidR="004F4AC4">
        <w:t>), so user</w:t>
      </w:r>
      <w:r w:rsidR="00D77025">
        <w:t>s</w:t>
      </w:r>
      <w:r w:rsidR="004F4AC4">
        <w:t xml:space="preserve"> can quickly return to a page they have access to.</w:t>
      </w:r>
    </w:p>
    <w:p w14:paraId="2D2B965F" w14:textId="01712164" w:rsidR="008147A6" w:rsidRPr="008D0A1B" w:rsidRDefault="008D0A1B" w:rsidP="00395F8F">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BA346A">
        <w:t>Home Page</w:t>
      </w:r>
      <w:r>
        <w:fldChar w:fldCharType="end"/>
      </w:r>
      <w:r>
        <w:t xml:space="preserve"> (</w:t>
      </w:r>
      <w:r>
        <w:fldChar w:fldCharType="begin"/>
      </w:r>
      <w:r>
        <w:instrText xml:space="preserve"> REF _Ref101018068 \p \h </w:instrText>
      </w:r>
      <w:r>
        <w:fldChar w:fldCharType="separate"/>
      </w:r>
      <w:r w:rsidR="00BA346A">
        <w:t>above</w:t>
      </w:r>
      <w:r>
        <w:fldChar w:fldCharType="end"/>
      </w:r>
      <w:r>
        <w:t xml:space="preserve">). Then there are 2 number boxes </w:t>
      </w:r>
      <w:r w:rsidRPr="00A65B4A">
        <w:t xml:space="preserve">where users can enter a Lego set number and variant number (at least 1) and a </w:t>
      </w:r>
      <w:r>
        <w:t>‘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BA346A">
        <w:t xml:space="preserve">Figure </w:t>
      </w:r>
      <w:r w:rsidR="00BA346A">
        <w:rPr>
          <w:noProof/>
        </w:rPr>
        <w:t>17</w:t>
      </w:r>
      <w:r>
        <w:fldChar w:fldCharType="end"/>
      </w:r>
      <w:r>
        <w:t xml:space="preserve"> or </w:t>
      </w:r>
      <w:r>
        <w:fldChar w:fldCharType="begin"/>
      </w:r>
      <w:r>
        <w:instrText xml:space="preserve"> REF _Ref101302017 \h </w:instrText>
      </w:r>
      <w:r>
        <w:fldChar w:fldCharType="separate"/>
      </w:r>
      <w:r w:rsidR="00BA346A">
        <w:t xml:space="preserve">Figure </w:t>
      </w:r>
      <w:r w:rsidR="00BA346A">
        <w:rPr>
          <w:noProof/>
        </w:rPr>
        <w:t>21</w:t>
      </w:r>
      <w:r>
        <w:fldChar w:fldCharType="end"/>
      </w:r>
      <w:r>
        <w:t xml:space="preserve">, these are explained in </w:t>
      </w:r>
      <w:r>
        <w:fldChar w:fldCharType="begin"/>
      </w:r>
      <w:r>
        <w:instrText xml:space="preserve"> REF _Ref100934557 \h </w:instrText>
      </w:r>
      <w:r>
        <w:fldChar w:fldCharType="separate"/>
      </w:r>
      <w:r w:rsidR="00BA346A">
        <w:t>Set Page</w:t>
      </w:r>
      <w:r>
        <w:fldChar w:fldCharType="end"/>
      </w:r>
      <w:r>
        <w:t xml:space="preserve"> </w:t>
      </w:r>
      <w:r>
        <w:fldChar w:fldCharType="begin"/>
      </w:r>
      <w:r>
        <w:instrText xml:space="preserve"> REF _Ref100934557 \p \h </w:instrText>
      </w:r>
      <w:r>
        <w:fldChar w:fldCharType="separate"/>
      </w:r>
      <w:r w:rsidR="00BA346A">
        <w:t>above</w:t>
      </w:r>
      <w:r>
        <w:fldChar w:fldCharType="end"/>
      </w:r>
      <w:r w:rsidR="000C7E6E">
        <w:t>, which</w:t>
      </w:r>
      <w:r w:rsidR="00012807">
        <w:t xml:space="preserve"> I added here </w:t>
      </w:r>
      <w:r w:rsidR="001F4372">
        <w:t>s</w:t>
      </w:r>
      <w:r w:rsidR="00012807">
        <w:t>o</w:t>
      </w:r>
      <w:r w:rsidR="001F4372">
        <w:t xml:space="preserve"> a</w:t>
      </w:r>
      <w:r w:rsidR="00012807">
        <w:t xml:space="preserve"> user could easily find a set and go back to a valid page. </w:t>
      </w:r>
      <w:r w:rsidR="008147A6">
        <w:t xml:space="preserve">Finally, there is a ‘Login/SignUp’ link which opens </w:t>
      </w:r>
      <w:r w:rsidR="009F4B93">
        <w:t xml:space="preserve">the </w:t>
      </w:r>
      <w:r w:rsidR="009F4B93">
        <w:fldChar w:fldCharType="begin"/>
      </w:r>
      <w:r w:rsidR="009F4B93">
        <w:instrText xml:space="preserve"> REF _Ref100934620 \h </w:instrText>
      </w:r>
      <w:r w:rsidR="009F4B93">
        <w:fldChar w:fldCharType="separate"/>
      </w:r>
      <w:r w:rsidR="00BA346A">
        <w:t>Login and Sign-Up Popup</w:t>
      </w:r>
      <w:r w:rsidR="009F4B93">
        <w:fldChar w:fldCharType="end"/>
      </w:r>
      <w:r w:rsidR="009F4B93">
        <w:t xml:space="preserve"> with the Login Tab Selected (</w:t>
      </w:r>
      <w:r w:rsidR="009F4B93">
        <w:fldChar w:fldCharType="begin"/>
      </w:r>
      <w:r w:rsidR="009F4B93">
        <w:instrText xml:space="preserve"> REF _Ref101651502 \h </w:instrText>
      </w:r>
      <w:r w:rsidR="009F4B93">
        <w:fldChar w:fldCharType="separate"/>
      </w:r>
      <w:r w:rsidR="00BA346A">
        <w:t xml:space="preserve">Figure </w:t>
      </w:r>
      <w:r w:rsidR="00BA346A">
        <w:rPr>
          <w:noProof/>
        </w:rPr>
        <w:t>42</w:t>
      </w:r>
      <w:r w:rsidR="009F4B93">
        <w:fldChar w:fldCharType="end"/>
      </w:r>
      <w:r w:rsidR="009F4B93">
        <w:t xml:space="preserve">) </w:t>
      </w:r>
      <w:r w:rsidR="008147A6">
        <w:t xml:space="preserve">explained </w:t>
      </w:r>
      <w:r w:rsidR="008147A6">
        <w:fldChar w:fldCharType="begin"/>
      </w:r>
      <w:r w:rsidR="008147A6">
        <w:instrText xml:space="preserve"> REF _Ref100934620 \p \h </w:instrText>
      </w:r>
      <w:r w:rsidR="008147A6">
        <w:fldChar w:fldCharType="separate"/>
      </w:r>
      <w:r w:rsidR="00BA346A">
        <w:t>above</w:t>
      </w:r>
      <w:r w:rsidR="008147A6">
        <w:fldChar w:fldCharType="end"/>
      </w:r>
      <w:r w:rsidR="008147A6">
        <w:t>, so user</w:t>
      </w:r>
      <w:r w:rsidR="0055035B">
        <w:t>s</w:t>
      </w:r>
      <w:r w:rsidR="008147A6">
        <w:t xml:space="preserve"> can easily login</w:t>
      </w:r>
      <w:r w:rsidR="0055035B">
        <w:t xml:space="preserve"> an</w:t>
      </w:r>
      <w:r w:rsidR="00D77025">
        <w:t>d</w:t>
      </w:r>
      <w:r w:rsidR="0055035B">
        <w:t xml:space="preserve"> access the page that is currently denied.</w:t>
      </w:r>
    </w:p>
    <w:p w14:paraId="33CCDDDF" w14:textId="0A3A5F1A" w:rsidR="00F96F4C" w:rsidRPr="00395F8F" w:rsidRDefault="00F96F4C" w:rsidP="00395F8F">
      <w:r w:rsidRPr="00A02DD2">
        <w:t>The breadcrumb trail, also in the footer, has the current page in white text, with the previous pages to the right with hyperlinks to those pages. I added this so a user can see their position on the user journey.</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61DA2B7C">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20"/>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27463C8A" w:rsidR="00426950" w:rsidRDefault="00D301CB" w:rsidP="00D301CB">
      <w:pPr>
        <w:pStyle w:val="Caption"/>
      </w:pPr>
      <w:bookmarkStart w:id="199" w:name="_Ref101450631"/>
      <w:r>
        <w:t xml:space="preserve">Figure </w:t>
      </w:r>
      <w:fldSimple w:instr=" SEQ Figure \* ARABIC ">
        <w:r w:rsidR="00BA346A">
          <w:rPr>
            <w:noProof/>
          </w:rPr>
          <w:t>113</w:t>
        </w:r>
      </w:fldSimple>
      <w:bookmarkEnd w:id="199"/>
      <w:r>
        <w:t>: Loading Popup</w:t>
      </w:r>
    </w:p>
    <w:p w14:paraId="29841E79" w14:textId="157A03B8" w:rsidR="00D301CB" w:rsidRDefault="00A91B53" w:rsidP="00D301CB">
      <w:r>
        <w:lastRenderedPageBreak/>
        <w:t>The loading popup (</w:t>
      </w:r>
      <w:r>
        <w:fldChar w:fldCharType="begin"/>
      </w:r>
      <w:r>
        <w:instrText xml:space="preserve"> REF _Ref101450631 \h </w:instrText>
      </w:r>
      <w:r>
        <w:fldChar w:fldCharType="separate"/>
      </w:r>
      <w:r w:rsidR="00BA346A">
        <w:t xml:space="preserve">Figure </w:t>
      </w:r>
      <w:r w:rsidR="00BA346A">
        <w:rPr>
          <w:noProof/>
        </w:rPr>
        <w:t>113</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21C1C862" w14:textId="77777777" w:rsidR="003D1D5B" w:rsidRPr="00D301CB" w:rsidRDefault="003D1D5B" w:rsidP="00D301CB"/>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200" w:name="_Ref101821891"/>
      <w:r>
        <w:t>Retrieving and Reading Data from</w:t>
      </w:r>
      <w:r w:rsidR="00C14ECF">
        <w:t xml:space="preserve"> the</w:t>
      </w:r>
      <w:r>
        <w:t xml:space="preserve"> APIs</w:t>
      </w:r>
      <w:bookmarkEnd w:id="200"/>
    </w:p>
    <w:p w14:paraId="39B5130B" w14:textId="23028618" w:rsidR="00043AE9"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BA346A">
        <w:t>[1]</w:t>
      </w:r>
      <w:r>
        <w:fldChar w:fldCharType="end"/>
      </w:r>
      <w:r w:rsidR="00C04033">
        <w:t xml:space="preserve">, the system </w:t>
      </w:r>
      <w:r w:rsidR="00954101">
        <w:t>must</w:t>
      </w:r>
      <w:r w:rsidR="00C04033">
        <w:t xml:space="preserve"> perform </w:t>
      </w:r>
      <w:r w:rsidR="00F01AE4">
        <w:t xml:space="preserve">an </w:t>
      </w:r>
      <w:r w:rsidR="00C04033">
        <w:t xml:space="preserve">HTTP request with </w:t>
      </w:r>
      <w:r w:rsidR="00EE660F">
        <w:t>a</w:t>
      </w:r>
      <w:r w:rsidR="00C04033">
        <w:t xml:space="preserve"> URI</w:t>
      </w:r>
      <w:r w:rsidR="00EE660F">
        <w:t>. The URI</w:t>
      </w:r>
      <w:r w:rsidR="00C04033">
        <w:t xml:space="preserve"> </w:t>
      </w:r>
      <w:r w:rsidR="00EE660F">
        <w:t>contains</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E3696">
        <w:t>.</w:t>
      </w:r>
      <w:r w:rsidR="00954101">
        <w:t xml:space="preserve"> </w:t>
      </w:r>
      <w:r w:rsidR="00555FF3">
        <w:t xml:space="preserve">The information on what data to retrieve </w:t>
      </w:r>
      <w:r w:rsidR="006320A1">
        <w:t xml:space="preserve">is written using the Rebrickable API </w:t>
      </w:r>
      <w:r w:rsidR="00555FF3">
        <w:t>d</w:t>
      </w:r>
      <w:r w:rsidR="006320A1">
        <w:t xml:space="preserve">ocumentation </w:t>
      </w:r>
      <w:r w:rsidR="006320A1">
        <w:fldChar w:fldCharType="begin"/>
      </w:r>
      <w:r w:rsidR="006320A1">
        <w:instrText xml:space="preserve"> REF _Ref88054200 \r \h </w:instrText>
      </w:r>
      <w:r w:rsidR="006320A1">
        <w:fldChar w:fldCharType="separate"/>
      </w:r>
      <w:r w:rsidR="00BA346A">
        <w:t>[2]</w:t>
      </w:r>
      <w:r w:rsidR="006320A1">
        <w:fldChar w:fldCharType="end"/>
      </w:r>
      <w:r w:rsidR="00555FF3">
        <w:t xml:space="preserve"> or the Brickset API </w:t>
      </w:r>
      <w:r w:rsidR="008C04A6">
        <w:t>documentation</w:t>
      </w:r>
      <w:r w:rsidR="0060598C">
        <w:t xml:space="preserve"> </w:t>
      </w:r>
      <w:r w:rsidR="008C0B57">
        <w:fldChar w:fldCharType="begin"/>
      </w:r>
      <w:r w:rsidR="008C0B57">
        <w:instrText xml:space="preserve"> REF _Ref101371421 \r \h </w:instrText>
      </w:r>
      <w:r w:rsidR="008C0B57">
        <w:fldChar w:fldCharType="separate"/>
      </w:r>
      <w:r w:rsidR="00BA346A">
        <w:t>[7]</w:t>
      </w:r>
      <w:r w:rsidR="008C0B57">
        <w:fldChar w:fldCharType="end"/>
      </w:r>
      <w:r w:rsidR="00C04033">
        <w:t>.</w:t>
      </w:r>
    </w:p>
    <w:p w14:paraId="3E42DDDC" w14:textId="4D7D696D" w:rsidR="00906A12" w:rsidRDefault="00356ED5" w:rsidP="00104139">
      <w:r>
        <w:t>T</w:t>
      </w:r>
      <w:r w:rsidR="00906A12">
        <w:t>he</w:t>
      </w:r>
      <w:r w:rsidR="009C0368">
        <w:t xml:space="preserve"> </w:t>
      </w:r>
      <w:r w:rsidR="00906A12">
        <w:t>RestTemplate</w:t>
      </w:r>
      <w:r w:rsidR="003E1B0F">
        <w:t xml:space="preserve"> class </w:t>
      </w:r>
      <w:r w:rsidR="003E1B0F">
        <w:fldChar w:fldCharType="begin"/>
      </w:r>
      <w:r w:rsidR="003E1B0F">
        <w:instrText xml:space="preserve"> REF _Ref101783910 \r \h </w:instrText>
      </w:r>
      <w:r w:rsidR="003E1B0F">
        <w:fldChar w:fldCharType="separate"/>
      </w:r>
      <w:r w:rsidR="00BA346A">
        <w:t>[11]</w:t>
      </w:r>
      <w:r w:rsidR="003E1B0F">
        <w:fldChar w:fldCharType="end"/>
      </w:r>
      <w:r w:rsidR="00906A12">
        <w:t xml:space="preserve"> </w:t>
      </w:r>
      <w:r>
        <w:t xml:space="preserve">is used </w:t>
      </w:r>
      <w:r w:rsidR="00906A12">
        <w:t xml:space="preserve">to perform </w:t>
      </w:r>
      <w:r w:rsidR="001356D9">
        <w:t>a</w:t>
      </w:r>
      <w:r w:rsidR="00D01B9C">
        <w:t>n</w:t>
      </w:r>
      <w:r w:rsidR="001356D9">
        <w:t xml:space="preserve"> </w:t>
      </w:r>
      <w:r w:rsidR="00906A12">
        <w:t xml:space="preserve">HTTP request </w:t>
      </w:r>
      <w:r w:rsidR="00382ECE">
        <w:t xml:space="preserve">to an API using the created </w:t>
      </w:r>
      <w:r w:rsidR="00906A12">
        <w:t>URI</w:t>
      </w:r>
      <w:r w:rsidR="00382ECE">
        <w:t>. This is achieved</w:t>
      </w:r>
      <w:r w:rsidR="00906A12">
        <w:t xml:space="preserve"> using the method ‘getForObject’, which returns a JSON </w:t>
      </w:r>
      <w:r w:rsidR="00EB26F2">
        <w:t>tree</w:t>
      </w:r>
      <w:r w:rsidR="00906A12">
        <w:t xml:space="preserve"> with the requested data</w:t>
      </w:r>
      <w:r w:rsidR="007C1423">
        <w:t>, which is saved as a String</w:t>
      </w:r>
      <w:r w:rsidR="00906A12">
        <w:t>.</w:t>
      </w:r>
      <w:r w:rsidR="0040078C">
        <w:t xml:space="preserve"> I use </w:t>
      </w:r>
      <w:r w:rsidR="0019074A">
        <w:t xml:space="preserve">this to retrieve Lego Set and Piece information from the Rebrickable API </w:t>
      </w:r>
      <w:r w:rsidR="0019074A">
        <w:fldChar w:fldCharType="begin"/>
      </w:r>
      <w:r w:rsidR="0019074A">
        <w:instrText xml:space="preserve"> REF _Ref88054215 \r \h </w:instrText>
      </w:r>
      <w:r w:rsidR="0019074A">
        <w:fldChar w:fldCharType="separate"/>
      </w:r>
      <w:r w:rsidR="00BA346A">
        <w:t>[1]</w:t>
      </w:r>
      <w:r w:rsidR="0019074A">
        <w:fldChar w:fldCharType="end"/>
      </w:r>
      <w:r w:rsidR="0019074A">
        <w:t xml:space="preserve"> and when </w:t>
      </w:r>
      <w:r w:rsidR="002972DE">
        <w:t>retrieving</w:t>
      </w:r>
      <w:r w:rsidR="0019074A">
        <w:t xml:space="preserve"> </w:t>
      </w:r>
      <w:r w:rsidR="0040078C">
        <w:t>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BA346A">
        <w:t>[7]</w:t>
      </w:r>
      <w:r w:rsidR="0040078C">
        <w:fldChar w:fldCharType="end"/>
      </w:r>
      <w:r w:rsidR="00A86FB9">
        <w:t>.</w:t>
      </w:r>
    </w:p>
    <w:p w14:paraId="3A5B00DA" w14:textId="42E55F0E" w:rsidR="00630491" w:rsidRDefault="0040078C" w:rsidP="00104139">
      <w:r>
        <w:t xml:space="preserve">To read </w:t>
      </w:r>
      <w:r w:rsidR="00F01AE4">
        <w:t xml:space="preserve">the </w:t>
      </w:r>
      <w:r w:rsidR="006B72A0">
        <w:t xml:space="preserve">String that contains the </w:t>
      </w:r>
      <w:r>
        <w:t xml:space="preserve">JSON </w:t>
      </w:r>
      <w:r w:rsidR="00EB26F2">
        <w:t>tree</w:t>
      </w:r>
      <w:r>
        <w:t xml:space="preserve"> </w:t>
      </w:r>
      <w:r w:rsidR="006B72A0">
        <w:t xml:space="preserve">holding </w:t>
      </w:r>
      <w:r w:rsidR="00F01AE4">
        <w:t xml:space="preserve">the </w:t>
      </w:r>
      <w:r w:rsidR="00014804">
        <w:t>data returned from an API</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BA346A">
        <w:t>[12]</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BA346A">
        <w:t>[13]</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 xml:space="preserve">‘ObjectMapper’ </w:t>
      </w:r>
      <w:r w:rsidR="00352BCC">
        <w:t xml:space="preserve">class </w:t>
      </w:r>
      <w:r w:rsidR="00D743BB">
        <w:t xml:space="preserve">and its method ‘readTree’ with the </w:t>
      </w:r>
      <w:r w:rsidR="00352BCC">
        <w:t xml:space="preserve">JSON </w:t>
      </w:r>
      <w:r w:rsidR="00640EBB">
        <w:t>S</w:t>
      </w:r>
      <w:r w:rsidR="00352BCC">
        <w:t>tring</w:t>
      </w:r>
      <w:r w:rsidR="00D743BB">
        <w:t xml:space="preserve"> as a parameter</w:t>
      </w:r>
      <w:r w:rsidR="00352BCC">
        <w:t xml:space="preserve">, </w:t>
      </w:r>
      <w:r w:rsidR="00B11695">
        <w:t xml:space="preserve">it </w:t>
      </w:r>
      <w:r w:rsidR="003F5AEB">
        <w:t>retrieves</w:t>
      </w:r>
      <w:r w:rsidR="00352BCC">
        <w:t xml:space="preserve"> a ‘J</w:t>
      </w:r>
      <w:r w:rsidR="003F5AEB">
        <w:t>son</w:t>
      </w:r>
      <w:r w:rsidR="00352BCC">
        <w:t xml:space="preserve">Node’ which is the </w:t>
      </w:r>
      <w:r w:rsidR="002A3BA4">
        <w:t>root</w:t>
      </w:r>
      <w:r w:rsidR="00352BCC">
        <w:t xml:space="preserve"> node in the JSON</w:t>
      </w:r>
      <w:r w:rsidR="002A3BA4">
        <w:t xml:space="preserve"> tree</w:t>
      </w:r>
      <w:r w:rsidR="00352BCC">
        <w:t xml:space="preserve">. </w:t>
      </w:r>
      <w:r w:rsidR="003F5AEB">
        <w:t xml:space="preserve">Then using the ‘path’ method on a ‘JsonNode’ </w:t>
      </w:r>
      <w:r w:rsidR="00EB26F2">
        <w:t xml:space="preserve">with a </w:t>
      </w:r>
      <w:r w:rsidR="00AD6455">
        <w:t xml:space="preserve">String </w:t>
      </w:r>
      <w:r w:rsidR="00EB26F2">
        <w:t xml:space="preserve">parameter returns a ‘JsonNode’ </w:t>
      </w:r>
      <w:r w:rsidR="00EE2488">
        <w:t xml:space="preserve">node </w:t>
      </w:r>
      <w:r w:rsidR="00412639">
        <w:t>that is a child of the</w:t>
      </w:r>
      <w:r w:rsidR="00EE2488">
        <w:t xml:space="preserve"> root node, where its name matches the </w:t>
      </w:r>
      <w:r w:rsidR="00AD6455">
        <w:t xml:space="preserve">String </w:t>
      </w:r>
      <w:r w:rsidR="00791653">
        <w:t>parameter</w:t>
      </w:r>
      <w:r w:rsidR="00580B07">
        <w:t>, for example</w:t>
      </w:r>
      <w:r w:rsidR="00CA23AB">
        <w:t>,</w:t>
      </w:r>
      <w:r w:rsidR="00580B07">
        <w:t xml:space="preserve"> ‘set_num’.</w:t>
      </w:r>
    </w:p>
    <w:p w14:paraId="35681803" w14:textId="05154FF5" w:rsidR="005F3A7E" w:rsidRDefault="00630491" w:rsidP="00104139">
      <w:r>
        <w:t xml:space="preserve">If a ‘JsonNode’ has no child then it can be transformed into a datatype (‘String’, ‘int’, ‘boolean’ etc.)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3E249AB7" w14:textId="68097CA5" w:rsidR="00694982" w:rsidRDefault="00694982" w:rsidP="00694982">
      <w:r>
        <w:t xml:space="preserve">A ‘JsonNode’ can also be an array of JSON trees, and to retrieve data from each tree the ‘JsonNode’ is iterated by every ‘JsonNode’ it contains. For example, when searching for a Lego Set using the Rebrickable API </w:t>
      </w:r>
      <w:r>
        <w:fldChar w:fldCharType="begin"/>
      </w:r>
      <w:r>
        <w:instrText xml:space="preserve"> REF _Ref88054215 \r \h </w:instrText>
      </w:r>
      <w:r>
        <w:fldChar w:fldCharType="separate"/>
      </w:r>
      <w:r w:rsidR="00BA346A">
        <w:t>[1]</w:t>
      </w:r>
      <w:r>
        <w:fldChar w:fldCharType="end"/>
      </w:r>
      <w:r>
        <w:t xml:space="preserve"> the list of Lego sets is returned as a JSON array and is iterated through to get all data in this array.</w:t>
      </w:r>
    </w:p>
    <w:p w14:paraId="3B4ECDA3" w14:textId="2FC5EC88" w:rsidR="00630491" w:rsidRDefault="005F3A7E" w:rsidP="00104139">
      <w:r>
        <w:t xml:space="preserve">If </w:t>
      </w:r>
      <w:r w:rsidR="00AD6EC0">
        <w:t xml:space="preserve">the </w:t>
      </w:r>
      <w:r w:rsidR="0088771E">
        <w:t>data received</w:t>
      </w:r>
      <w:r>
        <w:t>,</w:t>
      </w:r>
      <w:r w:rsidR="0088771E">
        <w:t xml:space="preserve"> now stored </w:t>
      </w:r>
      <w:r>
        <w:t xml:space="preserve">in </w:t>
      </w:r>
      <w:r w:rsidR="0088771E">
        <w:t>variables</w:t>
      </w:r>
      <w:r>
        <w:t>,</w:t>
      </w:r>
      <w:r w:rsidR="0088771E">
        <w:t xml:space="preserve"> is </w:t>
      </w:r>
      <w:r>
        <w:t xml:space="preserve">from the Rebrickable API </w:t>
      </w:r>
      <w:r>
        <w:fldChar w:fldCharType="begin"/>
      </w:r>
      <w:r>
        <w:instrText xml:space="preserve"> REF _Ref88054215 \r \h </w:instrText>
      </w:r>
      <w:r>
        <w:fldChar w:fldCharType="separate"/>
      </w:r>
      <w:r w:rsidR="00BA346A">
        <w:t>[1]</w:t>
      </w:r>
      <w:r>
        <w:fldChar w:fldCharType="end"/>
      </w:r>
      <w:r>
        <w:t xml:space="preserve"> </w:t>
      </w:r>
      <w:r w:rsidR="0088771E">
        <w:t xml:space="preserve">then </w:t>
      </w:r>
      <w:r>
        <w:t xml:space="preserve">this information is </w:t>
      </w:r>
      <w:r w:rsidR="0088771E">
        <w:t>added to an instance of the relevant class the data is for ‘Set’</w:t>
      </w:r>
      <w:r>
        <w:t>, ‘Piece’</w:t>
      </w:r>
      <w:r w:rsidR="001C6636">
        <w:t>, ‘PieceType’</w:t>
      </w:r>
      <w:r>
        <w:t xml:space="preserve"> or ‘Theme’, which are </w:t>
      </w:r>
      <w:r w:rsidRPr="00213183">
        <w:t xml:space="preserve">explained </w:t>
      </w:r>
      <w:r w:rsidRPr="00213183">
        <w:fldChar w:fldCharType="begin"/>
      </w:r>
      <w:r w:rsidRPr="00213183">
        <w:instrText xml:space="preserve"> REF _Ref101793686 \p \h </w:instrText>
      </w:r>
      <w:r w:rsidR="00DA44FB" w:rsidRPr="00213183">
        <w:instrText xml:space="preserve"> \* MERGEFORMAT </w:instrText>
      </w:r>
      <w:r w:rsidRPr="00213183">
        <w:fldChar w:fldCharType="separate"/>
      </w:r>
      <w:r w:rsidR="00BA346A">
        <w:t>above</w:t>
      </w:r>
      <w:r w:rsidRPr="00213183">
        <w:fldChar w:fldCharType="end"/>
      </w:r>
      <w:r w:rsidRPr="00213183">
        <w:t xml:space="preserve"> in the </w:t>
      </w:r>
      <w:r w:rsidRPr="00213183">
        <w:fldChar w:fldCharType="begin"/>
      </w:r>
      <w:r w:rsidRPr="00213183">
        <w:instrText xml:space="preserve"> REF _Ref101793699 \h </w:instrText>
      </w:r>
      <w:r w:rsidR="00DA44FB" w:rsidRPr="00213183">
        <w:instrText xml:space="preserve"> \* MERGEFORMAT </w:instrText>
      </w:r>
      <w:r w:rsidRPr="00213183">
        <w:fldChar w:fldCharType="separate"/>
      </w:r>
      <w:r w:rsidR="00BA346A">
        <w:t>Class Diagram</w:t>
      </w:r>
      <w:r w:rsidRPr="00213183">
        <w:fldChar w:fldCharType="end"/>
      </w:r>
      <w:r w:rsidRPr="00213183">
        <w:t xml:space="preserve"> in the </w:t>
      </w:r>
      <w:r w:rsidRPr="00213183">
        <w:fldChar w:fldCharType="begin"/>
      </w:r>
      <w:r w:rsidRPr="00213183">
        <w:instrText xml:space="preserve"> REF _Ref101793706 \h </w:instrText>
      </w:r>
      <w:r w:rsidR="00DA44FB" w:rsidRPr="00213183">
        <w:instrText xml:space="preserve"> \* MERGEFORMAT </w:instrText>
      </w:r>
      <w:r w:rsidRPr="00213183">
        <w:fldChar w:fldCharType="separate"/>
      </w:r>
      <w:r w:rsidR="00BA346A">
        <w:t>Design</w:t>
      </w:r>
      <w:r w:rsidRPr="00213183">
        <w:fldChar w:fldCharType="end"/>
      </w:r>
      <w:r w:rsidRPr="00213183">
        <w:t xml:space="preserve"> section </w:t>
      </w:r>
      <w:r w:rsidR="00213183">
        <w:t>and</w:t>
      </w:r>
      <w:r w:rsidRPr="00213183">
        <w:t xml:space="preserve"> the</w:t>
      </w:r>
      <w:r w:rsidR="00213183">
        <w:t>ir implementation in the</w:t>
      </w:r>
      <w:r w:rsidRPr="00213183">
        <w:t xml:space="preserve"> </w:t>
      </w:r>
      <w:r w:rsidRPr="00213183">
        <w:fldChar w:fldCharType="begin"/>
      </w:r>
      <w:r w:rsidRPr="00213183">
        <w:instrText xml:space="preserve"> REF _Ref101793730 \h </w:instrText>
      </w:r>
      <w:r w:rsidR="00DA44FB" w:rsidRPr="00213183">
        <w:instrText xml:space="preserve"> \* MERGEFORMAT </w:instrText>
      </w:r>
      <w:r w:rsidRPr="00213183">
        <w:fldChar w:fldCharType="separate"/>
      </w:r>
      <w:r w:rsidR="00BA346A">
        <w:t>Classes</w:t>
      </w:r>
      <w:r w:rsidRPr="00213183">
        <w:fldChar w:fldCharType="end"/>
      </w:r>
      <w:r w:rsidRPr="00213183">
        <w:t xml:space="preserve"> section </w:t>
      </w:r>
      <w:r w:rsidRPr="00213183">
        <w:fldChar w:fldCharType="begin"/>
      </w:r>
      <w:r w:rsidRPr="00213183">
        <w:instrText xml:space="preserve"> REF _Ref101793730 \p \h </w:instrText>
      </w:r>
      <w:r w:rsidR="00DA44FB" w:rsidRPr="00213183">
        <w:instrText xml:space="preserve"> \* MERGEFORMAT </w:instrText>
      </w:r>
      <w:r w:rsidRPr="00213183">
        <w:fldChar w:fldCharType="separate"/>
      </w:r>
      <w:r w:rsidR="00BA346A">
        <w:t>below</w:t>
      </w:r>
      <w:r w:rsidRPr="00213183">
        <w:fldChar w:fldCharType="end"/>
      </w:r>
      <w:r w:rsidRPr="00213183">
        <w:t>.</w:t>
      </w:r>
    </w:p>
    <w:p w14:paraId="02772096" w14:textId="1FE6732C" w:rsidR="0040078C" w:rsidRDefault="00D82736" w:rsidP="00FA49C2">
      <w:pPr>
        <w:tabs>
          <w:tab w:val="left" w:pos="2670"/>
        </w:tabs>
      </w:pPr>
      <w:r>
        <w:t>If the data</w:t>
      </w:r>
      <w:r w:rsidR="00AD6EC0">
        <w:t xml:space="preserve"> received</w:t>
      </w:r>
      <w:r>
        <w:t xml:space="preserve"> is</w:t>
      </w:r>
      <w:r w:rsidR="002D6BB0">
        <w:t xml:space="preserve"> for</w:t>
      </w:r>
      <w:r>
        <w:t xml:space="preserve"> </w:t>
      </w:r>
      <w:r w:rsidR="007E49BB">
        <w:t>I</w:t>
      </w:r>
      <w:r>
        <w:t xml:space="preserve">nstruction </w:t>
      </w:r>
      <w:r w:rsidR="007E49BB">
        <w:t>B</w:t>
      </w:r>
      <w:r>
        <w:t xml:space="preserve">ooklets for a Lego Set, retrieved from the Brickset API </w:t>
      </w:r>
      <w:r>
        <w:fldChar w:fldCharType="begin"/>
      </w:r>
      <w:r>
        <w:instrText xml:space="preserve"> REF _Ref101371421 \r \h </w:instrText>
      </w:r>
      <w:r>
        <w:fldChar w:fldCharType="separate"/>
      </w:r>
      <w:r w:rsidR="00BA346A">
        <w:t>[7]</w:t>
      </w:r>
      <w:r>
        <w:fldChar w:fldCharType="end"/>
      </w:r>
      <w:r>
        <w:t xml:space="preserve">, then </w:t>
      </w:r>
      <w:r w:rsidR="00694982">
        <w:t xml:space="preserve">the data from each ‘JsonNode’ in the JSON array is stored </w:t>
      </w:r>
      <w:r w:rsidR="00804821">
        <w:t>as</w:t>
      </w:r>
      <w:r w:rsidR="00694982">
        <w:t xml:space="preserve"> a list of </w:t>
      </w:r>
      <w:r w:rsidR="00804821">
        <w:t>S</w:t>
      </w:r>
      <w:r w:rsidR="00694982">
        <w:t xml:space="preserve">tring </w:t>
      </w:r>
      <w:r w:rsidR="00774E11">
        <w:t>A</w:t>
      </w:r>
      <w:r w:rsidR="00694982">
        <w:t xml:space="preserve">rrays that </w:t>
      </w:r>
      <w:r w:rsidR="00D16019">
        <w:t>contain</w:t>
      </w:r>
      <w:r w:rsidR="00694982">
        <w:t xml:space="preserve"> the URL </w:t>
      </w:r>
      <w:r w:rsidR="00EA5F57">
        <w:t xml:space="preserve">to the PDF instruction booklet and a description for the </w:t>
      </w:r>
      <w:r w:rsidR="002D348D">
        <w:t>instructions</w:t>
      </w:r>
      <w:r w:rsidR="00EA5F57">
        <w:t>.</w:t>
      </w:r>
      <w:r w:rsidR="008C598D">
        <w:t xml:space="preserve"> This list is then displa</w:t>
      </w:r>
      <w:r w:rsidR="00EA62FF">
        <w:t>yed to a user as</w:t>
      </w:r>
      <w:r w:rsidR="008C598D">
        <w:t xml:space="preserve"> the list of Lego set instructions on the </w:t>
      </w:r>
      <w:r w:rsidR="008C598D">
        <w:fldChar w:fldCharType="begin"/>
      </w:r>
      <w:r w:rsidR="008C598D">
        <w:instrText xml:space="preserve"> REF _Ref100934557 \h </w:instrText>
      </w:r>
      <w:r w:rsidR="008C598D">
        <w:fldChar w:fldCharType="separate"/>
      </w:r>
      <w:r w:rsidR="00BA346A">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BA346A">
        <w:t xml:space="preserve">Figure </w:t>
      </w:r>
      <w:r w:rsidR="00BA346A">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BA346A">
        <w:t>above</w:t>
      </w:r>
      <w:r w:rsidR="008C598D">
        <w:fldChar w:fldCharType="end"/>
      </w:r>
      <w:r w:rsidR="008C598D">
        <w:t>)</w:t>
      </w:r>
      <w:r w:rsidR="00461F6A">
        <w:t>.</w:t>
      </w:r>
    </w:p>
    <w:p w14:paraId="5328DA65" w14:textId="77777777" w:rsidR="003D1D5B" w:rsidRDefault="003D1D5B" w:rsidP="00FA49C2">
      <w:pPr>
        <w:tabs>
          <w:tab w:val="left" w:pos="2670"/>
        </w:tabs>
      </w:pPr>
    </w:p>
    <w:p w14:paraId="7EF69319" w14:textId="0A9EFA36" w:rsidR="007560F1" w:rsidRDefault="007560F1" w:rsidP="007560F1">
      <w:pPr>
        <w:pStyle w:val="Heading3"/>
      </w:pPr>
      <w:bookmarkStart w:id="201" w:name="_Ref101793730"/>
      <w:r>
        <w:t>Classes</w:t>
      </w:r>
      <w:bookmarkEnd w:id="201"/>
    </w:p>
    <w:p w14:paraId="0FF1A317" w14:textId="79B106C9" w:rsidR="00C54191" w:rsidRPr="00C54191" w:rsidRDefault="00C54191" w:rsidP="00C54191">
      <w:r>
        <w:t xml:space="preserve">I have implemented the following Classes in Java </w:t>
      </w:r>
      <w:r w:rsidR="00AB0FB5">
        <w:t>so that they</w:t>
      </w:r>
      <w:r>
        <w:t xml:space="preserve"> match the</w:t>
      </w:r>
      <w:r w:rsidR="0043177D">
        <w:t>ir</w:t>
      </w:r>
      <w:r>
        <w:t xml:space="preserve"> design explained in the </w:t>
      </w:r>
      <w:r>
        <w:fldChar w:fldCharType="begin"/>
      </w:r>
      <w:r>
        <w:instrText xml:space="preserve"> REF _Ref102138155 \r \h </w:instrText>
      </w:r>
      <w:r>
        <w:fldChar w:fldCharType="separate"/>
      </w:r>
      <w:r w:rsidR="00BA346A">
        <w:t>5.4</w:t>
      </w:r>
      <w:r>
        <w:fldChar w:fldCharType="end"/>
      </w:r>
      <w:r>
        <w:t xml:space="preserve"> </w:t>
      </w:r>
      <w:r>
        <w:fldChar w:fldCharType="begin"/>
      </w:r>
      <w:r>
        <w:instrText xml:space="preserve"> REF _Ref102138135 \h </w:instrText>
      </w:r>
      <w:r>
        <w:fldChar w:fldCharType="separate"/>
      </w:r>
      <w:r w:rsidR="00BA346A">
        <w:t>Class Diagram</w:t>
      </w:r>
      <w:r>
        <w:fldChar w:fldCharType="end"/>
      </w:r>
      <w:r>
        <w:t xml:space="preserve"> section </w:t>
      </w:r>
      <w:r>
        <w:fldChar w:fldCharType="begin"/>
      </w:r>
      <w:r>
        <w:instrText xml:space="preserve"> REF _Ref102138164 \p \h </w:instrText>
      </w:r>
      <w:r>
        <w:fldChar w:fldCharType="separate"/>
      </w:r>
      <w:r w:rsidR="00BA346A">
        <w:t>above</w:t>
      </w:r>
      <w:r>
        <w:fldChar w:fldCharType="end"/>
      </w:r>
      <w:r>
        <w:t>.</w:t>
      </w:r>
    </w:p>
    <w:p w14:paraId="6CFD1B2E" w14:textId="1C40A994" w:rsidR="0089269A" w:rsidRDefault="001144F1" w:rsidP="001144F1">
      <w:pPr>
        <w:pStyle w:val="Heading4"/>
      </w:pPr>
      <w:bookmarkStart w:id="202" w:name="_Ref102137037"/>
      <w:r>
        <w:lastRenderedPageBreak/>
        <w:t>Set Class</w:t>
      </w:r>
      <w:bookmarkEnd w:id="202"/>
    </w:p>
    <w:p w14:paraId="0E8B0D11" w14:textId="23893C7B" w:rsidR="008F694E" w:rsidRDefault="0019475E" w:rsidP="00D804FD">
      <w:r>
        <w:t xml:space="preserve">I added </w:t>
      </w:r>
      <w:r w:rsidR="006B1B85">
        <w:t xml:space="preserve">Hibernate </w:t>
      </w:r>
      <w:r w:rsidR="006B1B85">
        <w:fldChar w:fldCharType="begin"/>
      </w:r>
      <w:r w:rsidR="006B1B85">
        <w:instrText xml:space="preserve"> REF _Ref100771127 \r \h </w:instrText>
      </w:r>
      <w:r w:rsidR="006B1B85">
        <w:fldChar w:fldCharType="separate"/>
      </w:r>
      <w:r w:rsidR="00BA346A">
        <w:t>[9]</w:t>
      </w:r>
      <w:r w:rsidR="006B1B85">
        <w:fldChar w:fldCharType="end"/>
      </w:r>
      <w:r w:rsidR="006B1B85">
        <w:t xml:space="preserve"> and JPA </w:t>
      </w:r>
      <w:r w:rsidR="006B1B85">
        <w:fldChar w:fldCharType="begin"/>
      </w:r>
      <w:r w:rsidR="006B1B85">
        <w:instrText xml:space="preserve"> REF _Ref102140969 \r \h </w:instrText>
      </w:r>
      <w:r w:rsidR="006B1B85">
        <w:fldChar w:fldCharType="separate"/>
      </w:r>
      <w:r w:rsidR="00BA346A">
        <w:t>[10]</w:t>
      </w:r>
      <w:r w:rsidR="006B1B85">
        <w:fldChar w:fldCharType="end"/>
      </w:r>
      <w:r w:rsidR="006B1B85">
        <w:t xml:space="preserve"> annotations to </w:t>
      </w:r>
      <w:r w:rsidR="00906991">
        <w:t>the</w:t>
      </w:r>
      <w:r w:rsidR="006B1B85">
        <w:t xml:space="preserve"> </w:t>
      </w:r>
      <w:r w:rsidR="00906991">
        <w:t>Set C</w:t>
      </w:r>
      <w:r w:rsidR="006B1B85">
        <w:t xml:space="preserve">lass to generate the </w:t>
      </w:r>
      <w:r w:rsidR="004615CD">
        <w:t>‘</w:t>
      </w:r>
      <w:r w:rsidR="006B1B85" w:rsidRPr="000729E1">
        <w:t>SetInfo</w:t>
      </w:r>
      <w:r w:rsidR="004615CD">
        <w:t>’</w:t>
      </w:r>
      <w:r w:rsidR="006B1B85" w:rsidRPr="000729E1">
        <w:t xml:space="preserve"> table</w:t>
      </w:r>
      <w:r w:rsidR="006B1B85">
        <w:t xml:space="preserve"> in the database, </w:t>
      </w:r>
      <w:r w:rsidR="008F694E">
        <w:t xml:space="preserve">see </w:t>
      </w:r>
      <w:r w:rsidR="008F694E">
        <w:fldChar w:fldCharType="begin"/>
      </w:r>
      <w:r w:rsidR="008F694E">
        <w:instrText xml:space="preserve"> REF _Ref102486872 \r \h </w:instrText>
      </w:r>
      <w:r w:rsidR="008F694E">
        <w:fldChar w:fldCharType="separate"/>
      </w:r>
      <w:r w:rsidR="00BA346A">
        <w:t>6.6.2</w:t>
      </w:r>
      <w:r w:rsidR="008F694E">
        <w:fldChar w:fldCharType="end"/>
      </w:r>
      <w:r w:rsidR="008F694E">
        <w:t xml:space="preserve"> </w:t>
      </w:r>
      <w:r w:rsidR="008F694E">
        <w:fldChar w:fldCharType="begin"/>
      </w:r>
      <w:r w:rsidR="008F694E">
        <w:instrText xml:space="preserve"> REF _Ref102486872 \h </w:instrText>
      </w:r>
      <w:r w:rsidR="008F694E">
        <w:fldChar w:fldCharType="separate"/>
      </w:r>
      <w:r w:rsidR="00BA346A" w:rsidRPr="008063F4">
        <w:rPr>
          <w:highlight w:val="yellow"/>
        </w:rPr>
        <w:t>Database Table Generation</w:t>
      </w:r>
      <w:r w:rsidR="008F694E">
        <w:fldChar w:fldCharType="end"/>
      </w:r>
      <w:r w:rsidR="008F694E">
        <w:t xml:space="preserve"> </w:t>
      </w:r>
      <w:r w:rsidR="008F694E">
        <w:fldChar w:fldCharType="begin"/>
      </w:r>
      <w:r w:rsidR="008F694E">
        <w:instrText xml:space="preserve"> REF _Ref102486872 \p \h </w:instrText>
      </w:r>
      <w:r w:rsidR="008F694E">
        <w:fldChar w:fldCharType="separate"/>
      </w:r>
      <w:r w:rsidR="00BA346A">
        <w:t>below</w:t>
      </w:r>
      <w:r w:rsidR="008F694E">
        <w:fldChar w:fldCharType="end"/>
      </w:r>
      <w:r w:rsidR="008F694E">
        <w:t>.</w:t>
      </w:r>
    </w:p>
    <w:p w14:paraId="77B653F3" w14:textId="4AF597CA" w:rsidR="00D804FD" w:rsidRPr="00D804FD" w:rsidRDefault="002B68A2" w:rsidP="00D804FD">
      <w:r>
        <w:t xml:space="preserve">The </w:t>
      </w:r>
      <w:r w:rsidR="00D61D86">
        <w:t xml:space="preserve">class </w:t>
      </w:r>
      <w:r w:rsidR="00D52074">
        <w:t xml:space="preserve">constructors </w:t>
      </w:r>
      <w:r w:rsidR="00D61D86">
        <w:t xml:space="preserve">create </w:t>
      </w:r>
      <w:r w:rsidR="00605EE0">
        <w:t xml:space="preserve">each </w:t>
      </w:r>
      <w:r w:rsidR="00D61D86">
        <w:t xml:space="preserve">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BA346A">
        <w:t xml:space="preserve">Figure </w:t>
      </w:r>
      <w:r w:rsidR="00BA346A">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203" w:name="_Ref102137047"/>
      <w:r>
        <w:t>Piece Class</w:t>
      </w:r>
      <w:bookmarkEnd w:id="203"/>
    </w:p>
    <w:p w14:paraId="58652B9E" w14:textId="63ED49BC" w:rsidR="00D804FD" w:rsidRPr="00D804FD" w:rsidRDefault="00F3554D" w:rsidP="00D804FD">
      <w:r>
        <w:t xml:space="preserve">The </w:t>
      </w:r>
      <w:r w:rsidR="00402AE5">
        <w:t xml:space="preserve">Piece </w:t>
      </w:r>
      <w:r w:rsidR="00BE2F57">
        <w:t>C</w:t>
      </w:r>
      <w:r>
        <w:t>lass</w:t>
      </w:r>
      <w:r w:rsidR="00BE2F57">
        <w:t>es</w:t>
      </w:r>
      <w:r>
        <w:t xml:space="preserve"> </w:t>
      </w:r>
      <w:r w:rsidR="00773140">
        <w:t xml:space="preserve">constructors </w:t>
      </w:r>
      <w:r w:rsidR="00605EE0">
        <w:t xml:space="preserve">each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BA346A">
        <w:t xml:space="preserve">Figure </w:t>
      </w:r>
      <w:r w:rsidR="00BA346A">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204" w:name="_Ref102142115"/>
      <w:r>
        <w:t>SetInSetList Class</w:t>
      </w:r>
      <w:bookmarkEnd w:id="204"/>
    </w:p>
    <w:p w14:paraId="43925540" w14:textId="6D1E7A51" w:rsidR="004B2FFC" w:rsidRDefault="004B2FFC" w:rsidP="004B2FFC">
      <w:r>
        <w:t xml:space="preserve">I added Hibernate </w:t>
      </w:r>
      <w:r>
        <w:fldChar w:fldCharType="begin"/>
      </w:r>
      <w:r>
        <w:instrText xml:space="preserve"> REF _Ref100771127 \r \h </w:instrText>
      </w:r>
      <w:r>
        <w:fldChar w:fldCharType="separate"/>
      </w:r>
      <w:r w:rsidR="00BA346A">
        <w:t>[9]</w:t>
      </w:r>
      <w:r>
        <w:fldChar w:fldCharType="end"/>
      </w:r>
      <w:r>
        <w:t xml:space="preserve"> and JPA </w:t>
      </w:r>
      <w:r>
        <w:fldChar w:fldCharType="begin"/>
      </w:r>
      <w:r>
        <w:instrText xml:space="preserve"> REF _Ref102140969 \r \h </w:instrText>
      </w:r>
      <w:r>
        <w:fldChar w:fldCharType="separate"/>
      </w:r>
      <w:r w:rsidR="00BA346A">
        <w:t>[10]</w:t>
      </w:r>
      <w:r>
        <w:fldChar w:fldCharType="end"/>
      </w:r>
      <w:r>
        <w:t xml:space="preserve"> annotations to </w:t>
      </w:r>
      <w:r w:rsidR="00AA3568">
        <w:t xml:space="preserve">the </w:t>
      </w:r>
      <w:r w:rsidR="00AA3568">
        <w:fldChar w:fldCharType="begin"/>
      </w:r>
      <w:r w:rsidR="00AA3568">
        <w:instrText xml:space="preserve"> REF _Ref102142115 \h </w:instrText>
      </w:r>
      <w:r w:rsidR="00AA3568">
        <w:fldChar w:fldCharType="separate"/>
      </w:r>
      <w:r w:rsidR="00BA346A">
        <w:t>SetInSetList Class</w:t>
      </w:r>
      <w:r w:rsidR="00AA3568">
        <w:fldChar w:fldCharType="end"/>
      </w:r>
      <w:r w:rsidR="00AA3568">
        <w:t xml:space="preserve"> </w:t>
      </w:r>
      <w:r>
        <w:t xml:space="preserve">to generate the </w:t>
      </w:r>
      <w:r w:rsidR="004615CD">
        <w:t>‘</w:t>
      </w:r>
      <w:r w:rsidRPr="007870A0">
        <w:t>Set</w:t>
      </w:r>
      <w:r w:rsidR="005F2756" w:rsidRPr="007870A0">
        <w:t>sInSetList</w:t>
      </w:r>
      <w:r w:rsidR="000E2432">
        <w:t>s</w:t>
      </w:r>
      <w:r w:rsidR="004615CD">
        <w:t>’</w:t>
      </w:r>
      <w:r w:rsidRPr="007870A0">
        <w:t xml:space="preserve"> table</w:t>
      </w:r>
      <w:r>
        <w:t xml:space="preserve"> in the database, </w:t>
      </w:r>
      <w:r w:rsidR="004615CD">
        <w:t xml:space="preserve">see </w:t>
      </w:r>
      <w:r w:rsidR="008F694E">
        <w:fldChar w:fldCharType="begin"/>
      </w:r>
      <w:r w:rsidR="008F694E">
        <w:instrText xml:space="preserve"> REF _Ref102486872 \r \h </w:instrText>
      </w:r>
      <w:r w:rsidR="008F694E">
        <w:fldChar w:fldCharType="separate"/>
      </w:r>
      <w:r w:rsidR="00BA346A">
        <w:t>6.6.2</w:t>
      </w:r>
      <w:r w:rsidR="008F694E">
        <w:fldChar w:fldCharType="end"/>
      </w:r>
      <w:r w:rsidR="008F694E">
        <w:t xml:space="preserve"> </w:t>
      </w:r>
      <w:r w:rsidR="008F694E">
        <w:fldChar w:fldCharType="begin"/>
      </w:r>
      <w:r w:rsidR="008F694E">
        <w:instrText xml:space="preserve"> REF _Ref102486872 \h </w:instrText>
      </w:r>
      <w:r w:rsidR="008F694E">
        <w:fldChar w:fldCharType="separate"/>
      </w:r>
      <w:r w:rsidR="00BA346A" w:rsidRPr="008063F4">
        <w:rPr>
          <w:highlight w:val="yellow"/>
        </w:rPr>
        <w:t>Database Table Generation</w:t>
      </w:r>
      <w:r w:rsidR="008F694E">
        <w:fldChar w:fldCharType="end"/>
      </w:r>
      <w:r w:rsidR="008F694E">
        <w:t xml:space="preserve"> </w:t>
      </w:r>
      <w:r w:rsidR="008F694E">
        <w:fldChar w:fldCharType="begin"/>
      </w:r>
      <w:r w:rsidR="008F694E">
        <w:instrText xml:space="preserve"> REF _Ref102486872 \p \h </w:instrText>
      </w:r>
      <w:r w:rsidR="008F694E">
        <w:fldChar w:fldCharType="separate"/>
      </w:r>
      <w:r w:rsidR="00BA346A">
        <w:t>below</w:t>
      </w:r>
      <w:r w:rsidR="008F694E">
        <w:fldChar w:fldCharType="end"/>
      </w:r>
      <w:r w:rsidR="008F694E">
        <w:t>.</w:t>
      </w:r>
      <w:r w:rsidR="002E21D4">
        <w:t xml:space="preserve"> The ‘</w:t>
      </w:r>
      <w:r w:rsidR="002E21D4" w:rsidRPr="002E21D4">
        <w:t>setInSetListId</w:t>
      </w:r>
      <w:r w:rsidR="002E21D4">
        <w:t xml:space="preserve">’ variable in this class is auto-generated, also explained </w:t>
      </w:r>
      <w:r w:rsidR="00E139A0">
        <w:fldChar w:fldCharType="begin"/>
      </w:r>
      <w:r w:rsidR="00E139A0">
        <w:instrText xml:space="preserve"> REF _Ref102486872 \p \h </w:instrText>
      </w:r>
      <w:r w:rsidR="00E139A0">
        <w:fldChar w:fldCharType="separate"/>
      </w:r>
      <w:r w:rsidR="00BA346A">
        <w:t>below</w:t>
      </w:r>
      <w:r w:rsidR="00E139A0">
        <w:fldChar w:fldCharType="end"/>
      </w:r>
      <w:r w:rsidR="002E21D4">
        <w:t>.</w:t>
      </w:r>
    </w:p>
    <w:p w14:paraId="1466F7BC" w14:textId="73271A36" w:rsidR="00D804FD" w:rsidRPr="00C54191" w:rsidRDefault="004B2FFC" w:rsidP="00D804FD">
      <w:r>
        <w:t xml:space="preserve">The class </w:t>
      </w:r>
      <w:r w:rsidR="00127215">
        <w:t xml:space="preserve">constructors </w:t>
      </w:r>
      <w:r w:rsidR="00201018">
        <w:t xml:space="preserve">each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BA346A">
        <w:t xml:space="preserve">Figure </w:t>
      </w:r>
      <w:r w:rsidR="00BA346A">
        <w:rPr>
          <w:noProof/>
        </w:rPr>
        <w:t>7</w:t>
      </w:r>
      <w:r>
        <w:fldChar w:fldCharType="end"/>
      </w:r>
      <w:r>
        <w:t xml:space="preserve">) to the </w:t>
      </w:r>
      <w:r w:rsidR="00D316B1">
        <w:t xml:space="preserve">constructors </w:t>
      </w:r>
      <w:r>
        <w:t xml:space="preserve">initialised. The getter function in this class </w:t>
      </w:r>
      <w:r w:rsidR="00630F6A">
        <w:t>is</w:t>
      </w:r>
      <w:r>
        <w:t xml:space="preserve"> basic and only retrieve</w:t>
      </w:r>
      <w:r w:rsidR="00630F6A">
        <w:t>s</w:t>
      </w:r>
      <w:r>
        <w:t xml:space="preserve"> </w:t>
      </w:r>
      <w:r w:rsidR="00630F6A" w:rsidRPr="00C54191">
        <w:t xml:space="preserve">the instance of the </w:t>
      </w:r>
      <w:r w:rsidR="00630F6A" w:rsidRPr="00C54191">
        <w:fldChar w:fldCharType="begin"/>
      </w:r>
      <w:r w:rsidR="00630F6A" w:rsidRPr="00C54191">
        <w:instrText xml:space="preserve"> REF _Ref102137037 \h </w:instrText>
      </w:r>
      <w:r w:rsidR="00C54191">
        <w:instrText xml:space="preserve"> \* MERGEFORMAT </w:instrText>
      </w:r>
      <w:r w:rsidR="00630F6A" w:rsidRPr="00C54191">
        <w:fldChar w:fldCharType="separate"/>
      </w:r>
      <w:r w:rsidR="00BA346A">
        <w:t>Set Class</w:t>
      </w:r>
      <w:r w:rsidR="00630F6A" w:rsidRPr="00C54191">
        <w:fldChar w:fldCharType="end"/>
      </w:r>
      <w:r w:rsidR="00630F6A" w:rsidRPr="00C54191">
        <w:t xml:space="preserve"> this cl</w:t>
      </w:r>
      <w:r w:rsidR="00881B6C" w:rsidRPr="00C54191">
        <w:t>ass contains</w:t>
      </w:r>
      <w:r w:rsidRPr="00C54191">
        <w:t>.</w:t>
      </w:r>
    </w:p>
    <w:p w14:paraId="0A857D03" w14:textId="4A2C48DF" w:rsidR="001144F1" w:rsidRPr="00C54191" w:rsidRDefault="001144F1" w:rsidP="001144F1">
      <w:pPr>
        <w:pStyle w:val="Heading4"/>
      </w:pPr>
      <w:bookmarkStart w:id="205" w:name="_Ref102137852"/>
      <w:r w:rsidRPr="00C54191">
        <w:t>Set_list Class</w:t>
      </w:r>
      <w:bookmarkEnd w:id="205"/>
    </w:p>
    <w:p w14:paraId="0A42B97D" w14:textId="24FE7ABB" w:rsidR="004840F7" w:rsidRDefault="00034243" w:rsidP="004840F7">
      <w:r>
        <w:t xml:space="preserve">I have </w:t>
      </w:r>
      <w:r w:rsidR="004840F7" w:rsidRPr="00C54191">
        <w:t xml:space="preserve">added Hibernate </w:t>
      </w:r>
      <w:r w:rsidR="004840F7" w:rsidRPr="00C54191">
        <w:fldChar w:fldCharType="begin"/>
      </w:r>
      <w:r w:rsidR="004840F7" w:rsidRPr="00C54191">
        <w:instrText xml:space="preserve"> REF _Ref100771127 \r \h </w:instrText>
      </w:r>
      <w:r w:rsidR="00C54191">
        <w:instrText xml:space="preserve"> \* MERGEFORMAT </w:instrText>
      </w:r>
      <w:r w:rsidR="004840F7" w:rsidRPr="00C54191">
        <w:fldChar w:fldCharType="separate"/>
      </w:r>
      <w:r w:rsidR="00BA346A">
        <w:t>[9]</w:t>
      </w:r>
      <w:r w:rsidR="004840F7" w:rsidRPr="00C54191">
        <w:fldChar w:fldCharType="end"/>
      </w:r>
      <w:r w:rsidR="004840F7" w:rsidRPr="00C54191">
        <w:t xml:space="preserve"> and JPA </w:t>
      </w:r>
      <w:r w:rsidR="004840F7" w:rsidRPr="00C54191">
        <w:fldChar w:fldCharType="begin"/>
      </w:r>
      <w:r w:rsidR="004840F7" w:rsidRPr="00C54191">
        <w:instrText xml:space="preserve"> REF _Ref102140969 \r \h </w:instrText>
      </w:r>
      <w:r w:rsidR="00C54191">
        <w:instrText xml:space="preserve"> \* MERGEFORMAT </w:instrText>
      </w:r>
      <w:r w:rsidR="004840F7" w:rsidRPr="00C54191">
        <w:fldChar w:fldCharType="separate"/>
      </w:r>
      <w:r w:rsidR="00BA346A">
        <w:t>[10]</w:t>
      </w:r>
      <w:r w:rsidR="004840F7" w:rsidRPr="00C54191">
        <w:fldChar w:fldCharType="end"/>
      </w:r>
      <w:r w:rsidR="004840F7" w:rsidRPr="00C54191">
        <w:t xml:space="preserve"> annotations to </w:t>
      </w:r>
      <w:r w:rsidRPr="00C54191">
        <w:t xml:space="preserve">the </w:t>
      </w:r>
      <w:r w:rsidRPr="00C54191">
        <w:fldChar w:fldCharType="begin"/>
      </w:r>
      <w:r w:rsidRPr="00C54191">
        <w:instrText xml:space="preserve"> REF _Ref102137852 \h </w:instrText>
      </w:r>
      <w:r>
        <w:instrText xml:space="preserve"> \* MERGEFORMAT </w:instrText>
      </w:r>
      <w:r w:rsidRPr="00C54191">
        <w:fldChar w:fldCharType="separate"/>
      </w:r>
      <w:r w:rsidR="00BA346A" w:rsidRPr="00C54191">
        <w:t>Set_list Class</w:t>
      </w:r>
      <w:r w:rsidRPr="00C54191">
        <w:fldChar w:fldCharType="end"/>
      </w:r>
      <w:r w:rsidRPr="00C54191">
        <w:t xml:space="preserve"> </w:t>
      </w:r>
      <w:r w:rsidR="004840F7" w:rsidRPr="00C54191">
        <w:t xml:space="preserve">to generate the </w:t>
      </w:r>
      <w:r w:rsidR="00DF2BBF">
        <w:t>‘</w:t>
      </w:r>
      <w:r w:rsidR="004840F7" w:rsidRPr="00C54191">
        <w:t>Set</w:t>
      </w:r>
      <w:r w:rsidR="00282319">
        <w:t>L</w:t>
      </w:r>
      <w:r w:rsidR="004840F7" w:rsidRPr="00C54191">
        <w:t>ist</w:t>
      </w:r>
      <w:r w:rsidR="00282319">
        <w:t>s</w:t>
      </w:r>
      <w:r w:rsidR="00DF2BBF">
        <w:t>’</w:t>
      </w:r>
      <w:r w:rsidR="004840F7" w:rsidRPr="00C54191">
        <w:t xml:space="preserve"> table in the database, </w:t>
      </w:r>
      <w:r w:rsidR="007404E8">
        <w:t xml:space="preserve">see </w:t>
      </w:r>
      <w:r w:rsidR="007404E8">
        <w:fldChar w:fldCharType="begin"/>
      </w:r>
      <w:r w:rsidR="007404E8">
        <w:instrText xml:space="preserve"> REF _Ref102486872 \r \h </w:instrText>
      </w:r>
      <w:r w:rsidR="007404E8">
        <w:fldChar w:fldCharType="separate"/>
      </w:r>
      <w:r w:rsidR="00BA346A">
        <w:t>6.6.2</w:t>
      </w:r>
      <w:r w:rsidR="007404E8">
        <w:fldChar w:fldCharType="end"/>
      </w:r>
      <w:r w:rsidR="007404E8">
        <w:t xml:space="preserve"> </w:t>
      </w:r>
      <w:r w:rsidR="007404E8">
        <w:fldChar w:fldCharType="begin"/>
      </w:r>
      <w:r w:rsidR="007404E8">
        <w:instrText xml:space="preserve"> REF _Ref102486872 \h </w:instrText>
      </w:r>
      <w:r w:rsidR="007404E8">
        <w:fldChar w:fldCharType="separate"/>
      </w:r>
      <w:r w:rsidR="00BA346A" w:rsidRPr="008063F4">
        <w:rPr>
          <w:highlight w:val="yellow"/>
        </w:rPr>
        <w:t>Database Table Generation</w:t>
      </w:r>
      <w:r w:rsidR="007404E8">
        <w:fldChar w:fldCharType="end"/>
      </w:r>
      <w:r w:rsidR="007404E8">
        <w:t xml:space="preserve"> </w:t>
      </w:r>
      <w:r w:rsidR="007404E8">
        <w:fldChar w:fldCharType="begin"/>
      </w:r>
      <w:r w:rsidR="007404E8">
        <w:instrText xml:space="preserve"> REF _Ref102486872 \p \h </w:instrText>
      </w:r>
      <w:r w:rsidR="007404E8">
        <w:fldChar w:fldCharType="separate"/>
      </w:r>
      <w:r w:rsidR="00BA346A">
        <w:t>below</w:t>
      </w:r>
      <w:r w:rsidR="007404E8">
        <w:fldChar w:fldCharType="end"/>
      </w:r>
      <w:r w:rsidR="007404E8">
        <w:t>.</w:t>
      </w:r>
      <w:r w:rsidR="004840F7" w:rsidRPr="00C54191">
        <w:t xml:space="preserve"> The ‘</w:t>
      </w:r>
      <w:r w:rsidR="00E57743" w:rsidRPr="00C54191">
        <w:t>setListId</w:t>
      </w:r>
      <w:r w:rsidR="004840F7" w:rsidRPr="00C54191">
        <w:t>’ variable in this class</w:t>
      </w:r>
      <w:r w:rsidR="004840F7">
        <w:t xml:space="preserve"> is auto-generated, also explained</w:t>
      </w:r>
      <w:r w:rsidR="005045DE">
        <w:t xml:space="preserve"> </w:t>
      </w:r>
      <w:r w:rsidR="005045DE">
        <w:fldChar w:fldCharType="begin"/>
      </w:r>
      <w:r w:rsidR="005045DE">
        <w:instrText xml:space="preserve"> REF _Ref102486872 \p \h </w:instrText>
      </w:r>
      <w:r w:rsidR="005045DE">
        <w:fldChar w:fldCharType="separate"/>
      </w:r>
      <w:r w:rsidR="00BA346A">
        <w:t>below</w:t>
      </w:r>
      <w:r w:rsidR="005045DE">
        <w:fldChar w:fldCharType="end"/>
      </w:r>
      <w:r w:rsidR="005045DE">
        <w:t>.</w:t>
      </w:r>
    </w:p>
    <w:p w14:paraId="6E998D1C" w14:textId="5682BBE8" w:rsidR="006D0BDC" w:rsidRPr="00D804FD" w:rsidRDefault="004840F7" w:rsidP="00D804FD">
      <w:r>
        <w:t>The class constructors</w:t>
      </w:r>
      <w:r w:rsidR="00201018">
        <w:t xml:space="preserve"> each</w:t>
      </w:r>
      <w:r>
        <w:t xml:space="preserve">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BA346A">
        <w:t xml:space="preserve">Figure </w:t>
      </w:r>
      <w:r w:rsidR="00BA346A">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The getter and setter functions in this class are basic and only set and retrieve values.</w:t>
      </w:r>
      <w:r w:rsidR="00484A5A">
        <w:t xml:space="preserve"> The ‘</w:t>
      </w:r>
      <w:r w:rsidR="00484A5A" w:rsidRPr="00484A5A">
        <w:t>updateDateTime</w:t>
      </w:r>
      <w:r w:rsidR="00484A5A">
        <w:t xml:space="preserve">()’ </w:t>
      </w:r>
      <w:r w:rsidR="009157F4">
        <w:t xml:space="preserve"> function </w:t>
      </w:r>
      <w:r w:rsidR="00B67A85">
        <w:t>updates the ‘lastChangedDateTime’ to the current date and time.</w:t>
      </w:r>
      <w:r w:rsidR="009157F4">
        <w:t xml:space="preserve"> The ‘addSet()’ function adds an instance of the </w:t>
      </w:r>
      <w:r w:rsidR="009157F4">
        <w:fldChar w:fldCharType="begin"/>
      </w:r>
      <w:r w:rsidR="009157F4">
        <w:instrText xml:space="preserve"> REF _Ref102142115 \h </w:instrText>
      </w:r>
      <w:r w:rsidR="009157F4">
        <w:fldChar w:fldCharType="separate"/>
      </w:r>
      <w:r w:rsidR="00BA346A">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contains</w:t>
      </w:r>
      <w:r w:rsidR="00931E0F">
        <w:t>()’</w:t>
      </w:r>
      <w:r w:rsidR="006D0BDC">
        <w:t xml:space="preserve"> function</w:t>
      </w:r>
      <w:r w:rsidR="00F33AD7">
        <w:t xml:space="preserve"> takes a String ‘set_number’ as input, and iterates through all the SetInSetLists in the list ‘setsInSetList’, checking if any of these have the same Set Number, and thus the Setlist contains that Lego Set.</w:t>
      </w:r>
    </w:p>
    <w:p w14:paraId="7654D775" w14:textId="010061DA" w:rsidR="001144F1" w:rsidRDefault="001144F1" w:rsidP="001144F1">
      <w:pPr>
        <w:pStyle w:val="Heading4"/>
      </w:pPr>
      <w:bookmarkStart w:id="206" w:name="_Ref102137916"/>
      <w:r>
        <w:t>SetInProgress Class</w:t>
      </w:r>
      <w:bookmarkEnd w:id="206"/>
    </w:p>
    <w:p w14:paraId="62CFE76E" w14:textId="031C306F" w:rsidR="00DA45DE" w:rsidRDefault="00DA45DE" w:rsidP="00DA45DE">
      <w:r w:rsidRPr="00C54191">
        <w:t xml:space="preserve">I added Hibernate </w:t>
      </w:r>
      <w:r w:rsidRPr="00C54191">
        <w:fldChar w:fldCharType="begin"/>
      </w:r>
      <w:r w:rsidRPr="00C54191">
        <w:instrText xml:space="preserve"> REF _Ref100771127 \r \h </w:instrText>
      </w:r>
      <w:r w:rsidR="00C54191">
        <w:instrText xml:space="preserve"> \* MERGEFORMAT </w:instrText>
      </w:r>
      <w:r w:rsidRPr="00C54191">
        <w:fldChar w:fldCharType="separate"/>
      </w:r>
      <w:r w:rsidR="00BA346A">
        <w:t>[9]</w:t>
      </w:r>
      <w:r w:rsidRPr="00C54191">
        <w:fldChar w:fldCharType="end"/>
      </w:r>
      <w:r w:rsidRPr="00C54191">
        <w:t xml:space="preserve"> and JPA </w:t>
      </w:r>
      <w:r w:rsidRPr="00C54191">
        <w:fldChar w:fldCharType="begin"/>
      </w:r>
      <w:r w:rsidRPr="00C54191">
        <w:instrText xml:space="preserve"> REF _Ref102140969 \r \h </w:instrText>
      </w:r>
      <w:r w:rsidR="00C54191">
        <w:instrText xml:space="preserve"> \* MERGEFORMAT </w:instrText>
      </w:r>
      <w:r w:rsidRPr="00C54191">
        <w:fldChar w:fldCharType="separate"/>
      </w:r>
      <w:r w:rsidR="00BA346A">
        <w:t>[10]</w:t>
      </w:r>
      <w:r w:rsidRPr="00C54191">
        <w:fldChar w:fldCharType="end"/>
      </w:r>
      <w:r w:rsidRPr="00C54191">
        <w:t xml:space="preserve"> annotations to </w:t>
      </w:r>
      <w:r w:rsidR="00161E41">
        <w:t xml:space="preserve">the </w:t>
      </w:r>
      <w:r w:rsidR="00161E41">
        <w:fldChar w:fldCharType="begin"/>
      </w:r>
      <w:r w:rsidR="00161E41">
        <w:instrText xml:space="preserve"> REF _Ref102137916 \h </w:instrText>
      </w:r>
      <w:r w:rsidR="00161E41">
        <w:fldChar w:fldCharType="separate"/>
      </w:r>
      <w:r w:rsidR="00BA346A">
        <w:t>SetInProgress Class</w:t>
      </w:r>
      <w:r w:rsidR="00161E41">
        <w:fldChar w:fldCharType="end"/>
      </w:r>
      <w:r w:rsidR="00161E41">
        <w:t xml:space="preserve"> </w:t>
      </w:r>
      <w:r w:rsidRPr="00C54191">
        <w:t xml:space="preserve">to generate the </w:t>
      </w:r>
      <w:r w:rsidR="00FA119B">
        <w:t>‘</w:t>
      </w:r>
      <w:r w:rsidRPr="00C54191">
        <w:t>Set</w:t>
      </w:r>
      <w:r w:rsidR="00FA119B">
        <w:t>s</w:t>
      </w:r>
      <w:r w:rsidR="00B708C7" w:rsidRPr="00C54191">
        <w:t>InProgress</w:t>
      </w:r>
      <w:r w:rsidR="00FA119B">
        <w:t>’</w:t>
      </w:r>
      <w:r w:rsidRPr="00C54191">
        <w:t xml:space="preserve"> table in the database,</w:t>
      </w:r>
      <w:r w:rsidR="0047362B">
        <w:t xml:space="preserve"> see </w:t>
      </w:r>
      <w:r w:rsidR="0047362B">
        <w:fldChar w:fldCharType="begin"/>
      </w:r>
      <w:r w:rsidR="0047362B">
        <w:instrText xml:space="preserve"> REF _Ref102486872 \r \h </w:instrText>
      </w:r>
      <w:r w:rsidR="0047362B">
        <w:fldChar w:fldCharType="separate"/>
      </w:r>
      <w:r w:rsidR="00BA346A">
        <w:t>6.6.2</w:t>
      </w:r>
      <w:r w:rsidR="0047362B">
        <w:fldChar w:fldCharType="end"/>
      </w:r>
      <w:r w:rsidR="0047362B">
        <w:t xml:space="preserve"> </w:t>
      </w:r>
      <w:r w:rsidR="0047362B">
        <w:fldChar w:fldCharType="begin"/>
      </w:r>
      <w:r w:rsidR="0047362B">
        <w:instrText xml:space="preserve"> REF _Ref102486872 \h </w:instrText>
      </w:r>
      <w:r w:rsidR="0047362B">
        <w:fldChar w:fldCharType="separate"/>
      </w:r>
      <w:r w:rsidR="00BA346A" w:rsidRPr="008063F4">
        <w:rPr>
          <w:highlight w:val="yellow"/>
        </w:rPr>
        <w:t>Database Table Generation</w:t>
      </w:r>
      <w:r w:rsidR="0047362B">
        <w:fldChar w:fldCharType="end"/>
      </w:r>
      <w:r w:rsidR="0047362B">
        <w:t xml:space="preserve"> </w:t>
      </w:r>
      <w:r w:rsidR="0047362B">
        <w:fldChar w:fldCharType="begin"/>
      </w:r>
      <w:r w:rsidR="0047362B">
        <w:instrText xml:space="preserve"> REF _Ref102486872 \p \h </w:instrText>
      </w:r>
      <w:r w:rsidR="0047362B">
        <w:fldChar w:fldCharType="separate"/>
      </w:r>
      <w:r w:rsidR="00BA346A">
        <w:t>below</w:t>
      </w:r>
      <w:r w:rsidR="0047362B">
        <w:fldChar w:fldCharType="end"/>
      </w:r>
      <w:r>
        <w:t xml:space="preserve">. The </w:t>
      </w:r>
      <w:r w:rsidR="00F72497">
        <w:t>‘</w:t>
      </w:r>
      <w:r w:rsidR="00F72497" w:rsidRPr="00F72497">
        <w:t>setInProgressId</w:t>
      </w:r>
      <w:r>
        <w:t>’ variable in this class is auto-generated</w:t>
      </w:r>
      <w:r w:rsidR="00805DA6" w:rsidRPr="00C54191">
        <w:t xml:space="preserve">, also explained </w:t>
      </w:r>
      <w:r w:rsidR="00805DA6">
        <w:fldChar w:fldCharType="begin"/>
      </w:r>
      <w:r w:rsidR="00805DA6">
        <w:instrText xml:space="preserve"> REF _Ref102486872 \p \h </w:instrText>
      </w:r>
      <w:r w:rsidR="00805DA6">
        <w:fldChar w:fldCharType="separate"/>
      </w:r>
      <w:r w:rsidR="00BA346A">
        <w:t>below</w:t>
      </w:r>
      <w:r w:rsidR="00805DA6">
        <w:fldChar w:fldCharType="end"/>
      </w:r>
      <w:r w:rsidR="00805DA6">
        <w:t>.</w:t>
      </w:r>
    </w:p>
    <w:p w14:paraId="06B69694" w14:textId="60C192F1" w:rsidR="00D804FD" w:rsidRPr="00D804FD" w:rsidRDefault="00DA45DE" w:rsidP="00DA45DE">
      <w:r>
        <w:t>The class constructors</w:t>
      </w:r>
      <w:r w:rsidR="00201018">
        <w:t xml:space="preserve"> each</w:t>
      </w:r>
      <w:r>
        <w:t xml:space="preserve">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BA346A">
        <w:t xml:space="preserve">Figure </w:t>
      </w:r>
      <w:r w:rsidR="00BA346A">
        <w:rPr>
          <w:noProof/>
        </w:rPr>
        <w:t>7</w:t>
      </w:r>
      <w:r>
        <w:fldChar w:fldCharType="end"/>
      </w:r>
      <w:r>
        <w:t xml:space="preserve">) to the </w:t>
      </w:r>
      <w:r w:rsidR="00D316B1">
        <w:t xml:space="preserve">constructors </w:t>
      </w:r>
      <w:r>
        <w:t>initialised, apart from the ‘</w:t>
      </w:r>
      <w:r w:rsidRPr="009E4461">
        <w:t>lastChangedDateTime</w:t>
      </w:r>
      <w:r>
        <w:t>’ which is set as the current date and time this class is initialised. The getter and setter functions in this class are basic and only set and retrieve values. The ‘</w:t>
      </w:r>
      <w:r w:rsidRPr="00484A5A">
        <w:t>updateDateTime</w:t>
      </w:r>
      <w:r>
        <w:t>()’  function updates the ‘lastChangedDateTime’ to the current date and time.</w:t>
      </w:r>
    </w:p>
    <w:p w14:paraId="6E886DF3" w14:textId="25BB6FF4" w:rsidR="001144F1" w:rsidRDefault="001144F1" w:rsidP="001144F1">
      <w:pPr>
        <w:pStyle w:val="Heading4"/>
      </w:pPr>
      <w:bookmarkStart w:id="207" w:name="_Ref102149765"/>
      <w:r>
        <w:t>PieceFound Class</w:t>
      </w:r>
      <w:bookmarkEnd w:id="207"/>
    </w:p>
    <w:p w14:paraId="606D1C31" w14:textId="49D4D808" w:rsidR="00F10AAE" w:rsidRDefault="00F10AAE" w:rsidP="00F10AAE">
      <w:r w:rsidRPr="00C54191">
        <w:t xml:space="preserve">I added Hibernate </w:t>
      </w:r>
      <w:r w:rsidRPr="00C54191">
        <w:fldChar w:fldCharType="begin"/>
      </w:r>
      <w:r w:rsidRPr="00C54191">
        <w:instrText xml:space="preserve"> REF _Ref100771127 \r \h </w:instrText>
      </w:r>
      <w:r w:rsidR="00C54191">
        <w:instrText xml:space="preserve"> \* MERGEFORMAT </w:instrText>
      </w:r>
      <w:r w:rsidRPr="00C54191">
        <w:fldChar w:fldCharType="separate"/>
      </w:r>
      <w:r w:rsidR="00BA346A">
        <w:t>[9]</w:t>
      </w:r>
      <w:r w:rsidRPr="00C54191">
        <w:fldChar w:fldCharType="end"/>
      </w:r>
      <w:r w:rsidRPr="00C54191">
        <w:t xml:space="preserve"> and JPA </w:t>
      </w:r>
      <w:r w:rsidRPr="00C54191">
        <w:fldChar w:fldCharType="begin"/>
      </w:r>
      <w:r w:rsidRPr="00C54191">
        <w:instrText xml:space="preserve"> REF _Ref102140969 \r \h </w:instrText>
      </w:r>
      <w:r w:rsidR="00C54191">
        <w:instrText xml:space="preserve"> \* MERGEFORMAT </w:instrText>
      </w:r>
      <w:r w:rsidRPr="00C54191">
        <w:fldChar w:fldCharType="separate"/>
      </w:r>
      <w:r w:rsidR="00BA346A">
        <w:t>[10]</w:t>
      </w:r>
      <w:r w:rsidRPr="00C54191">
        <w:fldChar w:fldCharType="end"/>
      </w:r>
      <w:r w:rsidRPr="00C54191">
        <w:t xml:space="preserve"> annotations to </w:t>
      </w:r>
      <w:r w:rsidR="00B24BAA">
        <w:t xml:space="preserve">the </w:t>
      </w:r>
      <w:r w:rsidR="00B24BAA">
        <w:fldChar w:fldCharType="begin"/>
      </w:r>
      <w:r w:rsidR="00B24BAA">
        <w:instrText xml:space="preserve"> REF _Ref102149765 \h </w:instrText>
      </w:r>
      <w:r w:rsidR="00B24BAA">
        <w:fldChar w:fldCharType="separate"/>
      </w:r>
      <w:r w:rsidR="00BA346A">
        <w:t>PieceFound Class</w:t>
      </w:r>
      <w:r w:rsidR="00B24BAA">
        <w:fldChar w:fldCharType="end"/>
      </w:r>
      <w:r w:rsidR="00B24BAA">
        <w:t xml:space="preserve"> </w:t>
      </w:r>
      <w:r w:rsidRPr="00C54191">
        <w:t xml:space="preserve">to generate the </w:t>
      </w:r>
      <w:r w:rsidR="00170C4B">
        <w:t>‘</w:t>
      </w:r>
      <w:r w:rsidRPr="00C54191">
        <w:t>P</w:t>
      </w:r>
      <w:r w:rsidR="00451F34" w:rsidRPr="00C54191">
        <w:t>ieceFound</w:t>
      </w:r>
      <w:r w:rsidR="00170C4B">
        <w:t>’</w:t>
      </w:r>
      <w:r w:rsidRPr="00C54191">
        <w:t xml:space="preserve"> table in the database</w:t>
      </w:r>
      <w:r>
        <w:t xml:space="preserve">, </w:t>
      </w:r>
      <w:r w:rsidR="007404E8">
        <w:t xml:space="preserve">see </w:t>
      </w:r>
      <w:r w:rsidR="007404E8">
        <w:fldChar w:fldCharType="begin"/>
      </w:r>
      <w:r w:rsidR="007404E8">
        <w:instrText xml:space="preserve"> REF _Ref102486872 \r \h </w:instrText>
      </w:r>
      <w:r w:rsidR="007404E8">
        <w:fldChar w:fldCharType="separate"/>
      </w:r>
      <w:r w:rsidR="00BA346A">
        <w:t>6.6.2</w:t>
      </w:r>
      <w:r w:rsidR="007404E8">
        <w:fldChar w:fldCharType="end"/>
      </w:r>
      <w:r w:rsidR="007404E8">
        <w:t xml:space="preserve"> </w:t>
      </w:r>
      <w:r w:rsidR="007404E8">
        <w:fldChar w:fldCharType="begin"/>
      </w:r>
      <w:r w:rsidR="007404E8">
        <w:instrText xml:space="preserve"> REF _Ref102486872 \h </w:instrText>
      </w:r>
      <w:r w:rsidR="007404E8">
        <w:fldChar w:fldCharType="separate"/>
      </w:r>
      <w:r w:rsidR="00BA346A" w:rsidRPr="008063F4">
        <w:rPr>
          <w:highlight w:val="yellow"/>
        </w:rPr>
        <w:t>Database Table Generation</w:t>
      </w:r>
      <w:r w:rsidR="007404E8">
        <w:fldChar w:fldCharType="end"/>
      </w:r>
      <w:r w:rsidR="007404E8">
        <w:t xml:space="preserve"> </w:t>
      </w:r>
      <w:r w:rsidR="007404E8">
        <w:fldChar w:fldCharType="begin"/>
      </w:r>
      <w:r w:rsidR="007404E8">
        <w:instrText xml:space="preserve"> REF _Ref102486872 \p \h </w:instrText>
      </w:r>
      <w:r w:rsidR="007404E8">
        <w:fldChar w:fldCharType="separate"/>
      </w:r>
      <w:r w:rsidR="00BA346A">
        <w:t>below</w:t>
      </w:r>
      <w:r w:rsidR="007404E8">
        <w:fldChar w:fldCharType="end"/>
      </w:r>
      <w:r>
        <w:t>. The ‘</w:t>
      </w:r>
      <w:r w:rsidR="000216C5" w:rsidRPr="000216C5">
        <w:t>pieceFoundId</w:t>
      </w:r>
      <w:r>
        <w:t>’ variable in this class is auto-generated</w:t>
      </w:r>
      <w:r w:rsidR="00805DA6" w:rsidRPr="00C54191">
        <w:t xml:space="preserve">, also explained </w:t>
      </w:r>
      <w:r w:rsidR="00805DA6">
        <w:fldChar w:fldCharType="begin"/>
      </w:r>
      <w:r w:rsidR="00805DA6">
        <w:instrText xml:space="preserve"> REF _Ref102486872 \p \h </w:instrText>
      </w:r>
      <w:r w:rsidR="00805DA6">
        <w:fldChar w:fldCharType="separate"/>
      </w:r>
      <w:r w:rsidR="00BA346A">
        <w:t>below</w:t>
      </w:r>
      <w:r w:rsidR="00805DA6">
        <w:fldChar w:fldCharType="end"/>
      </w:r>
      <w:r w:rsidR="00805DA6">
        <w:t>.</w:t>
      </w:r>
    </w:p>
    <w:p w14:paraId="22C2ADDC" w14:textId="30F0D88B" w:rsidR="00D804FD" w:rsidRPr="00C54191" w:rsidRDefault="00F10AAE" w:rsidP="00D804FD">
      <w:r>
        <w:lastRenderedPageBreak/>
        <w:t>The class constructors</w:t>
      </w:r>
      <w:r w:rsidR="00201018">
        <w:t xml:space="preserve"> each</w:t>
      </w:r>
      <w:r>
        <w:t xml:space="preserve"> create an instance of the </w:t>
      </w:r>
      <w:r w:rsidR="00BF5E94">
        <w:t>PieceFound</w:t>
      </w:r>
      <w:r>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BA346A">
        <w:t xml:space="preserve">Figure </w:t>
      </w:r>
      <w:r w:rsidR="00BA346A">
        <w:rPr>
          <w:noProof/>
        </w:rPr>
        <w:t>7</w:t>
      </w:r>
      <w:r w:rsidRPr="00C54191">
        <w:fldChar w:fldCharType="end"/>
      </w:r>
      <w:r w:rsidRPr="00C54191">
        <w:t xml:space="preserve">) to the </w:t>
      </w:r>
      <w:r w:rsidR="00D316B1" w:rsidRPr="00C54191">
        <w:t xml:space="preserve">constructors </w:t>
      </w:r>
      <w:r w:rsidRPr="00C54191">
        <w:t>initialised. The getter setter functions in this class are basic and only retrieve values.</w:t>
      </w:r>
    </w:p>
    <w:p w14:paraId="22ED1F78" w14:textId="21949452" w:rsidR="001144F1" w:rsidRPr="00C54191" w:rsidRDefault="001144F1" w:rsidP="001144F1">
      <w:pPr>
        <w:pStyle w:val="Heading4"/>
      </w:pPr>
      <w:bookmarkStart w:id="208" w:name="_Ref102150849"/>
      <w:r w:rsidRPr="00C54191">
        <w:t>Account Class</w:t>
      </w:r>
      <w:bookmarkEnd w:id="208"/>
    </w:p>
    <w:p w14:paraId="2E9104B7" w14:textId="2D6EA0F3" w:rsidR="00F10AAE" w:rsidRPr="00C54191" w:rsidRDefault="00F10AAE" w:rsidP="00F10AAE">
      <w:r w:rsidRPr="00C54191">
        <w:t xml:space="preserve">I added Hibernate </w:t>
      </w:r>
      <w:r w:rsidRPr="00C54191">
        <w:fldChar w:fldCharType="begin"/>
      </w:r>
      <w:r w:rsidRPr="00C54191">
        <w:instrText xml:space="preserve"> REF _Ref100771127 \r \h </w:instrText>
      </w:r>
      <w:r w:rsidR="00C54191">
        <w:instrText xml:space="preserve"> \* MERGEFORMAT </w:instrText>
      </w:r>
      <w:r w:rsidRPr="00C54191">
        <w:fldChar w:fldCharType="separate"/>
      </w:r>
      <w:r w:rsidR="00BA346A">
        <w:t>[9]</w:t>
      </w:r>
      <w:r w:rsidRPr="00C54191">
        <w:fldChar w:fldCharType="end"/>
      </w:r>
      <w:r w:rsidRPr="00C54191">
        <w:t xml:space="preserve"> and JPA </w:t>
      </w:r>
      <w:r w:rsidRPr="00C54191">
        <w:fldChar w:fldCharType="begin"/>
      </w:r>
      <w:r w:rsidRPr="00C54191">
        <w:instrText xml:space="preserve"> REF _Ref102140969 \r \h </w:instrText>
      </w:r>
      <w:r w:rsidR="00C54191">
        <w:instrText xml:space="preserve"> \* MERGEFORMAT </w:instrText>
      </w:r>
      <w:r w:rsidRPr="00C54191">
        <w:fldChar w:fldCharType="separate"/>
      </w:r>
      <w:r w:rsidR="00BA346A">
        <w:t>[10]</w:t>
      </w:r>
      <w:r w:rsidRPr="00C54191">
        <w:fldChar w:fldCharType="end"/>
      </w:r>
      <w:r w:rsidRPr="00C54191">
        <w:t xml:space="preserve"> annotations to </w:t>
      </w:r>
      <w:r w:rsidR="001C1D4E" w:rsidRPr="00C54191">
        <w:t xml:space="preserve">the </w:t>
      </w:r>
      <w:r w:rsidR="001C1D4E" w:rsidRPr="00C54191">
        <w:fldChar w:fldCharType="begin"/>
      </w:r>
      <w:r w:rsidR="001C1D4E" w:rsidRPr="00C54191">
        <w:instrText xml:space="preserve"> REF _Ref102150849 \h </w:instrText>
      </w:r>
      <w:r w:rsidR="001C1D4E">
        <w:instrText xml:space="preserve"> \* MERGEFORMAT </w:instrText>
      </w:r>
      <w:r w:rsidR="001C1D4E" w:rsidRPr="00C54191">
        <w:fldChar w:fldCharType="separate"/>
      </w:r>
      <w:r w:rsidR="00BA346A" w:rsidRPr="00C54191">
        <w:t>Account Class</w:t>
      </w:r>
      <w:r w:rsidR="001C1D4E" w:rsidRPr="00C54191">
        <w:fldChar w:fldCharType="end"/>
      </w:r>
      <w:r w:rsidR="001C1D4E">
        <w:t xml:space="preserve"> </w:t>
      </w:r>
      <w:r w:rsidRPr="00C54191">
        <w:t xml:space="preserve">to generate the </w:t>
      </w:r>
      <w:r w:rsidR="00285906">
        <w:t>‘</w:t>
      </w:r>
      <w:r w:rsidR="00CF3740" w:rsidRPr="00C54191">
        <w:t>Account</w:t>
      </w:r>
      <w:r w:rsidR="00285906">
        <w:t>s’</w:t>
      </w:r>
      <w:r w:rsidR="00CF3740" w:rsidRPr="00C54191">
        <w:t xml:space="preserve"> </w:t>
      </w:r>
      <w:r w:rsidRPr="00C54191">
        <w:t xml:space="preserve">table in the database, </w:t>
      </w:r>
      <w:r w:rsidR="007404E8">
        <w:t xml:space="preserve">see </w:t>
      </w:r>
      <w:r w:rsidR="007404E8" w:rsidRPr="00302211">
        <w:fldChar w:fldCharType="begin"/>
      </w:r>
      <w:r w:rsidR="007404E8" w:rsidRPr="00302211">
        <w:instrText xml:space="preserve"> REF _Ref102486872 \r \h </w:instrText>
      </w:r>
      <w:r w:rsidR="00302211">
        <w:instrText xml:space="preserve"> \* MERGEFORMAT </w:instrText>
      </w:r>
      <w:r w:rsidR="007404E8" w:rsidRPr="00302211">
        <w:fldChar w:fldCharType="separate"/>
      </w:r>
      <w:r w:rsidR="00BA346A" w:rsidRPr="00302211">
        <w:t>6.6.2</w:t>
      </w:r>
      <w:r w:rsidR="007404E8" w:rsidRPr="00302211">
        <w:fldChar w:fldCharType="end"/>
      </w:r>
      <w:r w:rsidR="007404E8" w:rsidRPr="00302211">
        <w:t xml:space="preserve"> </w:t>
      </w:r>
      <w:r w:rsidR="007404E8" w:rsidRPr="00302211">
        <w:fldChar w:fldCharType="begin"/>
      </w:r>
      <w:r w:rsidR="007404E8" w:rsidRPr="00302211">
        <w:instrText xml:space="preserve"> REF _Ref102486872 \h </w:instrText>
      </w:r>
      <w:r w:rsidR="00302211">
        <w:instrText xml:space="preserve"> \* MERGEFORMAT </w:instrText>
      </w:r>
      <w:r w:rsidR="007404E8" w:rsidRPr="00302211">
        <w:fldChar w:fldCharType="separate"/>
      </w:r>
      <w:r w:rsidR="00BA346A" w:rsidRPr="00302211">
        <w:t>Database Table Generation</w:t>
      </w:r>
      <w:r w:rsidR="007404E8" w:rsidRPr="00302211">
        <w:fldChar w:fldCharType="end"/>
      </w:r>
      <w:r w:rsidRPr="00C54191">
        <w:t>. The ‘</w:t>
      </w:r>
      <w:r w:rsidR="00C07BCA" w:rsidRPr="00C54191">
        <w:t>account</w:t>
      </w:r>
      <w:r w:rsidRPr="00C54191">
        <w:t xml:space="preserve">Id’ variable in this class is auto-generated, also explained </w:t>
      </w:r>
      <w:r w:rsidR="005045DE">
        <w:fldChar w:fldCharType="begin"/>
      </w:r>
      <w:r w:rsidR="005045DE">
        <w:instrText xml:space="preserve"> REF _Ref102486872 \p \h </w:instrText>
      </w:r>
      <w:r w:rsidR="005045DE">
        <w:fldChar w:fldCharType="separate"/>
      </w:r>
      <w:r w:rsidR="00BA346A">
        <w:t>below</w:t>
      </w:r>
      <w:r w:rsidR="005045DE">
        <w:fldChar w:fldCharType="end"/>
      </w:r>
      <w:r w:rsidR="005045DE">
        <w:t>.</w:t>
      </w:r>
    </w:p>
    <w:p w14:paraId="5C0AE33E" w14:textId="5080BB33" w:rsidR="00D804FD" w:rsidRPr="00C54191" w:rsidRDefault="00F10AAE" w:rsidP="00D804FD">
      <w:r w:rsidRPr="00C54191">
        <w:t>The class constructors</w:t>
      </w:r>
      <w:r w:rsidR="00201018">
        <w:t xml:space="preserve"> each</w:t>
      </w:r>
      <w:r w:rsidRPr="00C54191">
        <w:t xml:space="preserve"> create an instance of the </w:t>
      </w:r>
      <w:r w:rsidR="00BB75B5" w:rsidRPr="00C54191">
        <w:t>Account</w:t>
      </w:r>
      <w:r w:rsidRPr="00C54191">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BA346A">
        <w:t xml:space="preserve">Figure </w:t>
      </w:r>
      <w:r w:rsidR="00BA346A">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p>
    <w:p w14:paraId="18B52CC4" w14:textId="02EEEC55" w:rsidR="001144F1" w:rsidRPr="00C54191" w:rsidRDefault="001144F1" w:rsidP="001144F1">
      <w:pPr>
        <w:pStyle w:val="Heading4"/>
      </w:pPr>
      <w:bookmarkStart w:id="209" w:name="_Ref102152675"/>
      <w:r w:rsidRPr="00C54191">
        <w:t>Theme Class</w:t>
      </w:r>
      <w:bookmarkEnd w:id="209"/>
    </w:p>
    <w:p w14:paraId="6B632EC7" w14:textId="13425189" w:rsidR="001144F1" w:rsidRDefault="00F10AAE" w:rsidP="001144F1">
      <w:r w:rsidRPr="00C54191">
        <w:t xml:space="preserve">The class constructors </w:t>
      </w:r>
      <w:r w:rsidR="00201018">
        <w:t xml:space="preserve">each </w:t>
      </w:r>
      <w:r w:rsidRPr="00C54191">
        <w:t xml:space="preserve">create an instance of the </w:t>
      </w:r>
      <w:r w:rsidR="00E366A9">
        <w:t xml:space="preserve">Theme </w:t>
      </w:r>
      <w:r w:rsidRPr="00C54191">
        <w:t xml:space="preserve">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BA346A">
        <w:t xml:space="preserve">Figure </w:t>
      </w:r>
      <w:r w:rsidR="00BA346A">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p>
    <w:p w14:paraId="72940C86" w14:textId="77777777" w:rsidR="00033BBE" w:rsidRPr="00C54191" w:rsidRDefault="00033BBE" w:rsidP="001144F1"/>
    <w:p w14:paraId="544B68D2" w14:textId="58547E89" w:rsidR="007560F1" w:rsidRPr="00C54191" w:rsidRDefault="007560F1" w:rsidP="007560F1">
      <w:pPr>
        <w:pStyle w:val="Heading3"/>
      </w:pPr>
      <w:r w:rsidRPr="00C54191">
        <w:t>Controllers</w:t>
      </w:r>
    </w:p>
    <w:p w14:paraId="14C9FAD3" w14:textId="0E4F0A1B" w:rsidR="003573A4" w:rsidRPr="00C54191" w:rsidRDefault="00FB7411" w:rsidP="003573A4">
      <w:r w:rsidRPr="00C54191">
        <w:t>Controllers</w:t>
      </w:r>
      <w:r w:rsidR="00F55F1C" w:rsidRPr="00C54191">
        <w:t xml:space="preserve"> contain methods which</w:t>
      </w:r>
      <w:r w:rsidRPr="00C54191">
        <w:t xml:space="preserve"> handle URL requests </w:t>
      </w:r>
      <w:r w:rsidR="00F55F1C" w:rsidRPr="00C54191">
        <w:t xml:space="preserve">to </w:t>
      </w:r>
      <w:r w:rsidR="00D06398" w:rsidRPr="00C54191">
        <w:t>load the JSPs</w:t>
      </w:r>
      <w:r w:rsidR="0039602F" w:rsidRPr="00C54191">
        <w:t xml:space="preserve"> </w:t>
      </w:r>
      <w:r w:rsidR="00D06398" w:rsidRPr="00C54191">
        <w:t>that display website pages to user</w:t>
      </w:r>
      <w:r w:rsidR="006F2E97" w:rsidRPr="00C54191">
        <w:t>s</w:t>
      </w:r>
      <w:r w:rsidR="001E4783" w:rsidRPr="00C54191">
        <w:t xml:space="preserve"> and update the database. </w:t>
      </w:r>
      <w:r w:rsidR="002C6D68" w:rsidRPr="00C54191">
        <w:t xml:space="preserve">Controllers can </w:t>
      </w:r>
      <w:r w:rsidR="00376800" w:rsidRPr="00C54191">
        <w:t>send</w:t>
      </w:r>
      <w:r w:rsidR="002C6D68" w:rsidRPr="00C54191">
        <w:t xml:space="preserve"> variables containing data </w:t>
      </w:r>
      <w:bookmarkStart w:id="210" w:name="_Ref101959291"/>
      <w:r w:rsidR="00C80410">
        <w:t xml:space="preserve">to </w:t>
      </w:r>
      <w:r w:rsidR="00904345" w:rsidRPr="00C54191">
        <w:t xml:space="preserve">a </w:t>
      </w:r>
      <w:r w:rsidR="007E7C34" w:rsidRPr="00C54191">
        <w:t>JSP</w:t>
      </w:r>
      <w:r w:rsidR="00376800" w:rsidRPr="00C54191">
        <w:t>, which</w:t>
      </w:r>
      <w:r w:rsidR="007E7C34" w:rsidRPr="00C54191">
        <w:t xml:space="preserve"> are added a</w:t>
      </w:r>
      <w:r w:rsidR="00904345" w:rsidRPr="00C54191">
        <w:t xml:space="preserve">s </w:t>
      </w:r>
      <w:r w:rsidR="007E7C34" w:rsidRPr="00C54191">
        <w:t>Model Attribute</w:t>
      </w:r>
      <w:r w:rsidR="00376800" w:rsidRPr="00C54191">
        <w:t>s</w:t>
      </w:r>
      <w:r w:rsidR="007A5411" w:rsidRPr="00C54191">
        <w:t xml:space="preserve"> </w:t>
      </w:r>
      <w:r w:rsidR="007A5411" w:rsidRPr="00C54191">
        <w:fldChar w:fldCharType="begin"/>
      </w:r>
      <w:r w:rsidR="007A5411" w:rsidRPr="00C54191">
        <w:instrText xml:space="preserve"> REF _Ref102388903 \r \h </w:instrText>
      </w:r>
      <w:r w:rsidR="00C54191">
        <w:instrText xml:space="preserve"> \* MERGEFORMAT </w:instrText>
      </w:r>
      <w:r w:rsidR="007A5411" w:rsidRPr="00C54191">
        <w:fldChar w:fldCharType="separate"/>
      </w:r>
      <w:r w:rsidR="00BA346A">
        <w:t>[8]</w:t>
      </w:r>
      <w:r w:rsidR="007A5411" w:rsidRPr="00C54191">
        <w:fldChar w:fldCharType="end"/>
      </w:r>
      <w:r w:rsidR="009F0357" w:rsidRPr="00C54191">
        <w:t>,</w:t>
      </w:r>
      <w:r w:rsidR="00794A6F" w:rsidRPr="00C54191">
        <w:t xml:space="preserve"> </w:t>
      </w:r>
      <w:r w:rsidR="00C80410">
        <w:t xml:space="preserve">and can be </w:t>
      </w:r>
      <w:r w:rsidR="002C7243" w:rsidRPr="00C54191">
        <w:t xml:space="preserve">accessed by </w:t>
      </w:r>
      <w:r w:rsidR="00707082" w:rsidRPr="00C54191">
        <w:t>J</w:t>
      </w:r>
      <w:r w:rsidR="002C7243" w:rsidRPr="00C54191">
        <w:t>SPs</w:t>
      </w:r>
      <w:r w:rsidR="00C80410">
        <w:t>,</w:t>
      </w:r>
      <w:r w:rsidR="002C7243" w:rsidRPr="00C54191">
        <w:t xml:space="preserve"> </w:t>
      </w:r>
      <w:r w:rsidR="00794A6F" w:rsidRPr="00C54191">
        <w:t>explained</w:t>
      </w:r>
      <w:r w:rsidR="00C80410">
        <w:t xml:space="preserve"> in </w:t>
      </w:r>
      <w:r w:rsidR="00C80410">
        <w:fldChar w:fldCharType="begin"/>
      </w:r>
      <w:r w:rsidR="00C80410">
        <w:instrText xml:space="preserve"> REF _Ref102404018 \r \h </w:instrText>
      </w:r>
      <w:r w:rsidR="00C80410">
        <w:fldChar w:fldCharType="separate"/>
      </w:r>
      <w:r w:rsidR="00BA346A">
        <w:t>6.5.4</w:t>
      </w:r>
      <w:r w:rsidR="00C80410">
        <w:fldChar w:fldCharType="end"/>
      </w:r>
      <w:r w:rsidR="00C80410">
        <w:t xml:space="preserve"> </w:t>
      </w:r>
      <w:r w:rsidR="00C80410" w:rsidRPr="00302211">
        <w:fldChar w:fldCharType="begin"/>
      </w:r>
      <w:r w:rsidR="00C80410" w:rsidRPr="00302211">
        <w:instrText xml:space="preserve"> REF _Ref102404018 \h </w:instrText>
      </w:r>
      <w:r w:rsidR="00302211">
        <w:instrText xml:space="preserve"> \* MERGEFORMAT </w:instrText>
      </w:r>
      <w:r w:rsidR="00C80410" w:rsidRPr="00302211">
        <w:fldChar w:fldCharType="separate"/>
      </w:r>
      <w:r w:rsidR="00BA346A" w:rsidRPr="00302211">
        <w:t>Accessing Model Attributes</w:t>
      </w:r>
      <w:r w:rsidR="00C80410" w:rsidRPr="00302211">
        <w:fldChar w:fldCharType="end"/>
      </w:r>
      <w:r w:rsidR="00794A6F" w:rsidRPr="00C54191">
        <w:t>.</w:t>
      </w:r>
    </w:p>
    <w:p w14:paraId="5C1B7712" w14:textId="59CAF6FF" w:rsidR="0062213F" w:rsidRDefault="003573A4" w:rsidP="0062213F">
      <w:r w:rsidRPr="00C54191">
        <w:t>Controller methods can send URL request</w:t>
      </w:r>
      <w:r w:rsidR="000A2879">
        <w:t>s</w:t>
      </w:r>
      <w:r w:rsidRPr="00C54191">
        <w:t xml:space="preserve"> for other </w:t>
      </w:r>
      <w:r w:rsidR="00B8523C" w:rsidRPr="00C54191">
        <w:t>m</w:t>
      </w:r>
      <w:r w:rsidR="000B02BB" w:rsidRPr="00C54191">
        <w:t>ethod</w:t>
      </w:r>
      <w:r w:rsidR="000A2879">
        <w:t>s</w:t>
      </w:r>
      <w:r w:rsidRPr="00C54191">
        <w:t xml:space="preserve">, which </w:t>
      </w:r>
      <w:r w:rsidR="000A2879">
        <w:t>works the same as when a page does this</w:t>
      </w:r>
      <w:r w:rsidR="006878EB" w:rsidRPr="00C54191">
        <w:t xml:space="preserve">. </w:t>
      </w:r>
      <w:r w:rsidR="004D2C72">
        <w:t xml:space="preserve">This is called a redirect and data can be added to the JSP the Redirected Controller calls using </w:t>
      </w:r>
      <w:r w:rsidR="0062213F" w:rsidRPr="00C54191">
        <w:t>Redirect Attributes</w:t>
      </w:r>
      <w:r w:rsidR="004D2C72">
        <w:t>, which</w:t>
      </w:r>
      <w:r w:rsidR="002D5244">
        <w:t xml:space="preserve"> </w:t>
      </w:r>
      <w:r w:rsidR="00120117">
        <w:t>work similar</w:t>
      </w:r>
      <w:r w:rsidR="00402600">
        <w:t>ly</w:t>
      </w:r>
      <w:r w:rsidR="00120117">
        <w:t xml:space="preserve"> to Model Attributes except they are applied </w:t>
      </w:r>
      <w:r w:rsidR="001D2216">
        <w:t>before</w:t>
      </w:r>
      <w:r w:rsidR="00120117">
        <w:t xml:space="preserve"> the Redirect</w:t>
      </w:r>
      <w:r w:rsidR="003E36C0">
        <w:t>.</w:t>
      </w:r>
    </w:p>
    <w:p w14:paraId="270931DD" w14:textId="3F3A35E5" w:rsidR="00906D52" w:rsidRDefault="00906D52" w:rsidP="00906D52">
      <w:bookmarkStart w:id="211" w:name="_Ref102062852"/>
      <w:r>
        <w:t xml:space="preserve">Controllers are classes </w:t>
      </w:r>
      <w:r w:rsidR="00FD34CA">
        <w:t xml:space="preserve">with the </w:t>
      </w:r>
      <w:r>
        <w:t>annot</w:t>
      </w:r>
      <w:r w:rsidR="00FD34CA">
        <w:t>ation</w:t>
      </w:r>
      <w:r>
        <w:t xml:space="preserve"> ‘@Controller’ </w:t>
      </w:r>
      <w:r>
        <w:fldChar w:fldCharType="begin"/>
      </w:r>
      <w:r>
        <w:instrText xml:space="preserve"> REF _Ref102388903 \r \h </w:instrText>
      </w:r>
      <w:r>
        <w:fldChar w:fldCharType="separate"/>
      </w:r>
      <w:r w:rsidR="00BA346A">
        <w:t>[8]</w:t>
      </w:r>
      <w:r>
        <w:fldChar w:fldCharType="end"/>
      </w:r>
      <w:r>
        <w:t xml:space="preserve"> so that Spring knows that this is a controller.</w:t>
      </w:r>
    </w:p>
    <w:p w14:paraId="69A9A9F3" w14:textId="09FC9128" w:rsidR="00C972D1" w:rsidRDefault="00C972D1" w:rsidP="006964C7">
      <w:pPr>
        <w:pStyle w:val="Heading4"/>
      </w:pPr>
      <w:bookmarkStart w:id="212" w:name="_Ref102138355"/>
      <w:r>
        <w:t>Main Controller</w:t>
      </w:r>
      <w:bookmarkEnd w:id="210"/>
      <w:bookmarkEnd w:id="211"/>
      <w:bookmarkEnd w:id="212"/>
    </w:p>
    <w:p w14:paraId="5AE2CEAF" w14:textId="7A08A4A8" w:rsidR="00515EF2" w:rsidRDefault="00B94FF4" w:rsidP="000D0361">
      <w:r>
        <w:t xml:space="preserve">This loads the </w:t>
      </w:r>
      <w:r w:rsidR="003D74FF">
        <w:fldChar w:fldCharType="begin"/>
      </w:r>
      <w:r w:rsidR="003D74FF">
        <w:instrText xml:space="preserve"> REF _Ref101018068 \h </w:instrText>
      </w:r>
      <w:r w:rsidR="003D74FF">
        <w:fldChar w:fldCharType="separate"/>
      </w:r>
      <w:r w:rsidR="00BA346A">
        <w:t>Home Page</w:t>
      </w:r>
      <w:r w:rsidR="003D74FF">
        <w:fldChar w:fldCharType="end"/>
      </w:r>
      <w:r w:rsidR="003D74FF">
        <w:t>, and if a user is logged</w:t>
      </w:r>
      <w:r w:rsidR="00F82E37">
        <w:t xml:space="preserve"> </w:t>
      </w:r>
      <w:r w:rsidR="003D74FF">
        <w:t xml:space="preserve">in adds their </w:t>
      </w:r>
      <w:r w:rsidR="00ED0B84">
        <w:t xml:space="preserve">3 </w:t>
      </w:r>
      <w:r w:rsidR="0041102D">
        <w:t xml:space="preserve">last </w:t>
      </w:r>
      <w:r w:rsidR="003B45F3">
        <w:t>changed</w:t>
      </w:r>
      <w:r w:rsidR="00ED0B84">
        <w:t xml:space="preserve"> setl</w:t>
      </w:r>
      <w:r w:rsidR="003B45F3">
        <w:t>i</w:t>
      </w:r>
      <w:r w:rsidR="00ED0B84">
        <w:t xml:space="preserve">sts and </w:t>
      </w:r>
      <w:r w:rsidR="003902D2">
        <w:t xml:space="preserve">3 </w:t>
      </w:r>
      <w:r w:rsidR="00ED0B84">
        <w:t xml:space="preserve">last saved </w:t>
      </w:r>
      <w:r w:rsidR="003902D2">
        <w:t>S</w:t>
      </w:r>
      <w:r w:rsidR="00ED0B84">
        <w:t xml:space="preserve">ets in </w:t>
      </w:r>
      <w:r w:rsidR="003902D2">
        <w:t>P</w:t>
      </w:r>
      <w:r w:rsidR="00ED0B84">
        <w:t>rogress</w:t>
      </w:r>
      <w:r w:rsidR="00872DCE">
        <w:t xml:space="preserve"> as Model Attributes</w:t>
      </w:r>
      <w:r w:rsidR="00ED0B84">
        <w:t xml:space="preserve"> </w:t>
      </w:r>
      <w:r w:rsidR="003B45F3">
        <w:t>so</w:t>
      </w:r>
      <w:r w:rsidR="00ED0B84">
        <w:t xml:space="preserve"> they can </w:t>
      </w:r>
      <w:r w:rsidR="003902D2">
        <w:t xml:space="preserve">be </w:t>
      </w:r>
      <w:r w:rsidR="00ED0B84">
        <w:t>view</w:t>
      </w:r>
      <w:r w:rsidR="003902D2">
        <w:t>ed</w:t>
      </w:r>
      <w:r w:rsidR="00ED0B84">
        <w:t xml:space="preserve"> on this page.</w:t>
      </w:r>
    </w:p>
    <w:p w14:paraId="49A2C721" w14:textId="6F923CB5" w:rsidR="00515EF2" w:rsidRDefault="00515EF2" w:rsidP="000D0361">
      <w:r>
        <w:t xml:space="preserve">The </w:t>
      </w:r>
      <w:r w:rsidR="00E119D7">
        <w:t>‘</w:t>
      </w:r>
      <w:r>
        <w:t>onStartUp</w:t>
      </w:r>
      <w:r w:rsidR="00E119D7">
        <w:t>’</w:t>
      </w:r>
      <w:r>
        <w:t xml:space="preserve"> method</w:t>
      </w:r>
      <w:r w:rsidR="00E119D7">
        <w:t>,</w:t>
      </w:r>
      <w:r>
        <w:t xml:space="preserve"> is run every time the system starts and calls the </w:t>
      </w:r>
      <w:r>
        <w:fldChar w:fldCharType="begin"/>
      </w:r>
      <w:r>
        <w:instrText xml:space="preserve"> REF _Ref101959395 \h </w:instrText>
      </w:r>
      <w:r>
        <w:fldChar w:fldCharType="separate"/>
      </w:r>
      <w:r w:rsidR="00BA346A">
        <w:t>Theme Controller</w:t>
      </w:r>
      <w:r>
        <w:fldChar w:fldCharType="end"/>
      </w:r>
      <w:r>
        <w:t xml:space="preserve"> and </w:t>
      </w:r>
      <w:r w:rsidR="0058155D">
        <w:t xml:space="preserve">the </w:t>
      </w:r>
      <w:r>
        <w:fldChar w:fldCharType="begin"/>
      </w:r>
      <w:r>
        <w:instrText xml:space="preserve"> REF _Ref101959398 \h </w:instrText>
      </w:r>
      <w:r>
        <w:fldChar w:fldCharType="separate"/>
      </w:r>
      <w:r w:rsidR="00BA346A">
        <w:t>Piece Type Controller</w:t>
      </w:r>
      <w:r>
        <w:fldChar w:fldCharType="end"/>
      </w:r>
      <w:r>
        <w:t xml:space="preserve"> to create Hash Maps for all Them</w:t>
      </w:r>
      <w:r w:rsidR="0058155D">
        <w:t>es and Piece Types respectfully</w:t>
      </w:r>
      <w:r>
        <w:t>.</w:t>
      </w:r>
    </w:p>
    <w:p w14:paraId="1FC8FC27" w14:textId="26EC7883" w:rsidR="00C972D1" w:rsidRDefault="00C972D1" w:rsidP="006964C7">
      <w:pPr>
        <w:pStyle w:val="Heading4"/>
      </w:pPr>
      <w:bookmarkStart w:id="213" w:name="_Ref101983501"/>
      <w:r>
        <w:t>Set Controller</w:t>
      </w:r>
      <w:bookmarkEnd w:id="213"/>
    </w:p>
    <w:p w14:paraId="5D41D957" w14:textId="189F93C8" w:rsidR="00586F59" w:rsidRDefault="00E54DD6" w:rsidP="00A447D3">
      <w:r>
        <w:t>The Set Controller handles</w:t>
      </w:r>
      <w:r w:rsidR="006110B8">
        <w:t xml:space="preserve"> views that involve Lego Sets</w:t>
      </w:r>
      <w:r w:rsidR="00C91E43" w:rsidRPr="00C91E43">
        <w:t xml:space="preserve"> </w:t>
      </w:r>
      <w:r w:rsidR="006110B8">
        <w:t xml:space="preserve">and the </w:t>
      </w:r>
      <w:r w:rsidR="00C91E43" w:rsidRPr="00C91E43">
        <w:t>retrieval of Set</w:t>
      </w:r>
      <w:r w:rsidR="00C91E43">
        <w:t xml:space="preserve"> information</w:t>
      </w:r>
      <w:r w:rsidR="0009689A">
        <w:t>.</w:t>
      </w:r>
    </w:p>
    <w:p w14:paraId="1B0EBCF8" w14:textId="31CEB45F" w:rsidR="006B0C46" w:rsidRDefault="00206625" w:rsidP="00A447D3">
      <w:r>
        <w:t xml:space="preserve">It </w:t>
      </w:r>
      <w:r w:rsidR="0009689A">
        <w:t xml:space="preserve">interacts with the Rebrickable API </w:t>
      </w:r>
      <w:r w:rsidR="0009689A">
        <w:fldChar w:fldCharType="begin"/>
      </w:r>
      <w:r w:rsidR="0009689A">
        <w:instrText xml:space="preserve"> REF _Ref88054215 \r \h </w:instrText>
      </w:r>
      <w:r w:rsidR="0009689A">
        <w:fldChar w:fldCharType="separate"/>
      </w:r>
      <w:r w:rsidR="00BA346A">
        <w:t>[1]</w:t>
      </w:r>
      <w:r w:rsidR="0009689A">
        <w:fldChar w:fldCharType="end"/>
      </w:r>
      <w:r w:rsidR="0009689A">
        <w:t xml:space="preserve"> to retrieve Set </w:t>
      </w:r>
      <w:r w:rsidR="00CA09AB">
        <w:t xml:space="preserve">information </w:t>
      </w:r>
      <w:r w:rsidR="00586F59">
        <w:t>using</w:t>
      </w:r>
      <w:r w:rsidR="0009689A">
        <w:t xml:space="preserve"> </w:t>
      </w:r>
      <w:r w:rsidR="00CA09AB">
        <w:t>a</w:t>
      </w:r>
      <w:r w:rsidR="00D42FB3">
        <w:t xml:space="preserve"> Set’s</w:t>
      </w:r>
      <w:r w:rsidR="0009689A">
        <w:t xml:space="preserve"> ‘Set Number’</w:t>
      </w:r>
      <w:r w:rsidR="00586F59">
        <w:t>,</w:t>
      </w:r>
      <w:r w:rsidR="00D42FB3">
        <w:t xml:space="preserve"> and then reads the data returned</w:t>
      </w:r>
      <w:r w:rsidR="00633053">
        <w:t>,</w:t>
      </w:r>
      <w:r w:rsidR="00D42FB3">
        <w:t xml:space="preserve"> </w:t>
      </w:r>
      <w:r w:rsidR="00CA09AB">
        <w:t xml:space="preserve">which has been </w:t>
      </w:r>
      <w:r w:rsidR="00633053">
        <w:t xml:space="preserve">explained </w:t>
      </w:r>
      <w:r w:rsidR="00CA09AB">
        <w:t xml:space="preserve">previously. </w:t>
      </w:r>
      <w:r w:rsidR="00D42FB3">
        <w:t xml:space="preserve">This data </w:t>
      </w:r>
      <w:r w:rsidR="00586F59">
        <w:t>is added to</w:t>
      </w:r>
      <w:r w:rsidR="003258ED">
        <w:t xml:space="preserve"> an instance of the</w:t>
      </w:r>
      <w:r w:rsidR="00C76237">
        <w:t xml:space="preserve"> </w:t>
      </w:r>
      <w:r w:rsidR="00C76237">
        <w:fldChar w:fldCharType="begin"/>
      </w:r>
      <w:r w:rsidR="00C76237">
        <w:instrText xml:space="preserve"> REF _Ref102137037 \h </w:instrText>
      </w:r>
      <w:r w:rsidR="00C76237">
        <w:fldChar w:fldCharType="separate"/>
      </w:r>
      <w:r w:rsidR="00BA346A">
        <w:t>Set Class</w:t>
      </w:r>
      <w:r w:rsidR="00C76237">
        <w:fldChar w:fldCharType="end"/>
      </w:r>
      <w:r w:rsidR="00CA30C8">
        <w:t>, then</w:t>
      </w:r>
      <w:r w:rsidR="000A3A0D">
        <w:t xml:space="preserve"> </w:t>
      </w:r>
      <w:r w:rsidR="00CA30C8">
        <w:t>this</w:t>
      </w:r>
      <w:r w:rsidR="000A3A0D">
        <w:t xml:space="preserve"> controller interacts with the </w:t>
      </w:r>
      <w:r w:rsidR="000A3A0D">
        <w:fldChar w:fldCharType="begin"/>
      </w:r>
      <w:r w:rsidR="000A3A0D">
        <w:instrText xml:space="preserve"> REF _Ref101975325 \h </w:instrText>
      </w:r>
      <w:r w:rsidR="000A3A0D">
        <w:fldChar w:fldCharType="separate"/>
      </w:r>
      <w:r w:rsidR="00BA346A">
        <w:t>Piece Controller</w:t>
      </w:r>
      <w:r w:rsidR="000A3A0D">
        <w:fldChar w:fldCharType="end"/>
      </w:r>
      <w:r w:rsidR="004A0F17">
        <w:t xml:space="preserve"> (</w:t>
      </w:r>
      <w:r w:rsidR="004A0F17">
        <w:fldChar w:fldCharType="begin"/>
      </w:r>
      <w:r w:rsidR="004A0F17">
        <w:instrText xml:space="preserve"> REF _Ref101975325 \p \h </w:instrText>
      </w:r>
      <w:r w:rsidR="004A0F17">
        <w:fldChar w:fldCharType="separate"/>
      </w:r>
      <w:r w:rsidR="00BA346A">
        <w:t>below</w:t>
      </w:r>
      <w:r w:rsidR="004A0F17">
        <w:fldChar w:fldCharType="end"/>
      </w:r>
      <w:r w:rsidR="004A0F17">
        <w:t>)</w:t>
      </w:r>
      <w:r w:rsidR="000A3A0D">
        <w:t xml:space="preserve"> to retrieve a list of </w:t>
      </w:r>
      <w:r w:rsidR="00CA30C8">
        <w:t xml:space="preserve">type </w:t>
      </w:r>
      <w:r w:rsidR="00C76237">
        <w:fldChar w:fldCharType="begin"/>
      </w:r>
      <w:r w:rsidR="00C76237">
        <w:instrText xml:space="preserve"> REF _Ref102137047 \h </w:instrText>
      </w:r>
      <w:r w:rsidR="00C76237">
        <w:fldChar w:fldCharType="separate"/>
      </w:r>
      <w:r w:rsidR="00BA346A">
        <w:t>Piece Class</w:t>
      </w:r>
      <w:r w:rsidR="00C76237">
        <w:fldChar w:fldCharType="end"/>
      </w:r>
      <w:r w:rsidR="00C76237">
        <w:t xml:space="preserve"> </w:t>
      </w:r>
      <w:r w:rsidR="00CA30C8">
        <w:t xml:space="preserve">which are added </w:t>
      </w:r>
      <w:r w:rsidR="000A3A0D">
        <w:t>to th</w:t>
      </w:r>
      <w:r w:rsidR="00CA30C8">
        <w:t>is Set Class</w:t>
      </w:r>
      <w:r w:rsidR="00AA312B">
        <w:t>. T</w:t>
      </w:r>
      <w:r w:rsidR="003258ED">
        <w:t>h</w:t>
      </w:r>
      <w:r w:rsidR="00F10623">
        <w:t xml:space="preserve">is </w:t>
      </w:r>
      <w:r w:rsidR="008235FC">
        <w:t>S</w:t>
      </w:r>
      <w:r w:rsidR="00F10623">
        <w:t>et i</w:t>
      </w:r>
      <w:r w:rsidR="008235FC">
        <w:t>s</w:t>
      </w:r>
      <w:r w:rsidR="00F10623">
        <w:t xml:space="preserve"> then added </w:t>
      </w:r>
      <w:r w:rsidR="003258ED">
        <w:t>to</w:t>
      </w:r>
      <w:r w:rsidR="00586F59">
        <w:t xml:space="preserve"> the </w:t>
      </w:r>
      <w:r w:rsidR="00E049FA">
        <w:fldChar w:fldCharType="begin"/>
      </w:r>
      <w:r w:rsidR="00E049FA">
        <w:instrText xml:space="preserve"> REF _Ref100934557 \h </w:instrText>
      </w:r>
      <w:r w:rsidR="00E049FA">
        <w:fldChar w:fldCharType="separate"/>
      </w:r>
      <w:r w:rsidR="00BA346A">
        <w:t>Set Page</w:t>
      </w:r>
      <w:r w:rsidR="00E049FA">
        <w:fldChar w:fldCharType="end"/>
      </w:r>
      <w:r w:rsidR="00516D7D">
        <w:t xml:space="preserve"> (</w:t>
      </w:r>
      <w:r w:rsidR="00516D7D">
        <w:fldChar w:fldCharType="begin"/>
      </w:r>
      <w:r w:rsidR="00516D7D">
        <w:instrText xml:space="preserve"> REF _Ref101301087 \h </w:instrText>
      </w:r>
      <w:r w:rsidR="00516D7D">
        <w:fldChar w:fldCharType="separate"/>
      </w:r>
      <w:r w:rsidR="00BA346A">
        <w:t xml:space="preserve">Figure </w:t>
      </w:r>
      <w:r w:rsidR="00BA346A">
        <w:rPr>
          <w:noProof/>
        </w:rPr>
        <w:t>17</w:t>
      </w:r>
      <w:r w:rsidR="00516D7D">
        <w:fldChar w:fldCharType="end"/>
      </w:r>
      <w:r w:rsidR="00516D7D">
        <w:t xml:space="preserve">) </w:t>
      </w:r>
      <w:r w:rsidR="00F10623">
        <w:t xml:space="preserve">JSP </w:t>
      </w:r>
      <w:r w:rsidR="00AA312B">
        <w:t xml:space="preserve">as a Model Attribute, </w:t>
      </w:r>
      <w:r w:rsidR="008235FC">
        <w:t xml:space="preserve">where </w:t>
      </w:r>
      <w:r w:rsidR="00586F59">
        <w:t>it can b</w:t>
      </w:r>
      <w:r w:rsidR="00AA312B">
        <w:t>e displayed</w:t>
      </w:r>
      <w:r w:rsidR="00586F59">
        <w:t>.</w:t>
      </w:r>
    </w:p>
    <w:p w14:paraId="60AA328C" w14:textId="597423BE" w:rsidR="00CA5BD5" w:rsidRDefault="006B0C46" w:rsidP="00A447D3">
      <w:r>
        <w:t>It can also retrieve a list of Sets from the API</w:t>
      </w:r>
      <w:r w:rsidR="00D85A15">
        <w:t>,</w:t>
      </w:r>
      <w:r>
        <w:t xml:space="preserve"> </w:t>
      </w:r>
      <w:r w:rsidR="00D85A15">
        <w:t>t</w:t>
      </w:r>
      <w:r>
        <w:t>he request sent to</w:t>
      </w:r>
      <w:r w:rsidR="00E460A9">
        <w:t xml:space="preserve"> the API to</w:t>
      </w:r>
      <w:r>
        <w:t xml:space="preserve"> retrieve the</w:t>
      </w:r>
      <w:r w:rsidR="00D85A15">
        <w:t xml:space="preserve"> list of</w:t>
      </w:r>
      <w:r>
        <w:t xml:space="preserve"> sets can have parameters </w:t>
      </w:r>
      <w:r w:rsidR="00D85A15">
        <w:t>to</w:t>
      </w:r>
      <w:r>
        <w:t xml:space="preserve"> sort and filter the returned sets</w:t>
      </w:r>
      <w:r w:rsidR="00E460A9">
        <w:t xml:space="preserve">, which the user </w:t>
      </w:r>
      <w:r w:rsidR="005C5CA5">
        <w:t xml:space="preserve">can set </w:t>
      </w:r>
      <w:r w:rsidR="00E460A9">
        <w:t xml:space="preserve">on the </w:t>
      </w:r>
      <w:r w:rsidR="00E460A9">
        <w:fldChar w:fldCharType="begin"/>
      </w:r>
      <w:r w:rsidR="00E460A9">
        <w:instrText xml:space="preserve"> REF _Ref100934880 \h </w:instrText>
      </w:r>
      <w:r w:rsidR="00E460A9">
        <w:fldChar w:fldCharType="separate"/>
      </w:r>
      <w:r w:rsidR="00BA346A">
        <w:t>Search Page</w:t>
      </w:r>
      <w:r w:rsidR="00E460A9">
        <w:fldChar w:fldCharType="end"/>
      </w:r>
      <w:r w:rsidR="00E460A9">
        <w:t xml:space="preserve"> (</w:t>
      </w:r>
      <w:r w:rsidR="00E460A9">
        <w:fldChar w:fldCharType="begin"/>
      </w:r>
      <w:r w:rsidR="00E460A9">
        <w:instrText xml:space="preserve"> REF _Ref101299243 \h </w:instrText>
      </w:r>
      <w:r w:rsidR="00E460A9">
        <w:fldChar w:fldCharType="separate"/>
      </w:r>
      <w:r w:rsidR="00BA346A">
        <w:t xml:space="preserve">Figure </w:t>
      </w:r>
      <w:r w:rsidR="00BA346A">
        <w:rPr>
          <w:noProof/>
        </w:rPr>
        <w:t>14</w:t>
      </w:r>
      <w:r w:rsidR="00E460A9">
        <w:fldChar w:fldCharType="end"/>
      </w:r>
      <w:r w:rsidR="00E460A9">
        <w:t xml:space="preserve"> and </w:t>
      </w:r>
      <w:r w:rsidR="00E460A9">
        <w:fldChar w:fldCharType="begin"/>
      </w:r>
      <w:r w:rsidR="00E460A9">
        <w:instrText xml:space="preserve"> REF _Ref101299246 \h </w:instrText>
      </w:r>
      <w:r w:rsidR="00E460A9">
        <w:fldChar w:fldCharType="separate"/>
      </w:r>
      <w:r w:rsidR="00BA346A">
        <w:t xml:space="preserve">Figure </w:t>
      </w:r>
      <w:r w:rsidR="00BA346A">
        <w:rPr>
          <w:noProof/>
        </w:rPr>
        <w:t>15</w:t>
      </w:r>
      <w:r w:rsidR="00E460A9">
        <w:fldChar w:fldCharType="end"/>
      </w:r>
      <w:r w:rsidR="00E460A9">
        <w:t>)</w:t>
      </w:r>
      <w:r w:rsidR="001F21D6">
        <w:t>.</w:t>
      </w:r>
      <w:r w:rsidR="00732469">
        <w:t xml:space="preserve"> </w:t>
      </w:r>
      <w:r w:rsidR="00275985">
        <w:t>Each S</w:t>
      </w:r>
      <w:r w:rsidR="00732469">
        <w:t>et</w:t>
      </w:r>
      <w:r w:rsidR="00613D91">
        <w:t xml:space="preserve"> </w:t>
      </w:r>
      <w:r w:rsidR="000D33B8">
        <w:t>is</w:t>
      </w:r>
      <w:r w:rsidR="00613D91">
        <w:t xml:space="preserve"> </w:t>
      </w:r>
      <w:r w:rsidR="00275985">
        <w:t xml:space="preserve">stored as </w:t>
      </w:r>
      <w:r w:rsidR="0083104A">
        <w:t xml:space="preserve">a </w:t>
      </w:r>
      <w:r w:rsidR="00E049FA">
        <w:fldChar w:fldCharType="begin"/>
      </w:r>
      <w:r w:rsidR="00E049FA">
        <w:instrText xml:space="preserve"> REF _Ref102137037 \h </w:instrText>
      </w:r>
      <w:r w:rsidR="00E049FA">
        <w:fldChar w:fldCharType="separate"/>
      </w:r>
      <w:r w:rsidR="00BA346A">
        <w:t>Set Class</w:t>
      </w:r>
      <w:r w:rsidR="00E049FA">
        <w:fldChar w:fldCharType="end"/>
      </w:r>
      <w:r w:rsidR="00E049FA">
        <w:t xml:space="preserve"> </w:t>
      </w:r>
      <w:r w:rsidR="0083104A">
        <w:t xml:space="preserve">instance </w:t>
      </w:r>
      <w:r w:rsidR="00275985">
        <w:t xml:space="preserve">in </w:t>
      </w:r>
      <w:r w:rsidR="00613D91">
        <w:t>a list</w:t>
      </w:r>
      <w:r w:rsidR="008E3D64">
        <w:t xml:space="preserve"> of </w:t>
      </w:r>
      <w:r w:rsidR="00275985">
        <w:t xml:space="preserve">the same </w:t>
      </w:r>
      <w:r w:rsidR="008E3D64">
        <w:t>type</w:t>
      </w:r>
      <w:r w:rsidR="005C5796">
        <w:t xml:space="preserve">. This list </w:t>
      </w:r>
      <w:r w:rsidR="00DC5818">
        <w:lastRenderedPageBreak/>
        <w:t xml:space="preserve">and a </w:t>
      </w:r>
      <w:r w:rsidR="005C5796">
        <w:t xml:space="preserve">Hash Map of all Themes (see </w:t>
      </w:r>
      <w:r w:rsidR="005C5796">
        <w:fldChar w:fldCharType="begin"/>
      </w:r>
      <w:r w:rsidR="005C5796">
        <w:instrText xml:space="preserve"> REF _Ref101959395 \h </w:instrText>
      </w:r>
      <w:r w:rsidR="005C5796">
        <w:fldChar w:fldCharType="separate"/>
      </w:r>
      <w:r w:rsidR="00BA346A">
        <w:t>Theme Controller</w:t>
      </w:r>
      <w:r w:rsidR="005C5796">
        <w:fldChar w:fldCharType="end"/>
      </w:r>
      <w:r w:rsidR="005C5796">
        <w:t xml:space="preserve"> </w:t>
      </w:r>
      <w:r w:rsidR="005C5796">
        <w:fldChar w:fldCharType="begin"/>
      </w:r>
      <w:r w:rsidR="005C5796">
        <w:instrText xml:space="preserve"> REF _Ref101959395 \p \h </w:instrText>
      </w:r>
      <w:r w:rsidR="005C5796">
        <w:fldChar w:fldCharType="separate"/>
      </w:r>
      <w:r w:rsidR="00BA346A">
        <w:t>below</w:t>
      </w:r>
      <w:r w:rsidR="005C5796">
        <w:fldChar w:fldCharType="end"/>
      </w:r>
      <w:r w:rsidR="005C5796">
        <w:t xml:space="preserve">) are added to </w:t>
      </w:r>
      <w:r w:rsidR="00E049FA">
        <w:t xml:space="preserve">the </w:t>
      </w:r>
      <w:r w:rsidR="00E049FA">
        <w:fldChar w:fldCharType="begin"/>
      </w:r>
      <w:r w:rsidR="00E049FA">
        <w:instrText xml:space="preserve"> REF _Ref100934880 \h </w:instrText>
      </w:r>
      <w:r w:rsidR="00E049FA">
        <w:fldChar w:fldCharType="separate"/>
      </w:r>
      <w:r w:rsidR="00BA346A">
        <w:t>Search Page</w:t>
      </w:r>
      <w:r w:rsidR="00E049FA">
        <w:fldChar w:fldCharType="end"/>
      </w:r>
      <w:r w:rsidR="00E049FA">
        <w:t xml:space="preserve"> </w:t>
      </w:r>
      <w:r w:rsidR="00DC5818">
        <w:t xml:space="preserve">JSP </w:t>
      </w:r>
      <w:r w:rsidR="005C5796">
        <w:t>as Model Attributes</w:t>
      </w:r>
      <w:r w:rsidR="001F5959">
        <w:t>.</w:t>
      </w:r>
      <w:r w:rsidR="00774C87">
        <w:t xml:space="preserve"> </w:t>
      </w:r>
      <w:r w:rsidR="001F5959">
        <w:t xml:space="preserve">The list of sets </w:t>
      </w:r>
      <w:r w:rsidR="00CB562B">
        <w:t>is</w:t>
      </w:r>
      <w:r w:rsidR="001F5959">
        <w:t xml:space="preserve"> added</w:t>
      </w:r>
      <w:r w:rsidR="00DA64CF">
        <w:t xml:space="preserve"> so </w:t>
      </w:r>
      <w:r w:rsidR="001F5959">
        <w:t xml:space="preserve">they </w:t>
      </w:r>
      <w:r w:rsidR="00DA64CF">
        <w:t>can then be displayed</w:t>
      </w:r>
      <w:r w:rsidR="001F5959">
        <w:t>, and the Theme Hash Map so</w:t>
      </w:r>
      <w:r w:rsidR="00CB562B">
        <w:t xml:space="preserve"> a user </w:t>
      </w:r>
      <w:r w:rsidR="001F5959">
        <w:t xml:space="preserve">can select </w:t>
      </w:r>
      <w:r w:rsidR="006332F2">
        <w:t>one of these</w:t>
      </w:r>
      <w:r w:rsidR="00CB562B">
        <w:t xml:space="preserve"> </w:t>
      </w:r>
      <w:r w:rsidR="004A7E25">
        <w:t>t</w:t>
      </w:r>
      <w:r w:rsidR="00CB562B">
        <w:t>heme</w:t>
      </w:r>
      <w:r w:rsidR="006332F2">
        <w:t>s</w:t>
      </w:r>
      <w:r w:rsidR="001F5959">
        <w:t xml:space="preserve"> to filter the Sets by.</w:t>
      </w:r>
    </w:p>
    <w:p w14:paraId="1FD97DD7" w14:textId="12351BB2" w:rsidR="00D11CD3" w:rsidRDefault="00586F59" w:rsidP="00A447D3">
      <w:r>
        <w:t xml:space="preserve">This controller can </w:t>
      </w:r>
      <w:r w:rsidR="002C1DAD">
        <w:t>additionally</w:t>
      </w:r>
      <w:r>
        <w:t xml:space="preserve"> retrieve </w:t>
      </w:r>
      <w:r w:rsidR="005F7A4E">
        <w:t>Lego Set instructions</w:t>
      </w:r>
      <w:r w:rsidR="00BA1026">
        <w:t xml:space="preserve"> </w:t>
      </w:r>
      <w:r>
        <w:t xml:space="preserve">from the </w:t>
      </w:r>
      <w:r w:rsidR="00F127E3">
        <w:t xml:space="preserve">Brickset API </w:t>
      </w:r>
      <w:r w:rsidR="00F127E3">
        <w:fldChar w:fldCharType="begin"/>
      </w:r>
      <w:r w:rsidR="00F127E3">
        <w:instrText xml:space="preserve"> REF _Ref101371421 \r \h </w:instrText>
      </w:r>
      <w:r w:rsidR="00F127E3">
        <w:fldChar w:fldCharType="separate"/>
      </w:r>
      <w:r w:rsidR="00BA346A">
        <w:t>[7]</w:t>
      </w:r>
      <w:r w:rsidR="00F127E3">
        <w:fldChar w:fldCharType="end"/>
      </w:r>
      <w:r w:rsidR="00556CBA">
        <w:t>,</w:t>
      </w:r>
      <w:r w:rsidR="00BA1026">
        <w:t xml:space="preserve"> so that these can be added to the </w:t>
      </w:r>
      <w:r w:rsidR="00E049FA">
        <w:rPr>
          <w:highlight w:val="yellow"/>
        </w:rPr>
        <w:fldChar w:fldCharType="begin"/>
      </w:r>
      <w:r w:rsidR="00E049FA">
        <w:instrText xml:space="preserve"> REF _Ref100934557 \h </w:instrText>
      </w:r>
      <w:r w:rsidR="00E049FA">
        <w:rPr>
          <w:highlight w:val="yellow"/>
        </w:rPr>
      </w:r>
      <w:r w:rsidR="00E049FA">
        <w:rPr>
          <w:highlight w:val="yellow"/>
        </w:rPr>
        <w:fldChar w:fldCharType="separate"/>
      </w:r>
      <w:r w:rsidR="00BA346A">
        <w:t>Set Page</w:t>
      </w:r>
      <w:r w:rsidR="00E049FA">
        <w:rPr>
          <w:highlight w:val="yellow"/>
        </w:rPr>
        <w:fldChar w:fldCharType="end"/>
      </w:r>
      <w:r w:rsidR="00107B1E">
        <w:t xml:space="preserve"> (</w:t>
      </w:r>
      <w:r w:rsidR="00107B1E">
        <w:fldChar w:fldCharType="begin"/>
      </w:r>
      <w:r w:rsidR="00107B1E">
        <w:instrText xml:space="preserve"> REF _Ref101301087 \h </w:instrText>
      </w:r>
      <w:r w:rsidR="00107B1E">
        <w:fldChar w:fldCharType="separate"/>
      </w:r>
      <w:r w:rsidR="00BA346A">
        <w:t xml:space="preserve">Figure </w:t>
      </w:r>
      <w:r w:rsidR="00BA346A">
        <w:rPr>
          <w:noProof/>
        </w:rPr>
        <w:t>17</w:t>
      </w:r>
      <w:r w:rsidR="00107B1E">
        <w:fldChar w:fldCharType="end"/>
      </w:r>
      <w:r w:rsidR="00107B1E">
        <w:t>)</w:t>
      </w:r>
      <w:r w:rsidR="009E14FB">
        <w:t xml:space="preserve"> </w:t>
      </w:r>
      <w:r w:rsidR="00107B1E">
        <w:t xml:space="preserve">JSP </w:t>
      </w:r>
      <w:r w:rsidR="00556CBA">
        <w:t>as Model Attributes</w:t>
      </w:r>
      <w:r w:rsidR="009E14FB">
        <w:t xml:space="preserve">, </w:t>
      </w:r>
      <w:r w:rsidR="007E3193">
        <w:t>so a</w:t>
      </w:r>
      <w:r w:rsidR="00107B1E">
        <w:t xml:space="preserve"> user can access these instructions on</w:t>
      </w:r>
      <w:r w:rsidR="009E14FB">
        <w:t xml:space="preserve"> th</w:t>
      </w:r>
      <w:r w:rsidR="00107B1E">
        <w:t>is page</w:t>
      </w:r>
      <w:r w:rsidR="00B859A5">
        <w:t>.</w:t>
      </w:r>
    </w:p>
    <w:p w14:paraId="3F55A878" w14:textId="2EE885BA" w:rsidR="0089700B" w:rsidRDefault="00D11CD3" w:rsidP="00A447D3">
      <w:r>
        <w:t>Th</w:t>
      </w:r>
      <w:r w:rsidR="00654281">
        <w:t>e</w:t>
      </w:r>
      <w:r>
        <w:t xml:space="preserve"> </w:t>
      </w:r>
      <w:r w:rsidR="00BB3D82">
        <w:t>controller</w:t>
      </w:r>
      <w:r w:rsidR="00087153">
        <w:t xml:space="preserve"> also</w:t>
      </w:r>
      <w:r>
        <w:t xml:space="preserve"> handles importing </w:t>
      </w:r>
      <w:r w:rsidR="00654281">
        <w:t>a</w:t>
      </w:r>
      <w:r>
        <w:t xml:space="preserve"> Lego Set Checklist</w:t>
      </w:r>
      <w:r w:rsidR="00846835">
        <w:t>,</w:t>
      </w:r>
      <w:r>
        <w:t xml:space="preserve"> explained </w:t>
      </w:r>
      <w:r>
        <w:fldChar w:fldCharType="begin"/>
      </w:r>
      <w:r>
        <w:instrText xml:space="preserve"> REF _Ref101975490 \p \h </w:instrText>
      </w:r>
      <w:r>
        <w:fldChar w:fldCharType="separate"/>
      </w:r>
      <w:r w:rsidR="00BA346A">
        <w:t>below</w:t>
      </w:r>
      <w:r>
        <w:fldChar w:fldCharType="end"/>
      </w:r>
      <w:r>
        <w:t xml:space="preserve"> in </w:t>
      </w:r>
      <w:r>
        <w:fldChar w:fldCharType="begin"/>
      </w:r>
      <w:r>
        <w:instrText xml:space="preserve"> REF _Ref101975517 \r \h </w:instrText>
      </w:r>
      <w:r>
        <w:fldChar w:fldCharType="separate"/>
      </w:r>
      <w:r w:rsidR="00BA346A">
        <w:t>6.4.2</w:t>
      </w:r>
      <w:r>
        <w:fldChar w:fldCharType="end"/>
      </w:r>
      <w:r>
        <w:t xml:space="preserve"> </w:t>
      </w:r>
      <w:r>
        <w:fldChar w:fldCharType="begin"/>
      </w:r>
      <w:r>
        <w:instrText xml:space="preserve"> REF _Ref101975517 \h </w:instrText>
      </w:r>
      <w:r>
        <w:fldChar w:fldCharType="separate"/>
      </w:r>
      <w:r w:rsidR="00BA346A" w:rsidRPr="008063F4">
        <w:rPr>
          <w:highlight w:val="yellow"/>
        </w:rPr>
        <w:t>Import CSV</w:t>
      </w:r>
      <w:r>
        <w:fldChar w:fldCharType="end"/>
      </w:r>
      <w:r w:rsidR="003A6B71">
        <w:t>.</w:t>
      </w:r>
    </w:p>
    <w:p w14:paraId="28B761FB" w14:textId="70DB8D75" w:rsidR="004F7ACE" w:rsidRDefault="00CA47F8" w:rsidP="00A447D3">
      <w:r>
        <w:t xml:space="preserve">This Controller </w:t>
      </w:r>
      <w:r w:rsidR="00A34488">
        <w:t xml:space="preserve">has a method </w:t>
      </w:r>
      <w:r w:rsidR="00204339">
        <w:t xml:space="preserve">for </w:t>
      </w:r>
      <w:r>
        <w:t>displaying logged-in user</w:t>
      </w:r>
      <w:r w:rsidR="00302211">
        <w:t>s'</w:t>
      </w:r>
      <w:r>
        <w:t xml:space="preserve"> </w:t>
      </w:r>
      <w:r w:rsidR="00204339">
        <w:t>S</w:t>
      </w:r>
      <w:r>
        <w:t>etlists</w:t>
      </w:r>
      <w:r w:rsidR="00B47C23">
        <w:t xml:space="preserve"> on the </w:t>
      </w:r>
      <w:r w:rsidR="00B47C23">
        <w:fldChar w:fldCharType="begin"/>
      </w:r>
      <w:r w:rsidR="00B47C23">
        <w:instrText xml:space="preserve"> REF _Ref101560305 \h </w:instrText>
      </w:r>
      <w:r w:rsidR="00B47C23">
        <w:fldChar w:fldCharType="separate"/>
      </w:r>
      <w:r w:rsidR="00BA346A">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BA346A">
        <w:t xml:space="preserve">Figure </w:t>
      </w:r>
      <w:r w:rsidR="00BA346A">
        <w:rPr>
          <w:noProof/>
        </w:rPr>
        <w:t>66</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BA346A">
        <w:t xml:space="preserve">Figure </w:t>
      </w:r>
      <w:r w:rsidR="00BA346A">
        <w:rPr>
          <w:noProof/>
        </w:rPr>
        <w:t>67</w:t>
      </w:r>
      <w:r w:rsidR="00B47C23">
        <w:fldChar w:fldCharType="end"/>
      </w:r>
      <w:r w:rsidR="00B47C23">
        <w:t>)</w:t>
      </w:r>
      <w:r w:rsidR="00A34488">
        <w:t>.</w:t>
      </w:r>
      <w:r w:rsidR="004A133D">
        <w:t xml:space="preserve"> </w:t>
      </w:r>
      <w:r w:rsidR="00C8111A">
        <w:t>A list of all the user's setlists</w:t>
      </w:r>
      <w:r w:rsidR="00C8111A" w:rsidRPr="00C8111A">
        <w:t xml:space="preserve"> </w:t>
      </w:r>
      <w:r w:rsidR="00CE085D">
        <w:t xml:space="preserve">‘set_lists’ </w:t>
      </w:r>
      <w:r w:rsidR="00C8111A">
        <w:t xml:space="preserve">is added as a Session Attribute when a user logs into their account (see </w:t>
      </w:r>
      <w:r w:rsidR="00C8111A">
        <w:fldChar w:fldCharType="begin"/>
      </w:r>
      <w:r w:rsidR="00C8111A">
        <w:instrText xml:space="preserve"> REF _Ref102055529 \h </w:instrText>
      </w:r>
      <w:r w:rsidR="00C8111A">
        <w:fldChar w:fldCharType="separate"/>
      </w:r>
      <w:r w:rsidR="00BA346A">
        <w:t>Database Controller</w:t>
      </w:r>
      <w:r w:rsidR="00C8111A">
        <w:fldChar w:fldCharType="end"/>
      </w:r>
      <w:r w:rsidR="00C8111A">
        <w:t xml:space="preserve"> </w:t>
      </w:r>
      <w:r w:rsidR="00C8111A">
        <w:fldChar w:fldCharType="begin"/>
      </w:r>
      <w:r w:rsidR="00C8111A">
        <w:instrText xml:space="preserve"> REF _Ref102055529 \p \h </w:instrText>
      </w:r>
      <w:r w:rsidR="00C8111A">
        <w:fldChar w:fldCharType="separate"/>
      </w:r>
      <w:r w:rsidR="00BA346A">
        <w:t>below</w:t>
      </w:r>
      <w:r w:rsidR="00C8111A">
        <w:fldChar w:fldCharType="end"/>
      </w:r>
      <w:r w:rsidR="00C8111A">
        <w:t xml:space="preserve">), which can be displayed to the user </w:t>
      </w:r>
      <w:r w:rsidR="00302211">
        <w:t>o</w:t>
      </w:r>
      <w:r w:rsidR="00C8111A">
        <w:t>n the page, however</w:t>
      </w:r>
      <w:r w:rsidR="00302211">
        <w:t>,</w:t>
      </w:r>
      <w:r w:rsidR="00C8111A">
        <w:t xml:space="preserve"> they are accessed here to obtain </w:t>
      </w:r>
      <w:r w:rsidR="00F07927">
        <w:t xml:space="preserve">the number of setlists </w:t>
      </w:r>
      <w:r w:rsidR="00C8111A">
        <w:t>to</w:t>
      </w:r>
      <w:r w:rsidR="00F07927">
        <w:t xml:space="preserve"> add</w:t>
      </w:r>
      <w:r w:rsidR="00C8111A">
        <w:t xml:space="preserve"> </w:t>
      </w:r>
      <w:r w:rsidR="00F07927">
        <w:t xml:space="preserve">as a Model Attribute, </w:t>
      </w:r>
      <w:r w:rsidR="00C8111A">
        <w:t>to be</w:t>
      </w:r>
      <w:r w:rsidR="00F07927">
        <w:t xml:space="preserve"> used when </w:t>
      </w:r>
      <w:r w:rsidR="000409CF">
        <w:t>iterating</w:t>
      </w:r>
      <w:r w:rsidR="00F07927">
        <w:t xml:space="preserve"> through the setlists </w:t>
      </w:r>
      <w:r w:rsidR="00C8111A">
        <w:t xml:space="preserve">to </w:t>
      </w:r>
      <w:r w:rsidR="00F07927">
        <w:t>filtering them</w:t>
      </w:r>
      <w:r w:rsidR="00C8111A">
        <w:t xml:space="preserve"> in the JSP</w:t>
      </w:r>
      <w:r w:rsidR="00F07927">
        <w:t xml:space="preserve">, </w:t>
      </w:r>
      <w:r w:rsidR="00C8111A">
        <w:t xml:space="preserve">see </w:t>
      </w:r>
      <w:r w:rsidR="00C8111A" w:rsidRPr="00C8111A">
        <w:fldChar w:fldCharType="begin"/>
      </w:r>
      <w:r w:rsidR="00C8111A" w:rsidRPr="00C8111A">
        <w:instrText xml:space="preserve"> REF _Ref102492623 \r \h </w:instrText>
      </w:r>
      <w:r w:rsidR="00C8111A">
        <w:instrText xml:space="preserve"> \* MERGEFORMAT </w:instrText>
      </w:r>
      <w:r w:rsidR="00C8111A" w:rsidRPr="00C8111A">
        <w:fldChar w:fldCharType="separate"/>
      </w:r>
      <w:r w:rsidR="00BA346A">
        <w:t>6.5.5</w:t>
      </w:r>
      <w:r w:rsidR="00C8111A" w:rsidRPr="00C8111A">
        <w:fldChar w:fldCharType="end"/>
      </w:r>
      <w:r w:rsidR="00C8111A" w:rsidRPr="00C8111A">
        <w:t xml:space="preserve"> </w:t>
      </w:r>
      <w:r w:rsidR="00C8111A">
        <w:rPr>
          <w:highlight w:val="yellow"/>
        </w:rPr>
        <w:fldChar w:fldCharType="begin"/>
      </w:r>
      <w:r w:rsidR="00C8111A">
        <w:rPr>
          <w:highlight w:val="yellow"/>
        </w:rPr>
        <w:instrText xml:space="preserve"> REF _Ref102492623 \h </w:instrText>
      </w:r>
      <w:r w:rsidR="00C8111A">
        <w:rPr>
          <w:highlight w:val="yellow"/>
        </w:rPr>
      </w:r>
      <w:r w:rsidR="00C8111A">
        <w:rPr>
          <w:highlight w:val="yellow"/>
        </w:rPr>
        <w:fldChar w:fldCharType="separate"/>
      </w:r>
      <w:r w:rsidR="00BA346A" w:rsidRPr="008063F4">
        <w:rPr>
          <w:highlight w:val="yellow"/>
        </w:rPr>
        <w:t>Filtering of Lists</w:t>
      </w:r>
      <w:r w:rsidR="00C8111A">
        <w:rPr>
          <w:highlight w:val="yellow"/>
        </w:rPr>
        <w:fldChar w:fldCharType="end"/>
      </w:r>
      <w:r w:rsidR="00C8111A">
        <w:t>.</w:t>
      </w:r>
      <w:r w:rsidR="004A133D">
        <w:t xml:space="preserve"> </w:t>
      </w:r>
      <w:r w:rsidR="00784C05">
        <w:t>This method also sort</w:t>
      </w:r>
      <w:r w:rsidR="006A0AB3">
        <w:t>s</w:t>
      </w:r>
      <w:r w:rsidR="00BA49AA">
        <w:t xml:space="preserve"> </w:t>
      </w:r>
      <w:r w:rsidR="006A0AB3">
        <w:t xml:space="preserve">the </w:t>
      </w:r>
      <w:r w:rsidR="00784C05">
        <w:t xml:space="preserve">setlists </w:t>
      </w:r>
      <w:r w:rsidR="006A0AB3">
        <w:t xml:space="preserve">if the </w:t>
      </w:r>
      <w:r w:rsidR="00784C05">
        <w:t xml:space="preserve">user has selected </w:t>
      </w:r>
      <w:r w:rsidR="006A0AB3">
        <w:t xml:space="preserve">a sort </w:t>
      </w:r>
      <w:r w:rsidR="00784C05">
        <w:t xml:space="preserve">on the </w:t>
      </w:r>
      <w:r w:rsidR="0034269B">
        <w:fldChar w:fldCharType="begin"/>
      </w:r>
      <w:r w:rsidR="0034269B">
        <w:instrText xml:space="preserve"> REF _Ref101560305 \h </w:instrText>
      </w:r>
      <w:r w:rsidR="0034269B">
        <w:fldChar w:fldCharType="separate"/>
      </w:r>
      <w:r w:rsidR="00BA346A">
        <w:t>Set List Page</w:t>
      </w:r>
      <w:r w:rsidR="0034269B">
        <w:fldChar w:fldCharType="end"/>
      </w:r>
      <w:r w:rsidR="006A0AB3">
        <w:t>,</w:t>
      </w:r>
      <w:r w:rsidR="00784C05">
        <w:t xml:space="preserve"> </w:t>
      </w:r>
      <w:r w:rsidR="006A0AB3">
        <w:t>which</w:t>
      </w:r>
      <w:r w:rsidR="00784C05">
        <w:t xml:space="preserve"> </w:t>
      </w:r>
      <w:r w:rsidR="00302211">
        <w:t xml:space="preserve">is </w:t>
      </w:r>
      <w:r w:rsidR="00784C05">
        <w:t>parsed into th</w:t>
      </w:r>
      <w:r w:rsidR="00CF5DE5">
        <w:t>is</w:t>
      </w:r>
      <w:r w:rsidR="00784C05">
        <w:t xml:space="preserve"> method. T</w:t>
      </w:r>
      <w:r w:rsidR="00CE085D">
        <w:t>he setlists</w:t>
      </w:r>
      <w:r w:rsidR="00784C05">
        <w:t xml:space="preserve"> </w:t>
      </w:r>
      <w:r w:rsidR="00302211">
        <w:t xml:space="preserve">are </w:t>
      </w:r>
      <w:r w:rsidR="00784C05">
        <w:t>sort</w:t>
      </w:r>
      <w:r w:rsidR="00CE085D">
        <w:t>ed</w:t>
      </w:r>
      <w:r w:rsidR="00784C05">
        <w:t xml:space="preserve"> by the parsed sort and</w:t>
      </w:r>
      <w:r w:rsidR="00FE71BE">
        <w:t xml:space="preserve"> </w:t>
      </w:r>
      <w:r w:rsidR="00CE085D">
        <w:t xml:space="preserve">as ‘set_lists’ is </w:t>
      </w:r>
      <w:r w:rsidR="00FE71BE">
        <w:t xml:space="preserve">a Session Attribute it </w:t>
      </w:r>
      <w:r w:rsidR="00CE085D">
        <w:t xml:space="preserve">auto updates and </w:t>
      </w:r>
      <w:r w:rsidR="00FE71BE">
        <w:t xml:space="preserve">does not have to be </w:t>
      </w:r>
      <w:r w:rsidR="00CE085D">
        <w:t>re</w:t>
      </w:r>
      <w:r w:rsidR="00FE71BE">
        <w:t>added</w:t>
      </w:r>
      <w:r w:rsidR="00784C05">
        <w:t xml:space="preserve">. </w:t>
      </w:r>
      <w:r w:rsidR="00EB3DC2">
        <w:t>Filters</w:t>
      </w:r>
      <w:r w:rsidR="00784C05">
        <w:t xml:space="preserve"> applied to</w:t>
      </w:r>
      <w:r w:rsidR="00E73016">
        <w:t xml:space="preserve"> the</w:t>
      </w:r>
      <w:r w:rsidR="00784C05">
        <w:t xml:space="preserve"> </w:t>
      </w:r>
      <w:r w:rsidR="00A8343C">
        <w:t>setlist</w:t>
      </w:r>
      <w:r w:rsidR="00E73016">
        <w:t>s</w:t>
      </w:r>
      <w:r w:rsidR="00EB3DC2">
        <w:t xml:space="preserve"> </w:t>
      </w:r>
      <w:r w:rsidR="00F11D74">
        <w:t>when a sort is initiated are</w:t>
      </w:r>
      <w:r w:rsidR="00A8343C">
        <w:t xml:space="preserve"> </w:t>
      </w:r>
      <w:r w:rsidR="00784C05">
        <w:t xml:space="preserve">parsed into the method, </w:t>
      </w:r>
      <w:r w:rsidR="00E924D2">
        <w:t xml:space="preserve">and </w:t>
      </w:r>
      <w:r w:rsidR="00784C05">
        <w:t xml:space="preserve">once a sort </w:t>
      </w:r>
      <w:r w:rsidR="00302211">
        <w:t xml:space="preserve">is </w:t>
      </w:r>
      <w:r w:rsidR="00EB3DC2">
        <w:t>completed</w:t>
      </w:r>
      <w:r w:rsidR="00434669">
        <w:t>,</w:t>
      </w:r>
      <w:r w:rsidR="009D5ED6">
        <w:t xml:space="preserve"> </w:t>
      </w:r>
      <w:r w:rsidR="00784C05">
        <w:t>the</w:t>
      </w:r>
      <w:r w:rsidR="00E924D2">
        <w:t>y are added as Model Attributes</w:t>
      </w:r>
      <w:r w:rsidR="00784C05">
        <w:t xml:space="preserve"> </w:t>
      </w:r>
      <w:r w:rsidR="00E924D2">
        <w:t xml:space="preserve">so </w:t>
      </w:r>
      <w:r w:rsidR="00784C05">
        <w:t xml:space="preserve">can </w:t>
      </w:r>
      <w:r w:rsidR="00296E5A">
        <w:t xml:space="preserve">then </w:t>
      </w:r>
      <w:r w:rsidR="00784C05">
        <w:t xml:space="preserve">be </w:t>
      </w:r>
      <w:r w:rsidR="00296E5A">
        <w:t>re</w:t>
      </w:r>
      <w:r w:rsidR="00784C05">
        <w:t>applied</w:t>
      </w:r>
      <w:r w:rsidR="00A0696A">
        <w:t xml:space="preserve"> </w:t>
      </w:r>
      <w:r w:rsidR="00036660">
        <w:t>to</w:t>
      </w:r>
      <w:r w:rsidR="00E049FA">
        <w:t xml:space="preserve"> </w:t>
      </w:r>
      <w:r w:rsidR="00E924D2">
        <w:t>the setlists</w:t>
      </w:r>
      <w:r w:rsidR="00784C05">
        <w:t>.</w:t>
      </w:r>
    </w:p>
    <w:p w14:paraId="646409AF" w14:textId="5225AE08" w:rsidR="00C972D1" w:rsidRDefault="00C972D1" w:rsidP="006964C7">
      <w:pPr>
        <w:pStyle w:val="Heading4"/>
      </w:pPr>
      <w:bookmarkStart w:id="214" w:name="_Ref101975325"/>
      <w:r>
        <w:t>Piece Controller</w:t>
      </w:r>
      <w:bookmarkEnd w:id="214"/>
    </w:p>
    <w:p w14:paraId="457A886C" w14:textId="51662A07" w:rsidR="00D34DE5" w:rsidRPr="008063F4" w:rsidRDefault="0089700B" w:rsidP="00A447D3">
      <w:pPr>
        <w:rPr>
          <w:highlight w:val="yellow"/>
        </w:rPr>
      </w:pPr>
      <w:r w:rsidRPr="008063F4">
        <w:rPr>
          <w:highlight w:val="yellow"/>
        </w:rPr>
        <w:t>The Piece Controller handles</w:t>
      </w:r>
      <w:r w:rsidR="001F77E6" w:rsidRPr="008063F4">
        <w:rPr>
          <w:highlight w:val="yellow"/>
        </w:rPr>
        <w:t xml:space="preserve"> the </w:t>
      </w:r>
      <w:r w:rsidR="00D34DE5" w:rsidRPr="008063F4">
        <w:rPr>
          <w:highlight w:val="yellow"/>
        </w:rPr>
        <w:t xml:space="preserve">retrieval </w:t>
      </w:r>
      <w:r w:rsidR="001F77E6" w:rsidRPr="008063F4">
        <w:rPr>
          <w:highlight w:val="yellow"/>
        </w:rPr>
        <w:t xml:space="preserve">of pieces in a Lego Set, as well as, controlling the </w:t>
      </w:r>
      <w:r w:rsidR="001F77E6" w:rsidRPr="008063F4">
        <w:rPr>
          <w:highlight w:val="yellow"/>
        </w:rPr>
        <w:fldChar w:fldCharType="begin"/>
      </w:r>
      <w:r w:rsidR="001F77E6" w:rsidRPr="008063F4">
        <w:rPr>
          <w:highlight w:val="yellow"/>
        </w:rPr>
        <w:instrText xml:space="preserve"> REF _Ref100955549 \h </w:instrText>
      </w:r>
      <w:r w:rsidR="008063F4">
        <w:rPr>
          <w:highlight w:val="yellow"/>
        </w:rPr>
        <w:instrText xml:space="preserve"> \* MERGEFORMAT </w:instrText>
      </w:r>
      <w:r w:rsidR="001F77E6" w:rsidRPr="008063F4">
        <w:rPr>
          <w:highlight w:val="yellow"/>
        </w:rPr>
      </w:r>
      <w:r w:rsidR="001F77E6" w:rsidRPr="008063F4">
        <w:rPr>
          <w:highlight w:val="yellow"/>
        </w:rPr>
        <w:fldChar w:fldCharType="separate"/>
      </w:r>
      <w:r w:rsidR="00BA346A" w:rsidRPr="00BA346A">
        <w:rPr>
          <w:highlight w:val="yellow"/>
        </w:rPr>
        <w:t>Piece Checklist Page</w:t>
      </w:r>
      <w:r w:rsidR="001F77E6" w:rsidRPr="008063F4">
        <w:rPr>
          <w:highlight w:val="yellow"/>
        </w:rPr>
        <w:fldChar w:fldCharType="end"/>
      </w:r>
      <w:r w:rsidR="00841DBF" w:rsidRPr="008063F4">
        <w:rPr>
          <w:highlight w:val="yellow"/>
        </w:rPr>
        <w:t>.</w:t>
      </w:r>
    </w:p>
    <w:p w14:paraId="0942EB9C" w14:textId="2849FF3A" w:rsidR="0089700B" w:rsidRPr="008063F4" w:rsidRDefault="00D34DE5" w:rsidP="00A447D3">
      <w:pPr>
        <w:rPr>
          <w:highlight w:val="yellow"/>
        </w:rPr>
      </w:pPr>
      <w:r w:rsidRPr="008063F4">
        <w:rPr>
          <w:highlight w:val="yellow"/>
        </w:rPr>
        <w:t xml:space="preserve">This controller interacts with the Rebrickable API </w:t>
      </w:r>
      <w:r w:rsidRPr="008063F4">
        <w:rPr>
          <w:highlight w:val="yellow"/>
        </w:rPr>
        <w:fldChar w:fldCharType="begin"/>
      </w:r>
      <w:r w:rsidRPr="008063F4">
        <w:rPr>
          <w:highlight w:val="yellow"/>
        </w:rPr>
        <w:instrText xml:space="preserve"> REF _Ref88054215 \r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1]</w:t>
      </w:r>
      <w:r w:rsidRPr="008063F4">
        <w:rPr>
          <w:highlight w:val="yellow"/>
        </w:rPr>
        <w:fldChar w:fldCharType="end"/>
      </w:r>
      <w:r w:rsidRPr="008063F4">
        <w:rPr>
          <w:highlight w:val="yellow"/>
        </w:rPr>
        <w:t xml:space="preserve"> to retrieve information on all Pieces in a Lego Set using the Set’s ‘Set Number’</w:t>
      </w:r>
      <w:r w:rsidR="000338E1" w:rsidRPr="008063F4">
        <w:rPr>
          <w:highlight w:val="yellow"/>
        </w:rPr>
        <w:t xml:space="preserve">, and then reads the data returned, this is achieved via the implementation explained </w:t>
      </w:r>
      <w:r w:rsidR="000338E1" w:rsidRPr="008063F4">
        <w:rPr>
          <w:highlight w:val="yellow"/>
        </w:rPr>
        <w:fldChar w:fldCharType="begin"/>
      </w:r>
      <w:r w:rsidR="000338E1" w:rsidRPr="008063F4">
        <w:rPr>
          <w:highlight w:val="yellow"/>
        </w:rPr>
        <w:instrText xml:space="preserve"> REF _Ref101821891 \p \h </w:instrText>
      </w:r>
      <w:r w:rsidR="008063F4">
        <w:rPr>
          <w:highlight w:val="yellow"/>
        </w:rPr>
        <w:instrText xml:space="preserve"> \* MERGEFORMAT </w:instrText>
      </w:r>
      <w:r w:rsidR="000338E1" w:rsidRPr="008063F4">
        <w:rPr>
          <w:highlight w:val="yellow"/>
        </w:rPr>
      </w:r>
      <w:r w:rsidR="000338E1" w:rsidRPr="008063F4">
        <w:rPr>
          <w:highlight w:val="yellow"/>
        </w:rPr>
        <w:fldChar w:fldCharType="separate"/>
      </w:r>
      <w:r w:rsidR="00BA346A">
        <w:rPr>
          <w:highlight w:val="yellow"/>
        </w:rPr>
        <w:t>above</w:t>
      </w:r>
      <w:r w:rsidR="000338E1" w:rsidRPr="008063F4">
        <w:rPr>
          <w:highlight w:val="yellow"/>
        </w:rPr>
        <w:fldChar w:fldCharType="end"/>
      </w:r>
      <w:r w:rsidR="000338E1" w:rsidRPr="008063F4">
        <w:rPr>
          <w:highlight w:val="yellow"/>
        </w:rPr>
        <w:t xml:space="preserve"> in </w:t>
      </w:r>
      <w:r w:rsidR="000338E1" w:rsidRPr="008063F4">
        <w:rPr>
          <w:highlight w:val="yellow"/>
        </w:rPr>
        <w:fldChar w:fldCharType="begin"/>
      </w:r>
      <w:r w:rsidR="000338E1" w:rsidRPr="008063F4">
        <w:rPr>
          <w:highlight w:val="yellow"/>
        </w:rPr>
        <w:instrText xml:space="preserve"> REF _Ref101821891 \w \h </w:instrText>
      </w:r>
      <w:r w:rsidR="008063F4">
        <w:rPr>
          <w:highlight w:val="yellow"/>
        </w:rPr>
        <w:instrText xml:space="preserve"> \* MERGEFORMAT </w:instrText>
      </w:r>
      <w:r w:rsidR="000338E1" w:rsidRPr="008063F4">
        <w:rPr>
          <w:highlight w:val="yellow"/>
        </w:rPr>
      </w:r>
      <w:r w:rsidR="000338E1" w:rsidRPr="008063F4">
        <w:rPr>
          <w:highlight w:val="yellow"/>
        </w:rPr>
        <w:fldChar w:fldCharType="separate"/>
      </w:r>
      <w:r w:rsidR="00BA346A">
        <w:rPr>
          <w:highlight w:val="yellow"/>
        </w:rPr>
        <w:t>6.1</w:t>
      </w:r>
      <w:r w:rsidR="000338E1" w:rsidRPr="008063F4">
        <w:rPr>
          <w:highlight w:val="yellow"/>
        </w:rPr>
        <w:fldChar w:fldCharType="end"/>
      </w:r>
      <w:r w:rsidR="000338E1" w:rsidRPr="008063F4">
        <w:rPr>
          <w:highlight w:val="yellow"/>
        </w:rPr>
        <w:t xml:space="preserve"> </w:t>
      </w:r>
      <w:r w:rsidR="000338E1" w:rsidRPr="008063F4">
        <w:rPr>
          <w:highlight w:val="yellow"/>
        </w:rPr>
        <w:fldChar w:fldCharType="begin"/>
      </w:r>
      <w:r w:rsidR="000338E1" w:rsidRPr="008063F4">
        <w:rPr>
          <w:highlight w:val="yellow"/>
        </w:rPr>
        <w:instrText xml:space="preserve"> REF _Ref101821891 \h </w:instrText>
      </w:r>
      <w:r w:rsidR="008063F4">
        <w:rPr>
          <w:highlight w:val="yellow"/>
        </w:rPr>
        <w:instrText xml:space="preserve"> \* MERGEFORMAT </w:instrText>
      </w:r>
      <w:r w:rsidR="000338E1" w:rsidRPr="008063F4">
        <w:rPr>
          <w:highlight w:val="yellow"/>
        </w:rPr>
      </w:r>
      <w:r w:rsidR="000338E1" w:rsidRPr="008063F4">
        <w:rPr>
          <w:highlight w:val="yellow"/>
        </w:rPr>
        <w:fldChar w:fldCharType="separate"/>
      </w:r>
      <w:r w:rsidR="00BA346A" w:rsidRPr="00BA346A">
        <w:rPr>
          <w:highlight w:val="yellow"/>
        </w:rPr>
        <w:t>Retrieving and Reading Data from the APIs</w:t>
      </w:r>
      <w:r w:rsidR="000338E1" w:rsidRPr="008063F4">
        <w:rPr>
          <w:highlight w:val="yellow"/>
        </w:rPr>
        <w:fldChar w:fldCharType="end"/>
      </w:r>
      <w:r w:rsidR="000338E1" w:rsidRPr="008063F4">
        <w:rPr>
          <w:highlight w:val="yellow"/>
        </w:rPr>
        <w:t xml:space="preserve">. </w:t>
      </w:r>
      <w:r w:rsidR="006C32F4" w:rsidRPr="008063F4">
        <w:rPr>
          <w:highlight w:val="yellow"/>
        </w:rPr>
        <w:t>E</w:t>
      </w:r>
      <w:r w:rsidRPr="008063F4">
        <w:rPr>
          <w:highlight w:val="yellow"/>
        </w:rPr>
        <w:t>ach piece</w:t>
      </w:r>
      <w:r w:rsidR="006C32F4" w:rsidRPr="008063F4">
        <w:rPr>
          <w:highlight w:val="yellow"/>
        </w:rPr>
        <w:t>’</w:t>
      </w:r>
      <w:r w:rsidRPr="008063F4">
        <w:rPr>
          <w:highlight w:val="yellow"/>
        </w:rPr>
        <w:t>s</w:t>
      </w:r>
      <w:r w:rsidR="006C32F4" w:rsidRPr="008063F4">
        <w:rPr>
          <w:highlight w:val="yellow"/>
        </w:rPr>
        <w:t xml:space="preserve"> information</w:t>
      </w:r>
      <w:r w:rsidRPr="008063F4">
        <w:rPr>
          <w:highlight w:val="yellow"/>
        </w:rPr>
        <w:t xml:space="preserve"> is </w:t>
      </w:r>
      <w:r w:rsidR="006C32F4" w:rsidRPr="008063F4">
        <w:rPr>
          <w:highlight w:val="yellow"/>
        </w:rPr>
        <w:t xml:space="preserve">added </w:t>
      </w:r>
      <w:r w:rsidRPr="008063F4">
        <w:rPr>
          <w:highlight w:val="yellow"/>
        </w:rPr>
        <w:t>to an instance of the</w:t>
      </w:r>
      <w:r w:rsidR="001A5990" w:rsidRPr="008063F4">
        <w:rPr>
          <w:highlight w:val="yellow"/>
        </w:rPr>
        <w:t xml:space="preserve"> </w:t>
      </w:r>
      <w:r w:rsidR="001A5990" w:rsidRPr="008063F4">
        <w:rPr>
          <w:highlight w:val="yellow"/>
        </w:rPr>
        <w:fldChar w:fldCharType="begin"/>
      </w:r>
      <w:r w:rsidR="001A5990" w:rsidRPr="008063F4">
        <w:rPr>
          <w:highlight w:val="yellow"/>
        </w:rPr>
        <w:instrText xml:space="preserve"> REF _Ref102137047 \h </w:instrText>
      </w:r>
      <w:r w:rsidR="008063F4">
        <w:rPr>
          <w:highlight w:val="yellow"/>
        </w:rPr>
        <w:instrText xml:space="preserve"> \* MERGEFORMAT </w:instrText>
      </w:r>
      <w:r w:rsidR="001A5990" w:rsidRPr="008063F4">
        <w:rPr>
          <w:highlight w:val="yellow"/>
        </w:rPr>
      </w:r>
      <w:r w:rsidR="001A5990" w:rsidRPr="008063F4">
        <w:rPr>
          <w:highlight w:val="yellow"/>
        </w:rPr>
        <w:fldChar w:fldCharType="separate"/>
      </w:r>
      <w:r w:rsidR="00BA346A" w:rsidRPr="00BA346A">
        <w:rPr>
          <w:highlight w:val="yellow"/>
        </w:rPr>
        <w:t>Piece Class</w:t>
      </w:r>
      <w:r w:rsidR="001A5990" w:rsidRPr="008063F4">
        <w:rPr>
          <w:highlight w:val="yellow"/>
        </w:rPr>
        <w:fldChar w:fldCharType="end"/>
      </w:r>
      <w:r w:rsidR="001A5990" w:rsidRPr="008063F4">
        <w:rPr>
          <w:highlight w:val="yellow"/>
        </w:rPr>
        <w:t xml:space="preserve"> </w:t>
      </w:r>
      <w:r w:rsidR="006C32F4" w:rsidRPr="008063F4">
        <w:rPr>
          <w:highlight w:val="yellow"/>
        </w:rPr>
        <w:t xml:space="preserve">and then added to a list of </w:t>
      </w:r>
      <w:r w:rsidR="00F82E37" w:rsidRPr="008063F4">
        <w:rPr>
          <w:highlight w:val="yellow"/>
        </w:rPr>
        <w:t xml:space="preserve">the </w:t>
      </w:r>
      <w:r w:rsidR="006C32F4" w:rsidRPr="008063F4">
        <w:rPr>
          <w:highlight w:val="yellow"/>
        </w:rPr>
        <w:t>type Piece Class.</w:t>
      </w:r>
      <w:r w:rsidR="00101EE8" w:rsidRPr="008063F4">
        <w:rPr>
          <w:highlight w:val="yellow"/>
        </w:rPr>
        <w:t xml:space="preserve"> The controller also retrieves all the pieces needed to build any </w:t>
      </w:r>
      <w:r w:rsidR="008E7B9E" w:rsidRPr="008063F4">
        <w:rPr>
          <w:highlight w:val="yellow"/>
        </w:rPr>
        <w:t>M</w:t>
      </w:r>
      <w:r w:rsidR="00101EE8" w:rsidRPr="008063F4">
        <w:rPr>
          <w:highlight w:val="yellow"/>
        </w:rPr>
        <w:t>inifigures in the Lego Set and adds these pieces to the Piece List.</w:t>
      </w:r>
      <w:r w:rsidR="00527ADD" w:rsidRPr="008063F4">
        <w:rPr>
          <w:highlight w:val="yellow"/>
        </w:rPr>
        <w:t xml:space="preserve"> This Piece List is then returned to the </w:t>
      </w:r>
      <w:r w:rsidR="00527ADD" w:rsidRPr="008063F4">
        <w:rPr>
          <w:highlight w:val="yellow"/>
        </w:rPr>
        <w:fldChar w:fldCharType="begin"/>
      </w:r>
      <w:r w:rsidR="00527ADD" w:rsidRPr="008063F4">
        <w:rPr>
          <w:highlight w:val="yellow"/>
        </w:rPr>
        <w:instrText xml:space="preserve"> REF _Ref101983501 \h </w:instrText>
      </w:r>
      <w:r w:rsidR="008063F4">
        <w:rPr>
          <w:highlight w:val="yellow"/>
        </w:rPr>
        <w:instrText xml:space="preserve"> \* MERGEFORMAT </w:instrText>
      </w:r>
      <w:r w:rsidR="00527ADD" w:rsidRPr="008063F4">
        <w:rPr>
          <w:highlight w:val="yellow"/>
        </w:rPr>
      </w:r>
      <w:r w:rsidR="00527ADD" w:rsidRPr="008063F4">
        <w:rPr>
          <w:highlight w:val="yellow"/>
        </w:rPr>
        <w:fldChar w:fldCharType="separate"/>
      </w:r>
      <w:r w:rsidR="00BA346A" w:rsidRPr="00BA346A">
        <w:rPr>
          <w:highlight w:val="yellow"/>
        </w:rPr>
        <w:t>Set Controller</w:t>
      </w:r>
      <w:r w:rsidR="00527ADD" w:rsidRPr="008063F4">
        <w:rPr>
          <w:highlight w:val="yellow"/>
        </w:rPr>
        <w:fldChar w:fldCharType="end"/>
      </w:r>
      <w:r w:rsidR="00527ADD" w:rsidRPr="008063F4">
        <w:rPr>
          <w:highlight w:val="yellow"/>
        </w:rPr>
        <w:t xml:space="preserve"> (</w:t>
      </w:r>
      <w:r w:rsidR="00527ADD" w:rsidRPr="008063F4">
        <w:rPr>
          <w:highlight w:val="yellow"/>
        </w:rPr>
        <w:fldChar w:fldCharType="begin"/>
      </w:r>
      <w:r w:rsidR="00527ADD" w:rsidRPr="008063F4">
        <w:rPr>
          <w:highlight w:val="yellow"/>
        </w:rPr>
        <w:instrText xml:space="preserve"> REF _Ref101983501 \p \h </w:instrText>
      </w:r>
      <w:r w:rsidR="008063F4">
        <w:rPr>
          <w:highlight w:val="yellow"/>
        </w:rPr>
        <w:instrText xml:space="preserve"> \* MERGEFORMAT </w:instrText>
      </w:r>
      <w:r w:rsidR="00527ADD" w:rsidRPr="008063F4">
        <w:rPr>
          <w:highlight w:val="yellow"/>
        </w:rPr>
      </w:r>
      <w:r w:rsidR="00527ADD" w:rsidRPr="008063F4">
        <w:rPr>
          <w:highlight w:val="yellow"/>
        </w:rPr>
        <w:fldChar w:fldCharType="separate"/>
      </w:r>
      <w:r w:rsidR="00BA346A">
        <w:rPr>
          <w:highlight w:val="yellow"/>
        </w:rPr>
        <w:t>above</w:t>
      </w:r>
      <w:r w:rsidR="00527ADD" w:rsidRPr="008063F4">
        <w:rPr>
          <w:highlight w:val="yellow"/>
        </w:rPr>
        <w:fldChar w:fldCharType="end"/>
      </w:r>
      <w:r w:rsidR="00527ADD" w:rsidRPr="008063F4">
        <w:rPr>
          <w:highlight w:val="yellow"/>
        </w:rPr>
        <w:t xml:space="preserve">) so it can be added to the instance of the Set Class that contains </w:t>
      </w:r>
      <w:r w:rsidR="0048018F" w:rsidRPr="008063F4">
        <w:rPr>
          <w:highlight w:val="yellow"/>
        </w:rPr>
        <w:t>information</w:t>
      </w:r>
      <w:r w:rsidR="00527ADD" w:rsidRPr="008063F4">
        <w:rPr>
          <w:highlight w:val="yellow"/>
        </w:rPr>
        <w:t xml:space="preserve"> </w:t>
      </w:r>
      <w:r w:rsidR="008E7B9E" w:rsidRPr="008063F4">
        <w:rPr>
          <w:highlight w:val="yellow"/>
        </w:rPr>
        <w:t xml:space="preserve">on </w:t>
      </w:r>
      <w:r w:rsidR="00527ADD" w:rsidRPr="008063F4">
        <w:rPr>
          <w:highlight w:val="yellow"/>
        </w:rPr>
        <w:t xml:space="preserve">the Lego set </w:t>
      </w:r>
      <w:r w:rsidR="008E7B9E" w:rsidRPr="008063F4">
        <w:rPr>
          <w:highlight w:val="yellow"/>
        </w:rPr>
        <w:t xml:space="preserve">that </w:t>
      </w:r>
      <w:r w:rsidR="00527ADD" w:rsidRPr="008063F4">
        <w:rPr>
          <w:highlight w:val="yellow"/>
        </w:rPr>
        <w:t>these</w:t>
      </w:r>
      <w:r w:rsidR="00EB0C2A" w:rsidRPr="008063F4">
        <w:rPr>
          <w:highlight w:val="yellow"/>
        </w:rPr>
        <w:t xml:space="preserve"> pieces</w:t>
      </w:r>
      <w:r w:rsidR="00527ADD" w:rsidRPr="008063F4">
        <w:rPr>
          <w:highlight w:val="yellow"/>
        </w:rPr>
        <w:t xml:space="preserve"> are for.</w:t>
      </w:r>
    </w:p>
    <w:p w14:paraId="49F1B522" w14:textId="5C5295A7" w:rsidR="00784C05" w:rsidRPr="008063F4" w:rsidRDefault="00E97DED" w:rsidP="00A447D3">
      <w:pPr>
        <w:rPr>
          <w:highlight w:val="yellow"/>
        </w:rPr>
      </w:pPr>
      <w:r w:rsidRPr="008063F4">
        <w:rPr>
          <w:highlight w:val="yellow"/>
        </w:rPr>
        <w:t xml:space="preserve">This controller </w:t>
      </w:r>
      <w:r w:rsidR="005C4B57" w:rsidRPr="008063F4">
        <w:rPr>
          <w:highlight w:val="yellow"/>
        </w:rPr>
        <w:t xml:space="preserve">has a method that </w:t>
      </w:r>
      <w:r w:rsidRPr="008063F4">
        <w:rPr>
          <w:highlight w:val="yellow"/>
        </w:rPr>
        <w:t xml:space="preserve">handles URL requests for the </w:t>
      </w:r>
      <w:r w:rsidR="005C4B57" w:rsidRPr="008063F4">
        <w:rPr>
          <w:highlight w:val="yellow"/>
        </w:rPr>
        <w:fldChar w:fldCharType="begin"/>
      </w:r>
      <w:r w:rsidR="005C4B57" w:rsidRPr="008063F4">
        <w:rPr>
          <w:highlight w:val="yellow"/>
        </w:rPr>
        <w:instrText xml:space="preserve"> REF _Ref100955549 \h </w:instrText>
      </w:r>
      <w:r w:rsidR="008063F4">
        <w:rPr>
          <w:highlight w:val="yellow"/>
        </w:rPr>
        <w:instrText xml:space="preserve"> \* MERGEFORMAT </w:instrText>
      </w:r>
      <w:r w:rsidR="005C4B57" w:rsidRPr="008063F4">
        <w:rPr>
          <w:highlight w:val="yellow"/>
        </w:rPr>
      </w:r>
      <w:r w:rsidR="005C4B57" w:rsidRPr="008063F4">
        <w:rPr>
          <w:highlight w:val="yellow"/>
        </w:rPr>
        <w:fldChar w:fldCharType="separate"/>
      </w:r>
      <w:r w:rsidR="00BA346A" w:rsidRPr="00BA346A">
        <w:rPr>
          <w:highlight w:val="yellow"/>
        </w:rPr>
        <w:t>Piece Checklist Page</w:t>
      </w:r>
      <w:r w:rsidR="005C4B57" w:rsidRPr="008063F4">
        <w:rPr>
          <w:highlight w:val="yellow"/>
        </w:rPr>
        <w:fldChar w:fldCharType="end"/>
      </w:r>
      <w:r w:rsidR="005C4B57" w:rsidRPr="008063F4">
        <w:rPr>
          <w:highlight w:val="yellow"/>
        </w:rPr>
        <w:t xml:space="preserve"> </w:t>
      </w:r>
      <w:r w:rsidRPr="008063F4">
        <w:rPr>
          <w:highlight w:val="yellow"/>
        </w:rPr>
        <w:t>(</w:t>
      </w:r>
      <w:r w:rsidRPr="008063F4">
        <w:rPr>
          <w:highlight w:val="yellow"/>
        </w:rPr>
        <w:fldChar w:fldCharType="begin"/>
      </w:r>
      <w:r w:rsidRPr="008063F4">
        <w:rPr>
          <w:highlight w:val="yellow"/>
        </w:rPr>
        <w:instrText xml:space="preserve"> REF _Ref101369637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27</w:t>
      </w:r>
      <w:r w:rsidRPr="008063F4">
        <w:rPr>
          <w:highlight w:val="yellow"/>
        </w:rPr>
        <w:fldChar w:fldCharType="end"/>
      </w:r>
      <w:r w:rsidRPr="008063F4">
        <w:rPr>
          <w:highlight w:val="yellow"/>
        </w:rPr>
        <w:t>)</w:t>
      </w:r>
      <w:r w:rsidR="006F1967" w:rsidRPr="008063F4">
        <w:rPr>
          <w:highlight w:val="yellow"/>
        </w:rPr>
        <w:t xml:space="preserve">, adding </w:t>
      </w:r>
      <w:r w:rsidR="007725F1" w:rsidRPr="008063F4">
        <w:rPr>
          <w:highlight w:val="yellow"/>
        </w:rPr>
        <w:t xml:space="preserve">the </w:t>
      </w:r>
      <w:r w:rsidR="006F1967" w:rsidRPr="008063F4">
        <w:rPr>
          <w:highlight w:val="yellow"/>
        </w:rPr>
        <w:t>Model Attribute of the instance of the Set Class the user wants to view a checklist for.</w:t>
      </w:r>
      <w:r w:rsidR="00CD5BCF" w:rsidRPr="008063F4">
        <w:rPr>
          <w:highlight w:val="yellow"/>
        </w:rPr>
        <w:t xml:space="preserve"> It also adds two Model Attributes which are both Java lists of Strings</w:t>
      </w:r>
      <w:r w:rsidR="003643FC" w:rsidRPr="008063F4">
        <w:rPr>
          <w:highlight w:val="yellow"/>
        </w:rPr>
        <w:t xml:space="preserve">. These lists contain all the Lego Piece Colours and piece types in the Lego Set, and these lists are created by </w:t>
      </w:r>
      <w:r w:rsidR="002A5DD9" w:rsidRPr="008063F4">
        <w:rPr>
          <w:highlight w:val="yellow"/>
        </w:rPr>
        <w:t>iterating</w:t>
      </w:r>
      <w:r w:rsidR="003643FC" w:rsidRPr="008063F4">
        <w:rPr>
          <w:highlight w:val="yellow"/>
        </w:rPr>
        <w:t xml:space="preserve"> through all pieces and adding their colour and piece type to the respective list if it does not already contain that colour or piece type.</w:t>
      </w:r>
      <w:r w:rsidR="0051087F" w:rsidRPr="008063F4">
        <w:rPr>
          <w:highlight w:val="yellow"/>
        </w:rPr>
        <w:t xml:space="preserve"> These lists are added so that on the </w:t>
      </w:r>
      <w:r w:rsidR="0051087F" w:rsidRPr="008063F4">
        <w:rPr>
          <w:highlight w:val="yellow"/>
        </w:rPr>
        <w:fldChar w:fldCharType="begin"/>
      </w:r>
      <w:r w:rsidR="0051087F" w:rsidRPr="008063F4">
        <w:rPr>
          <w:highlight w:val="yellow"/>
        </w:rPr>
        <w:instrText xml:space="preserve"> REF _Ref100955549 \h </w:instrText>
      </w:r>
      <w:r w:rsidR="008063F4">
        <w:rPr>
          <w:highlight w:val="yellow"/>
        </w:rPr>
        <w:instrText xml:space="preserve"> \* MERGEFORMAT </w:instrText>
      </w:r>
      <w:r w:rsidR="0051087F" w:rsidRPr="008063F4">
        <w:rPr>
          <w:highlight w:val="yellow"/>
        </w:rPr>
      </w:r>
      <w:r w:rsidR="0051087F" w:rsidRPr="008063F4">
        <w:rPr>
          <w:highlight w:val="yellow"/>
        </w:rPr>
        <w:fldChar w:fldCharType="separate"/>
      </w:r>
      <w:r w:rsidR="00BA346A" w:rsidRPr="00BA346A">
        <w:rPr>
          <w:highlight w:val="yellow"/>
        </w:rPr>
        <w:t>Piece Checklist Page</w:t>
      </w:r>
      <w:r w:rsidR="0051087F" w:rsidRPr="008063F4">
        <w:rPr>
          <w:highlight w:val="yellow"/>
        </w:rPr>
        <w:fldChar w:fldCharType="end"/>
      </w:r>
      <w:r w:rsidR="0051087F" w:rsidRPr="008063F4">
        <w:rPr>
          <w:highlight w:val="yellow"/>
        </w:rPr>
        <w:t xml:space="preserve"> a user can filter the pieces by colour and piece type, and how this is implemented is explained </w:t>
      </w:r>
      <w:r w:rsidR="0051087F" w:rsidRPr="008063F4">
        <w:rPr>
          <w:highlight w:val="yellow"/>
        </w:rPr>
        <w:fldChar w:fldCharType="begin"/>
      </w:r>
      <w:r w:rsidR="0051087F" w:rsidRPr="008063F4">
        <w:rPr>
          <w:highlight w:val="yellow"/>
        </w:rPr>
        <w:instrText xml:space="preserve"> REF _Ref101798927 \p \h </w:instrText>
      </w:r>
      <w:r w:rsidR="008063F4">
        <w:rPr>
          <w:highlight w:val="yellow"/>
        </w:rPr>
        <w:instrText xml:space="preserve"> \* MERGEFORMAT </w:instrText>
      </w:r>
      <w:r w:rsidR="0051087F" w:rsidRPr="008063F4">
        <w:rPr>
          <w:highlight w:val="yellow"/>
        </w:rPr>
      </w:r>
      <w:r w:rsidR="0051087F" w:rsidRPr="008063F4">
        <w:rPr>
          <w:highlight w:val="yellow"/>
        </w:rPr>
        <w:fldChar w:fldCharType="separate"/>
      </w:r>
      <w:r w:rsidR="00BA346A">
        <w:rPr>
          <w:highlight w:val="yellow"/>
        </w:rPr>
        <w:t>below</w:t>
      </w:r>
      <w:r w:rsidR="0051087F" w:rsidRPr="008063F4">
        <w:rPr>
          <w:highlight w:val="yellow"/>
        </w:rPr>
        <w:fldChar w:fldCharType="end"/>
      </w:r>
      <w:r w:rsidR="0051087F" w:rsidRPr="008063F4">
        <w:rPr>
          <w:highlight w:val="yellow"/>
        </w:rPr>
        <w:t xml:space="preserve"> in </w:t>
      </w:r>
      <w:r w:rsidR="0051087F" w:rsidRPr="008063F4">
        <w:rPr>
          <w:highlight w:val="yellow"/>
        </w:rPr>
        <w:fldChar w:fldCharType="begin"/>
      </w:r>
      <w:r w:rsidR="0051087F" w:rsidRPr="008063F4">
        <w:rPr>
          <w:highlight w:val="yellow"/>
        </w:rPr>
        <w:instrText xml:space="preserve"> REF _Ref101798927 \r \h </w:instrText>
      </w:r>
      <w:r w:rsidR="008063F4">
        <w:rPr>
          <w:highlight w:val="yellow"/>
        </w:rPr>
        <w:instrText xml:space="preserve"> \* MERGEFORMAT </w:instrText>
      </w:r>
      <w:r w:rsidR="0051087F" w:rsidRPr="008063F4">
        <w:rPr>
          <w:highlight w:val="yellow"/>
        </w:rPr>
      </w:r>
      <w:r w:rsidR="0051087F" w:rsidRPr="008063F4">
        <w:rPr>
          <w:highlight w:val="yellow"/>
        </w:rPr>
        <w:fldChar w:fldCharType="separate"/>
      </w:r>
      <w:r w:rsidR="00BA346A">
        <w:rPr>
          <w:highlight w:val="yellow"/>
        </w:rPr>
        <w:t>6.5</w:t>
      </w:r>
      <w:r w:rsidR="0051087F" w:rsidRPr="008063F4">
        <w:rPr>
          <w:highlight w:val="yellow"/>
        </w:rPr>
        <w:fldChar w:fldCharType="end"/>
      </w:r>
      <w:r w:rsidR="006A75D7" w:rsidRPr="008063F4">
        <w:rPr>
          <w:highlight w:val="yellow"/>
        </w:rPr>
        <w:t xml:space="preserve"> </w:t>
      </w:r>
      <w:r w:rsidR="006A75D7" w:rsidRPr="008063F4">
        <w:rPr>
          <w:highlight w:val="yellow"/>
        </w:rPr>
        <w:fldChar w:fldCharType="begin"/>
      </w:r>
      <w:r w:rsidR="006A75D7" w:rsidRPr="008063F4">
        <w:rPr>
          <w:highlight w:val="yellow"/>
        </w:rPr>
        <w:instrText xml:space="preserve"> REF _Ref102166636 \h </w:instrText>
      </w:r>
      <w:r w:rsidR="008063F4">
        <w:rPr>
          <w:highlight w:val="yellow"/>
        </w:rPr>
        <w:instrText xml:space="preserve"> \* MERGEFORMAT </w:instrText>
      </w:r>
      <w:r w:rsidR="006A75D7" w:rsidRPr="008063F4">
        <w:rPr>
          <w:highlight w:val="yellow"/>
        </w:rPr>
      </w:r>
      <w:r w:rsidR="006A75D7" w:rsidRPr="008063F4">
        <w:rPr>
          <w:highlight w:val="yellow"/>
        </w:rPr>
        <w:fldChar w:fldCharType="separate"/>
      </w:r>
      <w:r w:rsidR="00BA346A" w:rsidRPr="008063F4">
        <w:rPr>
          <w:highlight w:val="yellow"/>
        </w:rPr>
        <w:t>User Interface Implementation</w:t>
      </w:r>
      <w:r w:rsidR="006A75D7" w:rsidRPr="008063F4">
        <w:rPr>
          <w:highlight w:val="yellow"/>
        </w:rPr>
        <w:fldChar w:fldCharType="end"/>
      </w:r>
      <w:r w:rsidR="006A75D7" w:rsidRPr="008063F4">
        <w:rPr>
          <w:highlight w:val="yellow"/>
        </w:rPr>
        <w:t>.</w:t>
      </w:r>
    </w:p>
    <w:p w14:paraId="5C8DC891" w14:textId="7B2AF153" w:rsidR="0009709B" w:rsidRPr="008063F4" w:rsidRDefault="003C6741" w:rsidP="00A447D3">
      <w:pPr>
        <w:rPr>
          <w:highlight w:val="yellow"/>
        </w:rPr>
      </w:pPr>
      <w:r w:rsidRPr="008063F4">
        <w:rPr>
          <w:highlight w:val="yellow"/>
        </w:rPr>
        <w:t xml:space="preserve">This </w:t>
      </w:r>
      <w:r w:rsidR="005C4B57" w:rsidRPr="008063F4">
        <w:rPr>
          <w:highlight w:val="yellow"/>
        </w:rPr>
        <w:t xml:space="preserve">method also </w:t>
      </w:r>
      <w:r w:rsidRPr="008063F4">
        <w:rPr>
          <w:highlight w:val="yellow"/>
        </w:rPr>
        <w:t xml:space="preserve">handles </w:t>
      </w:r>
      <w:r w:rsidR="005C4B57" w:rsidRPr="008063F4">
        <w:rPr>
          <w:highlight w:val="yellow"/>
        </w:rPr>
        <w:t>the</w:t>
      </w:r>
      <w:r w:rsidRPr="008063F4">
        <w:rPr>
          <w:highlight w:val="yellow"/>
        </w:rPr>
        <w:t xml:space="preserve"> </w:t>
      </w:r>
      <w:r w:rsidR="005C4B57" w:rsidRPr="008063F4">
        <w:rPr>
          <w:highlight w:val="yellow"/>
        </w:rPr>
        <w:t>sorts</w:t>
      </w:r>
      <w:r w:rsidR="006D53D1" w:rsidRPr="008063F4">
        <w:rPr>
          <w:highlight w:val="yellow"/>
        </w:rPr>
        <w:t xml:space="preserve"> for</w:t>
      </w:r>
      <w:r w:rsidR="005C4B57" w:rsidRPr="008063F4">
        <w:rPr>
          <w:highlight w:val="yellow"/>
        </w:rPr>
        <w:t xml:space="preserve"> the Set’s Piece List by a sort</w:t>
      </w:r>
      <w:r w:rsidRPr="008063F4">
        <w:rPr>
          <w:highlight w:val="yellow"/>
        </w:rPr>
        <w:t xml:space="preserve"> a user has selected </w:t>
      </w:r>
      <w:r w:rsidR="005C4B57" w:rsidRPr="008063F4">
        <w:rPr>
          <w:highlight w:val="yellow"/>
        </w:rPr>
        <w:t xml:space="preserve">on the </w:t>
      </w:r>
      <w:r w:rsidR="005C4B57" w:rsidRPr="008063F4">
        <w:rPr>
          <w:highlight w:val="yellow"/>
        </w:rPr>
        <w:fldChar w:fldCharType="begin"/>
      </w:r>
      <w:r w:rsidR="005C4B57" w:rsidRPr="008063F4">
        <w:rPr>
          <w:highlight w:val="yellow"/>
        </w:rPr>
        <w:instrText xml:space="preserve"> REF _Ref100955549 \h </w:instrText>
      </w:r>
      <w:r w:rsidR="008063F4">
        <w:rPr>
          <w:highlight w:val="yellow"/>
        </w:rPr>
        <w:instrText xml:space="preserve"> \* MERGEFORMAT </w:instrText>
      </w:r>
      <w:r w:rsidR="005C4B57" w:rsidRPr="008063F4">
        <w:rPr>
          <w:highlight w:val="yellow"/>
        </w:rPr>
      </w:r>
      <w:r w:rsidR="005C4B57" w:rsidRPr="008063F4">
        <w:rPr>
          <w:highlight w:val="yellow"/>
        </w:rPr>
        <w:fldChar w:fldCharType="separate"/>
      </w:r>
      <w:r w:rsidR="00BA346A" w:rsidRPr="00BA346A">
        <w:rPr>
          <w:highlight w:val="yellow"/>
        </w:rPr>
        <w:t>Piece Checklist Page</w:t>
      </w:r>
      <w:r w:rsidR="005C4B57" w:rsidRPr="008063F4">
        <w:rPr>
          <w:highlight w:val="yellow"/>
        </w:rPr>
        <w:fldChar w:fldCharType="end"/>
      </w:r>
      <w:r w:rsidR="008B0C0C" w:rsidRPr="008063F4">
        <w:rPr>
          <w:highlight w:val="yellow"/>
        </w:rPr>
        <w:t xml:space="preserve"> and parsed into the method</w:t>
      </w:r>
      <w:r w:rsidR="006D53D1" w:rsidRPr="008063F4">
        <w:rPr>
          <w:highlight w:val="yellow"/>
        </w:rPr>
        <w:t>. To does this</w:t>
      </w:r>
      <w:r w:rsidR="005C4B57" w:rsidRPr="008063F4">
        <w:rPr>
          <w:highlight w:val="yellow"/>
        </w:rPr>
        <w:t xml:space="preserve"> </w:t>
      </w:r>
      <w:r w:rsidRPr="008063F4">
        <w:rPr>
          <w:highlight w:val="yellow"/>
        </w:rPr>
        <w:t>by sorting the Set</w:t>
      </w:r>
      <w:r w:rsidR="0034269B" w:rsidRPr="008063F4">
        <w:rPr>
          <w:highlight w:val="yellow"/>
        </w:rPr>
        <w:t xml:space="preserve">’s </w:t>
      </w:r>
      <w:r w:rsidRPr="008063F4">
        <w:rPr>
          <w:highlight w:val="yellow"/>
        </w:rPr>
        <w:t xml:space="preserve">Piece List </w:t>
      </w:r>
      <w:r w:rsidR="006D53D1" w:rsidRPr="008063F4">
        <w:rPr>
          <w:highlight w:val="yellow"/>
        </w:rPr>
        <w:t xml:space="preserve">by the parsed sort </w:t>
      </w:r>
      <w:r w:rsidRPr="008063F4">
        <w:rPr>
          <w:highlight w:val="yellow"/>
        </w:rPr>
        <w:t>and then adding this updated</w:t>
      </w:r>
      <w:r w:rsidR="0035721D" w:rsidRPr="008063F4">
        <w:rPr>
          <w:highlight w:val="yellow"/>
        </w:rPr>
        <w:t xml:space="preserve"> list to the Set Class, and then adding</w:t>
      </w:r>
      <w:r w:rsidRPr="008063F4">
        <w:rPr>
          <w:highlight w:val="yellow"/>
        </w:rPr>
        <w:t xml:space="preserve"> </w:t>
      </w:r>
      <w:r w:rsidR="0035721D" w:rsidRPr="008063F4">
        <w:rPr>
          <w:highlight w:val="yellow"/>
        </w:rPr>
        <w:t>the fully updated S</w:t>
      </w:r>
      <w:r w:rsidRPr="008063F4">
        <w:rPr>
          <w:highlight w:val="yellow"/>
        </w:rPr>
        <w:t xml:space="preserve">et </w:t>
      </w:r>
      <w:r w:rsidR="0035721D" w:rsidRPr="008063F4">
        <w:rPr>
          <w:highlight w:val="yellow"/>
        </w:rPr>
        <w:t xml:space="preserve">instance as a Model </w:t>
      </w:r>
      <w:r w:rsidR="00EB3674" w:rsidRPr="008063F4">
        <w:rPr>
          <w:highlight w:val="yellow"/>
        </w:rPr>
        <w:t>Attribute</w:t>
      </w:r>
      <w:r w:rsidR="0035721D" w:rsidRPr="008063F4">
        <w:rPr>
          <w:highlight w:val="yellow"/>
        </w:rPr>
        <w:t xml:space="preserve"> so when the list of Lego pieces </w:t>
      </w:r>
      <w:r w:rsidR="00144CE2" w:rsidRPr="008063F4">
        <w:rPr>
          <w:highlight w:val="yellow"/>
        </w:rPr>
        <w:t>is</w:t>
      </w:r>
      <w:r w:rsidR="0035721D" w:rsidRPr="008063F4">
        <w:rPr>
          <w:highlight w:val="yellow"/>
        </w:rPr>
        <w:t xml:space="preserve"> displayed on the </w:t>
      </w:r>
      <w:r w:rsidR="0035721D" w:rsidRPr="008063F4">
        <w:rPr>
          <w:highlight w:val="yellow"/>
        </w:rPr>
        <w:fldChar w:fldCharType="begin"/>
      </w:r>
      <w:r w:rsidR="0035721D" w:rsidRPr="008063F4">
        <w:rPr>
          <w:highlight w:val="yellow"/>
        </w:rPr>
        <w:instrText xml:space="preserve"> REF _Ref100955549 \h </w:instrText>
      </w:r>
      <w:r w:rsidR="008063F4">
        <w:rPr>
          <w:highlight w:val="yellow"/>
        </w:rPr>
        <w:instrText xml:space="preserve"> \* MERGEFORMAT </w:instrText>
      </w:r>
      <w:r w:rsidR="0035721D" w:rsidRPr="008063F4">
        <w:rPr>
          <w:highlight w:val="yellow"/>
        </w:rPr>
      </w:r>
      <w:r w:rsidR="0035721D" w:rsidRPr="008063F4">
        <w:rPr>
          <w:highlight w:val="yellow"/>
        </w:rPr>
        <w:fldChar w:fldCharType="separate"/>
      </w:r>
      <w:r w:rsidR="00BA346A" w:rsidRPr="00BA346A">
        <w:rPr>
          <w:highlight w:val="yellow"/>
        </w:rPr>
        <w:t>Piece Checklist Page</w:t>
      </w:r>
      <w:r w:rsidR="0035721D" w:rsidRPr="008063F4">
        <w:rPr>
          <w:highlight w:val="yellow"/>
        </w:rPr>
        <w:fldChar w:fldCharType="end"/>
      </w:r>
      <w:r w:rsidR="0035721D" w:rsidRPr="008063F4">
        <w:rPr>
          <w:highlight w:val="yellow"/>
        </w:rPr>
        <w:t>, they are in their sorted order</w:t>
      </w:r>
      <w:r w:rsidRPr="008063F4">
        <w:rPr>
          <w:highlight w:val="yellow"/>
        </w:rPr>
        <w:t>.</w:t>
      </w:r>
      <w:r w:rsidR="008B0C0C" w:rsidRPr="008063F4">
        <w:rPr>
          <w:highlight w:val="yellow"/>
        </w:rPr>
        <w:t xml:space="preserve"> This</w:t>
      </w:r>
      <w:r w:rsidR="00EB3674" w:rsidRPr="008063F4">
        <w:rPr>
          <w:highlight w:val="yellow"/>
        </w:rPr>
        <w:t xml:space="preserve"> method can also have filters that are currently applied to a Checklist parsed into the method, </w:t>
      </w:r>
      <w:r w:rsidR="000C1F91" w:rsidRPr="008063F4">
        <w:rPr>
          <w:highlight w:val="yellow"/>
        </w:rPr>
        <w:t xml:space="preserve">which </w:t>
      </w:r>
      <w:r w:rsidR="00144CE2" w:rsidRPr="008063F4">
        <w:rPr>
          <w:highlight w:val="yellow"/>
        </w:rPr>
        <w:t>is</w:t>
      </w:r>
      <w:r w:rsidR="000C1F91" w:rsidRPr="008063F4">
        <w:rPr>
          <w:highlight w:val="yellow"/>
        </w:rPr>
        <w:t xml:space="preserve"> then added as Model Attributes </w:t>
      </w:r>
      <w:r w:rsidR="00EB3674" w:rsidRPr="008063F4">
        <w:rPr>
          <w:highlight w:val="yellow"/>
        </w:rPr>
        <w:t xml:space="preserve">so </w:t>
      </w:r>
      <w:r w:rsidR="000C1F91" w:rsidRPr="008063F4">
        <w:rPr>
          <w:highlight w:val="yellow"/>
        </w:rPr>
        <w:t>that once</w:t>
      </w:r>
      <w:r w:rsidR="00EB3674" w:rsidRPr="008063F4">
        <w:rPr>
          <w:highlight w:val="yellow"/>
        </w:rPr>
        <w:t xml:space="preserve"> a sort </w:t>
      </w:r>
      <w:r w:rsidR="0084424B" w:rsidRPr="008063F4">
        <w:rPr>
          <w:highlight w:val="yellow"/>
        </w:rPr>
        <w:t xml:space="preserve">has been </w:t>
      </w:r>
      <w:r w:rsidR="00EB3674" w:rsidRPr="008063F4">
        <w:rPr>
          <w:highlight w:val="yellow"/>
        </w:rPr>
        <w:t xml:space="preserve">applied </w:t>
      </w:r>
      <w:r w:rsidR="000C1F91" w:rsidRPr="008063F4">
        <w:rPr>
          <w:highlight w:val="yellow"/>
        </w:rPr>
        <w:t xml:space="preserve">to </w:t>
      </w:r>
      <w:r w:rsidR="00EB3674" w:rsidRPr="008063F4">
        <w:rPr>
          <w:highlight w:val="yellow"/>
        </w:rPr>
        <w:t>the</w:t>
      </w:r>
      <w:r w:rsidR="000C1F91" w:rsidRPr="008063F4">
        <w:rPr>
          <w:highlight w:val="yellow"/>
        </w:rPr>
        <w:t xml:space="preserve"> piece list </w:t>
      </w:r>
      <w:r w:rsidR="00107E51" w:rsidRPr="008063F4">
        <w:rPr>
          <w:highlight w:val="yellow"/>
        </w:rPr>
        <w:t xml:space="preserve">and displayed on the </w:t>
      </w:r>
      <w:r w:rsidR="00107E51" w:rsidRPr="008063F4">
        <w:rPr>
          <w:highlight w:val="yellow"/>
        </w:rPr>
        <w:fldChar w:fldCharType="begin"/>
      </w:r>
      <w:r w:rsidR="00107E51" w:rsidRPr="008063F4">
        <w:rPr>
          <w:highlight w:val="yellow"/>
        </w:rPr>
        <w:instrText xml:space="preserve"> REF _Ref100955549 \h </w:instrText>
      </w:r>
      <w:r w:rsidR="008063F4">
        <w:rPr>
          <w:highlight w:val="yellow"/>
        </w:rPr>
        <w:instrText xml:space="preserve"> \* MERGEFORMAT </w:instrText>
      </w:r>
      <w:r w:rsidR="00107E51" w:rsidRPr="008063F4">
        <w:rPr>
          <w:highlight w:val="yellow"/>
        </w:rPr>
      </w:r>
      <w:r w:rsidR="00107E51" w:rsidRPr="008063F4">
        <w:rPr>
          <w:highlight w:val="yellow"/>
        </w:rPr>
        <w:fldChar w:fldCharType="separate"/>
      </w:r>
      <w:r w:rsidR="00BA346A" w:rsidRPr="00BA346A">
        <w:rPr>
          <w:highlight w:val="yellow"/>
        </w:rPr>
        <w:t>Piece Checklist Page</w:t>
      </w:r>
      <w:r w:rsidR="00107E51" w:rsidRPr="008063F4">
        <w:rPr>
          <w:highlight w:val="yellow"/>
        </w:rPr>
        <w:fldChar w:fldCharType="end"/>
      </w:r>
      <w:r w:rsidR="00C415EE" w:rsidRPr="008063F4">
        <w:rPr>
          <w:highlight w:val="yellow"/>
        </w:rPr>
        <w:t>,</w:t>
      </w:r>
      <w:r w:rsidR="00107E51" w:rsidRPr="008063F4">
        <w:rPr>
          <w:highlight w:val="yellow"/>
        </w:rPr>
        <w:t xml:space="preserve"> the previous filters can then be reapplied</w:t>
      </w:r>
      <w:r w:rsidR="001A5990" w:rsidRPr="008063F4">
        <w:rPr>
          <w:highlight w:val="yellow"/>
        </w:rPr>
        <w:t xml:space="preserve"> via the JSP for this page.</w:t>
      </w:r>
      <w:r w:rsidR="00BF0660" w:rsidRPr="008063F4">
        <w:rPr>
          <w:highlight w:val="yellow"/>
        </w:rPr>
        <w:t xml:space="preserve"> </w:t>
      </w:r>
      <w:r w:rsidR="008953BB" w:rsidRPr="008063F4">
        <w:rPr>
          <w:highlight w:val="yellow"/>
        </w:rPr>
        <w:t xml:space="preserve">A </w:t>
      </w:r>
      <w:r w:rsidR="00144CE2" w:rsidRPr="008063F4">
        <w:rPr>
          <w:highlight w:val="yellow"/>
        </w:rPr>
        <w:t xml:space="preserve">comma-separated </w:t>
      </w:r>
      <w:r w:rsidR="008953BB" w:rsidRPr="008063F4">
        <w:rPr>
          <w:highlight w:val="yellow"/>
        </w:rPr>
        <w:t xml:space="preserve">list of </w:t>
      </w:r>
      <w:r w:rsidR="00144CE2" w:rsidRPr="008063F4">
        <w:rPr>
          <w:highlight w:val="yellow"/>
        </w:rPr>
        <w:t>each Piece’s ‘Q</w:t>
      </w:r>
      <w:r w:rsidR="008953BB" w:rsidRPr="008063F4">
        <w:rPr>
          <w:highlight w:val="yellow"/>
        </w:rPr>
        <w:t>uantit</w:t>
      </w:r>
      <w:r w:rsidR="00144CE2" w:rsidRPr="008063F4">
        <w:rPr>
          <w:highlight w:val="yellow"/>
        </w:rPr>
        <w:t>y F</w:t>
      </w:r>
      <w:r w:rsidR="008953BB" w:rsidRPr="008063F4">
        <w:rPr>
          <w:highlight w:val="yellow"/>
        </w:rPr>
        <w:t>ound</w:t>
      </w:r>
      <w:r w:rsidR="00144CE2" w:rsidRPr="008063F4">
        <w:rPr>
          <w:highlight w:val="yellow"/>
        </w:rPr>
        <w:t>’</w:t>
      </w:r>
      <w:r w:rsidR="008953BB" w:rsidRPr="008063F4">
        <w:rPr>
          <w:highlight w:val="yellow"/>
        </w:rPr>
        <w:t xml:space="preserve"> is also </w:t>
      </w:r>
      <w:r w:rsidR="008953BB" w:rsidRPr="008063F4">
        <w:rPr>
          <w:highlight w:val="yellow"/>
        </w:rPr>
        <w:lastRenderedPageBreak/>
        <w:t>parsed when applying a sort, these are in the same order the list is currently in, and the Piece classes ‘quantity_checked’ field on each piece is updated to match this before a sort is performed so that the ‘Quantity Found’ of each piece remains the same after a sort</w:t>
      </w:r>
      <w:r w:rsidR="00BF0660" w:rsidRPr="008063F4">
        <w:rPr>
          <w:highlight w:val="yellow"/>
        </w:rPr>
        <w:t>.</w:t>
      </w:r>
    </w:p>
    <w:p w14:paraId="70926252" w14:textId="5AA8925F" w:rsidR="00CB0D7A" w:rsidRDefault="0009709B" w:rsidP="00A447D3">
      <w:r w:rsidRPr="008063F4">
        <w:rPr>
          <w:highlight w:val="yellow"/>
        </w:rPr>
        <w:t xml:space="preserve">This set also handles the </w:t>
      </w:r>
      <w:r w:rsidR="00A13A9A" w:rsidRPr="008063F4">
        <w:rPr>
          <w:highlight w:val="yellow"/>
        </w:rPr>
        <w:t>exporting</w:t>
      </w:r>
      <w:r w:rsidRPr="008063F4">
        <w:rPr>
          <w:highlight w:val="yellow"/>
        </w:rPr>
        <w:t xml:space="preserve"> of </w:t>
      </w:r>
      <w:r w:rsidR="00A13A9A" w:rsidRPr="008063F4">
        <w:rPr>
          <w:highlight w:val="yellow"/>
        </w:rPr>
        <w:t>the Pieces in a Lego Set C</w:t>
      </w:r>
      <w:r w:rsidRPr="008063F4">
        <w:rPr>
          <w:highlight w:val="yellow"/>
        </w:rPr>
        <w:t>hecklist</w:t>
      </w:r>
      <w:r w:rsidR="00846835" w:rsidRPr="008063F4">
        <w:rPr>
          <w:highlight w:val="yellow"/>
        </w:rPr>
        <w:t>,</w:t>
      </w:r>
      <w:r w:rsidRPr="008063F4">
        <w:rPr>
          <w:highlight w:val="yellow"/>
        </w:rPr>
        <w:t xml:space="preserve"> which is explained </w:t>
      </w:r>
      <w:r w:rsidR="00A13A9A" w:rsidRPr="008063F4">
        <w:rPr>
          <w:highlight w:val="yellow"/>
        </w:rPr>
        <w:fldChar w:fldCharType="begin"/>
      </w:r>
      <w:r w:rsidR="00A13A9A" w:rsidRPr="008063F4">
        <w:rPr>
          <w:highlight w:val="yellow"/>
        </w:rPr>
        <w:instrText xml:space="preserve"> REF _Ref101975490 \p \h </w:instrText>
      </w:r>
      <w:r w:rsidR="008063F4">
        <w:rPr>
          <w:highlight w:val="yellow"/>
        </w:rPr>
        <w:instrText xml:space="preserve"> \* MERGEFORMAT </w:instrText>
      </w:r>
      <w:r w:rsidR="00A13A9A" w:rsidRPr="008063F4">
        <w:rPr>
          <w:highlight w:val="yellow"/>
        </w:rPr>
      </w:r>
      <w:r w:rsidR="00A13A9A" w:rsidRPr="008063F4">
        <w:rPr>
          <w:highlight w:val="yellow"/>
        </w:rPr>
        <w:fldChar w:fldCharType="separate"/>
      </w:r>
      <w:r w:rsidR="00BA346A">
        <w:rPr>
          <w:highlight w:val="yellow"/>
        </w:rPr>
        <w:t>below</w:t>
      </w:r>
      <w:r w:rsidR="00A13A9A" w:rsidRPr="008063F4">
        <w:rPr>
          <w:highlight w:val="yellow"/>
        </w:rPr>
        <w:fldChar w:fldCharType="end"/>
      </w:r>
      <w:r w:rsidR="00A13A9A" w:rsidRPr="008063F4">
        <w:rPr>
          <w:highlight w:val="yellow"/>
        </w:rPr>
        <w:t xml:space="preserve"> </w:t>
      </w:r>
      <w:r w:rsidRPr="008063F4">
        <w:rPr>
          <w:highlight w:val="yellow"/>
        </w:rPr>
        <w:t>in</w:t>
      </w:r>
      <w:r w:rsidR="00A13A9A" w:rsidRPr="008063F4">
        <w:rPr>
          <w:highlight w:val="yellow"/>
        </w:rPr>
        <w:t xml:space="preserve"> </w:t>
      </w:r>
      <w:r w:rsidR="00144CE2" w:rsidRPr="008063F4">
        <w:rPr>
          <w:highlight w:val="yellow"/>
        </w:rPr>
        <w:t xml:space="preserve">the </w:t>
      </w:r>
      <w:r w:rsidR="00A13A9A" w:rsidRPr="008063F4">
        <w:rPr>
          <w:highlight w:val="yellow"/>
        </w:rPr>
        <w:fldChar w:fldCharType="begin"/>
      </w:r>
      <w:r w:rsidR="00A13A9A" w:rsidRPr="008063F4">
        <w:rPr>
          <w:highlight w:val="yellow"/>
        </w:rPr>
        <w:instrText xml:space="preserve"> REF _Ref101975490 \r \h </w:instrText>
      </w:r>
      <w:r w:rsidR="008063F4">
        <w:rPr>
          <w:highlight w:val="yellow"/>
        </w:rPr>
        <w:instrText xml:space="preserve"> \* MERGEFORMAT </w:instrText>
      </w:r>
      <w:r w:rsidR="00A13A9A" w:rsidRPr="008063F4">
        <w:rPr>
          <w:highlight w:val="yellow"/>
        </w:rPr>
      </w:r>
      <w:r w:rsidR="00A13A9A" w:rsidRPr="008063F4">
        <w:rPr>
          <w:highlight w:val="yellow"/>
        </w:rPr>
        <w:fldChar w:fldCharType="separate"/>
      </w:r>
      <w:r w:rsidR="00BA346A">
        <w:rPr>
          <w:highlight w:val="yellow"/>
        </w:rPr>
        <w:t>6.4.1</w:t>
      </w:r>
      <w:r w:rsidR="00A13A9A" w:rsidRPr="008063F4">
        <w:rPr>
          <w:highlight w:val="yellow"/>
        </w:rPr>
        <w:fldChar w:fldCharType="end"/>
      </w:r>
      <w:r w:rsidR="00A13A9A" w:rsidRPr="008063F4">
        <w:rPr>
          <w:highlight w:val="yellow"/>
        </w:rPr>
        <w:t xml:space="preserve"> </w:t>
      </w:r>
      <w:r w:rsidR="00A13A9A" w:rsidRPr="008063F4">
        <w:rPr>
          <w:highlight w:val="yellow"/>
        </w:rPr>
        <w:fldChar w:fldCharType="begin"/>
      </w:r>
      <w:r w:rsidR="00A13A9A" w:rsidRPr="008063F4">
        <w:rPr>
          <w:highlight w:val="yellow"/>
        </w:rPr>
        <w:instrText xml:space="preserve"> REF _Ref101975490 \h </w:instrText>
      </w:r>
      <w:r w:rsidR="008063F4">
        <w:rPr>
          <w:highlight w:val="yellow"/>
        </w:rPr>
        <w:instrText xml:space="preserve"> \* MERGEFORMAT </w:instrText>
      </w:r>
      <w:r w:rsidR="00A13A9A" w:rsidRPr="008063F4">
        <w:rPr>
          <w:highlight w:val="yellow"/>
        </w:rPr>
      </w:r>
      <w:r w:rsidR="00A13A9A" w:rsidRPr="008063F4">
        <w:rPr>
          <w:highlight w:val="yellow"/>
        </w:rPr>
        <w:fldChar w:fldCharType="separate"/>
      </w:r>
      <w:r w:rsidR="00BA346A" w:rsidRPr="008063F4">
        <w:rPr>
          <w:highlight w:val="yellow"/>
        </w:rPr>
        <w:t>Exporting CSV</w:t>
      </w:r>
      <w:r w:rsidR="00A13A9A" w:rsidRPr="008063F4">
        <w:rPr>
          <w:highlight w:val="yellow"/>
        </w:rPr>
        <w:fldChar w:fldCharType="end"/>
      </w:r>
      <w:r w:rsidR="00091F81" w:rsidRPr="008063F4">
        <w:rPr>
          <w:highlight w:val="yellow"/>
        </w:rPr>
        <w:t xml:space="preserve"> section</w:t>
      </w:r>
      <w:r w:rsidRPr="008063F4">
        <w:rPr>
          <w:highlight w:val="yellow"/>
        </w:rPr>
        <w:t>.</w:t>
      </w:r>
    </w:p>
    <w:p w14:paraId="7E4B5475" w14:textId="77777777" w:rsidR="00CB0D7A" w:rsidRPr="00A447D3" w:rsidRDefault="00CB0D7A" w:rsidP="00A447D3"/>
    <w:p w14:paraId="2EC1BB20" w14:textId="6F40E608" w:rsidR="00C972D1" w:rsidRDefault="00C972D1" w:rsidP="006964C7">
      <w:pPr>
        <w:pStyle w:val="Heading4"/>
      </w:pPr>
      <w:bookmarkStart w:id="215" w:name="_Ref101959395"/>
      <w:r>
        <w:t>Theme Controller</w:t>
      </w:r>
      <w:bookmarkEnd w:id="215"/>
    </w:p>
    <w:p w14:paraId="6E8D32BB" w14:textId="54828568" w:rsidR="00F136F0" w:rsidRDefault="00D545B6" w:rsidP="006C5A5B">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BA346A">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BA346A">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2543D3">
        <w:t>which is the</w:t>
      </w:r>
      <w:r w:rsidR="00127EA5">
        <w:t xml:space="preserve"> parent</w:t>
      </w:r>
      <w:r w:rsidR="002543D3">
        <w:t xml:space="preserve"> t</w:t>
      </w:r>
      <w:r w:rsidR="006C5A5B">
        <w:t xml:space="preserve">heme that this </w:t>
      </w:r>
      <w:r w:rsidR="00144CE2">
        <w:t>t</w:t>
      </w:r>
      <w:r w:rsidR="006C5A5B">
        <w:t xml:space="preserve">heme </w:t>
      </w:r>
      <w:r w:rsidR="000D2E32">
        <w:t>is</w:t>
      </w:r>
      <w:r w:rsidR="006C5A5B">
        <w:t xml:space="preserve"> a </w:t>
      </w:r>
      <w:r w:rsidR="00127EA5">
        <w:t xml:space="preserve">child of </w:t>
      </w:r>
      <w:r w:rsidR="00C55374">
        <w:t>(e.g. Lego City is the parent of</w:t>
      </w:r>
      <w:r w:rsidR="00E27555">
        <w:t xml:space="preserve"> </w:t>
      </w:r>
      <w:r w:rsidR="00C55374">
        <w:t>Police)</w:t>
      </w:r>
      <w:r w:rsidR="009734D5">
        <w:t xml:space="preserve"> and adds these to </w:t>
      </w:r>
      <w:r w:rsidR="00A96805">
        <w:t>a</w:t>
      </w:r>
      <w:r w:rsidR="009734D5">
        <w:t xml:space="preserve"> Theme</w:t>
      </w:r>
      <w:r w:rsidR="00A96805">
        <w:t xml:space="preserve"> C</w:t>
      </w:r>
      <w:r w:rsidR="009734D5">
        <w:t xml:space="preserve">lass </w:t>
      </w:r>
      <w:r w:rsidR="00A96805">
        <w:t xml:space="preserve">instance </w:t>
      </w:r>
      <w:r w:rsidR="00137C24">
        <w:t xml:space="preserve">(see </w:t>
      </w:r>
      <w:r w:rsidR="00137C24">
        <w:fldChar w:fldCharType="begin"/>
      </w:r>
      <w:r w:rsidR="00137C24">
        <w:instrText xml:space="preserve"> REF _Ref102152675 \r \h </w:instrText>
      </w:r>
      <w:r w:rsidR="00137C24">
        <w:fldChar w:fldCharType="separate"/>
      </w:r>
      <w:r w:rsidR="00BA346A">
        <w:t>6.2.8</w:t>
      </w:r>
      <w:r w:rsidR="00137C24">
        <w:fldChar w:fldCharType="end"/>
      </w:r>
      <w:r w:rsidR="00137C24">
        <w:t xml:space="preserve"> </w:t>
      </w:r>
      <w:r w:rsidR="00137C24">
        <w:fldChar w:fldCharType="begin"/>
      </w:r>
      <w:r w:rsidR="00137C24">
        <w:instrText xml:space="preserve"> REF _Ref102152675 \h </w:instrText>
      </w:r>
      <w:r w:rsidR="00137C24">
        <w:fldChar w:fldCharType="separate"/>
      </w:r>
      <w:r w:rsidR="00BA346A" w:rsidRPr="00C54191">
        <w:t>Theme Class</w:t>
      </w:r>
      <w:r w:rsidR="00137C24">
        <w:fldChar w:fldCharType="end"/>
      </w:r>
      <w:r w:rsidR="00137C24">
        <w:t xml:space="preserve"> </w:t>
      </w:r>
      <w:r w:rsidR="00137C24">
        <w:fldChar w:fldCharType="begin"/>
      </w:r>
      <w:r w:rsidR="00137C24">
        <w:instrText xml:space="preserve"> REF _Ref102152675 \p \h </w:instrText>
      </w:r>
      <w:r w:rsidR="00137C24">
        <w:fldChar w:fldCharType="separate"/>
      </w:r>
      <w:r w:rsidR="00BA346A">
        <w:t>above</w:t>
      </w:r>
      <w:r w:rsidR="00137C24">
        <w:fldChar w:fldCharType="end"/>
      </w:r>
      <w:r w:rsidR="00137C24">
        <w:t>)</w:t>
      </w:r>
      <w:r w:rsidR="00CA02C6">
        <w:t xml:space="preserve">. The Theme is then added </w:t>
      </w:r>
      <w:r w:rsidR="00E5639E">
        <w:t>to a Hash Map with ‘id’ as the identifier</w:t>
      </w:r>
      <w:r w:rsidR="00F66AF8">
        <w:t>.</w:t>
      </w:r>
    </w:p>
    <w:p w14:paraId="27C5C335" w14:textId="483A033D" w:rsidR="00BB43BA" w:rsidRPr="00BB43BA" w:rsidRDefault="00F66AF8" w:rsidP="006C5A5B">
      <w:r>
        <w:t xml:space="preserve">Once all the themes are added to the Hash Map the </w:t>
      </w:r>
      <w:r w:rsidR="00272A9D">
        <w:t xml:space="preserve">controller </w:t>
      </w:r>
      <w:r>
        <w:t xml:space="preserve">goes through </w:t>
      </w:r>
      <w:r w:rsidR="00EC6D90">
        <w:t xml:space="preserve">each of </w:t>
      </w:r>
      <w:r w:rsidR="00272A9D">
        <w:t xml:space="preserve">them </w:t>
      </w:r>
      <w:r w:rsidR="006C5A5B">
        <w:t xml:space="preserve">and checks </w:t>
      </w:r>
      <w:r w:rsidR="00272A9D">
        <w:t xml:space="preserve">if </w:t>
      </w:r>
      <w:r w:rsidR="006C5A5B">
        <w:t xml:space="preserve">the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6C5A5B">
        <w:t xml:space="preserve"> If </w:t>
      </w:r>
      <w:r w:rsidR="006D2D5A">
        <w:t>‘parent_id’ is</w:t>
      </w:r>
      <w:r w:rsidR="006C5A5B">
        <w:t xml:space="preserve"> not</w:t>
      </w:r>
      <w:r w:rsidR="00182131">
        <w:t xml:space="preserve"> 0</w:t>
      </w:r>
      <w:r w:rsidR="00961111">
        <w:t xml:space="preserve"> </w:t>
      </w:r>
      <w:r w:rsidR="00671D70">
        <w:t xml:space="preserve">the parent theme </w:t>
      </w:r>
      <w:r w:rsidR="00A272DC">
        <w:t>‘</w:t>
      </w:r>
      <w:r w:rsidR="00671D70">
        <w:t>name</w:t>
      </w:r>
      <w:r w:rsidR="00A272DC">
        <w:t>’</w:t>
      </w:r>
      <w:r w:rsidR="00671D70">
        <w:t xml:space="preserve"> is added </w:t>
      </w:r>
      <w:r w:rsidR="00A272DC">
        <w:t xml:space="preserve">ahead </w:t>
      </w:r>
      <w:r w:rsidR="00671D70">
        <w:t>of the child the</w:t>
      </w:r>
      <w:r w:rsidR="001E2790">
        <w:t>m</w:t>
      </w:r>
      <w:r w:rsidR="00671D70">
        <w:t xml:space="preserve">e name with a ‘&gt;’ </w:t>
      </w:r>
      <w:r w:rsidR="00A272DC">
        <w:t>identifying</w:t>
      </w:r>
      <w:r w:rsidR="00671D70">
        <w:t xml:space="preserve"> where each theme name is separated</w:t>
      </w:r>
      <w:r w:rsidR="00C42B1D">
        <w:t xml:space="preserve"> (e.g. Lego City &gt; Police)</w:t>
      </w:r>
      <w:r w:rsidR="00671D70">
        <w:t xml:space="preserve">, the parent theme is </w:t>
      </w:r>
      <w:r w:rsidR="00026703">
        <w:t xml:space="preserve">then </w:t>
      </w:r>
      <w:r w:rsidR="00671D70">
        <w:t>checked to so if it</w:t>
      </w:r>
      <w:r w:rsidR="00026703">
        <w:t xml:space="preserve"> has </w:t>
      </w:r>
      <w:r w:rsidR="00671D70">
        <w:t>a</w:t>
      </w:r>
      <w:r w:rsidR="00026703">
        <w:t xml:space="preserve"> parent and if so</w:t>
      </w:r>
      <w:r w:rsidR="00671D70">
        <w:t xml:space="preserve"> that theme name is added. This </w:t>
      </w:r>
      <w:r w:rsidR="00026703">
        <w:t xml:space="preserve">continues </w:t>
      </w:r>
      <w:r w:rsidR="00671D70">
        <w:t>until the ‘parent_id’ is 0</w:t>
      </w:r>
      <w:r w:rsidR="00C45D24">
        <w:t xml:space="preserve">, </w:t>
      </w:r>
      <w:r w:rsidR="00F71B2F">
        <w:t>which means</w:t>
      </w:r>
      <w:r w:rsidR="00C45D24">
        <w:t xml:space="preserve"> the full name of the </w:t>
      </w:r>
      <w:r w:rsidR="001E2790">
        <w:t>o</w:t>
      </w:r>
      <w:r w:rsidR="00C45D24">
        <w:t xml:space="preserve">riginal theme </w:t>
      </w:r>
      <w:r w:rsidR="00F71B2F">
        <w:t xml:space="preserve">has now been set </w:t>
      </w:r>
      <w:r w:rsidR="00C45D24">
        <w:t xml:space="preserve">and </w:t>
      </w:r>
      <w:r w:rsidR="001E2790">
        <w:t xml:space="preserve">its </w:t>
      </w:r>
      <w:r w:rsidR="00C45D24">
        <w:t xml:space="preserve">‘parent_id’ can be set </w:t>
      </w:r>
      <w:r w:rsidR="00F71B2F">
        <w:t>to</w:t>
      </w:r>
      <w:r w:rsidR="00C45D24">
        <w:t xml:space="preserve"> 0.</w:t>
      </w:r>
      <w:r w:rsidR="001E2790">
        <w:t xml:space="preserve"> This is</w:t>
      </w:r>
      <w:r w:rsidR="006B0ECE">
        <w:t xml:space="preserve"> then</w:t>
      </w:r>
      <w:r w:rsidR="00026703">
        <w:t xml:space="preserve"> </w:t>
      </w:r>
      <w:r w:rsidR="001E2790">
        <w:t xml:space="preserve">repeated for all the </w:t>
      </w:r>
      <w:r w:rsidR="009D0C9A">
        <w:t>T</w:t>
      </w:r>
      <w:r w:rsidR="001E2790">
        <w:t>hemes.</w:t>
      </w:r>
    </w:p>
    <w:p w14:paraId="638C005B" w14:textId="21A3A2A6" w:rsidR="00E85C43" w:rsidRPr="00F136F0" w:rsidRDefault="000F7842" w:rsidP="00E85C43">
      <w:pPr>
        <w:rPr>
          <w:vertAlign w:val="subscript"/>
        </w:rPr>
      </w:pPr>
      <w:r>
        <w:t>This hash map is created</w:t>
      </w:r>
      <w:r w:rsidR="00F136F0">
        <w:t xml:space="preserve"> so that when Lego Sets are received from the </w:t>
      </w:r>
      <w:r w:rsidR="0052423D">
        <w:t>Rebrickable</w:t>
      </w:r>
      <w:r w:rsidR="00F136F0">
        <w:t xml:space="preserve"> API </w:t>
      </w:r>
      <w:r w:rsidR="00F136F0">
        <w:fldChar w:fldCharType="begin"/>
      </w:r>
      <w:r w:rsidR="00F136F0">
        <w:instrText xml:space="preserve"> REF _Ref88054215 \r \h </w:instrText>
      </w:r>
      <w:r w:rsidR="00F136F0">
        <w:fldChar w:fldCharType="separate"/>
      </w:r>
      <w:r w:rsidR="00BA346A">
        <w:t>[1]</w:t>
      </w:r>
      <w:r w:rsidR="00F136F0">
        <w:fldChar w:fldCharType="end"/>
      </w:r>
      <w:r w:rsidR="00F136F0">
        <w:t xml:space="preserve">, the API </w:t>
      </w:r>
      <w:r>
        <w:t xml:space="preserve">does not have to be called </w:t>
      </w:r>
      <w:r w:rsidR="00F136F0">
        <w:t xml:space="preserve">again with each set’s ‘theme_id’ to </w:t>
      </w:r>
      <w:r>
        <w:t xml:space="preserve">retrieve </w:t>
      </w:r>
      <w:r w:rsidR="00F136F0">
        <w:t>the theme name, but can instead use th</w:t>
      </w:r>
      <w:r w:rsidR="001D6719">
        <w:t>is</w:t>
      </w:r>
      <w:r w:rsidR="00F136F0">
        <w:t xml:space="preserve"> hash map which speeds up the program and </w:t>
      </w:r>
      <w:r w:rsidR="00E85C43">
        <w:t>stops the Rebrickable API Server from timing-out as there are too many requests.</w:t>
      </w:r>
    </w:p>
    <w:p w14:paraId="01081E1C" w14:textId="36E4274C" w:rsidR="00C972D1" w:rsidRDefault="00C972D1" w:rsidP="006964C7">
      <w:pPr>
        <w:pStyle w:val="Heading4"/>
      </w:pPr>
      <w:bookmarkStart w:id="216" w:name="_Ref101959398"/>
      <w:r>
        <w:t>Piece Type Controller</w:t>
      </w:r>
      <w:bookmarkEnd w:id="216"/>
    </w:p>
    <w:p w14:paraId="11F29ED5" w14:textId="67F1D938"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BA346A">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BA346A">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 xml:space="preserve">containing will contain all the Piece Types. The ‘id’ is used as the </w:t>
      </w:r>
      <w:r w:rsidR="009F64F6">
        <w:t xml:space="preserve">Hash Map </w:t>
      </w:r>
      <w:r w:rsidR="005B5C78">
        <w:t xml:space="preserve">unique identifier </w:t>
      </w:r>
      <w:r w:rsidR="000334C9">
        <w:t xml:space="preserve">with </w:t>
      </w:r>
      <w:r w:rsidR="005B5C78">
        <w:t xml:space="preserve">‘name’ </w:t>
      </w:r>
      <w:r w:rsidR="000334C9">
        <w:t>a</w:t>
      </w:r>
      <w:r w:rsidR="005B5C78">
        <w:t>s the data.</w:t>
      </w:r>
    </w:p>
    <w:p w14:paraId="69C4629A" w14:textId="6B19A633" w:rsidR="00A447D3" w:rsidRPr="00993BA9" w:rsidRDefault="00C02AF1" w:rsidP="00A447D3">
      <w:pPr>
        <w:rPr>
          <w:vertAlign w:val="subscript"/>
        </w:rPr>
      </w:pPr>
      <w:r>
        <w:t xml:space="preserve">This hash map is created so </w:t>
      </w:r>
      <w:r w:rsidR="00AD3CC9">
        <w:t xml:space="preserve">that when Lego </w:t>
      </w:r>
      <w:r w:rsidR="001B20BF">
        <w:t>Pieces</w:t>
      </w:r>
      <w:r w:rsidR="00AD3CC9">
        <w:t xml:space="preserve"> are received from the </w:t>
      </w:r>
      <w:r w:rsidR="0052423D">
        <w:t>Rebrickable</w:t>
      </w:r>
      <w:r w:rsidR="00AD3CC9">
        <w:t xml:space="preserve"> API </w:t>
      </w:r>
      <w:r>
        <w:fldChar w:fldCharType="begin"/>
      </w:r>
      <w:r>
        <w:instrText xml:space="preserve"> REF _Ref88054215 \r \h </w:instrText>
      </w:r>
      <w:r>
        <w:fldChar w:fldCharType="separate"/>
      </w:r>
      <w:r w:rsidR="00BA346A">
        <w:t>[1]</w:t>
      </w:r>
      <w:r>
        <w:fldChar w:fldCharType="end"/>
      </w:r>
      <w:r>
        <w:t xml:space="preserve">, the API does not have to be called again </w:t>
      </w:r>
      <w:r w:rsidR="00AD3CC9">
        <w:t xml:space="preserve">with each </w:t>
      </w:r>
      <w:r w:rsidR="001B20BF">
        <w:t>piece</w:t>
      </w:r>
      <w:r w:rsidR="00AD3CC9">
        <w:t>’s ‘</w:t>
      </w:r>
      <w:r w:rsidR="001B20BF">
        <w:t>pieceType</w:t>
      </w:r>
      <w:r w:rsidR="00AD3CC9">
        <w:t xml:space="preserve">_id’ </w:t>
      </w:r>
      <w:r w:rsidR="00000F3C">
        <w:t>to retrieve</w:t>
      </w:r>
      <w:r w:rsidR="00AD3CC9">
        <w:t xml:space="preserve"> the </w:t>
      </w:r>
      <w:r w:rsidR="001B20BF">
        <w:t>piece type</w:t>
      </w:r>
      <w:r w:rsidR="003A2824">
        <w:t xml:space="preserve"> name</w:t>
      </w:r>
      <w:r w:rsidR="00AD3CC9">
        <w:t xml:space="preserve">, but </w:t>
      </w:r>
      <w:r w:rsidR="00317DE6">
        <w:t xml:space="preserve">can </w:t>
      </w:r>
      <w:r w:rsidR="00AD3CC9">
        <w:t>instead use th</w:t>
      </w:r>
      <w:r w:rsidR="001D6719">
        <w:t>is</w:t>
      </w:r>
      <w:r w:rsidR="00AD3CC9">
        <w:t xml:space="preserv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17" w:name="_Ref102055529"/>
      <w:r>
        <w:t>Database Controller</w:t>
      </w:r>
      <w:bookmarkEnd w:id="217"/>
    </w:p>
    <w:p w14:paraId="392C0DC5" w14:textId="79E69C07" w:rsidR="00063E3C" w:rsidRPr="008063F4" w:rsidRDefault="00C8501F" w:rsidP="000D0361">
      <w:pPr>
        <w:rPr>
          <w:highlight w:val="yellow"/>
        </w:rPr>
      </w:pPr>
      <w:r w:rsidRPr="008063F4">
        <w:rPr>
          <w:highlight w:val="yellow"/>
        </w:rPr>
        <w:t>This controller handles all database functions between the views and database.</w:t>
      </w:r>
      <w:r w:rsidR="006C567E" w:rsidRPr="008063F4">
        <w:rPr>
          <w:highlight w:val="yellow"/>
        </w:rPr>
        <w:t xml:space="preserve"> It handles the displaying of all pages </w:t>
      </w:r>
      <w:r w:rsidR="00C91E43" w:rsidRPr="008063F4">
        <w:rPr>
          <w:highlight w:val="yellow"/>
        </w:rPr>
        <w:t xml:space="preserve">that only </w:t>
      </w:r>
      <w:r w:rsidR="006C567E" w:rsidRPr="008063F4">
        <w:rPr>
          <w:highlight w:val="yellow"/>
        </w:rPr>
        <w:t xml:space="preserve">a logged-in user </w:t>
      </w:r>
      <w:r w:rsidR="00C91E43" w:rsidRPr="008063F4">
        <w:rPr>
          <w:highlight w:val="yellow"/>
        </w:rPr>
        <w:t>can</w:t>
      </w:r>
      <w:r w:rsidR="006C567E" w:rsidRPr="008063F4">
        <w:rPr>
          <w:highlight w:val="yellow"/>
        </w:rPr>
        <w:t xml:space="preserve"> view</w:t>
      </w:r>
      <w:r w:rsidR="00063E3C" w:rsidRPr="008063F4">
        <w:rPr>
          <w:highlight w:val="yellow"/>
        </w:rPr>
        <w:t>.</w:t>
      </w:r>
    </w:p>
    <w:p w14:paraId="1AC2E2A2" w14:textId="77A20DFA" w:rsidR="003D5FB6" w:rsidRPr="008063F4" w:rsidRDefault="00557232" w:rsidP="000D0361">
      <w:pPr>
        <w:rPr>
          <w:highlight w:val="yellow"/>
        </w:rPr>
      </w:pPr>
      <w:r w:rsidRPr="008063F4">
        <w:rPr>
          <w:highlight w:val="yellow"/>
        </w:rPr>
        <w:t xml:space="preserve">This handles </w:t>
      </w:r>
      <w:r w:rsidR="00290009" w:rsidRPr="008063F4">
        <w:rPr>
          <w:highlight w:val="yellow"/>
        </w:rPr>
        <w:t xml:space="preserve">account </w:t>
      </w:r>
      <w:r w:rsidR="00327CC5" w:rsidRPr="008063F4">
        <w:rPr>
          <w:highlight w:val="yellow"/>
        </w:rPr>
        <w:t xml:space="preserve">functions to </w:t>
      </w:r>
      <w:r w:rsidRPr="008063F4">
        <w:rPr>
          <w:highlight w:val="yellow"/>
        </w:rPr>
        <w:t>sign-up</w:t>
      </w:r>
      <w:r w:rsidR="00327CC5" w:rsidRPr="008063F4">
        <w:rPr>
          <w:highlight w:val="yellow"/>
        </w:rPr>
        <w:t>,</w:t>
      </w:r>
      <w:r w:rsidRPr="008063F4">
        <w:rPr>
          <w:highlight w:val="yellow"/>
        </w:rPr>
        <w:t xml:space="preserve"> login</w:t>
      </w:r>
      <w:r w:rsidR="00327CC5" w:rsidRPr="008063F4">
        <w:rPr>
          <w:highlight w:val="yellow"/>
        </w:rPr>
        <w:t>,</w:t>
      </w:r>
      <w:r w:rsidR="0002570C" w:rsidRPr="008063F4">
        <w:rPr>
          <w:highlight w:val="yellow"/>
        </w:rPr>
        <w:t xml:space="preserve"> logout,</w:t>
      </w:r>
      <w:r w:rsidR="00A73723" w:rsidRPr="008063F4">
        <w:rPr>
          <w:highlight w:val="yellow"/>
        </w:rPr>
        <w:t xml:space="preserve"> </w:t>
      </w:r>
      <w:r w:rsidR="00327CC5" w:rsidRPr="008063F4">
        <w:rPr>
          <w:highlight w:val="yellow"/>
        </w:rPr>
        <w:t xml:space="preserve">delete an account, </w:t>
      </w:r>
      <w:r w:rsidR="005025F5" w:rsidRPr="008063F4">
        <w:rPr>
          <w:highlight w:val="yellow"/>
        </w:rPr>
        <w:t xml:space="preserve">and </w:t>
      </w:r>
      <w:r w:rsidR="00327CC5" w:rsidRPr="008063F4">
        <w:rPr>
          <w:highlight w:val="yellow"/>
        </w:rPr>
        <w:t>change an account email and password</w:t>
      </w:r>
      <w:r w:rsidR="0007663F" w:rsidRPr="008063F4">
        <w:rPr>
          <w:highlight w:val="yellow"/>
        </w:rPr>
        <w:t>.</w:t>
      </w:r>
      <w:r w:rsidR="00327CC5" w:rsidRPr="008063F4">
        <w:rPr>
          <w:highlight w:val="yellow"/>
        </w:rPr>
        <w:t xml:space="preserve"> </w:t>
      </w:r>
      <w:r w:rsidR="00BC11CB" w:rsidRPr="008063F4">
        <w:rPr>
          <w:highlight w:val="yellow"/>
        </w:rPr>
        <w:t xml:space="preserve">It </w:t>
      </w:r>
      <w:r w:rsidR="00327CC5" w:rsidRPr="008063F4">
        <w:rPr>
          <w:highlight w:val="yellow"/>
        </w:rPr>
        <w:t xml:space="preserve">also </w:t>
      </w:r>
      <w:r w:rsidR="00BC11CB" w:rsidRPr="008063F4">
        <w:rPr>
          <w:highlight w:val="yellow"/>
        </w:rPr>
        <w:t>handles URL request</w:t>
      </w:r>
      <w:r w:rsidR="00A66A5C" w:rsidRPr="008063F4">
        <w:rPr>
          <w:highlight w:val="yellow"/>
        </w:rPr>
        <w:t>s</w:t>
      </w:r>
      <w:r w:rsidR="00BC11CB" w:rsidRPr="008063F4">
        <w:rPr>
          <w:highlight w:val="yellow"/>
        </w:rPr>
        <w:t xml:space="preserve"> for </w:t>
      </w:r>
      <w:r w:rsidR="00327CC5" w:rsidRPr="008063F4">
        <w:rPr>
          <w:highlight w:val="yellow"/>
        </w:rPr>
        <w:t xml:space="preserve">the </w:t>
      </w:r>
      <w:r w:rsidR="00327CC5" w:rsidRPr="008063F4">
        <w:rPr>
          <w:highlight w:val="yellow"/>
        </w:rPr>
        <w:fldChar w:fldCharType="begin"/>
      </w:r>
      <w:r w:rsidR="00327CC5" w:rsidRPr="008063F4">
        <w:rPr>
          <w:highlight w:val="yellow"/>
        </w:rPr>
        <w:instrText xml:space="preserve"> REF _Ref100935230 \h </w:instrText>
      </w:r>
      <w:r w:rsidR="008063F4">
        <w:rPr>
          <w:highlight w:val="yellow"/>
        </w:rPr>
        <w:instrText xml:space="preserve"> \* MERGEFORMAT </w:instrText>
      </w:r>
      <w:r w:rsidR="00327CC5" w:rsidRPr="008063F4">
        <w:rPr>
          <w:highlight w:val="yellow"/>
        </w:rPr>
      </w:r>
      <w:r w:rsidR="00327CC5" w:rsidRPr="008063F4">
        <w:rPr>
          <w:highlight w:val="yellow"/>
        </w:rPr>
        <w:fldChar w:fldCharType="separate"/>
      </w:r>
      <w:r w:rsidR="00BA346A" w:rsidRPr="00BA346A">
        <w:rPr>
          <w:highlight w:val="yellow"/>
        </w:rPr>
        <w:t>Profile Page</w:t>
      </w:r>
      <w:r w:rsidR="00327CC5" w:rsidRPr="008063F4">
        <w:rPr>
          <w:highlight w:val="yellow"/>
        </w:rPr>
        <w:fldChar w:fldCharType="end"/>
      </w:r>
      <w:r w:rsidR="00327CC5" w:rsidRPr="008063F4">
        <w:rPr>
          <w:highlight w:val="yellow"/>
        </w:rPr>
        <w:t xml:space="preserve"> (</w:t>
      </w:r>
      <w:r w:rsidR="00327CC5" w:rsidRPr="008063F4">
        <w:rPr>
          <w:highlight w:val="yellow"/>
        </w:rPr>
        <w:fldChar w:fldCharType="begin"/>
      </w:r>
      <w:r w:rsidR="00327CC5" w:rsidRPr="008063F4">
        <w:rPr>
          <w:highlight w:val="yellow"/>
        </w:rPr>
        <w:instrText xml:space="preserve"> REF _Ref101661890 \h </w:instrText>
      </w:r>
      <w:r w:rsidR="008063F4">
        <w:rPr>
          <w:highlight w:val="yellow"/>
        </w:rPr>
        <w:instrText xml:space="preserve"> \* MERGEFORMAT </w:instrText>
      </w:r>
      <w:r w:rsidR="00327CC5" w:rsidRPr="008063F4">
        <w:rPr>
          <w:highlight w:val="yellow"/>
        </w:rPr>
      </w:r>
      <w:r w:rsidR="00327CC5" w:rsidRPr="008063F4">
        <w:rPr>
          <w:highlight w:val="yellow"/>
        </w:rPr>
        <w:fldChar w:fldCharType="separate"/>
      </w:r>
      <w:r w:rsidR="00BA346A" w:rsidRPr="00BA346A">
        <w:rPr>
          <w:highlight w:val="yellow"/>
        </w:rPr>
        <w:t xml:space="preserve">Figure </w:t>
      </w:r>
      <w:r w:rsidR="00BA346A" w:rsidRPr="00BA346A">
        <w:rPr>
          <w:noProof/>
          <w:highlight w:val="yellow"/>
        </w:rPr>
        <w:t>93</w:t>
      </w:r>
      <w:r w:rsidR="00327CC5" w:rsidRPr="008063F4">
        <w:rPr>
          <w:highlight w:val="yellow"/>
        </w:rPr>
        <w:fldChar w:fldCharType="end"/>
      </w:r>
      <w:r w:rsidR="00327CC5" w:rsidRPr="008063F4">
        <w:rPr>
          <w:highlight w:val="yellow"/>
        </w:rPr>
        <w:t>) for a logged-in user.</w:t>
      </w:r>
    </w:p>
    <w:p w14:paraId="6E5F1556" w14:textId="7D1688A4" w:rsidR="009836DD" w:rsidRPr="008063F4" w:rsidRDefault="001275E1" w:rsidP="009B28EF">
      <w:pPr>
        <w:rPr>
          <w:highlight w:val="yellow"/>
        </w:rPr>
      </w:pPr>
      <w:r w:rsidRPr="008063F4">
        <w:rPr>
          <w:highlight w:val="yellow"/>
        </w:rPr>
        <w:t>When creating a</w:t>
      </w:r>
      <w:r w:rsidR="007C1DE1" w:rsidRPr="008063F4">
        <w:rPr>
          <w:highlight w:val="yellow"/>
        </w:rPr>
        <w:t xml:space="preserve"> user </w:t>
      </w:r>
      <w:r w:rsidR="009B28EF" w:rsidRPr="008063F4">
        <w:rPr>
          <w:highlight w:val="yellow"/>
        </w:rPr>
        <w:t>account,</w:t>
      </w:r>
      <w:r w:rsidRPr="008063F4">
        <w:rPr>
          <w:highlight w:val="yellow"/>
        </w:rPr>
        <w:t xml:space="preserve"> </w:t>
      </w:r>
      <w:r w:rsidR="006F7791" w:rsidRPr="008063F4">
        <w:rPr>
          <w:highlight w:val="yellow"/>
        </w:rPr>
        <w:t xml:space="preserve">the </w:t>
      </w:r>
      <w:r w:rsidR="003639C1" w:rsidRPr="008063F4">
        <w:rPr>
          <w:highlight w:val="yellow"/>
        </w:rPr>
        <w:t>controller uses the ‘Account V</w:t>
      </w:r>
      <w:r w:rsidR="006F7791" w:rsidRPr="008063F4">
        <w:rPr>
          <w:highlight w:val="yellow"/>
        </w:rPr>
        <w:t>alidator</w:t>
      </w:r>
      <w:r w:rsidR="003639C1" w:rsidRPr="008063F4">
        <w:rPr>
          <w:highlight w:val="yellow"/>
        </w:rPr>
        <w:t>’ to</w:t>
      </w:r>
      <w:r w:rsidR="006F7791" w:rsidRPr="008063F4">
        <w:rPr>
          <w:highlight w:val="yellow"/>
        </w:rPr>
        <w:t xml:space="preserve"> check</w:t>
      </w:r>
      <w:r w:rsidR="003639C1" w:rsidRPr="008063F4">
        <w:rPr>
          <w:highlight w:val="yellow"/>
        </w:rPr>
        <w:t xml:space="preserve"> the email and </w:t>
      </w:r>
      <w:r w:rsidR="00016659" w:rsidRPr="008063F4">
        <w:rPr>
          <w:highlight w:val="yellow"/>
        </w:rPr>
        <w:t xml:space="preserve">the </w:t>
      </w:r>
      <w:r w:rsidR="003639C1" w:rsidRPr="008063F4">
        <w:rPr>
          <w:highlight w:val="yellow"/>
        </w:rPr>
        <w:t>password entered can be used to create an account. The validator checks</w:t>
      </w:r>
      <w:r w:rsidR="006F7791" w:rsidRPr="008063F4">
        <w:rPr>
          <w:highlight w:val="yellow"/>
        </w:rPr>
        <w:t xml:space="preserve"> that no other user has an account with the entered email address, the password contains no spaces and if the email address and password entered are</w:t>
      </w:r>
      <w:r w:rsidR="00936A07" w:rsidRPr="008063F4">
        <w:rPr>
          <w:highlight w:val="yellow"/>
        </w:rPr>
        <w:t xml:space="preserve"> not</w:t>
      </w:r>
      <w:r w:rsidR="006F7791" w:rsidRPr="008063F4">
        <w:rPr>
          <w:highlight w:val="yellow"/>
        </w:rPr>
        <w:t xml:space="preserve"> blank.</w:t>
      </w:r>
      <w:r w:rsidR="00936A07" w:rsidRPr="008063F4">
        <w:rPr>
          <w:highlight w:val="yellow"/>
        </w:rPr>
        <w:t xml:space="preserve"> If any of these conditions are not true </w:t>
      </w:r>
      <w:r w:rsidR="003D5FB6" w:rsidRPr="008063F4">
        <w:rPr>
          <w:highlight w:val="yellow"/>
        </w:rPr>
        <w:t xml:space="preserve">the validator returns </w:t>
      </w:r>
      <w:r w:rsidR="003D5FB6" w:rsidRPr="008063F4">
        <w:rPr>
          <w:highlight w:val="yellow"/>
        </w:rPr>
        <w:lastRenderedPageBreak/>
        <w:t>these errors to the Database Controller</w:t>
      </w:r>
      <w:r w:rsidR="009D673A" w:rsidRPr="008063F4">
        <w:rPr>
          <w:highlight w:val="yellow"/>
        </w:rPr>
        <w:t xml:space="preserve">, which redirects the user back to the </w:t>
      </w:r>
      <w:r w:rsidR="009D673A" w:rsidRPr="008063F4">
        <w:rPr>
          <w:highlight w:val="yellow"/>
        </w:rPr>
        <w:fldChar w:fldCharType="begin"/>
      </w:r>
      <w:r w:rsidR="009D673A" w:rsidRPr="008063F4">
        <w:rPr>
          <w:highlight w:val="yellow"/>
        </w:rPr>
        <w:instrText xml:space="preserve"> REF _Ref101018068 \h </w:instrText>
      </w:r>
      <w:r w:rsidR="008063F4">
        <w:rPr>
          <w:highlight w:val="yellow"/>
        </w:rPr>
        <w:instrText xml:space="preserve"> \* MERGEFORMAT </w:instrText>
      </w:r>
      <w:r w:rsidR="009D673A" w:rsidRPr="008063F4">
        <w:rPr>
          <w:highlight w:val="yellow"/>
        </w:rPr>
      </w:r>
      <w:r w:rsidR="009D673A" w:rsidRPr="008063F4">
        <w:rPr>
          <w:highlight w:val="yellow"/>
        </w:rPr>
        <w:fldChar w:fldCharType="separate"/>
      </w:r>
      <w:r w:rsidR="00BA346A" w:rsidRPr="00BA346A">
        <w:rPr>
          <w:highlight w:val="yellow"/>
        </w:rPr>
        <w:t>Home Page</w:t>
      </w:r>
      <w:r w:rsidR="009D673A" w:rsidRPr="008063F4">
        <w:rPr>
          <w:highlight w:val="yellow"/>
        </w:rPr>
        <w:fldChar w:fldCharType="end"/>
      </w:r>
      <w:r w:rsidR="009D673A" w:rsidRPr="008063F4">
        <w:rPr>
          <w:highlight w:val="yellow"/>
        </w:rPr>
        <w:t xml:space="preserve"> (</w:t>
      </w:r>
      <w:r w:rsidR="009D673A" w:rsidRPr="008063F4">
        <w:rPr>
          <w:highlight w:val="yellow"/>
        </w:rPr>
        <w:fldChar w:fldCharType="begin"/>
      </w:r>
      <w:r w:rsidR="009D673A" w:rsidRPr="008063F4">
        <w:rPr>
          <w:highlight w:val="yellow"/>
        </w:rPr>
        <w:instrText xml:space="preserve"> REF _Ref101296667 \h </w:instrText>
      </w:r>
      <w:r w:rsidR="008063F4">
        <w:rPr>
          <w:highlight w:val="yellow"/>
        </w:rPr>
        <w:instrText xml:space="preserve"> \* MERGEFORMAT </w:instrText>
      </w:r>
      <w:r w:rsidR="009D673A" w:rsidRPr="008063F4">
        <w:rPr>
          <w:highlight w:val="yellow"/>
        </w:rPr>
      </w:r>
      <w:r w:rsidR="009D673A" w:rsidRPr="008063F4">
        <w:rPr>
          <w:highlight w:val="yellow"/>
        </w:rPr>
        <w:fldChar w:fldCharType="separate"/>
      </w:r>
      <w:r w:rsidR="00BA346A" w:rsidRPr="00BA346A">
        <w:rPr>
          <w:highlight w:val="yellow"/>
        </w:rPr>
        <w:t xml:space="preserve">Figure </w:t>
      </w:r>
      <w:r w:rsidR="00BA346A" w:rsidRPr="00BA346A">
        <w:rPr>
          <w:noProof/>
          <w:highlight w:val="yellow"/>
        </w:rPr>
        <w:t>9</w:t>
      </w:r>
      <w:r w:rsidR="009D673A" w:rsidRPr="008063F4">
        <w:rPr>
          <w:highlight w:val="yellow"/>
        </w:rPr>
        <w:fldChar w:fldCharType="end"/>
      </w:r>
      <w:r w:rsidR="009D673A" w:rsidRPr="008063F4">
        <w:rPr>
          <w:highlight w:val="yellow"/>
        </w:rPr>
        <w:t>)</w:t>
      </w:r>
      <w:r w:rsidR="00E21464" w:rsidRPr="008063F4">
        <w:rPr>
          <w:highlight w:val="yellow"/>
        </w:rPr>
        <w:t xml:space="preserve"> via the</w:t>
      </w:r>
      <w:r w:rsidR="007E241C" w:rsidRPr="008063F4">
        <w:rPr>
          <w:highlight w:val="yellow"/>
        </w:rPr>
        <w:t xml:space="preserve"> </w:t>
      </w:r>
      <w:r w:rsidR="007E241C" w:rsidRPr="008063F4">
        <w:rPr>
          <w:highlight w:val="yellow"/>
        </w:rPr>
        <w:fldChar w:fldCharType="begin"/>
      </w:r>
      <w:r w:rsidR="007E241C" w:rsidRPr="008063F4">
        <w:rPr>
          <w:highlight w:val="yellow"/>
        </w:rPr>
        <w:instrText xml:space="preserve"> REF _Ref102138355 \h </w:instrText>
      </w:r>
      <w:r w:rsidR="008063F4">
        <w:rPr>
          <w:highlight w:val="yellow"/>
        </w:rPr>
        <w:instrText xml:space="preserve"> \* MERGEFORMAT </w:instrText>
      </w:r>
      <w:r w:rsidR="007E241C" w:rsidRPr="008063F4">
        <w:rPr>
          <w:highlight w:val="yellow"/>
        </w:rPr>
      </w:r>
      <w:r w:rsidR="007E241C" w:rsidRPr="008063F4">
        <w:rPr>
          <w:highlight w:val="yellow"/>
        </w:rPr>
        <w:fldChar w:fldCharType="separate"/>
      </w:r>
      <w:r w:rsidR="00BA346A" w:rsidRPr="00BA346A">
        <w:rPr>
          <w:highlight w:val="yellow"/>
        </w:rPr>
        <w:t>Main Controller</w:t>
      </w:r>
      <w:r w:rsidR="007E241C" w:rsidRPr="008063F4">
        <w:rPr>
          <w:highlight w:val="yellow"/>
        </w:rPr>
        <w:fldChar w:fldCharType="end"/>
      </w:r>
      <w:r w:rsidR="007E241C" w:rsidRPr="008063F4">
        <w:rPr>
          <w:highlight w:val="yellow"/>
        </w:rPr>
        <w:t>.</w:t>
      </w:r>
      <w:r w:rsidR="00D56E8A" w:rsidRPr="008063F4">
        <w:rPr>
          <w:highlight w:val="yellow"/>
        </w:rPr>
        <w:t xml:space="preserve"> </w:t>
      </w:r>
      <w:r w:rsidR="00242D43" w:rsidRPr="008063F4">
        <w:rPr>
          <w:highlight w:val="yellow"/>
        </w:rPr>
        <w:t xml:space="preserve">The </w:t>
      </w:r>
      <w:r w:rsidR="0062213F" w:rsidRPr="008063F4">
        <w:rPr>
          <w:highlight w:val="yellow"/>
        </w:rPr>
        <w:t>errors with creating an account are added as Redirect Attributes</w:t>
      </w:r>
      <w:r w:rsidR="000578D2" w:rsidRPr="008063F4">
        <w:rPr>
          <w:highlight w:val="yellow"/>
        </w:rPr>
        <w:t xml:space="preserve">. Another Redirect Attribute is also added that informs the JSP for this page there was an error, so the JSP opens the </w:t>
      </w:r>
      <w:r w:rsidR="009D673A" w:rsidRPr="008063F4">
        <w:rPr>
          <w:highlight w:val="yellow"/>
        </w:rPr>
        <w:fldChar w:fldCharType="begin"/>
      </w:r>
      <w:r w:rsidR="009D673A" w:rsidRPr="008063F4">
        <w:rPr>
          <w:highlight w:val="yellow"/>
        </w:rPr>
        <w:instrText xml:space="preserve"> REF _Ref100934620 \h </w:instrText>
      </w:r>
      <w:r w:rsidR="008063F4">
        <w:rPr>
          <w:highlight w:val="yellow"/>
        </w:rPr>
        <w:instrText xml:space="preserve"> \* MERGEFORMAT </w:instrText>
      </w:r>
      <w:r w:rsidR="009D673A" w:rsidRPr="008063F4">
        <w:rPr>
          <w:highlight w:val="yellow"/>
        </w:rPr>
      </w:r>
      <w:r w:rsidR="009D673A" w:rsidRPr="008063F4">
        <w:rPr>
          <w:highlight w:val="yellow"/>
        </w:rPr>
        <w:fldChar w:fldCharType="separate"/>
      </w:r>
      <w:r w:rsidR="00BA346A" w:rsidRPr="00BA346A">
        <w:rPr>
          <w:highlight w:val="yellow"/>
        </w:rPr>
        <w:t>Login and Sign-Up Popup</w:t>
      </w:r>
      <w:r w:rsidR="009D673A" w:rsidRPr="008063F4">
        <w:rPr>
          <w:highlight w:val="yellow"/>
        </w:rPr>
        <w:fldChar w:fldCharType="end"/>
      </w:r>
      <w:r w:rsidR="009D673A" w:rsidRPr="008063F4">
        <w:rPr>
          <w:highlight w:val="yellow"/>
        </w:rPr>
        <w:t xml:space="preserve"> </w:t>
      </w:r>
      <w:r w:rsidR="000578D2" w:rsidRPr="008063F4">
        <w:rPr>
          <w:highlight w:val="yellow"/>
        </w:rPr>
        <w:t xml:space="preserve">with </w:t>
      </w:r>
      <w:r w:rsidR="009D673A" w:rsidRPr="008063F4">
        <w:rPr>
          <w:highlight w:val="yellow"/>
        </w:rPr>
        <w:t xml:space="preserve">the Sign-Up tab </w:t>
      </w:r>
      <w:r w:rsidR="00BC5868" w:rsidRPr="008063F4">
        <w:rPr>
          <w:highlight w:val="yellow"/>
        </w:rPr>
        <w:t>selected</w:t>
      </w:r>
      <w:r w:rsidR="000578D2" w:rsidRPr="008063F4">
        <w:rPr>
          <w:highlight w:val="yellow"/>
        </w:rPr>
        <w:t xml:space="preserve"> (</w:t>
      </w:r>
      <w:r w:rsidR="00C407B7" w:rsidRPr="008063F4">
        <w:rPr>
          <w:highlight w:val="yellow"/>
        </w:rPr>
        <w:fldChar w:fldCharType="begin"/>
      </w:r>
      <w:r w:rsidR="00C407B7" w:rsidRPr="008063F4">
        <w:rPr>
          <w:highlight w:val="yellow"/>
        </w:rPr>
        <w:instrText xml:space="preserve"> REF _Ref101717960 \h </w:instrText>
      </w:r>
      <w:r w:rsidR="008063F4">
        <w:rPr>
          <w:highlight w:val="yellow"/>
        </w:rPr>
        <w:instrText xml:space="preserve"> \* MERGEFORMAT </w:instrText>
      </w:r>
      <w:r w:rsidR="00C407B7" w:rsidRPr="008063F4">
        <w:rPr>
          <w:highlight w:val="yellow"/>
        </w:rPr>
      </w:r>
      <w:r w:rsidR="00C407B7" w:rsidRPr="008063F4">
        <w:rPr>
          <w:highlight w:val="yellow"/>
        </w:rPr>
        <w:fldChar w:fldCharType="separate"/>
      </w:r>
      <w:r w:rsidR="00BA346A" w:rsidRPr="00BA346A">
        <w:rPr>
          <w:highlight w:val="yellow"/>
        </w:rPr>
        <w:t xml:space="preserve">Figure </w:t>
      </w:r>
      <w:r w:rsidR="00BA346A" w:rsidRPr="00BA346A">
        <w:rPr>
          <w:noProof/>
          <w:highlight w:val="yellow"/>
        </w:rPr>
        <w:t>47</w:t>
      </w:r>
      <w:r w:rsidR="00C407B7" w:rsidRPr="008063F4">
        <w:rPr>
          <w:highlight w:val="yellow"/>
        </w:rPr>
        <w:fldChar w:fldCharType="end"/>
      </w:r>
      <w:r w:rsidR="000578D2" w:rsidRPr="008063F4">
        <w:rPr>
          <w:highlight w:val="yellow"/>
        </w:rPr>
        <w:t xml:space="preserve">), </w:t>
      </w:r>
      <w:r w:rsidR="00B36C3E" w:rsidRPr="008063F4">
        <w:rPr>
          <w:highlight w:val="yellow"/>
        </w:rPr>
        <w:t>this is done so the user can view the errors</w:t>
      </w:r>
      <w:r w:rsidR="000578D2" w:rsidRPr="008063F4">
        <w:rPr>
          <w:highlight w:val="yellow"/>
        </w:rPr>
        <w:t>.</w:t>
      </w:r>
      <w:r w:rsidR="0011508A" w:rsidRPr="008063F4">
        <w:rPr>
          <w:highlight w:val="yellow"/>
        </w:rPr>
        <w:t xml:space="preserve"> If there are no errors </w:t>
      </w:r>
      <w:r w:rsidR="00011B3C" w:rsidRPr="008063F4">
        <w:rPr>
          <w:highlight w:val="yellow"/>
        </w:rPr>
        <w:t xml:space="preserve">a new account is created and stored </w:t>
      </w:r>
      <w:r w:rsidR="00016659" w:rsidRPr="008063F4">
        <w:rPr>
          <w:highlight w:val="yellow"/>
        </w:rPr>
        <w:t>in</w:t>
      </w:r>
      <w:r w:rsidR="00011B3C" w:rsidRPr="008063F4">
        <w:rPr>
          <w:highlight w:val="yellow"/>
        </w:rPr>
        <w:t xml:space="preserve"> the database with the password hashed and salted </w:t>
      </w:r>
      <w:r w:rsidR="002606EA" w:rsidRPr="008063F4">
        <w:rPr>
          <w:highlight w:val="yellow"/>
        </w:rPr>
        <w:t xml:space="preserve">(see </w:t>
      </w:r>
      <w:r w:rsidR="002606EA" w:rsidRPr="008063F4">
        <w:rPr>
          <w:highlight w:val="yellow"/>
        </w:rPr>
        <w:fldChar w:fldCharType="begin"/>
      </w:r>
      <w:r w:rsidR="002606EA" w:rsidRPr="008063F4">
        <w:rPr>
          <w:highlight w:val="yellow"/>
        </w:rPr>
        <w:instrText xml:space="preserve"> REF _Ref102076380 \r \h </w:instrText>
      </w:r>
      <w:r w:rsidR="008063F4">
        <w:rPr>
          <w:highlight w:val="yellow"/>
        </w:rPr>
        <w:instrText xml:space="preserve"> \* MERGEFORMAT </w:instrText>
      </w:r>
      <w:r w:rsidR="002606EA" w:rsidRPr="008063F4">
        <w:rPr>
          <w:highlight w:val="yellow"/>
        </w:rPr>
      </w:r>
      <w:r w:rsidR="002606EA" w:rsidRPr="008063F4">
        <w:rPr>
          <w:highlight w:val="yellow"/>
        </w:rPr>
        <w:fldChar w:fldCharType="separate"/>
      </w:r>
      <w:r w:rsidR="00BA346A">
        <w:rPr>
          <w:highlight w:val="yellow"/>
        </w:rPr>
        <w:t>6.7</w:t>
      </w:r>
      <w:r w:rsidR="002606EA" w:rsidRPr="008063F4">
        <w:rPr>
          <w:highlight w:val="yellow"/>
        </w:rPr>
        <w:fldChar w:fldCharType="end"/>
      </w:r>
      <w:r w:rsidR="002606EA" w:rsidRPr="008063F4">
        <w:rPr>
          <w:highlight w:val="yellow"/>
        </w:rPr>
        <w:t xml:space="preserve"> </w:t>
      </w:r>
      <w:r w:rsidR="002606EA" w:rsidRPr="008063F4">
        <w:rPr>
          <w:highlight w:val="yellow"/>
        </w:rPr>
        <w:fldChar w:fldCharType="begin"/>
      </w:r>
      <w:r w:rsidR="002606EA" w:rsidRPr="008063F4">
        <w:rPr>
          <w:highlight w:val="yellow"/>
        </w:rPr>
        <w:instrText xml:space="preserve"> REF _Ref102076380 \h </w:instrText>
      </w:r>
      <w:r w:rsidR="008063F4">
        <w:rPr>
          <w:highlight w:val="yellow"/>
        </w:rPr>
        <w:instrText xml:space="preserve"> \* MERGEFORMAT </w:instrText>
      </w:r>
      <w:r w:rsidR="002606EA" w:rsidRPr="008063F4">
        <w:rPr>
          <w:highlight w:val="yellow"/>
        </w:rPr>
      </w:r>
      <w:r w:rsidR="002606EA" w:rsidRPr="008063F4">
        <w:rPr>
          <w:highlight w:val="yellow"/>
        </w:rPr>
        <w:fldChar w:fldCharType="separate"/>
      </w:r>
      <w:r w:rsidR="00BA346A" w:rsidRPr="008063F4">
        <w:rPr>
          <w:highlight w:val="yellow"/>
        </w:rPr>
        <w:t>Password Hashing and Salt</w:t>
      </w:r>
      <w:r w:rsidR="002606EA" w:rsidRPr="008063F4">
        <w:rPr>
          <w:highlight w:val="yellow"/>
        </w:rPr>
        <w:fldChar w:fldCharType="end"/>
      </w:r>
      <w:r w:rsidR="002606EA" w:rsidRPr="008063F4">
        <w:rPr>
          <w:highlight w:val="yellow"/>
        </w:rPr>
        <w:t>).</w:t>
      </w:r>
      <w:r w:rsidR="006058A9" w:rsidRPr="008063F4">
        <w:rPr>
          <w:highlight w:val="yellow"/>
        </w:rPr>
        <w:t xml:space="preserve"> A new s</w:t>
      </w:r>
      <w:r w:rsidR="00970F6B" w:rsidRPr="008063F4">
        <w:rPr>
          <w:highlight w:val="yellow"/>
        </w:rPr>
        <w:t>e</w:t>
      </w:r>
      <w:r w:rsidR="006058A9" w:rsidRPr="008063F4">
        <w:rPr>
          <w:highlight w:val="yellow"/>
        </w:rPr>
        <w:t>tlist is also created for the user account with the name ‘Sets Owned List’ and saved to the database</w:t>
      </w:r>
      <w:r w:rsidR="00BE0897" w:rsidRPr="008063F4">
        <w:rPr>
          <w:highlight w:val="yellow"/>
        </w:rPr>
        <w:t>. T</w:t>
      </w:r>
      <w:r w:rsidR="005B3792" w:rsidRPr="008063F4">
        <w:rPr>
          <w:highlight w:val="yellow"/>
        </w:rPr>
        <w:t xml:space="preserve">he user is </w:t>
      </w:r>
      <w:r w:rsidR="00BE0897" w:rsidRPr="008063F4">
        <w:rPr>
          <w:highlight w:val="yellow"/>
        </w:rPr>
        <w:t xml:space="preserve">then </w:t>
      </w:r>
      <w:r w:rsidR="005B3792" w:rsidRPr="008063F4">
        <w:rPr>
          <w:highlight w:val="yellow"/>
        </w:rPr>
        <w:t xml:space="preserve">redirected to the </w:t>
      </w:r>
      <w:r w:rsidR="009836DD" w:rsidRPr="008063F4">
        <w:rPr>
          <w:highlight w:val="yellow"/>
        </w:rPr>
        <w:fldChar w:fldCharType="begin"/>
      </w:r>
      <w:r w:rsidR="009836DD" w:rsidRPr="008063F4">
        <w:rPr>
          <w:highlight w:val="yellow"/>
        </w:rPr>
        <w:instrText xml:space="preserve"> REF _Ref101018068 \h  \* MERGEFORMAT </w:instrText>
      </w:r>
      <w:r w:rsidR="009836DD" w:rsidRPr="008063F4">
        <w:rPr>
          <w:highlight w:val="yellow"/>
        </w:rPr>
      </w:r>
      <w:r w:rsidR="009836DD" w:rsidRPr="008063F4">
        <w:rPr>
          <w:highlight w:val="yellow"/>
        </w:rPr>
        <w:fldChar w:fldCharType="separate"/>
      </w:r>
      <w:r w:rsidR="00BA346A" w:rsidRPr="00BA346A">
        <w:rPr>
          <w:highlight w:val="yellow"/>
        </w:rPr>
        <w:t>Home Page</w:t>
      </w:r>
      <w:r w:rsidR="009836DD" w:rsidRPr="008063F4">
        <w:rPr>
          <w:highlight w:val="yellow"/>
        </w:rPr>
        <w:fldChar w:fldCharType="end"/>
      </w:r>
      <w:r w:rsidR="009836DD" w:rsidRPr="008063F4">
        <w:rPr>
          <w:highlight w:val="yellow"/>
        </w:rPr>
        <w:t xml:space="preserve"> (</w:t>
      </w:r>
      <w:r w:rsidR="009836DD" w:rsidRPr="008063F4">
        <w:rPr>
          <w:highlight w:val="yellow"/>
        </w:rPr>
        <w:fldChar w:fldCharType="begin"/>
      </w:r>
      <w:r w:rsidR="009836DD" w:rsidRPr="008063F4">
        <w:rPr>
          <w:highlight w:val="yellow"/>
        </w:rPr>
        <w:instrText xml:space="preserve"> REF _Ref101296667 \h  \* MERGEFORMAT </w:instrText>
      </w:r>
      <w:r w:rsidR="009836DD" w:rsidRPr="008063F4">
        <w:rPr>
          <w:highlight w:val="yellow"/>
        </w:rPr>
      </w:r>
      <w:r w:rsidR="009836DD" w:rsidRPr="008063F4">
        <w:rPr>
          <w:highlight w:val="yellow"/>
        </w:rPr>
        <w:fldChar w:fldCharType="separate"/>
      </w:r>
      <w:r w:rsidR="00BA346A" w:rsidRPr="00BA346A">
        <w:rPr>
          <w:highlight w:val="yellow"/>
        </w:rPr>
        <w:t xml:space="preserve">Figure </w:t>
      </w:r>
      <w:r w:rsidR="00BA346A" w:rsidRPr="00BA346A">
        <w:rPr>
          <w:noProof/>
          <w:highlight w:val="yellow"/>
        </w:rPr>
        <w:t>9</w:t>
      </w:r>
      <w:r w:rsidR="009836DD" w:rsidRPr="008063F4">
        <w:rPr>
          <w:highlight w:val="yellow"/>
        </w:rPr>
        <w:fldChar w:fldCharType="end"/>
      </w:r>
      <w:r w:rsidR="009836DD" w:rsidRPr="008063F4">
        <w:rPr>
          <w:highlight w:val="yellow"/>
        </w:rPr>
        <w:t xml:space="preserve">) with a </w:t>
      </w:r>
      <w:r w:rsidR="000836E5" w:rsidRPr="008063F4">
        <w:rPr>
          <w:highlight w:val="yellow"/>
        </w:rPr>
        <w:t xml:space="preserve">Redirect Attribute </w:t>
      </w:r>
      <w:r w:rsidR="007675C5" w:rsidRPr="008063F4">
        <w:rPr>
          <w:highlight w:val="yellow"/>
        </w:rPr>
        <w:t>informing</w:t>
      </w:r>
      <w:r w:rsidR="000836E5" w:rsidRPr="008063F4">
        <w:rPr>
          <w:highlight w:val="yellow"/>
        </w:rPr>
        <w:t xml:space="preserve"> this page</w:t>
      </w:r>
      <w:r w:rsidR="00016659" w:rsidRPr="008063F4">
        <w:rPr>
          <w:highlight w:val="yellow"/>
        </w:rPr>
        <w:t>’</w:t>
      </w:r>
      <w:r w:rsidR="000836E5" w:rsidRPr="008063F4">
        <w:rPr>
          <w:highlight w:val="yellow"/>
        </w:rPr>
        <w:t>s JSP</w:t>
      </w:r>
      <w:r w:rsidR="007675C5" w:rsidRPr="008063F4">
        <w:rPr>
          <w:highlight w:val="yellow"/>
        </w:rPr>
        <w:t xml:space="preserve"> that</w:t>
      </w:r>
      <w:r w:rsidR="000836E5" w:rsidRPr="008063F4">
        <w:rPr>
          <w:highlight w:val="yellow"/>
        </w:rPr>
        <w:t xml:space="preserve"> an account was created</w:t>
      </w:r>
      <w:r w:rsidR="00AF4F47" w:rsidRPr="008063F4">
        <w:rPr>
          <w:highlight w:val="yellow"/>
        </w:rPr>
        <w:t>. As this Redirect Attribute is present</w:t>
      </w:r>
      <w:r w:rsidR="006A667C" w:rsidRPr="008063F4">
        <w:rPr>
          <w:highlight w:val="yellow"/>
        </w:rPr>
        <w:t>,</w:t>
      </w:r>
      <w:r w:rsidR="00AF4F47" w:rsidRPr="008063F4">
        <w:rPr>
          <w:highlight w:val="yellow"/>
        </w:rPr>
        <w:t xml:space="preserve"> the</w:t>
      </w:r>
      <w:r w:rsidR="000836E5" w:rsidRPr="008063F4">
        <w:rPr>
          <w:highlight w:val="yellow"/>
        </w:rPr>
        <w:t xml:space="preserve"> JSP opens</w:t>
      </w:r>
      <w:r w:rsidR="009836DD" w:rsidRPr="008063F4">
        <w:rPr>
          <w:highlight w:val="yellow"/>
        </w:rPr>
        <w:t xml:space="preserve"> the </w:t>
      </w:r>
      <w:r w:rsidR="009836DD" w:rsidRPr="008063F4">
        <w:rPr>
          <w:highlight w:val="yellow"/>
        </w:rPr>
        <w:fldChar w:fldCharType="begin"/>
      </w:r>
      <w:r w:rsidR="009836DD" w:rsidRPr="008063F4">
        <w:rPr>
          <w:highlight w:val="yellow"/>
        </w:rPr>
        <w:instrText xml:space="preserve"> REF _Ref100934620 \h  \* MERGEFORMAT </w:instrText>
      </w:r>
      <w:r w:rsidR="009836DD" w:rsidRPr="008063F4">
        <w:rPr>
          <w:highlight w:val="yellow"/>
        </w:rPr>
      </w:r>
      <w:r w:rsidR="009836DD" w:rsidRPr="008063F4">
        <w:rPr>
          <w:highlight w:val="yellow"/>
        </w:rPr>
        <w:fldChar w:fldCharType="separate"/>
      </w:r>
      <w:r w:rsidR="00BA346A" w:rsidRPr="00BA346A">
        <w:rPr>
          <w:highlight w:val="yellow"/>
        </w:rPr>
        <w:t>Login and Sign-Up Popup</w:t>
      </w:r>
      <w:r w:rsidR="009836DD" w:rsidRPr="008063F4">
        <w:rPr>
          <w:highlight w:val="yellow"/>
        </w:rPr>
        <w:fldChar w:fldCharType="end"/>
      </w:r>
      <w:r w:rsidR="009836DD" w:rsidRPr="008063F4">
        <w:rPr>
          <w:highlight w:val="yellow"/>
        </w:rPr>
        <w:t xml:space="preserve"> </w:t>
      </w:r>
      <w:r w:rsidR="000836E5" w:rsidRPr="008063F4">
        <w:rPr>
          <w:highlight w:val="yellow"/>
        </w:rPr>
        <w:t xml:space="preserve">with </w:t>
      </w:r>
      <w:r w:rsidR="009836DD" w:rsidRPr="008063F4">
        <w:rPr>
          <w:highlight w:val="yellow"/>
        </w:rPr>
        <w:t>the Login tab selected (</w:t>
      </w:r>
      <w:r w:rsidR="009836DD" w:rsidRPr="008063F4">
        <w:rPr>
          <w:highlight w:val="yellow"/>
        </w:rPr>
        <w:fldChar w:fldCharType="begin"/>
      </w:r>
      <w:r w:rsidR="009836DD" w:rsidRPr="008063F4">
        <w:rPr>
          <w:highlight w:val="yellow"/>
        </w:rPr>
        <w:instrText xml:space="preserve"> REF _Ref101717761 \h  \* MERGEFORMAT </w:instrText>
      </w:r>
      <w:r w:rsidR="009836DD" w:rsidRPr="008063F4">
        <w:rPr>
          <w:highlight w:val="yellow"/>
        </w:rPr>
      </w:r>
      <w:r w:rsidR="009836DD" w:rsidRPr="008063F4">
        <w:rPr>
          <w:highlight w:val="yellow"/>
        </w:rPr>
        <w:fldChar w:fldCharType="separate"/>
      </w:r>
      <w:r w:rsidR="00BA346A" w:rsidRPr="00BA346A">
        <w:rPr>
          <w:highlight w:val="yellow"/>
        </w:rPr>
        <w:t xml:space="preserve">Figure </w:t>
      </w:r>
      <w:r w:rsidR="00BA346A" w:rsidRPr="00BA346A">
        <w:rPr>
          <w:noProof/>
          <w:highlight w:val="yellow"/>
        </w:rPr>
        <w:t>41</w:t>
      </w:r>
      <w:r w:rsidR="009836DD" w:rsidRPr="008063F4">
        <w:rPr>
          <w:highlight w:val="yellow"/>
        </w:rPr>
        <w:fldChar w:fldCharType="end"/>
      </w:r>
      <w:r w:rsidR="009836DD" w:rsidRPr="008063F4">
        <w:rPr>
          <w:highlight w:val="yellow"/>
        </w:rPr>
        <w:t>), with an alert bar informing the user they have created an account (</w:t>
      </w:r>
      <w:r w:rsidR="009836DD" w:rsidRPr="008063F4">
        <w:rPr>
          <w:highlight w:val="yellow"/>
        </w:rPr>
        <w:fldChar w:fldCharType="begin"/>
      </w:r>
      <w:r w:rsidR="009836DD" w:rsidRPr="008063F4">
        <w:rPr>
          <w:highlight w:val="yellow"/>
        </w:rPr>
        <w:instrText xml:space="preserve"> REF _Ref101729076 \h </w:instrText>
      </w:r>
      <w:r w:rsidR="008063F4">
        <w:rPr>
          <w:highlight w:val="yellow"/>
        </w:rPr>
        <w:instrText xml:space="preserve"> \* MERGEFORMAT </w:instrText>
      </w:r>
      <w:r w:rsidR="009836DD" w:rsidRPr="008063F4">
        <w:rPr>
          <w:highlight w:val="yellow"/>
        </w:rPr>
      </w:r>
      <w:r w:rsidR="009836DD" w:rsidRPr="008063F4">
        <w:rPr>
          <w:highlight w:val="yellow"/>
        </w:rPr>
        <w:fldChar w:fldCharType="separate"/>
      </w:r>
      <w:r w:rsidR="00BA346A" w:rsidRPr="00BA346A">
        <w:rPr>
          <w:highlight w:val="yellow"/>
        </w:rPr>
        <w:t xml:space="preserve">Figure </w:t>
      </w:r>
      <w:r w:rsidR="00BA346A" w:rsidRPr="00BA346A">
        <w:rPr>
          <w:noProof/>
          <w:highlight w:val="yellow"/>
        </w:rPr>
        <w:t>52</w:t>
      </w:r>
      <w:r w:rsidR="009836DD" w:rsidRPr="008063F4">
        <w:rPr>
          <w:highlight w:val="yellow"/>
        </w:rPr>
        <w:fldChar w:fldCharType="end"/>
      </w:r>
      <w:r w:rsidR="009836DD" w:rsidRPr="008063F4">
        <w:rPr>
          <w:highlight w:val="yellow"/>
        </w:rPr>
        <w:t>).</w:t>
      </w:r>
    </w:p>
    <w:p w14:paraId="7E03545B" w14:textId="77777777" w:rsidR="00B1013C" w:rsidRPr="008063F4" w:rsidRDefault="009B28EF" w:rsidP="000D0361">
      <w:pPr>
        <w:rPr>
          <w:highlight w:val="yellow"/>
        </w:rPr>
      </w:pPr>
      <w:r w:rsidRPr="008063F4">
        <w:rPr>
          <w:highlight w:val="yellow"/>
        </w:rPr>
        <w:t xml:space="preserve">When </w:t>
      </w:r>
      <w:r w:rsidR="007C1DE1" w:rsidRPr="008063F4">
        <w:rPr>
          <w:highlight w:val="yellow"/>
        </w:rPr>
        <w:t xml:space="preserve">attempting to log into an </w:t>
      </w:r>
      <w:r w:rsidRPr="008063F4">
        <w:rPr>
          <w:highlight w:val="yellow"/>
        </w:rPr>
        <w:t xml:space="preserve">account, the controller uses the ‘Account Validator’ to check the email entered </w:t>
      </w:r>
      <w:r w:rsidR="008777E5" w:rsidRPr="008063F4">
        <w:rPr>
          <w:highlight w:val="yellow"/>
        </w:rPr>
        <w:t xml:space="preserve">belongs to </w:t>
      </w:r>
      <w:r w:rsidRPr="008063F4">
        <w:rPr>
          <w:highlight w:val="yellow"/>
        </w:rPr>
        <w:t>an account</w:t>
      </w:r>
      <w:r w:rsidR="008777E5" w:rsidRPr="008063F4">
        <w:rPr>
          <w:highlight w:val="yellow"/>
        </w:rPr>
        <w:t xml:space="preserve"> and the password matches the saved password</w:t>
      </w:r>
      <w:r w:rsidRPr="008063F4">
        <w:rPr>
          <w:highlight w:val="yellow"/>
        </w:rPr>
        <w:t xml:space="preserve">. </w:t>
      </w:r>
    </w:p>
    <w:p w14:paraId="7F1A7CEB" w14:textId="67772D2F" w:rsidR="00B1013C" w:rsidRPr="008063F4" w:rsidRDefault="009B28EF" w:rsidP="000D0361">
      <w:pPr>
        <w:rPr>
          <w:highlight w:val="yellow"/>
        </w:rPr>
      </w:pPr>
      <w:r w:rsidRPr="008063F4">
        <w:rPr>
          <w:highlight w:val="yellow"/>
        </w:rPr>
        <w:t xml:space="preserve">The validator checks </w:t>
      </w:r>
      <w:r w:rsidR="004D7774" w:rsidRPr="008063F4">
        <w:rPr>
          <w:highlight w:val="yellow"/>
        </w:rPr>
        <w:t xml:space="preserve">if </w:t>
      </w:r>
      <w:r w:rsidRPr="008063F4">
        <w:rPr>
          <w:highlight w:val="yellow"/>
        </w:rPr>
        <w:t>the entered email address</w:t>
      </w:r>
      <w:r w:rsidR="004D7774" w:rsidRPr="008063F4">
        <w:rPr>
          <w:highlight w:val="yellow"/>
        </w:rPr>
        <w:t xml:space="preserve"> and password entered are blank</w:t>
      </w:r>
      <w:r w:rsidR="00B1013C" w:rsidRPr="008063F4">
        <w:rPr>
          <w:highlight w:val="yellow"/>
        </w:rPr>
        <w:t xml:space="preserve"> and if </w:t>
      </w:r>
      <w:r w:rsidR="001A0B71" w:rsidRPr="008063F4">
        <w:rPr>
          <w:highlight w:val="yellow"/>
        </w:rPr>
        <w:t xml:space="preserve">the </w:t>
      </w:r>
      <w:r w:rsidR="004D7774" w:rsidRPr="008063F4">
        <w:rPr>
          <w:highlight w:val="yellow"/>
        </w:rPr>
        <w:t>email address</w:t>
      </w:r>
      <w:r w:rsidR="00F27882" w:rsidRPr="008063F4">
        <w:rPr>
          <w:highlight w:val="yellow"/>
        </w:rPr>
        <w:t xml:space="preserve"> belongs to an account</w:t>
      </w:r>
      <w:r w:rsidR="00F72E83" w:rsidRPr="008063F4">
        <w:rPr>
          <w:highlight w:val="yellow"/>
        </w:rPr>
        <w:t xml:space="preserve"> and if it does </w:t>
      </w:r>
      <w:r w:rsidR="00143CA9" w:rsidRPr="008063F4">
        <w:rPr>
          <w:highlight w:val="yellow"/>
        </w:rPr>
        <w:t>th</w:t>
      </w:r>
      <w:r w:rsidR="00F72E83" w:rsidRPr="008063F4">
        <w:rPr>
          <w:highlight w:val="yellow"/>
        </w:rPr>
        <w:t>at</w:t>
      </w:r>
      <w:r w:rsidR="00143CA9" w:rsidRPr="008063F4">
        <w:rPr>
          <w:highlight w:val="yellow"/>
        </w:rPr>
        <w:t xml:space="preserve"> account</w:t>
      </w:r>
      <w:r w:rsidR="001A0B71" w:rsidRPr="008063F4">
        <w:rPr>
          <w:highlight w:val="yellow"/>
        </w:rPr>
        <w:t>’</w:t>
      </w:r>
      <w:r w:rsidR="00143CA9" w:rsidRPr="008063F4">
        <w:rPr>
          <w:highlight w:val="yellow"/>
        </w:rPr>
        <w:t xml:space="preserve">s hashed password and salt are received from the database, </w:t>
      </w:r>
      <w:r w:rsidR="00F72E83" w:rsidRPr="008063F4">
        <w:rPr>
          <w:highlight w:val="yellow"/>
        </w:rPr>
        <w:t>after which</w:t>
      </w:r>
      <w:r w:rsidR="00143CA9" w:rsidRPr="008063F4">
        <w:rPr>
          <w:highlight w:val="yellow"/>
        </w:rPr>
        <w:t xml:space="preserve"> the entered password is hashed and </w:t>
      </w:r>
      <w:r w:rsidR="00F72E83" w:rsidRPr="008063F4">
        <w:rPr>
          <w:highlight w:val="yellow"/>
        </w:rPr>
        <w:t xml:space="preserve">salted with </w:t>
      </w:r>
      <w:r w:rsidR="00143CA9" w:rsidRPr="008063F4">
        <w:rPr>
          <w:highlight w:val="yellow"/>
        </w:rPr>
        <w:t xml:space="preserve">the same </w:t>
      </w:r>
      <w:r w:rsidR="00F72E83" w:rsidRPr="008063F4">
        <w:rPr>
          <w:highlight w:val="yellow"/>
        </w:rPr>
        <w:t xml:space="preserve">has and </w:t>
      </w:r>
      <w:r w:rsidR="00143CA9" w:rsidRPr="008063F4">
        <w:rPr>
          <w:highlight w:val="yellow"/>
        </w:rPr>
        <w:t>salt as the account</w:t>
      </w:r>
      <w:r w:rsidR="00F72E83" w:rsidRPr="008063F4">
        <w:rPr>
          <w:highlight w:val="yellow"/>
        </w:rPr>
        <w:t>’</w:t>
      </w:r>
      <w:r w:rsidR="00143CA9" w:rsidRPr="008063F4">
        <w:rPr>
          <w:highlight w:val="yellow"/>
        </w:rPr>
        <w:t>s password before the</w:t>
      </w:r>
      <w:r w:rsidR="00F72E83" w:rsidRPr="008063F4">
        <w:rPr>
          <w:highlight w:val="yellow"/>
        </w:rPr>
        <w:t xml:space="preserve"> two hashed and salted passwords </w:t>
      </w:r>
      <w:r w:rsidR="00143CA9" w:rsidRPr="008063F4">
        <w:rPr>
          <w:highlight w:val="yellow"/>
        </w:rPr>
        <w:t>are compared</w:t>
      </w:r>
      <w:r w:rsidRPr="008063F4">
        <w:rPr>
          <w:highlight w:val="yellow"/>
        </w:rPr>
        <w:t>.</w:t>
      </w:r>
    </w:p>
    <w:p w14:paraId="7794650A" w14:textId="7145C8E6" w:rsidR="009B28EF" w:rsidRPr="008063F4" w:rsidRDefault="009B28EF" w:rsidP="000D0361">
      <w:pPr>
        <w:rPr>
          <w:highlight w:val="yellow"/>
        </w:rPr>
      </w:pPr>
      <w:r w:rsidRPr="008063F4">
        <w:rPr>
          <w:highlight w:val="yellow"/>
        </w:rPr>
        <w:t xml:space="preserve"> </w:t>
      </w:r>
      <w:r w:rsidR="00E25997" w:rsidRPr="008063F4">
        <w:rPr>
          <w:highlight w:val="yellow"/>
        </w:rPr>
        <w:t xml:space="preserve">If </w:t>
      </w:r>
      <w:r w:rsidR="004D7774" w:rsidRPr="008063F4">
        <w:rPr>
          <w:highlight w:val="yellow"/>
        </w:rPr>
        <w:t>the email</w:t>
      </w:r>
      <w:r w:rsidR="00E24B97" w:rsidRPr="008063F4">
        <w:rPr>
          <w:highlight w:val="yellow"/>
        </w:rPr>
        <w:t xml:space="preserve"> and password are blank, the email does not belong to an a</w:t>
      </w:r>
      <w:r w:rsidR="004714C2" w:rsidRPr="008063F4">
        <w:rPr>
          <w:highlight w:val="yellow"/>
        </w:rPr>
        <w:t>c</w:t>
      </w:r>
      <w:r w:rsidR="00E24B97" w:rsidRPr="008063F4">
        <w:rPr>
          <w:highlight w:val="yellow"/>
        </w:rPr>
        <w:t>count or the password is incorrect, the</w:t>
      </w:r>
      <w:r w:rsidR="004D7774" w:rsidRPr="008063F4">
        <w:rPr>
          <w:highlight w:val="yellow"/>
        </w:rPr>
        <w:t xml:space="preserve"> </w:t>
      </w:r>
      <w:r w:rsidR="00E25997" w:rsidRPr="008063F4">
        <w:rPr>
          <w:highlight w:val="yellow"/>
        </w:rPr>
        <w:t xml:space="preserve">validator returns these errors to the Database Controller, which redirects the user back to the </w:t>
      </w:r>
      <w:r w:rsidR="00E25997" w:rsidRPr="008063F4">
        <w:rPr>
          <w:highlight w:val="yellow"/>
        </w:rPr>
        <w:fldChar w:fldCharType="begin"/>
      </w:r>
      <w:r w:rsidR="00E25997" w:rsidRPr="008063F4">
        <w:rPr>
          <w:highlight w:val="yellow"/>
        </w:rPr>
        <w:instrText xml:space="preserve"> REF _Ref101018068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BA346A" w:rsidRPr="00BA346A">
        <w:rPr>
          <w:highlight w:val="yellow"/>
        </w:rPr>
        <w:t>Home Page</w:t>
      </w:r>
      <w:r w:rsidR="00E25997" w:rsidRPr="008063F4">
        <w:rPr>
          <w:highlight w:val="yellow"/>
        </w:rPr>
        <w:fldChar w:fldCharType="end"/>
      </w:r>
      <w:r w:rsidR="00E25997" w:rsidRPr="008063F4">
        <w:rPr>
          <w:highlight w:val="yellow"/>
        </w:rPr>
        <w:t xml:space="preserve"> (</w:t>
      </w:r>
      <w:r w:rsidR="00E25997" w:rsidRPr="008063F4">
        <w:rPr>
          <w:highlight w:val="yellow"/>
        </w:rPr>
        <w:fldChar w:fldCharType="begin"/>
      </w:r>
      <w:r w:rsidR="00E25997" w:rsidRPr="008063F4">
        <w:rPr>
          <w:highlight w:val="yellow"/>
        </w:rPr>
        <w:instrText xml:space="preserve"> REF _Ref101296667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BA346A" w:rsidRPr="00BA346A">
        <w:rPr>
          <w:highlight w:val="yellow"/>
        </w:rPr>
        <w:t xml:space="preserve">Figure </w:t>
      </w:r>
      <w:r w:rsidR="00BA346A" w:rsidRPr="00BA346A">
        <w:rPr>
          <w:noProof/>
          <w:highlight w:val="yellow"/>
        </w:rPr>
        <w:t>9</w:t>
      </w:r>
      <w:r w:rsidR="00E25997" w:rsidRPr="008063F4">
        <w:rPr>
          <w:highlight w:val="yellow"/>
        </w:rPr>
        <w:fldChar w:fldCharType="end"/>
      </w:r>
      <w:r w:rsidR="00E25997" w:rsidRPr="008063F4">
        <w:rPr>
          <w:highlight w:val="yellow"/>
        </w:rPr>
        <w:t>) via the</w:t>
      </w:r>
      <w:r w:rsidR="00C767F8" w:rsidRPr="008063F4">
        <w:rPr>
          <w:highlight w:val="yellow"/>
        </w:rPr>
        <w:t xml:space="preserve"> </w:t>
      </w:r>
      <w:r w:rsidR="00C767F8" w:rsidRPr="008063F4">
        <w:rPr>
          <w:highlight w:val="yellow"/>
        </w:rPr>
        <w:fldChar w:fldCharType="begin"/>
      </w:r>
      <w:r w:rsidR="00C767F8" w:rsidRPr="008063F4">
        <w:rPr>
          <w:highlight w:val="yellow"/>
        </w:rPr>
        <w:instrText xml:space="preserve"> REF _Ref102138355 \h </w:instrText>
      </w:r>
      <w:r w:rsidR="008063F4">
        <w:rPr>
          <w:highlight w:val="yellow"/>
        </w:rPr>
        <w:instrText xml:space="preserve"> \* MERGEFORMAT </w:instrText>
      </w:r>
      <w:r w:rsidR="00C767F8" w:rsidRPr="008063F4">
        <w:rPr>
          <w:highlight w:val="yellow"/>
        </w:rPr>
      </w:r>
      <w:r w:rsidR="00C767F8" w:rsidRPr="008063F4">
        <w:rPr>
          <w:highlight w:val="yellow"/>
        </w:rPr>
        <w:fldChar w:fldCharType="separate"/>
      </w:r>
      <w:r w:rsidR="00BA346A" w:rsidRPr="00BA346A">
        <w:rPr>
          <w:highlight w:val="yellow"/>
        </w:rPr>
        <w:t>Main Controller</w:t>
      </w:r>
      <w:r w:rsidR="00C767F8" w:rsidRPr="008063F4">
        <w:rPr>
          <w:highlight w:val="yellow"/>
        </w:rPr>
        <w:fldChar w:fldCharType="end"/>
      </w:r>
      <w:r w:rsidR="00C767F8" w:rsidRPr="008063F4">
        <w:rPr>
          <w:highlight w:val="yellow"/>
        </w:rPr>
        <w:t xml:space="preserve">. </w:t>
      </w:r>
      <w:r w:rsidR="00E25997" w:rsidRPr="008063F4">
        <w:rPr>
          <w:highlight w:val="yellow"/>
        </w:rPr>
        <w:t xml:space="preserve">The errors with </w:t>
      </w:r>
      <w:r w:rsidR="00060041" w:rsidRPr="008063F4">
        <w:rPr>
          <w:highlight w:val="yellow"/>
        </w:rPr>
        <w:t>logging</w:t>
      </w:r>
      <w:r w:rsidR="00DD3B84" w:rsidRPr="008063F4">
        <w:rPr>
          <w:highlight w:val="yellow"/>
        </w:rPr>
        <w:t xml:space="preserve"> </w:t>
      </w:r>
      <w:r w:rsidR="00060041" w:rsidRPr="008063F4">
        <w:rPr>
          <w:highlight w:val="yellow"/>
        </w:rPr>
        <w:t xml:space="preserve">in </w:t>
      </w:r>
      <w:r w:rsidR="00E25997" w:rsidRPr="008063F4">
        <w:rPr>
          <w:highlight w:val="yellow"/>
        </w:rPr>
        <w:t xml:space="preserve">are added as Redirect Attributes. Another Redirect Attribute is also added that informs the JSP for this page there was an error, so the JSP opens the </w:t>
      </w:r>
      <w:r w:rsidR="00E25997" w:rsidRPr="008063F4">
        <w:rPr>
          <w:highlight w:val="yellow"/>
        </w:rPr>
        <w:fldChar w:fldCharType="begin"/>
      </w:r>
      <w:r w:rsidR="00E25997" w:rsidRPr="008063F4">
        <w:rPr>
          <w:highlight w:val="yellow"/>
        </w:rPr>
        <w:instrText xml:space="preserve"> REF _Ref100934620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BA346A" w:rsidRPr="00BA346A">
        <w:rPr>
          <w:highlight w:val="yellow"/>
        </w:rPr>
        <w:t>Login and Sign-Up Popup</w:t>
      </w:r>
      <w:r w:rsidR="00E25997" w:rsidRPr="008063F4">
        <w:rPr>
          <w:highlight w:val="yellow"/>
        </w:rPr>
        <w:fldChar w:fldCharType="end"/>
      </w:r>
      <w:r w:rsidR="00E25997" w:rsidRPr="008063F4">
        <w:rPr>
          <w:highlight w:val="yellow"/>
        </w:rPr>
        <w:t xml:space="preserve"> with the </w:t>
      </w:r>
      <w:r w:rsidR="00060041" w:rsidRPr="008063F4">
        <w:rPr>
          <w:highlight w:val="yellow"/>
        </w:rPr>
        <w:t>Login</w:t>
      </w:r>
      <w:r w:rsidR="00E25997" w:rsidRPr="008063F4">
        <w:rPr>
          <w:highlight w:val="yellow"/>
        </w:rPr>
        <w:t xml:space="preserve"> tab selected </w:t>
      </w:r>
      <w:r w:rsidR="00996C6B" w:rsidRPr="008063F4">
        <w:rPr>
          <w:highlight w:val="yellow"/>
        </w:rPr>
        <w:t>(</w:t>
      </w:r>
      <w:r w:rsidR="00996C6B" w:rsidRPr="008063F4">
        <w:rPr>
          <w:highlight w:val="yellow"/>
        </w:rPr>
        <w:fldChar w:fldCharType="begin"/>
      </w:r>
      <w:r w:rsidR="00996C6B" w:rsidRPr="008063F4">
        <w:rPr>
          <w:highlight w:val="yellow"/>
        </w:rPr>
        <w:instrText xml:space="preserve"> REF _Ref101717761 \h </w:instrText>
      </w:r>
      <w:r w:rsidR="004714C2" w:rsidRPr="008063F4">
        <w:rPr>
          <w:highlight w:val="yellow"/>
        </w:rPr>
        <w:instrText xml:space="preserve"> \* MERGEFORMAT </w:instrText>
      </w:r>
      <w:r w:rsidR="00996C6B" w:rsidRPr="008063F4">
        <w:rPr>
          <w:highlight w:val="yellow"/>
        </w:rPr>
      </w:r>
      <w:r w:rsidR="00996C6B" w:rsidRPr="008063F4">
        <w:rPr>
          <w:highlight w:val="yellow"/>
        </w:rPr>
        <w:fldChar w:fldCharType="separate"/>
      </w:r>
      <w:r w:rsidR="00BA346A" w:rsidRPr="00BA346A">
        <w:rPr>
          <w:highlight w:val="yellow"/>
        </w:rPr>
        <w:t xml:space="preserve">Figure </w:t>
      </w:r>
      <w:r w:rsidR="00BA346A" w:rsidRPr="00BA346A">
        <w:rPr>
          <w:noProof/>
          <w:highlight w:val="yellow"/>
        </w:rPr>
        <w:t>41</w:t>
      </w:r>
      <w:r w:rsidR="00996C6B" w:rsidRPr="008063F4">
        <w:rPr>
          <w:highlight w:val="yellow"/>
        </w:rPr>
        <w:fldChar w:fldCharType="end"/>
      </w:r>
      <w:r w:rsidR="00996C6B" w:rsidRPr="008063F4">
        <w:rPr>
          <w:highlight w:val="yellow"/>
        </w:rPr>
        <w:t xml:space="preserve">), </w:t>
      </w:r>
      <w:r w:rsidR="00E25997" w:rsidRPr="008063F4">
        <w:rPr>
          <w:highlight w:val="yellow"/>
        </w:rPr>
        <w:t>this is done so the user can view the errors.</w:t>
      </w:r>
      <w:r w:rsidR="00673DE4" w:rsidRPr="008063F4">
        <w:rPr>
          <w:highlight w:val="yellow"/>
        </w:rPr>
        <w:t xml:space="preserve"> </w:t>
      </w:r>
      <w:r w:rsidR="00E25997" w:rsidRPr="008063F4">
        <w:rPr>
          <w:highlight w:val="yellow"/>
        </w:rPr>
        <w:t>If there are no errors</w:t>
      </w:r>
      <w:r w:rsidR="00F23EEA" w:rsidRPr="008063F4">
        <w:rPr>
          <w:highlight w:val="yellow"/>
        </w:rPr>
        <w:t xml:space="preserve"> the user</w:t>
      </w:r>
      <w:r w:rsidR="00DD3B84" w:rsidRPr="008063F4">
        <w:rPr>
          <w:highlight w:val="yellow"/>
        </w:rPr>
        <w:t>'</w:t>
      </w:r>
      <w:r w:rsidR="00F23EEA" w:rsidRPr="008063F4">
        <w:rPr>
          <w:highlight w:val="yellow"/>
        </w:rPr>
        <w:t xml:space="preserve">s email address is added as a Session Attribute ‘accountLoggedIn’ so that JSPs and controllers know if </w:t>
      </w:r>
      <w:r w:rsidR="001D5768" w:rsidRPr="008063F4">
        <w:rPr>
          <w:highlight w:val="yellow"/>
        </w:rPr>
        <w:t>the user is</w:t>
      </w:r>
      <w:r w:rsidR="00F23EEA" w:rsidRPr="008063F4">
        <w:rPr>
          <w:highlight w:val="yellow"/>
        </w:rPr>
        <w:t xml:space="preserve"> logged</w:t>
      </w:r>
      <w:r w:rsidR="00DD3B84" w:rsidRPr="008063F4">
        <w:rPr>
          <w:highlight w:val="yellow"/>
        </w:rPr>
        <w:t xml:space="preserve"> </w:t>
      </w:r>
      <w:r w:rsidR="00F23EEA" w:rsidRPr="008063F4">
        <w:rPr>
          <w:highlight w:val="yellow"/>
        </w:rPr>
        <w:t xml:space="preserve">in and </w:t>
      </w:r>
      <w:r w:rsidR="001D5768" w:rsidRPr="008063F4">
        <w:rPr>
          <w:highlight w:val="yellow"/>
        </w:rPr>
        <w:t>which account it is</w:t>
      </w:r>
      <w:r w:rsidR="00E25997" w:rsidRPr="008063F4">
        <w:rPr>
          <w:highlight w:val="yellow"/>
        </w:rPr>
        <w:t xml:space="preserve">. </w:t>
      </w:r>
      <w:r w:rsidR="0049642D" w:rsidRPr="008063F4">
        <w:rPr>
          <w:highlight w:val="yellow"/>
        </w:rPr>
        <w:t xml:space="preserve">The account user’s setlists are retrieved from the database as a list of </w:t>
      </w:r>
      <w:r w:rsidR="00A631D9" w:rsidRPr="008063F4">
        <w:rPr>
          <w:highlight w:val="yellow"/>
        </w:rPr>
        <w:t>the</w:t>
      </w:r>
      <w:r w:rsidR="008559DA" w:rsidRPr="008063F4">
        <w:rPr>
          <w:highlight w:val="yellow"/>
        </w:rPr>
        <w:t xml:space="preserve"> </w:t>
      </w:r>
      <w:r w:rsidR="008559DA" w:rsidRPr="008063F4">
        <w:rPr>
          <w:highlight w:val="yellow"/>
        </w:rPr>
        <w:fldChar w:fldCharType="begin"/>
      </w:r>
      <w:r w:rsidR="008559DA" w:rsidRPr="008063F4">
        <w:rPr>
          <w:highlight w:val="yellow"/>
        </w:rPr>
        <w:instrText xml:space="preserve"> REF _Ref102137852 \h </w:instrText>
      </w:r>
      <w:r w:rsidR="008063F4">
        <w:rPr>
          <w:highlight w:val="yellow"/>
        </w:rPr>
        <w:instrText xml:space="preserve"> \* MERGEFORMAT </w:instrText>
      </w:r>
      <w:r w:rsidR="008559DA" w:rsidRPr="008063F4">
        <w:rPr>
          <w:highlight w:val="yellow"/>
        </w:rPr>
      </w:r>
      <w:r w:rsidR="008559DA" w:rsidRPr="008063F4">
        <w:rPr>
          <w:highlight w:val="yellow"/>
        </w:rPr>
        <w:fldChar w:fldCharType="separate"/>
      </w:r>
      <w:r w:rsidR="00BA346A" w:rsidRPr="00BA346A">
        <w:rPr>
          <w:highlight w:val="yellow"/>
        </w:rPr>
        <w:t>Set_list Class</w:t>
      </w:r>
      <w:r w:rsidR="008559DA" w:rsidRPr="008063F4">
        <w:rPr>
          <w:highlight w:val="yellow"/>
        </w:rPr>
        <w:fldChar w:fldCharType="end"/>
      </w:r>
      <w:r w:rsidR="0049642D" w:rsidRPr="008063F4">
        <w:rPr>
          <w:highlight w:val="yellow"/>
        </w:rPr>
        <w:t xml:space="preserve"> and added as a Session Attribute </w:t>
      </w:r>
      <w:r w:rsidR="00EA2826" w:rsidRPr="008063F4">
        <w:rPr>
          <w:highlight w:val="yellow"/>
        </w:rPr>
        <w:t xml:space="preserve">‘set_lists’ </w:t>
      </w:r>
      <w:r w:rsidR="0049642D" w:rsidRPr="008063F4">
        <w:rPr>
          <w:highlight w:val="yellow"/>
        </w:rPr>
        <w:t xml:space="preserve">so that they don’t have to </w:t>
      </w:r>
      <w:r w:rsidR="007475B9" w:rsidRPr="008063F4">
        <w:rPr>
          <w:highlight w:val="yellow"/>
        </w:rPr>
        <w:t>be retrieved from the database every time the user needs to select one to add a Set to a Setlist (</w:t>
      </w:r>
      <w:r w:rsidR="007475B9" w:rsidRPr="008063F4">
        <w:rPr>
          <w:highlight w:val="yellow"/>
        </w:rPr>
        <w:fldChar w:fldCharType="begin"/>
      </w:r>
      <w:r w:rsidR="007475B9" w:rsidRPr="008063F4">
        <w:rPr>
          <w:highlight w:val="yellow"/>
        </w:rPr>
        <w:instrText xml:space="preserve"> REF _Ref101458038 \h </w:instrText>
      </w:r>
      <w:r w:rsidR="008063F4">
        <w:rPr>
          <w:highlight w:val="yellow"/>
        </w:rPr>
        <w:instrText xml:space="preserve"> \* MERGEFORMAT </w:instrText>
      </w:r>
      <w:r w:rsidR="007475B9" w:rsidRPr="008063F4">
        <w:rPr>
          <w:highlight w:val="yellow"/>
        </w:rPr>
      </w:r>
      <w:r w:rsidR="007475B9" w:rsidRPr="008063F4">
        <w:rPr>
          <w:highlight w:val="yellow"/>
        </w:rPr>
        <w:fldChar w:fldCharType="separate"/>
      </w:r>
      <w:r w:rsidR="00BA346A" w:rsidRPr="00BA346A">
        <w:rPr>
          <w:highlight w:val="yellow"/>
        </w:rPr>
        <w:t xml:space="preserve">Figure </w:t>
      </w:r>
      <w:r w:rsidR="00BA346A" w:rsidRPr="00BA346A">
        <w:rPr>
          <w:noProof/>
          <w:highlight w:val="yellow"/>
        </w:rPr>
        <w:t>75</w:t>
      </w:r>
      <w:r w:rsidR="007475B9" w:rsidRPr="008063F4">
        <w:rPr>
          <w:highlight w:val="yellow"/>
        </w:rPr>
        <w:fldChar w:fldCharType="end"/>
      </w:r>
      <w:r w:rsidR="007475B9" w:rsidRPr="008063F4">
        <w:rPr>
          <w:highlight w:val="yellow"/>
        </w:rPr>
        <w:t>).</w:t>
      </w:r>
      <w:r w:rsidR="00E25997" w:rsidRPr="008063F4">
        <w:rPr>
          <w:highlight w:val="yellow"/>
        </w:rPr>
        <w:t xml:space="preserve"> </w:t>
      </w:r>
      <w:r w:rsidR="007475B9" w:rsidRPr="008063F4">
        <w:rPr>
          <w:highlight w:val="yellow"/>
        </w:rPr>
        <w:t xml:space="preserve">Finally, </w:t>
      </w:r>
      <w:r w:rsidR="00E25997" w:rsidRPr="008063F4">
        <w:rPr>
          <w:highlight w:val="yellow"/>
        </w:rPr>
        <w:t xml:space="preserve">the user is redirected to the logged-in </w:t>
      </w:r>
      <w:r w:rsidR="00E25997" w:rsidRPr="008063F4">
        <w:rPr>
          <w:highlight w:val="yellow"/>
        </w:rPr>
        <w:fldChar w:fldCharType="begin"/>
      </w:r>
      <w:r w:rsidR="00E25997" w:rsidRPr="008063F4">
        <w:rPr>
          <w:highlight w:val="yellow"/>
        </w:rPr>
        <w:instrText xml:space="preserve"> REF _Ref101018068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BA346A" w:rsidRPr="00BA346A">
        <w:rPr>
          <w:highlight w:val="yellow"/>
        </w:rPr>
        <w:t>Home Page</w:t>
      </w:r>
      <w:r w:rsidR="00E25997" w:rsidRPr="008063F4">
        <w:rPr>
          <w:highlight w:val="yellow"/>
        </w:rPr>
        <w:fldChar w:fldCharType="end"/>
      </w:r>
      <w:r w:rsidR="00E25997" w:rsidRPr="008063F4">
        <w:rPr>
          <w:highlight w:val="yellow"/>
        </w:rPr>
        <w:t xml:space="preserve"> (</w:t>
      </w:r>
      <w:r w:rsidR="00E25997" w:rsidRPr="008063F4">
        <w:rPr>
          <w:highlight w:val="yellow"/>
        </w:rPr>
        <w:fldChar w:fldCharType="begin"/>
      </w:r>
      <w:r w:rsidR="00E25997" w:rsidRPr="008063F4">
        <w:rPr>
          <w:highlight w:val="yellow"/>
        </w:rPr>
        <w:instrText xml:space="preserve"> REF _Ref101297449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BA346A" w:rsidRPr="00BA346A">
        <w:rPr>
          <w:highlight w:val="yellow"/>
        </w:rPr>
        <w:t xml:space="preserve">Figure </w:t>
      </w:r>
      <w:r w:rsidR="00BA346A" w:rsidRPr="00BA346A">
        <w:rPr>
          <w:noProof/>
          <w:highlight w:val="yellow"/>
        </w:rPr>
        <w:t>11</w:t>
      </w:r>
      <w:r w:rsidR="00E25997" w:rsidRPr="008063F4">
        <w:rPr>
          <w:highlight w:val="yellow"/>
        </w:rPr>
        <w:fldChar w:fldCharType="end"/>
      </w:r>
      <w:r w:rsidR="00E25997" w:rsidRPr="008063F4">
        <w:rPr>
          <w:highlight w:val="yellow"/>
        </w:rPr>
        <w:t>).</w:t>
      </w:r>
    </w:p>
    <w:p w14:paraId="051BECF9" w14:textId="5167729D" w:rsidR="009B28EF" w:rsidRPr="008063F4" w:rsidRDefault="00905600" w:rsidP="002D4BB5">
      <w:pPr>
        <w:rPr>
          <w:highlight w:val="yellow"/>
        </w:rPr>
      </w:pPr>
      <w:r w:rsidRPr="008063F4">
        <w:rPr>
          <w:highlight w:val="yellow"/>
        </w:rPr>
        <w:t>The method that controllers log</w:t>
      </w:r>
      <w:r w:rsidR="00A93E14" w:rsidRPr="008063F4">
        <w:rPr>
          <w:highlight w:val="yellow"/>
        </w:rPr>
        <w:t>s</w:t>
      </w:r>
      <w:r w:rsidR="00DD3B84" w:rsidRPr="008063F4">
        <w:rPr>
          <w:highlight w:val="yellow"/>
        </w:rPr>
        <w:t xml:space="preserve"> users </w:t>
      </w:r>
      <w:r w:rsidRPr="008063F4">
        <w:rPr>
          <w:highlight w:val="yellow"/>
        </w:rPr>
        <w:t xml:space="preserve">out of </w:t>
      </w:r>
      <w:r w:rsidR="00DD3B84" w:rsidRPr="008063F4">
        <w:rPr>
          <w:highlight w:val="yellow"/>
        </w:rPr>
        <w:t xml:space="preserve">their </w:t>
      </w:r>
      <w:r w:rsidRPr="008063F4">
        <w:rPr>
          <w:highlight w:val="yellow"/>
        </w:rPr>
        <w:t>account</w:t>
      </w:r>
      <w:r w:rsidR="00624205" w:rsidRPr="008063F4">
        <w:rPr>
          <w:highlight w:val="yellow"/>
        </w:rPr>
        <w:t xml:space="preserve"> first</w:t>
      </w:r>
      <w:r w:rsidR="00492FEF" w:rsidRPr="008063F4">
        <w:rPr>
          <w:highlight w:val="yellow"/>
        </w:rPr>
        <w:t>ly</w:t>
      </w:r>
      <w:r w:rsidRPr="008063F4">
        <w:rPr>
          <w:highlight w:val="yellow"/>
        </w:rPr>
        <w:t xml:space="preserve"> removes the Session Attributes ‘</w:t>
      </w:r>
      <w:r w:rsidR="009818E2" w:rsidRPr="008063F4">
        <w:rPr>
          <w:highlight w:val="yellow"/>
        </w:rPr>
        <w:t>accountLoggedIn</w:t>
      </w:r>
      <w:r w:rsidRPr="008063F4">
        <w:rPr>
          <w:highlight w:val="yellow"/>
        </w:rPr>
        <w:t>’</w:t>
      </w:r>
      <w:r w:rsidR="00EA2826" w:rsidRPr="008063F4">
        <w:rPr>
          <w:highlight w:val="yellow"/>
        </w:rPr>
        <w:t xml:space="preserve"> and ‘set_lists’</w:t>
      </w:r>
      <w:r w:rsidR="009B137F" w:rsidRPr="008063F4">
        <w:rPr>
          <w:highlight w:val="yellow"/>
        </w:rPr>
        <w:t xml:space="preserve"> </w:t>
      </w:r>
      <w:r w:rsidR="004E4B34" w:rsidRPr="008063F4">
        <w:rPr>
          <w:highlight w:val="yellow"/>
        </w:rPr>
        <w:t>so that the system knows that there is now no account logged</w:t>
      </w:r>
      <w:r w:rsidR="00DD3B84" w:rsidRPr="008063F4">
        <w:rPr>
          <w:highlight w:val="yellow"/>
        </w:rPr>
        <w:t xml:space="preserve"> </w:t>
      </w:r>
      <w:r w:rsidR="004E4B34" w:rsidRPr="008063F4">
        <w:rPr>
          <w:highlight w:val="yellow"/>
        </w:rPr>
        <w:t>in and other users cannot access the previously logged-in user</w:t>
      </w:r>
      <w:r w:rsidR="00C361B6" w:rsidRPr="008063F4">
        <w:rPr>
          <w:highlight w:val="yellow"/>
        </w:rPr>
        <w:t>'</w:t>
      </w:r>
      <w:r w:rsidR="004E4B34" w:rsidRPr="008063F4">
        <w:rPr>
          <w:highlight w:val="yellow"/>
        </w:rPr>
        <w:t>s setlists.</w:t>
      </w:r>
      <w:r w:rsidR="00023B7B" w:rsidRPr="008063F4">
        <w:rPr>
          <w:highlight w:val="yellow"/>
        </w:rPr>
        <w:t xml:space="preserve"> The user is then redirected to the </w:t>
      </w:r>
      <w:r w:rsidR="00023B7B" w:rsidRPr="008063F4">
        <w:rPr>
          <w:highlight w:val="yellow"/>
        </w:rPr>
        <w:fldChar w:fldCharType="begin"/>
      </w:r>
      <w:r w:rsidR="00023B7B" w:rsidRPr="008063F4">
        <w:rPr>
          <w:highlight w:val="yellow"/>
        </w:rPr>
        <w:instrText xml:space="preserve"> REF _Ref101018068 \h </w:instrText>
      </w:r>
      <w:r w:rsidR="008063F4">
        <w:rPr>
          <w:highlight w:val="yellow"/>
        </w:rPr>
        <w:instrText xml:space="preserve"> \* MERGEFORMAT </w:instrText>
      </w:r>
      <w:r w:rsidR="00023B7B" w:rsidRPr="008063F4">
        <w:rPr>
          <w:highlight w:val="yellow"/>
        </w:rPr>
      </w:r>
      <w:r w:rsidR="00023B7B" w:rsidRPr="008063F4">
        <w:rPr>
          <w:highlight w:val="yellow"/>
        </w:rPr>
        <w:fldChar w:fldCharType="separate"/>
      </w:r>
      <w:r w:rsidR="00BA346A" w:rsidRPr="00BA346A">
        <w:rPr>
          <w:highlight w:val="yellow"/>
        </w:rPr>
        <w:t>Home Page</w:t>
      </w:r>
      <w:r w:rsidR="00023B7B" w:rsidRPr="008063F4">
        <w:rPr>
          <w:highlight w:val="yellow"/>
        </w:rPr>
        <w:fldChar w:fldCharType="end"/>
      </w:r>
      <w:r w:rsidR="00023B7B" w:rsidRPr="008063F4">
        <w:rPr>
          <w:highlight w:val="yellow"/>
        </w:rPr>
        <w:t xml:space="preserve"> (</w:t>
      </w:r>
      <w:r w:rsidR="00023B7B" w:rsidRPr="008063F4">
        <w:rPr>
          <w:highlight w:val="yellow"/>
        </w:rPr>
        <w:fldChar w:fldCharType="begin"/>
      </w:r>
      <w:r w:rsidR="00023B7B" w:rsidRPr="008063F4">
        <w:rPr>
          <w:highlight w:val="yellow"/>
        </w:rPr>
        <w:instrText xml:space="preserve"> REF _Ref101296667 \h </w:instrText>
      </w:r>
      <w:r w:rsidR="008063F4">
        <w:rPr>
          <w:highlight w:val="yellow"/>
        </w:rPr>
        <w:instrText xml:space="preserve"> \* MERGEFORMAT </w:instrText>
      </w:r>
      <w:r w:rsidR="00023B7B" w:rsidRPr="008063F4">
        <w:rPr>
          <w:highlight w:val="yellow"/>
        </w:rPr>
      </w:r>
      <w:r w:rsidR="00023B7B" w:rsidRPr="008063F4">
        <w:rPr>
          <w:highlight w:val="yellow"/>
        </w:rPr>
        <w:fldChar w:fldCharType="separate"/>
      </w:r>
      <w:r w:rsidR="00BA346A" w:rsidRPr="00BA346A">
        <w:rPr>
          <w:highlight w:val="yellow"/>
        </w:rPr>
        <w:t xml:space="preserve">Figure </w:t>
      </w:r>
      <w:r w:rsidR="00BA346A" w:rsidRPr="00BA346A">
        <w:rPr>
          <w:noProof/>
          <w:highlight w:val="yellow"/>
        </w:rPr>
        <w:t>9</w:t>
      </w:r>
      <w:r w:rsidR="00023B7B" w:rsidRPr="008063F4">
        <w:rPr>
          <w:highlight w:val="yellow"/>
        </w:rPr>
        <w:fldChar w:fldCharType="end"/>
      </w:r>
      <w:r w:rsidR="00023B7B" w:rsidRPr="008063F4">
        <w:rPr>
          <w:highlight w:val="yellow"/>
        </w:rPr>
        <w:t>) via th</w:t>
      </w:r>
      <w:r w:rsidR="002D4BB5" w:rsidRPr="008063F4">
        <w:rPr>
          <w:highlight w:val="yellow"/>
        </w:rPr>
        <w:t xml:space="preserve">e </w:t>
      </w:r>
      <w:r w:rsidR="002D4BB5" w:rsidRPr="008063F4">
        <w:rPr>
          <w:highlight w:val="yellow"/>
        </w:rPr>
        <w:fldChar w:fldCharType="begin"/>
      </w:r>
      <w:r w:rsidR="002D4BB5" w:rsidRPr="008063F4">
        <w:rPr>
          <w:highlight w:val="yellow"/>
        </w:rPr>
        <w:instrText xml:space="preserve"> REF _Ref102138355 \h </w:instrText>
      </w:r>
      <w:r w:rsidR="008063F4">
        <w:rPr>
          <w:highlight w:val="yellow"/>
        </w:rPr>
        <w:instrText xml:space="preserve"> \* MERGEFORMAT </w:instrText>
      </w:r>
      <w:r w:rsidR="002D4BB5" w:rsidRPr="008063F4">
        <w:rPr>
          <w:highlight w:val="yellow"/>
        </w:rPr>
      </w:r>
      <w:r w:rsidR="002D4BB5" w:rsidRPr="008063F4">
        <w:rPr>
          <w:highlight w:val="yellow"/>
        </w:rPr>
        <w:fldChar w:fldCharType="separate"/>
      </w:r>
      <w:r w:rsidR="00BA346A" w:rsidRPr="00BA346A">
        <w:rPr>
          <w:highlight w:val="yellow"/>
        </w:rPr>
        <w:t>Main Controller</w:t>
      </w:r>
      <w:r w:rsidR="002D4BB5" w:rsidRPr="008063F4">
        <w:rPr>
          <w:highlight w:val="yellow"/>
        </w:rPr>
        <w:fldChar w:fldCharType="end"/>
      </w:r>
      <w:r w:rsidR="002D4BB5" w:rsidRPr="008063F4">
        <w:rPr>
          <w:highlight w:val="yellow"/>
        </w:rPr>
        <w:t>.</w:t>
      </w:r>
    </w:p>
    <w:p w14:paraId="1931B9A2" w14:textId="50511D69" w:rsidR="00BB290B" w:rsidRPr="008063F4" w:rsidRDefault="00BB290B" w:rsidP="000D0361">
      <w:pPr>
        <w:rPr>
          <w:highlight w:val="yellow"/>
        </w:rPr>
      </w:pPr>
      <w:r w:rsidRPr="008063F4">
        <w:rPr>
          <w:highlight w:val="yellow"/>
        </w:rPr>
        <w:t>To change an email, change a password or delete an account the ‘Account Validator’ is again used to check that the user’s current password entered is correct</w:t>
      </w:r>
      <w:r w:rsidR="009F33B0" w:rsidRPr="008063F4">
        <w:rPr>
          <w:highlight w:val="yellow"/>
        </w:rPr>
        <w:t>.</w:t>
      </w:r>
      <w:r w:rsidR="008E6F13" w:rsidRPr="008063F4">
        <w:rPr>
          <w:highlight w:val="yellow"/>
        </w:rPr>
        <w:t xml:space="preserve"> Changing an email also uses the ‘Account Validator’ to check the </w:t>
      </w:r>
      <w:r w:rsidR="00453FA9" w:rsidRPr="008063F4">
        <w:rPr>
          <w:highlight w:val="yellow"/>
        </w:rPr>
        <w:t xml:space="preserve">email entered is unique, and when changing </w:t>
      </w:r>
      <w:r w:rsidR="00C361B6" w:rsidRPr="008063F4">
        <w:rPr>
          <w:highlight w:val="yellow"/>
        </w:rPr>
        <w:t xml:space="preserve">the account </w:t>
      </w:r>
      <w:r w:rsidR="00453FA9" w:rsidRPr="008063F4">
        <w:rPr>
          <w:highlight w:val="yellow"/>
        </w:rPr>
        <w:t xml:space="preserve">password </w:t>
      </w:r>
      <w:r w:rsidR="00B47F84" w:rsidRPr="008063F4">
        <w:rPr>
          <w:highlight w:val="yellow"/>
        </w:rPr>
        <w:t xml:space="preserve">checks </w:t>
      </w:r>
      <w:r w:rsidR="00453FA9" w:rsidRPr="008063F4">
        <w:rPr>
          <w:highlight w:val="yellow"/>
        </w:rPr>
        <w:t xml:space="preserve">the </w:t>
      </w:r>
      <w:r w:rsidR="00B47F84" w:rsidRPr="008063F4">
        <w:rPr>
          <w:highlight w:val="yellow"/>
        </w:rPr>
        <w:t xml:space="preserve">entered </w:t>
      </w:r>
      <w:r w:rsidR="00453FA9" w:rsidRPr="008063F4">
        <w:rPr>
          <w:highlight w:val="yellow"/>
        </w:rPr>
        <w:t>new password is valid.</w:t>
      </w:r>
      <w:r w:rsidR="00334B33" w:rsidRPr="008063F4">
        <w:rPr>
          <w:highlight w:val="yellow"/>
        </w:rPr>
        <w:t xml:space="preserve"> If there are any errors the user is</w:t>
      </w:r>
      <w:r w:rsidR="002B3EC6" w:rsidRPr="008063F4">
        <w:rPr>
          <w:highlight w:val="yellow"/>
        </w:rPr>
        <w:t xml:space="preserve"> redirect</w:t>
      </w:r>
      <w:r w:rsidR="00334B33" w:rsidRPr="008063F4">
        <w:rPr>
          <w:highlight w:val="yellow"/>
        </w:rPr>
        <w:t>ed</w:t>
      </w:r>
      <w:r w:rsidR="002B3EC6" w:rsidRPr="008063F4">
        <w:rPr>
          <w:highlight w:val="yellow"/>
        </w:rPr>
        <w:t xml:space="preserve"> back to the Profile Page (</w:t>
      </w:r>
      <w:r w:rsidR="002B3EC6" w:rsidRPr="008063F4">
        <w:rPr>
          <w:highlight w:val="yellow"/>
        </w:rPr>
        <w:fldChar w:fldCharType="begin"/>
      </w:r>
      <w:r w:rsidR="002B3EC6" w:rsidRPr="008063F4">
        <w:rPr>
          <w:highlight w:val="yellow"/>
        </w:rPr>
        <w:instrText xml:space="preserve"> REF _Ref101661890 \h </w:instrText>
      </w:r>
      <w:r w:rsidR="008063F4">
        <w:rPr>
          <w:highlight w:val="yellow"/>
        </w:rPr>
        <w:instrText xml:space="preserve"> \* MERGEFORMAT </w:instrText>
      </w:r>
      <w:r w:rsidR="002B3EC6" w:rsidRPr="008063F4">
        <w:rPr>
          <w:highlight w:val="yellow"/>
        </w:rPr>
      </w:r>
      <w:r w:rsidR="002B3EC6" w:rsidRPr="008063F4">
        <w:rPr>
          <w:highlight w:val="yellow"/>
        </w:rPr>
        <w:fldChar w:fldCharType="separate"/>
      </w:r>
      <w:r w:rsidR="00BA346A" w:rsidRPr="00BA346A">
        <w:rPr>
          <w:highlight w:val="yellow"/>
        </w:rPr>
        <w:t xml:space="preserve">Figure </w:t>
      </w:r>
      <w:r w:rsidR="00BA346A" w:rsidRPr="00BA346A">
        <w:rPr>
          <w:noProof/>
          <w:highlight w:val="yellow"/>
        </w:rPr>
        <w:t>93</w:t>
      </w:r>
      <w:r w:rsidR="002B3EC6" w:rsidRPr="008063F4">
        <w:rPr>
          <w:highlight w:val="yellow"/>
        </w:rPr>
        <w:fldChar w:fldCharType="end"/>
      </w:r>
      <w:r w:rsidR="002B3EC6" w:rsidRPr="008063F4">
        <w:rPr>
          <w:highlight w:val="yellow"/>
        </w:rPr>
        <w:t>), with a Redirect Attribute</w:t>
      </w:r>
      <w:r w:rsidR="005952D0" w:rsidRPr="008063F4">
        <w:rPr>
          <w:highlight w:val="yellow"/>
        </w:rPr>
        <w:t>s</w:t>
      </w:r>
      <w:r w:rsidR="002B3EC6" w:rsidRPr="008063F4">
        <w:rPr>
          <w:highlight w:val="yellow"/>
        </w:rPr>
        <w:t xml:space="preserve"> containing the</w:t>
      </w:r>
      <w:r w:rsidR="005952D0" w:rsidRPr="008063F4">
        <w:rPr>
          <w:highlight w:val="yellow"/>
        </w:rPr>
        <w:t>se</w:t>
      </w:r>
      <w:r w:rsidR="002B3EC6" w:rsidRPr="008063F4">
        <w:rPr>
          <w:highlight w:val="yellow"/>
        </w:rPr>
        <w:t xml:space="preserve"> error</w:t>
      </w:r>
      <w:r w:rsidR="005952D0" w:rsidRPr="008063F4">
        <w:rPr>
          <w:highlight w:val="yellow"/>
        </w:rPr>
        <w:t>s.</w:t>
      </w:r>
      <w:r w:rsidR="004E521F" w:rsidRPr="008063F4">
        <w:rPr>
          <w:highlight w:val="yellow"/>
        </w:rPr>
        <w:t xml:space="preserve"> </w:t>
      </w:r>
      <w:r w:rsidR="0020178A" w:rsidRPr="008063F4">
        <w:rPr>
          <w:highlight w:val="yellow"/>
        </w:rPr>
        <w:t>When changing a</w:t>
      </w:r>
      <w:r w:rsidR="001978DF" w:rsidRPr="008063F4">
        <w:rPr>
          <w:highlight w:val="yellow"/>
        </w:rPr>
        <w:t>n</w:t>
      </w:r>
      <w:r w:rsidR="0020178A" w:rsidRPr="008063F4">
        <w:rPr>
          <w:highlight w:val="yellow"/>
        </w:rPr>
        <w:t xml:space="preserve"> email if the password entered is correct and </w:t>
      </w:r>
      <w:r w:rsidR="0064696D" w:rsidRPr="008063F4">
        <w:rPr>
          <w:highlight w:val="yellow"/>
        </w:rPr>
        <w:t xml:space="preserve">the new </w:t>
      </w:r>
      <w:r w:rsidR="0020178A" w:rsidRPr="008063F4">
        <w:rPr>
          <w:highlight w:val="yellow"/>
        </w:rPr>
        <w:t>email is</w:t>
      </w:r>
      <w:r w:rsidR="0064696D" w:rsidRPr="008063F4">
        <w:rPr>
          <w:highlight w:val="yellow"/>
        </w:rPr>
        <w:t xml:space="preserve"> valid</w:t>
      </w:r>
      <w:r w:rsidR="0020178A" w:rsidRPr="008063F4">
        <w:rPr>
          <w:highlight w:val="yellow"/>
        </w:rPr>
        <w:t>, then the user’s account’s email is changed, and the</w:t>
      </w:r>
      <w:r w:rsidR="006402AA" w:rsidRPr="008063F4">
        <w:rPr>
          <w:highlight w:val="yellow"/>
        </w:rPr>
        <w:t>ir</w:t>
      </w:r>
      <w:r w:rsidR="0020178A" w:rsidRPr="008063F4">
        <w:rPr>
          <w:highlight w:val="yellow"/>
        </w:rPr>
        <w:t xml:space="preserve"> account is resaved to the database</w:t>
      </w:r>
      <w:r w:rsidR="00013566" w:rsidRPr="008063F4">
        <w:rPr>
          <w:highlight w:val="yellow"/>
        </w:rPr>
        <w:t xml:space="preserve">. </w:t>
      </w:r>
      <w:r w:rsidR="0064696D" w:rsidRPr="008063F4">
        <w:rPr>
          <w:highlight w:val="yellow"/>
        </w:rPr>
        <w:t xml:space="preserve">When changing a password if the current password entered is correct and </w:t>
      </w:r>
      <w:r w:rsidR="006402AA" w:rsidRPr="008063F4">
        <w:rPr>
          <w:highlight w:val="yellow"/>
        </w:rPr>
        <w:t>the new password</w:t>
      </w:r>
      <w:r w:rsidR="0064696D" w:rsidRPr="008063F4">
        <w:rPr>
          <w:highlight w:val="yellow"/>
        </w:rPr>
        <w:t xml:space="preserve"> is</w:t>
      </w:r>
      <w:r w:rsidR="006402AA" w:rsidRPr="008063F4">
        <w:rPr>
          <w:highlight w:val="yellow"/>
        </w:rPr>
        <w:t xml:space="preserve"> valid</w:t>
      </w:r>
      <w:r w:rsidR="0064696D" w:rsidRPr="008063F4">
        <w:rPr>
          <w:highlight w:val="yellow"/>
        </w:rPr>
        <w:t xml:space="preserve">, then the user’s account’s </w:t>
      </w:r>
      <w:r w:rsidR="006402AA" w:rsidRPr="008063F4">
        <w:rPr>
          <w:highlight w:val="yellow"/>
        </w:rPr>
        <w:t xml:space="preserve">password </w:t>
      </w:r>
      <w:r w:rsidR="0064696D" w:rsidRPr="008063F4">
        <w:rPr>
          <w:highlight w:val="yellow"/>
        </w:rPr>
        <w:t>is changed, and the</w:t>
      </w:r>
      <w:r w:rsidR="006402AA" w:rsidRPr="008063F4">
        <w:rPr>
          <w:highlight w:val="yellow"/>
        </w:rPr>
        <w:t>ir</w:t>
      </w:r>
      <w:r w:rsidR="0064696D" w:rsidRPr="008063F4">
        <w:rPr>
          <w:highlight w:val="yellow"/>
        </w:rPr>
        <w:t xml:space="preserve"> account is resaved to the database. </w:t>
      </w:r>
      <w:r w:rsidR="000C7580" w:rsidRPr="008063F4">
        <w:rPr>
          <w:highlight w:val="yellow"/>
        </w:rPr>
        <w:t xml:space="preserve">After changing </w:t>
      </w:r>
      <w:r w:rsidR="001978DF" w:rsidRPr="008063F4">
        <w:rPr>
          <w:highlight w:val="yellow"/>
        </w:rPr>
        <w:t xml:space="preserve">an </w:t>
      </w:r>
      <w:r w:rsidR="000C7580" w:rsidRPr="008063F4">
        <w:rPr>
          <w:highlight w:val="yellow"/>
        </w:rPr>
        <w:t xml:space="preserve">email or </w:t>
      </w:r>
      <w:r w:rsidR="001978DF" w:rsidRPr="008063F4">
        <w:rPr>
          <w:highlight w:val="yellow"/>
        </w:rPr>
        <w:t xml:space="preserve">a </w:t>
      </w:r>
      <w:r w:rsidR="000C7580" w:rsidRPr="008063F4">
        <w:rPr>
          <w:highlight w:val="yellow"/>
        </w:rPr>
        <w:t>password the user</w:t>
      </w:r>
      <w:r w:rsidR="00600F10" w:rsidRPr="008063F4">
        <w:rPr>
          <w:highlight w:val="yellow"/>
        </w:rPr>
        <w:t xml:space="preserve"> </w:t>
      </w:r>
      <w:r w:rsidR="000C7580" w:rsidRPr="008063F4">
        <w:rPr>
          <w:highlight w:val="yellow"/>
        </w:rPr>
        <w:t xml:space="preserve">is </w:t>
      </w:r>
      <w:r w:rsidR="00600F10" w:rsidRPr="008063F4">
        <w:rPr>
          <w:highlight w:val="yellow"/>
        </w:rPr>
        <w:t xml:space="preserve">redirected </w:t>
      </w:r>
      <w:r w:rsidR="000C7580" w:rsidRPr="008063F4">
        <w:rPr>
          <w:highlight w:val="yellow"/>
        </w:rPr>
        <w:t>to the Profile Page (</w:t>
      </w:r>
      <w:r w:rsidR="000C7580" w:rsidRPr="008063F4">
        <w:rPr>
          <w:highlight w:val="yellow"/>
        </w:rPr>
        <w:fldChar w:fldCharType="begin"/>
      </w:r>
      <w:r w:rsidR="000C7580" w:rsidRPr="008063F4">
        <w:rPr>
          <w:highlight w:val="yellow"/>
        </w:rPr>
        <w:instrText xml:space="preserve"> REF _Ref101661890 \h </w:instrText>
      </w:r>
      <w:r w:rsidR="008063F4">
        <w:rPr>
          <w:highlight w:val="yellow"/>
        </w:rPr>
        <w:instrText xml:space="preserve"> \* MERGEFORMAT </w:instrText>
      </w:r>
      <w:r w:rsidR="000C7580" w:rsidRPr="008063F4">
        <w:rPr>
          <w:highlight w:val="yellow"/>
        </w:rPr>
      </w:r>
      <w:r w:rsidR="000C7580" w:rsidRPr="008063F4">
        <w:rPr>
          <w:highlight w:val="yellow"/>
        </w:rPr>
        <w:fldChar w:fldCharType="separate"/>
      </w:r>
      <w:r w:rsidR="00BA346A" w:rsidRPr="00BA346A">
        <w:rPr>
          <w:highlight w:val="yellow"/>
        </w:rPr>
        <w:t xml:space="preserve">Figure </w:t>
      </w:r>
      <w:r w:rsidR="00BA346A" w:rsidRPr="00BA346A">
        <w:rPr>
          <w:noProof/>
          <w:highlight w:val="yellow"/>
        </w:rPr>
        <w:t>93</w:t>
      </w:r>
      <w:r w:rsidR="000C7580" w:rsidRPr="008063F4">
        <w:rPr>
          <w:highlight w:val="yellow"/>
        </w:rPr>
        <w:fldChar w:fldCharType="end"/>
      </w:r>
      <w:r w:rsidR="000C7580" w:rsidRPr="008063F4">
        <w:rPr>
          <w:highlight w:val="yellow"/>
        </w:rPr>
        <w:t>), with a Redirect Attribute used to inform the page’s JSP that one of these w</w:t>
      </w:r>
      <w:r w:rsidR="00D72EFD" w:rsidRPr="008063F4">
        <w:rPr>
          <w:highlight w:val="yellow"/>
        </w:rPr>
        <w:t>as</w:t>
      </w:r>
      <w:r w:rsidR="000C7580" w:rsidRPr="008063F4">
        <w:rPr>
          <w:highlight w:val="yellow"/>
        </w:rPr>
        <w:t xml:space="preserve"> changed so the appropriate alert bar can be displayed (</w:t>
      </w:r>
      <w:r w:rsidR="000C7580" w:rsidRPr="008063F4">
        <w:rPr>
          <w:highlight w:val="yellow"/>
        </w:rPr>
        <w:fldChar w:fldCharType="begin"/>
      </w:r>
      <w:r w:rsidR="000C7580" w:rsidRPr="008063F4">
        <w:rPr>
          <w:highlight w:val="yellow"/>
        </w:rPr>
        <w:instrText xml:space="preserve"> REF _Ref101650327 \h </w:instrText>
      </w:r>
      <w:r w:rsidR="008063F4">
        <w:rPr>
          <w:highlight w:val="yellow"/>
        </w:rPr>
        <w:instrText xml:space="preserve"> \* MERGEFORMAT </w:instrText>
      </w:r>
      <w:r w:rsidR="000C7580" w:rsidRPr="008063F4">
        <w:rPr>
          <w:highlight w:val="yellow"/>
        </w:rPr>
      </w:r>
      <w:r w:rsidR="000C7580" w:rsidRPr="008063F4">
        <w:rPr>
          <w:highlight w:val="yellow"/>
        </w:rPr>
        <w:fldChar w:fldCharType="separate"/>
      </w:r>
      <w:r w:rsidR="00BA346A" w:rsidRPr="00BA346A">
        <w:rPr>
          <w:highlight w:val="yellow"/>
        </w:rPr>
        <w:t xml:space="preserve">Figure </w:t>
      </w:r>
      <w:r w:rsidR="00BA346A" w:rsidRPr="00BA346A">
        <w:rPr>
          <w:noProof/>
          <w:highlight w:val="yellow"/>
        </w:rPr>
        <w:t>100</w:t>
      </w:r>
      <w:r w:rsidR="000C7580" w:rsidRPr="008063F4">
        <w:rPr>
          <w:highlight w:val="yellow"/>
        </w:rPr>
        <w:fldChar w:fldCharType="end"/>
      </w:r>
      <w:r w:rsidR="000C7580" w:rsidRPr="008063F4">
        <w:rPr>
          <w:highlight w:val="yellow"/>
        </w:rPr>
        <w:t xml:space="preserve"> and </w:t>
      </w:r>
      <w:r w:rsidR="000C7580" w:rsidRPr="008063F4">
        <w:rPr>
          <w:highlight w:val="yellow"/>
        </w:rPr>
        <w:fldChar w:fldCharType="begin"/>
      </w:r>
      <w:r w:rsidR="000C7580" w:rsidRPr="008063F4">
        <w:rPr>
          <w:highlight w:val="yellow"/>
        </w:rPr>
        <w:instrText xml:space="preserve"> REF _Ref101660767 \h </w:instrText>
      </w:r>
      <w:r w:rsidR="008063F4">
        <w:rPr>
          <w:highlight w:val="yellow"/>
        </w:rPr>
        <w:instrText xml:space="preserve"> \* MERGEFORMAT </w:instrText>
      </w:r>
      <w:r w:rsidR="000C7580" w:rsidRPr="008063F4">
        <w:rPr>
          <w:highlight w:val="yellow"/>
        </w:rPr>
      </w:r>
      <w:r w:rsidR="000C7580" w:rsidRPr="008063F4">
        <w:rPr>
          <w:highlight w:val="yellow"/>
        </w:rPr>
        <w:fldChar w:fldCharType="separate"/>
      </w:r>
      <w:r w:rsidR="00BA346A" w:rsidRPr="00BA346A">
        <w:rPr>
          <w:highlight w:val="yellow"/>
        </w:rPr>
        <w:t xml:space="preserve">Figure </w:t>
      </w:r>
      <w:r w:rsidR="00BA346A" w:rsidRPr="00BA346A">
        <w:rPr>
          <w:noProof/>
          <w:highlight w:val="yellow"/>
        </w:rPr>
        <w:t>108</w:t>
      </w:r>
      <w:r w:rsidR="000C7580" w:rsidRPr="008063F4">
        <w:rPr>
          <w:highlight w:val="yellow"/>
        </w:rPr>
        <w:fldChar w:fldCharType="end"/>
      </w:r>
      <w:r w:rsidR="000C7580" w:rsidRPr="008063F4">
        <w:rPr>
          <w:highlight w:val="yellow"/>
        </w:rPr>
        <w:t>).</w:t>
      </w:r>
      <w:r w:rsidR="00943C63" w:rsidRPr="008063F4">
        <w:rPr>
          <w:highlight w:val="yellow"/>
        </w:rPr>
        <w:t xml:space="preserve"> If the password entered is correct when a user wants to delete their account</w:t>
      </w:r>
      <w:r w:rsidR="00541A25" w:rsidRPr="008063F4">
        <w:rPr>
          <w:highlight w:val="yellow"/>
        </w:rPr>
        <w:t xml:space="preserve">, </w:t>
      </w:r>
      <w:r w:rsidR="00064469" w:rsidRPr="008063F4">
        <w:rPr>
          <w:highlight w:val="yellow"/>
        </w:rPr>
        <w:t xml:space="preserve">then </w:t>
      </w:r>
      <w:r w:rsidR="00D61A2F" w:rsidRPr="008063F4">
        <w:rPr>
          <w:highlight w:val="yellow"/>
        </w:rPr>
        <w:t xml:space="preserve">the user’s </w:t>
      </w:r>
      <w:r w:rsidR="00D72EFD" w:rsidRPr="008063F4">
        <w:rPr>
          <w:highlight w:val="yellow"/>
        </w:rPr>
        <w:t>a</w:t>
      </w:r>
      <w:r w:rsidR="00D61A2F" w:rsidRPr="008063F4">
        <w:rPr>
          <w:highlight w:val="yellow"/>
        </w:rPr>
        <w:t xml:space="preserve">ccount is deleted </w:t>
      </w:r>
      <w:r w:rsidR="006C7402" w:rsidRPr="008063F4">
        <w:rPr>
          <w:highlight w:val="yellow"/>
        </w:rPr>
        <w:t xml:space="preserve">from the database with other related rows in other tables deleted too (see </w:t>
      </w:r>
      <w:r w:rsidR="006C7402" w:rsidRPr="008063F4">
        <w:rPr>
          <w:highlight w:val="yellow"/>
        </w:rPr>
        <w:fldChar w:fldCharType="begin"/>
      </w:r>
      <w:r w:rsidR="006C7402" w:rsidRPr="008063F4">
        <w:rPr>
          <w:highlight w:val="yellow"/>
        </w:rPr>
        <w:instrText xml:space="preserve"> REF _Ref102134076 \r \h </w:instrText>
      </w:r>
      <w:r w:rsidR="008063F4">
        <w:rPr>
          <w:highlight w:val="yellow"/>
        </w:rPr>
        <w:instrText xml:space="preserve"> \* MERGEFORMAT </w:instrText>
      </w:r>
      <w:r w:rsidR="006C7402" w:rsidRPr="008063F4">
        <w:rPr>
          <w:highlight w:val="yellow"/>
        </w:rPr>
      </w:r>
      <w:r w:rsidR="006C7402" w:rsidRPr="008063F4">
        <w:rPr>
          <w:highlight w:val="yellow"/>
        </w:rPr>
        <w:fldChar w:fldCharType="separate"/>
      </w:r>
      <w:r w:rsidR="00BA346A">
        <w:rPr>
          <w:highlight w:val="yellow"/>
        </w:rPr>
        <w:t>6.6</w:t>
      </w:r>
      <w:r w:rsidR="006C7402" w:rsidRPr="008063F4">
        <w:rPr>
          <w:highlight w:val="yellow"/>
        </w:rPr>
        <w:fldChar w:fldCharType="end"/>
      </w:r>
      <w:r w:rsidR="006C7402" w:rsidRPr="008063F4">
        <w:rPr>
          <w:highlight w:val="yellow"/>
        </w:rPr>
        <w:t xml:space="preserve"> </w:t>
      </w:r>
      <w:r w:rsidR="006C7402" w:rsidRPr="008063F4">
        <w:rPr>
          <w:highlight w:val="yellow"/>
        </w:rPr>
        <w:lastRenderedPageBreak/>
        <w:fldChar w:fldCharType="begin"/>
      </w:r>
      <w:r w:rsidR="006C7402" w:rsidRPr="008063F4">
        <w:rPr>
          <w:highlight w:val="yellow"/>
        </w:rPr>
        <w:instrText xml:space="preserve"> REF _Ref102134076 \h </w:instrText>
      </w:r>
      <w:r w:rsidR="008063F4">
        <w:rPr>
          <w:highlight w:val="yellow"/>
        </w:rPr>
        <w:instrText xml:space="preserve"> \* MERGEFORMAT </w:instrText>
      </w:r>
      <w:r w:rsidR="006C7402" w:rsidRPr="008063F4">
        <w:rPr>
          <w:highlight w:val="yellow"/>
        </w:rPr>
      </w:r>
      <w:r w:rsidR="006C7402" w:rsidRPr="008063F4">
        <w:rPr>
          <w:highlight w:val="yellow"/>
        </w:rPr>
        <w:fldChar w:fldCharType="separate"/>
      </w:r>
      <w:r w:rsidR="00BA346A" w:rsidRPr="008063F4">
        <w:rPr>
          <w:highlight w:val="yellow"/>
        </w:rPr>
        <w:t>Database</w:t>
      </w:r>
      <w:r w:rsidR="006C7402" w:rsidRPr="008063F4">
        <w:rPr>
          <w:highlight w:val="yellow"/>
        </w:rPr>
        <w:fldChar w:fldCharType="end"/>
      </w:r>
      <w:r w:rsidR="006C7402" w:rsidRPr="008063F4">
        <w:rPr>
          <w:highlight w:val="yellow"/>
        </w:rPr>
        <w:t>)</w:t>
      </w:r>
      <w:r w:rsidR="008144B0" w:rsidRPr="008063F4">
        <w:rPr>
          <w:highlight w:val="yellow"/>
        </w:rPr>
        <w:t>,</w:t>
      </w:r>
      <w:r w:rsidR="00D61A2F" w:rsidRPr="008063F4">
        <w:rPr>
          <w:highlight w:val="yellow"/>
        </w:rPr>
        <w:t xml:space="preserve"> then </w:t>
      </w:r>
      <w:r w:rsidR="008144B0" w:rsidRPr="008063F4">
        <w:rPr>
          <w:highlight w:val="yellow"/>
        </w:rPr>
        <w:t xml:space="preserve">the user is </w:t>
      </w:r>
      <w:r w:rsidR="00D61A2F" w:rsidRPr="008063F4">
        <w:rPr>
          <w:highlight w:val="yellow"/>
        </w:rPr>
        <w:t>redirected to the Logout controller method so the account’s Session Attributes can be removed and the user returned to the Home Page (</w:t>
      </w:r>
      <w:r w:rsidR="00D61A2F" w:rsidRPr="008063F4">
        <w:rPr>
          <w:highlight w:val="yellow"/>
        </w:rPr>
        <w:fldChar w:fldCharType="begin"/>
      </w:r>
      <w:r w:rsidR="00D61A2F" w:rsidRPr="008063F4">
        <w:rPr>
          <w:highlight w:val="yellow"/>
        </w:rPr>
        <w:instrText xml:space="preserve"> REF _Ref101296667 \h </w:instrText>
      </w:r>
      <w:r w:rsidR="008063F4">
        <w:rPr>
          <w:highlight w:val="yellow"/>
        </w:rPr>
        <w:instrText xml:space="preserve"> \* MERGEFORMAT </w:instrText>
      </w:r>
      <w:r w:rsidR="00D61A2F" w:rsidRPr="008063F4">
        <w:rPr>
          <w:highlight w:val="yellow"/>
        </w:rPr>
      </w:r>
      <w:r w:rsidR="00D61A2F" w:rsidRPr="008063F4">
        <w:rPr>
          <w:highlight w:val="yellow"/>
        </w:rPr>
        <w:fldChar w:fldCharType="separate"/>
      </w:r>
      <w:r w:rsidR="00BA346A" w:rsidRPr="00BA346A">
        <w:rPr>
          <w:highlight w:val="yellow"/>
        </w:rPr>
        <w:t xml:space="preserve">Figure </w:t>
      </w:r>
      <w:r w:rsidR="00BA346A" w:rsidRPr="00BA346A">
        <w:rPr>
          <w:noProof/>
          <w:highlight w:val="yellow"/>
        </w:rPr>
        <w:t>9</w:t>
      </w:r>
      <w:r w:rsidR="00D61A2F" w:rsidRPr="008063F4">
        <w:rPr>
          <w:highlight w:val="yellow"/>
        </w:rPr>
        <w:fldChar w:fldCharType="end"/>
      </w:r>
      <w:r w:rsidR="00640DAB" w:rsidRPr="008063F4">
        <w:rPr>
          <w:highlight w:val="yellow"/>
        </w:rPr>
        <w:t>).</w:t>
      </w:r>
    </w:p>
    <w:p w14:paraId="444D8902" w14:textId="14C13F8B" w:rsidR="00C8501F" w:rsidRPr="008063F4" w:rsidRDefault="00A011F6" w:rsidP="000D0361">
      <w:pPr>
        <w:rPr>
          <w:highlight w:val="yellow"/>
        </w:rPr>
      </w:pPr>
      <w:r w:rsidRPr="008063F4">
        <w:rPr>
          <w:highlight w:val="yellow"/>
        </w:rPr>
        <w:t xml:space="preserve">This controller also retrieves </w:t>
      </w:r>
      <w:r w:rsidR="00290009" w:rsidRPr="008063F4">
        <w:rPr>
          <w:highlight w:val="yellow"/>
        </w:rPr>
        <w:t>a</w:t>
      </w:r>
      <w:r w:rsidRPr="008063F4">
        <w:rPr>
          <w:highlight w:val="yellow"/>
        </w:rPr>
        <w:t xml:space="preserve"> logged-in </w:t>
      </w:r>
      <w:r w:rsidR="00290009" w:rsidRPr="008063F4">
        <w:rPr>
          <w:highlight w:val="yellow"/>
        </w:rPr>
        <w:t>user</w:t>
      </w:r>
      <w:r w:rsidR="00144CE2" w:rsidRPr="008063F4">
        <w:rPr>
          <w:highlight w:val="yellow"/>
        </w:rPr>
        <w:t>'</w:t>
      </w:r>
      <w:r w:rsidR="00290009" w:rsidRPr="008063F4">
        <w:rPr>
          <w:highlight w:val="yellow"/>
        </w:rPr>
        <w:t>s setlists</w:t>
      </w:r>
      <w:r w:rsidRPr="008063F4">
        <w:rPr>
          <w:highlight w:val="yellow"/>
        </w:rPr>
        <w:t xml:space="preserve"> </w:t>
      </w:r>
      <w:r w:rsidR="00F926F5" w:rsidRPr="008063F4">
        <w:rPr>
          <w:highlight w:val="yellow"/>
        </w:rPr>
        <w:t>from the database</w:t>
      </w:r>
      <w:r w:rsidR="009C3DD8" w:rsidRPr="008063F4">
        <w:rPr>
          <w:highlight w:val="yellow"/>
        </w:rPr>
        <w:t xml:space="preserve">, as a list of type </w:t>
      </w:r>
      <w:r w:rsidR="008559DA" w:rsidRPr="008063F4">
        <w:rPr>
          <w:highlight w:val="yellow"/>
        </w:rPr>
        <w:fldChar w:fldCharType="begin"/>
      </w:r>
      <w:r w:rsidR="008559DA" w:rsidRPr="008063F4">
        <w:rPr>
          <w:highlight w:val="yellow"/>
        </w:rPr>
        <w:instrText xml:space="preserve"> REF _Ref102137852 \h </w:instrText>
      </w:r>
      <w:r w:rsidR="008063F4">
        <w:rPr>
          <w:highlight w:val="yellow"/>
        </w:rPr>
        <w:instrText xml:space="preserve"> \* MERGEFORMAT </w:instrText>
      </w:r>
      <w:r w:rsidR="008559DA" w:rsidRPr="008063F4">
        <w:rPr>
          <w:highlight w:val="yellow"/>
        </w:rPr>
      </w:r>
      <w:r w:rsidR="008559DA" w:rsidRPr="008063F4">
        <w:rPr>
          <w:highlight w:val="yellow"/>
        </w:rPr>
        <w:fldChar w:fldCharType="separate"/>
      </w:r>
      <w:r w:rsidR="00BA346A" w:rsidRPr="00BA346A">
        <w:rPr>
          <w:highlight w:val="yellow"/>
        </w:rPr>
        <w:t>Set_list Class</w:t>
      </w:r>
      <w:r w:rsidR="008559DA" w:rsidRPr="008063F4">
        <w:rPr>
          <w:highlight w:val="yellow"/>
        </w:rPr>
        <w:fldChar w:fldCharType="end"/>
      </w:r>
      <w:r w:rsidR="009C3DD8" w:rsidRPr="008063F4">
        <w:rPr>
          <w:highlight w:val="yellow"/>
        </w:rPr>
        <w:t>,</w:t>
      </w:r>
      <w:r w:rsidR="00F926F5" w:rsidRPr="008063F4">
        <w:rPr>
          <w:highlight w:val="yellow"/>
        </w:rPr>
        <w:t xml:space="preserve"> </w:t>
      </w:r>
      <w:r w:rsidR="008F7F7C" w:rsidRPr="008063F4">
        <w:rPr>
          <w:highlight w:val="yellow"/>
        </w:rPr>
        <w:t>and</w:t>
      </w:r>
      <w:r w:rsidR="0021292E" w:rsidRPr="008063F4">
        <w:rPr>
          <w:highlight w:val="yellow"/>
        </w:rPr>
        <w:t xml:space="preserve"> adds </w:t>
      </w:r>
      <w:r w:rsidR="009C3DD8" w:rsidRPr="008063F4">
        <w:rPr>
          <w:highlight w:val="yellow"/>
        </w:rPr>
        <w:t>this</w:t>
      </w:r>
      <w:r w:rsidR="0021292E" w:rsidRPr="008063F4">
        <w:rPr>
          <w:highlight w:val="yellow"/>
        </w:rPr>
        <w:t xml:space="preserve"> as </w:t>
      </w:r>
      <w:r w:rsidR="009C3DD8" w:rsidRPr="008063F4">
        <w:rPr>
          <w:highlight w:val="yellow"/>
        </w:rPr>
        <w:t xml:space="preserve">a </w:t>
      </w:r>
      <w:r w:rsidR="0021292E" w:rsidRPr="008063F4">
        <w:rPr>
          <w:highlight w:val="yellow"/>
        </w:rPr>
        <w:t>Model Attribute so they can be</w:t>
      </w:r>
      <w:r w:rsidR="008F7F7C" w:rsidRPr="008063F4">
        <w:rPr>
          <w:highlight w:val="yellow"/>
        </w:rPr>
        <w:t xml:space="preserve"> display</w:t>
      </w:r>
      <w:r w:rsidR="0021292E" w:rsidRPr="008063F4">
        <w:rPr>
          <w:highlight w:val="yellow"/>
        </w:rPr>
        <w:t>ed</w:t>
      </w:r>
      <w:r w:rsidR="008F7F7C" w:rsidRPr="008063F4">
        <w:rPr>
          <w:highlight w:val="yellow"/>
        </w:rPr>
        <w:t xml:space="preserve"> </w:t>
      </w:r>
      <w:r w:rsidR="004E3DD8" w:rsidRPr="008063F4">
        <w:rPr>
          <w:highlight w:val="yellow"/>
        </w:rPr>
        <w:t>o</w:t>
      </w:r>
      <w:r w:rsidR="008F7F7C" w:rsidRPr="008063F4">
        <w:rPr>
          <w:highlight w:val="yellow"/>
        </w:rPr>
        <w:t>n</w:t>
      </w:r>
      <w:r w:rsidR="00915E5A" w:rsidRPr="008063F4">
        <w:rPr>
          <w:highlight w:val="yellow"/>
        </w:rPr>
        <w:t xml:space="preserve"> the</w:t>
      </w:r>
      <w:r w:rsidRPr="008063F4">
        <w:rPr>
          <w:highlight w:val="yellow"/>
        </w:rPr>
        <w:t xml:space="preserve"> </w:t>
      </w:r>
      <w:r w:rsidRPr="008063F4">
        <w:rPr>
          <w:highlight w:val="yellow"/>
        </w:rPr>
        <w:fldChar w:fldCharType="begin"/>
      </w:r>
      <w:r w:rsidRPr="008063F4">
        <w:rPr>
          <w:highlight w:val="yellow"/>
        </w:rPr>
        <w:instrText xml:space="preserve"> REF _Ref100935105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Set Lists Page</w:t>
      </w:r>
      <w:r w:rsidRPr="008063F4">
        <w:rPr>
          <w:highlight w:val="yellow"/>
        </w:rPr>
        <w:fldChar w:fldCharType="end"/>
      </w:r>
      <w:r w:rsidRPr="008063F4">
        <w:rPr>
          <w:highlight w:val="yellow"/>
        </w:rPr>
        <w:t xml:space="preserve"> </w:t>
      </w:r>
      <w:r w:rsidR="004E3DD8" w:rsidRPr="008063F4">
        <w:rPr>
          <w:highlight w:val="yellow"/>
        </w:rPr>
        <w:t>(</w:t>
      </w:r>
      <w:r w:rsidR="004E3DD8" w:rsidRPr="008063F4">
        <w:rPr>
          <w:highlight w:val="yellow"/>
        </w:rPr>
        <w:fldChar w:fldCharType="begin"/>
      </w:r>
      <w:r w:rsidR="004E3DD8" w:rsidRPr="008063F4">
        <w:rPr>
          <w:highlight w:val="yellow"/>
        </w:rPr>
        <w:instrText xml:space="preserve"> REF _Ref101634320 \h </w:instrText>
      </w:r>
      <w:r w:rsidR="008063F4">
        <w:rPr>
          <w:highlight w:val="yellow"/>
        </w:rPr>
        <w:instrText xml:space="preserve"> \* MERGEFORMAT </w:instrText>
      </w:r>
      <w:r w:rsidR="004E3DD8" w:rsidRPr="008063F4">
        <w:rPr>
          <w:highlight w:val="yellow"/>
        </w:rPr>
      </w:r>
      <w:r w:rsidR="004E3DD8" w:rsidRPr="008063F4">
        <w:rPr>
          <w:highlight w:val="yellow"/>
        </w:rPr>
        <w:fldChar w:fldCharType="separate"/>
      </w:r>
      <w:r w:rsidR="00BA346A" w:rsidRPr="00BA346A">
        <w:rPr>
          <w:highlight w:val="yellow"/>
        </w:rPr>
        <w:t xml:space="preserve">Figure </w:t>
      </w:r>
      <w:r w:rsidR="00BA346A" w:rsidRPr="00BA346A">
        <w:rPr>
          <w:noProof/>
          <w:highlight w:val="yellow"/>
        </w:rPr>
        <w:t>66</w:t>
      </w:r>
      <w:r w:rsidR="004E3DD8" w:rsidRPr="008063F4">
        <w:rPr>
          <w:highlight w:val="yellow"/>
        </w:rPr>
        <w:fldChar w:fldCharType="end"/>
      </w:r>
      <w:r w:rsidR="004E3DD8" w:rsidRPr="008063F4">
        <w:rPr>
          <w:highlight w:val="yellow"/>
        </w:rPr>
        <w:t xml:space="preserve"> and </w:t>
      </w:r>
      <w:r w:rsidR="004E3DD8" w:rsidRPr="008063F4">
        <w:rPr>
          <w:highlight w:val="yellow"/>
        </w:rPr>
        <w:fldChar w:fldCharType="begin"/>
      </w:r>
      <w:r w:rsidR="004E3DD8" w:rsidRPr="008063F4">
        <w:rPr>
          <w:highlight w:val="yellow"/>
        </w:rPr>
        <w:instrText xml:space="preserve"> REF _Ref101634325 \h </w:instrText>
      </w:r>
      <w:r w:rsidR="008063F4">
        <w:rPr>
          <w:highlight w:val="yellow"/>
        </w:rPr>
        <w:instrText xml:space="preserve"> \* MERGEFORMAT </w:instrText>
      </w:r>
      <w:r w:rsidR="004E3DD8" w:rsidRPr="008063F4">
        <w:rPr>
          <w:highlight w:val="yellow"/>
        </w:rPr>
      </w:r>
      <w:r w:rsidR="004E3DD8" w:rsidRPr="008063F4">
        <w:rPr>
          <w:highlight w:val="yellow"/>
        </w:rPr>
        <w:fldChar w:fldCharType="separate"/>
      </w:r>
      <w:r w:rsidR="00BA346A" w:rsidRPr="00BA346A">
        <w:rPr>
          <w:highlight w:val="yellow"/>
        </w:rPr>
        <w:t xml:space="preserve">Figure </w:t>
      </w:r>
      <w:r w:rsidR="00BA346A" w:rsidRPr="00BA346A">
        <w:rPr>
          <w:noProof/>
          <w:highlight w:val="yellow"/>
        </w:rPr>
        <w:t>67</w:t>
      </w:r>
      <w:r w:rsidR="004E3DD8" w:rsidRPr="008063F4">
        <w:rPr>
          <w:highlight w:val="yellow"/>
        </w:rPr>
        <w:fldChar w:fldCharType="end"/>
      </w:r>
      <w:r w:rsidR="004E3DD8" w:rsidRPr="008063F4">
        <w:rPr>
          <w:highlight w:val="yellow"/>
        </w:rPr>
        <w:t>)</w:t>
      </w:r>
      <w:r w:rsidR="0021292E" w:rsidRPr="008063F4">
        <w:rPr>
          <w:highlight w:val="yellow"/>
        </w:rPr>
        <w:t>. I</w:t>
      </w:r>
      <w:r w:rsidR="004E3DD8" w:rsidRPr="008063F4">
        <w:rPr>
          <w:highlight w:val="yellow"/>
        </w:rPr>
        <w:t xml:space="preserve">t can also retrieve all Lego sets in a setlist </w:t>
      </w:r>
      <w:r w:rsidR="009C3DD8" w:rsidRPr="008063F4">
        <w:rPr>
          <w:highlight w:val="yellow"/>
        </w:rPr>
        <w:t xml:space="preserve">from the database, as a list of type </w:t>
      </w:r>
      <w:r w:rsidR="008559DA" w:rsidRPr="008063F4">
        <w:rPr>
          <w:highlight w:val="yellow"/>
        </w:rPr>
        <w:fldChar w:fldCharType="begin"/>
      </w:r>
      <w:r w:rsidR="008559DA" w:rsidRPr="008063F4">
        <w:rPr>
          <w:highlight w:val="yellow"/>
        </w:rPr>
        <w:instrText xml:space="preserve"> REF _Ref102137037 \h </w:instrText>
      </w:r>
      <w:r w:rsidR="008063F4">
        <w:rPr>
          <w:highlight w:val="yellow"/>
        </w:rPr>
        <w:instrText xml:space="preserve"> \* MERGEFORMAT </w:instrText>
      </w:r>
      <w:r w:rsidR="008559DA" w:rsidRPr="008063F4">
        <w:rPr>
          <w:highlight w:val="yellow"/>
        </w:rPr>
      </w:r>
      <w:r w:rsidR="008559DA" w:rsidRPr="008063F4">
        <w:rPr>
          <w:highlight w:val="yellow"/>
        </w:rPr>
        <w:fldChar w:fldCharType="separate"/>
      </w:r>
      <w:r w:rsidR="00BA346A" w:rsidRPr="00BA346A">
        <w:rPr>
          <w:highlight w:val="yellow"/>
        </w:rPr>
        <w:t>Set Class</w:t>
      </w:r>
      <w:r w:rsidR="008559DA" w:rsidRPr="008063F4">
        <w:rPr>
          <w:highlight w:val="yellow"/>
        </w:rPr>
        <w:fldChar w:fldCharType="end"/>
      </w:r>
      <w:r w:rsidR="009C3DD8" w:rsidRPr="008063F4">
        <w:rPr>
          <w:highlight w:val="yellow"/>
        </w:rPr>
        <w:t xml:space="preserve">, </w:t>
      </w:r>
      <w:r w:rsidR="00F00439" w:rsidRPr="008063F4">
        <w:rPr>
          <w:highlight w:val="yellow"/>
        </w:rPr>
        <w:t xml:space="preserve">and adds this as a Model Attribute so they can be </w:t>
      </w:r>
      <w:r w:rsidR="008E69CA" w:rsidRPr="008063F4">
        <w:rPr>
          <w:highlight w:val="yellow"/>
        </w:rPr>
        <w:t>displayed</w:t>
      </w:r>
      <w:r w:rsidR="004E3DD8" w:rsidRPr="008063F4">
        <w:rPr>
          <w:highlight w:val="yellow"/>
        </w:rPr>
        <w:t xml:space="preserve"> on the (</w:t>
      </w:r>
      <w:r w:rsidR="004E3DD8" w:rsidRPr="008063F4">
        <w:rPr>
          <w:highlight w:val="yellow"/>
        </w:rPr>
        <w:fldChar w:fldCharType="begin"/>
      </w:r>
      <w:r w:rsidR="004E3DD8" w:rsidRPr="008063F4">
        <w:rPr>
          <w:highlight w:val="yellow"/>
        </w:rPr>
        <w:instrText xml:space="preserve"> REF _Ref101464225 \h </w:instrText>
      </w:r>
      <w:r w:rsidR="008063F4">
        <w:rPr>
          <w:highlight w:val="yellow"/>
        </w:rPr>
        <w:instrText xml:space="preserve"> \* MERGEFORMAT </w:instrText>
      </w:r>
      <w:r w:rsidR="004E3DD8" w:rsidRPr="008063F4">
        <w:rPr>
          <w:highlight w:val="yellow"/>
        </w:rPr>
      </w:r>
      <w:r w:rsidR="004E3DD8" w:rsidRPr="008063F4">
        <w:rPr>
          <w:highlight w:val="yellow"/>
        </w:rPr>
        <w:fldChar w:fldCharType="separate"/>
      </w:r>
      <w:r w:rsidR="00BA346A" w:rsidRPr="00BA346A">
        <w:rPr>
          <w:highlight w:val="yellow"/>
        </w:rPr>
        <w:t xml:space="preserve">Figure </w:t>
      </w:r>
      <w:r w:rsidR="00BA346A" w:rsidRPr="00BA346A">
        <w:rPr>
          <w:noProof/>
          <w:highlight w:val="yellow"/>
        </w:rPr>
        <w:t>80</w:t>
      </w:r>
      <w:r w:rsidR="004E3DD8" w:rsidRPr="008063F4">
        <w:rPr>
          <w:highlight w:val="yellow"/>
        </w:rPr>
        <w:fldChar w:fldCharType="end"/>
      </w:r>
      <w:r w:rsidR="004E3DD8" w:rsidRPr="008063F4">
        <w:rPr>
          <w:highlight w:val="yellow"/>
        </w:rPr>
        <w:t xml:space="preserve"> and </w:t>
      </w:r>
      <w:r w:rsidR="004E3DD8" w:rsidRPr="008063F4">
        <w:rPr>
          <w:highlight w:val="yellow"/>
        </w:rPr>
        <w:fldChar w:fldCharType="begin"/>
      </w:r>
      <w:r w:rsidR="004E3DD8" w:rsidRPr="008063F4">
        <w:rPr>
          <w:highlight w:val="yellow"/>
        </w:rPr>
        <w:instrText xml:space="preserve"> REF _Ref101464234 \h </w:instrText>
      </w:r>
      <w:r w:rsidR="008063F4">
        <w:rPr>
          <w:highlight w:val="yellow"/>
        </w:rPr>
        <w:instrText xml:space="preserve"> \* MERGEFORMAT </w:instrText>
      </w:r>
      <w:r w:rsidR="004E3DD8" w:rsidRPr="008063F4">
        <w:rPr>
          <w:highlight w:val="yellow"/>
        </w:rPr>
      </w:r>
      <w:r w:rsidR="004E3DD8" w:rsidRPr="008063F4">
        <w:rPr>
          <w:highlight w:val="yellow"/>
        </w:rPr>
        <w:fldChar w:fldCharType="separate"/>
      </w:r>
      <w:r w:rsidR="00BA346A" w:rsidRPr="00BA346A">
        <w:rPr>
          <w:highlight w:val="yellow"/>
        </w:rPr>
        <w:t xml:space="preserve">Figure </w:t>
      </w:r>
      <w:r w:rsidR="00BA346A" w:rsidRPr="00BA346A">
        <w:rPr>
          <w:noProof/>
          <w:highlight w:val="yellow"/>
        </w:rPr>
        <w:t>81</w:t>
      </w:r>
      <w:r w:rsidR="004E3DD8" w:rsidRPr="008063F4">
        <w:rPr>
          <w:highlight w:val="yellow"/>
        </w:rPr>
        <w:fldChar w:fldCharType="end"/>
      </w:r>
      <w:r w:rsidR="004E3DD8" w:rsidRPr="008063F4">
        <w:rPr>
          <w:highlight w:val="yellow"/>
        </w:rPr>
        <w:t>)</w:t>
      </w:r>
      <w:r w:rsidR="008E69CA" w:rsidRPr="008063F4">
        <w:rPr>
          <w:highlight w:val="yellow"/>
        </w:rPr>
        <w:t>. The controller can</w:t>
      </w:r>
      <w:r w:rsidR="00290009" w:rsidRPr="008063F4">
        <w:rPr>
          <w:highlight w:val="yellow"/>
        </w:rPr>
        <w:t xml:space="preserve"> </w:t>
      </w:r>
      <w:r w:rsidR="00DF40E5" w:rsidRPr="008063F4">
        <w:rPr>
          <w:highlight w:val="yellow"/>
        </w:rPr>
        <w:t xml:space="preserve">add </w:t>
      </w:r>
      <w:r w:rsidR="00290009" w:rsidRPr="008063F4">
        <w:rPr>
          <w:highlight w:val="yellow"/>
        </w:rPr>
        <w:t>and</w:t>
      </w:r>
      <w:r w:rsidR="008E69CA" w:rsidRPr="008063F4">
        <w:rPr>
          <w:highlight w:val="yellow"/>
        </w:rPr>
        <w:t xml:space="preserve"> delete </w:t>
      </w:r>
      <w:r w:rsidR="00290009" w:rsidRPr="008063F4">
        <w:rPr>
          <w:highlight w:val="yellow"/>
        </w:rPr>
        <w:t>setlists</w:t>
      </w:r>
      <w:r w:rsidR="00DF40E5" w:rsidRPr="008063F4">
        <w:rPr>
          <w:highlight w:val="yellow"/>
        </w:rPr>
        <w:t xml:space="preserve"> from the database and</w:t>
      </w:r>
      <w:r w:rsidR="006F35D9" w:rsidRPr="008063F4">
        <w:rPr>
          <w:highlight w:val="yellow"/>
        </w:rPr>
        <w:t xml:space="preserve"> chang</w:t>
      </w:r>
      <w:r w:rsidR="008E69CA" w:rsidRPr="008063F4">
        <w:rPr>
          <w:highlight w:val="yellow"/>
        </w:rPr>
        <w:t xml:space="preserve">e </w:t>
      </w:r>
      <w:r w:rsidR="00DF40E5" w:rsidRPr="008063F4">
        <w:rPr>
          <w:highlight w:val="yellow"/>
        </w:rPr>
        <w:t xml:space="preserve">the names of </w:t>
      </w:r>
      <w:r w:rsidR="008E69CA" w:rsidRPr="008063F4">
        <w:rPr>
          <w:highlight w:val="yellow"/>
        </w:rPr>
        <w:t>setlist</w:t>
      </w:r>
      <w:r w:rsidR="00DF40E5" w:rsidRPr="008063F4">
        <w:rPr>
          <w:highlight w:val="yellow"/>
        </w:rPr>
        <w:t xml:space="preserve">s, furthermore, it can add and remove </w:t>
      </w:r>
      <w:r w:rsidR="00D72EFD" w:rsidRPr="008063F4">
        <w:rPr>
          <w:highlight w:val="yellow"/>
        </w:rPr>
        <w:t xml:space="preserve">Lego </w:t>
      </w:r>
      <w:r w:rsidR="007F3DC4" w:rsidRPr="008063F4">
        <w:rPr>
          <w:highlight w:val="yellow"/>
        </w:rPr>
        <w:t>S</w:t>
      </w:r>
      <w:r w:rsidR="008E69CA" w:rsidRPr="008063F4">
        <w:rPr>
          <w:highlight w:val="yellow"/>
        </w:rPr>
        <w:t xml:space="preserve">ets from </w:t>
      </w:r>
      <w:r w:rsidR="00DF40E5" w:rsidRPr="008063F4">
        <w:rPr>
          <w:highlight w:val="yellow"/>
        </w:rPr>
        <w:t xml:space="preserve">a </w:t>
      </w:r>
      <w:r w:rsidR="008E69CA" w:rsidRPr="008063F4">
        <w:rPr>
          <w:highlight w:val="yellow"/>
        </w:rPr>
        <w:t>setlist</w:t>
      </w:r>
      <w:r w:rsidR="009861E6" w:rsidRPr="008063F4">
        <w:rPr>
          <w:highlight w:val="yellow"/>
        </w:rPr>
        <w:t xml:space="preserve"> and update the database to show this</w:t>
      </w:r>
      <w:r w:rsidR="005041F0" w:rsidRPr="008063F4">
        <w:rPr>
          <w:highlight w:val="yellow"/>
        </w:rPr>
        <w:t>.</w:t>
      </w:r>
    </w:p>
    <w:p w14:paraId="570E4F70" w14:textId="51B510E8" w:rsidR="00B4435F" w:rsidRPr="008063F4" w:rsidRDefault="00575968" w:rsidP="000D0361">
      <w:pPr>
        <w:rPr>
          <w:highlight w:val="yellow"/>
        </w:rPr>
      </w:pPr>
      <w:r w:rsidRPr="008063F4">
        <w:rPr>
          <w:highlight w:val="yellow"/>
        </w:rPr>
        <w:t>This controller can get logged-in user</w:t>
      </w:r>
      <w:r w:rsidR="004B1F08" w:rsidRPr="008063F4">
        <w:rPr>
          <w:highlight w:val="yellow"/>
        </w:rPr>
        <w:t>’</w:t>
      </w:r>
      <w:r w:rsidRPr="008063F4">
        <w:rPr>
          <w:highlight w:val="yellow"/>
        </w:rPr>
        <w:t>s</w:t>
      </w:r>
      <w:r w:rsidR="00213FC5" w:rsidRPr="008063F4">
        <w:rPr>
          <w:highlight w:val="yellow"/>
        </w:rPr>
        <w:t xml:space="preserve"> </w:t>
      </w:r>
      <w:r w:rsidRPr="008063F4">
        <w:rPr>
          <w:highlight w:val="yellow"/>
        </w:rPr>
        <w:t xml:space="preserve">Sets in Progress </w:t>
      </w:r>
      <w:r w:rsidR="004B1F08" w:rsidRPr="008063F4">
        <w:rPr>
          <w:highlight w:val="yellow"/>
        </w:rPr>
        <w:t xml:space="preserve">from the database, as a list of the type </w:t>
      </w:r>
      <w:r w:rsidR="008559DA" w:rsidRPr="008063F4">
        <w:rPr>
          <w:highlight w:val="yellow"/>
        </w:rPr>
        <w:fldChar w:fldCharType="begin"/>
      </w:r>
      <w:r w:rsidR="008559DA" w:rsidRPr="008063F4">
        <w:rPr>
          <w:highlight w:val="yellow"/>
        </w:rPr>
        <w:instrText xml:space="preserve"> REF _Ref102137916 \h </w:instrText>
      </w:r>
      <w:r w:rsidR="008063F4">
        <w:rPr>
          <w:highlight w:val="yellow"/>
        </w:rPr>
        <w:instrText xml:space="preserve"> \* MERGEFORMAT </w:instrText>
      </w:r>
      <w:r w:rsidR="008559DA" w:rsidRPr="008063F4">
        <w:rPr>
          <w:highlight w:val="yellow"/>
        </w:rPr>
      </w:r>
      <w:r w:rsidR="008559DA" w:rsidRPr="008063F4">
        <w:rPr>
          <w:highlight w:val="yellow"/>
        </w:rPr>
        <w:fldChar w:fldCharType="separate"/>
      </w:r>
      <w:r w:rsidR="00BA346A" w:rsidRPr="00BA346A">
        <w:rPr>
          <w:highlight w:val="yellow"/>
        </w:rPr>
        <w:t>SetInProgress Class</w:t>
      </w:r>
      <w:r w:rsidR="008559DA" w:rsidRPr="008063F4">
        <w:rPr>
          <w:highlight w:val="yellow"/>
        </w:rPr>
        <w:fldChar w:fldCharType="end"/>
      </w:r>
      <w:r w:rsidR="004B1F08" w:rsidRPr="008063F4">
        <w:rPr>
          <w:highlight w:val="yellow"/>
        </w:rPr>
        <w:t>, and adds this as a Model Attribute so they can be displayed</w:t>
      </w:r>
      <w:r w:rsidR="00B60E2F" w:rsidRPr="008063F4">
        <w:rPr>
          <w:highlight w:val="yellow"/>
        </w:rPr>
        <w:t xml:space="preserve"> on the </w:t>
      </w:r>
      <w:r w:rsidR="00B60E2F" w:rsidRPr="008063F4">
        <w:rPr>
          <w:highlight w:val="yellow"/>
        </w:rPr>
        <w:fldChar w:fldCharType="begin"/>
      </w:r>
      <w:r w:rsidR="00B60E2F" w:rsidRPr="008063F4">
        <w:rPr>
          <w:highlight w:val="yellow"/>
        </w:rPr>
        <w:instrText xml:space="preserve"> REF _Ref100935125 \h </w:instrText>
      </w:r>
      <w:r w:rsidR="008063F4">
        <w:rPr>
          <w:highlight w:val="yellow"/>
        </w:rPr>
        <w:instrText xml:space="preserve"> \* MERGEFORMAT </w:instrText>
      </w:r>
      <w:r w:rsidR="00B60E2F" w:rsidRPr="008063F4">
        <w:rPr>
          <w:highlight w:val="yellow"/>
        </w:rPr>
      </w:r>
      <w:r w:rsidR="00B60E2F" w:rsidRPr="008063F4">
        <w:rPr>
          <w:highlight w:val="yellow"/>
        </w:rPr>
        <w:fldChar w:fldCharType="separate"/>
      </w:r>
      <w:r w:rsidR="00BA346A" w:rsidRPr="00BA346A">
        <w:rPr>
          <w:highlight w:val="yellow"/>
        </w:rPr>
        <w:t>Sets in Progress Page</w:t>
      </w:r>
      <w:r w:rsidR="00B60E2F" w:rsidRPr="008063F4">
        <w:rPr>
          <w:highlight w:val="yellow"/>
        </w:rPr>
        <w:fldChar w:fldCharType="end"/>
      </w:r>
      <w:r w:rsidR="00B60E2F" w:rsidRPr="008063F4">
        <w:rPr>
          <w:highlight w:val="yellow"/>
        </w:rPr>
        <w:t xml:space="preserve"> (</w:t>
      </w:r>
      <w:r w:rsidR="00B60E2F" w:rsidRPr="008063F4">
        <w:rPr>
          <w:highlight w:val="yellow"/>
        </w:rPr>
        <w:fldChar w:fldCharType="begin"/>
      </w:r>
      <w:r w:rsidR="00B60E2F" w:rsidRPr="008063F4">
        <w:rPr>
          <w:highlight w:val="yellow"/>
        </w:rPr>
        <w:instrText xml:space="preserve"> REF _Ref101457785 \h </w:instrText>
      </w:r>
      <w:r w:rsidR="008063F4">
        <w:rPr>
          <w:highlight w:val="yellow"/>
        </w:rPr>
        <w:instrText xml:space="preserve"> \* MERGEFORMAT </w:instrText>
      </w:r>
      <w:r w:rsidR="00B60E2F" w:rsidRPr="008063F4">
        <w:rPr>
          <w:highlight w:val="yellow"/>
        </w:rPr>
      </w:r>
      <w:r w:rsidR="00B60E2F" w:rsidRPr="008063F4">
        <w:rPr>
          <w:highlight w:val="yellow"/>
        </w:rPr>
        <w:fldChar w:fldCharType="separate"/>
      </w:r>
      <w:r w:rsidR="00BA346A" w:rsidRPr="00BA346A">
        <w:rPr>
          <w:highlight w:val="yellow"/>
        </w:rPr>
        <w:t xml:space="preserve">Figure </w:t>
      </w:r>
      <w:r w:rsidR="00BA346A" w:rsidRPr="00BA346A">
        <w:rPr>
          <w:noProof/>
          <w:highlight w:val="yellow"/>
        </w:rPr>
        <w:t>61</w:t>
      </w:r>
      <w:r w:rsidR="00B60E2F" w:rsidRPr="008063F4">
        <w:rPr>
          <w:highlight w:val="yellow"/>
        </w:rPr>
        <w:fldChar w:fldCharType="end"/>
      </w:r>
      <w:r w:rsidR="00B60E2F" w:rsidRPr="008063F4">
        <w:rPr>
          <w:highlight w:val="yellow"/>
        </w:rPr>
        <w:t xml:space="preserve"> and </w:t>
      </w:r>
      <w:r w:rsidR="00B60E2F" w:rsidRPr="008063F4">
        <w:rPr>
          <w:highlight w:val="yellow"/>
        </w:rPr>
        <w:fldChar w:fldCharType="begin"/>
      </w:r>
      <w:r w:rsidR="00B60E2F" w:rsidRPr="008063F4">
        <w:rPr>
          <w:highlight w:val="yellow"/>
        </w:rPr>
        <w:instrText xml:space="preserve"> REF _Ref101457796 \h </w:instrText>
      </w:r>
      <w:r w:rsidR="008063F4">
        <w:rPr>
          <w:highlight w:val="yellow"/>
        </w:rPr>
        <w:instrText xml:space="preserve"> \* MERGEFORMAT </w:instrText>
      </w:r>
      <w:r w:rsidR="00B60E2F" w:rsidRPr="008063F4">
        <w:rPr>
          <w:highlight w:val="yellow"/>
        </w:rPr>
      </w:r>
      <w:r w:rsidR="00B60E2F" w:rsidRPr="008063F4">
        <w:rPr>
          <w:highlight w:val="yellow"/>
        </w:rPr>
        <w:fldChar w:fldCharType="separate"/>
      </w:r>
      <w:r w:rsidR="00BA346A" w:rsidRPr="00BA346A">
        <w:rPr>
          <w:highlight w:val="yellow"/>
        </w:rPr>
        <w:t xml:space="preserve">Figure </w:t>
      </w:r>
      <w:r w:rsidR="00BA346A" w:rsidRPr="00BA346A">
        <w:rPr>
          <w:noProof/>
          <w:highlight w:val="yellow"/>
        </w:rPr>
        <w:t>62</w:t>
      </w:r>
      <w:r w:rsidR="00B60E2F" w:rsidRPr="008063F4">
        <w:rPr>
          <w:highlight w:val="yellow"/>
        </w:rPr>
        <w:fldChar w:fldCharType="end"/>
      </w:r>
      <w:r w:rsidR="00B60E2F" w:rsidRPr="008063F4">
        <w:rPr>
          <w:highlight w:val="yellow"/>
        </w:rPr>
        <w:t>).</w:t>
      </w:r>
      <w:r w:rsidR="00213FC5" w:rsidRPr="008063F4">
        <w:rPr>
          <w:highlight w:val="yellow"/>
        </w:rPr>
        <w:t xml:space="preserve"> </w:t>
      </w:r>
      <w:r w:rsidR="005041F0" w:rsidRPr="008063F4">
        <w:rPr>
          <w:highlight w:val="yellow"/>
        </w:rPr>
        <w:t xml:space="preserve">The controller can </w:t>
      </w:r>
      <w:r w:rsidR="00391226" w:rsidRPr="008063F4">
        <w:rPr>
          <w:highlight w:val="yellow"/>
        </w:rPr>
        <w:t xml:space="preserve">save a Set in Progress to the database and </w:t>
      </w:r>
      <w:r w:rsidR="005041F0" w:rsidRPr="008063F4">
        <w:rPr>
          <w:highlight w:val="yellow"/>
        </w:rPr>
        <w:t xml:space="preserve">remove </w:t>
      </w:r>
      <w:r w:rsidR="00391226" w:rsidRPr="008063F4">
        <w:rPr>
          <w:highlight w:val="yellow"/>
        </w:rPr>
        <w:t xml:space="preserve">it </w:t>
      </w:r>
      <w:r w:rsidR="005041F0" w:rsidRPr="008063F4">
        <w:rPr>
          <w:highlight w:val="yellow"/>
        </w:rPr>
        <w:t>from the database too</w:t>
      </w:r>
      <w:r w:rsidR="00577CE4" w:rsidRPr="008063F4">
        <w:rPr>
          <w:highlight w:val="yellow"/>
        </w:rPr>
        <w:t>.</w:t>
      </w:r>
    </w:p>
    <w:p w14:paraId="1616934F" w14:textId="1D91184D" w:rsidR="005E50BA" w:rsidRDefault="000D0361" w:rsidP="000D0361">
      <w:r w:rsidRPr="008063F4">
        <w:rPr>
          <w:highlight w:val="yellow"/>
        </w:rPr>
        <w:t xml:space="preserve">Finally, </w:t>
      </w:r>
      <w:r w:rsidR="00046C3C" w:rsidRPr="008063F4">
        <w:rPr>
          <w:highlight w:val="yellow"/>
        </w:rPr>
        <w:t xml:space="preserve">this controller also displays the </w:t>
      </w:r>
      <w:r w:rsidR="00046C3C" w:rsidRPr="008063F4">
        <w:rPr>
          <w:highlight w:val="yellow"/>
        </w:rPr>
        <w:fldChar w:fldCharType="begin"/>
      </w:r>
      <w:r w:rsidR="00046C3C" w:rsidRPr="008063F4">
        <w:rPr>
          <w:highlight w:val="yellow"/>
        </w:rPr>
        <w:instrText xml:space="preserve"> REF _Ref101641888 \h </w:instrText>
      </w:r>
      <w:r w:rsidR="008063F4">
        <w:rPr>
          <w:highlight w:val="yellow"/>
        </w:rPr>
        <w:instrText xml:space="preserve"> \* MERGEFORMAT </w:instrText>
      </w:r>
      <w:r w:rsidR="00046C3C" w:rsidRPr="008063F4">
        <w:rPr>
          <w:highlight w:val="yellow"/>
        </w:rPr>
      </w:r>
      <w:r w:rsidR="00046C3C" w:rsidRPr="008063F4">
        <w:rPr>
          <w:highlight w:val="yellow"/>
        </w:rPr>
        <w:fldChar w:fldCharType="separate"/>
      </w:r>
      <w:r w:rsidR="00BA346A" w:rsidRPr="00BA346A">
        <w:rPr>
          <w:highlight w:val="yellow"/>
        </w:rPr>
        <w:t>Access Denied Page</w:t>
      </w:r>
      <w:r w:rsidR="00046C3C" w:rsidRPr="008063F4">
        <w:rPr>
          <w:highlight w:val="yellow"/>
        </w:rPr>
        <w:fldChar w:fldCharType="end"/>
      </w:r>
      <w:r w:rsidR="00046C3C" w:rsidRPr="008063F4">
        <w:rPr>
          <w:highlight w:val="yellow"/>
        </w:rPr>
        <w:t xml:space="preserve"> (</w:t>
      </w:r>
      <w:r w:rsidR="00046C3C" w:rsidRPr="008063F4">
        <w:rPr>
          <w:highlight w:val="yellow"/>
        </w:rPr>
        <w:fldChar w:fldCharType="begin"/>
      </w:r>
      <w:r w:rsidR="00046C3C" w:rsidRPr="008063F4">
        <w:rPr>
          <w:highlight w:val="yellow"/>
        </w:rPr>
        <w:instrText xml:space="preserve"> REF _Ref101641914 \h </w:instrText>
      </w:r>
      <w:r w:rsidR="008063F4">
        <w:rPr>
          <w:highlight w:val="yellow"/>
        </w:rPr>
        <w:instrText xml:space="preserve"> \* MERGEFORMAT </w:instrText>
      </w:r>
      <w:r w:rsidR="00046C3C" w:rsidRPr="008063F4">
        <w:rPr>
          <w:highlight w:val="yellow"/>
        </w:rPr>
      </w:r>
      <w:r w:rsidR="00046C3C" w:rsidRPr="008063F4">
        <w:rPr>
          <w:highlight w:val="yellow"/>
        </w:rPr>
        <w:fldChar w:fldCharType="separate"/>
      </w:r>
      <w:r w:rsidR="00BA346A" w:rsidRPr="00BA346A">
        <w:rPr>
          <w:highlight w:val="yellow"/>
        </w:rPr>
        <w:t xml:space="preserve">Figure </w:t>
      </w:r>
      <w:r w:rsidR="00BA346A" w:rsidRPr="00BA346A">
        <w:rPr>
          <w:noProof/>
          <w:highlight w:val="yellow"/>
        </w:rPr>
        <w:t>112</w:t>
      </w:r>
      <w:r w:rsidR="00046C3C" w:rsidRPr="008063F4">
        <w:rPr>
          <w:highlight w:val="yellow"/>
        </w:rPr>
        <w:fldChar w:fldCharType="end"/>
      </w:r>
      <w:r w:rsidR="00046C3C" w:rsidRPr="008063F4">
        <w:rPr>
          <w:highlight w:val="yellow"/>
        </w:rPr>
        <w:t>), when a logged-in tries to access a page only available to logged-in users</w:t>
      </w:r>
      <w:r w:rsidR="0088457A" w:rsidRPr="008063F4">
        <w:rPr>
          <w:highlight w:val="yellow"/>
        </w:rPr>
        <w:t xml:space="preserve">. This is done when a </w:t>
      </w:r>
      <w:r w:rsidR="006C567E" w:rsidRPr="008063F4">
        <w:rPr>
          <w:highlight w:val="yellow"/>
        </w:rPr>
        <w:t xml:space="preserve">user tries to </w:t>
      </w:r>
      <w:r w:rsidR="0088457A" w:rsidRPr="008063F4">
        <w:rPr>
          <w:highlight w:val="yellow"/>
        </w:rPr>
        <w:t>ente</w:t>
      </w:r>
      <w:r w:rsidR="006C567E" w:rsidRPr="008063F4">
        <w:rPr>
          <w:highlight w:val="yellow"/>
        </w:rPr>
        <w:t xml:space="preserve">r a page meant only for logged-in users, the method in the database which </w:t>
      </w:r>
      <w:r w:rsidR="00210A3F" w:rsidRPr="008063F4">
        <w:rPr>
          <w:highlight w:val="yellow"/>
        </w:rPr>
        <w:t>handles</w:t>
      </w:r>
      <w:r w:rsidR="006C567E" w:rsidRPr="008063F4">
        <w:rPr>
          <w:highlight w:val="yellow"/>
        </w:rPr>
        <w:t xml:space="preserve"> the URL </w:t>
      </w:r>
      <w:r w:rsidR="00210A3F" w:rsidRPr="008063F4">
        <w:rPr>
          <w:highlight w:val="yellow"/>
        </w:rPr>
        <w:t xml:space="preserve">for this page checks to see if </w:t>
      </w:r>
      <w:r w:rsidR="00A41BAF" w:rsidRPr="008063F4">
        <w:rPr>
          <w:highlight w:val="yellow"/>
        </w:rPr>
        <w:t xml:space="preserve">there is a </w:t>
      </w:r>
      <w:r w:rsidR="00210A3F" w:rsidRPr="008063F4">
        <w:rPr>
          <w:highlight w:val="yellow"/>
        </w:rPr>
        <w:t xml:space="preserve">Session Attribute </w:t>
      </w:r>
      <w:r w:rsidR="00A41BAF" w:rsidRPr="008063F4">
        <w:rPr>
          <w:highlight w:val="yellow"/>
        </w:rPr>
        <w:t xml:space="preserve">‘accountLoggedIn’ that if set holds the currently logged-in user’s email, and if this session attribute does not exist then the </w:t>
      </w:r>
      <w:r w:rsidR="00D8235D" w:rsidRPr="008063F4">
        <w:rPr>
          <w:highlight w:val="yellow"/>
        </w:rPr>
        <w:fldChar w:fldCharType="begin"/>
      </w:r>
      <w:r w:rsidR="00D8235D" w:rsidRPr="008063F4">
        <w:rPr>
          <w:highlight w:val="yellow"/>
        </w:rPr>
        <w:instrText xml:space="preserve"> REF _Ref101641888 \h </w:instrText>
      </w:r>
      <w:r w:rsidR="008063F4">
        <w:rPr>
          <w:highlight w:val="yellow"/>
        </w:rPr>
        <w:instrText xml:space="preserve"> \* MERGEFORMAT </w:instrText>
      </w:r>
      <w:r w:rsidR="00D8235D" w:rsidRPr="008063F4">
        <w:rPr>
          <w:highlight w:val="yellow"/>
        </w:rPr>
      </w:r>
      <w:r w:rsidR="00D8235D" w:rsidRPr="008063F4">
        <w:rPr>
          <w:highlight w:val="yellow"/>
        </w:rPr>
        <w:fldChar w:fldCharType="separate"/>
      </w:r>
      <w:r w:rsidR="00BA346A" w:rsidRPr="00BA346A">
        <w:rPr>
          <w:highlight w:val="yellow"/>
        </w:rPr>
        <w:t>Access Denied Page</w:t>
      </w:r>
      <w:r w:rsidR="00D8235D" w:rsidRPr="008063F4">
        <w:rPr>
          <w:highlight w:val="yellow"/>
        </w:rPr>
        <w:fldChar w:fldCharType="end"/>
      </w:r>
      <w:r w:rsidR="00D8235D" w:rsidRPr="008063F4">
        <w:rPr>
          <w:highlight w:val="yellow"/>
        </w:rPr>
        <w:t xml:space="preserve"> (</w:t>
      </w:r>
      <w:r w:rsidR="00D8235D" w:rsidRPr="008063F4">
        <w:rPr>
          <w:highlight w:val="yellow"/>
        </w:rPr>
        <w:fldChar w:fldCharType="begin"/>
      </w:r>
      <w:r w:rsidR="00D8235D" w:rsidRPr="008063F4">
        <w:rPr>
          <w:highlight w:val="yellow"/>
        </w:rPr>
        <w:instrText xml:space="preserve"> REF _Ref101641914 \h </w:instrText>
      </w:r>
      <w:r w:rsidR="008063F4">
        <w:rPr>
          <w:highlight w:val="yellow"/>
        </w:rPr>
        <w:instrText xml:space="preserve"> \* MERGEFORMAT </w:instrText>
      </w:r>
      <w:r w:rsidR="00D8235D" w:rsidRPr="008063F4">
        <w:rPr>
          <w:highlight w:val="yellow"/>
        </w:rPr>
      </w:r>
      <w:r w:rsidR="00D8235D" w:rsidRPr="008063F4">
        <w:rPr>
          <w:highlight w:val="yellow"/>
        </w:rPr>
        <w:fldChar w:fldCharType="separate"/>
      </w:r>
      <w:r w:rsidR="00BA346A" w:rsidRPr="00BA346A">
        <w:rPr>
          <w:highlight w:val="yellow"/>
        </w:rPr>
        <w:t xml:space="preserve">Figure </w:t>
      </w:r>
      <w:r w:rsidR="00BA346A" w:rsidRPr="00BA346A">
        <w:rPr>
          <w:noProof/>
          <w:highlight w:val="yellow"/>
        </w:rPr>
        <w:t>112</w:t>
      </w:r>
      <w:r w:rsidR="00D8235D" w:rsidRPr="008063F4">
        <w:rPr>
          <w:highlight w:val="yellow"/>
        </w:rPr>
        <w:fldChar w:fldCharType="end"/>
      </w:r>
      <w:r w:rsidR="00D8235D" w:rsidRPr="008063F4">
        <w:rPr>
          <w:highlight w:val="yellow"/>
        </w:rPr>
        <w:t>)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Importing </w:t>
      </w:r>
      <w:r>
        <w:t>CSV Files</w:t>
      </w:r>
    </w:p>
    <w:p w14:paraId="365F1AE7" w14:textId="7E2DEB5A" w:rsidR="00FD4C2F" w:rsidRPr="008063F4" w:rsidRDefault="006E1E51" w:rsidP="00FD4C2F">
      <w:pPr>
        <w:rPr>
          <w:highlight w:val="yellow"/>
        </w:rPr>
      </w:pPr>
      <w:r w:rsidRPr="008063F4">
        <w:rPr>
          <w:highlight w:val="yellow"/>
        </w:rPr>
        <w:t>On</w:t>
      </w:r>
      <w:r w:rsidR="00BD6517" w:rsidRPr="008063F4">
        <w:rPr>
          <w:highlight w:val="yellow"/>
        </w:rPr>
        <w:t>e</w:t>
      </w:r>
      <w:r w:rsidRPr="008063F4">
        <w:rPr>
          <w:highlight w:val="yellow"/>
        </w:rPr>
        <w:t xml:space="preserve"> of my key requirements for my project (</w:t>
      </w:r>
      <w:r w:rsidRPr="008063F4">
        <w:rPr>
          <w:highlight w:val="yellow"/>
        </w:rPr>
        <w:fldChar w:fldCharType="begin"/>
      </w:r>
      <w:r w:rsidRPr="008063F4">
        <w:rPr>
          <w:highlight w:val="yellow"/>
        </w:rPr>
        <w:instrText xml:space="preserve"> REF _Ref101794450 \w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4.1</w:t>
      </w:r>
      <w:r w:rsidRPr="008063F4">
        <w:rPr>
          <w:highlight w:val="yellow"/>
        </w:rPr>
        <w:fldChar w:fldCharType="end"/>
      </w:r>
      <w:r w:rsidRPr="008063F4">
        <w:rPr>
          <w:highlight w:val="yellow"/>
        </w:rPr>
        <w:t>), was that users could save progress on a checklist, even without an account. To do this I decided that any user could export and import their Lego Set Piece Checklist.</w:t>
      </w:r>
      <w:r w:rsidR="008807AB" w:rsidRPr="008063F4">
        <w:rPr>
          <w:highlight w:val="yellow"/>
        </w:rPr>
        <w:t xml:space="preserve"> </w:t>
      </w:r>
      <w:r w:rsidR="003C6D58" w:rsidRPr="008063F4">
        <w:rPr>
          <w:highlight w:val="yellow"/>
        </w:rPr>
        <w:t xml:space="preserve">I found a website </w:t>
      </w:r>
      <w:r w:rsidR="003C6D58" w:rsidRPr="008063F4">
        <w:rPr>
          <w:highlight w:val="yellow"/>
        </w:rPr>
        <w:fldChar w:fldCharType="begin"/>
      </w:r>
      <w:r w:rsidR="003C6D58" w:rsidRPr="008063F4">
        <w:rPr>
          <w:highlight w:val="yellow"/>
        </w:rPr>
        <w:instrText xml:space="preserve"> REF _Ref101798136 \r \h </w:instrText>
      </w:r>
      <w:r w:rsidR="008063F4">
        <w:rPr>
          <w:highlight w:val="yellow"/>
        </w:rPr>
        <w:instrText xml:space="preserve"> \* MERGEFORMAT </w:instrText>
      </w:r>
      <w:r w:rsidR="003C6D58" w:rsidRPr="008063F4">
        <w:rPr>
          <w:highlight w:val="yellow"/>
        </w:rPr>
      </w:r>
      <w:r w:rsidR="003C6D58" w:rsidRPr="008063F4">
        <w:rPr>
          <w:highlight w:val="yellow"/>
        </w:rPr>
        <w:fldChar w:fldCharType="separate"/>
      </w:r>
      <w:r w:rsidR="00BA346A">
        <w:rPr>
          <w:highlight w:val="yellow"/>
        </w:rPr>
        <w:t>[14]</w:t>
      </w:r>
      <w:r w:rsidR="003C6D58" w:rsidRPr="008063F4">
        <w:rPr>
          <w:highlight w:val="yellow"/>
        </w:rPr>
        <w:fldChar w:fldCharType="end"/>
      </w:r>
      <w:r w:rsidR="003C6D58" w:rsidRPr="008063F4">
        <w:rPr>
          <w:highlight w:val="yellow"/>
        </w:rPr>
        <w:t xml:space="preserve"> </w:t>
      </w:r>
      <w:r w:rsidR="00CD3BB3" w:rsidRPr="008063F4">
        <w:rPr>
          <w:highlight w:val="yellow"/>
        </w:rPr>
        <w:t xml:space="preserve">that </w:t>
      </w:r>
      <w:r w:rsidR="003C6D58" w:rsidRPr="008063F4">
        <w:rPr>
          <w:highlight w:val="yellow"/>
        </w:rPr>
        <w:t xml:space="preserve">explains how to read and write to a CSV file using ‘OpenCSV’ which </w:t>
      </w:r>
      <w:r w:rsidR="00F46C85" w:rsidRPr="008063F4">
        <w:rPr>
          <w:highlight w:val="yellow"/>
        </w:rPr>
        <w:t>i</w:t>
      </w:r>
      <w:r w:rsidR="003C6D58" w:rsidRPr="008063F4">
        <w:rPr>
          <w:highlight w:val="yellow"/>
        </w:rPr>
        <w:t xml:space="preserve">s added </w:t>
      </w:r>
      <w:r w:rsidR="00F46C85" w:rsidRPr="008063F4">
        <w:rPr>
          <w:highlight w:val="yellow"/>
        </w:rPr>
        <w:t xml:space="preserve">as an ‘implementation’ </w:t>
      </w:r>
      <w:r w:rsidR="003C6D58" w:rsidRPr="008063F4">
        <w:rPr>
          <w:highlight w:val="yellow"/>
        </w:rPr>
        <w:t>to the ‘build.grade’ file so that it can be used in my program.</w:t>
      </w:r>
    </w:p>
    <w:p w14:paraId="5EC7BA77" w14:textId="70B98604" w:rsidR="00561BF8" w:rsidRPr="008063F4" w:rsidRDefault="0024618D" w:rsidP="0024618D">
      <w:pPr>
        <w:pStyle w:val="Heading4"/>
        <w:rPr>
          <w:highlight w:val="yellow"/>
        </w:rPr>
      </w:pPr>
      <w:bookmarkStart w:id="218" w:name="_Ref101975490"/>
      <w:r w:rsidRPr="008063F4">
        <w:rPr>
          <w:highlight w:val="yellow"/>
        </w:rPr>
        <w:t>Exporting CSV</w:t>
      </w:r>
      <w:bookmarkEnd w:id="218"/>
    </w:p>
    <w:p w14:paraId="2F4B6915" w14:textId="70DBE16D" w:rsidR="00FD4C2F" w:rsidRPr="008063F4" w:rsidRDefault="002A6135" w:rsidP="00A52464">
      <w:pPr>
        <w:rPr>
          <w:highlight w:val="yellow"/>
        </w:rPr>
      </w:pPr>
      <w:r w:rsidRPr="008063F4">
        <w:rPr>
          <w:highlight w:val="yellow"/>
        </w:rPr>
        <w:t>To export a</w:t>
      </w:r>
      <w:r w:rsidR="006F76CE" w:rsidRPr="008063F4">
        <w:rPr>
          <w:highlight w:val="yellow"/>
        </w:rPr>
        <w:t xml:space="preserve"> Lego Set Piece</w:t>
      </w:r>
      <w:r w:rsidRPr="008063F4">
        <w:rPr>
          <w:highlight w:val="yellow"/>
        </w:rPr>
        <w:t xml:space="preserve"> Checklist as a CSV file</w:t>
      </w:r>
      <w:r w:rsidR="009C5B52" w:rsidRPr="008063F4">
        <w:rPr>
          <w:highlight w:val="yellow"/>
        </w:rPr>
        <w:t xml:space="preserve">, </w:t>
      </w:r>
      <w:r w:rsidRPr="008063F4">
        <w:rPr>
          <w:highlight w:val="yellow"/>
        </w:rPr>
        <w:t xml:space="preserve">the program retrieves all the </w:t>
      </w:r>
      <w:r w:rsidR="00024E17" w:rsidRPr="008063F4">
        <w:rPr>
          <w:highlight w:val="yellow"/>
        </w:rPr>
        <w:t>‘Quantity Checked’</w:t>
      </w:r>
      <w:r w:rsidR="00B13463" w:rsidRPr="008063F4">
        <w:rPr>
          <w:highlight w:val="yellow"/>
        </w:rPr>
        <w:t xml:space="preserve"> values for each piece</w:t>
      </w:r>
      <w:r w:rsidR="00024E17" w:rsidRPr="008063F4">
        <w:rPr>
          <w:highlight w:val="yellow"/>
        </w:rPr>
        <w:t xml:space="preserve"> from the </w:t>
      </w:r>
      <w:r w:rsidR="00024E17" w:rsidRPr="008063F4">
        <w:rPr>
          <w:highlight w:val="yellow"/>
        </w:rPr>
        <w:fldChar w:fldCharType="begin"/>
      </w:r>
      <w:r w:rsidR="00024E17" w:rsidRPr="008063F4">
        <w:rPr>
          <w:highlight w:val="yellow"/>
        </w:rPr>
        <w:instrText xml:space="preserve"> REF _Ref100955549 \h </w:instrText>
      </w:r>
      <w:r w:rsidR="008063F4">
        <w:rPr>
          <w:highlight w:val="yellow"/>
        </w:rPr>
        <w:instrText xml:space="preserve"> \* MERGEFORMAT </w:instrText>
      </w:r>
      <w:r w:rsidR="00024E17" w:rsidRPr="008063F4">
        <w:rPr>
          <w:highlight w:val="yellow"/>
        </w:rPr>
      </w:r>
      <w:r w:rsidR="00024E17" w:rsidRPr="008063F4">
        <w:rPr>
          <w:highlight w:val="yellow"/>
        </w:rPr>
        <w:fldChar w:fldCharType="separate"/>
      </w:r>
      <w:r w:rsidR="00BA346A" w:rsidRPr="00BA346A">
        <w:rPr>
          <w:highlight w:val="yellow"/>
        </w:rPr>
        <w:t>Piece Checklist Page</w:t>
      </w:r>
      <w:r w:rsidR="00024E17" w:rsidRPr="008063F4">
        <w:rPr>
          <w:highlight w:val="yellow"/>
        </w:rPr>
        <w:fldChar w:fldCharType="end"/>
      </w:r>
      <w:r w:rsidR="00024E17" w:rsidRPr="008063F4">
        <w:rPr>
          <w:highlight w:val="yellow"/>
        </w:rPr>
        <w:t xml:space="preserve"> (</w:t>
      </w:r>
      <w:r w:rsidR="00024E17" w:rsidRPr="008063F4">
        <w:rPr>
          <w:highlight w:val="yellow"/>
        </w:rPr>
        <w:fldChar w:fldCharType="begin"/>
      </w:r>
      <w:r w:rsidR="00024E17" w:rsidRPr="008063F4">
        <w:rPr>
          <w:highlight w:val="yellow"/>
        </w:rPr>
        <w:instrText xml:space="preserve"> REF _Ref101369637 \h </w:instrText>
      </w:r>
      <w:r w:rsidR="008063F4">
        <w:rPr>
          <w:highlight w:val="yellow"/>
        </w:rPr>
        <w:instrText xml:space="preserve"> \* MERGEFORMAT </w:instrText>
      </w:r>
      <w:r w:rsidR="00024E17" w:rsidRPr="008063F4">
        <w:rPr>
          <w:highlight w:val="yellow"/>
        </w:rPr>
      </w:r>
      <w:r w:rsidR="00024E17" w:rsidRPr="008063F4">
        <w:rPr>
          <w:highlight w:val="yellow"/>
        </w:rPr>
        <w:fldChar w:fldCharType="separate"/>
      </w:r>
      <w:r w:rsidR="00BA346A" w:rsidRPr="00BA346A">
        <w:rPr>
          <w:highlight w:val="yellow"/>
        </w:rPr>
        <w:t xml:space="preserve">Figure </w:t>
      </w:r>
      <w:r w:rsidR="00BA346A" w:rsidRPr="00BA346A">
        <w:rPr>
          <w:noProof/>
          <w:highlight w:val="yellow"/>
        </w:rPr>
        <w:t>27</w:t>
      </w:r>
      <w:r w:rsidR="00024E17" w:rsidRPr="008063F4">
        <w:rPr>
          <w:highlight w:val="yellow"/>
        </w:rPr>
        <w:fldChar w:fldCharType="end"/>
      </w:r>
      <w:r w:rsidR="00024E17" w:rsidRPr="008063F4">
        <w:rPr>
          <w:highlight w:val="yellow"/>
        </w:rPr>
        <w:t>).</w:t>
      </w:r>
      <w:r w:rsidR="00681DAD" w:rsidRPr="008063F4">
        <w:rPr>
          <w:highlight w:val="yellow"/>
        </w:rPr>
        <w:t xml:space="preserve"> </w:t>
      </w:r>
      <w:r w:rsidR="00A52464" w:rsidRPr="008063F4">
        <w:rPr>
          <w:highlight w:val="yellow"/>
        </w:rPr>
        <w:t>I combined code from two website</w:t>
      </w:r>
      <w:r w:rsidR="006E2BB0" w:rsidRPr="008063F4">
        <w:rPr>
          <w:highlight w:val="yellow"/>
        </w:rPr>
        <w:t xml:space="preserve"> articles </w:t>
      </w:r>
      <w:r w:rsidR="00A37148" w:rsidRPr="008063F4">
        <w:rPr>
          <w:highlight w:val="yellow"/>
        </w:rPr>
        <w:fldChar w:fldCharType="begin"/>
      </w:r>
      <w:r w:rsidR="00A37148" w:rsidRPr="008063F4">
        <w:rPr>
          <w:highlight w:val="yellow"/>
        </w:rPr>
        <w:instrText xml:space="preserve"> REF _Ref101798136 \r \h </w:instrText>
      </w:r>
      <w:r w:rsidR="008063F4">
        <w:rPr>
          <w:highlight w:val="yellow"/>
        </w:rPr>
        <w:instrText xml:space="preserve"> \* MERGEFORMAT </w:instrText>
      </w:r>
      <w:r w:rsidR="00A37148" w:rsidRPr="008063F4">
        <w:rPr>
          <w:highlight w:val="yellow"/>
        </w:rPr>
      </w:r>
      <w:r w:rsidR="00A37148" w:rsidRPr="008063F4">
        <w:rPr>
          <w:highlight w:val="yellow"/>
        </w:rPr>
        <w:fldChar w:fldCharType="separate"/>
      </w:r>
      <w:r w:rsidR="00BA346A">
        <w:rPr>
          <w:highlight w:val="yellow"/>
        </w:rPr>
        <w:t>[14]</w:t>
      </w:r>
      <w:r w:rsidR="00A37148" w:rsidRPr="008063F4">
        <w:rPr>
          <w:highlight w:val="yellow"/>
        </w:rPr>
        <w:fldChar w:fldCharType="end"/>
      </w:r>
      <w:r w:rsidR="00A37148" w:rsidRPr="008063F4">
        <w:rPr>
          <w:highlight w:val="yellow"/>
        </w:rPr>
        <w:t xml:space="preserve"> </w:t>
      </w:r>
      <w:r w:rsidR="00A52464" w:rsidRPr="008063F4">
        <w:rPr>
          <w:highlight w:val="yellow"/>
        </w:rPr>
        <w:t>and</w:t>
      </w:r>
      <w:r w:rsidR="00787421" w:rsidRPr="008063F4">
        <w:rPr>
          <w:highlight w:val="yellow"/>
        </w:rPr>
        <w:t xml:space="preserve"> </w:t>
      </w:r>
      <w:r w:rsidR="00787421" w:rsidRPr="008063F4">
        <w:rPr>
          <w:highlight w:val="yellow"/>
        </w:rPr>
        <w:fldChar w:fldCharType="begin"/>
      </w:r>
      <w:r w:rsidR="00787421" w:rsidRPr="008063F4">
        <w:rPr>
          <w:highlight w:val="yellow"/>
        </w:rPr>
        <w:instrText xml:space="preserve"> REF _Ref101803997 \r \h </w:instrText>
      </w:r>
      <w:r w:rsidR="008063F4">
        <w:rPr>
          <w:highlight w:val="yellow"/>
        </w:rPr>
        <w:instrText xml:space="preserve"> \* MERGEFORMAT </w:instrText>
      </w:r>
      <w:r w:rsidR="00787421" w:rsidRPr="008063F4">
        <w:rPr>
          <w:highlight w:val="yellow"/>
        </w:rPr>
      </w:r>
      <w:r w:rsidR="00787421" w:rsidRPr="008063F4">
        <w:rPr>
          <w:highlight w:val="yellow"/>
        </w:rPr>
        <w:fldChar w:fldCharType="separate"/>
      </w:r>
      <w:r w:rsidR="00BA346A">
        <w:rPr>
          <w:highlight w:val="yellow"/>
        </w:rPr>
        <w:t>[15]</w:t>
      </w:r>
      <w:r w:rsidR="00787421" w:rsidRPr="008063F4">
        <w:rPr>
          <w:highlight w:val="yellow"/>
        </w:rPr>
        <w:fldChar w:fldCharType="end"/>
      </w:r>
      <w:r w:rsidR="00787421" w:rsidRPr="008063F4">
        <w:rPr>
          <w:highlight w:val="yellow"/>
        </w:rPr>
        <w:t xml:space="preserve"> </w:t>
      </w:r>
      <w:r w:rsidR="00A52464" w:rsidRPr="008063F4">
        <w:rPr>
          <w:highlight w:val="yellow"/>
        </w:rPr>
        <w:t xml:space="preserve">to create and </w:t>
      </w:r>
      <w:r w:rsidR="00EF4433" w:rsidRPr="008063F4">
        <w:rPr>
          <w:highlight w:val="yellow"/>
        </w:rPr>
        <w:t xml:space="preserve">then </w:t>
      </w:r>
      <w:r w:rsidR="00A52464" w:rsidRPr="008063F4">
        <w:rPr>
          <w:highlight w:val="yellow"/>
        </w:rPr>
        <w:t xml:space="preserve">export </w:t>
      </w:r>
      <w:r w:rsidR="00AB2D1A" w:rsidRPr="008063F4">
        <w:rPr>
          <w:highlight w:val="yellow"/>
        </w:rPr>
        <w:t>the</w:t>
      </w:r>
      <w:r w:rsidR="00A52464" w:rsidRPr="008063F4">
        <w:rPr>
          <w:highlight w:val="yellow"/>
        </w:rPr>
        <w:t xml:space="preserve"> CSV file </w:t>
      </w:r>
      <w:r w:rsidR="00AB2D1A" w:rsidRPr="008063F4">
        <w:rPr>
          <w:highlight w:val="yellow"/>
        </w:rPr>
        <w:t>to the</w:t>
      </w:r>
      <w:r w:rsidR="00A52464" w:rsidRPr="008063F4">
        <w:rPr>
          <w:highlight w:val="yellow"/>
        </w:rPr>
        <w:t xml:space="preserve"> client</w:t>
      </w:r>
      <w:r w:rsidR="00CD3BB3" w:rsidRPr="008063F4">
        <w:rPr>
          <w:highlight w:val="yellow"/>
        </w:rPr>
        <w:t>'</w:t>
      </w:r>
      <w:r w:rsidR="00A52464" w:rsidRPr="008063F4">
        <w:rPr>
          <w:highlight w:val="yellow"/>
        </w:rPr>
        <w:t>s machine, a</w:t>
      </w:r>
      <w:r w:rsidR="00CF5DC6" w:rsidRPr="008063F4">
        <w:rPr>
          <w:highlight w:val="yellow"/>
        </w:rPr>
        <w:t>nd I bo</w:t>
      </w:r>
      <w:r w:rsidR="00CA33C0" w:rsidRPr="008063F4">
        <w:rPr>
          <w:highlight w:val="yellow"/>
        </w:rPr>
        <w:t>rro</w:t>
      </w:r>
      <w:r w:rsidR="00CF5DC6" w:rsidRPr="008063F4">
        <w:rPr>
          <w:highlight w:val="yellow"/>
        </w:rPr>
        <w:t>wed code from these websites as</w:t>
      </w:r>
      <w:r w:rsidR="00A52464" w:rsidRPr="008063F4">
        <w:rPr>
          <w:highlight w:val="yellow"/>
        </w:rPr>
        <w:t xml:space="preserve"> </w:t>
      </w:r>
      <w:r w:rsidR="00CF5DC6" w:rsidRPr="008063F4">
        <w:rPr>
          <w:highlight w:val="yellow"/>
        </w:rPr>
        <w:t xml:space="preserve">this feature is </w:t>
      </w:r>
      <w:r w:rsidR="00A52464" w:rsidRPr="008063F4">
        <w:rPr>
          <w:highlight w:val="yellow"/>
        </w:rPr>
        <w:t>not vital to the main function of the program</w:t>
      </w:r>
      <w:r w:rsidR="00D16A48" w:rsidRPr="008063F4">
        <w:rPr>
          <w:highlight w:val="yellow"/>
        </w:rPr>
        <w:t>.</w:t>
      </w:r>
    </w:p>
    <w:p w14:paraId="24F931E5" w14:textId="7C46893D" w:rsidR="00C03F78" w:rsidRPr="008063F4" w:rsidRDefault="006343F4" w:rsidP="00831ED1">
      <w:pPr>
        <w:rPr>
          <w:highlight w:val="yellow"/>
        </w:rPr>
      </w:pPr>
      <w:r w:rsidRPr="008063F4">
        <w:rPr>
          <w:highlight w:val="yellow"/>
        </w:rPr>
        <w:t>The website</w:t>
      </w:r>
      <w:r w:rsidR="006E2BB0" w:rsidRPr="008063F4">
        <w:rPr>
          <w:highlight w:val="yellow"/>
        </w:rPr>
        <w:t xml:space="preserve"> article</w:t>
      </w:r>
      <w:r w:rsidRPr="008063F4">
        <w:rPr>
          <w:highlight w:val="yellow"/>
        </w:rPr>
        <w:t xml:space="preserve"> </w:t>
      </w:r>
      <w:r w:rsidRPr="008063F4">
        <w:rPr>
          <w:highlight w:val="yellow"/>
        </w:rPr>
        <w:fldChar w:fldCharType="begin"/>
      </w:r>
      <w:r w:rsidRPr="008063F4">
        <w:rPr>
          <w:highlight w:val="yellow"/>
        </w:rPr>
        <w:instrText xml:space="preserve"> REF _Ref101803997 \r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15]</w:t>
      </w:r>
      <w:r w:rsidRPr="008063F4">
        <w:rPr>
          <w:highlight w:val="yellow"/>
        </w:rPr>
        <w:fldChar w:fldCharType="end"/>
      </w:r>
      <w:r w:rsidRPr="008063F4">
        <w:rPr>
          <w:highlight w:val="yellow"/>
        </w:rPr>
        <w:t xml:space="preserve"> </w:t>
      </w:r>
      <w:r w:rsidR="007A125D" w:rsidRPr="008063F4">
        <w:rPr>
          <w:highlight w:val="yellow"/>
        </w:rPr>
        <w:t xml:space="preserve">explains how to </w:t>
      </w:r>
      <w:r w:rsidR="004B4389" w:rsidRPr="008063F4">
        <w:rPr>
          <w:highlight w:val="yellow"/>
        </w:rPr>
        <w:t xml:space="preserve">export data </w:t>
      </w:r>
      <w:r w:rsidR="007A125D" w:rsidRPr="008063F4">
        <w:rPr>
          <w:highlight w:val="yellow"/>
        </w:rPr>
        <w:t xml:space="preserve">in </w:t>
      </w:r>
      <w:r w:rsidR="004B4389" w:rsidRPr="008063F4">
        <w:rPr>
          <w:highlight w:val="yellow"/>
        </w:rPr>
        <w:t>a CSV file in Spring Boot</w:t>
      </w:r>
      <w:r w:rsidR="007A125D" w:rsidRPr="008063F4">
        <w:rPr>
          <w:highlight w:val="yellow"/>
        </w:rPr>
        <w:t>, in the form of a download on the client</w:t>
      </w:r>
      <w:r w:rsidR="00CD3BB3" w:rsidRPr="008063F4">
        <w:rPr>
          <w:highlight w:val="yellow"/>
        </w:rPr>
        <w:t>'</w:t>
      </w:r>
      <w:r w:rsidR="007A125D" w:rsidRPr="008063F4">
        <w:rPr>
          <w:highlight w:val="yellow"/>
        </w:rPr>
        <w:t>s device via their browser.</w:t>
      </w:r>
      <w:r w:rsidR="00152B2B" w:rsidRPr="008063F4">
        <w:rPr>
          <w:highlight w:val="yellow"/>
        </w:rPr>
        <w:t xml:space="preserve"> I used code from this article inside a method in the </w:t>
      </w:r>
      <w:r w:rsidR="00152B2B" w:rsidRPr="008063F4">
        <w:rPr>
          <w:highlight w:val="yellow"/>
        </w:rPr>
        <w:fldChar w:fldCharType="begin"/>
      </w:r>
      <w:r w:rsidR="00152B2B" w:rsidRPr="008063F4">
        <w:rPr>
          <w:highlight w:val="yellow"/>
        </w:rPr>
        <w:instrText xml:space="preserve"> REF _Ref101975325 \h </w:instrText>
      </w:r>
      <w:r w:rsidR="008063F4">
        <w:rPr>
          <w:highlight w:val="yellow"/>
        </w:rPr>
        <w:instrText xml:space="preserve"> \* MERGEFORMAT </w:instrText>
      </w:r>
      <w:r w:rsidR="00152B2B" w:rsidRPr="008063F4">
        <w:rPr>
          <w:highlight w:val="yellow"/>
        </w:rPr>
      </w:r>
      <w:r w:rsidR="00152B2B" w:rsidRPr="008063F4">
        <w:rPr>
          <w:highlight w:val="yellow"/>
        </w:rPr>
        <w:fldChar w:fldCharType="separate"/>
      </w:r>
      <w:r w:rsidR="00BA346A" w:rsidRPr="00BA346A">
        <w:rPr>
          <w:highlight w:val="yellow"/>
        </w:rPr>
        <w:t>Piece Controller</w:t>
      </w:r>
      <w:r w:rsidR="00152B2B" w:rsidRPr="008063F4">
        <w:rPr>
          <w:highlight w:val="yellow"/>
        </w:rPr>
        <w:fldChar w:fldCharType="end"/>
      </w:r>
      <w:r w:rsidR="00152B2B" w:rsidRPr="008063F4">
        <w:rPr>
          <w:highlight w:val="yellow"/>
        </w:rPr>
        <w:t xml:space="preserve"> which after the method ends exports the file to the client’s device.</w:t>
      </w:r>
      <w:r w:rsidR="008A675B" w:rsidRPr="008063F4">
        <w:rPr>
          <w:highlight w:val="yellow"/>
        </w:rPr>
        <w:t xml:space="preserve"> </w:t>
      </w:r>
      <w:r w:rsidR="00152B2B" w:rsidRPr="008063F4">
        <w:rPr>
          <w:highlight w:val="yellow"/>
        </w:rPr>
        <w:t xml:space="preserve">This code </w:t>
      </w:r>
      <w:r w:rsidR="008A675B" w:rsidRPr="008063F4">
        <w:rPr>
          <w:highlight w:val="yellow"/>
        </w:rPr>
        <w:t xml:space="preserve">sets the </w:t>
      </w:r>
      <w:r w:rsidR="00C81702" w:rsidRPr="008063F4">
        <w:rPr>
          <w:highlight w:val="yellow"/>
        </w:rPr>
        <w:t>method</w:t>
      </w:r>
      <w:r w:rsidR="00FD3740" w:rsidRPr="008063F4">
        <w:rPr>
          <w:highlight w:val="yellow"/>
        </w:rPr>
        <w:t>’</w:t>
      </w:r>
      <w:r w:rsidR="00C81702" w:rsidRPr="008063F4">
        <w:rPr>
          <w:highlight w:val="yellow"/>
        </w:rPr>
        <w:t xml:space="preserve">s </w:t>
      </w:r>
      <w:r w:rsidR="008A675B" w:rsidRPr="008063F4">
        <w:rPr>
          <w:highlight w:val="yellow"/>
        </w:rPr>
        <w:t>‘HTTPServletResponse’</w:t>
      </w:r>
      <w:r w:rsidR="00C81702" w:rsidRPr="008063F4">
        <w:rPr>
          <w:highlight w:val="yellow"/>
        </w:rPr>
        <w:t xml:space="preserve"> </w:t>
      </w:r>
      <w:r w:rsidR="008A675B" w:rsidRPr="008063F4">
        <w:rPr>
          <w:highlight w:val="yellow"/>
        </w:rPr>
        <w:t xml:space="preserve">content type to a CSV file and </w:t>
      </w:r>
      <w:r w:rsidR="00C2469C" w:rsidRPr="008063F4">
        <w:rPr>
          <w:highlight w:val="yellow"/>
        </w:rPr>
        <w:t xml:space="preserve">sets </w:t>
      </w:r>
      <w:r w:rsidR="008A675B" w:rsidRPr="008063F4">
        <w:rPr>
          <w:highlight w:val="yellow"/>
        </w:rPr>
        <w:t>the</w:t>
      </w:r>
      <w:r w:rsidR="003F77F9" w:rsidRPr="008063F4">
        <w:rPr>
          <w:highlight w:val="yellow"/>
        </w:rPr>
        <w:t>n sets the</w:t>
      </w:r>
      <w:r w:rsidR="008A675B" w:rsidRPr="008063F4">
        <w:rPr>
          <w:highlight w:val="yellow"/>
        </w:rPr>
        <w:t xml:space="preserve"> name of th</w:t>
      </w:r>
      <w:r w:rsidR="00C2469C" w:rsidRPr="008063F4">
        <w:rPr>
          <w:highlight w:val="yellow"/>
        </w:rPr>
        <w:t>is</w:t>
      </w:r>
      <w:r w:rsidR="008A675B" w:rsidRPr="008063F4">
        <w:rPr>
          <w:highlight w:val="yellow"/>
        </w:rPr>
        <w:t xml:space="preserve"> </w:t>
      </w:r>
      <w:r w:rsidR="003450D2" w:rsidRPr="008063F4">
        <w:rPr>
          <w:highlight w:val="yellow"/>
        </w:rPr>
        <w:t xml:space="preserve">CSV </w:t>
      </w:r>
      <w:r w:rsidR="008A675B" w:rsidRPr="008063F4">
        <w:rPr>
          <w:highlight w:val="yellow"/>
        </w:rPr>
        <w:t>file</w:t>
      </w:r>
      <w:r w:rsidR="00661518" w:rsidRPr="008063F4">
        <w:rPr>
          <w:highlight w:val="yellow"/>
        </w:rPr>
        <w:t>, which is the Lego Set’s name followed by ‘_Checklist.csv’ so that once the files have been exported the user knows what the checklist is for.</w:t>
      </w:r>
    </w:p>
    <w:p w14:paraId="310D0655" w14:textId="1756A867" w:rsidR="00DB0E19" w:rsidRPr="008063F4" w:rsidRDefault="00963D43" w:rsidP="00A52464">
      <w:pPr>
        <w:rPr>
          <w:highlight w:val="yellow"/>
        </w:rPr>
      </w:pPr>
      <w:r w:rsidRPr="008063F4">
        <w:rPr>
          <w:highlight w:val="yellow"/>
        </w:rPr>
        <w:t xml:space="preserve">The other website article </w:t>
      </w:r>
      <w:r w:rsidRPr="008063F4">
        <w:rPr>
          <w:highlight w:val="yellow"/>
        </w:rPr>
        <w:fldChar w:fldCharType="begin"/>
      </w:r>
      <w:r w:rsidRPr="008063F4">
        <w:rPr>
          <w:highlight w:val="yellow"/>
        </w:rPr>
        <w:instrText xml:space="preserve"> REF _Ref101798144 \r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14]</w:t>
      </w:r>
      <w:r w:rsidRPr="008063F4">
        <w:rPr>
          <w:highlight w:val="yellow"/>
        </w:rPr>
        <w:fldChar w:fldCharType="end"/>
      </w:r>
      <w:r w:rsidRPr="008063F4">
        <w:rPr>
          <w:highlight w:val="yellow"/>
        </w:rPr>
        <w:t xml:space="preserve"> as mentioned above explains how to read and write to a CSV file, and I used this article to help me</w:t>
      </w:r>
      <w:r w:rsidR="00434547" w:rsidRPr="008063F4">
        <w:rPr>
          <w:highlight w:val="yellow"/>
        </w:rPr>
        <w:t xml:space="preserve"> create the code used</w:t>
      </w:r>
      <w:r w:rsidRPr="008063F4">
        <w:rPr>
          <w:highlight w:val="yellow"/>
        </w:rPr>
        <w:t xml:space="preserve"> </w:t>
      </w:r>
      <w:r w:rsidR="00434547" w:rsidRPr="008063F4">
        <w:rPr>
          <w:highlight w:val="yellow"/>
        </w:rPr>
        <w:t>to w</w:t>
      </w:r>
      <w:r w:rsidRPr="008063F4">
        <w:rPr>
          <w:highlight w:val="yellow"/>
        </w:rPr>
        <w:t>rite data to the CSV file.</w:t>
      </w:r>
      <w:r w:rsidR="000C45F0" w:rsidRPr="008063F4">
        <w:rPr>
          <w:highlight w:val="yellow"/>
        </w:rPr>
        <w:t xml:space="preserve"> </w:t>
      </w:r>
      <w:r w:rsidR="00DB0E19" w:rsidRPr="008063F4">
        <w:rPr>
          <w:highlight w:val="yellow"/>
        </w:rPr>
        <w:t>The</w:t>
      </w:r>
      <w:r w:rsidR="00D57107" w:rsidRPr="008063F4">
        <w:rPr>
          <w:highlight w:val="yellow"/>
        </w:rPr>
        <w:t xml:space="preserve"> data is </w:t>
      </w:r>
      <w:r w:rsidR="00A24E75" w:rsidRPr="008063F4">
        <w:rPr>
          <w:highlight w:val="yellow"/>
        </w:rPr>
        <w:t xml:space="preserve">written to </w:t>
      </w:r>
      <w:r w:rsidR="00D57107" w:rsidRPr="008063F4">
        <w:rPr>
          <w:highlight w:val="yellow"/>
        </w:rPr>
        <w:t>the CSV file</w:t>
      </w:r>
      <w:r w:rsidR="00DB0E19" w:rsidRPr="008063F4">
        <w:rPr>
          <w:highlight w:val="yellow"/>
        </w:rPr>
        <w:t xml:space="preserve"> </w:t>
      </w:r>
      <w:r w:rsidR="00D57107" w:rsidRPr="008063F4">
        <w:rPr>
          <w:highlight w:val="yellow"/>
        </w:rPr>
        <w:t>as follows</w:t>
      </w:r>
      <w:r w:rsidR="00E71F4B" w:rsidRPr="008063F4">
        <w:rPr>
          <w:highlight w:val="yellow"/>
        </w:rPr>
        <w:t>, f</w:t>
      </w:r>
      <w:r w:rsidR="00D57107" w:rsidRPr="008063F4">
        <w:rPr>
          <w:highlight w:val="yellow"/>
        </w:rPr>
        <w:t xml:space="preserve">irst the </w:t>
      </w:r>
      <w:r w:rsidR="00DB0E19" w:rsidRPr="008063F4">
        <w:rPr>
          <w:highlight w:val="yellow"/>
        </w:rPr>
        <w:t xml:space="preserve">Lego Set’s ‘Set Number’ is written </w:t>
      </w:r>
      <w:r w:rsidR="00CD3BB3" w:rsidRPr="008063F4">
        <w:rPr>
          <w:highlight w:val="yellow"/>
        </w:rPr>
        <w:t>to</w:t>
      </w:r>
      <w:r w:rsidR="00DB0E19" w:rsidRPr="008063F4">
        <w:rPr>
          <w:highlight w:val="yellow"/>
        </w:rPr>
        <w:t xml:space="preserve"> the</w:t>
      </w:r>
      <w:r w:rsidR="00866E1E" w:rsidRPr="008063F4">
        <w:rPr>
          <w:highlight w:val="yellow"/>
        </w:rPr>
        <w:t xml:space="preserve"> first line of the CSV</w:t>
      </w:r>
      <w:r w:rsidR="00DB0E19" w:rsidRPr="008063F4">
        <w:rPr>
          <w:highlight w:val="yellow"/>
        </w:rPr>
        <w:t xml:space="preserve"> file</w:t>
      </w:r>
      <w:r w:rsidR="00DC6DAF" w:rsidRPr="008063F4">
        <w:rPr>
          <w:highlight w:val="yellow"/>
        </w:rPr>
        <w:t xml:space="preserve">. </w:t>
      </w:r>
      <w:r w:rsidR="005A124F" w:rsidRPr="008063F4">
        <w:rPr>
          <w:highlight w:val="yellow"/>
        </w:rPr>
        <w:t>T</w:t>
      </w:r>
      <w:r w:rsidR="00593E22" w:rsidRPr="008063F4">
        <w:rPr>
          <w:highlight w:val="yellow"/>
        </w:rPr>
        <w:t>hen</w:t>
      </w:r>
      <w:r w:rsidR="00DC6DAF" w:rsidRPr="008063F4">
        <w:rPr>
          <w:highlight w:val="yellow"/>
        </w:rPr>
        <w:t xml:space="preserve"> there is a line </w:t>
      </w:r>
      <w:r w:rsidR="000E4A16" w:rsidRPr="008063F4">
        <w:rPr>
          <w:highlight w:val="yellow"/>
        </w:rPr>
        <w:t xml:space="preserve">added </w:t>
      </w:r>
      <w:r w:rsidR="00DB0E19" w:rsidRPr="008063F4">
        <w:rPr>
          <w:highlight w:val="yellow"/>
        </w:rPr>
        <w:t>for each Lego Piece that has a ‘Quanti</w:t>
      </w:r>
      <w:r w:rsidR="00CB72DD" w:rsidRPr="008063F4">
        <w:rPr>
          <w:highlight w:val="yellow"/>
        </w:rPr>
        <w:t>t</w:t>
      </w:r>
      <w:r w:rsidR="00DB0E19" w:rsidRPr="008063F4">
        <w:rPr>
          <w:highlight w:val="yellow"/>
        </w:rPr>
        <w:t>y Found’ above 0, as there is no need to store</w:t>
      </w:r>
      <w:r w:rsidR="00181523" w:rsidRPr="008063F4">
        <w:rPr>
          <w:highlight w:val="yellow"/>
        </w:rPr>
        <w:t xml:space="preserve"> these as during the CSV import (explain</w:t>
      </w:r>
      <w:r w:rsidR="00493362" w:rsidRPr="008063F4">
        <w:rPr>
          <w:highlight w:val="yellow"/>
        </w:rPr>
        <w:t>ed</w:t>
      </w:r>
      <w:r w:rsidR="00181523" w:rsidRPr="008063F4">
        <w:rPr>
          <w:highlight w:val="yellow"/>
        </w:rPr>
        <w:t xml:space="preserve"> </w:t>
      </w:r>
      <w:r w:rsidR="00181523" w:rsidRPr="008063F4">
        <w:rPr>
          <w:highlight w:val="yellow"/>
        </w:rPr>
        <w:fldChar w:fldCharType="begin"/>
      </w:r>
      <w:r w:rsidR="00181523" w:rsidRPr="008063F4">
        <w:rPr>
          <w:highlight w:val="yellow"/>
        </w:rPr>
        <w:instrText xml:space="preserve"> REF _Ref101798927 \p \h </w:instrText>
      </w:r>
      <w:r w:rsidR="008063F4">
        <w:rPr>
          <w:highlight w:val="yellow"/>
        </w:rPr>
        <w:instrText xml:space="preserve"> \* MERGEFORMAT </w:instrText>
      </w:r>
      <w:r w:rsidR="00181523" w:rsidRPr="008063F4">
        <w:rPr>
          <w:highlight w:val="yellow"/>
        </w:rPr>
      </w:r>
      <w:r w:rsidR="00181523" w:rsidRPr="008063F4">
        <w:rPr>
          <w:highlight w:val="yellow"/>
        </w:rPr>
        <w:fldChar w:fldCharType="separate"/>
      </w:r>
      <w:r w:rsidR="00BA346A">
        <w:rPr>
          <w:highlight w:val="yellow"/>
        </w:rPr>
        <w:t>below</w:t>
      </w:r>
      <w:r w:rsidR="00181523" w:rsidRPr="008063F4">
        <w:rPr>
          <w:highlight w:val="yellow"/>
        </w:rPr>
        <w:fldChar w:fldCharType="end"/>
      </w:r>
      <w:r w:rsidR="00181523" w:rsidRPr="008063F4">
        <w:rPr>
          <w:highlight w:val="yellow"/>
        </w:rPr>
        <w:t>)</w:t>
      </w:r>
      <w:r w:rsidR="00CB72DD" w:rsidRPr="008063F4">
        <w:rPr>
          <w:highlight w:val="yellow"/>
        </w:rPr>
        <w:t xml:space="preserve"> pieces missing in the CSV file have their ‘Quantity Found’ set as 0.</w:t>
      </w:r>
      <w:r w:rsidR="006E1A1B" w:rsidRPr="008063F4">
        <w:rPr>
          <w:highlight w:val="yellow"/>
        </w:rPr>
        <w:t xml:space="preserve"> </w:t>
      </w:r>
      <w:r w:rsidR="000249D5" w:rsidRPr="008063F4">
        <w:rPr>
          <w:highlight w:val="yellow"/>
        </w:rPr>
        <w:t xml:space="preserve">Each piece line contains unique identifying information for that piece, this </w:t>
      </w:r>
      <w:r w:rsidR="006E1A1B" w:rsidRPr="008063F4">
        <w:rPr>
          <w:highlight w:val="yellow"/>
        </w:rPr>
        <w:t>is the piece</w:t>
      </w:r>
      <w:r w:rsidR="00622CBC" w:rsidRPr="008063F4">
        <w:rPr>
          <w:highlight w:val="yellow"/>
        </w:rPr>
        <w:t>’</w:t>
      </w:r>
      <w:r w:rsidR="006E1A1B" w:rsidRPr="008063F4">
        <w:rPr>
          <w:highlight w:val="yellow"/>
        </w:rPr>
        <w:t xml:space="preserve">s </w:t>
      </w:r>
      <w:r w:rsidR="00622CBC" w:rsidRPr="008063F4">
        <w:rPr>
          <w:highlight w:val="yellow"/>
        </w:rPr>
        <w:t>number, colour</w:t>
      </w:r>
      <w:r w:rsidR="00BD7435" w:rsidRPr="008063F4">
        <w:rPr>
          <w:highlight w:val="yellow"/>
        </w:rPr>
        <w:t xml:space="preserve"> name</w:t>
      </w:r>
      <w:r w:rsidR="00622CBC" w:rsidRPr="008063F4">
        <w:rPr>
          <w:highlight w:val="yellow"/>
        </w:rPr>
        <w:t>, if it is a spare piece and</w:t>
      </w:r>
      <w:r w:rsidR="00026FC9" w:rsidRPr="008063F4">
        <w:rPr>
          <w:highlight w:val="yellow"/>
        </w:rPr>
        <w:t xml:space="preserve"> its</w:t>
      </w:r>
      <w:r w:rsidR="00622CBC" w:rsidRPr="008063F4">
        <w:rPr>
          <w:highlight w:val="yellow"/>
        </w:rPr>
        <w:t xml:space="preserve"> ‘Quantity Found’</w:t>
      </w:r>
      <w:r w:rsidR="00511CF7" w:rsidRPr="008063F4">
        <w:rPr>
          <w:highlight w:val="yellow"/>
        </w:rPr>
        <w:t>.</w:t>
      </w:r>
    </w:p>
    <w:p w14:paraId="140CEE50" w14:textId="5DC07F70" w:rsidR="0024618D" w:rsidRPr="008063F4" w:rsidRDefault="0024618D" w:rsidP="0024618D">
      <w:pPr>
        <w:pStyle w:val="Heading4"/>
        <w:rPr>
          <w:highlight w:val="yellow"/>
        </w:rPr>
      </w:pPr>
      <w:bookmarkStart w:id="219" w:name="_Ref101975517"/>
      <w:r w:rsidRPr="008063F4">
        <w:rPr>
          <w:highlight w:val="yellow"/>
        </w:rPr>
        <w:lastRenderedPageBreak/>
        <w:t>Import CSV</w:t>
      </w:r>
      <w:bookmarkEnd w:id="219"/>
    </w:p>
    <w:p w14:paraId="33CD2BF3" w14:textId="1F36F78A" w:rsidR="00F50689" w:rsidRPr="008063F4" w:rsidRDefault="00F50689" w:rsidP="00F50689">
      <w:pPr>
        <w:rPr>
          <w:highlight w:val="yellow"/>
        </w:rPr>
      </w:pPr>
      <w:r w:rsidRPr="008063F4">
        <w:rPr>
          <w:highlight w:val="yellow"/>
        </w:rPr>
        <w:t>To import a CSV file</w:t>
      </w:r>
      <w:r w:rsidR="00F01FEE" w:rsidRPr="008063F4">
        <w:rPr>
          <w:highlight w:val="yellow"/>
        </w:rPr>
        <w:t xml:space="preserve"> </w:t>
      </w:r>
      <w:r w:rsidR="003D5CE5" w:rsidRPr="008063F4">
        <w:rPr>
          <w:highlight w:val="yellow"/>
        </w:rPr>
        <w:t xml:space="preserve">the user selects a file to upload in the </w:t>
      </w:r>
      <w:r w:rsidR="003D5CE5" w:rsidRPr="008063F4">
        <w:rPr>
          <w:highlight w:val="yellow"/>
        </w:rPr>
        <w:fldChar w:fldCharType="begin"/>
      </w:r>
      <w:r w:rsidR="003D5CE5" w:rsidRPr="008063F4">
        <w:rPr>
          <w:highlight w:val="yellow"/>
        </w:rPr>
        <w:instrText xml:space="preserve"> REF _Ref101878468 \h </w:instrText>
      </w:r>
      <w:r w:rsidR="008063F4">
        <w:rPr>
          <w:highlight w:val="yellow"/>
        </w:rPr>
        <w:instrText xml:space="preserve"> \* MERGEFORMAT </w:instrText>
      </w:r>
      <w:r w:rsidR="003D5CE5" w:rsidRPr="008063F4">
        <w:rPr>
          <w:highlight w:val="yellow"/>
        </w:rPr>
      </w:r>
      <w:r w:rsidR="003D5CE5" w:rsidRPr="008063F4">
        <w:rPr>
          <w:highlight w:val="yellow"/>
        </w:rPr>
        <w:fldChar w:fldCharType="separate"/>
      </w:r>
      <w:r w:rsidR="00BA346A" w:rsidRPr="00BA346A">
        <w:rPr>
          <w:highlight w:val="yellow"/>
        </w:rPr>
        <w:t>Import Checklist Popup</w:t>
      </w:r>
      <w:r w:rsidR="003D5CE5" w:rsidRPr="008063F4">
        <w:rPr>
          <w:highlight w:val="yellow"/>
        </w:rPr>
        <w:fldChar w:fldCharType="end"/>
      </w:r>
      <w:r w:rsidR="003D5CE5" w:rsidRPr="008063F4">
        <w:rPr>
          <w:highlight w:val="yellow"/>
        </w:rPr>
        <w:t xml:space="preserve"> (</w:t>
      </w:r>
      <w:r w:rsidR="0070798B" w:rsidRPr="008063F4">
        <w:rPr>
          <w:highlight w:val="yellow"/>
        </w:rPr>
        <w:fldChar w:fldCharType="begin"/>
      </w:r>
      <w:r w:rsidR="0070798B" w:rsidRPr="008063F4">
        <w:rPr>
          <w:highlight w:val="yellow"/>
        </w:rPr>
        <w:instrText xml:space="preserve"> REF _Ref101304806 \h </w:instrText>
      </w:r>
      <w:r w:rsidR="008063F4">
        <w:rPr>
          <w:highlight w:val="yellow"/>
        </w:rPr>
        <w:instrText xml:space="preserve"> \* MERGEFORMAT </w:instrText>
      </w:r>
      <w:r w:rsidR="0070798B" w:rsidRPr="008063F4">
        <w:rPr>
          <w:highlight w:val="yellow"/>
        </w:rPr>
      </w:r>
      <w:r w:rsidR="0070798B" w:rsidRPr="008063F4">
        <w:rPr>
          <w:highlight w:val="yellow"/>
        </w:rPr>
        <w:fldChar w:fldCharType="separate"/>
      </w:r>
      <w:r w:rsidR="00BA346A" w:rsidRPr="00BA346A">
        <w:rPr>
          <w:highlight w:val="yellow"/>
        </w:rPr>
        <w:t xml:space="preserve">Figure </w:t>
      </w:r>
      <w:r w:rsidR="00BA346A" w:rsidRPr="00BA346A">
        <w:rPr>
          <w:noProof/>
          <w:highlight w:val="yellow"/>
        </w:rPr>
        <w:t>39</w:t>
      </w:r>
      <w:r w:rsidR="0070798B" w:rsidRPr="008063F4">
        <w:rPr>
          <w:highlight w:val="yellow"/>
        </w:rPr>
        <w:fldChar w:fldCharType="end"/>
      </w:r>
      <w:r w:rsidR="003D5CE5" w:rsidRPr="008063F4">
        <w:rPr>
          <w:highlight w:val="yellow"/>
        </w:rPr>
        <w:t>)</w:t>
      </w:r>
      <w:r w:rsidR="00134311" w:rsidRPr="008063F4">
        <w:rPr>
          <w:highlight w:val="yellow"/>
        </w:rPr>
        <w:t xml:space="preserve">, and this file is uploaded using code from a website article </w:t>
      </w:r>
      <w:r w:rsidR="00134311" w:rsidRPr="008063F4">
        <w:rPr>
          <w:highlight w:val="yellow"/>
        </w:rPr>
        <w:fldChar w:fldCharType="begin"/>
      </w:r>
      <w:r w:rsidR="00134311" w:rsidRPr="008063F4">
        <w:rPr>
          <w:highlight w:val="yellow"/>
        </w:rPr>
        <w:instrText xml:space="preserve"> REF _Ref101878832 \r \h </w:instrText>
      </w:r>
      <w:r w:rsidR="008063F4">
        <w:rPr>
          <w:highlight w:val="yellow"/>
        </w:rPr>
        <w:instrText xml:space="preserve"> \* MERGEFORMAT </w:instrText>
      </w:r>
      <w:r w:rsidR="00134311" w:rsidRPr="008063F4">
        <w:rPr>
          <w:highlight w:val="yellow"/>
        </w:rPr>
      </w:r>
      <w:r w:rsidR="00134311" w:rsidRPr="008063F4">
        <w:rPr>
          <w:highlight w:val="yellow"/>
        </w:rPr>
        <w:fldChar w:fldCharType="separate"/>
      </w:r>
      <w:r w:rsidR="00BA346A">
        <w:rPr>
          <w:highlight w:val="yellow"/>
        </w:rPr>
        <w:t>[16]</w:t>
      </w:r>
      <w:r w:rsidR="00134311" w:rsidRPr="008063F4">
        <w:rPr>
          <w:highlight w:val="yellow"/>
        </w:rPr>
        <w:fldChar w:fldCharType="end"/>
      </w:r>
      <w:r w:rsidR="00134311" w:rsidRPr="008063F4">
        <w:rPr>
          <w:highlight w:val="yellow"/>
        </w:rPr>
        <w:t xml:space="preserve"> </w:t>
      </w:r>
      <w:r w:rsidR="00401488" w:rsidRPr="008063F4">
        <w:rPr>
          <w:highlight w:val="yellow"/>
        </w:rPr>
        <w:t>that explains how to upload a file from the clients and device and parse it to the server in Spring Boot.</w:t>
      </w:r>
    </w:p>
    <w:p w14:paraId="6958ADD5" w14:textId="4BFF0964" w:rsidR="00EB771C" w:rsidRPr="008063F4" w:rsidRDefault="00F50689" w:rsidP="00D66A1B">
      <w:pPr>
        <w:tabs>
          <w:tab w:val="left" w:pos="1125"/>
        </w:tabs>
        <w:rPr>
          <w:highlight w:val="yellow"/>
        </w:rPr>
      </w:pPr>
      <w:r w:rsidRPr="008063F4">
        <w:rPr>
          <w:highlight w:val="yellow"/>
        </w:rPr>
        <w:t xml:space="preserve">To read the now imported CSV file, the system uses code from the online article </w:t>
      </w:r>
      <w:r w:rsidRPr="008063F4">
        <w:rPr>
          <w:highlight w:val="yellow"/>
        </w:rPr>
        <w:fldChar w:fldCharType="begin"/>
      </w:r>
      <w:r w:rsidRPr="008063F4">
        <w:rPr>
          <w:highlight w:val="yellow"/>
        </w:rPr>
        <w:instrText xml:space="preserve"> REF _Ref101798144 \r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14]</w:t>
      </w:r>
      <w:r w:rsidRPr="008063F4">
        <w:rPr>
          <w:highlight w:val="yellow"/>
        </w:rPr>
        <w:fldChar w:fldCharType="end"/>
      </w:r>
      <w:r w:rsidRPr="008063F4">
        <w:rPr>
          <w:highlight w:val="yellow"/>
        </w:rPr>
        <w:t xml:space="preserve"> </w:t>
      </w:r>
      <w:r w:rsidR="006B200A" w:rsidRPr="008063F4">
        <w:rPr>
          <w:highlight w:val="yellow"/>
        </w:rPr>
        <w:t>that explains how to</w:t>
      </w:r>
      <w:r w:rsidRPr="008063F4">
        <w:rPr>
          <w:highlight w:val="yellow"/>
        </w:rPr>
        <w:t xml:space="preserve"> </w:t>
      </w:r>
      <w:r w:rsidR="006B200A" w:rsidRPr="008063F4">
        <w:rPr>
          <w:highlight w:val="yellow"/>
        </w:rPr>
        <w:t xml:space="preserve">read </w:t>
      </w:r>
      <w:r w:rsidRPr="008063F4">
        <w:rPr>
          <w:highlight w:val="yellow"/>
        </w:rPr>
        <w:t xml:space="preserve">and </w:t>
      </w:r>
      <w:r w:rsidR="006B200A" w:rsidRPr="008063F4">
        <w:rPr>
          <w:highlight w:val="yellow"/>
        </w:rPr>
        <w:t xml:space="preserve">write </w:t>
      </w:r>
      <w:r w:rsidR="00411BE3" w:rsidRPr="008063F4">
        <w:rPr>
          <w:highlight w:val="yellow"/>
        </w:rPr>
        <w:t xml:space="preserve">data </w:t>
      </w:r>
      <w:r w:rsidR="006B200A" w:rsidRPr="008063F4">
        <w:rPr>
          <w:highlight w:val="yellow"/>
        </w:rPr>
        <w:t xml:space="preserve">to </w:t>
      </w:r>
      <w:r w:rsidRPr="008063F4">
        <w:rPr>
          <w:highlight w:val="yellow"/>
        </w:rPr>
        <w:t>CSV files</w:t>
      </w:r>
      <w:r w:rsidR="006B200A" w:rsidRPr="008063F4">
        <w:rPr>
          <w:highlight w:val="yellow"/>
        </w:rPr>
        <w:t xml:space="preserve"> in Java</w:t>
      </w:r>
      <w:r w:rsidRPr="008063F4">
        <w:rPr>
          <w:highlight w:val="yellow"/>
        </w:rPr>
        <w:t>.</w:t>
      </w:r>
      <w:r w:rsidR="005B371A" w:rsidRPr="008063F4">
        <w:rPr>
          <w:highlight w:val="yellow"/>
        </w:rPr>
        <w:t xml:space="preserve"> </w:t>
      </w:r>
      <w:r w:rsidR="00635505" w:rsidRPr="008063F4">
        <w:rPr>
          <w:highlight w:val="yellow"/>
        </w:rPr>
        <w:t>The system first r</w:t>
      </w:r>
      <w:r w:rsidR="004F50B2" w:rsidRPr="008063F4">
        <w:rPr>
          <w:highlight w:val="yellow"/>
        </w:rPr>
        <w:t xml:space="preserve">eads the first line to get the </w:t>
      </w:r>
      <w:r w:rsidR="001E400B" w:rsidRPr="008063F4">
        <w:rPr>
          <w:highlight w:val="yellow"/>
        </w:rPr>
        <w:t>‘S</w:t>
      </w:r>
      <w:r w:rsidR="004F50B2" w:rsidRPr="008063F4">
        <w:rPr>
          <w:highlight w:val="yellow"/>
        </w:rPr>
        <w:t xml:space="preserve">et </w:t>
      </w:r>
      <w:r w:rsidR="001576F3" w:rsidRPr="008063F4">
        <w:rPr>
          <w:highlight w:val="yellow"/>
        </w:rPr>
        <w:t>N</w:t>
      </w:r>
      <w:r w:rsidR="004F50B2" w:rsidRPr="008063F4">
        <w:rPr>
          <w:highlight w:val="yellow"/>
        </w:rPr>
        <w:t>umber</w:t>
      </w:r>
      <w:r w:rsidR="001E400B" w:rsidRPr="008063F4">
        <w:rPr>
          <w:highlight w:val="yellow"/>
        </w:rPr>
        <w:t>’</w:t>
      </w:r>
      <w:r w:rsidR="004F50B2" w:rsidRPr="008063F4">
        <w:rPr>
          <w:highlight w:val="yellow"/>
        </w:rPr>
        <w:t xml:space="preserve"> of the </w:t>
      </w:r>
      <w:r w:rsidR="00236E5D" w:rsidRPr="008063F4">
        <w:rPr>
          <w:highlight w:val="yellow"/>
        </w:rPr>
        <w:t>Lego S</w:t>
      </w:r>
      <w:r w:rsidR="004F50B2" w:rsidRPr="008063F4">
        <w:rPr>
          <w:highlight w:val="yellow"/>
        </w:rPr>
        <w:t>et that th</w:t>
      </w:r>
      <w:r w:rsidR="00236E5D" w:rsidRPr="008063F4">
        <w:rPr>
          <w:highlight w:val="yellow"/>
        </w:rPr>
        <w:t>is</w:t>
      </w:r>
      <w:r w:rsidR="004F50B2" w:rsidRPr="008063F4">
        <w:rPr>
          <w:highlight w:val="yellow"/>
        </w:rPr>
        <w:t xml:space="preserve"> checklist is for.</w:t>
      </w:r>
      <w:r w:rsidR="00E973DE" w:rsidRPr="008063F4">
        <w:rPr>
          <w:highlight w:val="yellow"/>
        </w:rPr>
        <w:t xml:space="preserve"> </w:t>
      </w:r>
      <w:r w:rsidR="00C20382" w:rsidRPr="008063F4">
        <w:rPr>
          <w:highlight w:val="yellow"/>
        </w:rPr>
        <w:t xml:space="preserve">It </w:t>
      </w:r>
      <w:r w:rsidR="00D66A1B" w:rsidRPr="008063F4">
        <w:rPr>
          <w:highlight w:val="yellow"/>
        </w:rPr>
        <w:t xml:space="preserve">then reads the rest of the lines in the CSV file getting </w:t>
      </w:r>
      <w:r w:rsidR="00EB771C" w:rsidRPr="008063F4">
        <w:rPr>
          <w:highlight w:val="yellow"/>
        </w:rPr>
        <w:t>the information on each Lego P</w:t>
      </w:r>
      <w:r w:rsidR="00D66A1B" w:rsidRPr="008063F4">
        <w:rPr>
          <w:highlight w:val="yellow"/>
        </w:rPr>
        <w:t>iece stored in it</w:t>
      </w:r>
      <w:r w:rsidR="00EB771C" w:rsidRPr="008063F4">
        <w:rPr>
          <w:highlight w:val="yellow"/>
        </w:rPr>
        <w:t xml:space="preserve"> as a String Array, and adding each piece</w:t>
      </w:r>
      <w:r w:rsidR="00C90AEB" w:rsidRPr="008063F4">
        <w:rPr>
          <w:highlight w:val="yellow"/>
        </w:rPr>
        <w:t>’</w:t>
      </w:r>
      <w:r w:rsidR="00EB771C" w:rsidRPr="008063F4">
        <w:rPr>
          <w:highlight w:val="yellow"/>
        </w:rPr>
        <w:t>s String Array to a list.</w:t>
      </w:r>
    </w:p>
    <w:p w14:paraId="5BDA266C" w14:textId="23E8CDC9" w:rsidR="00E973DE" w:rsidRPr="008063F4" w:rsidRDefault="004F1A1E" w:rsidP="00E973DE">
      <w:pPr>
        <w:tabs>
          <w:tab w:val="left" w:pos="1125"/>
        </w:tabs>
        <w:rPr>
          <w:highlight w:val="yellow"/>
        </w:rPr>
      </w:pPr>
      <w:r w:rsidRPr="008063F4">
        <w:rPr>
          <w:highlight w:val="yellow"/>
        </w:rPr>
        <w:t>The system then retrieves the information for this Lego Set along with its pieces</w:t>
      </w:r>
      <w:r w:rsidR="001E400B" w:rsidRPr="008063F4">
        <w:rPr>
          <w:highlight w:val="yellow"/>
        </w:rPr>
        <w:t xml:space="preserve"> </w:t>
      </w:r>
      <w:r w:rsidR="007D28C7" w:rsidRPr="008063F4">
        <w:rPr>
          <w:highlight w:val="yellow"/>
        </w:rPr>
        <w:t xml:space="preserve">from </w:t>
      </w:r>
      <w:r w:rsidR="00D95D9A" w:rsidRPr="008063F4">
        <w:rPr>
          <w:highlight w:val="yellow"/>
        </w:rPr>
        <w:t xml:space="preserve">the Rebrickable API </w:t>
      </w:r>
      <w:r w:rsidR="00D95D9A" w:rsidRPr="008063F4">
        <w:rPr>
          <w:highlight w:val="yellow"/>
        </w:rPr>
        <w:fldChar w:fldCharType="begin"/>
      </w:r>
      <w:r w:rsidR="00D95D9A" w:rsidRPr="008063F4">
        <w:rPr>
          <w:highlight w:val="yellow"/>
        </w:rPr>
        <w:instrText xml:space="preserve"> REF _Ref88054215 \r \h </w:instrText>
      </w:r>
      <w:r w:rsidR="008063F4">
        <w:rPr>
          <w:highlight w:val="yellow"/>
        </w:rPr>
        <w:instrText xml:space="preserve"> \* MERGEFORMAT </w:instrText>
      </w:r>
      <w:r w:rsidR="00D95D9A" w:rsidRPr="008063F4">
        <w:rPr>
          <w:highlight w:val="yellow"/>
        </w:rPr>
      </w:r>
      <w:r w:rsidR="00D95D9A" w:rsidRPr="008063F4">
        <w:rPr>
          <w:highlight w:val="yellow"/>
        </w:rPr>
        <w:fldChar w:fldCharType="separate"/>
      </w:r>
      <w:r w:rsidR="00BA346A">
        <w:rPr>
          <w:highlight w:val="yellow"/>
        </w:rPr>
        <w:t>[1]</w:t>
      </w:r>
      <w:r w:rsidR="00D95D9A" w:rsidRPr="008063F4">
        <w:rPr>
          <w:highlight w:val="yellow"/>
        </w:rPr>
        <w:fldChar w:fldCharType="end"/>
      </w:r>
      <w:r w:rsidR="007D28C7" w:rsidRPr="008063F4">
        <w:rPr>
          <w:highlight w:val="yellow"/>
        </w:rPr>
        <w:t>, using the ‘Set Number’ from the CSV file.</w:t>
      </w:r>
      <w:r w:rsidR="00D95D9A" w:rsidRPr="008063F4">
        <w:rPr>
          <w:highlight w:val="yellow"/>
        </w:rPr>
        <w:t xml:space="preserve"> </w:t>
      </w:r>
      <w:r w:rsidR="007D28C7" w:rsidRPr="008063F4">
        <w:rPr>
          <w:highlight w:val="yellow"/>
        </w:rPr>
        <w:t xml:space="preserve">This data is retrieved </w:t>
      </w:r>
      <w:r w:rsidR="00D95D9A" w:rsidRPr="008063F4">
        <w:rPr>
          <w:highlight w:val="yellow"/>
        </w:rPr>
        <w:t xml:space="preserve">via the method explained </w:t>
      </w:r>
      <w:r w:rsidR="00D95D9A" w:rsidRPr="008063F4">
        <w:rPr>
          <w:highlight w:val="yellow"/>
        </w:rPr>
        <w:fldChar w:fldCharType="begin"/>
      </w:r>
      <w:r w:rsidR="00D95D9A" w:rsidRPr="008063F4">
        <w:rPr>
          <w:highlight w:val="yellow"/>
        </w:rPr>
        <w:instrText xml:space="preserve"> REF _Ref101821891 \p \h </w:instrText>
      </w:r>
      <w:r w:rsidR="008063F4">
        <w:rPr>
          <w:highlight w:val="yellow"/>
        </w:rPr>
        <w:instrText xml:space="preserve"> \* MERGEFORMAT </w:instrText>
      </w:r>
      <w:r w:rsidR="00D95D9A" w:rsidRPr="008063F4">
        <w:rPr>
          <w:highlight w:val="yellow"/>
        </w:rPr>
      </w:r>
      <w:r w:rsidR="00D95D9A" w:rsidRPr="008063F4">
        <w:rPr>
          <w:highlight w:val="yellow"/>
        </w:rPr>
        <w:fldChar w:fldCharType="separate"/>
      </w:r>
      <w:r w:rsidR="00BA346A">
        <w:rPr>
          <w:highlight w:val="yellow"/>
        </w:rPr>
        <w:t>above</w:t>
      </w:r>
      <w:r w:rsidR="00D95D9A" w:rsidRPr="008063F4">
        <w:rPr>
          <w:highlight w:val="yellow"/>
        </w:rPr>
        <w:fldChar w:fldCharType="end"/>
      </w:r>
      <w:r w:rsidR="00D95D9A" w:rsidRPr="008063F4">
        <w:rPr>
          <w:highlight w:val="yellow"/>
        </w:rPr>
        <w:t xml:space="preserve"> in </w:t>
      </w:r>
      <w:r w:rsidR="00D95D9A" w:rsidRPr="008063F4">
        <w:rPr>
          <w:highlight w:val="yellow"/>
        </w:rPr>
        <w:fldChar w:fldCharType="begin"/>
      </w:r>
      <w:r w:rsidR="00D95D9A" w:rsidRPr="008063F4">
        <w:rPr>
          <w:highlight w:val="yellow"/>
        </w:rPr>
        <w:instrText xml:space="preserve"> REF _Ref101821891 \h </w:instrText>
      </w:r>
      <w:r w:rsidR="008063F4">
        <w:rPr>
          <w:highlight w:val="yellow"/>
        </w:rPr>
        <w:instrText xml:space="preserve"> \* MERGEFORMAT </w:instrText>
      </w:r>
      <w:r w:rsidR="00D95D9A" w:rsidRPr="008063F4">
        <w:rPr>
          <w:highlight w:val="yellow"/>
        </w:rPr>
      </w:r>
      <w:r w:rsidR="00D95D9A" w:rsidRPr="008063F4">
        <w:rPr>
          <w:highlight w:val="yellow"/>
        </w:rPr>
        <w:fldChar w:fldCharType="separate"/>
      </w:r>
      <w:r w:rsidR="00BA346A" w:rsidRPr="00BA346A">
        <w:rPr>
          <w:highlight w:val="yellow"/>
        </w:rPr>
        <w:t>Retrieving and Reading Data from the APIs</w:t>
      </w:r>
      <w:r w:rsidR="00D95D9A" w:rsidRPr="008063F4">
        <w:rPr>
          <w:highlight w:val="yellow"/>
        </w:rPr>
        <w:fldChar w:fldCharType="end"/>
      </w:r>
      <w:r w:rsidRPr="008063F4">
        <w:rPr>
          <w:highlight w:val="yellow"/>
        </w:rPr>
        <w:t>.</w:t>
      </w:r>
      <w:r w:rsidR="0071644F" w:rsidRPr="008063F4">
        <w:rPr>
          <w:highlight w:val="yellow"/>
        </w:rPr>
        <w:t xml:space="preserve"> </w:t>
      </w:r>
      <w:r w:rsidR="00C20382" w:rsidRPr="008063F4">
        <w:rPr>
          <w:highlight w:val="yellow"/>
        </w:rPr>
        <w:t>Th</w:t>
      </w:r>
      <w:r w:rsidR="00E64758" w:rsidRPr="008063F4">
        <w:rPr>
          <w:highlight w:val="yellow"/>
        </w:rPr>
        <w:t>e system then iterates through each Lego Piece in the Lego Set, add checks if the piece</w:t>
      </w:r>
      <w:r w:rsidR="00A54461" w:rsidRPr="008063F4">
        <w:rPr>
          <w:highlight w:val="yellow"/>
        </w:rPr>
        <w:t>’s</w:t>
      </w:r>
      <w:r w:rsidR="00E64758" w:rsidRPr="008063F4">
        <w:rPr>
          <w:highlight w:val="yellow"/>
        </w:rPr>
        <w:t xml:space="preserve"> </w:t>
      </w:r>
      <w:r w:rsidR="00A54461" w:rsidRPr="008063F4">
        <w:rPr>
          <w:highlight w:val="yellow"/>
        </w:rPr>
        <w:t xml:space="preserve">unique </w:t>
      </w:r>
      <w:r w:rsidR="002E33F8" w:rsidRPr="008063F4">
        <w:rPr>
          <w:highlight w:val="yellow"/>
        </w:rPr>
        <w:t>identifying</w:t>
      </w:r>
      <w:r w:rsidR="00A54461" w:rsidRPr="008063F4">
        <w:rPr>
          <w:highlight w:val="yellow"/>
        </w:rPr>
        <w:t xml:space="preserve"> data (this is the piece’s number, the name of the piece's colour and if it is a spare)</w:t>
      </w:r>
      <w:r w:rsidR="00E6484C" w:rsidRPr="008063F4">
        <w:rPr>
          <w:highlight w:val="yellow"/>
        </w:rPr>
        <w:t xml:space="preserve"> </w:t>
      </w:r>
      <w:r w:rsidR="00E64758" w:rsidRPr="008063F4">
        <w:rPr>
          <w:highlight w:val="yellow"/>
        </w:rPr>
        <w:t xml:space="preserve">matches </w:t>
      </w:r>
      <w:r w:rsidR="00A70F81" w:rsidRPr="008063F4">
        <w:rPr>
          <w:highlight w:val="yellow"/>
        </w:rPr>
        <w:t xml:space="preserve">the unique identifying data of </w:t>
      </w:r>
      <w:r w:rsidR="00A2093B" w:rsidRPr="008063F4">
        <w:rPr>
          <w:highlight w:val="yellow"/>
        </w:rPr>
        <w:t xml:space="preserve">any of the </w:t>
      </w:r>
      <w:r w:rsidR="00A70F81" w:rsidRPr="008063F4">
        <w:rPr>
          <w:highlight w:val="yellow"/>
        </w:rPr>
        <w:t>pieces in the list of String Arrays.</w:t>
      </w:r>
      <w:r w:rsidR="00790823" w:rsidRPr="008063F4">
        <w:rPr>
          <w:highlight w:val="yellow"/>
        </w:rPr>
        <w:t xml:space="preserve"> If </w:t>
      </w:r>
      <w:r w:rsidR="00E973DE" w:rsidRPr="008063F4">
        <w:rPr>
          <w:highlight w:val="yellow"/>
        </w:rPr>
        <w:t xml:space="preserve">these pieces are matched to their corresponding </w:t>
      </w:r>
      <w:r w:rsidR="004A059C" w:rsidRPr="008063F4">
        <w:rPr>
          <w:highlight w:val="yellow"/>
        </w:rPr>
        <w:t xml:space="preserve">imported </w:t>
      </w:r>
      <w:r w:rsidR="00E973DE" w:rsidRPr="008063F4">
        <w:rPr>
          <w:highlight w:val="yellow"/>
        </w:rPr>
        <w:t>piece</w:t>
      </w:r>
      <w:r w:rsidR="00790823" w:rsidRPr="008063F4">
        <w:rPr>
          <w:highlight w:val="yellow"/>
        </w:rPr>
        <w:t xml:space="preserve">, </w:t>
      </w:r>
      <w:r w:rsidR="0084385E" w:rsidRPr="008063F4">
        <w:rPr>
          <w:highlight w:val="yellow"/>
        </w:rPr>
        <w:t xml:space="preserve">the </w:t>
      </w:r>
      <w:r w:rsidR="00790823" w:rsidRPr="008063F4">
        <w:rPr>
          <w:highlight w:val="yellow"/>
        </w:rPr>
        <w:t>piece stored in the Lego Set’s list of Pieces is</w:t>
      </w:r>
      <w:r w:rsidR="00E973DE" w:rsidRPr="008063F4">
        <w:rPr>
          <w:highlight w:val="yellow"/>
        </w:rPr>
        <w:t xml:space="preserve"> updat</w:t>
      </w:r>
      <w:r w:rsidR="00790823" w:rsidRPr="008063F4">
        <w:rPr>
          <w:highlight w:val="yellow"/>
        </w:rPr>
        <w:t xml:space="preserve">ed so its </w:t>
      </w:r>
      <w:r w:rsidR="00E973DE" w:rsidRPr="008063F4">
        <w:rPr>
          <w:highlight w:val="yellow"/>
        </w:rPr>
        <w:t>‘Quantity Found’ match</w:t>
      </w:r>
      <w:r w:rsidR="00A53A47" w:rsidRPr="008063F4">
        <w:rPr>
          <w:highlight w:val="yellow"/>
        </w:rPr>
        <w:t>es</w:t>
      </w:r>
      <w:r w:rsidR="00E973DE" w:rsidRPr="008063F4">
        <w:rPr>
          <w:highlight w:val="yellow"/>
        </w:rPr>
        <w:t xml:space="preserve"> the imported piece’s ‘Quantity Found’.</w:t>
      </w:r>
    </w:p>
    <w:p w14:paraId="6C262C93" w14:textId="34CC9860" w:rsidR="00AA229C" w:rsidRPr="008063F4" w:rsidRDefault="00492879" w:rsidP="004F50B2">
      <w:pPr>
        <w:tabs>
          <w:tab w:val="left" w:pos="1125"/>
        </w:tabs>
        <w:rPr>
          <w:highlight w:val="yellow"/>
        </w:rPr>
      </w:pPr>
      <w:r w:rsidRPr="008063F4">
        <w:rPr>
          <w:highlight w:val="yellow"/>
        </w:rPr>
        <w:t xml:space="preserve">Once the system has finished reading the file and updating the Lego set pieces, the user is sent to the Lego Set’s </w:t>
      </w:r>
      <w:r w:rsidRPr="008063F4">
        <w:rPr>
          <w:highlight w:val="yellow"/>
        </w:rPr>
        <w:fldChar w:fldCharType="begin"/>
      </w:r>
      <w:r w:rsidRPr="008063F4">
        <w:rPr>
          <w:highlight w:val="yellow"/>
        </w:rPr>
        <w:instrText xml:space="preserve"> REF _Ref100934557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Set Page</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1301087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17</w:t>
      </w:r>
      <w:r w:rsidRPr="008063F4">
        <w:rPr>
          <w:highlight w:val="yellow"/>
        </w:rPr>
        <w:fldChar w:fldCharType="end"/>
      </w:r>
      <w:r w:rsidRPr="008063F4">
        <w:rPr>
          <w:highlight w:val="yellow"/>
        </w:rPr>
        <w:t>), and if they go to this set</w:t>
      </w:r>
      <w:r w:rsidR="00553A33" w:rsidRPr="008063F4">
        <w:rPr>
          <w:highlight w:val="yellow"/>
        </w:rPr>
        <w:t>’</w:t>
      </w:r>
      <w:r w:rsidRPr="008063F4">
        <w:rPr>
          <w:highlight w:val="yellow"/>
        </w:rPr>
        <w:t>s piece checklist they will see that</w:t>
      </w:r>
      <w:r w:rsidR="00553A33" w:rsidRPr="008063F4">
        <w:rPr>
          <w:highlight w:val="yellow"/>
        </w:rPr>
        <w:t xml:space="preserve"> every</w:t>
      </w:r>
      <w:r w:rsidRPr="008063F4">
        <w:rPr>
          <w:highlight w:val="yellow"/>
        </w:rPr>
        <w:t xml:space="preserve"> piece’s ‘Quantity Found’ match</w:t>
      </w:r>
      <w:r w:rsidR="001B3FD0" w:rsidRPr="008063F4">
        <w:rPr>
          <w:highlight w:val="yellow"/>
        </w:rPr>
        <w:t>es</w:t>
      </w:r>
      <w:r w:rsidRPr="008063F4">
        <w:rPr>
          <w:highlight w:val="yellow"/>
        </w:rPr>
        <w:t xml:space="preserve"> that of the imported checklist CSV file.</w:t>
      </w:r>
    </w:p>
    <w:p w14:paraId="18CAD570" w14:textId="6B1AD286" w:rsidR="00561BF8" w:rsidRPr="008063F4" w:rsidRDefault="00561BF8" w:rsidP="00561BF8">
      <w:pPr>
        <w:pStyle w:val="Heading3"/>
        <w:rPr>
          <w:highlight w:val="yellow"/>
        </w:rPr>
      </w:pPr>
      <w:bookmarkStart w:id="220" w:name="_Ref101798927"/>
      <w:bookmarkStart w:id="221" w:name="_Ref102166636"/>
      <w:r w:rsidRPr="008063F4">
        <w:rPr>
          <w:highlight w:val="yellow"/>
        </w:rPr>
        <w:t>User Interface</w:t>
      </w:r>
      <w:r w:rsidR="00DE12F9" w:rsidRPr="008063F4">
        <w:rPr>
          <w:highlight w:val="yellow"/>
        </w:rPr>
        <w:t xml:space="preserve"> </w:t>
      </w:r>
      <w:bookmarkEnd w:id="220"/>
      <w:r w:rsidR="008E57CC" w:rsidRPr="008063F4">
        <w:rPr>
          <w:highlight w:val="yellow"/>
        </w:rPr>
        <w:t>Implementation</w:t>
      </w:r>
      <w:bookmarkEnd w:id="221"/>
    </w:p>
    <w:p w14:paraId="4ED7B978" w14:textId="2ABC4031" w:rsidR="00004CD9" w:rsidRPr="008063F4" w:rsidRDefault="00E72E2C" w:rsidP="002A3E3D">
      <w:pPr>
        <w:rPr>
          <w:highlight w:val="yellow"/>
        </w:rPr>
      </w:pPr>
      <w:r w:rsidRPr="008063F4">
        <w:rPr>
          <w:highlight w:val="yellow"/>
        </w:rPr>
        <w:t xml:space="preserve">To implement the design explained </w:t>
      </w:r>
      <w:r w:rsidRPr="008063F4">
        <w:rPr>
          <w:highlight w:val="yellow"/>
        </w:rPr>
        <w:fldChar w:fldCharType="begin"/>
      </w:r>
      <w:r w:rsidRPr="008063F4">
        <w:rPr>
          <w:highlight w:val="yellow"/>
        </w:rPr>
        <w:instrText xml:space="preserve"> REF _Ref101794716 \p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above</w:t>
      </w:r>
      <w:r w:rsidRPr="008063F4">
        <w:rPr>
          <w:highlight w:val="yellow"/>
        </w:rPr>
        <w:fldChar w:fldCharType="end"/>
      </w:r>
      <w:r w:rsidRPr="008063F4">
        <w:rPr>
          <w:highlight w:val="yellow"/>
        </w:rPr>
        <w:t xml:space="preserve"> in</w:t>
      </w:r>
      <w:r w:rsidR="00E16DAC" w:rsidRPr="008063F4">
        <w:rPr>
          <w:highlight w:val="yellow"/>
        </w:rPr>
        <w:t xml:space="preserve"> </w:t>
      </w:r>
      <w:r w:rsidR="000D7709" w:rsidRPr="008063F4">
        <w:rPr>
          <w:highlight w:val="yellow"/>
        </w:rPr>
        <w:t xml:space="preserve">the </w:t>
      </w:r>
      <w:r w:rsidR="00E16DAC" w:rsidRPr="008063F4">
        <w:rPr>
          <w:highlight w:val="yellow"/>
        </w:rPr>
        <w:fldChar w:fldCharType="begin"/>
      </w:r>
      <w:r w:rsidR="00E16DAC" w:rsidRPr="008063F4">
        <w:rPr>
          <w:highlight w:val="yellow"/>
        </w:rPr>
        <w:instrText xml:space="preserve"> REF _Ref101794716 \r \h </w:instrText>
      </w:r>
      <w:r w:rsidR="008063F4">
        <w:rPr>
          <w:highlight w:val="yellow"/>
        </w:rPr>
        <w:instrText xml:space="preserve"> \* MERGEFORMAT </w:instrText>
      </w:r>
      <w:r w:rsidR="00E16DAC" w:rsidRPr="008063F4">
        <w:rPr>
          <w:highlight w:val="yellow"/>
        </w:rPr>
      </w:r>
      <w:r w:rsidR="00E16DAC" w:rsidRPr="008063F4">
        <w:rPr>
          <w:highlight w:val="yellow"/>
        </w:rPr>
        <w:fldChar w:fldCharType="separate"/>
      </w:r>
      <w:r w:rsidR="00BA346A">
        <w:rPr>
          <w:highlight w:val="yellow"/>
        </w:rPr>
        <w:t>5.5</w:t>
      </w:r>
      <w:r w:rsidR="00E16DAC"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1794716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User Interface Design</w:t>
      </w:r>
      <w:r w:rsidRPr="008063F4">
        <w:rPr>
          <w:highlight w:val="yellow"/>
        </w:rPr>
        <w:fldChar w:fldCharType="end"/>
      </w:r>
      <w:r w:rsidRPr="008063F4">
        <w:rPr>
          <w:highlight w:val="yellow"/>
        </w:rPr>
        <w:t xml:space="preserve"> section, I</w:t>
      </w:r>
      <w:r w:rsidR="009476C0" w:rsidRPr="008063F4">
        <w:rPr>
          <w:highlight w:val="yellow"/>
        </w:rPr>
        <w:t>’ve</w:t>
      </w:r>
      <w:r w:rsidRPr="008063F4">
        <w:rPr>
          <w:highlight w:val="yellow"/>
        </w:rPr>
        <w:t xml:space="preserve"> used JSPs </w:t>
      </w:r>
      <w:r w:rsidR="00D917B7" w:rsidRPr="008063F4">
        <w:rPr>
          <w:highlight w:val="yellow"/>
        </w:rPr>
        <w:t xml:space="preserve">with HTML and JavaScript along with </w:t>
      </w:r>
      <w:r w:rsidR="008A0313" w:rsidRPr="008063F4">
        <w:rPr>
          <w:highlight w:val="yellow"/>
        </w:rPr>
        <w:t>Bootstrap</w:t>
      </w:r>
      <w:r w:rsidR="005F50BC" w:rsidRPr="008063F4">
        <w:rPr>
          <w:highlight w:val="yellow"/>
        </w:rPr>
        <w:t xml:space="preserve"> </w:t>
      </w:r>
      <w:r w:rsidR="005F50BC" w:rsidRPr="008063F4">
        <w:rPr>
          <w:highlight w:val="yellow"/>
        </w:rPr>
        <w:fldChar w:fldCharType="begin"/>
      </w:r>
      <w:r w:rsidR="005F50BC" w:rsidRPr="008063F4">
        <w:rPr>
          <w:highlight w:val="yellow"/>
        </w:rPr>
        <w:instrText xml:space="preserve"> REF _Ref101795048 \r \h </w:instrText>
      </w:r>
      <w:r w:rsidR="008063F4">
        <w:rPr>
          <w:highlight w:val="yellow"/>
        </w:rPr>
        <w:instrText xml:space="preserve"> \* MERGEFORMAT </w:instrText>
      </w:r>
      <w:r w:rsidR="005F50BC" w:rsidRPr="008063F4">
        <w:rPr>
          <w:highlight w:val="yellow"/>
        </w:rPr>
      </w:r>
      <w:r w:rsidR="005F50BC" w:rsidRPr="008063F4">
        <w:rPr>
          <w:highlight w:val="yellow"/>
        </w:rPr>
        <w:fldChar w:fldCharType="separate"/>
      </w:r>
      <w:r w:rsidR="00BA346A">
        <w:rPr>
          <w:highlight w:val="yellow"/>
        </w:rPr>
        <w:t>[17]</w:t>
      </w:r>
      <w:r w:rsidR="005F50BC" w:rsidRPr="008063F4">
        <w:rPr>
          <w:highlight w:val="yellow"/>
        </w:rPr>
        <w:fldChar w:fldCharType="end"/>
      </w:r>
      <w:r w:rsidR="008A0313" w:rsidRPr="008063F4">
        <w:rPr>
          <w:highlight w:val="yellow"/>
        </w:rPr>
        <w:t xml:space="preserve"> </w:t>
      </w:r>
      <w:r w:rsidR="005F50BC" w:rsidRPr="008063F4">
        <w:rPr>
          <w:highlight w:val="yellow"/>
        </w:rPr>
        <w:t xml:space="preserve">and </w:t>
      </w:r>
      <w:r w:rsidR="00127D53" w:rsidRPr="008063F4">
        <w:rPr>
          <w:highlight w:val="yellow"/>
        </w:rPr>
        <w:t>some addition</w:t>
      </w:r>
      <w:r w:rsidR="00283656" w:rsidRPr="008063F4">
        <w:rPr>
          <w:highlight w:val="yellow"/>
        </w:rPr>
        <w:t>al</w:t>
      </w:r>
      <w:r w:rsidR="00127D53" w:rsidRPr="008063F4">
        <w:rPr>
          <w:highlight w:val="yellow"/>
        </w:rPr>
        <w:t xml:space="preserve"> inline CSS.</w:t>
      </w:r>
      <w:r w:rsidR="00A70740" w:rsidRPr="008063F4">
        <w:rPr>
          <w:highlight w:val="yellow"/>
        </w:rPr>
        <w:t xml:space="preserve"> Along with Font Awesome </w:t>
      </w:r>
      <w:r w:rsidR="00A70740" w:rsidRPr="008063F4">
        <w:rPr>
          <w:highlight w:val="yellow"/>
        </w:rPr>
        <w:fldChar w:fldCharType="begin"/>
      </w:r>
      <w:r w:rsidR="00A70740" w:rsidRPr="008063F4">
        <w:rPr>
          <w:highlight w:val="yellow"/>
        </w:rPr>
        <w:instrText xml:space="preserve"> REF _Ref102315763 \r \h </w:instrText>
      </w:r>
      <w:r w:rsidR="008063F4">
        <w:rPr>
          <w:highlight w:val="yellow"/>
        </w:rPr>
        <w:instrText xml:space="preserve"> \* MERGEFORMAT </w:instrText>
      </w:r>
      <w:r w:rsidR="00A70740" w:rsidRPr="008063F4">
        <w:rPr>
          <w:highlight w:val="yellow"/>
        </w:rPr>
      </w:r>
      <w:r w:rsidR="00A70740" w:rsidRPr="008063F4">
        <w:rPr>
          <w:highlight w:val="yellow"/>
        </w:rPr>
        <w:fldChar w:fldCharType="separate"/>
      </w:r>
      <w:r w:rsidR="00BA346A">
        <w:rPr>
          <w:highlight w:val="yellow"/>
        </w:rPr>
        <w:t>[18]</w:t>
      </w:r>
      <w:r w:rsidR="00A70740" w:rsidRPr="008063F4">
        <w:rPr>
          <w:highlight w:val="yellow"/>
        </w:rPr>
        <w:fldChar w:fldCharType="end"/>
      </w:r>
      <w:r w:rsidR="00A70740" w:rsidRPr="008063F4">
        <w:rPr>
          <w:highlight w:val="yellow"/>
        </w:rPr>
        <w:t xml:space="preserve"> icons used for buttons and links.</w:t>
      </w:r>
    </w:p>
    <w:p w14:paraId="025B405C" w14:textId="7867F320" w:rsidR="00A70740" w:rsidRPr="008063F4" w:rsidRDefault="005C6AFC" w:rsidP="00A70740">
      <w:pPr>
        <w:pStyle w:val="Heading4"/>
        <w:rPr>
          <w:highlight w:val="yellow"/>
        </w:rPr>
      </w:pPr>
      <w:r w:rsidRPr="008063F4">
        <w:rPr>
          <w:highlight w:val="yellow"/>
        </w:rPr>
        <w:t>Bootstrap</w:t>
      </w:r>
    </w:p>
    <w:p w14:paraId="23A20EE7" w14:textId="3676D8CA" w:rsidR="00E813E2" w:rsidRPr="008063F4" w:rsidRDefault="005C6AFC" w:rsidP="002A3E3D">
      <w:pPr>
        <w:rPr>
          <w:highlight w:val="yellow"/>
        </w:rPr>
      </w:pPr>
      <w:r w:rsidRPr="008063F4">
        <w:rPr>
          <w:highlight w:val="yellow"/>
        </w:rPr>
        <w:t xml:space="preserve">Bootstrap </w:t>
      </w:r>
      <w:r w:rsidRPr="008063F4">
        <w:rPr>
          <w:highlight w:val="yellow"/>
        </w:rPr>
        <w:fldChar w:fldCharType="begin"/>
      </w:r>
      <w:r w:rsidRPr="008063F4">
        <w:rPr>
          <w:highlight w:val="yellow"/>
        </w:rPr>
        <w:instrText xml:space="preserve"> REF _Ref101795048 \r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17]</w:t>
      </w:r>
      <w:r w:rsidRPr="008063F4">
        <w:rPr>
          <w:highlight w:val="yellow"/>
        </w:rPr>
        <w:fldChar w:fldCharType="end"/>
      </w:r>
      <w:r w:rsidRPr="008063F4">
        <w:rPr>
          <w:highlight w:val="yellow"/>
        </w:rPr>
        <w:t xml:space="preserve"> is a CSS and JavaScript framework, used for page styling</w:t>
      </w:r>
      <w:r w:rsidR="009708DC" w:rsidRPr="008063F4">
        <w:rPr>
          <w:highlight w:val="yellow"/>
        </w:rPr>
        <w:t xml:space="preserve"> which helped me make my UI stay constant </w:t>
      </w:r>
      <w:r w:rsidR="00CF161A" w:rsidRPr="008063F4">
        <w:rPr>
          <w:highlight w:val="yellow"/>
        </w:rPr>
        <w:t xml:space="preserve">and simple </w:t>
      </w:r>
      <w:r w:rsidR="009708DC" w:rsidRPr="008063F4">
        <w:rPr>
          <w:highlight w:val="yellow"/>
        </w:rPr>
        <w:t>throughout the</w:t>
      </w:r>
      <w:r w:rsidR="001C0CFA" w:rsidRPr="008063F4">
        <w:rPr>
          <w:highlight w:val="yellow"/>
        </w:rPr>
        <w:t xml:space="preserve"> website</w:t>
      </w:r>
      <w:r w:rsidR="009708DC" w:rsidRPr="008063F4">
        <w:rPr>
          <w:highlight w:val="yellow"/>
        </w:rPr>
        <w:t xml:space="preserve">. </w:t>
      </w:r>
      <w:r w:rsidR="00715D26" w:rsidRPr="008063F4">
        <w:rPr>
          <w:highlight w:val="yellow"/>
        </w:rPr>
        <w:t xml:space="preserve">Furthermore, </w:t>
      </w:r>
      <w:r w:rsidR="009D3EAC" w:rsidRPr="008063F4">
        <w:rPr>
          <w:highlight w:val="yellow"/>
        </w:rPr>
        <w:t>it</w:t>
      </w:r>
      <w:r w:rsidRPr="008063F4">
        <w:rPr>
          <w:highlight w:val="yellow"/>
        </w:rPr>
        <w:t xml:space="preserve"> is useful for creating interactive pages that resize for different screen sizes</w:t>
      </w:r>
      <w:r w:rsidR="008C3A44" w:rsidRPr="008063F4">
        <w:rPr>
          <w:highlight w:val="yellow"/>
        </w:rPr>
        <w:t xml:space="preserve">, through </w:t>
      </w:r>
      <w:r w:rsidR="000D7709" w:rsidRPr="008063F4">
        <w:rPr>
          <w:highlight w:val="yellow"/>
        </w:rPr>
        <w:t xml:space="preserve">the </w:t>
      </w:r>
      <w:r w:rsidR="008C3A44" w:rsidRPr="008063F4">
        <w:rPr>
          <w:highlight w:val="yellow"/>
        </w:rPr>
        <w:t>us</w:t>
      </w:r>
      <w:r w:rsidR="00DF72CF" w:rsidRPr="008063F4">
        <w:rPr>
          <w:highlight w:val="yellow"/>
        </w:rPr>
        <w:t xml:space="preserve">e of </w:t>
      </w:r>
      <w:r w:rsidR="008C3A44" w:rsidRPr="008063F4">
        <w:rPr>
          <w:highlight w:val="yellow"/>
        </w:rPr>
        <w:t>bootstrap class</w:t>
      </w:r>
      <w:r w:rsidR="005342C5" w:rsidRPr="008063F4">
        <w:rPr>
          <w:highlight w:val="yellow"/>
        </w:rPr>
        <w:t>es</w:t>
      </w:r>
      <w:r w:rsidR="008C3A44" w:rsidRPr="008063F4">
        <w:rPr>
          <w:highlight w:val="yellow"/>
        </w:rPr>
        <w:t xml:space="preserve"> </w:t>
      </w:r>
      <w:r w:rsidR="005342C5" w:rsidRPr="008063F4">
        <w:rPr>
          <w:highlight w:val="yellow"/>
        </w:rPr>
        <w:t xml:space="preserve">in HTML tags </w:t>
      </w:r>
      <w:r w:rsidR="00DF72CF" w:rsidRPr="008063F4">
        <w:rPr>
          <w:highlight w:val="yellow"/>
        </w:rPr>
        <w:t xml:space="preserve">which are designed to adapt to different screen sizes, and these can also be used </w:t>
      </w:r>
      <w:r w:rsidR="009A7147" w:rsidRPr="008063F4">
        <w:rPr>
          <w:highlight w:val="yellow"/>
        </w:rPr>
        <w:t xml:space="preserve">to </w:t>
      </w:r>
      <w:r w:rsidR="00DF72CF" w:rsidRPr="008063F4">
        <w:rPr>
          <w:highlight w:val="yellow"/>
        </w:rPr>
        <w:t>make an HTML item fill the percentage of the screen</w:t>
      </w:r>
      <w:r w:rsidR="005F06D8" w:rsidRPr="008063F4">
        <w:rPr>
          <w:highlight w:val="yellow"/>
        </w:rPr>
        <w:t>.</w:t>
      </w:r>
      <w:r w:rsidR="00CB5A4B" w:rsidRPr="008063F4">
        <w:rPr>
          <w:highlight w:val="yellow"/>
        </w:rPr>
        <w:t xml:space="preserve"> It additionally has padding and margin classes with numbered sizes which </w:t>
      </w:r>
      <w:r w:rsidR="00B54E34" w:rsidRPr="008063F4">
        <w:rPr>
          <w:highlight w:val="yellow"/>
        </w:rPr>
        <w:t>each adapt to take up more or less space depending on the screen size</w:t>
      </w:r>
      <w:r w:rsidR="00010F93" w:rsidRPr="008063F4">
        <w:rPr>
          <w:highlight w:val="yellow"/>
        </w:rPr>
        <w:t>.</w:t>
      </w:r>
    </w:p>
    <w:p w14:paraId="4A92E9C8" w14:textId="1B76EA59" w:rsidR="00B63C3E" w:rsidRPr="008063F4" w:rsidRDefault="00B63C3E" w:rsidP="002A3E3D">
      <w:pPr>
        <w:rPr>
          <w:highlight w:val="yellow"/>
        </w:rPr>
      </w:pPr>
      <w:r w:rsidRPr="008063F4">
        <w:rPr>
          <w:highlight w:val="yellow"/>
        </w:rPr>
        <w:t xml:space="preserve">I also used bootstrap </w:t>
      </w:r>
      <w:r w:rsidR="00103345" w:rsidRPr="008063F4">
        <w:rPr>
          <w:highlight w:val="yellow"/>
        </w:rPr>
        <w:t>templates</w:t>
      </w:r>
      <w:r w:rsidRPr="008063F4">
        <w:rPr>
          <w:highlight w:val="yellow"/>
        </w:rPr>
        <w:t xml:space="preserve"> </w:t>
      </w:r>
      <w:r w:rsidR="000D7709" w:rsidRPr="008063F4">
        <w:rPr>
          <w:highlight w:val="yellow"/>
        </w:rPr>
        <w:t xml:space="preserve">to </w:t>
      </w:r>
      <w:r w:rsidR="00103345" w:rsidRPr="008063F4">
        <w:rPr>
          <w:highlight w:val="yellow"/>
        </w:rPr>
        <w:t xml:space="preserve">create interactive </w:t>
      </w:r>
      <w:r w:rsidRPr="008063F4">
        <w:rPr>
          <w:highlight w:val="yellow"/>
        </w:rPr>
        <w:t xml:space="preserve">popups and dismissible alerts </w:t>
      </w:r>
      <w:r w:rsidR="00103345" w:rsidRPr="008063F4">
        <w:rPr>
          <w:highlight w:val="yellow"/>
        </w:rPr>
        <w:t>for my user interface</w:t>
      </w:r>
      <w:r w:rsidRPr="008063F4">
        <w:rPr>
          <w:highlight w:val="yellow"/>
        </w:rPr>
        <w:t>.</w:t>
      </w:r>
    </w:p>
    <w:p w14:paraId="44105943" w14:textId="4D6DDB1D" w:rsidR="003E1F76" w:rsidRPr="008063F4" w:rsidRDefault="003E1F76" w:rsidP="003E1F76">
      <w:pPr>
        <w:pStyle w:val="Heading4"/>
        <w:rPr>
          <w:highlight w:val="yellow"/>
        </w:rPr>
      </w:pPr>
      <w:r w:rsidRPr="008063F4">
        <w:rPr>
          <w:highlight w:val="yellow"/>
        </w:rPr>
        <w:t>Viewport</w:t>
      </w:r>
    </w:p>
    <w:p w14:paraId="4743823B" w14:textId="7A0ED0C5" w:rsidR="003E1F76" w:rsidRPr="008063F4" w:rsidRDefault="00F07928" w:rsidP="003E1F76">
      <w:pPr>
        <w:rPr>
          <w:highlight w:val="yellow"/>
        </w:rPr>
      </w:pPr>
      <w:r w:rsidRPr="008063F4">
        <w:rPr>
          <w:highlight w:val="yellow"/>
        </w:rPr>
        <w:t xml:space="preserve">To allow my website to be adaptable to different screen sizes, </w:t>
      </w:r>
      <w:r w:rsidR="003E1F76" w:rsidRPr="008063F4">
        <w:rPr>
          <w:highlight w:val="yellow"/>
        </w:rPr>
        <w:t xml:space="preserve">I have </w:t>
      </w:r>
      <w:r w:rsidRPr="008063F4">
        <w:rPr>
          <w:highlight w:val="yellow"/>
        </w:rPr>
        <w:t>s</w:t>
      </w:r>
      <w:r w:rsidR="003E1F76" w:rsidRPr="008063F4">
        <w:rPr>
          <w:highlight w:val="yellow"/>
        </w:rPr>
        <w:t xml:space="preserve">et the Viewport for every page of my website so that the size changes depending on the device width and browser window width. I have set this using information from W3Schools </w:t>
      </w:r>
      <w:r w:rsidR="003E1F76" w:rsidRPr="008063F4">
        <w:rPr>
          <w:highlight w:val="yellow"/>
        </w:rPr>
        <w:fldChar w:fldCharType="begin"/>
      </w:r>
      <w:r w:rsidR="003E1F76" w:rsidRPr="008063F4">
        <w:rPr>
          <w:highlight w:val="yellow"/>
        </w:rPr>
        <w:instrText xml:space="preserve"> REF _Ref102317056 \r \h </w:instrText>
      </w:r>
      <w:r w:rsidR="008063F4">
        <w:rPr>
          <w:highlight w:val="yellow"/>
        </w:rPr>
        <w:instrText xml:space="preserve"> \* MERGEFORMAT </w:instrText>
      </w:r>
      <w:r w:rsidR="003E1F76" w:rsidRPr="008063F4">
        <w:rPr>
          <w:highlight w:val="yellow"/>
        </w:rPr>
      </w:r>
      <w:r w:rsidR="003E1F76" w:rsidRPr="008063F4">
        <w:rPr>
          <w:highlight w:val="yellow"/>
        </w:rPr>
        <w:fldChar w:fldCharType="separate"/>
      </w:r>
      <w:r w:rsidR="00BA346A">
        <w:rPr>
          <w:highlight w:val="yellow"/>
        </w:rPr>
        <w:t>[19]</w:t>
      </w:r>
      <w:r w:rsidR="003E1F76" w:rsidRPr="008063F4">
        <w:rPr>
          <w:highlight w:val="yellow"/>
        </w:rPr>
        <w:fldChar w:fldCharType="end"/>
      </w:r>
      <w:r w:rsidR="003E1F76" w:rsidRPr="008063F4">
        <w:rPr>
          <w:highlight w:val="yellow"/>
        </w:rPr>
        <w:t>,  with the initial zoom level when the page is loaded as 1 initially and the width of the page as the screen-width of the device.</w:t>
      </w:r>
    </w:p>
    <w:p w14:paraId="03E7E55B" w14:textId="7585226E" w:rsidR="003E1F76" w:rsidRPr="008063F4" w:rsidRDefault="003E1F76" w:rsidP="003E1F76">
      <w:pPr>
        <w:rPr>
          <w:highlight w:val="yellow"/>
        </w:rPr>
      </w:pPr>
      <w:r w:rsidRPr="008063F4">
        <w:rPr>
          <w:highlight w:val="yellow"/>
        </w:rPr>
        <w:t xml:space="preserve">Using JavaScript in the JSPs for the </w:t>
      </w:r>
      <w:r w:rsidRPr="008063F4">
        <w:rPr>
          <w:highlight w:val="yellow"/>
        </w:rPr>
        <w:fldChar w:fldCharType="begin"/>
      </w:r>
      <w:r w:rsidRPr="008063F4">
        <w:rPr>
          <w:highlight w:val="yellow"/>
        </w:rPr>
        <w:instrText xml:space="preserve"> REF _Ref100935125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Sets in Progress Page</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1457785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61</w:t>
      </w:r>
      <w:r w:rsidRPr="008063F4">
        <w:rPr>
          <w:highlight w:val="yellow"/>
        </w:rPr>
        <w:fldChar w:fldCharType="end"/>
      </w:r>
      <w:r w:rsidRPr="008063F4">
        <w:rPr>
          <w:highlight w:val="yellow"/>
        </w:rPr>
        <w:t xml:space="preserve"> and </w:t>
      </w:r>
      <w:r w:rsidRPr="008063F4">
        <w:rPr>
          <w:highlight w:val="yellow"/>
        </w:rPr>
        <w:fldChar w:fldCharType="begin"/>
      </w:r>
      <w:r w:rsidRPr="008063F4">
        <w:rPr>
          <w:highlight w:val="yellow"/>
        </w:rPr>
        <w:instrText xml:space="preserve"> REF _Ref101457796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62</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0935105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Set Lists Page</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1634320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66</w:t>
      </w:r>
      <w:r w:rsidRPr="008063F4">
        <w:rPr>
          <w:highlight w:val="yellow"/>
        </w:rPr>
        <w:fldChar w:fldCharType="end"/>
      </w:r>
      <w:r w:rsidRPr="008063F4">
        <w:rPr>
          <w:highlight w:val="yellow"/>
        </w:rPr>
        <w:t xml:space="preserve"> and </w:t>
      </w:r>
      <w:r w:rsidRPr="008063F4">
        <w:rPr>
          <w:highlight w:val="yellow"/>
        </w:rPr>
        <w:fldChar w:fldCharType="begin"/>
      </w:r>
      <w:r w:rsidRPr="008063F4">
        <w:rPr>
          <w:highlight w:val="yellow"/>
        </w:rPr>
        <w:instrText xml:space="preserve"> REF _Ref101634325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67</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1560305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Set List Page</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1464225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80</w:t>
      </w:r>
      <w:r w:rsidRPr="008063F4">
        <w:rPr>
          <w:highlight w:val="yellow"/>
        </w:rPr>
        <w:fldChar w:fldCharType="end"/>
      </w:r>
      <w:r w:rsidRPr="008063F4">
        <w:rPr>
          <w:highlight w:val="yellow"/>
        </w:rPr>
        <w:t xml:space="preserve"> and </w:t>
      </w:r>
      <w:r w:rsidRPr="008063F4">
        <w:rPr>
          <w:highlight w:val="yellow"/>
        </w:rPr>
        <w:fldChar w:fldCharType="begin"/>
      </w:r>
      <w:r w:rsidRPr="008063F4">
        <w:rPr>
          <w:highlight w:val="yellow"/>
        </w:rPr>
        <w:instrText xml:space="preserve"> REF _Ref101464234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81</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0934880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Search Page</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1299243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14</w:t>
      </w:r>
      <w:r w:rsidRPr="008063F4">
        <w:rPr>
          <w:highlight w:val="yellow"/>
        </w:rPr>
        <w:fldChar w:fldCharType="end"/>
      </w:r>
      <w:r w:rsidRPr="008063F4">
        <w:rPr>
          <w:highlight w:val="yellow"/>
        </w:rPr>
        <w:t xml:space="preserve"> and </w:t>
      </w:r>
      <w:r w:rsidRPr="008063F4">
        <w:rPr>
          <w:highlight w:val="yellow"/>
        </w:rPr>
        <w:fldChar w:fldCharType="begin"/>
      </w:r>
      <w:r w:rsidRPr="008063F4">
        <w:rPr>
          <w:highlight w:val="yellow"/>
        </w:rPr>
        <w:instrText xml:space="preserve"> REF _Ref101299246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15</w:t>
      </w:r>
      <w:r w:rsidRPr="008063F4">
        <w:rPr>
          <w:highlight w:val="yellow"/>
        </w:rPr>
        <w:fldChar w:fldCharType="end"/>
      </w:r>
      <w:r w:rsidRPr="008063F4">
        <w:rPr>
          <w:highlight w:val="yellow"/>
        </w:rPr>
        <w:t xml:space="preserve">) and </w:t>
      </w:r>
      <w:r w:rsidRPr="008063F4">
        <w:rPr>
          <w:highlight w:val="yellow"/>
        </w:rPr>
        <w:fldChar w:fldCharType="begin"/>
      </w:r>
      <w:r w:rsidRPr="008063F4">
        <w:rPr>
          <w:highlight w:val="yellow"/>
        </w:rPr>
        <w:instrText xml:space="preserve"> REF _Ref100955549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Piece Checklist Page</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1369637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 xml:space="preserve">Figure </w:t>
      </w:r>
      <w:r w:rsidR="00BA346A" w:rsidRPr="00BA346A">
        <w:rPr>
          <w:noProof/>
          <w:highlight w:val="yellow"/>
        </w:rPr>
        <w:t>27</w:t>
      </w:r>
      <w:r w:rsidRPr="008063F4">
        <w:rPr>
          <w:highlight w:val="yellow"/>
        </w:rPr>
        <w:fldChar w:fldCharType="end"/>
      </w:r>
      <w:r w:rsidRPr="008063F4">
        <w:rPr>
          <w:highlight w:val="yellow"/>
        </w:rPr>
        <w:t xml:space="preserve">), I have set a minimum viewport width so that if the screen width is less than this number the viewport width stays as this minimum width but the initial zoom </w:t>
      </w:r>
      <w:r w:rsidRPr="008063F4">
        <w:rPr>
          <w:highlight w:val="yellow"/>
        </w:rPr>
        <w:lastRenderedPageBreak/>
        <w:t>level changes to ‘0.5’ so that all the columns on these pages are adjacently displayed and the pages are zoomed out so users can see all the columns.</w:t>
      </w:r>
    </w:p>
    <w:p w14:paraId="72569851" w14:textId="44386E66" w:rsidR="003E1F76" w:rsidRPr="008063F4" w:rsidRDefault="003E1F76" w:rsidP="003E1F76">
      <w:pPr>
        <w:rPr>
          <w:highlight w:val="yellow"/>
        </w:rPr>
      </w:pPr>
      <w:r w:rsidRPr="008063F4">
        <w:rPr>
          <w:highlight w:val="yellow"/>
        </w:rPr>
        <w:t xml:space="preserve">On the </w:t>
      </w:r>
      <w:r w:rsidRPr="008063F4">
        <w:rPr>
          <w:highlight w:val="yellow"/>
        </w:rPr>
        <w:fldChar w:fldCharType="begin"/>
      </w:r>
      <w:r w:rsidRPr="008063F4">
        <w:rPr>
          <w:highlight w:val="yellow"/>
        </w:rPr>
        <w:instrText xml:space="preserve"> REF _Ref101018068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Home Page</w:t>
      </w:r>
      <w:r w:rsidRPr="008063F4">
        <w:rPr>
          <w:highlight w:val="yellow"/>
        </w:rPr>
        <w:fldChar w:fldCharType="end"/>
      </w:r>
      <w:r w:rsidRPr="008063F4">
        <w:rPr>
          <w:highlight w:val="yellow"/>
        </w:rPr>
        <w:t xml:space="preserve">, </w:t>
      </w:r>
      <w:r w:rsidRPr="008063F4">
        <w:rPr>
          <w:highlight w:val="yellow"/>
        </w:rPr>
        <w:fldChar w:fldCharType="begin"/>
      </w:r>
      <w:r w:rsidRPr="008063F4">
        <w:rPr>
          <w:highlight w:val="yellow"/>
        </w:rPr>
        <w:instrText xml:space="preserve"> REF _Ref100935230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Profile Page</w:t>
      </w:r>
      <w:r w:rsidRPr="008063F4">
        <w:rPr>
          <w:highlight w:val="yellow"/>
        </w:rPr>
        <w:fldChar w:fldCharType="end"/>
      </w:r>
      <w:r w:rsidRPr="008063F4">
        <w:rPr>
          <w:highlight w:val="yellow"/>
        </w:rPr>
        <w:t xml:space="preserve"> and </w:t>
      </w:r>
      <w:r w:rsidRPr="008063F4">
        <w:rPr>
          <w:highlight w:val="yellow"/>
        </w:rPr>
        <w:fldChar w:fldCharType="begin"/>
      </w:r>
      <w:r w:rsidRPr="008063F4">
        <w:rPr>
          <w:highlight w:val="yellow"/>
        </w:rPr>
        <w:instrText xml:space="preserve"> REF _Ref101641888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Access Denied Page</w:t>
      </w:r>
      <w:r w:rsidRPr="008063F4">
        <w:rPr>
          <w:highlight w:val="yellow"/>
        </w:rPr>
        <w:fldChar w:fldCharType="end"/>
      </w:r>
      <w:r w:rsidRPr="008063F4">
        <w:rPr>
          <w:highlight w:val="yellow"/>
        </w:rPr>
        <w:t xml:space="preserve"> I have also used JavaScript to set a minimum viewport width, but these pages</w:t>
      </w:r>
      <w:r w:rsidR="000D7709" w:rsidRPr="008063F4">
        <w:rPr>
          <w:highlight w:val="yellow"/>
        </w:rPr>
        <w:t>'</w:t>
      </w:r>
      <w:r w:rsidRPr="008063F4">
        <w:rPr>
          <w:highlight w:val="yellow"/>
        </w:rPr>
        <w:t xml:space="preserve"> initial zoom level does not need to change.</w:t>
      </w:r>
    </w:p>
    <w:p w14:paraId="2E20A300" w14:textId="00489AB9" w:rsidR="003E1F76" w:rsidRPr="008063F4" w:rsidRDefault="003E1F76" w:rsidP="002A3E3D">
      <w:pPr>
        <w:rPr>
          <w:highlight w:val="yellow"/>
        </w:rPr>
      </w:pPr>
      <w:r w:rsidRPr="008063F4">
        <w:rPr>
          <w:highlight w:val="yellow"/>
        </w:rPr>
        <w:t>On the</w:t>
      </w:r>
      <w:r w:rsidR="0091710F" w:rsidRPr="008063F4">
        <w:rPr>
          <w:highlight w:val="yellow"/>
        </w:rPr>
        <w:t xml:space="preserve"> </w:t>
      </w:r>
      <w:r w:rsidR="0091710F" w:rsidRPr="008063F4">
        <w:rPr>
          <w:highlight w:val="yellow"/>
        </w:rPr>
        <w:fldChar w:fldCharType="begin"/>
      </w:r>
      <w:r w:rsidR="0091710F" w:rsidRPr="008063F4">
        <w:rPr>
          <w:highlight w:val="yellow"/>
        </w:rPr>
        <w:instrText xml:space="preserve"> REF _Ref100934557 \h </w:instrText>
      </w:r>
      <w:r w:rsidR="008063F4">
        <w:rPr>
          <w:highlight w:val="yellow"/>
        </w:rPr>
        <w:instrText xml:space="preserve"> \* MERGEFORMAT </w:instrText>
      </w:r>
      <w:r w:rsidR="0091710F" w:rsidRPr="008063F4">
        <w:rPr>
          <w:highlight w:val="yellow"/>
        </w:rPr>
      </w:r>
      <w:r w:rsidR="0091710F" w:rsidRPr="008063F4">
        <w:rPr>
          <w:highlight w:val="yellow"/>
        </w:rPr>
        <w:fldChar w:fldCharType="separate"/>
      </w:r>
      <w:r w:rsidR="00BA346A" w:rsidRPr="00BA346A">
        <w:rPr>
          <w:highlight w:val="yellow"/>
        </w:rPr>
        <w:t>Set Page</w:t>
      </w:r>
      <w:r w:rsidR="0091710F" w:rsidRPr="008063F4">
        <w:rPr>
          <w:highlight w:val="yellow"/>
        </w:rPr>
        <w:fldChar w:fldCharType="end"/>
      </w:r>
      <w:r w:rsidR="0091710F" w:rsidRPr="008063F4">
        <w:rPr>
          <w:highlight w:val="yellow"/>
        </w:rPr>
        <w:t xml:space="preserve"> </w:t>
      </w:r>
      <w:r w:rsidR="007630E9" w:rsidRPr="008063F4">
        <w:rPr>
          <w:highlight w:val="yellow"/>
        </w:rPr>
        <w:t xml:space="preserve">if the browser window is above a certain width </w:t>
      </w:r>
      <w:r w:rsidR="00E9430E" w:rsidRPr="008063F4">
        <w:rPr>
          <w:highlight w:val="yellow"/>
        </w:rPr>
        <w:t>JavaScript makes the page be displayed</w:t>
      </w:r>
      <w:r w:rsidR="007630E9" w:rsidRPr="008063F4">
        <w:rPr>
          <w:highlight w:val="yellow"/>
        </w:rPr>
        <w:t xml:space="preserve"> with 2 columns like in </w:t>
      </w:r>
      <w:r w:rsidR="007630E9" w:rsidRPr="008063F4">
        <w:rPr>
          <w:highlight w:val="yellow"/>
        </w:rPr>
        <w:fldChar w:fldCharType="begin"/>
      </w:r>
      <w:r w:rsidR="007630E9" w:rsidRPr="008063F4">
        <w:rPr>
          <w:highlight w:val="yellow"/>
        </w:rPr>
        <w:instrText xml:space="preserve"> REF _Ref101301087 \h </w:instrText>
      </w:r>
      <w:r w:rsidR="008063F4">
        <w:rPr>
          <w:highlight w:val="yellow"/>
        </w:rPr>
        <w:instrText xml:space="preserve"> \* MERGEFORMAT </w:instrText>
      </w:r>
      <w:r w:rsidR="007630E9" w:rsidRPr="008063F4">
        <w:rPr>
          <w:highlight w:val="yellow"/>
        </w:rPr>
      </w:r>
      <w:r w:rsidR="007630E9" w:rsidRPr="008063F4">
        <w:rPr>
          <w:highlight w:val="yellow"/>
        </w:rPr>
        <w:fldChar w:fldCharType="separate"/>
      </w:r>
      <w:r w:rsidR="00BA346A" w:rsidRPr="00BA346A">
        <w:rPr>
          <w:highlight w:val="yellow"/>
        </w:rPr>
        <w:t xml:space="preserve">Figure </w:t>
      </w:r>
      <w:r w:rsidR="00BA346A" w:rsidRPr="00BA346A">
        <w:rPr>
          <w:noProof/>
          <w:highlight w:val="yellow"/>
        </w:rPr>
        <w:t>17</w:t>
      </w:r>
      <w:r w:rsidR="007630E9" w:rsidRPr="008063F4">
        <w:rPr>
          <w:highlight w:val="yellow"/>
        </w:rPr>
        <w:fldChar w:fldCharType="end"/>
      </w:r>
      <w:r w:rsidR="00E9430E" w:rsidRPr="008063F4">
        <w:rPr>
          <w:highlight w:val="yellow"/>
        </w:rPr>
        <w:t xml:space="preserve">, otherwise if it is less than this width the 2 </w:t>
      </w:r>
      <w:r w:rsidR="00A4735E" w:rsidRPr="008063F4">
        <w:rPr>
          <w:highlight w:val="yellow"/>
        </w:rPr>
        <w:t>columns</w:t>
      </w:r>
      <w:r w:rsidR="00E9430E" w:rsidRPr="008063F4">
        <w:rPr>
          <w:highlight w:val="yellow"/>
        </w:rPr>
        <w:t xml:space="preserve"> are combined one on top of the other and made to fit the page width, like in </w:t>
      </w:r>
      <w:r w:rsidR="005F199F" w:rsidRPr="008063F4">
        <w:rPr>
          <w:highlight w:val="yellow"/>
        </w:rPr>
        <w:fldChar w:fldCharType="begin"/>
      </w:r>
      <w:r w:rsidR="005F199F" w:rsidRPr="008063F4">
        <w:rPr>
          <w:highlight w:val="yellow"/>
        </w:rPr>
        <w:instrText xml:space="preserve"> REF _Ref102338636 \h </w:instrText>
      </w:r>
      <w:r w:rsidR="008063F4">
        <w:rPr>
          <w:highlight w:val="yellow"/>
        </w:rPr>
        <w:instrText xml:space="preserve"> \* MERGEFORMAT </w:instrText>
      </w:r>
      <w:r w:rsidR="005F199F" w:rsidRPr="008063F4">
        <w:rPr>
          <w:highlight w:val="yellow"/>
        </w:rPr>
      </w:r>
      <w:r w:rsidR="005F199F" w:rsidRPr="008063F4">
        <w:rPr>
          <w:highlight w:val="yellow"/>
        </w:rPr>
        <w:fldChar w:fldCharType="separate"/>
      </w:r>
      <w:r w:rsidR="00BA346A" w:rsidRPr="00BA346A">
        <w:rPr>
          <w:highlight w:val="yellow"/>
        </w:rPr>
        <w:t xml:space="preserve">Figure </w:t>
      </w:r>
      <w:r w:rsidR="00BA346A" w:rsidRPr="00BA346A">
        <w:rPr>
          <w:noProof/>
          <w:highlight w:val="yellow"/>
        </w:rPr>
        <w:t>19</w:t>
      </w:r>
      <w:r w:rsidR="005F199F" w:rsidRPr="008063F4">
        <w:rPr>
          <w:highlight w:val="yellow"/>
        </w:rPr>
        <w:fldChar w:fldCharType="end"/>
      </w:r>
      <w:r w:rsidR="00E9430E" w:rsidRPr="008063F4">
        <w:rPr>
          <w:highlight w:val="yellow"/>
        </w:rPr>
        <w:t>.</w:t>
      </w:r>
    </w:p>
    <w:p w14:paraId="1E8F0561" w14:textId="79A9870D" w:rsidR="005C6AFC" w:rsidRPr="008063F4" w:rsidRDefault="005C6AFC" w:rsidP="005C6AFC">
      <w:pPr>
        <w:pStyle w:val="Heading4"/>
        <w:rPr>
          <w:highlight w:val="yellow"/>
        </w:rPr>
      </w:pPr>
      <w:r w:rsidRPr="008063F4">
        <w:rPr>
          <w:highlight w:val="yellow"/>
        </w:rPr>
        <w:t>Font Awesome</w:t>
      </w:r>
    </w:p>
    <w:p w14:paraId="0B82FEDF" w14:textId="3209EBD1" w:rsidR="00AE3448" w:rsidRPr="008063F4" w:rsidRDefault="00E16DAC" w:rsidP="005C6AFC">
      <w:pPr>
        <w:rPr>
          <w:highlight w:val="yellow"/>
        </w:rPr>
      </w:pPr>
      <w:r w:rsidRPr="008063F4">
        <w:rPr>
          <w:highlight w:val="yellow"/>
        </w:rPr>
        <w:t xml:space="preserve">To help keep my UI </w:t>
      </w:r>
      <w:r w:rsidR="0030661A" w:rsidRPr="008063F4">
        <w:rPr>
          <w:highlight w:val="yellow"/>
        </w:rPr>
        <w:t>consistent</w:t>
      </w:r>
      <w:r w:rsidRPr="008063F4">
        <w:rPr>
          <w:highlight w:val="yellow"/>
        </w:rPr>
        <w:t xml:space="preserve"> </w:t>
      </w:r>
      <w:r w:rsidR="0030661A" w:rsidRPr="008063F4">
        <w:rPr>
          <w:highlight w:val="yellow"/>
        </w:rPr>
        <w:t xml:space="preserve">and improve user recognition I used Font Awesome </w:t>
      </w:r>
      <w:r w:rsidR="0030661A" w:rsidRPr="008063F4">
        <w:rPr>
          <w:highlight w:val="yellow"/>
        </w:rPr>
        <w:fldChar w:fldCharType="begin"/>
      </w:r>
      <w:r w:rsidR="0030661A" w:rsidRPr="008063F4">
        <w:rPr>
          <w:highlight w:val="yellow"/>
        </w:rPr>
        <w:instrText xml:space="preserve"> REF _Ref102315763 \r \h </w:instrText>
      </w:r>
      <w:r w:rsidR="008063F4">
        <w:rPr>
          <w:highlight w:val="yellow"/>
        </w:rPr>
        <w:instrText xml:space="preserve"> \* MERGEFORMAT </w:instrText>
      </w:r>
      <w:r w:rsidR="0030661A" w:rsidRPr="008063F4">
        <w:rPr>
          <w:highlight w:val="yellow"/>
        </w:rPr>
      </w:r>
      <w:r w:rsidR="0030661A" w:rsidRPr="008063F4">
        <w:rPr>
          <w:highlight w:val="yellow"/>
        </w:rPr>
        <w:fldChar w:fldCharType="separate"/>
      </w:r>
      <w:r w:rsidR="00BA346A">
        <w:rPr>
          <w:highlight w:val="yellow"/>
        </w:rPr>
        <w:t>[18]</w:t>
      </w:r>
      <w:r w:rsidR="0030661A" w:rsidRPr="008063F4">
        <w:rPr>
          <w:highlight w:val="yellow"/>
        </w:rPr>
        <w:fldChar w:fldCharType="end"/>
      </w:r>
      <w:r w:rsidR="00192989" w:rsidRPr="008063F4">
        <w:rPr>
          <w:highlight w:val="yellow"/>
        </w:rPr>
        <w:t xml:space="preserve"> to add icons to buttons and links so user</w:t>
      </w:r>
      <w:r w:rsidR="000D7709" w:rsidRPr="008063F4">
        <w:rPr>
          <w:highlight w:val="yellow"/>
        </w:rPr>
        <w:t>s</w:t>
      </w:r>
      <w:r w:rsidR="00192989" w:rsidRPr="008063F4">
        <w:rPr>
          <w:highlight w:val="yellow"/>
        </w:rPr>
        <w:t xml:space="preserve"> could understand at a gl</w:t>
      </w:r>
      <w:r w:rsidR="001F2A9F" w:rsidRPr="008063F4">
        <w:rPr>
          <w:highlight w:val="yellow"/>
        </w:rPr>
        <w:t>an</w:t>
      </w:r>
      <w:r w:rsidR="00192989" w:rsidRPr="008063F4">
        <w:rPr>
          <w:highlight w:val="yellow"/>
        </w:rPr>
        <w:t>ce what action these performed.</w:t>
      </w:r>
    </w:p>
    <w:p w14:paraId="327207C7" w14:textId="7408BA53" w:rsidR="005C6AFC" w:rsidRPr="008063F4" w:rsidRDefault="00D4194F" w:rsidP="005C6AFC">
      <w:pPr>
        <w:pStyle w:val="Heading4"/>
        <w:rPr>
          <w:highlight w:val="yellow"/>
        </w:rPr>
      </w:pPr>
      <w:bookmarkStart w:id="222" w:name="_Ref102404018"/>
      <w:r w:rsidRPr="008063F4">
        <w:rPr>
          <w:highlight w:val="yellow"/>
        </w:rPr>
        <w:t>Accessing Model Attributes</w:t>
      </w:r>
      <w:bookmarkEnd w:id="222"/>
    </w:p>
    <w:p w14:paraId="5B3E7049" w14:textId="1671E15B" w:rsidR="00DF0841" w:rsidRPr="008063F4" w:rsidRDefault="00313E5F" w:rsidP="00CD30F6">
      <w:pPr>
        <w:rPr>
          <w:highlight w:val="yellow"/>
        </w:rPr>
      </w:pPr>
      <w:r w:rsidRPr="008063F4">
        <w:rPr>
          <w:highlight w:val="yellow"/>
        </w:rPr>
        <w:t xml:space="preserve">To access data sent to a JSP as a Model Attribute from </w:t>
      </w:r>
      <w:r w:rsidR="00436BE8" w:rsidRPr="008063F4">
        <w:rPr>
          <w:highlight w:val="yellow"/>
        </w:rPr>
        <w:t xml:space="preserve">a controller, </w:t>
      </w:r>
      <w:r w:rsidR="000B0312" w:rsidRPr="008063F4">
        <w:rPr>
          <w:highlight w:val="yellow"/>
        </w:rPr>
        <w:t xml:space="preserve">the name of the model attribute is placed between ‘${‘ and ‘}’  </w:t>
      </w:r>
      <w:r w:rsidR="007E569A" w:rsidRPr="008063F4">
        <w:rPr>
          <w:highlight w:val="yellow"/>
        </w:rPr>
        <w:t>and it call</w:t>
      </w:r>
      <w:r w:rsidR="000D7709" w:rsidRPr="008063F4">
        <w:rPr>
          <w:highlight w:val="yellow"/>
        </w:rPr>
        <w:t>s</w:t>
      </w:r>
      <w:r w:rsidR="00DF0841" w:rsidRPr="008063F4">
        <w:rPr>
          <w:highlight w:val="yellow"/>
        </w:rPr>
        <w:t xml:space="preserve"> the </w:t>
      </w:r>
      <w:r w:rsidR="007E569A" w:rsidRPr="008063F4">
        <w:rPr>
          <w:highlight w:val="yellow"/>
        </w:rPr>
        <w:t>public getter</w:t>
      </w:r>
      <w:r w:rsidR="000D7709" w:rsidRPr="008063F4">
        <w:rPr>
          <w:highlight w:val="yellow"/>
        </w:rPr>
        <w:t xml:space="preserve"> method</w:t>
      </w:r>
      <w:r w:rsidR="007E569A" w:rsidRPr="008063F4">
        <w:rPr>
          <w:highlight w:val="yellow"/>
        </w:rPr>
        <w:t xml:space="preserve"> </w:t>
      </w:r>
      <w:r w:rsidR="00DF0841" w:rsidRPr="008063F4">
        <w:rPr>
          <w:highlight w:val="yellow"/>
        </w:rPr>
        <w:t>in th</w:t>
      </w:r>
      <w:r w:rsidR="000A1381" w:rsidRPr="008063F4">
        <w:rPr>
          <w:highlight w:val="yellow"/>
        </w:rPr>
        <w:t>e class of this variable</w:t>
      </w:r>
      <w:r w:rsidR="00DF0841" w:rsidRPr="008063F4">
        <w:rPr>
          <w:highlight w:val="yellow"/>
        </w:rPr>
        <w:t xml:space="preserve"> </w:t>
      </w:r>
      <w:r w:rsidR="007E569A" w:rsidRPr="008063F4">
        <w:rPr>
          <w:highlight w:val="yellow"/>
        </w:rPr>
        <w:t>to retrieve a value</w:t>
      </w:r>
      <w:r w:rsidR="000B0312" w:rsidRPr="008063F4">
        <w:rPr>
          <w:highlight w:val="yellow"/>
        </w:rPr>
        <w:t>. For example</w:t>
      </w:r>
      <w:r w:rsidR="00D05296" w:rsidRPr="008063F4">
        <w:rPr>
          <w:highlight w:val="yellow"/>
        </w:rPr>
        <w:t>,</w:t>
      </w:r>
      <w:r w:rsidR="000B0312" w:rsidRPr="008063F4">
        <w:rPr>
          <w:highlight w:val="yellow"/>
        </w:rPr>
        <w:t xml:space="preserve"> ‘${</w:t>
      </w:r>
      <w:r w:rsidR="00681051" w:rsidRPr="008063F4">
        <w:rPr>
          <w:highlight w:val="yellow"/>
        </w:rPr>
        <w:t>set_number</w:t>
      </w:r>
      <w:r w:rsidR="000B0312" w:rsidRPr="008063F4">
        <w:rPr>
          <w:highlight w:val="yellow"/>
        </w:rPr>
        <w:t>}’</w:t>
      </w:r>
      <w:r w:rsidR="00681051" w:rsidRPr="008063F4">
        <w:rPr>
          <w:highlight w:val="yellow"/>
        </w:rPr>
        <w:t>,</w:t>
      </w:r>
      <w:r w:rsidR="000B0312" w:rsidRPr="008063F4">
        <w:rPr>
          <w:highlight w:val="yellow"/>
        </w:rPr>
        <w:t xml:space="preserve"> where ‘</w:t>
      </w:r>
      <w:r w:rsidR="00681051" w:rsidRPr="008063F4">
        <w:rPr>
          <w:highlight w:val="yellow"/>
        </w:rPr>
        <w:t xml:space="preserve">set_number’ </w:t>
      </w:r>
      <w:r w:rsidR="000B0312" w:rsidRPr="008063F4">
        <w:rPr>
          <w:highlight w:val="yellow"/>
        </w:rPr>
        <w:t>is a String variable</w:t>
      </w:r>
      <w:r w:rsidR="00681051" w:rsidRPr="008063F4">
        <w:rPr>
          <w:highlight w:val="yellow"/>
        </w:rPr>
        <w:t>, would return a String ‘7676-1’</w:t>
      </w:r>
      <w:r w:rsidR="00BB5DF6" w:rsidRPr="008063F4">
        <w:rPr>
          <w:highlight w:val="yellow"/>
        </w:rPr>
        <w:t>.</w:t>
      </w:r>
    </w:p>
    <w:p w14:paraId="267B8E90" w14:textId="0BA74F60" w:rsidR="00CD30F6" w:rsidRPr="008063F4" w:rsidRDefault="00DF0841" w:rsidP="002D58AA">
      <w:pPr>
        <w:rPr>
          <w:highlight w:val="yellow"/>
        </w:rPr>
      </w:pPr>
      <w:r w:rsidRPr="008063F4">
        <w:rPr>
          <w:highlight w:val="yellow"/>
        </w:rPr>
        <w:t xml:space="preserve">If the program is accessing a class I have created, e.g. the Set Class, to access a variable in this class a ‘.’ would be added after the </w:t>
      </w:r>
      <w:r w:rsidR="00360041" w:rsidRPr="008063F4">
        <w:rPr>
          <w:highlight w:val="yellow"/>
        </w:rPr>
        <w:t>model attribute name followed by the class variable, e.g. ${set.name}</w:t>
      </w:r>
      <w:r w:rsidR="008568F6" w:rsidRPr="008063F4">
        <w:rPr>
          <w:highlight w:val="yellow"/>
        </w:rPr>
        <w:t>.</w:t>
      </w:r>
      <w:r w:rsidR="00360041" w:rsidRPr="008063F4">
        <w:rPr>
          <w:highlight w:val="yellow"/>
        </w:rPr>
        <w:t xml:space="preserve"> </w:t>
      </w:r>
      <w:r w:rsidR="008568F6" w:rsidRPr="008063F4">
        <w:rPr>
          <w:highlight w:val="yellow"/>
        </w:rPr>
        <w:t>This</w:t>
      </w:r>
      <w:r w:rsidR="00360041" w:rsidRPr="008063F4">
        <w:rPr>
          <w:highlight w:val="yellow"/>
        </w:rPr>
        <w:t xml:space="preserve"> would return the value </w:t>
      </w:r>
      <w:r w:rsidR="000A1381" w:rsidRPr="008063F4">
        <w:rPr>
          <w:highlight w:val="yellow"/>
        </w:rPr>
        <w:t>o</w:t>
      </w:r>
      <w:r w:rsidR="00360041" w:rsidRPr="008063F4">
        <w:rPr>
          <w:highlight w:val="yellow"/>
        </w:rPr>
        <w:t xml:space="preserve">f this </w:t>
      </w:r>
      <w:r w:rsidR="000138A2" w:rsidRPr="008063F4">
        <w:rPr>
          <w:highlight w:val="yellow"/>
        </w:rPr>
        <w:t>variable</w:t>
      </w:r>
      <w:r w:rsidR="00360041" w:rsidRPr="008063F4">
        <w:rPr>
          <w:highlight w:val="yellow"/>
        </w:rPr>
        <w:t xml:space="preserve"> in the instance of the class </w:t>
      </w:r>
      <w:r w:rsidR="00070DD6" w:rsidRPr="008063F4">
        <w:rPr>
          <w:highlight w:val="yellow"/>
        </w:rPr>
        <w:t>if</w:t>
      </w:r>
      <w:r w:rsidR="00360041" w:rsidRPr="008063F4">
        <w:rPr>
          <w:highlight w:val="yellow"/>
        </w:rPr>
        <w:t xml:space="preserve"> the variable has a public getter in the class, in this case</w:t>
      </w:r>
      <w:r w:rsidR="000A1381" w:rsidRPr="008063F4">
        <w:rPr>
          <w:highlight w:val="yellow"/>
        </w:rPr>
        <w:t>,</w:t>
      </w:r>
      <w:r w:rsidR="00360041" w:rsidRPr="008063F4">
        <w:rPr>
          <w:highlight w:val="yellow"/>
        </w:rPr>
        <w:t xml:space="preserve"> it would return the name of a Lego Set.</w:t>
      </w:r>
    </w:p>
    <w:p w14:paraId="7437422F" w14:textId="354583BE" w:rsidR="00BC44D7" w:rsidRPr="008063F4" w:rsidRDefault="002D7F1B" w:rsidP="002D7F1B">
      <w:pPr>
        <w:tabs>
          <w:tab w:val="left" w:pos="1485"/>
        </w:tabs>
        <w:rPr>
          <w:highlight w:val="yellow"/>
        </w:rPr>
      </w:pPr>
      <w:r w:rsidRPr="008063F4">
        <w:rPr>
          <w:highlight w:val="yellow"/>
        </w:rPr>
        <w:t xml:space="preserve">I have also used JSTL core </w:t>
      </w:r>
      <w:r w:rsidR="00A641C2" w:rsidRPr="008063F4">
        <w:rPr>
          <w:highlight w:val="yellow"/>
        </w:rPr>
        <w:fldChar w:fldCharType="begin"/>
      </w:r>
      <w:r w:rsidR="00A641C2" w:rsidRPr="008063F4">
        <w:rPr>
          <w:highlight w:val="yellow"/>
        </w:rPr>
        <w:instrText xml:space="preserve"> REF _Ref102387006 \r \h </w:instrText>
      </w:r>
      <w:r w:rsidR="008063F4">
        <w:rPr>
          <w:highlight w:val="yellow"/>
        </w:rPr>
        <w:instrText xml:space="preserve"> \* MERGEFORMAT </w:instrText>
      </w:r>
      <w:r w:rsidR="00A641C2" w:rsidRPr="008063F4">
        <w:rPr>
          <w:highlight w:val="yellow"/>
        </w:rPr>
      </w:r>
      <w:r w:rsidR="00A641C2" w:rsidRPr="008063F4">
        <w:rPr>
          <w:highlight w:val="yellow"/>
        </w:rPr>
        <w:fldChar w:fldCharType="separate"/>
      </w:r>
      <w:r w:rsidR="00BA346A">
        <w:rPr>
          <w:highlight w:val="yellow"/>
        </w:rPr>
        <w:t>[20]</w:t>
      </w:r>
      <w:r w:rsidR="00A641C2" w:rsidRPr="008063F4">
        <w:rPr>
          <w:highlight w:val="yellow"/>
        </w:rPr>
        <w:fldChar w:fldCharType="end"/>
      </w:r>
      <w:r w:rsidR="00A641C2" w:rsidRPr="008063F4">
        <w:rPr>
          <w:highlight w:val="yellow"/>
        </w:rPr>
        <w:t xml:space="preserve"> </w:t>
      </w:r>
      <w:r w:rsidR="007C273F" w:rsidRPr="008063F4">
        <w:rPr>
          <w:highlight w:val="yellow"/>
        </w:rPr>
        <w:t>with this inputted data. I have used the c:if tag to check a bool condition involving a model attribute, that if the condition is true runs the code in between the start and end tags.</w:t>
      </w:r>
      <w:r w:rsidR="00BC44D7" w:rsidRPr="008063F4">
        <w:rPr>
          <w:highlight w:val="yellow"/>
        </w:rPr>
        <w:t xml:space="preserve"> For example </w:t>
      </w:r>
      <w:r w:rsidR="00405A54" w:rsidRPr="008063F4">
        <w:rPr>
          <w:highlight w:val="yellow"/>
        </w:rPr>
        <w:t>‘&lt;c:if test="${not empty accountLoggedIn}"&gt;’ checks if the model attribute ‘accountLoggedIn’ is not an empty string and if this is true then the code between this tag and the end tag is run.</w:t>
      </w:r>
    </w:p>
    <w:p w14:paraId="4B2BCA40" w14:textId="067C2E19" w:rsidR="002D7F1B" w:rsidRPr="008063F4" w:rsidRDefault="002153CF" w:rsidP="002D7F1B">
      <w:pPr>
        <w:tabs>
          <w:tab w:val="left" w:pos="1485"/>
        </w:tabs>
        <w:rPr>
          <w:highlight w:val="yellow"/>
        </w:rPr>
      </w:pPr>
      <w:r w:rsidRPr="008063F4">
        <w:rPr>
          <w:highlight w:val="yellow"/>
        </w:rPr>
        <w:t xml:space="preserve">I have used </w:t>
      </w:r>
      <w:r w:rsidR="00BC44D7" w:rsidRPr="008063F4">
        <w:rPr>
          <w:highlight w:val="yellow"/>
        </w:rPr>
        <w:t>the c:when and c:otherwise tags (surrounded by the c:choose tag) to create an if and else statement, where if a bool condition is true in the c:when tag the code inside is run, and if it’s false the code in between the c:otherwise tag</w:t>
      </w:r>
      <w:r w:rsidR="002856EE" w:rsidRPr="008063F4">
        <w:rPr>
          <w:highlight w:val="yellow"/>
        </w:rPr>
        <w:t>s</w:t>
      </w:r>
      <w:r w:rsidR="00BC44D7" w:rsidRPr="008063F4">
        <w:rPr>
          <w:highlight w:val="yellow"/>
        </w:rPr>
        <w:t xml:space="preserve"> is r</w:t>
      </w:r>
      <w:r w:rsidR="006F4A4A" w:rsidRPr="008063F4">
        <w:rPr>
          <w:highlight w:val="yellow"/>
        </w:rPr>
        <w:t>u</w:t>
      </w:r>
      <w:r w:rsidR="00BC44D7" w:rsidRPr="008063F4">
        <w:rPr>
          <w:highlight w:val="yellow"/>
        </w:rPr>
        <w:t>n instead</w:t>
      </w:r>
      <w:r w:rsidR="002F6388" w:rsidRPr="008063F4">
        <w:rPr>
          <w:highlight w:val="yellow"/>
        </w:rPr>
        <w:t xml:space="preserve">. </w:t>
      </w:r>
      <w:r w:rsidR="00E153E6" w:rsidRPr="008063F4">
        <w:rPr>
          <w:highlight w:val="yellow"/>
        </w:rPr>
        <w:t xml:space="preserve">For example, </w:t>
      </w:r>
      <w:r w:rsidR="00DA298B" w:rsidRPr="008063F4">
        <w:rPr>
          <w:highlight w:val="yellow"/>
        </w:rPr>
        <w:t xml:space="preserve">in </w:t>
      </w:r>
      <w:r w:rsidR="006F1AC8" w:rsidRPr="008063F4">
        <w:rPr>
          <w:highlight w:val="yellow"/>
        </w:rPr>
        <w:fldChar w:fldCharType="begin"/>
      </w:r>
      <w:r w:rsidR="006F1AC8" w:rsidRPr="008063F4">
        <w:rPr>
          <w:highlight w:val="yellow"/>
        </w:rPr>
        <w:instrText xml:space="preserve"> REF _Ref102388085 \h </w:instrText>
      </w:r>
      <w:r w:rsidR="008063F4">
        <w:rPr>
          <w:highlight w:val="yellow"/>
        </w:rPr>
        <w:instrText xml:space="preserve"> \* MERGEFORMAT </w:instrText>
      </w:r>
      <w:r w:rsidR="006F1AC8" w:rsidRPr="008063F4">
        <w:rPr>
          <w:highlight w:val="yellow"/>
        </w:rPr>
      </w:r>
      <w:r w:rsidR="006F1AC8" w:rsidRPr="008063F4">
        <w:rPr>
          <w:highlight w:val="yellow"/>
        </w:rPr>
        <w:fldChar w:fldCharType="separate"/>
      </w:r>
      <w:r w:rsidR="00BA346A" w:rsidRPr="008063F4">
        <w:rPr>
          <w:highlight w:val="yellow"/>
        </w:rPr>
        <w:t xml:space="preserve">Figure </w:t>
      </w:r>
      <w:r w:rsidR="00BA346A">
        <w:rPr>
          <w:noProof/>
          <w:highlight w:val="yellow"/>
        </w:rPr>
        <w:t>114</w:t>
      </w:r>
      <w:r w:rsidR="006F1AC8" w:rsidRPr="008063F4">
        <w:rPr>
          <w:highlight w:val="yellow"/>
        </w:rPr>
        <w:fldChar w:fldCharType="end"/>
      </w:r>
      <w:r w:rsidR="00084090" w:rsidRPr="008063F4">
        <w:rPr>
          <w:highlight w:val="yellow"/>
        </w:rPr>
        <w:t xml:space="preserve"> the c:when tag checks if two model attributes (‘theme.id’ and ‘theme_id’) are equal. If they are equal then the first option tag within the c:when tags is used, and if they are not equal the second option tag within the c:otherwise tags is used.</w:t>
      </w:r>
    </w:p>
    <w:p w14:paraId="7C83086C" w14:textId="77777777" w:rsidR="005829A6" w:rsidRPr="008063F4" w:rsidRDefault="005829A6" w:rsidP="005829A6">
      <w:pPr>
        <w:keepNext/>
        <w:tabs>
          <w:tab w:val="left" w:pos="1485"/>
        </w:tabs>
        <w:spacing w:after="0"/>
        <w:rPr>
          <w:highlight w:val="yellow"/>
        </w:rPr>
      </w:pPr>
      <w:r w:rsidRPr="008063F4">
        <w:rPr>
          <w:noProof/>
          <w:highlight w:val="yellow"/>
        </w:rPr>
        <w:drawing>
          <wp:inline distT="0" distB="0" distL="0" distR="0" wp14:anchorId="1A18F353" wp14:editId="09C31E13">
            <wp:extent cx="5731510" cy="923290"/>
            <wp:effectExtent l="0" t="0" r="254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121"/>
                    <a:stretch>
                      <a:fillRect/>
                    </a:stretch>
                  </pic:blipFill>
                  <pic:spPr>
                    <a:xfrm>
                      <a:off x="0" y="0"/>
                      <a:ext cx="5731510" cy="923290"/>
                    </a:xfrm>
                    <a:prstGeom prst="rect">
                      <a:avLst/>
                    </a:prstGeom>
                  </pic:spPr>
                </pic:pic>
              </a:graphicData>
            </a:graphic>
          </wp:inline>
        </w:drawing>
      </w:r>
    </w:p>
    <w:p w14:paraId="6E146D7A" w14:textId="6D0E921D" w:rsidR="00007044" w:rsidRPr="008063F4" w:rsidRDefault="005829A6" w:rsidP="005829A6">
      <w:pPr>
        <w:pStyle w:val="Caption"/>
        <w:rPr>
          <w:highlight w:val="yellow"/>
        </w:rPr>
      </w:pPr>
      <w:bookmarkStart w:id="223" w:name="_Ref102388085"/>
      <w:r w:rsidRPr="008063F4">
        <w:rPr>
          <w:highlight w:val="yellow"/>
        </w:rPr>
        <w:t xml:space="preserve">Figure </w:t>
      </w:r>
      <w:r w:rsidRPr="008063F4">
        <w:rPr>
          <w:highlight w:val="yellow"/>
        </w:rPr>
        <w:fldChar w:fldCharType="begin"/>
      </w:r>
      <w:r w:rsidRPr="008063F4">
        <w:rPr>
          <w:highlight w:val="yellow"/>
        </w:rPr>
        <w:instrText xml:space="preserve"> SEQ Figure \* ARABIC </w:instrText>
      </w:r>
      <w:r w:rsidRPr="008063F4">
        <w:rPr>
          <w:highlight w:val="yellow"/>
        </w:rPr>
        <w:fldChar w:fldCharType="separate"/>
      </w:r>
      <w:r w:rsidR="00BA346A">
        <w:rPr>
          <w:noProof/>
          <w:highlight w:val="yellow"/>
        </w:rPr>
        <w:t>114</w:t>
      </w:r>
      <w:r w:rsidRPr="008063F4">
        <w:rPr>
          <w:highlight w:val="yellow"/>
        </w:rPr>
        <w:fldChar w:fldCharType="end"/>
      </w:r>
      <w:bookmarkEnd w:id="223"/>
      <w:r w:rsidRPr="008063F4">
        <w:rPr>
          <w:highlight w:val="yellow"/>
        </w:rPr>
        <w:t>: JSTL core choose</w:t>
      </w:r>
      <w:r w:rsidRPr="008063F4">
        <w:rPr>
          <w:noProof/>
          <w:highlight w:val="yellow"/>
        </w:rPr>
        <w:t>, when and otherwise example</w:t>
      </w:r>
    </w:p>
    <w:p w14:paraId="05BD2828" w14:textId="183AC7E9" w:rsidR="000B6A2F" w:rsidRPr="008063F4" w:rsidRDefault="00561D0A" w:rsidP="002D7F1B">
      <w:pPr>
        <w:tabs>
          <w:tab w:val="left" w:pos="1485"/>
        </w:tabs>
        <w:rPr>
          <w:highlight w:val="yellow"/>
        </w:rPr>
      </w:pPr>
      <w:r w:rsidRPr="008063F4">
        <w:rPr>
          <w:highlight w:val="yellow"/>
        </w:rPr>
        <w:t>Finally, I have used the c:forEach tag to iterate through a list added as a model attribute. For example</w:t>
      </w:r>
      <w:r w:rsidR="003C3480" w:rsidRPr="008063F4">
        <w:rPr>
          <w:highlight w:val="yellow"/>
        </w:rPr>
        <w:t xml:space="preserve"> ‘&lt;c:forEach items="${sets}" var="set" varStatus="loop"&gt;’</w:t>
      </w:r>
      <w:r w:rsidR="00E277A9" w:rsidRPr="008063F4">
        <w:rPr>
          <w:highlight w:val="yellow"/>
        </w:rPr>
        <w:t xml:space="preserve"> </w:t>
      </w:r>
      <w:r w:rsidR="00FD0448" w:rsidRPr="008063F4">
        <w:rPr>
          <w:highlight w:val="yellow"/>
        </w:rPr>
        <w:t>iterates through the model attribute ‘sets’ which is a list of the Set Class</w:t>
      </w:r>
      <w:r w:rsidR="005C0F27" w:rsidRPr="008063F4">
        <w:rPr>
          <w:highlight w:val="yellow"/>
        </w:rPr>
        <w:t xml:space="preserve">, ‘set’ is the name </w:t>
      </w:r>
      <w:r w:rsidR="000A1381" w:rsidRPr="008063F4">
        <w:rPr>
          <w:highlight w:val="yellow"/>
        </w:rPr>
        <w:t xml:space="preserve">of </w:t>
      </w:r>
      <w:r w:rsidR="005C0F27" w:rsidRPr="008063F4">
        <w:rPr>
          <w:highlight w:val="yellow"/>
        </w:rPr>
        <w:t xml:space="preserve">the variable for each </w:t>
      </w:r>
      <w:r w:rsidR="00050006" w:rsidRPr="008063F4">
        <w:rPr>
          <w:highlight w:val="yellow"/>
        </w:rPr>
        <w:t>iteration</w:t>
      </w:r>
      <w:r w:rsidR="009241B2" w:rsidRPr="008063F4">
        <w:rPr>
          <w:highlight w:val="yellow"/>
        </w:rPr>
        <w:t xml:space="preserve"> and ‘loop’ is the name of the variable for the status of the iteration and can be used to </w:t>
      </w:r>
      <w:r w:rsidR="0011187F" w:rsidRPr="008063F4">
        <w:rPr>
          <w:highlight w:val="yellow"/>
        </w:rPr>
        <w:t>retrieve</w:t>
      </w:r>
      <w:r w:rsidR="009241B2" w:rsidRPr="008063F4">
        <w:rPr>
          <w:highlight w:val="yellow"/>
        </w:rPr>
        <w:t xml:space="preserve"> the iteration number by adding ‘.index’, e.g. ‘${loop.index}’</w:t>
      </w:r>
      <w:r w:rsidR="0011187F" w:rsidRPr="008063F4">
        <w:rPr>
          <w:highlight w:val="yellow"/>
        </w:rPr>
        <w:t xml:space="preserve">. </w:t>
      </w:r>
      <w:r w:rsidR="00AF7BA6" w:rsidRPr="008063F4">
        <w:rPr>
          <w:highlight w:val="yellow"/>
        </w:rPr>
        <w:t xml:space="preserve">I have added </w:t>
      </w:r>
      <w:r w:rsidR="00EA09B1" w:rsidRPr="008063F4">
        <w:rPr>
          <w:highlight w:val="yellow"/>
        </w:rPr>
        <w:t xml:space="preserve">the ‘loop.index’ </w:t>
      </w:r>
      <w:r w:rsidR="00AF7BA6" w:rsidRPr="008063F4">
        <w:rPr>
          <w:highlight w:val="yellow"/>
        </w:rPr>
        <w:t>to the ids on HTML tags within the c:forEach tags</w:t>
      </w:r>
      <w:r w:rsidR="00C45261" w:rsidRPr="008063F4">
        <w:rPr>
          <w:highlight w:val="yellow"/>
        </w:rPr>
        <w:t xml:space="preserve">, </w:t>
      </w:r>
      <w:r w:rsidR="00AF7BA6" w:rsidRPr="008063F4">
        <w:rPr>
          <w:highlight w:val="yellow"/>
        </w:rPr>
        <w:t xml:space="preserve">so that </w:t>
      </w:r>
      <w:r w:rsidR="000A1381" w:rsidRPr="008063F4">
        <w:rPr>
          <w:highlight w:val="yellow"/>
        </w:rPr>
        <w:t xml:space="preserve">the JSP </w:t>
      </w:r>
      <w:r w:rsidR="00AF7BA6" w:rsidRPr="008063F4">
        <w:rPr>
          <w:highlight w:val="yellow"/>
        </w:rPr>
        <w:t>can identify</w:t>
      </w:r>
      <w:r w:rsidR="00EA09B1" w:rsidRPr="008063F4">
        <w:rPr>
          <w:highlight w:val="yellow"/>
        </w:rPr>
        <w:t xml:space="preserve"> </w:t>
      </w:r>
      <w:r w:rsidR="001051D2" w:rsidRPr="008063F4">
        <w:rPr>
          <w:highlight w:val="yellow"/>
        </w:rPr>
        <w:t>e</w:t>
      </w:r>
      <w:r w:rsidR="00EA09B1" w:rsidRPr="008063F4">
        <w:rPr>
          <w:highlight w:val="yellow"/>
        </w:rPr>
        <w:t>a</w:t>
      </w:r>
      <w:r w:rsidR="001051D2" w:rsidRPr="008063F4">
        <w:rPr>
          <w:highlight w:val="yellow"/>
        </w:rPr>
        <w:t>ch unique</w:t>
      </w:r>
      <w:r w:rsidR="00EA09B1" w:rsidRPr="008063F4">
        <w:rPr>
          <w:highlight w:val="yellow"/>
        </w:rPr>
        <w:t xml:space="preserve"> </w:t>
      </w:r>
      <w:r w:rsidR="001051D2" w:rsidRPr="008063F4">
        <w:rPr>
          <w:highlight w:val="yellow"/>
        </w:rPr>
        <w:t xml:space="preserve">container </w:t>
      </w:r>
      <w:r w:rsidR="000A1381" w:rsidRPr="008063F4">
        <w:rPr>
          <w:highlight w:val="yellow"/>
        </w:rPr>
        <w:t xml:space="preserve">from each iteration, </w:t>
      </w:r>
      <w:r w:rsidR="001051D2" w:rsidRPr="008063F4">
        <w:rPr>
          <w:highlight w:val="yellow"/>
        </w:rPr>
        <w:t xml:space="preserve">which is useful when filtering lists on the </w:t>
      </w:r>
      <w:r w:rsidR="001051D2" w:rsidRPr="008063F4">
        <w:rPr>
          <w:highlight w:val="yellow"/>
        </w:rPr>
        <w:fldChar w:fldCharType="begin"/>
      </w:r>
      <w:r w:rsidR="001051D2" w:rsidRPr="008063F4">
        <w:rPr>
          <w:highlight w:val="yellow"/>
        </w:rPr>
        <w:instrText xml:space="preserve"> REF _Ref100935105 \h </w:instrText>
      </w:r>
      <w:r w:rsidR="008063F4">
        <w:rPr>
          <w:highlight w:val="yellow"/>
        </w:rPr>
        <w:instrText xml:space="preserve"> \* MERGEFORMAT </w:instrText>
      </w:r>
      <w:r w:rsidR="001051D2" w:rsidRPr="008063F4">
        <w:rPr>
          <w:highlight w:val="yellow"/>
        </w:rPr>
      </w:r>
      <w:r w:rsidR="001051D2" w:rsidRPr="008063F4">
        <w:rPr>
          <w:highlight w:val="yellow"/>
        </w:rPr>
        <w:fldChar w:fldCharType="separate"/>
      </w:r>
      <w:r w:rsidR="00BA346A" w:rsidRPr="00BA346A">
        <w:rPr>
          <w:highlight w:val="yellow"/>
        </w:rPr>
        <w:t>Set Lists Page</w:t>
      </w:r>
      <w:r w:rsidR="001051D2" w:rsidRPr="008063F4">
        <w:rPr>
          <w:highlight w:val="yellow"/>
        </w:rPr>
        <w:fldChar w:fldCharType="end"/>
      </w:r>
      <w:r w:rsidR="001051D2" w:rsidRPr="008063F4">
        <w:rPr>
          <w:highlight w:val="yellow"/>
        </w:rPr>
        <w:t xml:space="preserve">, </w:t>
      </w:r>
      <w:r w:rsidR="001051D2" w:rsidRPr="008063F4">
        <w:rPr>
          <w:highlight w:val="yellow"/>
        </w:rPr>
        <w:fldChar w:fldCharType="begin"/>
      </w:r>
      <w:r w:rsidR="001051D2" w:rsidRPr="008063F4">
        <w:rPr>
          <w:highlight w:val="yellow"/>
        </w:rPr>
        <w:instrText xml:space="preserve"> REF _Ref101560305 \h </w:instrText>
      </w:r>
      <w:r w:rsidR="008063F4">
        <w:rPr>
          <w:highlight w:val="yellow"/>
        </w:rPr>
        <w:instrText xml:space="preserve"> \* MERGEFORMAT </w:instrText>
      </w:r>
      <w:r w:rsidR="001051D2" w:rsidRPr="008063F4">
        <w:rPr>
          <w:highlight w:val="yellow"/>
        </w:rPr>
      </w:r>
      <w:r w:rsidR="001051D2" w:rsidRPr="008063F4">
        <w:rPr>
          <w:highlight w:val="yellow"/>
        </w:rPr>
        <w:fldChar w:fldCharType="separate"/>
      </w:r>
      <w:r w:rsidR="00BA346A" w:rsidRPr="00BA346A">
        <w:rPr>
          <w:highlight w:val="yellow"/>
        </w:rPr>
        <w:t>Set List Page</w:t>
      </w:r>
      <w:r w:rsidR="001051D2" w:rsidRPr="008063F4">
        <w:rPr>
          <w:highlight w:val="yellow"/>
        </w:rPr>
        <w:fldChar w:fldCharType="end"/>
      </w:r>
      <w:r w:rsidR="001051D2" w:rsidRPr="008063F4">
        <w:rPr>
          <w:highlight w:val="yellow"/>
        </w:rPr>
        <w:t xml:space="preserve">, </w:t>
      </w:r>
      <w:r w:rsidR="001051D2" w:rsidRPr="008063F4">
        <w:rPr>
          <w:highlight w:val="yellow"/>
        </w:rPr>
        <w:fldChar w:fldCharType="begin"/>
      </w:r>
      <w:r w:rsidR="001051D2" w:rsidRPr="008063F4">
        <w:rPr>
          <w:highlight w:val="yellow"/>
        </w:rPr>
        <w:instrText xml:space="preserve"> REF _Ref100935125 \h </w:instrText>
      </w:r>
      <w:r w:rsidR="008063F4">
        <w:rPr>
          <w:highlight w:val="yellow"/>
        </w:rPr>
        <w:instrText xml:space="preserve"> \* MERGEFORMAT </w:instrText>
      </w:r>
      <w:r w:rsidR="001051D2" w:rsidRPr="008063F4">
        <w:rPr>
          <w:highlight w:val="yellow"/>
        </w:rPr>
      </w:r>
      <w:r w:rsidR="001051D2" w:rsidRPr="008063F4">
        <w:rPr>
          <w:highlight w:val="yellow"/>
        </w:rPr>
        <w:fldChar w:fldCharType="separate"/>
      </w:r>
      <w:r w:rsidR="00BA346A" w:rsidRPr="00BA346A">
        <w:rPr>
          <w:highlight w:val="yellow"/>
        </w:rPr>
        <w:t>Sets in Progress Page</w:t>
      </w:r>
      <w:r w:rsidR="001051D2" w:rsidRPr="008063F4">
        <w:rPr>
          <w:highlight w:val="yellow"/>
        </w:rPr>
        <w:fldChar w:fldCharType="end"/>
      </w:r>
      <w:r w:rsidR="001051D2" w:rsidRPr="008063F4">
        <w:rPr>
          <w:highlight w:val="yellow"/>
        </w:rPr>
        <w:t xml:space="preserve"> </w:t>
      </w:r>
      <w:r w:rsidR="001051D2" w:rsidRPr="008063F4">
        <w:rPr>
          <w:highlight w:val="yellow"/>
        </w:rPr>
        <w:lastRenderedPageBreak/>
        <w:t xml:space="preserve">and </w:t>
      </w:r>
      <w:r w:rsidR="001051D2" w:rsidRPr="008063F4">
        <w:rPr>
          <w:highlight w:val="yellow"/>
        </w:rPr>
        <w:fldChar w:fldCharType="begin"/>
      </w:r>
      <w:r w:rsidR="001051D2" w:rsidRPr="008063F4">
        <w:rPr>
          <w:highlight w:val="yellow"/>
        </w:rPr>
        <w:instrText xml:space="preserve"> REF _Ref100955549 \h </w:instrText>
      </w:r>
      <w:r w:rsidR="008063F4">
        <w:rPr>
          <w:highlight w:val="yellow"/>
        </w:rPr>
        <w:instrText xml:space="preserve"> \* MERGEFORMAT </w:instrText>
      </w:r>
      <w:r w:rsidR="001051D2" w:rsidRPr="008063F4">
        <w:rPr>
          <w:highlight w:val="yellow"/>
        </w:rPr>
      </w:r>
      <w:r w:rsidR="001051D2" w:rsidRPr="008063F4">
        <w:rPr>
          <w:highlight w:val="yellow"/>
        </w:rPr>
        <w:fldChar w:fldCharType="separate"/>
      </w:r>
      <w:r w:rsidR="00BA346A" w:rsidRPr="00BA346A">
        <w:rPr>
          <w:highlight w:val="yellow"/>
        </w:rPr>
        <w:t>Piece Checklist Page</w:t>
      </w:r>
      <w:r w:rsidR="001051D2" w:rsidRPr="008063F4">
        <w:rPr>
          <w:highlight w:val="yellow"/>
        </w:rPr>
        <w:fldChar w:fldCharType="end"/>
      </w:r>
      <w:r w:rsidR="009241B2" w:rsidRPr="008063F4">
        <w:rPr>
          <w:highlight w:val="yellow"/>
        </w:rPr>
        <w:t>.</w:t>
      </w:r>
      <w:r w:rsidR="00104E0F" w:rsidRPr="008063F4">
        <w:rPr>
          <w:highlight w:val="yellow"/>
        </w:rPr>
        <w:t xml:space="preserve"> In this example ‘set’ is an instance of the Set Class and using this variable data can be retrieved </w:t>
      </w:r>
      <w:r w:rsidR="001B4DA5" w:rsidRPr="008063F4">
        <w:rPr>
          <w:highlight w:val="yellow"/>
        </w:rPr>
        <w:t>as</w:t>
      </w:r>
      <w:r w:rsidR="00104E0F" w:rsidRPr="008063F4">
        <w:rPr>
          <w:highlight w:val="yellow"/>
        </w:rPr>
        <w:t xml:space="preserve"> I have explained</w:t>
      </w:r>
      <w:r w:rsidR="00B6686E" w:rsidRPr="008063F4">
        <w:rPr>
          <w:highlight w:val="yellow"/>
        </w:rPr>
        <w:t xml:space="preserve"> above</w:t>
      </w:r>
      <w:r w:rsidR="00104E0F" w:rsidRPr="008063F4">
        <w:rPr>
          <w:highlight w:val="yellow"/>
        </w:rPr>
        <w:t>, e.g. ${set.name}.</w:t>
      </w:r>
    </w:p>
    <w:p w14:paraId="72906B8C" w14:textId="45C4587C" w:rsidR="00CD30F6" w:rsidRPr="008063F4" w:rsidRDefault="00CD7758" w:rsidP="00CD30F6">
      <w:pPr>
        <w:pStyle w:val="Heading4"/>
        <w:rPr>
          <w:highlight w:val="yellow"/>
        </w:rPr>
      </w:pPr>
      <w:bookmarkStart w:id="224" w:name="_Ref102492623"/>
      <w:r w:rsidRPr="008063F4">
        <w:rPr>
          <w:highlight w:val="yellow"/>
        </w:rPr>
        <w:t>Filtering of Lists</w:t>
      </w:r>
      <w:bookmarkEnd w:id="224"/>
    </w:p>
    <w:p w14:paraId="05EB685C" w14:textId="79AF2B53" w:rsidR="00120659" w:rsidRPr="008063F4" w:rsidRDefault="006A43F0" w:rsidP="002A3E3D">
      <w:pPr>
        <w:rPr>
          <w:highlight w:val="yellow"/>
        </w:rPr>
      </w:pPr>
      <w:r w:rsidRPr="008063F4">
        <w:rPr>
          <w:highlight w:val="yellow"/>
        </w:rPr>
        <w:t xml:space="preserve">I used JavaScript to filter </w:t>
      </w:r>
      <w:r w:rsidR="004851EE" w:rsidRPr="008063F4">
        <w:rPr>
          <w:highlight w:val="yellow"/>
        </w:rPr>
        <w:t xml:space="preserve">the list of pieces on the </w:t>
      </w:r>
      <w:r w:rsidR="001051D2" w:rsidRPr="008063F4">
        <w:rPr>
          <w:highlight w:val="yellow"/>
        </w:rPr>
        <w:fldChar w:fldCharType="begin"/>
      </w:r>
      <w:r w:rsidR="001051D2" w:rsidRPr="008063F4">
        <w:rPr>
          <w:highlight w:val="yellow"/>
        </w:rPr>
        <w:instrText xml:space="preserve"> REF _Ref100955549 \h </w:instrText>
      </w:r>
      <w:r w:rsidR="008063F4">
        <w:rPr>
          <w:highlight w:val="yellow"/>
        </w:rPr>
        <w:instrText xml:space="preserve"> \* MERGEFORMAT </w:instrText>
      </w:r>
      <w:r w:rsidR="001051D2" w:rsidRPr="008063F4">
        <w:rPr>
          <w:highlight w:val="yellow"/>
        </w:rPr>
      </w:r>
      <w:r w:rsidR="001051D2" w:rsidRPr="008063F4">
        <w:rPr>
          <w:highlight w:val="yellow"/>
        </w:rPr>
        <w:fldChar w:fldCharType="separate"/>
      </w:r>
      <w:r w:rsidR="00BA346A" w:rsidRPr="00BA346A">
        <w:rPr>
          <w:highlight w:val="yellow"/>
        </w:rPr>
        <w:t>Piece Checklist Page</w:t>
      </w:r>
      <w:r w:rsidR="001051D2" w:rsidRPr="008063F4">
        <w:rPr>
          <w:highlight w:val="yellow"/>
        </w:rPr>
        <w:fldChar w:fldCharType="end"/>
      </w:r>
      <w:r w:rsidR="00693EA9" w:rsidRPr="008063F4">
        <w:rPr>
          <w:highlight w:val="yellow"/>
        </w:rPr>
        <w:t xml:space="preserve"> (</w:t>
      </w:r>
      <w:r w:rsidR="00693EA9" w:rsidRPr="008063F4">
        <w:rPr>
          <w:highlight w:val="yellow"/>
        </w:rPr>
        <w:fldChar w:fldCharType="begin"/>
      </w:r>
      <w:r w:rsidR="00693EA9" w:rsidRPr="008063F4">
        <w:rPr>
          <w:highlight w:val="yellow"/>
        </w:rPr>
        <w:instrText xml:space="preserve"> REF _Ref101369637 \h </w:instrText>
      </w:r>
      <w:r w:rsidR="008063F4">
        <w:rPr>
          <w:highlight w:val="yellow"/>
        </w:rPr>
        <w:instrText xml:space="preserve"> \* MERGEFORMAT </w:instrText>
      </w:r>
      <w:r w:rsidR="00693EA9" w:rsidRPr="008063F4">
        <w:rPr>
          <w:highlight w:val="yellow"/>
        </w:rPr>
      </w:r>
      <w:r w:rsidR="00693EA9" w:rsidRPr="008063F4">
        <w:rPr>
          <w:highlight w:val="yellow"/>
        </w:rPr>
        <w:fldChar w:fldCharType="separate"/>
      </w:r>
      <w:r w:rsidR="00BA346A" w:rsidRPr="00BA346A">
        <w:rPr>
          <w:highlight w:val="yellow"/>
        </w:rPr>
        <w:t xml:space="preserve">Figure </w:t>
      </w:r>
      <w:r w:rsidR="00BA346A" w:rsidRPr="00BA346A">
        <w:rPr>
          <w:noProof/>
          <w:highlight w:val="yellow"/>
        </w:rPr>
        <w:t>27</w:t>
      </w:r>
      <w:r w:rsidR="00693EA9" w:rsidRPr="008063F4">
        <w:rPr>
          <w:highlight w:val="yellow"/>
        </w:rPr>
        <w:fldChar w:fldCharType="end"/>
      </w:r>
      <w:r w:rsidR="00693EA9" w:rsidRPr="008063F4">
        <w:rPr>
          <w:highlight w:val="yellow"/>
        </w:rPr>
        <w:t>)</w:t>
      </w:r>
      <w:r w:rsidR="000A446F" w:rsidRPr="008063F4">
        <w:rPr>
          <w:highlight w:val="yellow"/>
        </w:rPr>
        <w:t xml:space="preserve">, </w:t>
      </w:r>
      <w:r w:rsidR="006963EA" w:rsidRPr="008063F4">
        <w:rPr>
          <w:highlight w:val="yellow"/>
        </w:rPr>
        <w:t xml:space="preserve">setlists on the </w:t>
      </w:r>
      <w:r w:rsidR="006963EA" w:rsidRPr="008063F4">
        <w:rPr>
          <w:highlight w:val="yellow"/>
        </w:rPr>
        <w:fldChar w:fldCharType="begin"/>
      </w:r>
      <w:r w:rsidR="006963EA" w:rsidRPr="008063F4">
        <w:rPr>
          <w:highlight w:val="yellow"/>
        </w:rPr>
        <w:instrText xml:space="preserve"> REF _Ref100935105 \h </w:instrText>
      </w:r>
      <w:r w:rsidR="008063F4">
        <w:rPr>
          <w:highlight w:val="yellow"/>
        </w:rPr>
        <w:instrText xml:space="preserve"> \* MERGEFORMAT </w:instrText>
      </w:r>
      <w:r w:rsidR="006963EA" w:rsidRPr="008063F4">
        <w:rPr>
          <w:highlight w:val="yellow"/>
        </w:rPr>
      </w:r>
      <w:r w:rsidR="006963EA" w:rsidRPr="008063F4">
        <w:rPr>
          <w:highlight w:val="yellow"/>
        </w:rPr>
        <w:fldChar w:fldCharType="separate"/>
      </w:r>
      <w:r w:rsidR="00BA346A" w:rsidRPr="00BA346A">
        <w:rPr>
          <w:highlight w:val="yellow"/>
        </w:rPr>
        <w:t>Set Lists Page</w:t>
      </w:r>
      <w:r w:rsidR="006963EA" w:rsidRPr="008063F4">
        <w:rPr>
          <w:highlight w:val="yellow"/>
        </w:rPr>
        <w:fldChar w:fldCharType="end"/>
      </w:r>
      <w:r w:rsidR="006963EA" w:rsidRPr="008063F4">
        <w:rPr>
          <w:highlight w:val="yellow"/>
        </w:rPr>
        <w:t xml:space="preserve"> (</w:t>
      </w:r>
      <w:r w:rsidR="00211930" w:rsidRPr="008063F4">
        <w:rPr>
          <w:highlight w:val="yellow"/>
        </w:rPr>
        <w:fldChar w:fldCharType="begin"/>
      </w:r>
      <w:r w:rsidR="00211930" w:rsidRPr="008063F4">
        <w:rPr>
          <w:highlight w:val="yellow"/>
        </w:rPr>
        <w:instrText xml:space="preserve"> REF _Ref101634320 \h </w:instrText>
      </w:r>
      <w:r w:rsidR="008063F4">
        <w:rPr>
          <w:highlight w:val="yellow"/>
        </w:rPr>
        <w:instrText xml:space="preserve"> \* MERGEFORMAT </w:instrText>
      </w:r>
      <w:r w:rsidR="00211930" w:rsidRPr="008063F4">
        <w:rPr>
          <w:highlight w:val="yellow"/>
        </w:rPr>
      </w:r>
      <w:r w:rsidR="00211930" w:rsidRPr="008063F4">
        <w:rPr>
          <w:highlight w:val="yellow"/>
        </w:rPr>
        <w:fldChar w:fldCharType="separate"/>
      </w:r>
      <w:r w:rsidR="00BA346A" w:rsidRPr="00BA346A">
        <w:rPr>
          <w:highlight w:val="yellow"/>
        </w:rPr>
        <w:t xml:space="preserve">Figure </w:t>
      </w:r>
      <w:r w:rsidR="00BA346A" w:rsidRPr="00BA346A">
        <w:rPr>
          <w:noProof/>
          <w:highlight w:val="yellow"/>
        </w:rPr>
        <w:t>66</w:t>
      </w:r>
      <w:r w:rsidR="00211930" w:rsidRPr="008063F4">
        <w:rPr>
          <w:highlight w:val="yellow"/>
        </w:rPr>
        <w:fldChar w:fldCharType="end"/>
      </w:r>
      <w:r w:rsidR="00211930" w:rsidRPr="008063F4">
        <w:rPr>
          <w:highlight w:val="yellow"/>
        </w:rPr>
        <w:t xml:space="preserve"> and </w:t>
      </w:r>
      <w:r w:rsidR="00211930" w:rsidRPr="008063F4">
        <w:rPr>
          <w:highlight w:val="yellow"/>
        </w:rPr>
        <w:fldChar w:fldCharType="begin"/>
      </w:r>
      <w:r w:rsidR="00211930" w:rsidRPr="008063F4">
        <w:rPr>
          <w:highlight w:val="yellow"/>
        </w:rPr>
        <w:instrText xml:space="preserve"> REF _Ref101634325 \h </w:instrText>
      </w:r>
      <w:r w:rsidR="008063F4">
        <w:rPr>
          <w:highlight w:val="yellow"/>
        </w:rPr>
        <w:instrText xml:space="preserve"> \* MERGEFORMAT </w:instrText>
      </w:r>
      <w:r w:rsidR="00211930" w:rsidRPr="008063F4">
        <w:rPr>
          <w:highlight w:val="yellow"/>
        </w:rPr>
      </w:r>
      <w:r w:rsidR="00211930" w:rsidRPr="008063F4">
        <w:rPr>
          <w:highlight w:val="yellow"/>
        </w:rPr>
        <w:fldChar w:fldCharType="separate"/>
      </w:r>
      <w:r w:rsidR="00BA346A" w:rsidRPr="00BA346A">
        <w:rPr>
          <w:highlight w:val="yellow"/>
        </w:rPr>
        <w:t xml:space="preserve">Figure </w:t>
      </w:r>
      <w:r w:rsidR="00BA346A" w:rsidRPr="00BA346A">
        <w:rPr>
          <w:noProof/>
          <w:highlight w:val="yellow"/>
        </w:rPr>
        <w:t>67</w:t>
      </w:r>
      <w:r w:rsidR="00211930" w:rsidRPr="008063F4">
        <w:rPr>
          <w:highlight w:val="yellow"/>
        </w:rPr>
        <w:fldChar w:fldCharType="end"/>
      </w:r>
      <w:r w:rsidR="006963EA" w:rsidRPr="008063F4">
        <w:rPr>
          <w:highlight w:val="yellow"/>
        </w:rPr>
        <w:t>)</w:t>
      </w:r>
      <w:r w:rsidR="00211930" w:rsidRPr="008063F4">
        <w:rPr>
          <w:highlight w:val="yellow"/>
        </w:rPr>
        <w:t xml:space="preserve">, and Lego Sets on the </w:t>
      </w:r>
      <w:r w:rsidR="00211930" w:rsidRPr="008063F4">
        <w:rPr>
          <w:highlight w:val="yellow"/>
        </w:rPr>
        <w:fldChar w:fldCharType="begin"/>
      </w:r>
      <w:r w:rsidR="00211930" w:rsidRPr="008063F4">
        <w:rPr>
          <w:highlight w:val="yellow"/>
        </w:rPr>
        <w:instrText xml:space="preserve"> REF _Ref100935125 \h </w:instrText>
      </w:r>
      <w:r w:rsidR="008063F4">
        <w:rPr>
          <w:highlight w:val="yellow"/>
        </w:rPr>
        <w:instrText xml:space="preserve"> \* MERGEFORMAT </w:instrText>
      </w:r>
      <w:r w:rsidR="00211930" w:rsidRPr="008063F4">
        <w:rPr>
          <w:highlight w:val="yellow"/>
        </w:rPr>
      </w:r>
      <w:r w:rsidR="00211930" w:rsidRPr="008063F4">
        <w:rPr>
          <w:highlight w:val="yellow"/>
        </w:rPr>
        <w:fldChar w:fldCharType="separate"/>
      </w:r>
      <w:r w:rsidR="00BA346A" w:rsidRPr="00BA346A">
        <w:rPr>
          <w:highlight w:val="yellow"/>
        </w:rPr>
        <w:t>Sets in Progress Page</w:t>
      </w:r>
      <w:r w:rsidR="00211930" w:rsidRPr="008063F4">
        <w:rPr>
          <w:highlight w:val="yellow"/>
        </w:rPr>
        <w:fldChar w:fldCharType="end"/>
      </w:r>
      <w:r w:rsidR="00211930" w:rsidRPr="008063F4">
        <w:rPr>
          <w:highlight w:val="yellow"/>
        </w:rPr>
        <w:t xml:space="preserve"> (</w:t>
      </w:r>
      <w:r w:rsidR="00211930" w:rsidRPr="008063F4">
        <w:rPr>
          <w:highlight w:val="yellow"/>
        </w:rPr>
        <w:fldChar w:fldCharType="begin"/>
      </w:r>
      <w:r w:rsidR="00211930" w:rsidRPr="008063F4">
        <w:rPr>
          <w:highlight w:val="yellow"/>
        </w:rPr>
        <w:instrText xml:space="preserve"> REF _Ref101457785 \h </w:instrText>
      </w:r>
      <w:r w:rsidR="008063F4">
        <w:rPr>
          <w:highlight w:val="yellow"/>
        </w:rPr>
        <w:instrText xml:space="preserve"> \* MERGEFORMAT </w:instrText>
      </w:r>
      <w:r w:rsidR="00211930" w:rsidRPr="008063F4">
        <w:rPr>
          <w:highlight w:val="yellow"/>
        </w:rPr>
      </w:r>
      <w:r w:rsidR="00211930" w:rsidRPr="008063F4">
        <w:rPr>
          <w:highlight w:val="yellow"/>
        </w:rPr>
        <w:fldChar w:fldCharType="separate"/>
      </w:r>
      <w:r w:rsidR="00BA346A" w:rsidRPr="00BA346A">
        <w:rPr>
          <w:highlight w:val="yellow"/>
        </w:rPr>
        <w:t xml:space="preserve">Figure </w:t>
      </w:r>
      <w:r w:rsidR="00BA346A" w:rsidRPr="00BA346A">
        <w:rPr>
          <w:noProof/>
          <w:highlight w:val="yellow"/>
        </w:rPr>
        <w:t>61</w:t>
      </w:r>
      <w:r w:rsidR="00211930" w:rsidRPr="008063F4">
        <w:rPr>
          <w:highlight w:val="yellow"/>
        </w:rPr>
        <w:fldChar w:fldCharType="end"/>
      </w:r>
      <w:r w:rsidR="00211930" w:rsidRPr="008063F4">
        <w:rPr>
          <w:highlight w:val="yellow"/>
        </w:rPr>
        <w:t xml:space="preserve"> and </w:t>
      </w:r>
      <w:r w:rsidR="00211930" w:rsidRPr="008063F4">
        <w:rPr>
          <w:highlight w:val="yellow"/>
        </w:rPr>
        <w:fldChar w:fldCharType="begin"/>
      </w:r>
      <w:r w:rsidR="00211930" w:rsidRPr="008063F4">
        <w:rPr>
          <w:highlight w:val="yellow"/>
        </w:rPr>
        <w:instrText xml:space="preserve"> REF _Ref101457796 \h </w:instrText>
      </w:r>
      <w:r w:rsidR="008063F4">
        <w:rPr>
          <w:highlight w:val="yellow"/>
        </w:rPr>
        <w:instrText xml:space="preserve"> \* MERGEFORMAT </w:instrText>
      </w:r>
      <w:r w:rsidR="00211930" w:rsidRPr="008063F4">
        <w:rPr>
          <w:highlight w:val="yellow"/>
        </w:rPr>
      </w:r>
      <w:r w:rsidR="00211930" w:rsidRPr="008063F4">
        <w:rPr>
          <w:highlight w:val="yellow"/>
        </w:rPr>
        <w:fldChar w:fldCharType="separate"/>
      </w:r>
      <w:r w:rsidR="00BA346A" w:rsidRPr="00BA346A">
        <w:rPr>
          <w:highlight w:val="yellow"/>
        </w:rPr>
        <w:t xml:space="preserve">Figure </w:t>
      </w:r>
      <w:r w:rsidR="00BA346A" w:rsidRPr="00BA346A">
        <w:rPr>
          <w:noProof/>
          <w:highlight w:val="yellow"/>
        </w:rPr>
        <w:t>62</w:t>
      </w:r>
      <w:r w:rsidR="00211930" w:rsidRPr="008063F4">
        <w:rPr>
          <w:highlight w:val="yellow"/>
        </w:rPr>
        <w:fldChar w:fldCharType="end"/>
      </w:r>
      <w:r w:rsidR="00211930" w:rsidRPr="008063F4">
        <w:rPr>
          <w:highlight w:val="yellow"/>
        </w:rPr>
        <w:t xml:space="preserve">) and </w:t>
      </w:r>
      <w:r w:rsidR="00211930" w:rsidRPr="008063F4">
        <w:rPr>
          <w:highlight w:val="yellow"/>
        </w:rPr>
        <w:fldChar w:fldCharType="begin"/>
      </w:r>
      <w:r w:rsidR="00211930" w:rsidRPr="008063F4">
        <w:rPr>
          <w:highlight w:val="yellow"/>
        </w:rPr>
        <w:instrText xml:space="preserve"> REF _Ref101560305 \h </w:instrText>
      </w:r>
      <w:r w:rsidR="008063F4">
        <w:rPr>
          <w:highlight w:val="yellow"/>
        </w:rPr>
        <w:instrText xml:space="preserve"> \* MERGEFORMAT </w:instrText>
      </w:r>
      <w:r w:rsidR="00211930" w:rsidRPr="008063F4">
        <w:rPr>
          <w:highlight w:val="yellow"/>
        </w:rPr>
      </w:r>
      <w:r w:rsidR="00211930" w:rsidRPr="008063F4">
        <w:rPr>
          <w:highlight w:val="yellow"/>
        </w:rPr>
        <w:fldChar w:fldCharType="separate"/>
      </w:r>
      <w:r w:rsidR="00BA346A" w:rsidRPr="00BA346A">
        <w:rPr>
          <w:highlight w:val="yellow"/>
        </w:rPr>
        <w:t>Set List Page</w:t>
      </w:r>
      <w:r w:rsidR="00211930" w:rsidRPr="008063F4">
        <w:rPr>
          <w:highlight w:val="yellow"/>
        </w:rPr>
        <w:fldChar w:fldCharType="end"/>
      </w:r>
      <w:r w:rsidR="00211930" w:rsidRPr="008063F4">
        <w:rPr>
          <w:highlight w:val="yellow"/>
        </w:rPr>
        <w:t xml:space="preserve"> (</w:t>
      </w:r>
      <w:r w:rsidR="00211930" w:rsidRPr="008063F4">
        <w:rPr>
          <w:highlight w:val="yellow"/>
        </w:rPr>
        <w:fldChar w:fldCharType="begin"/>
      </w:r>
      <w:r w:rsidR="00211930" w:rsidRPr="008063F4">
        <w:rPr>
          <w:highlight w:val="yellow"/>
        </w:rPr>
        <w:instrText xml:space="preserve"> REF _Ref101464225 \h </w:instrText>
      </w:r>
      <w:r w:rsidR="008063F4">
        <w:rPr>
          <w:highlight w:val="yellow"/>
        </w:rPr>
        <w:instrText xml:space="preserve"> \* MERGEFORMAT </w:instrText>
      </w:r>
      <w:r w:rsidR="00211930" w:rsidRPr="008063F4">
        <w:rPr>
          <w:highlight w:val="yellow"/>
        </w:rPr>
      </w:r>
      <w:r w:rsidR="00211930" w:rsidRPr="008063F4">
        <w:rPr>
          <w:highlight w:val="yellow"/>
        </w:rPr>
        <w:fldChar w:fldCharType="separate"/>
      </w:r>
      <w:r w:rsidR="00BA346A" w:rsidRPr="00BA346A">
        <w:rPr>
          <w:highlight w:val="yellow"/>
        </w:rPr>
        <w:t xml:space="preserve">Figure </w:t>
      </w:r>
      <w:r w:rsidR="00BA346A" w:rsidRPr="00BA346A">
        <w:rPr>
          <w:noProof/>
          <w:highlight w:val="yellow"/>
        </w:rPr>
        <w:t>80</w:t>
      </w:r>
      <w:r w:rsidR="00211930" w:rsidRPr="008063F4">
        <w:rPr>
          <w:highlight w:val="yellow"/>
        </w:rPr>
        <w:fldChar w:fldCharType="end"/>
      </w:r>
      <w:r w:rsidR="00211930" w:rsidRPr="008063F4">
        <w:rPr>
          <w:highlight w:val="yellow"/>
        </w:rPr>
        <w:t xml:space="preserve"> and </w:t>
      </w:r>
      <w:r w:rsidR="00211930" w:rsidRPr="008063F4">
        <w:rPr>
          <w:highlight w:val="yellow"/>
        </w:rPr>
        <w:fldChar w:fldCharType="begin"/>
      </w:r>
      <w:r w:rsidR="00211930" w:rsidRPr="008063F4">
        <w:rPr>
          <w:highlight w:val="yellow"/>
        </w:rPr>
        <w:instrText xml:space="preserve"> REF _Ref101464234 \h </w:instrText>
      </w:r>
      <w:r w:rsidR="008063F4">
        <w:rPr>
          <w:highlight w:val="yellow"/>
        </w:rPr>
        <w:instrText xml:space="preserve"> \* MERGEFORMAT </w:instrText>
      </w:r>
      <w:r w:rsidR="00211930" w:rsidRPr="008063F4">
        <w:rPr>
          <w:highlight w:val="yellow"/>
        </w:rPr>
      </w:r>
      <w:r w:rsidR="00211930" w:rsidRPr="008063F4">
        <w:rPr>
          <w:highlight w:val="yellow"/>
        </w:rPr>
        <w:fldChar w:fldCharType="separate"/>
      </w:r>
      <w:r w:rsidR="00BA346A" w:rsidRPr="00BA346A">
        <w:rPr>
          <w:highlight w:val="yellow"/>
        </w:rPr>
        <w:t xml:space="preserve">Figure </w:t>
      </w:r>
      <w:r w:rsidR="00BA346A" w:rsidRPr="00BA346A">
        <w:rPr>
          <w:noProof/>
          <w:highlight w:val="yellow"/>
        </w:rPr>
        <w:t>81</w:t>
      </w:r>
      <w:r w:rsidR="00211930" w:rsidRPr="008063F4">
        <w:rPr>
          <w:highlight w:val="yellow"/>
        </w:rPr>
        <w:fldChar w:fldCharType="end"/>
      </w:r>
      <w:r w:rsidR="00211930" w:rsidRPr="008063F4">
        <w:rPr>
          <w:highlight w:val="yellow"/>
        </w:rPr>
        <w:t>).</w:t>
      </w:r>
      <w:r w:rsidR="00526FDE" w:rsidRPr="008063F4">
        <w:rPr>
          <w:highlight w:val="yellow"/>
        </w:rPr>
        <w:t xml:space="preserve"> This is done by iterating th</w:t>
      </w:r>
      <w:r w:rsidR="00B6686E" w:rsidRPr="008063F4">
        <w:rPr>
          <w:highlight w:val="yellow"/>
        </w:rPr>
        <w:t>r</w:t>
      </w:r>
      <w:r w:rsidR="00526FDE" w:rsidRPr="008063F4">
        <w:rPr>
          <w:highlight w:val="yellow"/>
        </w:rPr>
        <w:t>ough the size of the list containing these starting at 0, it then retrieves the column containing data on each item in the list (e.g. a Lego Set) by the id in each of the</w:t>
      </w:r>
      <w:r w:rsidR="00B6686E" w:rsidRPr="008063F4">
        <w:rPr>
          <w:highlight w:val="yellow"/>
        </w:rPr>
        <w:t>ir</w:t>
      </w:r>
      <w:r w:rsidR="00526FDE" w:rsidRPr="008063F4">
        <w:rPr>
          <w:highlight w:val="yellow"/>
        </w:rPr>
        <w:t xml:space="preserve"> HTML tags which has a ‘loop.index’ explained </w:t>
      </w:r>
      <w:r w:rsidR="00B6686E" w:rsidRPr="008063F4">
        <w:rPr>
          <w:highlight w:val="yellow"/>
        </w:rPr>
        <w:fldChar w:fldCharType="begin"/>
      </w:r>
      <w:r w:rsidR="00B6686E" w:rsidRPr="008063F4">
        <w:rPr>
          <w:highlight w:val="yellow"/>
        </w:rPr>
        <w:instrText xml:space="preserve"> REF _Ref102404018 \p \h </w:instrText>
      </w:r>
      <w:r w:rsidR="008063F4">
        <w:rPr>
          <w:highlight w:val="yellow"/>
        </w:rPr>
        <w:instrText xml:space="preserve"> \* MERGEFORMAT </w:instrText>
      </w:r>
      <w:r w:rsidR="00B6686E" w:rsidRPr="008063F4">
        <w:rPr>
          <w:highlight w:val="yellow"/>
        </w:rPr>
      </w:r>
      <w:r w:rsidR="00B6686E" w:rsidRPr="008063F4">
        <w:rPr>
          <w:highlight w:val="yellow"/>
        </w:rPr>
        <w:fldChar w:fldCharType="separate"/>
      </w:r>
      <w:r w:rsidR="00BA346A">
        <w:rPr>
          <w:highlight w:val="yellow"/>
        </w:rPr>
        <w:t>above</w:t>
      </w:r>
      <w:r w:rsidR="00B6686E" w:rsidRPr="008063F4">
        <w:rPr>
          <w:highlight w:val="yellow"/>
        </w:rPr>
        <w:fldChar w:fldCharType="end"/>
      </w:r>
      <w:r w:rsidR="00B6686E" w:rsidRPr="008063F4">
        <w:rPr>
          <w:highlight w:val="yellow"/>
        </w:rPr>
        <w:t xml:space="preserve"> (</w:t>
      </w:r>
      <w:r w:rsidR="00B6686E" w:rsidRPr="008063F4">
        <w:rPr>
          <w:highlight w:val="yellow"/>
        </w:rPr>
        <w:fldChar w:fldCharType="begin"/>
      </w:r>
      <w:r w:rsidR="00B6686E" w:rsidRPr="008063F4">
        <w:rPr>
          <w:highlight w:val="yellow"/>
        </w:rPr>
        <w:instrText xml:space="preserve"> REF _Ref102404018 \r \h </w:instrText>
      </w:r>
      <w:r w:rsidR="008063F4">
        <w:rPr>
          <w:highlight w:val="yellow"/>
        </w:rPr>
        <w:instrText xml:space="preserve"> \* MERGEFORMAT </w:instrText>
      </w:r>
      <w:r w:rsidR="00B6686E" w:rsidRPr="008063F4">
        <w:rPr>
          <w:highlight w:val="yellow"/>
        </w:rPr>
      </w:r>
      <w:r w:rsidR="00B6686E" w:rsidRPr="008063F4">
        <w:rPr>
          <w:highlight w:val="yellow"/>
        </w:rPr>
        <w:fldChar w:fldCharType="separate"/>
      </w:r>
      <w:r w:rsidR="00BA346A">
        <w:rPr>
          <w:highlight w:val="yellow"/>
        </w:rPr>
        <w:t>6.5.4</w:t>
      </w:r>
      <w:r w:rsidR="00B6686E" w:rsidRPr="008063F4">
        <w:rPr>
          <w:highlight w:val="yellow"/>
        </w:rPr>
        <w:fldChar w:fldCharType="end"/>
      </w:r>
      <w:r w:rsidR="00B6686E" w:rsidRPr="008063F4">
        <w:rPr>
          <w:highlight w:val="yellow"/>
        </w:rPr>
        <w:t xml:space="preserve"> </w:t>
      </w:r>
      <w:r w:rsidR="00B6686E" w:rsidRPr="008063F4">
        <w:rPr>
          <w:highlight w:val="yellow"/>
        </w:rPr>
        <w:fldChar w:fldCharType="begin"/>
      </w:r>
      <w:r w:rsidR="00B6686E" w:rsidRPr="008063F4">
        <w:rPr>
          <w:highlight w:val="yellow"/>
        </w:rPr>
        <w:instrText xml:space="preserve"> REF _Ref102404018 \h </w:instrText>
      </w:r>
      <w:r w:rsidR="008063F4">
        <w:rPr>
          <w:highlight w:val="yellow"/>
        </w:rPr>
        <w:instrText xml:space="preserve"> \* MERGEFORMAT </w:instrText>
      </w:r>
      <w:r w:rsidR="00B6686E" w:rsidRPr="008063F4">
        <w:rPr>
          <w:highlight w:val="yellow"/>
        </w:rPr>
      </w:r>
      <w:r w:rsidR="00B6686E" w:rsidRPr="008063F4">
        <w:rPr>
          <w:highlight w:val="yellow"/>
        </w:rPr>
        <w:fldChar w:fldCharType="separate"/>
      </w:r>
      <w:r w:rsidR="00BA346A" w:rsidRPr="008063F4">
        <w:rPr>
          <w:highlight w:val="yellow"/>
        </w:rPr>
        <w:t>Accessing Model Attributes</w:t>
      </w:r>
      <w:r w:rsidR="00B6686E" w:rsidRPr="008063F4">
        <w:rPr>
          <w:highlight w:val="yellow"/>
        </w:rPr>
        <w:fldChar w:fldCharType="end"/>
      </w:r>
      <w:r w:rsidR="00B6686E" w:rsidRPr="008063F4">
        <w:rPr>
          <w:highlight w:val="yellow"/>
        </w:rPr>
        <w:t xml:space="preserve">), </w:t>
      </w:r>
      <w:r w:rsidR="00526FDE" w:rsidRPr="008063F4">
        <w:rPr>
          <w:highlight w:val="yellow"/>
        </w:rPr>
        <w:t>which matches the index of this loop</w:t>
      </w:r>
      <w:r w:rsidR="0044286D" w:rsidRPr="008063F4">
        <w:rPr>
          <w:highlight w:val="yellow"/>
        </w:rPr>
        <w:t xml:space="preserve">. If the values of the items (e.g. name, theme, year released of a Lego Set) do not </w:t>
      </w:r>
      <w:r w:rsidR="00ED6663" w:rsidRPr="008063F4">
        <w:rPr>
          <w:highlight w:val="yellow"/>
        </w:rPr>
        <w:t>fulfil</w:t>
      </w:r>
      <w:r w:rsidR="00B54CD5" w:rsidRPr="008063F4">
        <w:rPr>
          <w:highlight w:val="yellow"/>
        </w:rPr>
        <w:t xml:space="preserve"> </w:t>
      </w:r>
      <w:r w:rsidR="00C23FB0" w:rsidRPr="008063F4">
        <w:rPr>
          <w:highlight w:val="yellow"/>
        </w:rPr>
        <w:t>a</w:t>
      </w:r>
      <w:r w:rsidR="0044286D" w:rsidRPr="008063F4">
        <w:rPr>
          <w:highlight w:val="yellow"/>
        </w:rPr>
        <w:t xml:space="preserve"> user</w:t>
      </w:r>
      <w:r w:rsidR="00C23FB0" w:rsidRPr="008063F4">
        <w:rPr>
          <w:highlight w:val="yellow"/>
        </w:rPr>
        <w:t>'</w:t>
      </w:r>
      <w:r w:rsidR="0044286D" w:rsidRPr="008063F4">
        <w:rPr>
          <w:highlight w:val="yellow"/>
        </w:rPr>
        <w:t>s selected filter requirements</w:t>
      </w:r>
      <w:r w:rsidR="00C23FB0" w:rsidRPr="008063F4">
        <w:rPr>
          <w:highlight w:val="yellow"/>
        </w:rPr>
        <w:t xml:space="preserve"> that they have set on the page, then</w:t>
      </w:r>
      <w:r w:rsidR="0044286D" w:rsidRPr="008063F4">
        <w:rPr>
          <w:highlight w:val="yellow"/>
        </w:rPr>
        <w:t xml:space="preserve"> that row of data is hidden.</w:t>
      </w:r>
    </w:p>
    <w:p w14:paraId="18A9439B" w14:textId="03C505BB" w:rsidR="005C25EE" w:rsidRPr="008063F4" w:rsidRDefault="005C25EE" w:rsidP="005C25EE">
      <w:pPr>
        <w:pStyle w:val="Heading4"/>
        <w:rPr>
          <w:highlight w:val="yellow"/>
        </w:rPr>
      </w:pPr>
      <w:r w:rsidRPr="008063F4">
        <w:rPr>
          <w:highlight w:val="yellow"/>
        </w:rPr>
        <w:t>Controller Requests</w:t>
      </w:r>
    </w:p>
    <w:p w14:paraId="1F018AD4" w14:textId="650CE848" w:rsidR="005C25EE" w:rsidRPr="008063F4" w:rsidRDefault="005C25EE" w:rsidP="002A3E3D">
      <w:pPr>
        <w:rPr>
          <w:highlight w:val="yellow"/>
        </w:rPr>
      </w:pPr>
      <w:r w:rsidRPr="008063F4">
        <w:rPr>
          <w:highlight w:val="yellow"/>
        </w:rPr>
        <w:t>The JSPs call controllers to request a certain page using HTML links and also via JavaScript page redirects.</w:t>
      </w:r>
    </w:p>
    <w:p w14:paraId="3B37F07E" w14:textId="77777777" w:rsidR="00126985" w:rsidRPr="008063F4" w:rsidRDefault="00126985" w:rsidP="002A3E3D">
      <w:pPr>
        <w:rPr>
          <w:highlight w:val="yellow"/>
        </w:rPr>
      </w:pPr>
    </w:p>
    <w:p w14:paraId="69E32411" w14:textId="10A1F697" w:rsidR="002A3E3D" w:rsidRPr="008063F4" w:rsidRDefault="002A3E3D" w:rsidP="002A3E3D">
      <w:pPr>
        <w:pStyle w:val="Heading3"/>
        <w:rPr>
          <w:highlight w:val="yellow"/>
        </w:rPr>
      </w:pPr>
      <w:bookmarkStart w:id="225" w:name="_Ref102134076"/>
      <w:bookmarkStart w:id="226" w:name="_Ref102141249"/>
      <w:r w:rsidRPr="008063F4">
        <w:rPr>
          <w:highlight w:val="yellow"/>
        </w:rPr>
        <w:t>Database</w:t>
      </w:r>
      <w:bookmarkEnd w:id="225"/>
      <w:r w:rsidR="006B1B85" w:rsidRPr="008063F4">
        <w:rPr>
          <w:highlight w:val="yellow"/>
        </w:rPr>
        <w:t xml:space="preserve"> Implementation</w:t>
      </w:r>
      <w:bookmarkEnd w:id="226"/>
    </w:p>
    <w:p w14:paraId="307DC597" w14:textId="04E12923" w:rsidR="0002102C" w:rsidRPr="008063F4" w:rsidRDefault="0002102C" w:rsidP="0002102C">
      <w:pPr>
        <w:rPr>
          <w:highlight w:val="yellow"/>
        </w:rPr>
      </w:pPr>
      <w:r w:rsidRPr="008063F4">
        <w:rPr>
          <w:highlight w:val="yellow"/>
        </w:rPr>
        <w:t xml:space="preserve">To generate the database explained </w:t>
      </w:r>
      <w:r w:rsidRPr="008063F4">
        <w:rPr>
          <w:highlight w:val="yellow"/>
        </w:rPr>
        <w:fldChar w:fldCharType="begin"/>
      </w:r>
      <w:r w:rsidRPr="008063F4">
        <w:rPr>
          <w:highlight w:val="yellow"/>
        </w:rPr>
        <w:instrText xml:space="preserve"> REF _Ref102405434 \p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above</w:t>
      </w:r>
      <w:r w:rsidRPr="008063F4">
        <w:rPr>
          <w:highlight w:val="yellow"/>
        </w:rPr>
        <w:fldChar w:fldCharType="end"/>
      </w:r>
      <w:r w:rsidRPr="008063F4">
        <w:rPr>
          <w:highlight w:val="yellow"/>
        </w:rPr>
        <w:t xml:space="preserve"> in the </w:t>
      </w:r>
      <w:r w:rsidRPr="008063F4">
        <w:rPr>
          <w:highlight w:val="yellow"/>
        </w:rPr>
        <w:fldChar w:fldCharType="begin"/>
      </w:r>
      <w:r w:rsidRPr="008063F4">
        <w:rPr>
          <w:highlight w:val="yellow"/>
        </w:rPr>
        <w:instrText xml:space="preserve"> REF _Ref102405434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sidRPr="00BA346A">
        <w:rPr>
          <w:highlight w:val="yellow"/>
        </w:rPr>
        <w:t>Database Design</w:t>
      </w:r>
      <w:r w:rsidRPr="008063F4">
        <w:rPr>
          <w:highlight w:val="yellow"/>
        </w:rPr>
        <w:fldChar w:fldCharType="end"/>
      </w:r>
      <w:r w:rsidRPr="008063F4">
        <w:rPr>
          <w:highlight w:val="yellow"/>
        </w:rPr>
        <w:t xml:space="preserve"> section, I have used Hibernate </w:t>
      </w:r>
      <w:r w:rsidRPr="008063F4">
        <w:rPr>
          <w:highlight w:val="yellow"/>
        </w:rPr>
        <w:fldChar w:fldCharType="begin"/>
      </w:r>
      <w:r w:rsidRPr="008063F4">
        <w:rPr>
          <w:highlight w:val="yellow"/>
        </w:rPr>
        <w:instrText xml:space="preserve"> REF _Ref100771127 \r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9]</w:t>
      </w:r>
      <w:r w:rsidRPr="008063F4">
        <w:rPr>
          <w:highlight w:val="yellow"/>
        </w:rPr>
        <w:fldChar w:fldCharType="end"/>
      </w:r>
      <w:r w:rsidRPr="008063F4">
        <w:rPr>
          <w:highlight w:val="yellow"/>
        </w:rPr>
        <w:t xml:space="preserve"> and </w:t>
      </w:r>
      <w:r w:rsidR="00D55134" w:rsidRPr="008063F4">
        <w:rPr>
          <w:highlight w:val="yellow"/>
        </w:rPr>
        <w:t xml:space="preserve">the </w:t>
      </w:r>
      <w:r w:rsidRPr="008063F4">
        <w:rPr>
          <w:highlight w:val="yellow"/>
        </w:rPr>
        <w:t xml:space="preserve">JPA </w:t>
      </w:r>
      <w:r w:rsidRPr="008063F4">
        <w:rPr>
          <w:highlight w:val="yellow"/>
        </w:rPr>
        <w:fldChar w:fldCharType="begin"/>
      </w:r>
      <w:r w:rsidRPr="008063F4">
        <w:rPr>
          <w:highlight w:val="yellow"/>
        </w:rPr>
        <w:instrText xml:space="preserve"> REF _Ref102140969 \r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10]</w:t>
      </w:r>
      <w:r w:rsidRPr="008063F4">
        <w:rPr>
          <w:highlight w:val="yellow"/>
        </w:rPr>
        <w:fldChar w:fldCharType="end"/>
      </w:r>
      <w:r w:rsidRPr="008063F4">
        <w:rPr>
          <w:highlight w:val="yellow"/>
        </w:rPr>
        <w:t>.</w:t>
      </w:r>
    </w:p>
    <w:p w14:paraId="5C62ED3B" w14:textId="18BAF311" w:rsidR="00623D56" w:rsidRPr="008063F4" w:rsidRDefault="00623D56" w:rsidP="00623D56">
      <w:pPr>
        <w:pStyle w:val="Heading4"/>
        <w:rPr>
          <w:highlight w:val="yellow"/>
        </w:rPr>
      </w:pPr>
      <w:r w:rsidRPr="008063F4">
        <w:rPr>
          <w:highlight w:val="yellow"/>
        </w:rPr>
        <w:t>Database Creation SQL</w:t>
      </w:r>
    </w:p>
    <w:p w14:paraId="570B8407" w14:textId="773744E1" w:rsidR="00A4639C" w:rsidRPr="008063F4" w:rsidRDefault="00D8605A" w:rsidP="00A4639C">
      <w:pPr>
        <w:rPr>
          <w:highlight w:val="yellow"/>
        </w:rPr>
      </w:pPr>
      <w:r w:rsidRPr="008063F4">
        <w:rPr>
          <w:highlight w:val="yellow"/>
        </w:rPr>
        <w:t xml:space="preserve">I generated the </w:t>
      </w:r>
      <w:r w:rsidR="008F743B" w:rsidRPr="008063F4">
        <w:rPr>
          <w:highlight w:val="yellow"/>
        </w:rPr>
        <w:t>d</w:t>
      </w:r>
      <w:r w:rsidRPr="008063F4">
        <w:rPr>
          <w:highlight w:val="yellow"/>
        </w:rPr>
        <w:t xml:space="preserve">atabase that </w:t>
      </w:r>
      <w:r w:rsidR="008F743B" w:rsidRPr="008063F4">
        <w:rPr>
          <w:highlight w:val="yellow"/>
        </w:rPr>
        <w:t>contains</w:t>
      </w:r>
      <w:r w:rsidRPr="008063F4">
        <w:rPr>
          <w:highlight w:val="yellow"/>
        </w:rPr>
        <w:t xml:space="preserve"> the </w:t>
      </w:r>
      <w:r w:rsidR="008F743B" w:rsidRPr="008063F4">
        <w:rPr>
          <w:highlight w:val="yellow"/>
        </w:rPr>
        <w:t xml:space="preserve">database </w:t>
      </w:r>
      <w:r w:rsidRPr="008063F4">
        <w:rPr>
          <w:highlight w:val="yellow"/>
        </w:rPr>
        <w:t xml:space="preserve">tables for the system using </w:t>
      </w:r>
      <w:r w:rsidR="008F743B" w:rsidRPr="008063F4">
        <w:rPr>
          <w:highlight w:val="yellow"/>
        </w:rPr>
        <w:t xml:space="preserve">the following </w:t>
      </w:r>
      <w:r w:rsidRPr="008063F4">
        <w:rPr>
          <w:highlight w:val="yellow"/>
        </w:rPr>
        <w:t>SQL</w:t>
      </w:r>
      <w:r w:rsidR="008F743B" w:rsidRPr="008063F4">
        <w:rPr>
          <w:highlight w:val="yellow"/>
        </w:rPr>
        <w:t xml:space="preserve"> statement ‘create database lego_set_checklist_db;’</w:t>
      </w:r>
    </w:p>
    <w:p w14:paraId="1AE9366E" w14:textId="5E5CBE96" w:rsidR="00B80AB7" w:rsidRPr="008063F4" w:rsidRDefault="00C24A8F" w:rsidP="00B80AB7">
      <w:pPr>
        <w:pStyle w:val="Heading4"/>
        <w:rPr>
          <w:highlight w:val="yellow"/>
        </w:rPr>
      </w:pPr>
      <w:bookmarkStart w:id="227" w:name="_Ref102486872"/>
      <w:r w:rsidRPr="008063F4">
        <w:rPr>
          <w:highlight w:val="yellow"/>
        </w:rPr>
        <w:t xml:space="preserve">Database </w:t>
      </w:r>
      <w:r w:rsidR="00B80AB7" w:rsidRPr="008063F4">
        <w:rPr>
          <w:highlight w:val="yellow"/>
        </w:rPr>
        <w:t>Table Generation</w:t>
      </w:r>
      <w:bookmarkEnd w:id="227"/>
    </w:p>
    <w:p w14:paraId="0715CCD8" w14:textId="732EB488" w:rsidR="005F2453" w:rsidRPr="008063F4" w:rsidRDefault="00B56DDE" w:rsidP="00B80AB7">
      <w:pPr>
        <w:rPr>
          <w:highlight w:val="yellow"/>
        </w:rPr>
      </w:pPr>
      <w:r w:rsidRPr="008063F4">
        <w:rPr>
          <w:highlight w:val="yellow"/>
        </w:rPr>
        <w:t>The</w:t>
      </w:r>
      <w:r w:rsidR="005F2453" w:rsidRPr="008063F4">
        <w:rPr>
          <w:highlight w:val="yellow"/>
        </w:rPr>
        <w:t xml:space="preserve"> tables </w:t>
      </w:r>
      <w:r w:rsidRPr="008063F4">
        <w:rPr>
          <w:highlight w:val="yellow"/>
        </w:rPr>
        <w:t xml:space="preserve">for the database </w:t>
      </w:r>
      <w:r w:rsidR="005F2453" w:rsidRPr="008063F4">
        <w:rPr>
          <w:highlight w:val="yellow"/>
        </w:rPr>
        <w:t>are generated on the system start-up if the tables do not already exist in the database via ‘spring.jpa.hibernate.ddl-auto=update’ in the ‘application.properties’ file.</w:t>
      </w:r>
    </w:p>
    <w:p w14:paraId="0E481CD8" w14:textId="739B840D" w:rsidR="00867C29" w:rsidRPr="008063F4" w:rsidRDefault="00D56705" w:rsidP="00B80AB7">
      <w:pPr>
        <w:rPr>
          <w:highlight w:val="yellow"/>
        </w:rPr>
      </w:pPr>
      <w:r w:rsidRPr="008063F4">
        <w:rPr>
          <w:highlight w:val="yellow"/>
        </w:rPr>
        <w:t xml:space="preserve"> </w:t>
      </w:r>
      <w:r w:rsidR="00BA7A96" w:rsidRPr="008063F4">
        <w:rPr>
          <w:highlight w:val="yellow"/>
        </w:rPr>
        <w:t xml:space="preserve">The tables are </w:t>
      </w:r>
      <w:r w:rsidR="00E619BF" w:rsidRPr="008063F4">
        <w:rPr>
          <w:highlight w:val="yellow"/>
        </w:rPr>
        <w:t>generated</w:t>
      </w:r>
      <w:r w:rsidR="00BA7A96" w:rsidRPr="008063F4">
        <w:rPr>
          <w:highlight w:val="yellow"/>
        </w:rPr>
        <w:t xml:space="preserve"> using Java classes which are </w:t>
      </w:r>
      <w:r w:rsidR="00E619BF" w:rsidRPr="008063F4">
        <w:rPr>
          <w:highlight w:val="yellow"/>
        </w:rPr>
        <w:t>distinguished</w:t>
      </w:r>
      <w:r w:rsidR="00BA7A96" w:rsidRPr="008063F4">
        <w:rPr>
          <w:highlight w:val="yellow"/>
        </w:rPr>
        <w:t xml:space="preserve"> using the </w:t>
      </w:r>
      <w:r w:rsidR="005F2453" w:rsidRPr="008063F4">
        <w:rPr>
          <w:highlight w:val="yellow"/>
        </w:rPr>
        <w:t xml:space="preserve">‘@Entity’ </w:t>
      </w:r>
      <w:r w:rsidR="00BA7A96" w:rsidRPr="008063F4">
        <w:rPr>
          <w:highlight w:val="yellow"/>
        </w:rPr>
        <w:t>annotation</w:t>
      </w:r>
      <w:r w:rsidR="00867C29" w:rsidRPr="008063F4">
        <w:rPr>
          <w:highlight w:val="yellow"/>
        </w:rPr>
        <w:t xml:space="preserve"> and named using the ‘@Table’ annotation</w:t>
      </w:r>
      <w:r w:rsidR="0059600C" w:rsidRPr="008063F4">
        <w:rPr>
          <w:highlight w:val="yellow"/>
        </w:rPr>
        <w:t>.</w:t>
      </w:r>
    </w:p>
    <w:p w14:paraId="507BC72C" w14:textId="796DD4FF" w:rsidR="00B80AB7" w:rsidRPr="008063F4" w:rsidRDefault="0059600C" w:rsidP="00B80AB7">
      <w:pPr>
        <w:rPr>
          <w:highlight w:val="yellow"/>
        </w:rPr>
      </w:pPr>
      <w:r w:rsidRPr="008063F4">
        <w:rPr>
          <w:highlight w:val="yellow"/>
        </w:rPr>
        <w:t xml:space="preserve">The classes </w:t>
      </w:r>
      <w:r w:rsidR="00064E1D" w:rsidRPr="008063F4">
        <w:rPr>
          <w:highlight w:val="yellow"/>
        </w:rPr>
        <w:fldChar w:fldCharType="begin"/>
      </w:r>
      <w:r w:rsidR="00064E1D" w:rsidRPr="008063F4">
        <w:rPr>
          <w:highlight w:val="yellow"/>
        </w:rPr>
        <w:instrText xml:space="preserve"> REF _Ref102137037 \h </w:instrText>
      </w:r>
      <w:r w:rsidR="008063F4">
        <w:rPr>
          <w:highlight w:val="yellow"/>
        </w:rPr>
        <w:instrText xml:space="preserve"> \* MERGEFORMAT </w:instrText>
      </w:r>
      <w:r w:rsidR="00064E1D" w:rsidRPr="008063F4">
        <w:rPr>
          <w:highlight w:val="yellow"/>
        </w:rPr>
      </w:r>
      <w:r w:rsidR="00064E1D" w:rsidRPr="008063F4">
        <w:rPr>
          <w:highlight w:val="yellow"/>
        </w:rPr>
        <w:fldChar w:fldCharType="separate"/>
      </w:r>
      <w:r w:rsidR="00BA346A" w:rsidRPr="00BA346A">
        <w:rPr>
          <w:highlight w:val="yellow"/>
        </w:rPr>
        <w:t>Set Class</w:t>
      </w:r>
      <w:r w:rsidR="00064E1D" w:rsidRPr="008063F4">
        <w:rPr>
          <w:highlight w:val="yellow"/>
        </w:rPr>
        <w:fldChar w:fldCharType="end"/>
      </w:r>
      <w:r w:rsidR="00064E1D" w:rsidRPr="008063F4">
        <w:rPr>
          <w:highlight w:val="yellow"/>
        </w:rPr>
        <w:t xml:space="preserve">, </w:t>
      </w:r>
      <w:r w:rsidR="00064E1D" w:rsidRPr="008063F4">
        <w:rPr>
          <w:highlight w:val="yellow"/>
        </w:rPr>
        <w:fldChar w:fldCharType="begin"/>
      </w:r>
      <w:r w:rsidR="00064E1D" w:rsidRPr="008063F4">
        <w:rPr>
          <w:highlight w:val="yellow"/>
        </w:rPr>
        <w:instrText xml:space="preserve"> REF _Ref102142115 \h </w:instrText>
      </w:r>
      <w:r w:rsidR="008063F4">
        <w:rPr>
          <w:highlight w:val="yellow"/>
        </w:rPr>
        <w:instrText xml:space="preserve"> \* MERGEFORMAT </w:instrText>
      </w:r>
      <w:r w:rsidR="00064E1D" w:rsidRPr="008063F4">
        <w:rPr>
          <w:highlight w:val="yellow"/>
        </w:rPr>
      </w:r>
      <w:r w:rsidR="00064E1D" w:rsidRPr="008063F4">
        <w:rPr>
          <w:highlight w:val="yellow"/>
        </w:rPr>
        <w:fldChar w:fldCharType="separate"/>
      </w:r>
      <w:r w:rsidR="00BA346A" w:rsidRPr="00BA346A">
        <w:rPr>
          <w:highlight w:val="yellow"/>
        </w:rPr>
        <w:t>SetInSetList Class</w:t>
      </w:r>
      <w:r w:rsidR="00064E1D" w:rsidRPr="008063F4">
        <w:rPr>
          <w:highlight w:val="yellow"/>
        </w:rPr>
        <w:fldChar w:fldCharType="end"/>
      </w:r>
      <w:r w:rsidR="00064E1D" w:rsidRPr="008063F4">
        <w:rPr>
          <w:highlight w:val="yellow"/>
        </w:rPr>
        <w:t xml:space="preserve">, </w:t>
      </w:r>
      <w:r w:rsidR="00064E1D" w:rsidRPr="008063F4">
        <w:rPr>
          <w:highlight w:val="yellow"/>
        </w:rPr>
        <w:fldChar w:fldCharType="begin"/>
      </w:r>
      <w:r w:rsidR="00064E1D" w:rsidRPr="008063F4">
        <w:rPr>
          <w:highlight w:val="yellow"/>
        </w:rPr>
        <w:instrText xml:space="preserve"> REF _Ref102137852 \h </w:instrText>
      </w:r>
      <w:r w:rsidR="008063F4">
        <w:rPr>
          <w:highlight w:val="yellow"/>
        </w:rPr>
        <w:instrText xml:space="preserve"> \* MERGEFORMAT </w:instrText>
      </w:r>
      <w:r w:rsidR="00064E1D" w:rsidRPr="008063F4">
        <w:rPr>
          <w:highlight w:val="yellow"/>
        </w:rPr>
      </w:r>
      <w:r w:rsidR="00064E1D" w:rsidRPr="008063F4">
        <w:rPr>
          <w:highlight w:val="yellow"/>
        </w:rPr>
        <w:fldChar w:fldCharType="separate"/>
      </w:r>
      <w:r w:rsidR="00BA346A" w:rsidRPr="00BA346A">
        <w:rPr>
          <w:highlight w:val="yellow"/>
        </w:rPr>
        <w:t>Set_list Class</w:t>
      </w:r>
      <w:r w:rsidR="00064E1D" w:rsidRPr="008063F4">
        <w:rPr>
          <w:highlight w:val="yellow"/>
        </w:rPr>
        <w:fldChar w:fldCharType="end"/>
      </w:r>
      <w:r w:rsidR="00064E1D" w:rsidRPr="008063F4">
        <w:rPr>
          <w:highlight w:val="yellow"/>
        </w:rPr>
        <w:t xml:space="preserve">, </w:t>
      </w:r>
      <w:r w:rsidR="00064E1D" w:rsidRPr="008063F4">
        <w:rPr>
          <w:highlight w:val="yellow"/>
        </w:rPr>
        <w:fldChar w:fldCharType="begin"/>
      </w:r>
      <w:r w:rsidR="00064E1D" w:rsidRPr="008063F4">
        <w:rPr>
          <w:highlight w:val="yellow"/>
        </w:rPr>
        <w:instrText xml:space="preserve"> REF _Ref102137916 \h </w:instrText>
      </w:r>
      <w:r w:rsidR="008063F4">
        <w:rPr>
          <w:highlight w:val="yellow"/>
        </w:rPr>
        <w:instrText xml:space="preserve"> \* MERGEFORMAT </w:instrText>
      </w:r>
      <w:r w:rsidR="00064E1D" w:rsidRPr="008063F4">
        <w:rPr>
          <w:highlight w:val="yellow"/>
        </w:rPr>
      </w:r>
      <w:r w:rsidR="00064E1D" w:rsidRPr="008063F4">
        <w:rPr>
          <w:highlight w:val="yellow"/>
        </w:rPr>
        <w:fldChar w:fldCharType="separate"/>
      </w:r>
      <w:r w:rsidR="00BA346A" w:rsidRPr="00BA346A">
        <w:rPr>
          <w:highlight w:val="yellow"/>
        </w:rPr>
        <w:t>SetInProgress Class</w:t>
      </w:r>
      <w:r w:rsidR="00064E1D" w:rsidRPr="008063F4">
        <w:rPr>
          <w:highlight w:val="yellow"/>
        </w:rPr>
        <w:fldChar w:fldCharType="end"/>
      </w:r>
      <w:r w:rsidR="00064E1D" w:rsidRPr="008063F4">
        <w:rPr>
          <w:highlight w:val="yellow"/>
        </w:rPr>
        <w:t xml:space="preserve">, </w:t>
      </w:r>
      <w:r w:rsidR="00064E1D" w:rsidRPr="008063F4">
        <w:rPr>
          <w:highlight w:val="yellow"/>
        </w:rPr>
        <w:fldChar w:fldCharType="begin"/>
      </w:r>
      <w:r w:rsidR="00064E1D" w:rsidRPr="008063F4">
        <w:rPr>
          <w:highlight w:val="yellow"/>
        </w:rPr>
        <w:instrText xml:space="preserve"> REF _Ref102149765 \h </w:instrText>
      </w:r>
      <w:r w:rsidR="008063F4">
        <w:rPr>
          <w:highlight w:val="yellow"/>
        </w:rPr>
        <w:instrText xml:space="preserve"> \* MERGEFORMAT </w:instrText>
      </w:r>
      <w:r w:rsidR="00064E1D" w:rsidRPr="008063F4">
        <w:rPr>
          <w:highlight w:val="yellow"/>
        </w:rPr>
      </w:r>
      <w:r w:rsidR="00064E1D" w:rsidRPr="008063F4">
        <w:rPr>
          <w:highlight w:val="yellow"/>
        </w:rPr>
        <w:fldChar w:fldCharType="separate"/>
      </w:r>
      <w:r w:rsidR="00BA346A" w:rsidRPr="00BA346A">
        <w:rPr>
          <w:highlight w:val="yellow"/>
        </w:rPr>
        <w:t>PieceFound Class</w:t>
      </w:r>
      <w:r w:rsidR="00064E1D" w:rsidRPr="008063F4">
        <w:rPr>
          <w:highlight w:val="yellow"/>
        </w:rPr>
        <w:fldChar w:fldCharType="end"/>
      </w:r>
      <w:r w:rsidR="00064E1D" w:rsidRPr="008063F4">
        <w:rPr>
          <w:highlight w:val="yellow"/>
        </w:rPr>
        <w:t xml:space="preserve"> and </w:t>
      </w:r>
      <w:r w:rsidR="00064E1D" w:rsidRPr="008063F4">
        <w:rPr>
          <w:highlight w:val="yellow"/>
        </w:rPr>
        <w:fldChar w:fldCharType="begin"/>
      </w:r>
      <w:r w:rsidR="00064E1D" w:rsidRPr="008063F4">
        <w:rPr>
          <w:highlight w:val="yellow"/>
        </w:rPr>
        <w:instrText xml:space="preserve"> REF _Ref102150849 \h </w:instrText>
      </w:r>
      <w:r w:rsidR="008063F4">
        <w:rPr>
          <w:highlight w:val="yellow"/>
        </w:rPr>
        <w:instrText xml:space="preserve"> \* MERGEFORMAT </w:instrText>
      </w:r>
      <w:r w:rsidR="00064E1D" w:rsidRPr="008063F4">
        <w:rPr>
          <w:highlight w:val="yellow"/>
        </w:rPr>
      </w:r>
      <w:r w:rsidR="00064E1D" w:rsidRPr="008063F4">
        <w:rPr>
          <w:highlight w:val="yellow"/>
        </w:rPr>
        <w:fldChar w:fldCharType="separate"/>
      </w:r>
      <w:r w:rsidR="00BA346A" w:rsidRPr="00BA346A">
        <w:rPr>
          <w:highlight w:val="yellow"/>
        </w:rPr>
        <w:t>Account Class</w:t>
      </w:r>
      <w:r w:rsidR="00064E1D" w:rsidRPr="008063F4">
        <w:rPr>
          <w:highlight w:val="yellow"/>
        </w:rPr>
        <w:fldChar w:fldCharType="end"/>
      </w:r>
      <w:r w:rsidRPr="008063F4">
        <w:rPr>
          <w:highlight w:val="yellow"/>
        </w:rPr>
        <w:t>, generate following tables respectfully ‘SetInfo’, ‘SetsInSetList’, ‘SetLists’, ‘SetsInProgress’, ‘PiecesFound’ and ‘Accounts’.</w:t>
      </w:r>
    </w:p>
    <w:p w14:paraId="5058657D" w14:textId="758E62A0" w:rsidR="00C15A70" w:rsidRPr="008063F4" w:rsidRDefault="00C15A70" w:rsidP="00B80AB7">
      <w:pPr>
        <w:rPr>
          <w:highlight w:val="yellow"/>
        </w:rPr>
      </w:pPr>
      <w:r w:rsidRPr="008063F4">
        <w:rPr>
          <w:highlight w:val="yellow"/>
        </w:rPr>
        <w:t>Variables in each class denote a column in a database table</w:t>
      </w:r>
      <w:r w:rsidR="007533CC" w:rsidRPr="008063F4">
        <w:rPr>
          <w:highlight w:val="yellow"/>
        </w:rPr>
        <w:t>, which</w:t>
      </w:r>
      <w:r w:rsidRPr="008063F4">
        <w:rPr>
          <w:highlight w:val="yellow"/>
        </w:rPr>
        <w:t xml:space="preserve"> can have Hibernate </w:t>
      </w:r>
      <w:r w:rsidRPr="008063F4">
        <w:rPr>
          <w:highlight w:val="yellow"/>
        </w:rPr>
        <w:fldChar w:fldCharType="begin"/>
      </w:r>
      <w:r w:rsidRPr="008063F4">
        <w:rPr>
          <w:highlight w:val="yellow"/>
        </w:rPr>
        <w:instrText xml:space="preserve"> REF _Ref100771127 \r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9]</w:t>
      </w:r>
      <w:r w:rsidRPr="008063F4">
        <w:rPr>
          <w:highlight w:val="yellow"/>
        </w:rPr>
        <w:fldChar w:fldCharType="end"/>
      </w:r>
      <w:r w:rsidRPr="008063F4">
        <w:rPr>
          <w:highlight w:val="yellow"/>
        </w:rPr>
        <w:t xml:space="preserve"> and JPA </w:t>
      </w:r>
      <w:r w:rsidRPr="008063F4">
        <w:rPr>
          <w:highlight w:val="yellow"/>
        </w:rPr>
        <w:fldChar w:fldCharType="begin"/>
      </w:r>
      <w:r w:rsidRPr="008063F4">
        <w:rPr>
          <w:highlight w:val="yellow"/>
        </w:rPr>
        <w:instrText xml:space="preserve"> REF _Ref102140969 \r \h </w:instrText>
      </w:r>
      <w:r w:rsidR="008063F4">
        <w:rPr>
          <w:highlight w:val="yellow"/>
        </w:rPr>
        <w:instrText xml:space="preserve"> \* MERGEFORMAT </w:instrText>
      </w:r>
      <w:r w:rsidRPr="008063F4">
        <w:rPr>
          <w:highlight w:val="yellow"/>
        </w:rPr>
      </w:r>
      <w:r w:rsidRPr="008063F4">
        <w:rPr>
          <w:highlight w:val="yellow"/>
        </w:rPr>
        <w:fldChar w:fldCharType="separate"/>
      </w:r>
      <w:r w:rsidR="00BA346A">
        <w:rPr>
          <w:highlight w:val="yellow"/>
        </w:rPr>
        <w:t>[10]</w:t>
      </w:r>
      <w:r w:rsidRPr="008063F4">
        <w:rPr>
          <w:highlight w:val="yellow"/>
        </w:rPr>
        <w:fldChar w:fldCharType="end"/>
      </w:r>
      <w:r w:rsidRPr="008063F4">
        <w:rPr>
          <w:highlight w:val="yellow"/>
        </w:rPr>
        <w:t xml:space="preserve"> annotations.</w:t>
      </w:r>
    </w:p>
    <w:p w14:paraId="0C55EDE1" w14:textId="7CF195E2" w:rsidR="0054629C" w:rsidRPr="008063F4" w:rsidRDefault="00AD6A33" w:rsidP="00B80AB7">
      <w:pPr>
        <w:rPr>
          <w:highlight w:val="yellow"/>
        </w:rPr>
      </w:pPr>
      <w:r w:rsidRPr="008063F4">
        <w:rPr>
          <w:highlight w:val="yellow"/>
        </w:rPr>
        <w:t>The annotation ‘@Id’ is used to identify the primary key column and when combined with the ‘</w:t>
      </w:r>
      <w:r w:rsidR="00D64C4E" w:rsidRPr="008063F4">
        <w:rPr>
          <w:highlight w:val="yellow"/>
        </w:rPr>
        <w:t xml:space="preserve">@GeneratedValue’ </w:t>
      </w:r>
      <w:r w:rsidR="00291B2F" w:rsidRPr="008063F4">
        <w:rPr>
          <w:highlight w:val="yellow"/>
        </w:rPr>
        <w:t>show</w:t>
      </w:r>
      <w:r w:rsidR="00BB77F3" w:rsidRPr="008063F4">
        <w:rPr>
          <w:highlight w:val="yellow"/>
        </w:rPr>
        <w:t>s</w:t>
      </w:r>
      <w:r w:rsidR="00291B2F" w:rsidRPr="008063F4">
        <w:rPr>
          <w:highlight w:val="yellow"/>
        </w:rPr>
        <w:t xml:space="preserve"> that this column is auto</w:t>
      </w:r>
      <w:r w:rsidR="00BB77F3" w:rsidRPr="008063F4">
        <w:rPr>
          <w:highlight w:val="yellow"/>
        </w:rPr>
        <w:t>-</w:t>
      </w:r>
      <w:r w:rsidR="00291B2F" w:rsidRPr="008063F4">
        <w:rPr>
          <w:highlight w:val="yellow"/>
        </w:rPr>
        <w:t>generated with a</w:t>
      </w:r>
      <w:r w:rsidR="00BB77F3" w:rsidRPr="008063F4">
        <w:rPr>
          <w:highlight w:val="yellow"/>
        </w:rPr>
        <w:t>n</w:t>
      </w:r>
      <w:r w:rsidR="00291B2F" w:rsidRPr="008063F4">
        <w:rPr>
          <w:highlight w:val="yellow"/>
        </w:rPr>
        <w:t xml:space="preserve"> integer value by Hibernate </w:t>
      </w:r>
      <w:r w:rsidR="00291B2F" w:rsidRPr="008063F4">
        <w:rPr>
          <w:highlight w:val="yellow"/>
        </w:rPr>
        <w:fldChar w:fldCharType="begin"/>
      </w:r>
      <w:r w:rsidR="00291B2F" w:rsidRPr="008063F4">
        <w:rPr>
          <w:highlight w:val="yellow"/>
        </w:rPr>
        <w:instrText xml:space="preserve"> REF _Ref100771127 \r \h </w:instrText>
      </w:r>
      <w:r w:rsidR="008063F4">
        <w:rPr>
          <w:highlight w:val="yellow"/>
        </w:rPr>
        <w:instrText xml:space="preserve"> \* MERGEFORMAT </w:instrText>
      </w:r>
      <w:r w:rsidR="00291B2F" w:rsidRPr="008063F4">
        <w:rPr>
          <w:highlight w:val="yellow"/>
        </w:rPr>
      </w:r>
      <w:r w:rsidR="00291B2F" w:rsidRPr="008063F4">
        <w:rPr>
          <w:highlight w:val="yellow"/>
        </w:rPr>
        <w:fldChar w:fldCharType="separate"/>
      </w:r>
      <w:r w:rsidR="00BA346A">
        <w:rPr>
          <w:highlight w:val="yellow"/>
        </w:rPr>
        <w:t>[9]</w:t>
      </w:r>
      <w:r w:rsidR="00291B2F" w:rsidRPr="008063F4">
        <w:rPr>
          <w:highlight w:val="yellow"/>
        </w:rPr>
        <w:fldChar w:fldCharType="end"/>
      </w:r>
      <w:r w:rsidR="00291B2F" w:rsidRPr="008063F4">
        <w:rPr>
          <w:highlight w:val="yellow"/>
        </w:rPr>
        <w:t>.</w:t>
      </w:r>
    </w:p>
    <w:p w14:paraId="02FC1F4E" w14:textId="1B71DCE3" w:rsidR="00BA7A96" w:rsidRPr="008063F4" w:rsidRDefault="00B70ECD" w:rsidP="00B80AB7">
      <w:pPr>
        <w:rPr>
          <w:highlight w:val="yellow"/>
        </w:rPr>
      </w:pPr>
      <w:r w:rsidRPr="008063F4">
        <w:rPr>
          <w:highlight w:val="yellow"/>
        </w:rPr>
        <w:t xml:space="preserve">Variables can have the ‘@Column’ annotation which can be used to ‘name’ the column and inform the database in the field can be empty (‘nullable’). </w:t>
      </w:r>
      <w:r w:rsidR="008611BD" w:rsidRPr="008063F4">
        <w:rPr>
          <w:highlight w:val="yellow"/>
        </w:rPr>
        <w:t>The ‘@Transient’ annotation on a variable informs hibernate and JPA to ignore this variable and not add a column for it when creating the database table.</w:t>
      </w:r>
    </w:p>
    <w:p w14:paraId="266183A9" w14:textId="0DAF429E" w:rsidR="00D156EB" w:rsidRPr="008063F4" w:rsidRDefault="001B18FE" w:rsidP="00B80AB7">
      <w:pPr>
        <w:rPr>
          <w:highlight w:val="yellow"/>
        </w:rPr>
      </w:pPr>
      <w:r w:rsidRPr="008063F4">
        <w:rPr>
          <w:highlight w:val="yellow"/>
        </w:rPr>
        <w:t xml:space="preserve">Annotations can also be used to describe </w:t>
      </w:r>
      <w:r w:rsidR="00135037" w:rsidRPr="008063F4">
        <w:rPr>
          <w:highlight w:val="yellow"/>
        </w:rPr>
        <w:t>identify foreign key columns and this table</w:t>
      </w:r>
      <w:r w:rsidR="00BB77F3" w:rsidRPr="008063F4">
        <w:rPr>
          <w:highlight w:val="yellow"/>
        </w:rPr>
        <w:t>'</w:t>
      </w:r>
      <w:r w:rsidR="00135037" w:rsidRPr="008063F4">
        <w:rPr>
          <w:highlight w:val="yellow"/>
        </w:rPr>
        <w:t>s relationship with the foreign key</w:t>
      </w:r>
      <w:r w:rsidR="00BB77F3" w:rsidRPr="008063F4">
        <w:rPr>
          <w:highlight w:val="yellow"/>
        </w:rPr>
        <w:t>’</w:t>
      </w:r>
      <w:r w:rsidR="00135037" w:rsidRPr="008063F4">
        <w:rPr>
          <w:highlight w:val="yellow"/>
        </w:rPr>
        <w:t>s table</w:t>
      </w:r>
      <w:r w:rsidR="00EF676A" w:rsidRPr="008063F4">
        <w:rPr>
          <w:highlight w:val="yellow"/>
        </w:rPr>
        <w:t>. For example, ‘@ManyToOne’ produces a many</w:t>
      </w:r>
      <w:r w:rsidR="0011148E" w:rsidRPr="008063F4">
        <w:rPr>
          <w:highlight w:val="yellow"/>
        </w:rPr>
        <w:t>-</w:t>
      </w:r>
      <w:r w:rsidR="00EF676A" w:rsidRPr="008063F4">
        <w:rPr>
          <w:highlight w:val="yellow"/>
        </w:rPr>
        <w:t>to</w:t>
      </w:r>
      <w:r w:rsidR="0011148E" w:rsidRPr="008063F4">
        <w:rPr>
          <w:highlight w:val="yellow"/>
        </w:rPr>
        <w:t>-</w:t>
      </w:r>
      <w:r w:rsidR="00EF676A" w:rsidRPr="008063F4">
        <w:rPr>
          <w:highlight w:val="yellow"/>
        </w:rPr>
        <w:t>one relationship between tables</w:t>
      </w:r>
      <w:r w:rsidR="00A75C1B" w:rsidRPr="008063F4">
        <w:rPr>
          <w:highlight w:val="yellow"/>
        </w:rPr>
        <w:t xml:space="preserve">, and ‘@OneToMany’ a </w:t>
      </w:r>
      <w:r w:rsidR="0011148E" w:rsidRPr="008063F4">
        <w:rPr>
          <w:highlight w:val="yellow"/>
        </w:rPr>
        <w:t>one-to-many</w:t>
      </w:r>
      <w:r w:rsidR="00A75C1B" w:rsidRPr="008063F4">
        <w:rPr>
          <w:highlight w:val="yellow"/>
        </w:rPr>
        <w:t xml:space="preserve"> relationship.</w:t>
      </w:r>
    </w:p>
    <w:p w14:paraId="47040333" w14:textId="605C0682" w:rsidR="00364946" w:rsidRPr="008063F4" w:rsidRDefault="003D41B6" w:rsidP="00B80AB7">
      <w:pPr>
        <w:rPr>
          <w:highlight w:val="yellow"/>
        </w:rPr>
      </w:pPr>
      <w:r w:rsidRPr="008063F4">
        <w:rPr>
          <w:highlight w:val="yellow"/>
        </w:rPr>
        <w:lastRenderedPageBreak/>
        <w:t xml:space="preserve">The annotation ‘@JoinColumn’ </w:t>
      </w:r>
      <w:r w:rsidR="0011148E" w:rsidRPr="008063F4">
        <w:rPr>
          <w:highlight w:val="yellow"/>
        </w:rPr>
        <w:t xml:space="preserve">is </w:t>
      </w:r>
      <w:r w:rsidR="00396ED3" w:rsidRPr="008063F4">
        <w:rPr>
          <w:highlight w:val="yellow"/>
        </w:rPr>
        <w:t xml:space="preserve">used to inform the system of the column name </w:t>
      </w:r>
      <w:r w:rsidR="00020637" w:rsidRPr="008063F4">
        <w:rPr>
          <w:highlight w:val="yellow"/>
        </w:rPr>
        <w:t xml:space="preserve">in a related table that should be displayed as </w:t>
      </w:r>
      <w:r w:rsidR="00797F20" w:rsidRPr="008063F4">
        <w:rPr>
          <w:highlight w:val="yellow"/>
        </w:rPr>
        <w:t>this</w:t>
      </w:r>
      <w:r w:rsidR="00020637" w:rsidRPr="008063F4">
        <w:rPr>
          <w:highlight w:val="yellow"/>
        </w:rPr>
        <w:t xml:space="preserve"> table</w:t>
      </w:r>
      <w:r w:rsidR="001035DC" w:rsidRPr="008063F4">
        <w:rPr>
          <w:highlight w:val="yellow"/>
        </w:rPr>
        <w:t>'</w:t>
      </w:r>
      <w:r w:rsidR="00020637" w:rsidRPr="008063F4">
        <w:rPr>
          <w:highlight w:val="yellow"/>
        </w:rPr>
        <w:t xml:space="preserve">s foreign key. </w:t>
      </w:r>
      <w:r w:rsidR="00D156EB" w:rsidRPr="008063F4">
        <w:rPr>
          <w:highlight w:val="yellow"/>
        </w:rPr>
        <w:t xml:space="preserve">For example, </w:t>
      </w:r>
      <w:r w:rsidR="00D44AB3" w:rsidRPr="008063F4">
        <w:rPr>
          <w:highlight w:val="yellow"/>
        </w:rPr>
        <w:t xml:space="preserve">in </w:t>
      </w:r>
      <w:r w:rsidR="00FB745D" w:rsidRPr="008063F4">
        <w:rPr>
          <w:highlight w:val="yellow"/>
        </w:rPr>
        <w:fldChar w:fldCharType="begin"/>
      </w:r>
      <w:r w:rsidR="00FB745D" w:rsidRPr="008063F4">
        <w:rPr>
          <w:highlight w:val="yellow"/>
        </w:rPr>
        <w:instrText xml:space="preserve"> REF _Ref102421348 \h </w:instrText>
      </w:r>
      <w:r w:rsidR="008063F4">
        <w:rPr>
          <w:highlight w:val="yellow"/>
        </w:rPr>
        <w:instrText xml:space="preserve"> \* MERGEFORMAT </w:instrText>
      </w:r>
      <w:r w:rsidR="00FB745D" w:rsidRPr="008063F4">
        <w:rPr>
          <w:highlight w:val="yellow"/>
        </w:rPr>
      </w:r>
      <w:r w:rsidR="00FB745D" w:rsidRPr="008063F4">
        <w:rPr>
          <w:highlight w:val="yellow"/>
        </w:rPr>
        <w:fldChar w:fldCharType="separate"/>
      </w:r>
      <w:r w:rsidR="00BA346A" w:rsidRPr="008063F4">
        <w:rPr>
          <w:highlight w:val="yellow"/>
        </w:rPr>
        <w:t xml:space="preserve">Figure </w:t>
      </w:r>
      <w:r w:rsidR="00BA346A">
        <w:rPr>
          <w:noProof/>
          <w:highlight w:val="yellow"/>
        </w:rPr>
        <w:t>115</w:t>
      </w:r>
      <w:r w:rsidR="00FB745D" w:rsidRPr="008063F4">
        <w:rPr>
          <w:highlight w:val="yellow"/>
        </w:rPr>
        <w:fldChar w:fldCharType="end"/>
      </w:r>
      <w:r w:rsidR="00FB745D" w:rsidRPr="008063F4">
        <w:rPr>
          <w:highlight w:val="yellow"/>
        </w:rPr>
        <w:t xml:space="preserve"> </w:t>
      </w:r>
      <w:r w:rsidR="00E7065E" w:rsidRPr="008063F4">
        <w:rPr>
          <w:highlight w:val="yellow"/>
        </w:rPr>
        <w:t xml:space="preserve">the </w:t>
      </w:r>
      <w:r w:rsidR="00E7065E" w:rsidRPr="008063F4">
        <w:rPr>
          <w:highlight w:val="yellow"/>
        </w:rPr>
        <w:fldChar w:fldCharType="begin"/>
      </w:r>
      <w:r w:rsidR="00E7065E" w:rsidRPr="008063F4">
        <w:rPr>
          <w:highlight w:val="yellow"/>
        </w:rPr>
        <w:instrText xml:space="preserve"> REF _Ref102137037 \h </w:instrText>
      </w:r>
      <w:r w:rsidR="008063F4">
        <w:rPr>
          <w:highlight w:val="yellow"/>
        </w:rPr>
        <w:instrText xml:space="preserve"> \* MERGEFORMAT </w:instrText>
      </w:r>
      <w:r w:rsidR="00E7065E" w:rsidRPr="008063F4">
        <w:rPr>
          <w:highlight w:val="yellow"/>
        </w:rPr>
      </w:r>
      <w:r w:rsidR="00E7065E" w:rsidRPr="008063F4">
        <w:rPr>
          <w:highlight w:val="yellow"/>
        </w:rPr>
        <w:fldChar w:fldCharType="separate"/>
      </w:r>
      <w:r w:rsidR="00BA346A" w:rsidRPr="00BA346A">
        <w:rPr>
          <w:highlight w:val="yellow"/>
        </w:rPr>
        <w:t>Set Class</w:t>
      </w:r>
      <w:r w:rsidR="00E7065E" w:rsidRPr="008063F4">
        <w:rPr>
          <w:highlight w:val="yellow"/>
        </w:rPr>
        <w:fldChar w:fldCharType="end"/>
      </w:r>
      <w:r w:rsidR="00E7065E" w:rsidRPr="008063F4">
        <w:rPr>
          <w:highlight w:val="yellow"/>
        </w:rPr>
        <w:t xml:space="preserve"> is the class that generates the table that is being linked to this table</w:t>
      </w:r>
      <w:r w:rsidR="00F235F8" w:rsidRPr="008063F4">
        <w:rPr>
          <w:highlight w:val="yellow"/>
        </w:rPr>
        <w:t xml:space="preserve">, with ‘name’ setting the name of this column, ‘nullable’ showing this column </w:t>
      </w:r>
      <w:r w:rsidR="00D31B2B" w:rsidRPr="008063F4">
        <w:rPr>
          <w:highlight w:val="yellow"/>
        </w:rPr>
        <w:t>cannot</w:t>
      </w:r>
      <w:r w:rsidR="00F235F8" w:rsidRPr="008063F4">
        <w:rPr>
          <w:highlight w:val="yellow"/>
        </w:rPr>
        <w:t xml:space="preserve"> be empty and ‘referencedColumnName’ being the name of the column in the Set Class to be this tables foreign key, in this case</w:t>
      </w:r>
      <w:r w:rsidR="001035DC" w:rsidRPr="008063F4">
        <w:rPr>
          <w:highlight w:val="yellow"/>
        </w:rPr>
        <w:t>,</w:t>
      </w:r>
      <w:r w:rsidR="00F235F8" w:rsidRPr="008063F4">
        <w:rPr>
          <w:highlight w:val="yellow"/>
        </w:rPr>
        <w:t xml:space="preserve"> ‘setNumber’.</w:t>
      </w:r>
    </w:p>
    <w:p w14:paraId="03B234D4" w14:textId="77777777" w:rsidR="00D44AB3" w:rsidRPr="008063F4" w:rsidRDefault="00D44AB3" w:rsidP="00D44AB3">
      <w:pPr>
        <w:keepNext/>
        <w:spacing w:after="0"/>
        <w:rPr>
          <w:highlight w:val="yellow"/>
        </w:rPr>
      </w:pPr>
      <w:r w:rsidRPr="008063F4">
        <w:rPr>
          <w:b/>
          <w:bCs/>
          <w:noProof/>
          <w:highlight w:val="yellow"/>
        </w:rPr>
        <w:drawing>
          <wp:inline distT="0" distB="0" distL="0" distR="0" wp14:anchorId="178D4E0E" wp14:editId="1D657334">
            <wp:extent cx="5731510" cy="305435"/>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305435"/>
                    </a:xfrm>
                    <a:prstGeom prst="rect">
                      <a:avLst/>
                    </a:prstGeom>
                  </pic:spPr>
                </pic:pic>
              </a:graphicData>
            </a:graphic>
          </wp:inline>
        </w:drawing>
      </w:r>
    </w:p>
    <w:p w14:paraId="7C7597ED" w14:textId="6FAA16E1" w:rsidR="00D44AB3" w:rsidRPr="008063F4" w:rsidRDefault="00D44AB3" w:rsidP="00D44AB3">
      <w:pPr>
        <w:pStyle w:val="Caption"/>
        <w:rPr>
          <w:highlight w:val="yellow"/>
        </w:rPr>
      </w:pPr>
      <w:bookmarkStart w:id="228" w:name="_Ref102421348"/>
      <w:r w:rsidRPr="008063F4">
        <w:rPr>
          <w:highlight w:val="yellow"/>
        </w:rPr>
        <w:t xml:space="preserve">Figure </w:t>
      </w:r>
      <w:r w:rsidRPr="008063F4">
        <w:rPr>
          <w:highlight w:val="yellow"/>
        </w:rPr>
        <w:fldChar w:fldCharType="begin"/>
      </w:r>
      <w:r w:rsidRPr="008063F4">
        <w:rPr>
          <w:highlight w:val="yellow"/>
        </w:rPr>
        <w:instrText xml:space="preserve"> SEQ Figure \* ARABIC </w:instrText>
      </w:r>
      <w:r w:rsidRPr="008063F4">
        <w:rPr>
          <w:highlight w:val="yellow"/>
        </w:rPr>
        <w:fldChar w:fldCharType="separate"/>
      </w:r>
      <w:r w:rsidR="00BA346A">
        <w:rPr>
          <w:noProof/>
          <w:highlight w:val="yellow"/>
        </w:rPr>
        <w:t>115</w:t>
      </w:r>
      <w:r w:rsidRPr="008063F4">
        <w:rPr>
          <w:highlight w:val="yellow"/>
        </w:rPr>
        <w:fldChar w:fldCharType="end"/>
      </w:r>
      <w:bookmarkEnd w:id="228"/>
      <w:r w:rsidRPr="008063F4">
        <w:rPr>
          <w:highlight w:val="yellow"/>
        </w:rPr>
        <w:t>: @JoinColumn annotation example</w:t>
      </w:r>
    </w:p>
    <w:p w14:paraId="63F09420" w14:textId="0450D14E" w:rsidR="006B6889" w:rsidRPr="008063F4" w:rsidRDefault="00126985" w:rsidP="006B6889">
      <w:pPr>
        <w:rPr>
          <w:highlight w:val="yellow"/>
        </w:rPr>
      </w:pPr>
      <w:r w:rsidRPr="008063F4">
        <w:rPr>
          <w:highlight w:val="yellow"/>
        </w:rPr>
        <w:t xml:space="preserve">The ‘@OnDelete’ annotation is used </w:t>
      </w:r>
      <w:r w:rsidR="006D5E73" w:rsidRPr="008063F4">
        <w:rPr>
          <w:highlight w:val="yellow"/>
        </w:rPr>
        <w:t xml:space="preserve">on foreign key variables to </w:t>
      </w:r>
      <w:r w:rsidR="008868CF" w:rsidRPr="008063F4">
        <w:rPr>
          <w:highlight w:val="yellow"/>
        </w:rPr>
        <w:t>specify</w:t>
      </w:r>
      <w:r w:rsidR="00BB3631" w:rsidRPr="008063F4">
        <w:rPr>
          <w:highlight w:val="yellow"/>
        </w:rPr>
        <w:t xml:space="preserve"> if they will be deleted when deleting a row from this table.</w:t>
      </w:r>
    </w:p>
    <w:p w14:paraId="626CE1AE" w14:textId="7D10E3B9" w:rsidR="00B80AB7" w:rsidRPr="008063F4" w:rsidRDefault="00B80AB7" w:rsidP="00B80AB7">
      <w:pPr>
        <w:pStyle w:val="Heading4"/>
        <w:rPr>
          <w:highlight w:val="yellow"/>
        </w:rPr>
      </w:pPr>
      <w:r w:rsidRPr="008063F4">
        <w:rPr>
          <w:highlight w:val="yellow"/>
        </w:rPr>
        <w:t>Repositories</w:t>
      </w:r>
    </w:p>
    <w:p w14:paraId="0BFD306A" w14:textId="45B69E5C" w:rsidR="00B80AB7" w:rsidRPr="008063F4" w:rsidRDefault="00E47A77" w:rsidP="00B80AB7">
      <w:pPr>
        <w:rPr>
          <w:highlight w:val="yellow"/>
        </w:rPr>
      </w:pPr>
      <w:r w:rsidRPr="008063F4">
        <w:rPr>
          <w:highlight w:val="yellow"/>
        </w:rPr>
        <w:t>Each database table class has a corresponding repositor</w:t>
      </w:r>
      <w:r w:rsidR="001035DC" w:rsidRPr="008063F4">
        <w:rPr>
          <w:highlight w:val="yellow"/>
        </w:rPr>
        <w:t>y</w:t>
      </w:r>
      <w:r w:rsidRPr="008063F4">
        <w:rPr>
          <w:highlight w:val="yellow"/>
        </w:rPr>
        <w:t xml:space="preserve"> which are Java classes which are used to perform query requests to the table in the database.</w:t>
      </w:r>
      <w:r w:rsidR="00320590" w:rsidRPr="008063F4">
        <w:rPr>
          <w:highlight w:val="yellow"/>
        </w:rPr>
        <w:t xml:space="preserve"> </w:t>
      </w:r>
      <w:r w:rsidR="007F2DB1" w:rsidRPr="008063F4">
        <w:rPr>
          <w:highlight w:val="yellow"/>
        </w:rPr>
        <w:t>T</w:t>
      </w:r>
      <w:r w:rsidR="00320590" w:rsidRPr="008063F4">
        <w:rPr>
          <w:highlight w:val="yellow"/>
        </w:rPr>
        <w:t xml:space="preserve">hese </w:t>
      </w:r>
      <w:r w:rsidR="007F2DB1" w:rsidRPr="008063F4">
        <w:rPr>
          <w:highlight w:val="yellow"/>
        </w:rPr>
        <w:t>repositories</w:t>
      </w:r>
      <w:r w:rsidR="00320590" w:rsidRPr="008063F4">
        <w:rPr>
          <w:highlight w:val="yellow"/>
        </w:rPr>
        <w:t xml:space="preserve"> have predefined methods </w:t>
      </w:r>
      <w:r w:rsidR="008868CF" w:rsidRPr="008063F4">
        <w:rPr>
          <w:highlight w:val="yellow"/>
        </w:rPr>
        <w:t>‘save’ and ‘delete’ to save and delete rows from a</w:t>
      </w:r>
      <w:r w:rsidR="007F2DB1" w:rsidRPr="008063F4">
        <w:rPr>
          <w:highlight w:val="yellow"/>
        </w:rPr>
        <w:t xml:space="preserve"> database</w:t>
      </w:r>
      <w:r w:rsidR="008868CF" w:rsidRPr="008063F4">
        <w:rPr>
          <w:highlight w:val="yellow"/>
        </w:rPr>
        <w:t xml:space="preserve"> table</w:t>
      </w:r>
      <w:r w:rsidR="007F2DB1" w:rsidRPr="008063F4">
        <w:rPr>
          <w:highlight w:val="yellow"/>
        </w:rPr>
        <w:t xml:space="preserve"> when used with an instance of a repositories class</w:t>
      </w:r>
      <w:r w:rsidR="008868CF" w:rsidRPr="008063F4">
        <w:rPr>
          <w:highlight w:val="yellow"/>
        </w:rPr>
        <w:t>. For example, ‘accountRepo.save(account);’ saves a</w:t>
      </w:r>
      <w:r w:rsidR="00FD603F" w:rsidRPr="008063F4">
        <w:rPr>
          <w:highlight w:val="yellow"/>
        </w:rPr>
        <w:t>n</w:t>
      </w:r>
      <w:r w:rsidR="008868CF" w:rsidRPr="008063F4">
        <w:rPr>
          <w:highlight w:val="yellow"/>
        </w:rPr>
        <w:t xml:space="preserve"> account to the ‘Accounts’ table in the database</w:t>
      </w:r>
      <w:r w:rsidR="00FD603F" w:rsidRPr="008063F4">
        <w:rPr>
          <w:highlight w:val="yellow"/>
        </w:rPr>
        <w:t xml:space="preserve"> using the Account Repository (‘accountRepo’)</w:t>
      </w:r>
      <w:r w:rsidR="008868CF" w:rsidRPr="008063F4">
        <w:rPr>
          <w:highlight w:val="yellow"/>
        </w:rPr>
        <w:t xml:space="preserve">, where the account is an instance of the </w:t>
      </w:r>
      <w:r w:rsidR="008868CF" w:rsidRPr="008063F4">
        <w:rPr>
          <w:highlight w:val="yellow"/>
        </w:rPr>
        <w:fldChar w:fldCharType="begin"/>
      </w:r>
      <w:r w:rsidR="008868CF" w:rsidRPr="008063F4">
        <w:rPr>
          <w:highlight w:val="yellow"/>
        </w:rPr>
        <w:instrText xml:space="preserve"> REF _Ref102150849 \h </w:instrText>
      </w:r>
      <w:r w:rsidR="008063F4">
        <w:rPr>
          <w:highlight w:val="yellow"/>
        </w:rPr>
        <w:instrText xml:space="preserve"> \* MERGEFORMAT </w:instrText>
      </w:r>
      <w:r w:rsidR="008868CF" w:rsidRPr="008063F4">
        <w:rPr>
          <w:highlight w:val="yellow"/>
        </w:rPr>
      </w:r>
      <w:r w:rsidR="008868CF" w:rsidRPr="008063F4">
        <w:rPr>
          <w:highlight w:val="yellow"/>
        </w:rPr>
        <w:fldChar w:fldCharType="separate"/>
      </w:r>
      <w:r w:rsidR="00BA346A" w:rsidRPr="00BA346A">
        <w:rPr>
          <w:highlight w:val="yellow"/>
        </w:rPr>
        <w:t>Account Class</w:t>
      </w:r>
      <w:r w:rsidR="008868CF" w:rsidRPr="008063F4">
        <w:rPr>
          <w:highlight w:val="yellow"/>
        </w:rPr>
        <w:fldChar w:fldCharType="end"/>
      </w:r>
      <w:r w:rsidR="00DB3BE6" w:rsidRPr="008063F4">
        <w:rPr>
          <w:highlight w:val="yellow"/>
        </w:rPr>
        <w:t xml:space="preserve"> </w:t>
      </w:r>
      <w:r w:rsidR="0037723A" w:rsidRPr="008063F4">
        <w:rPr>
          <w:highlight w:val="yellow"/>
        </w:rPr>
        <w:t>unless the accounts id is already saved to the database in which case it is updated with the parsed account</w:t>
      </w:r>
      <w:r w:rsidR="00A6106D" w:rsidRPr="008063F4">
        <w:rPr>
          <w:highlight w:val="yellow"/>
        </w:rPr>
        <w:t xml:space="preserve"> details</w:t>
      </w:r>
      <w:r w:rsidR="0037723A" w:rsidRPr="008063F4">
        <w:rPr>
          <w:highlight w:val="yellow"/>
        </w:rPr>
        <w:t>.</w:t>
      </w:r>
      <w:r w:rsidR="003C2B0B" w:rsidRPr="008063F4">
        <w:rPr>
          <w:highlight w:val="yellow"/>
        </w:rPr>
        <w:t xml:space="preserve"> </w:t>
      </w:r>
      <w:r w:rsidR="00C175D6" w:rsidRPr="008063F4">
        <w:rPr>
          <w:highlight w:val="yellow"/>
        </w:rPr>
        <w:t>Likewise</w:t>
      </w:r>
      <w:r w:rsidR="003C2B0B" w:rsidRPr="008063F4">
        <w:rPr>
          <w:highlight w:val="yellow"/>
        </w:rPr>
        <w:t>,</w:t>
      </w:r>
      <w:r w:rsidR="00DB3BE6" w:rsidRPr="008063F4">
        <w:rPr>
          <w:highlight w:val="yellow"/>
        </w:rPr>
        <w:t xml:space="preserve"> ‘accountRepo.delete(account);’ deletes the row that matches the </w:t>
      </w:r>
      <w:r w:rsidR="00C01F69" w:rsidRPr="008063F4">
        <w:rPr>
          <w:highlight w:val="yellow"/>
        </w:rPr>
        <w:t>inputted</w:t>
      </w:r>
      <w:r w:rsidR="00DB3BE6" w:rsidRPr="008063F4">
        <w:rPr>
          <w:highlight w:val="yellow"/>
        </w:rPr>
        <w:t xml:space="preserve"> account from the ‘Accounts’ table.</w:t>
      </w:r>
    </w:p>
    <w:p w14:paraId="1E938B00" w14:textId="3A5A21D5" w:rsidR="008035C7" w:rsidRPr="008063F4" w:rsidRDefault="000603B0" w:rsidP="008035C7">
      <w:pPr>
        <w:rPr>
          <w:highlight w:val="yellow"/>
        </w:rPr>
      </w:pPr>
      <w:r w:rsidRPr="008063F4">
        <w:rPr>
          <w:highlight w:val="yellow"/>
        </w:rPr>
        <w:t>In the repositories I have created quer</w:t>
      </w:r>
      <w:r w:rsidR="005808C1" w:rsidRPr="008063F4">
        <w:rPr>
          <w:highlight w:val="yellow"/>
        </w:rPr>
        <w:t>y</w:t>
      </w:r>
      <w:r w:rsidRPr="008063F4">
        <w:rPr>
          <w:highlight w:val="yellow"/>
        </w:rPr>
        <w:t xml:space="preserve"> methods, that can be used the same as the ‘save’ and ‘delete’ methods, to retrieve a particular row or rows from a database table depending on the input. For example, ‘public Account findByEmail(String email);’ </w:t>
      </w:r>
      <w:r w:rsidR="000A2991" w:rsidRPr="008063F4">
        <w:rPr>
          <w:highlight w:val="yellow"/>
        </w:rPr>
        <w:t xml:space="preserve">returns an instance of the </w:t>
      </w:r>
      <w:r w:rsidR="000A2991" w:rsidRPr="008063F4">
        <w:rPr>
          <w:highlight w:val="yellow"/>
        </w:rPr>
        <w:fldChar w:fldCharType="begin"/>
      </w:r>
      <w:r w:rsidR="000A2991" w:rsidRPr="008063F4">
        <w:rPr>
          <w:highlight w:val="yellow"/>
        </w:rPr>
        <w:instrText xml:space="preserve"> REF _Ref102150849 \h </w:instrText>
      </w:r>
      <w:r w:rsidR="008063F4">
        <w:rPr>
          <w:highlight w:val="yellow"/>
        </w:rPr>
        <w:instrText xml:space="preserve"> \* MERGEFORMAT </w:instrText>
      </w:r>
      <w:r w:rsidR="000A2991" w:rsidRPr="008063F4">
        <w:rPr>
          <w:highlight w:val="yellow"/>
        </w:rPr>
      </w:r>
      <w:r w:rsidR="000A2991" w:rsidRPr="008063F4">
        <w:rPr>
          <w:highlight w:val="yellow"/>
        </w:rPr>
        <w:fldChar w:fldCharType="separate"/>
      </w:r>
      <w:r w:rsidR="00BA346A" w:rsidRPr="00BA346A">
        <w:rPr>
          <w:highlight w:val="yellow"/>
        </w:rPr>
        <w:t>Account Class</w:t>
      </w:r>
      <w:r w:rsidR="000A2991" w:rsidRPr="008063F4">
        <w:rPr>
          <w:highlight w:val="yellow"/>
        </w:rPr>
        <w:fldChar w:fldCharType="end"/>
      </w:r>
      <w:r w:rsidR="000A2991" w:rsidRPr="008063F4">
        <w:rPr>
          <w:highlight w:val="yellow"/>
        </w:rPr>
        <w:t xml:space="preserve"> with an email that matches the inputted email, and ‘</w:t>
      </w:r>
      <w:r w:rsidR="003C351A" w:rsidRPr="008063F4">
        <w:rPr>
          <w:highlight w:val="yellow"/>
        </w:rPr>
        <w:t>public List&lt;Set_list&gt; findByAccount(Account account);</w:t>
      </w:r>
      <w:r w:rsidR="000A2991" w:rsidRPr="008063F4">
        <w:rPr>
          <w:highlight w:val="yellow"/>
        </w:rPr>
        <w:t>’</w:t>
      </w:r>
      <w:r w:rsidR="003C351A" w:rsidRPr="008063F4">
        <w:rPr>
          <w:highlight w:val="yellow"/>
        </w:rPr>
        <w:t xml:space="preserve"> returns a list of the </w:t>
      </w:r>
      <w:r w:rsidR="003C351A" w:rsidRPr="008063F4">
        <w:rPr>
          <w:highlight w:val="yellow"/>
        </w:rPr>
        <w:fldChar w:fldCharType="begin"/>
      </w:r>
      <w:r w:rsidR="003C351A" w:rsidRPr="008063F4">
        <w:rPr>
          <w:highlight w:val="yellow"/>
        </w:rPr>
        <w:instrText xml:space="preserve"> REF _Ref102137852 \h </w:instrText>
      </w:r>
      <w:r w:rsidR="008063F4">
        <w:rPr>
          <w:highlight w:val="yellow"/>
        </w:rPr>
        <w:instrText xml:space="preserve"> \* MERGEFORMAT </w:instrText>
      </w:r>
      <w:r w:rsidR="003C351A" w:rsidRPr="008063F4">
        <w:rPr>
          <w:highlight w:val="yellow"/>
        </w:rPr>
      </w:r>
      <w:r w:rsidR="003C351A" w:rsidRPr="008063F4">
        <w:rPr>
          <w:highlight w:val="yellow"/>
        </w:rPr>
        <w:fldChar w:fldCharType="separate"/>
      </w:r>
      <w:r w:rsidR="00BA346A" w:rsidRPr="00BA346A">
        <w:rPr>
          <w:highlight w:val="yellow"/>
        </w:rPr>
        <w:t>Set_list Class</w:t>
      </w:r>
      <w:r w:rsidR="003C351A" w:rsidRPr="008063F4">
        <w:rPr>
          <w:highlight w:val="yellow"/>
        </w:rPr>
        <w:fldChar w:fldCharType="end"/>
      </w:r>
      <w:r w:rsidR="003C351A" w:rsidRPr="008063F4">
        <w:rPr>
          <w:highlight w:val="yellow"/>
        </w:rPr>
        <w:t xml:space="preserve"> from the ‘SetLists’ table where the Account foreign key matches the inputted Account.</w:t>
      </w:r>
    </w:p>
    <w:p w14:paraId="26BAEAA7" w14:textId="77777777" w:rsidR="00DD4DA7" w:rsidRPr="008063F4" w:rsidRDefault="00DD4DA7" w:rsidP="00465AD8">
      <w:pPr>
        <w:rPr>
          <w:highlight w:val="yellow"/>
        </w:rPr>
      </w:pPr>
    </w:p>
    <w:p w14:paraId="62251387" w14:textId="77777777" w:rsidR="00465AD8" w:rsidRPr="008063F4" w:rsidRDefault="00465AD8" w:rsidP="00465AD8">
      <w:pPr>
        <w:pStyle w:val="Heading3"/>
        <w:rPr>
          <w:highlight w:val="yellow"/>
        </w:rPr>
      </w:pPr>
      <w:bookmarkStart w:id="229" w:name="_Ref102076380"/>
      <w:r w:rsidRPr="008063F4">
        <w:rPr>
          <w:highlight w:val="yellow"/>
        </w:rPr>
        <w:t>Password Hashing and Salt</w:t>
      </w:r>
      <w:bookmarkEnd w:id="229"/>
    </w:p>
    <w:p w14:paraId="0A837DEF" w14:textId="3972B695" w:rsidR="007C40FF" w:rsidRPr="008063F4" w:rsidRDefault="00C27600" w:rsidP="00AC6033">
      <w:pPr>
        <w:rPr>
          <w:highlight w:val="yellow"/>
        </w:rPr>
      </w:pPr>
      <w:r w:rsidRPr="008063F4">
        <w:rPr>
          <w:highlight w:val="yellow"/>
        </w:rPr>
        <w:t xml:space="preserve">As users can create an account that is saved to </w:t>
      </w:r>
      <w:r w:rsidR="00D82555" w:rsidRPr="008063F4">
        <w:rPr>
          <w:highlight w:val="yellow"/>
        </w:rPr>
        <w:t>the</w:t>
      </w:r>
      <w:r w:rsidRPr="008063F4">
        <w:rPr>
          <w:highlight w:val="yellow"/>
        </w:rPr>
        <w:t xml:space="preserve"> database I decided to hash and</w:t>
      </w:r>
      <w:r w:rsidR="002D6ABC" w:rsidRPr="008063F4">
        <w:rPr>
          <w:highlight w:val="yellow"/>
        </w:rPr>
        <w:t xml:space="preserve"> random</w:t>
      </w:r>
      <w:r w:rsidRPr="008063F4">
        <w:rPr>
          <w:highlight w:val="yellow"/>
        </w:rPr>
        <w:t xml:space="preserve"> salt the password so that it is encrypted in the database.</w:t>
      </w:r>
      <w:r w:rsidR="00390822" w:rsidRPr="008063F4">
        <w:rPr>
          <w:highlight w:val="yellow"/>
        </w:rPr>
        <w:t xml:space="preserve"> As a hash algorithm is very difficult to reverse it means the password cannot easily be retrieved and using a random salt means the user cannot use a hash table to work out the password. </w:t>
      </w:r>
      <w:r w:rsidR="004B725E" w:rsidRPr="008063F4">
        <w:rPr>
          <w:highlight w:val="yellow"/>
        </w:rPr>
        <w:t xml:space="preserve">As this was not a key </w:t>
      </w:r>
      <w:r w:rsidR="001716E3" w:rsidRPr="008063F4">
        <w:rPr>
          <w:highlight w:val="yellow"/>
        </w:rPr>
        <w:t xml:space="preserve">function of </w:t>
      </w:r>
      <w:r w:rsidR="003E265F" w:rsidRPr="008063F4">
        <w:rPr>
          <w:highlight w:val="yellow"/>
        </w:rPr>
        <w:t xml:space="preserve">the system </w:t>
      </w:r>
      <w:r w:rsidR="004B725E" w:rsidRPr="008063F4">
        <w:rPr>
          <w:highlight w:val="yellow"/>
        </w:rPr>
        <w:t xml:space="preserve">I used code from </w:t>
      </w:r>
      <w:r w:rsidR="00AC6033" w:rsidRPr="008063F4">
        <w:rPr>
          <w:highlight w:val="yellow"/>
        </w:rPr>
        <w:t xml:space="preserve">the </w:t>
      </w:r>
      <w:r w:rsidR="007C40FF" w:rsidRPr="008063F4">
        <w:rPr>
          <w:highlight w:val="yellow"/>
        </w:rPr>
        <w:t xml:space="preserve">two </w:t>
      </w:r>
      <w:r w:rsidR="00AC6033" w:rsidRPr="008063F4">
        <w:rPr>
          <w:highlight w:val="yellow"/>
        </w:rPr>
        <w:t>website article</w:t>
      </w:r>
      <w:r w:rsidR="007C40FF" w:rsidRPr="008063F4">
        <w:rPr>
          <w:highlight w:val="yellow"/>
        </w:rPr>
        <w:t>s</w:t>
      </w:r>
      <w:r w:rsidR="00912AFA" w:rsidRPr="008063F4">
        <w:rPr>
          <w:highlight w:val="yellow"/>
        </w:rPr>
        <w:t xml:space="preserve"> </w:t>
      </w:r>
      <w:r w:rsidR="00912AFA" w:rsidRPr="008063F4">
        <w:rPr>
          <w:highlight w:val="yellow"/>
        </w:rPr>
        <w:fldChar w:fldCharType="begin"/>
      </w:r>
      <w:r w:rsidR="00912AFA" w:rsidRPr="008063F4">
        <w:rPr>
          <w:highlight w:val="yellow"/>
        </w:rPr>
        <w:instrText xml:space="preserve"> REF _Ref102405981 \r \h </w:instrText>
      </w:r>
      <w:r w:rsidR="008063F4">
        <w:rPr>
          <w:highlight w:val="yellow"/>
        </w:rPr>
        <w:instrText xml:space="preserve"> \* MERGEFORMAT </w:instrText>
      </w:r>
      <w:r w:rsidR="00912AFA" w:rsidRPr="008063F4">
        <w:rPr>
          <w:highlight w:val="yellow"/>
        </w:rPr>
      </w:r>
      <w:r w:rsidR="00912AFA" w:rsidRPr="008063F4">
        <w:rPr>
          <w:highlight w:val="yellow"/>
        </w:rPr>
        <w:fldChar w:fldCharType="separate"/>
      </w:r>
      <w:r w:rsidR="00BA346A">
        <w:rPr>
          <w:highlight w:val="yellow"/>
        </w:rPr>
        <w:t>[21]</w:t>
      </w:r>
      <w:r w:rsidR="00912AFA" w:rsidRPr="008063F4">
        <w:rPr>
          <w:highlight w:val="yellow"/>
        </w:rPr>
        <w:fldChar w:fldCharType="end"/>
      </w:r>
      <w:r w:rsidR="00912AFA" w:rsidRPr="008063F4">
        <w:rPr>
          <w:highlight w:val="yellow"/>
        </w:rPr>
        <w:t xml:space="preserve"> </w:t>
      </w:r>
      <w:r w:rsidR="007C40FF" w:rsidRPr="008063F4">
        <w:rPr>
          <w:highlight w:val="yellow"/>
        </w:rPr>
        <w:t xml:space="preserve">and </w:t>
      </w:r>
      <w:r w:rsidR="007C40FF" w:rsidRPr="008063F4">
        <w:rPr>
          <w:highlight w:val="yellow"/>
        </w:rPr>
        <w:fldChar w:fldCharType="begin"/>
      </w:r>
      <w:r w:rsidR="007C40FF" w:rsidRPr="008063F4">
        <w:rPr>
          <w:highlight w:val="yellow"/>
        </w:rPr>
        <w:instrText xml:space="preserve"> REF _Ref102313557 \r \h </w:instrText>
      </w:r>
      <w:r w:rsidR="008063F4">
        <w:rPr>
          <w:highlight w:val="yellow"/>
        </w:rPr>
        <w:instrText xml:space="preserve"> \* MERGEFORMAT </w:instrText>
      </w:r>
      <w:r w:rsidR="007C40FF" w:rsidRPr="008063F4">
        <w:rPr>
          <w:highlight w:val="yellow"/>
        </w:rPr>
      </w:r>
      <w:r w:rsidR="007C40FF" w:rsidRPr="008063F4">
        <w:rPr>
          <w:highlight w:val="yellow"/>
        </w:rPr>
        <w:fldChar w:fldCharType="separate"/>
      </w:r>
      <w:r w:rsidR="00BA346A">
        <w:rPr>
          <w:highlight w:val="yellow"/>
        </w:rPr>
        <w:t>[22]</w:t>
      </w:r>
      <w:r w:rsidR="007C40FF" w:rsidRPr="008063F4">
        <w:rPr>
          <w:highlight w:val="yellow"/>
        </w:rPr>
        <w:fldChar w:fldCharType="end"/>
      </w:r>
      <w:r w:rsidR="007C40FF" w:rsidRPr="008063F4">
        <w:rPr>
          <w:highlight w:val="yellow"/>
        </w:rPr>
        <w:t>.</w:t>
      </w:r>
    </w:p>
    <w:p w14:paraId="252A6D98" w14:textId="2DCFA73F" w:rsidR="002A3E3D" w:rsidRPr="008063F4" w:rsidRDefault="00E42CA1" w:rsidP="00C15DE1">
      <w:pPr>
        <w:rPr>
          <w:highlight w:val="yellow"/>
        </w:rPr>
      </w:pPr>
      <w:r w:rsidRPr="008063F4">
        <w:rPr>
          <w:highlight w:val="yellow"/>
        </w:rPr>
        <w:t>When saving an inputted password to the database</w:t>
      </w:r>
      <w:r w:rsidR="00CE728F" w:rsidRPr="008063F4">
        <w:rPr>
          <w:highlight w:val="yellow"/>
        </w:rPr>
        <w:t xml:space="preserve">, first a random salt is generated using code from </w:t>
      </w:r>
      <w:r w:rsidR="001D363C" w:rsidRPr="008063F4">
        <w:rPr>
          <w:highlight w:val="yellow"/>
        </w:rPr>
        <w:t xml:space="preserve">the first </w:t>
      </w:r>
      <w:r w:rsidR="00CE728F" w:rsidRPr="008063F4">
        <w:rPr>
          <w:highlight w:val="yellow"/>
        </w:rPr>
        <w:t>website</w:t>
      </w:r>
      <w:r w:rsidR="00912AFA" w:rsidRPr="008063F4">
        <w:rPr>
          <w:highlight w:val="yellow"/>
        </w:rPr>
        <w:t xml:space="preserve"> </w:t>
      </w:r>
      <w:r w:rsidR="00912AFA" w:rsidRPr="008063F4">
        <w:rPr>
          <w:highlight w:val="yellow"/>
        </w:rPr>
        <w:fldChar w:fldCharType="begin"/>
      </w:r>
      <w:r w:rsidR="00912AFA" w:rsidRPr="008063F4">
        <w:rPr>
          <w:highlight w:val="yellow"/>
        </w:rPr>
        <w:instrText xml:space="preserve"> REF _Ref102405981 \r \h </w:instrText>
      </w:r>
      <w:r w:rsidR="008063F4">
        <w:rPr>
          <w:highlight w:val="yellow"/>
        </w:rPr>
        <w:instrText xml:space="preserve"> \* MERGEFORMAT </w:instrText>
      </w:r>
      <w:r w:rsidR="00912AFA" w:rsidRPr="008063F4">
        <w:rPr>
          <w:highlight w:val="yellow"/>
        </w:rPr>
      </w:r>
      <w:r w:rsidR="00912AFA" w:rsidRPr="008063F4">
        <w:rPr>
          <w:highlight w:val="yellow"/>
        </w:rPr>
        <w:fldChar w:fldCharType="separate"/>
      </w:r>
      <w:r w:rsidR="00BA346A">
        <w:rPr>
          <w:highlight w:val="yellow"/>
        </w:rPr>
        <w:t>[21]</w:t>
      </w:r>
      <w:r w:rsidR="00912AFA" w:rsidRPr="008063F4">
        <w:rPr>
          <w:highlight w:val="yellow"/>
        </w:rPr>
        <w:fldChar w:fldCharType="end"/>
      </w:r>
      <w:r w:rsidR="00C15DE1" w:rsidRPr="008063F4">
        <w:rPr>
          <w:highlight w:val="yellow"/>
        </w:rPr>
        <w:t xml:space="preserve">. </w:t>
      </w:r>
      <w:r w:rsidR="001D363C" w:rsidRPr="008063F4">
        <w:rPr>
          <w:highlight w:val="yellow"/>
        </w:rPr>
        <w:t>The password is h</w:t>
      </w:r>
      <w:r w:rsidR="00C15DE1" w:rsidRPr="008063F4">
        <w:rPr>
          <w:highlight w:val="yellow"/>
        </w:rPr>
        <w:t>ash</w:t>
      </w:r>
      <w:r w:rsidR="0065418B" w:rsidRPr="008063F4">
        <w:rPr>
          <w:highlight w:val="yellow"/>
        </w:rPr>
        <w:t xml:space="preserve"> is then created </w:t>
      </w:r>
      <w:r w:rsidR="001D363C" w:rsidRPr="008063F4">
        <w:rPr>
          <w:highlight w:val="yellow"/>
        </w:rPr>
        <w:t>using more code from the first websit</w:t>
      </w:r>
      <w:r w:rsidR="00912AFA" w:rsidRPr="008063F4">
        <w:rPr>
          <w:highlight w:val="yellow"/>
        </w:rPr>
        <w:t xml:space="preserve">e </w:t>
      </w:r>
      <w:r w:rsidR="00912AFA" w:rsidRPr="008063F4">
        <w:rPr>
          <w:highlight w:val="yellow"/>
        </w:rPr>
        <w:fldChar w:fldCharType="begin"/>
      </w:r>
      <w:r w:rsidR="00912AFA" w:rsidRPr="008063F4">
        <w:rPr>
          <w:highlight w:val="yellow"/>
        </w:rPr>
        <w:instrText xml:space="preserve"> REF _Ref102405981 \r \h </w:instrText>
      </w:r>
      <w:r w:rsidR="008063F4">
        <w:rPr>
          <w:highlight w:val="yellow"/>
        </w:rPr>
        <w:instrText xml:space="preserve"> \* MERGEFORMAT </w:instrText>
      </w:r>
      <w:r w:rsidR="00912AFA" w:rsidRPr="008063F4">
        <w:rPr>
          <w:highlight w:val="yellow"/>
        </w:rPr>
      </w:r>
      <w:r w:rsidR="00912AFA" w:rsidRPr="008063F4">
        <w:rPr>
          <w:highlight w:val="yellow"/>
        </w:rPr>
        <w:fldChar w:fldCharType="separate"/>
      </w:r>
      <w:r w:rsidR="00BA346A">
        <w:rPr>
          <w:highlight w:val="yellow"/>
        </w:rPr>
        <w:t>[21]</w:t>
      </w:r>
      <w:r w:rsidR="00912AFA" w:rsidRPr="008063F4">
        <w:rPr>
          <w:highlight w:val="yellow"/>
        </w:rPr>
        <w:fldChar w:fldCharType="end"/>
      </w:r>
      <w:r w:rsidR="001D363C" w:rsidRPr="008063F4">
        <w:rPr>
          <w:highlight w:val="yellow"/>
        </w:rPr>
        <w:t>,</w:t>
      </w:r>
      <w:r w:rsidR="00C15DE1" w:rsidRPr="008063F4">
        <w:rPr>
          <w:highlight w:val="yellow"/>
        </w:rPr>
        <w:t xml:space="preserve"> </w:t>
      </w:r>
      <w:r w:rsidR="007A3255" w:rsidRPr="008063F4">
        <w:rPr>
          <w:highlight w:val="yellow"/>
        </w:rPr>
        <w:t xml:space="preserve">with </w:t>
      </w:r>
      <w:r w:rsidR="00C15DE1" w:rsidRPr="008063F4">
        <w:rPr>
          <w:highlight w:val="yellow"/>
        </w:rPr>
        <w:t>a PBKDF2 hash</w:t>
      </w:r>
      <w:r w:rsidR="00663FA9" w:rsidRPr="008063F4">
        <w:rPr>
          <w:highlight w:val="yellow"/>
        </w:rPr>
        <w:t xml:space="preserve"> (as this was a recommended secure hash to use)</w:t>
      </w:r>
      <w:r w:rsidR="00C15DE1" w:rsidRPr="008063F4">
        <w:rPr>
          <w:highlight w:val="yellow"/>
        </w:rPr>
        <w:t xml:space="preserve"> </w:t>
      </w:r>
      <w:r w:rsidR="00420B4F" w:rsidRPr="008063F4">
        <w:rPr>
          <w:highlight w:val="yellow"/>
        </w:rPr>
        <w:t xml:space="preserve">with SHA1 </w:t>
      </w:r>
      <w:r w:rsidR="00C15DE1" w:rsidRPr="008063F4">
        <w:rPr>
          <w:highlight w:val="yellow"/>
        </w:rPr>
        <w:t xml:space="preserve">and </w:t>
      </w:r>
      <w:r w:rsidR="007A3255" w:rsidRPr="008063F4">
        <w:rPr>
          <w:highlight w:val="yellow"/>
        </w:rPr>
        <w:t xml:space="preserve">the generated </w:t>
      </w:r>
      <w:r w:rsidR="00C15DE1" w:rsidRPr="008063F4">
        <w:rPr>
          <w:highlight w:val="yellow"/>
        </w:rPr>
        <w:t>salt</w:t>
      </w:r>
      <w:r w:rsidR="009E0328" w:rsidRPr="008063F4">
        <w:rPr>
          <w:highlight w:val="yellow"/>
        </w:rPr>
        <w:t>, and this hash is stored as a byte array</w:t>
      </w:r>
      <w:r w:rsidR="00663FA9" w:rsidRPr="008063F4">
        <w:rPr>
          <w:highlight w:val="yellow"/>
        </w:rPr>
        <w:t>.</w:t>
      </w:r>
      <w:r w:rsidR="00197D23" w:rsidRPr="008063F4">
        <w:rPr>
          <w:highlight w:val="yellow"/>
        </w:rPr>
        <w:t xml:space="preserve"> I then used</w:t>
      </w:r>
      <w:r w:rsidR="00C15DE1" w:rsidRPr="008063F4">
        <w:rPr>
          <w:highlight w:val="yellow"/>
        </w:rPr>
        <w:t xml:space="preserve"> code from </w:t>
      </w:r>
      <w:r w:rsidR="00197D23" w:rsidRPr="008063F4">
        <w:rPr>
          <w:highlight w:val="yellow"/>
        </w:rPr>
        <w:t xml:space="preserve">the second </w:t>
      </w:r>
      <w:r w:rsidR="00C15DE1" w:rsidRPr="008063F4">
        <w:rPr>
          <w:highlight w:val="yellow"/>
        </w:rPr>
        <w:t xml:space="preserve">website </w:t>
      </w:r>
      <w:r w:rsidR="00197D23" w:rsidRPr="008063F4">
        <w:rPr>
          <w:highlight w:val="yellow"/>
        </w:rPr>
        <w:fldChar w:fldCharType="begin"/>
      </w:r>
      <w:r w:rsidR="00197D23" w:rsidRPr="008063F4">
        <w:rPr>
          <w:highlight w:val="yellow"/>
        </w:rPr>
        <w:instrText xml:space="preserve"> REF _Ref102313557 \r \h </w:instrText>
      </w:r>
      <w:r w:rsidR="008063F4">
        <w:rPr>
          <w:highlight w:val="yellow"/>
        </w:rPr>
        <w:instrText xml:space="preserve"> \* MERGEFORMAT </w:instrText>
      </w:r>
      <w:r w:rsidR="00197D23" w:rsidRPr="008063F4">
        <w:rPr>
          <w:highlight w:val="yellow"/>
        </w:rPr>
      </w:r>
      <w:r w:rsidR="00197D23" w:rsidRPr="008063F4">
        <w:rPr>
          <w:highlight w:val="yellow"/>
        </w:rPr>
        <w:fldChar w:fldCharType="separate"/>
      </w:r>
      <w:r w:rsidR="00BA346A">
        <w:rPr>
          <w:highlight w:val="yellow"/>
        </w:rPr>
        <w:t>[22]</w:t>
      </w:r>
      <w:r w:rsidR="00197D23" w:rsidRPr="008063F4">
        <w:rPr>
          <w:highlight w:val="yellow"/>
        </w:rPr>
        <w:fldChar w:fldCharType="end"/>
      </w:r>
      <w:r w:rsidR="00C15DE1" w:rsidRPr="008063F4">
        <w:rPr>
          <w:highlight w:val="yellow"/>
        </w:rPr>
        <w:t xml:space="preserve"> to </w:t>
      </w:r>
      <w:r w:rsidR="00263BE5" w:rsidRPr="008063F4">
        <w:rPr>
          <w:highlight w:val="yellow"/>
        </w:rPr>
        <w:t>convert the password hash into hex</w:t>
      </w:r>
      <w:r w:rsidR="009A53A0" w:rsidRPr="008063F4">
        <w:rPr>
          <w:highlight w:val="yellow"/>
        </w:rPr>
        <w:t>a</w:t>
      </w:r>
      <w:r w:rsidR="00263BE5" w:rsidRPr="008063F4">
        <w:rPr>
          <w:highlight w:val="yellow"/>
        </w:rPr>
        <w:t xml:space="preserve">decimal </w:t>
      </w:r>
      <w:r w:rsidR="005A2ABE" w:rsidRPr="008063F4">
        <w:rPr>
          <w:highlight w:val="yellow"/>
        </w:rPr>
        <w:t xml:space="preserve">as a byte array cannot be stored in the </w:t>
      </w:r>
      <w:r w:rsidR="00263BE5" w:rsidRPr="008063F4">
        <w:rPr>
          <w:highlight w:val="yellow"/>
        </w:rPr>
        <w:t>database</w:t>
      </w:r>
      <w:r w:rsidR="009A53A0" w:rsidRPr="008063F4">
        <w:rPr>
          <w:highlight w:val="yellow"/>
        </w:rPr>
        <w:t xml:space="preserve">. The salt is also converted into hexadecimal </w:t>
      </w:r>
      <w:r w:rsidR="00D94C95" w:rsidRPr="008063F4">
        <w:rPr>
          <w:highlight w:val="yellow"/>
        </w:rPr>
        <w:t xml:space="preserve">and added to the end of the password hash after a ‘:’ symbol. This is added so that the same salt can be used when confirming an entered password is the same as the stored database password, and I have </w:t>
      </w:r>
      <w:r w:rsidR="00977DC9" w:rsidRPr="008063F4">
        <w:rPr>
          <w:highlight w:val="yellow"/>
        </w:rPr>
        <w:t>separated</w:t>
      </w:r>
      <w:r w:rsidR="00D94C95" w:rsidRPr="008063F4">
        <w:rPr>
          <w:highlight w:val="yellow"/>
        </w:rPr>
        <w:t xml:space="preserve"> the hash and salt with ‘:’ as this symbol is not hexadecimal and therefore the system can easily extract the salt later.</w:t>
      </w:r>
      <w:r w:rsidR="0022585C" w:rsidRPr="008063F4">
        <w:rPr>
          <w:highlight w:val="yellow"/>
        </w:rPr>
        <w:t xml:space="preserve"> This password has</w:t>
      </w:r>
      <w:r w:rsidR="001731C9" w:rsidRPr="008063F4">
        <w:rPr>
          <w:highlight w:val="yellow"/>
        </w:rPr>
        <w:t>h</w:t>
      </w:r>
      <w:r w:rsidR="0022585C" w:rsidRPr="008063F4">
        <w:rPr>
          <w:highlight w:val="yellow"/>
        </w:rPr>
        <w:t xml:space="preserve"> and salt </w:t>
      </w:r>
      <w:r w:rsidR="00611F77" w:rsidRPr="008063F4">
        <w:rPr>
          <w:highlight w:val="yellow"/>
        </w:rPr>
        <w:t>are</w:t>
      </w:r>
      <w:r w:rsidR="0022585C" w:rsidRPr="008063F4">
        <w:rPr>
          <w:highlight w:val="yellow"/>
        </w:rPr>
        <w:t xml:space="preserve"> then saved to the database with the entered email and account id so the user can create an account.</w:t>
      </w:r>
    </w:p>
    <w:p w14:paraId="3546EE62" w14:textId="1ECE0AE7" w:rsidR="00977DC9" w:rsidRPr="00EA40C0" w:rsidRDefault="00977DC9" w:rsidP="00C15DE1">
      <w:r w:rsidRPr="008063F4">
        <w:rPr>
          <w:highlight w:val="yellow"/>
        </w:rPr>
        <w:lastRenderedPageBreak/>
        <w:t>When comparing an entered password with a password stored in the database</w:t>
      </w:r>
      <w:r w:rsidR="0076544A" w:rsidRPr="008063F4">
        <w:rPr>
          <w:highlight w:val="yellow"/>
        </w:rPr>
        <w:t xml:space="preserve">, </w:t>
      </w:r>
      <w:r w:rsidR="00605E77" w:rsidRPr="008063F4">
        <w:rPr>
          <w:highlight w:val="yellow"/>
        </w:rPr>
        <w:t>the stored password is first retrieved and the</w:t>
      </w:r>
      <w:r w:rsidR="00067A0B" w:rsidRPr="008063F4">
        <w:rPr>
          <w:highlight w:val="yellow"/>
        </w:rPr>
        <w:t xml:space="preserve">n using code from the second website </w:t>
      </w:r>
      <w:r w:rsidR="00067A0B" w:rsidRPr="008063F4">
        <w:rPr>
          <w:highlight w:val="yellow"/>
        </w:rPr>
        <w:fldChar w:fldCharType="begin"/>
      </w:r>
      <w:r w:rsidR="00067A0B" w:rsidRPr="008063F4">
        <w:rPr>
          <w:highlight w:val="yellow"/>
        </w:rPr>
        <w:instrText xml:space="preserve"> REF _Ref102313557 \r \h </w:instrText>
      </w:r>
      <w:r w:rsidR="008063F4">
        <w:rPr>
          <w:highlight w:val="yellow"/>
        </w:rPr>
        <w:instrText xml:space="preserve"> \* MERGEFORMAT </w:instrText>
      </w:r>
      <w:r w:rsidR="00067A0B" w:rsidRPr="008063F4">
        <w:rPr>
          <w:highlight w:val="yellow"/>
        </w:rPr>
      </w:r>
      <w:r w:rsidR="00067A0B" w:rsidRPr="008063F4">
        <w:rPr>
          <w:highlight w:val="yellow"/>
        </w:rPr>
        <w:fldChar w:fldCharType="separate"/>
      </w:r>
      <w:r w:rsidR="00BA346A">
        <w:rPr>
          <w:highlight w:val="yellow"/>
        </w:rPr>
        <w:t>[22]</w:t>
      </w:r>
      <w:r w:rsidR="00067A0B" w:rsidRPr="008063F4">
        <w:rPr>
          <w:highlight w:val="yellow"/>
        </w:rPr>
        <w:fldChar w:fldCharType="end"/>
      </w:r>
      <w:r w:rsidR="00773299" w:rsidRPr="008063F4">
        <w:rPr>
          <w:highlight w:val="yellow"/>
        </w:rPr>
        <w:t xml:space="preserve"> </w:t>
      </w:r>
      <w:r w:rsidR="00067A0B" w:rsidRPr="008063F4">
        <w:rPr>
          <w:highlight w:val="yellow"/>
        </w:rPr>
        <w:t>the</w:t>
      </w:r>
      <w:r w:rsidR="00727856" w:rsidRPr="008063F4">
        <w:rPr>
          <w:highlight w:val="yellow"/>
        </w:rPr>
        <w:t xml:space="preserve"> hash and</w:t>
      </w:r>
      <w:r w:rsidR="00067A0B" w:rsidRPr="008063F4">
        <w:rPr>
          <w:highlight w:val="yellow"/>
        </w:rPr>
        <w:t xml:space="preserve"> salt </w:t>
      </w:r>
      <w:r w:rsidR="00727856" w:rsidRPr="008063F4">
        <w:rPr>
          <w:highlight w:val="yellow"/>
        </w:rPr>
        <w:t>are</w:t>
      </w:r>
      <w:r w:rsidR="00067A0B" w:rsidRPr="008063F4">
        <w:rPr>
          <w:highlight w:val="yellow"/>
        </w:rPr>
        <w:t xml:space="preserve"> extracted from the password</w:t>
      </w:r>
      <w:r w:rsidR="008B01E6" w:rsidRPr="008063F4">
        <w:rPr>
          <w:highlight w:val="yellow"/>
        </w:rPr>
        <w:t>, and then converted from hexadecimal back to a byte array</w:t>
      </w:r>
      <w:r w:rsidR="00EA40C0" w:rsidRPr="008063F4">
        <w:rPr>
          <w:highlight w:val="yellow"/>
        </w:rPr>
        <w:t>. The entered password is then hashed using a PBKDF2 hash with SHA1 and the retrieved salt</w:t>
      </w:r>
      <w:r w:rsidR="00773299" w:rsidRPr="008063F4">
        <w:rPr>
          <w:highlight w:val="yellow"/>
        </w:rPr>
        <w:t xml:space="preserve"> using the code used previously from the first website </w:t>
      </w:r>
      <w:r w:rsidR="004F4E1C" w:rsidRPr="008063F4">
        <w:rPr>
          <w:highlight w:val="yellow"/>
        </w:rPr>
        <w:fldChar w:fldCharType="begin"/>
      </w:r>
      <w:r w:rsidR="004F4E1C" w:rsidRPr="008063F4">
        <w:rPr>
          <w:highlight w:val="yellow"/>
        </w:rPr>
        <w:instrText xml:space="preserve"> REF _Ref102405981 \r \h </w:instrText>
      </w:r>
      <w:r w:rsidR="008063F4">
        <w:rPr>
          <w:highlight w:val="yellow"/>
        </w:rPr>
        <w:instrText xml:space="preserve"> \* MERGEFORMAT </w:instrText>
      </w:r>
      <w:r w:rsidR="004F4E1C" w:rsidRPr="008063F4">
        <w:rPr>
          <w:highlight w:val="yellow"/>
        </w:rPr>
      </w:r>
      <w:r w:rsidR="004F4E1C" w:rsidRPr="008063F4">
        <w:rPr>
          <w:highlight w:val="yellow"/>
        </w:rPr>
        <w:fldChar w:fldCharType="separate"/>
      </w:r>
      <w:r w:rsidR="00BA346A">
        <w:rPr>
          <w:highlight w:val="yellow"/>
        </w:rPr>
        <w:t>[21]</w:t>
      </w:r>
      <w:r w:rsidR="004F4E1C" w:rsidRPr="008063F4">
        <w:rPr>
          <w:highlight w:val="yellow"/>
        </w:rPr>
        <w:fldChar w:fldCharType="end"/>
      </w:r>
      <w:r w:rsidR="00773299" w:rsidRPr="008063F4">
        <w:rPr>
          <w:highlight w:val="yellow"/>
        </w:rPr>
        <w:t>.</w:t>
      </w:r>
      <w:r w:rsidR="009A12E6" w:rsidRPr="008063F4">
        <w:rPr>
          <w:highlight w:val="yellow"/>
        </w:rPr>
        <w:t xml:space="preserve"> </w:t>
      </w:r>
      <w:r w:rsidR="00773299" w:rsidRPr="008063F4">
        <w:rPr>
          <w:highlight w:val="yellow"/>
        </w:rPr>
        <w:t>The new password has</w:t>
      </w:r>
      <w:r w:rsidR="002D6ABC" w:rsidRPr="008063F4">
        <w:rPr>
          <w:highlight w:val="yellow"/>
        </w:rPr>
        <w:t>h</w:t>
      </w:r>
      <w:r w:rsidR="00773299" w:rsidRPr="008063F4">
        <w:rPr>
          <w:highlight w:val="yellow"/>
        </w:rPr>
        <w:t xml:space="preserve"> is then compared with the </w:t>
      </w:r>
      <w:r w:rsidR="002D6ABC" w:rsidRPr="008063F4">
        <w:rPr>
          <w:highlight w:val="yellow"/>
        </w:rPr>
        <w:t>retrieved password hash to see if the</w:t>
      </w:r>
      <w:r w:rsidR="002331F2" w:rsidRPr="008063F4">
        <w:rPr>
          <w:highlight w:val="yellow"/>
        </w:rPr>
        <w:t xml:space="preserve">y match using code from the second website </w:t>
      </w:r>
      <w:r w:rsidR="002331F2" w:rsidRPr="008063F4">
        <w:rPr>
          <w:highlight w:val="yellow"/>
        </w:rPr>
        <w:fldChar w:fldCharType="begin"/>
      </w:r>
      <w:r w:rsidR="002331F2" w:rsidRPr="008063F4">
        <w:rPr>
          <w:highlight w:val="yellow"/>
        </w:rPr>
        <w:instrText xml:space="preserve"> REF _Ref102313557 \r \h </w:instrText>
      </w:r>
      <w:r w:rsidR="008063F4">
        <w:rPr>
          <w:highlight w:val="yellow"/>
        </w:rPr>
        <w:instrText xml:space="preserve"> \* MERGEFORMAT </w:instrText>
      </w:r>
      <w:r w:rsidR="002331F2" w:rsidRPr="008063F4">
        <w:rPr>
          <w:highlight w:val="yellow"/>
        </w:rPr>
      </w:r>
      <w:r w:rsidR="002331F2" w:rsidRPr="008063F4">
        <w:rPr>
          <w:highlight w:val="yellow"/>
        </w:rPr>
        <w:fldChar w:fldCharType="separate"/>
      </w:r>
      <w:r w:rsidR="00BA346A">
        <w:rPr>
          <w:highlight w:val="yellow"/>
        </w:rPr>
        <w:t>[22]</w:t>
      </w:r>
      <w:r w:rsidR="002331F2" w:rsidRPr="008063F4">
        <w:rPr>
          <w:highlight w:val="yellow"/>
        </w:rPr>
        <w:fldChar w:fldCharType="end"/>
      </w:r>
      <w:r w:rsidR="002331F2" w:rsidRPr="008063F4">
        <w:rPr>
          <w:highlight w:val="yellow"/>
        </w:rPr>
        <w:t>.</w:t>
      </w:r>
    </w:p>
    <w:p w14:paraId="69A371EF" w14:textId="77777777" w:rsidR="00C15DE1" w:rsidRPr="002A3E3D" w:rsidRDefault="00C15DE1" w:rsidP="002A3E3D"/>
    <w:p w14:paraId="28F8B03D" w14:textId="488B1280" w:rsidR="004564E8" w:rsidRDefault="004564E8" w:rsidP="004564E8">
      <w:pPr>
        <w:pStyle w:val="Heading2"/>
      </w:pPr>
      <w:bookmarkStart w:id="230" w:name="_Ref102303118"/>
      <w:r>
        <w:t>Results</w:t>
      </w:r>
      <w:r w:rsidR="00EF2CDE">
        <w:t xml:space="preserve"> and </w:t>
      </w:r>
      <w:r>
        <w:t>Discussion</w:t>
      </w:r>
      <w:bookmarkEnd w:id="230"/>
    </w:p>
    <w:p w14:paraId="1A5189CD" w14:textId="7C386663" w:rsidR="00790CE8" w:rsidRPr="00790CE8" w:rsidRDefault="00790CE8" w:rsidP="00790CE8">
      <w:pPr>
        <w:pStyle w:val="Heading3"/>
      </w:pPr>
      <w:r>
        <w:t xml:space="preserve">Aim and Objectives </w:t>
      </w:r>
      <w:r w:rsidR="00B66F19">
        <w:t>Analysis</w:t>
      </w:r>
    </w:p>
    <w:p w14:paraId="6865F454" w14:textId="3FDB4949" w:rsidR="002648F9" w:rsidRDefault="00433F79" w:rsidP="00433F79">
      <w:r w:rsidRPr="00433F79">
        <w:t xml:space="preserve">I have met the overall aim of my project as the website I have created has a page </w:t>
      </w:r>
      <w:r w:rsidR="006F4D99">
        <w:t xml:space="preserve">where users can check off pieces in a checklist </w:t>
      </w:r>
      <w:r w:rsidRPr="00433F79">
        <w:t xml:space="preserve">containing all pieces in a Lego Set, and users can search for </w:t>
      </w:r>
      <w:r w:rsidR="006F4D99">
        <w:t xml:space="preserve">a </w:t>
      </w:r>
      <w:r w:rsidRPr="00433F79">
        <w:t>Lego Set</w:t>
      </w:r>
      <w:r w:rsidR="006F4D99">
        <w:t xml:space="preserve"> </w:t>
      </w:r>
      <w:r w:rsidRPr="00433F79">
        <w:t>to view the checklist for.</w:t>
      </w:r>
    </w:p>
    <w:p w14:paraId="5A3A7D67" w14:textId="46028171" w:rsidR="00433F79" w:rsidRPr="00433F79" w:rsidRDefault="00B15E78" w:rsidP="00433F79">
      <w:r>
        <w:t xml:space="preserve">I achieved </w:t>
      </w:r>
      <w:r w:rsidR="00433F79" w:rsidRPr="00433F79">
        <w:t>my objectives</w:t>
      </w:r>
      <w:r>
        <w:t xml:space="preserve"> as well,</w:t>
      </w:r>
      <w:r w:rsidR="00433F79" w:rsidRPr="00433F79">
        <w:t xml:space="preserve"> </w:t>
      </w:r>
      <w:r>
        <w:t>a</w:t>
      </w:r>
      <w:r w:rsidR="00433F79" w:rsidRPr="00433F79">
        <w:t xml:space="preserve">s my program can connect and received data from the Rebrickable API </w:t>
      </w:r>
      <w:r w:rsidR="00433F79" w:rsidRPr="00433F79">
        <w:fldChar w:fldCharType="begin"/>
      </w:r>
      <w:r w:rsidR="00433F79" w:rsidRPr="00433F79">
        <w:instrText xml:space="preserve"> REF _Ref88054215 \r \h  \* MERGEFORMAT </w:instrText>
      </w:r>
      <w:r w:rsidR="00433F79" w:rsidRPr="00433F79">
        <w:fldChar w:fldCharType="separate"/>
      </w:r>
      <w:r w:rsidR="00BA346A">
        <w:t>[1]</w:t>
      </w:r>
      <w:r w:rsidR="00433F79" w:rsidRPr="00433F79">
        <w:fldChar w:fldCharType="end"/>
      </w:r>
      <w:r w:rsidR="00433F79" w:rsidRPr="00433F79">
        <w:t>, I have learned how to read JSON files and add the data to a class. My program uses Spring MVC and works on both PC/Laptop and Mobile devices. I have also designed two ways for users to save a checklist's progress, with users being able to export a checklist and logged in users being able to save their progress to the database.</w:t>
      </w:r>
    </w:p>
    <w:p w14:paraId="21E68F9C" w14:textId="1075FF3C" w:rsidR="00433F79" w:rsidRDefault="008A0769" w:rsidP="00970C6F">
      <w:pPr>
        <w:pStyle w:val="Heading3"/>
      </w:pPr>
      <w:r>
        <w:t>Usability Questionnaire and Interview</w:t>
      </w:r>
      <w:r w:rsidR="00A059BA">
        <w:t xml:space="preserve"> Introduction</w:t>
      </w:r>
    </w:p>
    <w:p w14:paraId="2836C042" w14:textId="15F84027" w:rsidR="009C6183" w:rsidRDefault="0003349B" w:rsidP="004564E8">
      <w:r>
        <w:t xml:space="preserve">I performed some data collection on </w:t>
      </w:r>
      <w:r w:rsidR="008A0769">
        <w:t xml:space="preserve">some </w:t>
      </w:r>
      <w:r w:rsidR="009E3B72">
        <w:t>participants</w:t>
      </w:r>
      <w:r w:rsidR="008A0769">
        <w:t xml:space="preserve"> </w:t>
      </w:r>
      <w:r w:rsidR="009E3B72">
        <w:t>about the usability of my website UI on both PC/Laptop and Mobile device</w:t>
      </w:r>
      <w:r w:rsidR="00DD77CD">
        <w:t>s</w:t>
      </w:r>
      <w:r w:rsidR="009C6183">
        <w:t xml:space="preserve">. </w:t>
      </w:r>
      <w:r w:rsidR="00AA30B9">
        <w:t xml:space="preserve">This was achieved by participants first completing a list of tasks (see </w:t>
      </w:r>
      <w:r w:rsidR="00AA30B9" w:rsidRPr="00AA30B9">
        <w:rPr>
          <w:b/>
          <w:bCs/>
        </w:rPr>
        <w:fldChar w:fldCharType="begin"/>
      </w:r>
      <w:r w:rsidR="00AA30B9" w:rsidRPr="00AA30B9">
        <w:rPr>
          <w:b/>
          <w:bCs/>
        </w:rPr>
        <w:instrText xml:space="preserve"> REF _Ref102496146 \h </w:instrText>
      </w:r>
      <w:r w:rsidR="00AA30B9">
        <w:rPr>
          <w:b/>
          <w:bCs/>
        </w:rPr>
        <w:instrText xml:space="preserve"> \* MERGEFORMAT </w:instrText>
      </w:r>
      <w:r w:rsidR="00AA30B9" w:rsidRPr="00AA30B9">
        <w:rPr>
          <w:b/>
          <w:bCs/>
        </w:rPr>
      </w:r>
      <w:r w:rsidR="00AA30B9" w:rsidRPr="00AA30B9">
        <w:rPr>
          <w:b/>
          <w:bCs/>
        </w:rPr>
        <w:fldChar w:fldCharType="separate"/>
      </w:r>
      <w:r w:rsidR="00BA346A" w:rsidRPr="00BA346A">
        <w:rPr>
          <w:b/>
          <w:bCs/>
        </w:rPr>
        <w:t>Appendix C</w:t>
      </w:r>
      <w:r w:rsidR="00AA30B9" w:rsidRPr="00AA30B9">
        <w:rPr>
          <w:b/>
          <w:bCs/>
        </w:rPr>
        <w:fldChar w:fldCharType="end"/>
      </w:r>
      <w:r w:rsidR="00AA30B9">
        <w:t>) on my website on</w:t>
      </w:r>
      <w:r w:rsidR="00EB32C2">
        <w:t xml:space="preserve"> PC/Laptop and Mobile device</w:t>
      </w:r>
      <w:r w:rsidR="00C468C7">
        <w:t>s</w:t>
      </w:r>
      <w:r w:rsidR="00EB32C2">
        <w:t xml:space="preserve">, followed by completing a Usability Questionnaire </w:t>
      </w:r>
      <w:r w:rsidR="001B518C">
        <w:t xml:space="preserve">(see </w:t>
      </w:r>
      <w:r w:rsidR="001B518C" w:rsidRPr="001B518C">
        <w:rPr>
          <w:b/>
          <w:bCs/>
        </w:rPr>
        <w:fldChar w:fldCharType="begin"/>
      </w:r>
      <w:r w:rsidR="001B518C" w:rsidRPr="001B518C">
        <w:rPr>
          <w:b/>
          <w:bCs/>
        </w:rPr>
        <w:instrText xml:space="preserve"> REF _Ref102496231 \h </w:instrText>
      </w:r>
      <w:r w:rsidR="001B518C">
        <w:rPr>
          <w:b/>
          <w:bCs/>
        </w:rPr>
        <w:instrText xml:space="preserve"> \* MERGEFORMAT </w:instrText>
      </w:r>
      <w:r w:rsidR="001B518C" w:rsidRPr="001B518C">
        <w:rPr>
          <w:b/>
          <w:bCs/>
        </w:rPr>
      </w:r>
      <w:r w:rsidR="001B518C" w:rsidRPr="001B518C">
        <w:rPr>
          <w:b/>
          <w:bCs/>
        </w:rPr>
        <w:fldChar w:fldCharType="separate"/>
      </w:r>
      <w:r w:rsidR="00BA346A" w:rsidRPr="00BA346A">
        <w:rPr>
          <w:b/>
          <w:bCs/>
        </w:rPr>
        <w:t>Appendix D</w:t>
      </w:r>
      <w:r w:rsidR="001B518C" w:rsidRPr="001B518C">
        <w:rPr>
          <w:b/>
          <w:bCs/>
        </w:rPr>
        <w:fldChar w:fldCharType="end"/>
      </w:r>
      <w:r w:rsidR="001B518C">
        <w:t>)</w:t>
      </w:r>
      <w:r w:rsidR="00790B64">
        <w:t xml:space="preserve"> that I created using the System Usability Scale with some additional questions.</w:t>
      </w:r>
      <w:r w:rsidR="00692DAB">
        <w:t xml:space="preserve"> I then interviewed the participant asking questions </w:t>
      </w:r>
      <w:r w:rsidR="00C468C7">
        <w:t>about</w:t>
      </w:r>
      <w:r w:rsidR="00692DAB">
        <w:t xml:space="preserve"> their answers to the questionnaire to understand their reasoning behind these, and if there is anything else they think should be included.</w:t>
      </w:r>
    </w:p>
    <w:p w14:paraId="51FD71B9" w14:textId="35B0DCF8" w:rsidR="00A059BA" w:rsidRDefault="00A059BA" w:rsidP="00A059BA">
      <w:pPr>
        <w:pStyle w:val="Heading3"/>
      </w:pPr>
      <w:bookmarkStart w:id="231" w:name="_Ref102588297"/>
      <w:r>
        <w:t xml:space="preserve">Usability Questionnaire and Interview </w:t>
      </w:r>
      <w:r>
        <w:t>Results</w:t>
      </w:r>
      <w:bookmarkEnd w:id="231"/>
    </w:p>
    <w:p w14:paraId="7DF86C4D" w14:textId="791E5508" w:rsidR="00155708" w:rsidRDefault="00155708" w:rsidP="00A059BA">
      <w:r>
        <w:t xml:space="preserve">I had five participants undertake the study </w:t>
      </w:r>
      <w:r w:rsidR="00717207">
        <w:t xml:space="preserve">and the results from the questionnaire and interview </w:t>
      </w:r>
      <w:r>
        <w:t>provid</w:t>
      </w:r>
      <w:r w:rsidR="00BB3B8C">
        <w:t>ed</w:t>
      </w:r>
      <w:r>
        <w:t xml:space="preserve"> valuable feedback.</w:t>
      </w:r>
      <w:r w:rsidR="001560A9">
        <w:t xml:space="preserve"> (see </w:t>
      </w:r>
      <w:r w:rsidR="001560A9" w:rsidRPr="001560A9">
        <w:rPr>
          <w:b/>
          <w:bCs/>
        </w:rPr>
        <w:fldChar w:fldCharType="begin"/>
      </w:r>
      <w:r w:rsidR="001560A9" w:rsidRPr="001560A9">
        <w:rPr>
          <w:b/>
          <w:bCs/>
        </w:rPr>
        <w:instrText xml:space="preserve"> REF _Ref102560876 \h </w:instrText>
      </w:r>
      <w:r w:rsidR="001560A9" w:rsidRPr="001560A9">
        <w:rPr>
          <w:b/>
          <w:bCs/>
        </w:rPr>
      </w:r>
      <w:r w:rsidR="001560A9">
        <w:rPr>
          <w:b/>
          <w:bCs/>
        </w:rPr>
        <w:instrText xml:space="preserve"> \* MERGEFORMAT </w:instrText>
      </w:r>
      <w:r w:rsidR="001560A9" w:rsidRPr="001560A9">
        <w:rPr>
          <w:b/>
          <w:bCs/>
        </w:rPr>
        <w:fldChar w:fldCharType="separate"/>
      </w:r>
      <w:r w:rsidR="00BA346A" w:rsidRPr="00BA346A">
        <w:rPr>
          <w:b/>
          <w:bCs/>
        </w:rPr>
        <w:t>Appendix F</w:t>
      </w:r>
      <w:r w:rsidR="001560A9" w:rsidRPr="001560A9">
        <w:rPr>
          <w:b/>
          <w:bCs/>
        </w:rPr>
        <w:fldChar w:fldCharType="end"/>
      </w:r>
      <w:r w:rsidR="00BB3B8C">
        <w:rPr>
          <w:b/>
          <w:bCs/>
        </w:rPr>
        <w:t xml:space="preserve"> </w:t>
      </w:r>
      <w:r w:rsidR="009C21CD" w:rsidRPr="009C21CD">
        <w:t>for</w:t>
      </w:r>
      <w:r w:rsidR="009C21CD">
        <w:rPr>
          <w:b/>
          <w:bCs/>
        </w:rPr>
        <w:t xml:space="preserve"> </w:t>
      </w:r>
      <w:r w:rsidR="00BB3B8C">
        <w:t>full questionnaire results</w:t>
      </w:r>
      <w:r w:rsidR="001560A9">
        <w:t>).</w:t>
      </w:r>
    </w:p>
    <w:p w14:paraId="292C76FA" w14:textId="60EFA942" w:rsidR="000A77B6" w:rsidRDefault="000A77B6" w:rsidP="00092535">
      <w:r>
        <w:t>Answers to q</w:t>
      </w:r>
      <w:r w:rsidR="00092535">
        <w:t xml:space="preserve">uestions 1 and 17 </w:t>
      </w:r>
      <w:r w:rsidR="00546A99">
        <w:t xml:space="preserve">showed me </w:t>
      </w:r>
      <w:r w:rsidR="00092535">
        <w:t xml:space="preserve">that </w:t>
      </w:r>
      <w:r w:rsidR="000D7E09">
        <w:t xml:space="preserve">most </w:t>
      </w:r>
      <w:r w:rsidR="00092535">
        <w:t xml:space="preserve">participants would use the system </w:t>
      </w:r>
      <w:r w:rsidR="00593F31">
        <w:t xml:space="preserve">regularly </w:t>
      </w:r>
      <w:r>
        <w:t xml:space="preserve">on both devices </w:t>
      </w:r>
      <w:r w:rsidR="00593F31">
        <w:t>and</w:t>
      </w:r>
      <w:r w:rsidR="00E773F0">
        <w:t xml:space="preserve"> </w:t>
      </w:r>
      <w:r w:rsidR="00593F31">
        <w:t xml:space="preserve">the </w:t>
      </w:r>
      <w:r w:rsidR="00E773F0">
        <w:t xml:space="preserve">interview </w:t>
      </w:r>
      <w:r w:rsidR="00593F31">
        <w:t>informed me</w:t>
      </w:r>
      <w:r w:rsidR="00E773F0">
        <w:t xml:space="preserve"> this was due to </w:t>
      </w:r>
      <w:r w:rsidR="000D7E09">
        <w:t xml:space="preserve">the system being </w:t>
      </w:r>
      <w:r w:rsidR="00E773F0">
        <w:t>well designed and containing useful features</w:t>
      </w:r>
      <w:r w:rsidR="00F01157">
        <w:t>.</w:t>
      </w:r>
    </w:p>
    <w:p w14:paraId="3EBC726D" w14:textId="42DA4BD0" w:rsidR="00092535" w:rsidRDefault="000A77B6" w:rsidP="00092535">
      <w:r>
        <w:t xml:space="preserve">Questions 2 and 18 informed me that the system is not overly </w:t>
      </w:r>
      <w:r w:rsidR="001231B7">
        <w:t>complex,</w:t>
      </w:r>
      <w:r>
        <w:t xml:space="preserve"> and </w:t>
      </w:r>
      <w:r w:rsidR="00C669F4">
        <w:t xml:space="preserve">questions 3 and 19 showed </w:t>
      </w:r>
      <w:r>
        <w:t>participants thought it was easy to use on</w:t>
      </w:r>
      <w:r>
        <w:t xml:space="preserve"> both devices</w:t>
      </w:r>
      <w:r w:rsidR="0025198C">
        <w:t>, due to the ease of navigation</w:t>
      </w:r>
      <w:r w:rsidR="00BC395D">
        <w:t xml:space="preserve"> and being well labelled</w:t>
      </w:r>
      <w:r w:rsidR="003518D2">
        <w:t xml:space="preserve">. However, </w:t>
      </w:r>
      <w:r w:rsidR="009F2270">
        <w:t xml:space="preserve">some users felt certain pages on the website were harder to use on a mobile device due to page adjusting for the screen size by </w:t>
      </w:r>
      <w:r w:rsidR="001C3938">
        <w:t>zooming out the content making it harder to use.</w:t>
      </w:r>
    </w:p>
    <w:p w14:paraId="0044D6F9" w14:textId="77777777" w:rsidR="000D1C26" w:rsidRPr="00092535" w:rsidRDefault="000D1C26" w:rsidP="00092535"/>
    <w:p w14:paraId="78E5F1FB" w14:textId="4A465A86" w:rsidR="00D57E63" w:rsidRDefault="006733BD" w:rsidP="004564E8">
      <w:r>
        <w:rPr>
          <w:rFonts w:ascii="Calibri" w:hAnsi="Calibri" w:cs="Calibri"/>
          <w:lang w:eastAsia="en-GB"/>
        </w:rPr>
        <w:t xml:space="preserve">I found from questions 4 and 20 that </w:t>
      </w:r>
      <w:r>
        <w:t>on both devices</w:t>
      </w:r>
      <w:r>
        <w:t xml:space="preserve"> participants would not need technical support apart from one participant stating they would require “s</w:t>
      </w:r>
      <w:r w:rsidRPr="006733BD">
        <w:t>ome assistance when initially using the site</w:t>
      </w:r>
      <w:r>
        <w:t>”.</w:t>
      </w:r>
    </w:p>
    <w:p w14:paraId="192CC913" w14:textId="5C756D87" w:rsidR="00F61DD3" w:rsidRDefault="00F61DD3" w:rsidP="004564E8"/>
    <w:p w14:paraId="180716F9" w14:textId="77777777" w:rsidR="00C12FD7" w:rsidRDefault="00C12FD7" w:rsidP="00ED7B2C">
      <w:pPr>
        <w:keepNext/>
        <w:spacing w:after="0"/>
      </w:pPr>
      <w:r>
        <w:rPr>
          <w:noProof/>
        </w:rPr>
        <w:lastRenderedPageBreak/>
        <w:drawing>
          <wp:inline distT="0" distB="0" distL="0" distR="0" wp14:anchorId="521ED03A" wp14:editId="5801637D">
            <wp:extent cx="4762500" cy="2301576"/>
            <wp:effectExtent l="0" t="0" r="0" b="3810"/>
            <wp:docPr id="251" name="Picture 25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1FF7C0FE" w14:textId="3252BB3E" w:rsidR="00C12FD7" w:rsidRDefault="00C12FD7" w:rsidP="00C12FD7">
      <w:pPr>
        <w:pStyle w:val="Caption"/>
      </w:pPr>
      <w:bookmarkStart w:id="232" w:name="_Ref102575139"/>
      <w:r>
        <w:t xml:space="preserve">Figure </w:t>
      </w:r>
      <w:fldSimple w:instr=" SEQ Figure \* ARABIC ">
        <w:r w:rsidR="00BA346A">
          <w:rPr>
            <w:noProof/>
          </w:rPr>
          <w:t>116</w:t>
        </w:r>
      </w:fldSimple>
      <w:bookmarkEnd w:id="232"/>
      <w:r>
        <w:t>: Usability Questionnaire - Question 5 Results</w:t>
      </w:r>
    </w:p>
    <w:p w14:paraId="37B0C754" w14:textId="77777777" w:rsidR="00ED7B2C" w:rsidRDefault="00051F65" w:rsidP="00ED7B2C">
      <w:pPr>
        <w:keepNext/>
        <w:spacing w:after="0"/>
      </w:pPr>
      <w:r>
        <w:rPr>
          <w:noProof/>
        </w:rPr>
        <w:drawing>
          <wp:inline distT="0" distB="0" distL="0" distR="0" wp14:anchorId="636B505A" wp14:editId="485284D5">
            <wp:extent cx="5731510" cy="2411730"/>
            <wp:effectExtent l="0" t="0" r="2540" b="7620"/>
            <wp:docPr id="252" name="Picture 25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9D9E53F" w14:textId="233BFB76" w:rsidR="00051F65" w:rsidRDefault="00ED7B2C" w:rsidP="00ED7B2C">
      <w:pPr>
        <w:pStyle w:val="Caption"/>
      </w:pPr>
      <w:bookmarkStart w:id="233" w:name="_Ref102575282"/>
      <w:r>
        <w:t xml:space="preserve">Figure </w:t>
      </w:r>
      <w:fldSimple w:instr=" SEQ Figure \* ARABIC ">
        <w:r w:rsidR="00BA346A">
          <w:rPr>
            <w:noProof/>
          </w:rPr>
          <w:t>117</w:t>
        </w:r>
      </w:fldSimple>
      <w:bookmarkEnd w:id="233"/>
      <w:r>
        <w:t>: Usability Questionnaire - Question 21 Results</w:t>
      </w:r>
    </w:p>
    <w:p w14:paraId="466E2043" w14:textId="240A75E8" w:rsidR="00216138" w:rsidRDefault="00C12FD7" w:rsidP="004564E8">
      <w:r>
        <w:t>Question 5 results (</w:t>
      </w:r>
      <w:r w:rsidR="00EC79F6">
        <w:fldChar w:fldCharType="begin"/>
      </w:r>
      <w:r w:rsidR="00EC79F6">
        <w:instrText xml:space="preserve"> REF _Ref102575139 \h </w:instrText>
      </w:r>
      <w:r w:rsidR="00EC79F6">
        <w:fldChar w:fldCharType="separate"/>
      </w:r>
      <w:r w:rsidR="00BA346A">
        <w:t xml:space="preserve">Figure </w:t>
      </w:r>
      <w:r w:rsidR="00BA346A">
        <w:rPr>
          <w:noProof/>
        </w:rPr>
        <w:t>116</w:t>
      </w:r>
      <w:r w:rsidR="00EC79F6">
        <w:fldChar w:fldCharType="end"/>
      </w:r>
      <w:r>
        <w:t>) show all participants thought the system functions were integrated well on a PC/Laptop</w:t>
      </w:r>
      <w:r w:rsidR="00D31063">
        <w:t xml:space="preserve"> and question 21</w:t>
      </w:r>
      <w:r w:rsidR="00051F65">
        <w:t xml:space="preserve"> </w:t>
      </w:r>
      <w:r w:rsidR="00ED7B2C">
        <w:t>(</w:t>
      </w:r>
      <w:r w:rsidR="00ED7B2C">
        <w:fldChar w:fldCharType="begin"/>
      </w:r>
      <w:r w:rsidR="00ED7B2C">
        <w:instrText xml:space="preserve"> REF _Ref102575282 \h </w:instrText>
      </w:r>
      <w:r w:rsidR="00ED7B2C">
        <w:fldChar w:fldCharType="separate"/>
      </w:r>
      <w:r w:rsidR="00BA346A">
        <w:t xml:space="preserve">Figure </w:t>
      </w:r>
      <w:r w:rsidR="00BA346A">
        <w:rPr>
          <w:noProof/>
        </w:rPr>
        <w:t>117</w:t>
      </w:r>
      <w:r w:rsidR="00ED7B2C">
        <w:fldChar w:fldCharType="end"/>
      </w:r>
      <w:r w:rsidR="00ED7B2C">
        <w:t>) shows similar for mobile devices, except one participant</w:t>
      </w:r>
      <w:r w:rsidR="00D31063">
        <w:t xml:space="preserve"> </w:t>
      </w:r>
      <w:r w:rsidR="00584A27">
        <w:t xml:space="preserve">disagreed </w:t>
      </w:r>
      <w:r w:rsidR="00051F65">
        <w:t xml:space="preserve">but </w:t>
      </w:r>
      <w:r w:rsidR="006541E4">
        <w:t>this was because the smaller screen made them harder to use</w:t>
      </w:r>
      <w:r w:rsidR="00051F65">
        <w:t>.</w:t>
      </w:r>
    </w:p>
    <w:p w14:paraId="161C2D7D" w14:textId="77777777" w:rsidR="007B2E83" w:rsidRDefault="007B2E83" w:rsidP="007B2E83">
      <w:pPr>
        <w:keepNext/>
        <w:spacing w:after="0"/>
      </w:pPr>
      <w:r>
        <w:rPr>
          <w:noProof/>
        </w:rPr>
        <w:drawing>
          <wp:inline distT="0" distB="0" distL="0" distR="0" wp14:anchorId="65E713F9" wp14:editId="20BEB1BA">
            <wp:extent cx="5731510" cy="2411730"/>
            <wp:effectExtent l="0" t="0" r="2540" b="7620"/>
            <wp:docPr id="253" name="Picture 2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bubbl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66F93C" w14:textId="5D10C66D" w:rsidR="00216138" w:rsidRDefault="007B2E83" w:rsidP="007B2E83">
      <w:pPr>
        <w:pStyle w:val="Caption"/>
      </w:pPr>
      <w:bookmarkStart w:id="234" w:name="_Ref102575915"/>
      <w:r>
        <w:t xml:space="preserve">Figure </w:t>
      </w:r>
      <w:fldSimple w:instr=" SEQ Figure \* ARABIC ">
        <w:r w:rsidR="00BA346A">
          <w:rPr>
            <w:noProof/>
          </w:rPr>
          <w:t>118</w:t>
        </w:r>
      </w:fldSimple>
      <w:bookmarkEnd w:id="234"/>
      <w:r w:rsidRPr="007102FB">
        <w:t xml:space="preserve">: Usability Questionnaire - Question </w:t>
      </w:r>
      <w:r>
        <w:t>33</w:t>
      </w:r>
      <w:r w:rsidRPr="007102FB">
        <w:t xml:space="preserve"> Results</w:t>
      </w:r>
    </w:p>
    <w:p w14:paraId="4667303A" w14:textId="702EB0ED" w:rsidR="0087155D" w:rsidRDefault="00F61DD3" w:rsidP="004564E8">
      <w:r>
        <w:lastRenderedPageBreak/>
        <w:t xml:space="preserve">Participants felt that </w:t>
      </w:r>
      <w:r w:rsidR="004473C3">
        <w:t xml:space="preserve">the system was equally consistent </w:t>
      </w:r>
      <w:r w:rsidR="00216138">
        <w:t>across</w:t>
      </w:r>
      <w:r>
        <w:t xml:space="preserve"> both device</w:t>
      </w:r>
      <w:r w:rsidR="00C468C7">
        <w:t>s</w:t>
      </w:r>
      <w:r w:rsidR="00430234">
        <w:t>,</w:t>
      </w:r>
      <w:r w:rsidR="00E765B0">
        <w:t xml:space="preserve"> as </w:t>
      </w:r>
      <w:r w:rsidR="007B2E83">
        <w:t>shown</w:t>
      </w:r>
      <w:r w:rsidR="00E765B0">
        <w:t xml:space="preserve"> from the results of questions 6, 22 and 33</w:t>
      </w:r>
      <w:r w:rsidR="007B2E83">
        <w:t xml:space="preserve"> (</w:t>
      </w:r>
      <w:r w:rsidR="007B2E83">
        <w:fldChar w:fldCharType="begin"/>
      </w:r>
      <w:r w:rsidR="007B2E83">
        <w:instrText xml:space="preserve"> REF _Ref102575915 \h </w:instrText>
      </w:r>
      <w:r w:rsidR="007B2E83">
        <w:fldChar w:fldCharType="separate"/>
      </w:r>
      <w:r w:rsidR="00BA346A">
        <w:t xml:space="preserve">Figure </w:t>
      </w:r>
      <w:r w:rsidR="00BA346A">
        <w:rPr>
          <w:noProof/>
        </w:rPr>
        <w:t>118</w:t>
      </w:r>
      <w:r w:rsidR="007B2E83">
        <w:fldChar w:fldCharType="end"/>
      </w:r>
      <w:r w:rsidR="007B2E83">
        <w:t>)</w:t>
      </w:r>
      <w:r w:rsidR="00735476">
        <w:t>, due to</w:t>
      </w:r>
      <w:r w:rsidR="00D109E9" w:rsidRPr="00D109E9">
        <w:t xml:space="preserve"> </w:t>
      </w:r>
      <w:r w:rsidR="00D109E9">
        <w:t>style</w:t>
      </w:r>
      <w:r w:rsidR="00735476">
        <w:t>, popups and</w:t>
      </w:r>
      <w:r w:rsidR="00D109E9">
        <w:t xml:space="preserve"> </w:t>
      </w:r>
      <w:r w:rsidR="00D109E9">
        <w:t>layouts</w:t>
      </w:r>
      <w:r w:rsidR="00735476">
        <w:t xml:space="preserve"> being the same across multiple pages.</w:t>
      </w:r>
    </w:p>
    <w:p w14:paraId="6B78B139" w14:textId="49EBA485" w:rsidR="00F61DD3" w:rsidRDefault="000E42B3" w:rsidP="004564E8">
      <w:r>
        <w:t>Questions 7 and 23 showed most participants believe the system can be learnt quickly on both devices due to being consistent and simplistic, however, the issue of screen size making this difficult was again raised.</w:t>
      </w:r>
    </w:p>
    <w:p w14:paraId="76D65671" w14:textId="77777777" w:rsidR="00302F03" w:rsidRDefault="00302F03" w:rsidP="008A3C84">
      <w:pPr>
        <w:keepNext/>
        <w:spacing w:after="0"/>
      </w:pPr>
      <w:r>
        <w:rPr>
          <w:noProof/>
        </w:rPr>
        <w:drawing>
          <wp:inline distT="0" distB="0" distL="0" distR="0" wp14:anchorId="61E50835" wp14:editId="4EB4F7F3">
            <wp:extent cx="5731510" cy="2411730"/>
            <wp:effectExtent l="0" t="0" r="2540" b="7620"/>
            <wp:docPr id="254" name="Picture 25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hart, pi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01356AF" w14:textId="298C5409" w:rsidR="00302F03" w:rsidRDefault="00302F03" w:rsidP="00302F03">
      <w:pPr>
        <w:pStyle w:val="Caption"/>
      </w:pPr>
      <w:bookmarkStart w:id="235" w:name="_Ref102577004"/>
      <w:r>
        <w:t xml:space="preserve">Figure </w:t>
      </w:r>
      <w:fldSimple w:instr=" SEQ Figure \* ARABIC ">
        <w:r w:rsidR="00BA346A">
          <w:rPr>
            <w:noProof/>
          </w:rPr>
          <w:t>119</w:t>
        </w:r>
      </w:fldSimple>
      <w:bookmarkEnd w:id="235"/>
      <w:r>
        <w:t xml:space="preserve">: </w:t>
      </w:r>
      <w:r w:rsidRPr="004D273C">
        <w:t xml:space="preserve">Usability Questionnaire - Question </w:t>
      </w:r>
      <w:r>
        <w:t xml:space="preserve">9 </w:t>
      </w:r>
      <w:r w:rsidRPr="004D273C">
        <w:t>Results</w:t>
      </w:r>
    </w:p>
    <w:p w14:paraId="14CCEA33" w14:textId="77777777" w:rsidR="00302F03" w:rsidRDefault="00302F03" w:rsidP="008A3C84">
      <w:pPr>
        <w:keepNext/>
        <w:spacing w:after="0"/>
      </w:pPr>
      <w:r>
        <w:rPr>
          <w:noProof/>
        </w:rPr>
        <w:drawing>
          <wp:inline distT="0" distB="0" distL="0" distR="0" wp14:anchorId="32FC93F3" wp14:editId="0F98F4C8">
            <wp:extent cx="5731510" cy="2411730"/>
            <wp:effectExtent l="0" t="0" r="2540" b="7620"/>
            <wp:docPr id="255" name="Picture 25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6D25D" w14:textId="07888377" w:rsidR="00302F03" w:rsidRDefault="00302F03" w:rsidP="00302F03">
      <w:pPr>
        <w:pStyle w:val="Caption"/>
      </w:pPr>
      <w:bookmarkStart w:id="236" w:name="_Ref102577005"/>
      <w:r>
        <w:t xml:space="preserve">Figure </w:t>
      </w:r>
      <w:fldSimple w:instr=" SEQ Figure \* ARABIC ">
        <w:r w:rsidR="00BA346A">
          <w:rPr>
            <w:noProof/>
          </w:rPr>
          <w:t>120</w:t>
        </w:r>
      </w:fldSimple>
      <w:bookmarkEnd w:id="236"/>
      <w:r>
        <w:t xml:space="preserve">: </w:t>
      </w:r>
      <w:r w:rsidRPr="004C5D72">
        <w:t xml:space="preserve">Usability Questionnaire - Question </w:t>
      </w:r>
      <w:r>
        <w:t>25</w:t>
      </w:r>
      <w:r w:rsidRPr="004C5D72">
        <w:t xml:space="preserve"> Results</w:t>
      </w:r>
    </w:p>
    <w:p w14:paraId="5D9761C8" w14:textId="43110FC5" w:rsidR="005134CE" w:rsidRDefault="00787552" w:rsidP="004564E8">
      <w:r>
        <w:t xml:space="preserve">Participants did not find the website cumbersome (question 8 and 24 results) </w:t>
      </w:r>
      <w:r w:rsidR="009E28C6">
        <w:t xml:space="preserve">and </w:t>
      </w:r>
      <w:r w:rsidR="00E057F0">
        <w:t>expressed varied views on being confident using the system and</w:t>
      </w:r>
      <w:r w:rsidR="00EE40F4">
        <w:t xml:space="preserve"> being</w:t>
      </w:r>
      <w:r w:rsidR="00E057F0">
        <w:t xml:space="preserve"> neutral</w:t>
      </w:r>
      <w:r w:rsidR="00576104">
        <w:t xml:space="preserve"> </w:t>
      </w:r>
      <w:r w:rsidR="00EE40F4">
        <w:t>on confidence from question</w:t>
      </w:r>
      <w:r w:rsidR="00DC0743">
        <w:t>s</w:t>
      </w:r>
      <w:r w:rsidR="00EE40F4">
        <w:t xml:space="preserve"> 9 and 25 results (</w:t>
      </w:r>
      <w:r w:rsidR="008A3C84">
        <w:fldChar w:fldCharType="begin"/>
      </w:r>
      <w:r w:rsidR="008A3C84">
        <w:instrText xml:space="preserve"> REF _Ref102577004 \h </w:instrText>
      </w:r>
      <w:r w:rsidR="008A3C84">
        <w:fldChar w:fldCharType="separate"/>
      </w:r>
      <w:r w:rsidR="00BA346A">
        <w:t xml:space="preserve">Figure </w:t>
      </w:r>
      <w:r w:rsidR="00BA346A">
        <w:rPr>
          <w:noProof/>
        </w:rPr>
        <w:t>119</w:t>
      </w:r>
      <w:r w:rsidR="008A3C84">
        <w:fldChar w:fldCharType="end"/>
      </w:r>
      <w:r w:rsidR="008A3C84">
        <w:t xml:space="preserve"> and </w:t>
      </w:r>
      <w:r w:rsidR="008A3C84">
        <w:fldChar w:fldCharType="begin"/>
      </w:r>
      <w:r w:rsidR="008A3C84">
        <w:instrText xml:space="preserve"> REF _Ref102577005 \h </w:instrText>
      </w:r>
      <w:r w:rsidR="008A3C84">
        <w:fldChar w:fldCharType="separate"/>
      </w:r>
      <w:r w:rsidR="00BA346A">
        <w:t xml:space="preserve">Figure </w:t>
      </w:r>
      <w:r w:rsidR="00BA346A">
        <w:rPr>
          <w:noProof/>
        </w:rPr>
        <w:t>120</w:t>
      </w:r>
      <w:r w:rsidR="008A3C84">
        <w:fldChar w:fldCharType="end"/>
      </w:r>
      <w:r w:rsidR="00EE40F4">
        <w:t>)</w:t>
      </w:r>
      <w:r w:rsidR="005071AC">
        <w:t xml:space="preserve">. </w:t>
      </w:r>
      <w:r w:rsidR="007D6414">
        <w:t xml:space="preserve">As </w:t>
      </w:r>
      <w:r w:rsidR="005071AC">
        <w:t xml:space="preserve">some participants </w:t>
      </w:r>
      <w:r w:rsidR="00960844">
        <w:t>fe</w:t>
      </w:r>
      <w:r w:rsidR="007D6414">
        <w:t xml:space="preserve">lt more </w:t>
      </w:r>
      <w:r w:rsidR="00960844">
        <w:t xml:space="preserve">experience </w:t>
      </w:r>
      <w:r w:rsidR="007D6414">
        <w:t>was ne</w:t>
      </w:r>
      <w:r w:rsidR="00653A2E">
        <w:t>ed</w:t>
      </w:r>
      <w:r w:rsidR="007D6414">
        <w:t xml:space="preserve">ed to </w:t>
      </w:r>
      <w:r w:rsidR="00960844">
        <w:t>gain confidence.</w:t>
      </w:r>
    </w:p>
    <w:p w14:paraId="7385DEF8" w14:textId="043944B1" w:rsidR="005134CE" w:rsidRDefault="004D0464" w:rsidP="004564E8">
      <w:r>
        <w:t>P</w:t>
      </w:r>
      <w:r>
        <w:t xml:space="preserve">articipant </w:t>
      </w:r>
      <w:r>
        <w:t>a</w:t>
      </w:r>
      <w:r w:rsidR="00A96379">
        <w:t xml:space="preserve">nswers from questions 10 and 26 </w:t>
      </w:r>
      <w:r>
        <w:t xml:space="preserve">show </w:t>
      </w:r>
      <w:r w:rsidR="005A36D1">
        <w:t>most</w:t>
      </w:r>
      <w:r>
        <w:t xml:space="preserve"> believe they </w:t>
      </w:r>
      <w:r w:rsidR="00653A2E">
        <w:t xml:space="preserve">would </w:t>
      </w:r>
      <w:r>
        <w:t xml:space="preserve">not </w:t>
      </w:r>
      <w:r w:rsidR="007B5B06">
        <w:t xml:space="preserve">need to learn </w:t>
      </w:r>
      <w:r w:rsidR="00653A2E">
        <w:t xml:space="preserve">lots </w:t>
      </w:r>
      <w:r w:rsidR="007B5B06">
        <w:t>to use the system</w:t>
      </w:r>
      <w:r w:rsidR="00371102">
        <w:t xml:space="preserve"> and q</w:t>
      </w:r>
      <w:r w:rsidR="00365F54">
        <w:t>uestion</w:t>
      </w:r>
      <w:r w:rsidR="00371102">
        <w:t>s</w:t>
      </w:r>
      <w:r w:rsidR="00365F54">
        <w:t xml:space="preserve"> 11 </w:t>
      </w:r>
      <w:r w:rsidR="00371102">
        <w:t xml:space="preserve">and 27 </w:t>
      </w:r>
      <w:r w:rsidR="00365F54">
        <w:t xml:space="preserve">show participants </w:t>
      </w:r>
      <w:r w:rsidR="00371102">
        <w:t>can easily identify where they are in the system with the breadcrumb on pages being very informative</w:t>
      </w:r>
      <w:r w:rsidR="00A9008B">
        <w:t xml:space="preserve">. Some participants felt it was harder on a mobile device to </w:t>
      </w:r>
      <w:r w:rsidR="0032129F">
        <w:t>identify</w:t>
      </w:r>
      <w:r w:rsidR="00A9008B">
        <w:t xml:space="preserve"> where they were due to the screen size and suggested bigger font and a mobile application could fix this.</w:t>
      </w:r>
    </w:p>
    <w:p w14:paraId="03093FB9" w14:textId="77777777" w:rsidR="00601C00" w:rsidRDefault="00601C00" w:rsidP="00601C00">
      <w:pPr>
        <w:keepNext/>
        <w:spacing w:after="0"/>
      </w:pPr>
      <w:r>
        <w:rPr>
          <w:noProof/>
        </w:rPr>
        <w:lastRenderedPageBreak/>
        <w:drawing>
          <wp:inline distT="0" distB="0" distL="0" distR="0" wp14:anchorId="6A298941" wp14:editId="79F3456A">
            <wp:extent cx="5731510" cy="2411730"/>
            <wp:effectExtent l="0" t="0" r="2540" b="7620"/>
            <wp:docPr id="257" name="Picture 25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DC5736" w14:textId="573E9660" w:rsidR="00601C00" w:rsidRDefault="00601C00" w:rsidP="00601C00">
      <w:pPr>
        <w:pStyle w:val="Caption"/>
      </w:pPr>
      <w:bookmarkStart w:id="237" w:name="_Ref102581062"/>
      <w:r>
        <w:t xml:space="preserve">Figure </w:t>
      </w:r>
      <w:fldSimple w:instr=" SEQ Figure \* ARABIC ">
        <w:r w:rsidR="00BA346A">
          <w:rPr>
            <w:noProof/>
          </w:rPr>
          <w:t>121</w:t>
        </w:r>
      </w:fldSimple>
      <w:bookmarkEnd w:id="237"/>
      <w:r>
        <w:t xml:space="preserve">: </w:t>
      </w:r>
      <w:r w:rsidRPr="004C5D72">
        <w:t xml:space="preserve">Usability Questionnaire - Question </w:t>
      </w:r>
      <w:r>
        <w:t>2</w:t>
      </w:r>
      <w:r>
        <w:t>8</w:t>
      </w:r>
      <w:r w:rsidRPr="004C5D72">
        <w:t xml:space="preserve"> Results</w:t>
      </w:r>
    </w:p>
    <w:p w14:paraId="23BDD04D" w14:textId="200B493E" w:rsidR="004C1ECF" w:rsidRDefault="00BE31EC" w:rsidP="004564E8">
      <w:r>
        <w:t>Participants</w:t>
      </w:r>
      <w:r w:rsidR="00904B27">
        <w:t xml:space="preserve"> </w:t>
      </w:r>
      <w:r w:rsidR="001B16E3">
        <w:t xml:space="preserve">mostly </w:t>
      </w:r>
      <w:r w:rsidR="00904B27">
        <w:t xml:space="preserve">agreed for question 12 that </w:t>
      </w:r>
      <w:r w:rsidR="001B16E3">
        <w:t>it was easy to understand what buttons and links do</w:t>
      </w:r>
      <w:r w:rsidR="006A7FA0">
        <w:t xml:space="preserve"> on a PC/Laptop</w:t>
      </w:r>
      <w:r w:rsidR="001B16E3">
        <w:t xml:space="preserve">, due </w:t>
      </w:r>
      <w:r w:rsidR="001B5CFB">
        <w:t xml:space="preserve">to recognisable icons, text </w:t>
      </w:r>
      <w:r w:rsidR="006A7FA0">
        <w:t xml:space="preserve">and tooltips </w:t>
      </w:r>
      <w:r w:rsidR="00583F5E">
        <w:t xml:space="preserve">that describe </w:t>
      </w:r>
      <w:r w:rsidR="00E76775">
        <w:t xml:space="preserve">the </w:t>
      </w:r>
      <w:r w:rsidR="00583F5E">
        <w:t>usage.</w:t>
      </w:r>
      <w:r w:rsidR="005632EF">
        <w:t xml:space="preserve"> </w:t>
      </w:r>
      <w:r w:rsidR="009A6FB6">
        <w:t xml:space="preserve">However, on a mobile device question 28 shows more varied responses </w:t>
      </w:r>
      <w:r w:rsidR="006A4632">
        <w:t>(</w:t>
      </w:r>
      <w:r w:rsidR="00DE425B">
        <w:fldChar w:fldCharType="begin"/>
      </w:r>
      <w:r w:rsidR="00DE425B">
        <w:instrText xml:space="preserve"> REF _Ref102581062 \h </w:instrText>
      </w:r>
      <w:r w:rsidR="00DE425B">
        <w:fldChar w:fldCharType="separate"/>
      </w:r>
      <w:r w:rsidR="00BA346A">
        <w:t xml:space="preserve">Figure </w:t>
      </w:r>
      <w:r w:rsidR="00BA346A">
        <w:rPr>
          <w:noProof/>
        </w:rPr>
        <w:t>121</w:t>
      </w:r>
      <w:r w:rsidR="00DE425B">
        <w:fldChar w:fldCharType="end"/>
      </w:r>
      <w:r w:rsidR="006A4632">
        <w:t>), with a mix of positive, negative and neutral answers.</w:t>
      </w:r>
      <w:r w:rsidR="00930791">
        <w:t xml:space="preserve"> Participants elaborated in interviews that </w:t>
      </w:r>
      <w:r w:rsidR="00131AA7">
        <w:t xml:space="preserve">although most buttons and links icons and text were understandable, the fact tooltips are unusable, due to lack of cursor, </w:t>
      </w:r>
      <w:r w:rsidR="00395C1E">
        <w:t>means that usage is harder to determine initially</w:t>
      </w:r>
      <w:r w:rsidR="004D2225">
        <w:t xml:space="preserve">, </w:t>
      </w:r>
      <w:r w:rsidR="00F57ACF">
        <w:t>especially</w:t>
      </w:r>
      <w:r w:rsidR="004D2225">
        <w:t xml:space="preserve"> </w:t>
      </w:r>
      <w:r w:rsidR="00660283">
        <w:t xml:space="preserve">with </w:t>
      </w:r>
      <w:r w:rsidR="004D2225">
        <w:t>buttons</w:t>
      </w:r>
      <w:r w:rsidR="00660283">
        <w:t xml:space="preserve"> only with an icon</w:t>
      </w:r>
      <w:r w:rsidR="004D2225">
        <w:t>.</w:t>
      </w:r>
    </w:p>
    <w:p w14:paraId="51529A8A" w14:textId="43000CFA" w:rsidR="007F16E2" w:rsidRDefault="00652956" w:rsidP="004564E8">
      <w:r>
        <w:t xml:space="preserve">Results of questions 13 and 29 show all participants felt </w:t>
      </w:r>
      <w:r w:rsidR="00FB0AE2">
        <w:t>they were</w:t>
      </w:r>
      <w:r>
        <w:t xml:space="preserve"> not forced into completing actions, </w:t>
      </w:r>
      <w:r w:rsidR="00FB0AE2">
        <w:t xml:space="preserve">as they explained </w:t>
      </w:r>
      <w:r w:rsidR="00A92839">
        <w:t>there was always an option to cancel or go back.</w:t>
      </w:r>
    </w:p>
    <w:p w14:paraId="1B58E682" w14:textId="52065F1F" w:rsidR="00F4355C" w:rsidRDefault="00F4355C" w:rsidP="004564E8">
      <w:r>
        <w:t>Across both devices</w:t>
      </w:r>
      <w:r w:rsidR="00660283">
        <w:t>,</w:t>
      </w:r>
      <w:r>
        <w:t xml:space="preserve"> participants agreed that they </w:t>
      </w:r>
      <w:r w:rsidR="00CB736C">
        <w:t>were</w:t>
      </w:r>
      <w:r>
        <w:t xml:space="preserve"> notified of any mistakes (questions 14 and 30) and errors (questions 15 and 31) made</w:t>
      </w:r>
      <w:r w:rsidR="00C6690E">
        <w:t xml:space="preserve"> </w:t>
      </w:r>
      <w:r w:rsidR="004D46DB">
        <w:t xml:space="preserve">and how to fix them. </w:t>
      </w:r>
      <w:r w:rsidR="004611A9">
        <w:t xml:space="preserve">They praised red highlighting on incorrect or missing input boxes and red boxes </w:t>
      </w:r>
      <w:r w:rsidR="00CB736C">
        <w:t xml:space="preserve">containing clear </w:t>
      </w:r>
      <w:r w:rsidR="004611A9">
        <w:t xml:space="preserve">text </w:t>
      </w:r>
      <w:r w:rsidR="00CB736C">
        <w:t xml:space="preserve">on the mistake or error and how to resolve it. </w:t>
      </w:r>
      <w:r w:rsidR="00717559">
        <w:t>On the mobile device</w:t>
      </w:r>
      <w:r w:rsidR="00660283">
        <w:t>,</w:t>
      </w:r>
      <w:r w:rsidR="00717559">
        <w:t xml:space="preserve"> a participant disagreed with error help being clear, as they felt the smaller screen size reduced the clarity.</w:t>
      </w:r>
    </w:p>
    <w:p w14:paraId="6C0E8E88" w14:textId="77777777" w:rsidR="00BA346A" w:rsidRDefault="00BA346A" w:rsidP="00BA346A">
      <w:pPr>
        <w:keepNext/>
        <w:spacing w:after="0"/>
      </w:pPr>
      <w:r>
        <w:rPr>
          <w:noProof/>
        </w:rPr>
        <w:drawing>
          <wp:inline distT="0" distB="0" distL="0" distR="0" wp14:anchorId="04267152" wp14:editId="3793FA8F">
            <wp:extent cx="5731510" cy="2411730"/>
            <wp:effectExtent l="0" t="0" r="2540" b="7620"/>
            <wp:docPr id="270" name="Picture 27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9C19C7E" w14:textId="480F0EDE" w:rsidR="006751EF" w:rsidRDefault="00BA346A" w:rsidP="00BA346A">
      <w:pPr>
        <w:pStyle w:val="Caption"/>
      </w:pPr>
      <w:bookmarkStart w:id="238" w:name="_Ref102587292"/>
      <w:r>
        <w:t xml:space="preserve">Figure </w:t>
      </w:r>
      <w:fldSimple w:instr=" SEQ Figure \* ARABIC ">
        <w:r>
          <w:rPr>
            <w:noProof/>
          </w:rPr>
          <w:t>122</w:t>
        </w:r>
      </w:fldSimple>
      <w:bookmarkEnd w:id="238"/>
      <w:r w:rsidRPr="0010338A">
        <w:t xml:space="preserve">: Usability Questionnaire - Question </w:t>
      </w:r>
      <w:r>
        <w:t>16</w:t>
      </w:r>
      <w:r w:rsidRPr="0010338A">
        <w:t xml:space="preserve"> Results</w:t>
      </w:r>
    </w:p>
    <w:p w14:paraId="29518B4B" w14:textId="77777777" w:rsidR="00BA346A" w:rsidRDefault="00BA346A" w:rsidP="00BA346A">
      <w:pPr>
        <w:keepNext/>
        <w:spacing w:after="0"/>
      </w:pPr>
      <w:r>
        <w:rPr>
          <w:noProof/>
        </w:rPr>
        <w:lastRenderedPageBreak/>
        <w:drawing>
          <wp:inline distT="0" distB="0" distL="0" distR="0" wp14:anchorId="138C59DB" wp14:editId="69169A81">
            <wp:extent cx="5731510" cy="2411730"/>
            <wp:effectExtent l="0" t="0" r="2540" b="7620"/>
            <wp:docPr id="271" name="Picture 27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AA0332D" w14:textId="5F6CB04E" w:rsidR="00BA346A" w:rsidRDefault="00BA346A" w:rsidP="00BA346A">
      <w:pPr>
        <w:pStyle w:val="Caption"/>
      </w:pPr>
      <w:bookmarkStart w:id="239" w:name="_Ref102587296"/>
      <w:r>
        <w:t xml:space="preserve">Figure </w:t>
      </w:r>
      <w:fldSimple w:instr=" SEQ Figure \* ARABIC ">
        <w:r>
          <w:rPr>
            <w:noProof/>
          </w:rPr>
          <w:t>123</w:t>
        </w:r>
      </w:fldSimple>
      <w:bookmarkEnd w:id="239"/>
      <w:r w:rsidRPr="00FD4887">
        <w:t xml:space="preserve">: Usability Questionnaire - Question </w:t>
      </w:r>
      <w:r>
        <w:t>32</w:t>
      </w:r>
      <w:r w:rsidRPr="00FD4887">
        <w:t xml:space="preserve"> Results</w:t>
      </w:r>
    </w:p>
    <w:p w14:paraId="0CFD5E3B" w14:textId="3F19570E" w:rsidR="00BA346A" w:rsidRPr="00BA346A" w:rsidRDefault="001B1732" w:rsidP="00BA346A">
      <w:r>
        <w:t xml:space="preserve">Questions 16 and 32 provided mixed </w:t>
      </w:r>
      <w:r w:rsidR="00201A8E">
        <w:t xml:space="preserve">responses </w:t>
      </w:r>
      <w:r w:rsidR="00660283">
        <w:t>to</w:t>
      </w:r>
      <w:r w:rsidR="00F4414D">
        <w:t xml:space="preserve"> the help provided on the website.</w:t>
      </w:r>
      <w:r w:rsidR="00BC0B24">
        <w:t xml:space="preserve"> </w:t>
      </w:r>
      <w:r w:rsidR="00F4414D">
        <w:t>O</w:t>
      </w:r>
      <w:r w:rsidR="00BC0B24">
        <w:t>n a PC/Laptop</w:t>
      </w:r>
      <w:r w:rsidR="0045038A">
        <w:t xml:space="preserve"> (</w:t>
      </w:r>
      <w:r w:rsidR="0045038A">
        <w:fldChar w:fldCharType="begin"/>
      </w:r>
      <w:r w:rsidR="0045038A">
        <w:instrText xml:space="preserve"> REF _Ref102587292 \h </w:instrText>
      </w:r>
      <w:r w:rsidR="0045038A">
        <w:fldChar w:fldCharType="separate"/>
      </w:r>
      <w:r w:rsidR="0045038A">
        <w:t xml:space="preserve">Figure </w:t>
      </w:r>
      <w:r w:rsidR="0045038A">
        <w:rPr>
          <w:noProof/>
        </w:rPr>
        <w:t>122</w:t>
      </w:r>
      <w:r w:rsidR="0045038A">
        <w:fldChar w:fldCharType="end"/>
      </w:r>
      <w:r w:rsidR="0045038A">
        <w:t>)</w:t>
      </w:r>
      <w:r w:rsidR="00F4414D">
        <w:t>,</w:t>
      </w:r>
      <w:r w:rsidR="00BC0B24">
        <w:t xml:space="preserve"> participants </w:t>
      </w:r>
      <w:r w:rsidR="002A15CB">
        <w:t>generally</w:t>
      </w:r>
      <w:r w:rsidR="0045038A">
        <w:t xml:space="preserve"> </w:t>
      </w:r>
      <w:r w:rsidR="002A15CB">
        <w:t>thought they were provided with adequate help</w:t>
      </w:r>
      <w:r w:rsidR="00AB3DEA">
        <w:t xml:space="preserve"> through </w:t>
      </w:r>
      <w:r w:rsidR="00D7165B">
        <w:t xml:space="preserve">button and link tooltips and </w:t>
      </w:r>
      <w:r w:rsidR="00AB3DEA">
        <w:t>mistake and error alerts</w:t>
      </w:r>
      <w:r w:rsidR="002A15CB">
        <w:t xml:space="preserve">, </w:t>
      </w:r>
      <w:r w:rsidR="00AB3DEA">
        <w:t>but</w:t>
      </w:r>
      <w:r w:rsidR="002A15CB">
        <w:t xml:space="preserve"> some</w:t>
      </w:r>
      <w:r w:rsidR="00AB3DEA">
        <w:t xml:space="preserve"> were</w:t>
      </w:r>
      <w:r w:rsidR="002A15CB">
        <w:t xml:space="preserve"> unsure and </w:t>
      </w:r>
      <w:r w:rsidR="003B78E5">
        <w:t>in disagreement</w:t>
      </w:r>
      <w:r w:rsidR="00AB3DEA">
        <w:t xml:space="preserve">, </w:t>
      </w:r>
      <w:r w:rsidR="00D7165B">
        <w:t>as they felt it could be improved with walkthroughs on how to complete certain tasks.</w:t>
      </w:r>
      <w:r w:rsidR="00A80D83">
        <w:t xml:space="preserve"> </w:t>
      </w:r>
      <w:r w:rsidR="003C037C">
        <w:t>On a mobile device (</w:t>
      </w:r>
      <w:r w:rsidR="003C037C">
        <w:fldChar w:fldCharType="begin"/>
      </w:r>
      <w:r w:rsidR="003C037C">
        <w:instrText xml:space="preserve"> REF _Ref102587296 \h </w:instrText>
      </w:r>
      <w:r w:rsidR="003C037C">
        <w:fldChar w:fldCharType="separate"/>
      </w:r>
      <w:r w:rsidR="003C037C">
        <w:t xml:space="preserve">Figure </w:t>
      </w:r>
      <w:r w:rsidR="003C037C">
        <w:rPr>
          <w:noProof/>
        </w:rPr>
        <w:t>123</w:t>
      </w:r>
      <w:r w:rsidR="003C037C">
        <w:fldChar w:fldCharType="end"/>
      </w:r>
      <w:r w:rsidR="003C037C">
        <w:t>), participants were mixed between strongly agreeing, uncertain and in disagreement,</w:t>
      </w:r>
      <w:r w:rsidR="007A1514">
        <w:t xml:space="preserve"> with those in agreement </w:t>
      </w:r>
      <w:r w:rsidR="00900438">
        <w:t>citing</w:t>
      </w:r>
      <w:r w:rsidR="007A1514">
        <w:t xml:space="preserve"> the same reasons as on PC/Laptop and those in disagreement wanting similar walkthroughs with the additional reason that with lack of tooltips on mobile it is harder to understand certain buttons and links.</w:t>
      </w:r>
    </w:p>
    <w:p w14:paraId="7FD66C3D" w14:textId="77777777" w:rsidR="004C1ECF" w:rsidRDefault="00AA05F2" w:rsidP="004C1ECF">
      <w:pPr>
        <w:keepNext/>
        <w:spacing w:after="0"/>
      </w:pPr>
      <w:r>
        <w:rPr>
          <w:noProof/>
        </w:rPr>
        <w:drawing>
          <wp:inline distT="0" distB="0" distL="0" distR="0" wp14:anchorId="0A9F3430" wp14:editId="04BAEC85">
            <wp:extent cx="5731510" cy="2411730"/>
            <wp:effectExtent l="0" t="0" r="2540" b="7620"/>
            <wp:docPr id="256" name="Picture 25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Chart, bubble cha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0AFF3A8" w14:textId="6B0881BC" w:rsidR="0077449A" w:rsidRDefault="004C1ECF" w:rsidP="004C1ECF">
      <w:pPr>
        <w:pStyle w:val="Caption"/>
      </w:pPr>
      <w:bookmarkStart w:id="240" w:name="_Ref102580572"/>
      <w:r>
        <w:t xml:space="preserve">Figure </w:t>
      </w:r>
      <w:fldSimple w:instr=" SEQ Figure \* ARABIC ">
        <w:r w:rsidR="00BA346A">
          <w:rPr>
            <w:noProof/>
          </w:rPr>
          <w:t>124</w:t>
        </w:r>
      </w:fldSimple>
      <w:bookmarkEnd w:id="240"/>
      <w:r>
        <w:t>: Interview</w:t>
      </w:r>
      <w:r>
        <w:rPr>
          <w:noProof/>
        </w:rPr>
        <w:t xml:space="preserve"> Errors Found Result</w:t>
      </w:r>
    </w:p>
    <w:p w14:paraId="48A997A0" w14:textId="7646C3B4" w:rsidR="00AA05F2" w:rsidRDefault="00AA05F2" w:rsidP="004564E8">
      <w:r>
        <w:t>I additionally discovered during the interviews that no errors with the system were found</w:t>
      </w:r>
      <w:r w:rsidR="0062107A">
        <w:t xml:space="preserve"> (</w:t>
      </w:r>
      <w:r w:rsidR="0062107A">
        <w:fldChar w:fldCharType="begin"/>
      </w:r>
      <w:r w:rsidR="0062107A">
        <w:instrText xml:space="preserve"> REF _Ref102580572 \h </w:instrText>
      </w:r>
      <w:r w:rsidR="0062107A">
        <w:fldChar w:fldCharType="separate"/>
      </w:r>
      <w:r w:rsidR="00BA346A">
        <w:t xml:space="preserve">Figure </w:t>
      </w:r>
      <w:r w:rsidR="00BA346A">
        <w:rPr>
          <w:noProof/>
        </w:rPr>
        <w:t>124</w:t>
      </w:r>
      <w:r w:rsidR="0062107A">
        <w:fldChar w:fldCharType="end"/>
      </w:r>
      <w:r w:rsidR="0062107A">
        <w:t>)</w:t>
      </w:r>
      <w:r w:rsidR="000203AA">
        <w:t>.</w:t>
      </w:r>
    </w:p>
    <w:p w14:paraId="539B8450" w14:textId="0BE02409" w:rsidR="0077449A" w:rsidRDefault="0077449A" w:rsidP="004564E8"/>
    <w:p w14:paraId="724B3B7E" w14:textId="14B29B83" w:rsidR="009B7E10" w:rsidRDefault="000C125C" w:rsidP="009B7E10">
      <w:r>
        <w:t xml:space="preserve">Participants suggested during interviews that </w:t>
      </w:r>
      <w:r w:rsidR="009B7E10">
        <w:t xml:space="preserve">adding a walkthrough </w:t>
      </w:r>
      <w:r w:rsidR="009B7E10">
        <w:t xml:space="preserve">help </w:t>
      </w:r>
      <w:r w:rsidR="009B7E10">
        <w:t>page on how to complete certain tasks</w:t>
      </w:r>
      <w:r w:rsidR="00E90344">
        <w:t xml:space="preserve"> would be a useful addition, along with the option to open saved checklists on the </w:t>
      </w:r>
      <w:r w:rsidR="00E90344">
        <w:fldChar w:fldCharType="begin"/>
      </w:r>
      <w:r w:rsidR="00E90344">
        <w:instrText xml:space="preserve"> REF _Ref100955549 \h </w:instrText>
      </w:r>
      <w:r w:rsidR="00E90344">
        <w:fldChar w:fldCharType="separate"/>
      </w:r>
      <w:r w:rsidR="00E90344">
        <w:t>Piece Checklist Page</w:t>
      </w:r>
      <w:r w:rsidR="00E90344">
        <w:fldChar w:fldCharType="end"/>
      </w:r>
      <w:r w:rsidR="00E90344">
        <w:t xml:space="preserve"> and a mobile application.</w:t>
      </w:r>
    </w:p>
    <w:p w14:paraId="30D32DA2" w14:textId="4B36589E" w:rsidR="000C125C" w:rsidRDefault="000C125C" w:rsidP="004564E8"/>
    <w:p w14:paraId="4B966B08" w14:textId="77777777" w:rsidR="000C125C" w:rsidRDefault="000C125C" w:rsidP="004564E8"/>
    <w:p w14:paraId="6080C876" w14:textId="45DF0047" w:rsidR="00A059BA" w:rsidRDefault="00A059BA" w:rsidP="00A059BA">
      <w:pPr>
        <w:pStyle w:val="Heading3"/>
      </w:pPr>
      <w:r>
        <w:lastRenderedPageBreak/>
        <w:t xml:space="preserve">Usability Questionnaire and Interview </w:t>
      </w:r>
      <w:r>
        <w:t>Conclusion</w:t>
      </w:r>
    </w:p>
    <w:p w14:paraId="748AE644" w14:textId="0EF8C32C" w:rsidR="00F3573B" w:rsidRDefault="00F3573B" w:rsidP="004564E8">
      <w:r>
        <w:t xml:space="preserve">I can infer from </w:t>
      </w:r>
      <w:r w:rsidR="008D1713">
        <w:t>the results of the questionnaire and interview</w:t>
      </w:r>
      <w:r w:rsidR="001D0261">
        <w:t xml:space="preserve"> that I have </w:t>
      </w:r>
      <w:r w:rsidR="00BC08C4">
        <w:t>successfully</w:t>
      </w:r>
      <w:r w:rsidR="001D0261">
        <w:t xml:space="preserve"> managed to create a simplistic, easy to use, consistent device adaptable website</w:t>
      </w:r>
      <w:r w:rsidR="00D71B6B">
        <w:t>, that functions effectively and produces no errors.</w:t>
      </w:r>
    </w:p>
    <w:p w14:paraId="671A03B0" w14:textId="553886EF" w:rsidR="00576104" w:rsidRDefault="00D55299" w:rsidP="004564E8">
      <w:r>
        <w:t>The addition of a help/walkthrough page for certain tasks, as suggested in interviews, would improve user</w:t>
      </w:r>
      <w:r w:rsidR="009869AA">
        <w:t>s’</w:t>
      </w:r>
      <w:r>
        <w:t xml:space="preserve"> confidence and understanding of buttons, links and feature use.</w:t>
      </w:r>
    </w:p>
    <w:p w14:paraId="5AF93946" w14:textId="1F6DB24F" w:rsidR="00B462B9" w:rsidRDefault="008D1713" w:rsidP="004564E8">
      <w:r>
        <w:t xml:space="preserve">I can </w:t>
      </w:r>
      <w:r w:rsidR="00F3573B">
        <w:t xml:space="preserve">additionally </w:t>
      </w:r>
      <w:r>
        <w:t>deduce</w:t>
      </w:r>
      <w:r w:rsidR="00C7064B">
        <w:t>,</w:t>
      </w:r>
      <w:r>
        <w:t xml:space="preserve"> that </w:t>
      </w:r>
      <w:r w:rsidR="002B3C9D">
        <w:t xml:space="preserve">while the website is usable on a mobile device there is scope for it to be improved and most participants felt a dedicated mobile application would address these </w:t>
      </w:r>
      <w:r w:rsidR="00A059BA">
        <w:t>issues</w:t>
      </w:r>
      <w:r w:rsidR="002B3C9D">
        <w:t>.</w:t>
      </w:r>
    </w:p>
    <w:p w14:paraId="60D93B39" w14:textId="77777777" w:rsidR="00B462B9" w:rsidRDefault="00B462B9" w:rsidP="004564E8"/>
    <w:p w14:paraId="678DD8B8" w14:textId="77777777" w:rsidR="004564E8" w:rsidRDefault="004564E8" w:rsidP="004564E8">
      <w:pPr>
        <w:pStyle w:val="Heading2"/>
      </w:pPr>
      <w:r>
        <w:t>Critical Appraisal</w:t>
      </w:r>
    </w:p>
    <w:p w14:paraId="47BFEC66" w14:textId="50C04878" w:rsidR="004564E8" w:rsidRDefault="00183949" w:rsidP="00183949">
      <w:pPr>
        <w:pStyle w:val="Heading3"/>
      </w:pPr>
      <w:r>
        <w:t>Summary</w:t>
      </w:r>
      <w:r w:rsidR="001A1A54">
        <w:t xml:space="preserve"> and Critical Analysis</w:t>
      </w:r>
    </w:p>
    <w:p w14:paraId="36C95E65" w14:textId="46D53B60" w:rsidR="005221EF" w:rsidRDefault="005221EF" w:rsidP="005221EF">
      <w:r>
        <w:t xml:space="preserve">As mentioned </w:t>
      </w:r>
      <w:r>
        <w:fldChar w:fldCharType="begin"/>
      </w:r>
      <w:r>
        <w:instrText xml:space="preserve"> REF _Ref102303118 \p \h </w:instrText>
      </w:r>
      <w:r>
        <w:fldChar w:fldCharType="separate"/>
      </w:r>
      <w:r w:rsidR="00BA346A">
        <w:t>above</w:t>
      </w:r>
      <w:r>
        <w:fldChar w:fldCharType="end"/>
      </w:r>
      <w:r>
        <w:t xml:space="preserve"> (</w:t>
      </w:r>
      <w:r>
        <w:fldChar w:fldCharType="begin"/>
      </w:r>
      <w:r>
        <w:instrText xml:space="preserve"> REF _Ref102303118 \r \h </w:instrText>
      </w:r>
      <w:r>
        <w:fldChar w:fldCharType="separate"/>
      </w:r>
      <w:r w:rsidR="00BA346A">
        <w:t>7</w:t>
      </w:r>
      <w:r>
        <w:fldChar w:fldCharType="end"/>
      </w:r>
      <w:r>
        <w:t xml:space="preserve"> </w:t>
      </w:r>
      <w:r>
        <w:fldChar w:fldCharType="begin"/>
      </w:r>
      <w:r>
        <w:instrText xml:space="preserve"> REF _Ref102303118 \h </w:instrText>
      </w:r>
      <w:r>
        <w:fldChar w:fldCharType="separate"/>
      </w:r>
      <w:r w:rsidR="00BA346A">
        <w:t>Results and Discussion</w:t>
      </w:r>
      <w:r>
        <w:fldChar w:fldCharType="end"/>
      </w:r>
      <w:r>
        <w:t>)</w:t>
      </w:r>
      <w:r w:rsidR="00966CBF">
        <w:t xml:space="preserve"> </w:t>
      </w:r>
      <w:r w:rsidR="00E338A2">
        <w:t xml:space="preserve">I met the </w:t>
      </w:r>
      <w:r w:rsidR="00265B99">
        <w:t>a</w:t>
      </w:r>
      <w:r w:rsidR="00E338A2">
        <w:t>im of my project and completed all the objects I set out to complete.</w:t>
      </w:r>
    </w:p>
    <w:p w14:paraId="59B8F956" w14:textId="1C81F492" w:rsidR="009A5CDF" w:rsidRPr="005221EF" w:rsidRDefault="009A5CDF" w:rsidP="009A5CDF">
      <w:pPr>
        <w:pStyle w:val="Heading4"/>
      </w:pPr>
      <w:r>
        <w:t>Requirements</w:t>
      </w:r>
    </w:p>
    <w:p w14:paraId="0F1C2178" w14:textId="0FA1008D" w:rsidR="009A5CDF" w:rsidRDefault="006F4D99" w:rsidP="006F4D99">
      <w:r w:rsidRPr="001513FF">
        <w:t xml:space="preserve">When comparing my completed system to the requirements I set </w:t>
      </w:r>
      <w:r w:rsidRPr="001513FF">
        <w:fldChar w:fldCharType="begin"/>
      </w:r>
      <w:r w:rsidRPr="001513FF">
        <w:instrText xml:space="preserve"> REF _Ref102229647 \p \h  \* MERGEFORMAT </w:instrText>
      </w:r>
      <w:r w:rsidRPr="001513FF">
        <w:fldChar w:fldCharType="separate"/>
      </w:r>
      <w:r w:rsidR="00BA346A">
        <w:t>above</w:t>
      </w:r>
      <w:r w:rsidRPr="001513FF">
        <w:fldChar w:fldCharType="end"/>
      </w:r>
      <w:r w:rsidRPr="001513FF">
        <w:t xml:space="preserve"> (</w:t>
      </w:r>
      <w:r w:rsidRPr="001513FF">
        <w:fldChar w:fldCharType="begin"/>
      </w:r>
      <w:r w:rsidRPr="001513FF">
        <w:instrText xml:space="preserve"> REF _Ref102229632 \r \h  \* MERGEFORMAT </w:instrText>
      </w:r>
      <w:r w:rsidRPr="001513FF">
        <w:fldChar w:fldCharType="separate"/>
      </w:r>
      <w:r w:rsidR="00BA346A">
        <w:t>4</w:t>
      </w:r>
      <w:r w:rsidRPr="001513FF">
        <w:fldChar w:fldCharType="end"/>
      </w:r>
      <w:r w:rsidRPr="001513FF">
        <w:t xml:space="preserve"> </w:t>
      </w:r>
      <w:r w:rsidRPr="001513FF">
        <w:fldChar w:fldCharType="begin"/>
      </w:r>
      <w:r w:rsidRPr="001513FF">
        <w:instrText xml:space="preserve"> REF _Ref102229635 \h  \* MERGEFORMAT </w:instrText>
      </w:r>
      <w:r w:rsidRPr="001513FF">
        <w:fldChar w:fldCharType="separate"/>
      </w:r>
      <w:r w:rsidR="00BA346A">
        <w:t>Requirements</w:t>
      </w:r>
      <w:r w:rsidRPr="001513FF">
        <w:fldChar w:fldCharType="end"/>
      </w:r>
      <w:r w:rsidRPr="001513FF">
        <w:t xml:space="preserve">), I managed to complete all of my project’s </w:t>
      </w:r>
      <w:r w:rsidRPr="001513FF">
        <w:fldChar w:fldCharType="begin"/>
      </w:r>
      <w:r w:rsidRPr="001513FF">
        <w:instrText xml:space="preserve"> REF _Ref102229940 \h  \* MERGEFORMAT </w:instrText>
      </w:r>
      <w:r w:rsidRPr="001513FF">
        <w:fldChar w:fldCharType="separate"/>
      </w:r>
      <w:r w:rsidR="00BA346A">
        <w:t>Key Features</w:t>
      </w:r>
      <w:r w:rsidRPr="001513FF">
        <w:fldChar w:fldCharType="end"/>
      </w:r>
      <w:r w:rsidR="00970C6F">
        <w:t xml:space="preserve">. As mentioned above in the </w:t>
      </w:r>
      <w:r w:rsidR="00970C6F">
        <w:fldChar w:fldCharType="begin"/>
      </w:r>
      <w:r w:rsidR="00970C6F">
        <w:instrText xml:space="preserve"> REF _Ref102303118 \h </w:instrText>
      </w:r>
      <w:r w:rsidR="00970C6F">
        <w:fldChar w:fldCharType="separate"/>
      </w:r>
      <w:r w:rsidR="00BA346A">
        <w:t>Results and Discussion</w:t>
      </w:r>
      <w:r w:rsidR="00970C6F">
        <w:fldChar w:fldCharType="end"/>
      </w:r>
      <w:r w:rsidR="00970C6F">
        <w:t xml:space="preserve"> section, the website works well across both PC/Laptop and mobile devices, however, on a mobile device, certain pages are harder to view and use. </w:t>
      </w:r>
      <w:r w:rsidR="008452B7">
        <w:t>I</w:t>
      </w:r>
      <w:r w:rsidR="00970C6F">
        <w:t xml:space="preserve">n hindsight I would revise these </w:t>
      </w:r>
      <w:r w:rsidR="00B66758">
        <w:t>pages,</w:t>
      </w:r>
      <w:r w:rsidR="00970C6F">
        <w:t xml:space="preserve"> so they </w:t>
      </w:r>
      <w:r w:rsidR="00106919">
        <w:t>are displayed</w:t>
      </w:r>
      <w:r w:rsidR="00970C6F">
        <w:t xml:space="preserve"> better on mobile devices or create a mobile app as advised </w:t>
      </w:r>
      <w:r w:rsidR="00970C6F">
        <w:fldChar w:fldCharType="begin"/>
      </w:r>
      <w:r w:rsidR="00970C6F">
        <w:instrText xml:space="preserve"> REF _Ref102303118 \p \h </w:instrText>
      </w:r>
      <w:r w:rsidR="00970C6F">
        <w:fldChar w:fldCharType="separate"/>
      </w:r>
      <w:r w:rsidR="00BA346A">
        <w:t>above</w:t>
      </w:r>
      <w:r w:rsidR="00970C6F">
        <w:fldChar w:fldCharType="end"/>
      </w:r>
      <w:r w:rsidR="00970C6F">
        <w:t xml:space="preserve"> in the </w:t>
      </w:r>
      <w:r w:rsidR="00970C6F">
        <w:fldChar w:fldCharType="begin"/>
      </w:r>
      <w:r w:rsidR="00970C6F">
        <w:instrText xml:space="preserve"> REF _Ref102303118 \h </w:instrText>
      </w:r>
      <w:r w:rsidR="00970C6F">
        <w:fldChar w:fldCharType="separate"/>
      </w:r>
      <w:r w:rsidR="00BA346A">
        <w:t>Results and Discussion</w:t>
      </w:r>
      <w:r w:rsidR="00970C6F">
        <w:fldChar w:fldCharType="end"/>
      </w:r>
      <w:r w:rsidR="00970C6F">
        <w:t xml:space="preserve"> section.</w:t>
      </w:r>
    </w:p>
    <w:p w14:paraId="50666618" w14:textId="1D4FF61E" w:rsidR="006F4D99" w:rsidRPr="001513FF" w:rsidRDefault="006F4D99" w:rsidP="006F4D99">
      <w:r w:rsidRPr="001513FF">
        <w:t xml:space="preserve">When it comes to the </w:t>
      </w:r>
      <w:r w:rsidRPr="001513FF">
        <w:fldChar w:fldCharType="begin"/>
      </w:r>
      <w:r w:rsidRPr="001513FF">
        <w:instrText xml:space="preserve"> REF _Ref102229947 \h  \* MERGEFORMAT </w:instrText>
      </w:r>
      <w:r w:rsidRPr="001513FF">
        <w:fldChar w:fldCharType="separate"/>
      </w:r>
      <w:r w:rsidR="00BA346A">
        <w:t>Nice to Have</w:t>
      </w:r>
      <w:r w:rsidR="00BA346A" w:rsidRPr="00C77081">
        <w:t xml:space="preserve"> Features</w:t>
      </w:r>
      <w:r w:rsidRPr="001513FF">
        <w:fldChar w:fldCharType="end"/>
      </w:r>
      <w:r w:rsidRPr="001513FF">
        <w:t xml:space="preserve"> I managed to complete all of them, however, users can not directly download instruction booklets from my website on a PC/Laptop but as they are viewed in a new tab in a PDF viewer users can download them from there. On a mobile device when users try to view instructions, it opens a new tab in the browser, where users can only choose to download instruction’s PDF file but not view them in the browser directly which is to do with the device, not my program. In hindsight, if I had more time, I would have implemented an in-page PDF viewer and added a download button next to each instruction in the list of instructions on the </w:t>
      </w:r>
      <w:r w:rsidRPr="001513FF">
        <w:fldChar w:fldCharType="begin"/>
      </w:r>
      <w:r w:rsidRPr="001513FF">
        <w:instrText xml:space="preserve"> REF _Ref100934557 \h  \* MERGEFORMAT </w:instrText>
      </w:r>
      <w:r w:rsidRPr="001513FF">
        <w:fldChar w:fldCharType="separate"/>
      </w:r>
      <w:r w:rsidR="00BA346A">
        <w:t>Set Page</w:t>
      </w:r>
      <w:r w:rsidRPr="001513FF">
        <w:fldChar w:fldCharType="end"/>
      </w:r>
      <w:r w:rsidRPr="001513FF">
        <w:t xml:space="preserve"> (</w:t>
      </w:r>
      <w:r w:rsidRPr="001513FF">
        <w:fldChar w:fldCharType="begin"/>
      </w:r>
      <w:r w:rsidRPr="001513FF">
        <w:instrText xml:space="preserve"> REF _Ref101301087 \h  \* MERGEFORMAT </w:instrText>
      </w:r>
      <w:r w:rsidRPr="001513FF">
        <w:fldChar w:fldCharType="separate"/>
      </w:r>
      <w:r w:rsidR="00BA346A">
        <w:t xml:space="preserve">Figure </w:t>
      </w:r>
      <w:r w:rsidR="00BA346A">
        <w:rPr>
          <w:noProof/>
        </w:rPr>
        <w:t>17</w:t>
      </w:r>
      <w:r w:rsidRPr="001513FF">
        <w:fldChar w:fldCharType="end"/>
      </w:r>
      <w:r w:rsidRPr="001513FF">
        <w:t xml:space="preserve">). I did add a link where a user can buy any missing Lego pieces, however, I have only used a link here as there is not an API to do this, and if I had more time, I may have been able to integrate this feature better as part of the website, instead of a link to a different page. </w:t>
      </w:r>
    </w:p>
    <w:p w14:paraId="0367904C" w14:textId="58D58F2C" w:rsidR="006F4D99" w:rsidRPr="001513FF" w:rsidRDefault="006F4D99" w:rsidP="006F4D99">
      <w:r w:rsidRPr="001513FF">
        <w:t xml:space="preserve">Out of the </w:t>
      </w:r>
      <w:r w:rsidRPr="001513FF">
        <w:fldChar w:fldCharType="begin"/>
      </w:r>
      <w:r w:rsidRPr="001513FF">
        <w:instrText xml:space="preserve"> REF _Ref102233685 \h  \* MERGEFORMAT </w:instrText>
      </w:r>
      <w:r w:rsidRPr="001513FF">
        <w:fldChar w:fldCharType="separate"/>
      </w:r>
      <w:r w:rsidR="00BA346A">
        <w:t>Optional Features</w:t>
      </w:r>
      <w:r w:rsidRPr="001513FF">
        <w:fldChar w:fldCharType="end"/>
      </w:r>
      <w:r w:rsidRPr="001513FF">
        <w:t xml:space="preserve"> I managed to add the creation of setlists and the ability to save to them for logged in users, as well as being able to search these lists of Lego Sets, and the ‘Sets Owned List’ is just</w:t>
      </w:r>
      <w:r w:rsidR="008775CB">
        <w:t xml:space="preserve"> the name </w:t>
      </w:r>
      <w:r w:rsidRPr="001513FF">
        <w:t xml:space="preserve">of </w:t>
      </w:r>
      <w:r w:rsidR="008775CB">
        <w:t xml:space="preserve">a </w:t>
      </w:r>
      <w:r w:rsidRPr="001513FF">
        <w:t>setlist</w:t>
      </w:r>
      <w:r w:rsidR="008775CB">
        <w:t xml:space="preserve"> that is created </w:t>
      </w:r>
      <w:r w:rsidRPr="001513FF">
        <w:t>when a user creates their account. I also managed to add the feature where users can save a Lego Set Piece Checklist in progress to the database.</w:t>
      </w:r>
    </w:p>
    <w:p w14:paraId="4DFC5A3C" w14:textId="0BF5F268" w:rsidR="00523CDC" w:rsidRDefault="006F4D99" w:rsidP="00183949">
      <w:r w:rsidRPr="001513FF">
        <w:t>However, I did not complete the Option Feature of a mobile application due to having a website useable on mobile devices and time constraints, if I was to carry on the project, I would create a mobile application to improve the user experience on these devices. I also did not add the scanning of Lego Pieces with a camera to check pieces off a checklist feature, as this is quite advanced and I instead made the decision to focus my time on the Key and Nice to have Features, as these were more vital in completing the aim of my project.</w:t>
      </w:r>
    </w:p>
    <w:p w14:paraId="40CFFD0C" w14:textId="191D3104" w:rsidR="006F4D99" w:rsidRDefault="006F4D99" w:rsidP="00183949"/>
    <w:p w14:paraId="6A31BF4E" w14:textId="0A1C79EE" w:rsidR="00EB728F" w:rsidRDefault="000A64D1" w:rsidP="000A64D1">
      <w:pPr>
        <w:pStyle w:val="Heading4"/>
      </w:pPr>
      <w:r>
        <w:lastRenderedPageBreak/>
        <w:t>Planning</w:t>
      </w:r>
    </w:p>
    <w:p w14:paraId="096060E9" w14:textId="28529364" w:rsidR="00523CDC" w:rsidRDefault="00523CDC" w:rsidP="00183949">
      <w:r>
        <w:t xml:space="preserve">My planning of tasks during my project was not the best as I </w:t>
      </w:r>
      <w:r w:rsidR="0000338A">
        <w:t>underestimated</w:t>
      </w:r>
      <w:r>
        <w:t xml:space="preserve"> how long it would take to complete certain tasks</w:t>
      </w:r>
      <w:r w:rsidR="0000338A">
        <w:t xml:space="preserve">. For example, the implementation of the Sign-Up and Login system </w:t>
      </w:r>
      <w:r w:rsidR="00290EB6">
        <w:t>involves several tasks</w:t>
      </w:r>
      <w:r w:rsidR="00F722A0">
        <w:t xml:space="preserve">. </w:t>
      </w:r>
      <w:r w:rsidR="00290EB6">
        <w:t xml:space="preserve">I </w:t>
      </w:r>
      <w:r w:rsidR="00773BFA">
        <w:t xml:space="preserve">did not fully consider the complexity it would take to connect </w:t>
      </w:r>
      <w:r w:rsidR="00CE3E8A">
        <w:t xml:space="preserve">the </w:t>
      </w:r>
      <w:r w:rsidR="00773BFA">
        <w:t xml:space="preserve">login and sign-up to the database, as </w:t>
      </w:r>
      <w:r w:rsidR="008D4316">
        <w:t>first</w:t>
      </w:r>
      <w:r w:rsidR="007E20E2">
        <w:t xml:space="preserve"> </w:t>
      </w:r>
      <w:r w:rsidR="001922AC">
        <w:t xml:space="preserve">I </w:t>
      </w:r>
      <w:r w:rsidR="007E20E2">
        <w:t xml:space="preserve">had to create the </w:t>
      </w:r>
      <w:r w:rsidR="007E20E2">
        <w:fldChar w:fldCharType="begin"/>
      </w:r>
      <w:r w:rsidR="007E20E2">
        <w:instrText xml:space="preserve"> REF _Ref100934620 \h </w:instrText>
      </w:r>
      <w:r w:rsidR="007E20E2">
        <w:fldChar w:fldCharType="separate"/>
      </w:r>
      <w:r w:rsidR="00BA346A">
        <w:t>Login and Sign-Up Popup</w:t>
      </w:r>
      <w:r w:rsidR="007E20E2">
        <w:fldChar w:fldCharType="end"/>
      </w:r>
      <w:r w:rsidR="00153BB4">
        <w:t>, the account validator to check the details entered were valid</w:t>
      </w:r>
      <w:r w:rsidR="00CE3E8A">
        <w:t xml:space="preserve"> and the hashing and salting of a </w:t>
      </w:r>
      <w:r w:rsidR="00166462">
        <w:t>password</w:t>
      </w:r>
      <w:r w:rsidR="00E249FC">
        <w:t>.</w:t>
      </w:r>
      <w:r w:rsidR="004F3065">
        <w:t xml:space="preserve"> </w:t>
      </w:r>
      <w:r w:rsidR="001922AC">
        <w:t>I also did not factor in</w:t>
      </w:r>
      <w:r w:rsidR="002118F5">
        <w:t xml:space="preserve"> implementing</w:t>
      </w:r>
      <w:r w:rsidR="001B60DA">
        <w:t xml:space="preserve"> </w:t>
      </w:r>
      <w:r w:rsidR="001922AC">
        <w:t xml:space="preserve">the logout feature for users and </w:t>
      </w:r>
      <w:r w:rsidR="0060498E">
        <w:t xml:space="preserve">adding a </w:t>
      </w:r>
      <w:r w:rsidR="000209B0">
        <w:t>feature,</w:t>
      </w:r>
      <w:r w:rsidR="0060498E">
        <w:t xml:space="preserve"> so each page knows the user is logged in</w:t>
      </w:r>
      <w:r w:rsidR="001922AC">
        <w:t>.</w:t>
      </w:r>
      <w:r w:rsidR="00F907CB">
        <w:t xml:space="preserve"> </w:t>
      </w:r>
      <w:r w:rsidR="00180044">
        <w:t xml:space="preserve">I had initially allowed time of 1 day to complete this, but due to not breaking down the task it took several days longer to fully </w:t>
      </w:r>
      <w:r w:rsidR="003E6DD1">
        <w:t>implement.</w:t>
      </w:r>
      <w:r w:rsidR="00B64329">
        <w:t xml:space="preserve"> </w:t>
      </w:r>
      <w:r w:rsidR="00843AD0">
        <w:t xml:space="preserve">I also </w:t>
      </w:r>
      <w:r w:rsidR="006F6E92">
        <w:t>overestimated</w:t>
      </w:r>
      <w:r w:rsidR="00843AD0">
        <w:t xml:space="preserve"> </w:t>
      </w:r>
      <w:r w:rsidR="00D8060D">
        <w:t xml:space="preserve">the length </w:t>
      </w:r>
      <w:r w:rsidR="009C7210">
        <w:t>of</w:t>
      </w:r>
      <w:r w:rsidR="00D8060D">
        <w:t xml:space="preserve"> </w:t>
      </w:r>
      <w:r w:rsidR="00843AD0">
        <w:t>some tasks</w:t>
      </w:r>
      <w:r w:rsidR="006F6E92">
        <w:t>,</w:t>
      </w:r>
      <w:r w:rsidR="00242554">
        <w:t xml:space="preserve"> for example</w:t>
      </w:r>
      <w:r w:rsidR="009C7210">
        <w:t>,</w:t>
      </w:r>
      <w:r w:rsidR="00242554">
        <w:t xml:space="preserve"> </w:t>
      </w:r>
      <w:r w:rsidR="00BF12D9">
        <w:t xml:space="preserve">adding filtering and sorting to pages, the first time I added a filter and a sort it took the time I had planned out, but </w:t>
      </w:r>
      <w:r w:rsidR="00846287">
        <w:t>consequent</w:t>
      </w:r>
      <w:r w:rsidR="00BF12D9">
        <w:t xml:space="preserve"> filters and sorts were quicker and easier to implement as I could adapt my previous filter and sort code which I had not anticipated in my planning.</w:t>
      </w:r>
      <w:r w:rsidR="00B64329">
        <w:t xml:space="preserve"> </w:t>
      </w:r>
      <w:r w:rsidR="004A5530">
        <w:t xml:space="preserve">However, as I had allowed </w:t>
      </w:r>
      <w:r w:rsidR="00710A3E">
        <w:t xml:space="preserve">9 days to </w:t>
      </w:r>
      <w:r w:rsidR="00710A3E" w:rsidRPr="00710A3E">
        <w:t>Design and Implement any other features</w:t>
      </w:r>
      <w:r w:rsidR="00710A3E">
        <w:t xml:space="preserve">, I had </w:t>
      </w:r>
      <w:r w:rsidR="00B10240">
        <w:t xml:space="preserve">a </w:t>
      </w:r>
      <w:r w:rsidR="00710A3E">
        <w:t>buffer I could use as a</w:t>
      </w:r>
      <w:r w:rsidR="0080528B">
        <w:t>n</w:t>
      </w:r>
      <w:r w:rsidR="00710A3E">
        <w:t xml:space="preserve"> overflow for previous tasks.</w:t>
      </w:r>
      <w:r w:rsidR="00B64329">
        <w:t xml:space="preserve"> See </w:t>
      </w:r>
      <w:r w:rsidR="00B64329" w:rsidRPr="009077D7">
        <w:rPr>
          <w:b/>
          <w:bCs/>
        </w:rPr>
        <w:fldChar w:fldCharType="begin"/>
      </w:r>
      <w:r w:rsidR="00B64329" w:rsidRPr="009077D7">
        <w:rPr>
          <w:b/>
          <w:bCs/>
        </w:rPr>
        <w:instrText xml:space="preserve"> REF _Ref102494701 \h </w:instrText>
      </w:r>
      <w:r w:rsidR="009077D7">
        <w:rPr>
          <w:b/>
          <w:bCs/>
        </w:rPr>
        <w:instrText xml:space="preserve"> \* MERGEFORMAT </w:instrText>
      </w:r>
      <w:r w:rsidR="00B64329" w:rsidRPr="009077D7">
        <w:rPr>
          <w:b/>
          <w:bCs/>
        </w:rPr>
      </w:r>
      <w:r w:rsidR="00B64329" w:rsidRPr="009077D7">
        <w:rPr>
          <w:b/>
          <w:bCs/>
        </w:rPr>
        <w:fldChar w:fldCharType="separate"/>
      </w:r>
      <w:r w:rsidR="00BA346A" w:rsidRPr="00BA346A">
        <w:rPr>
          <w:b/>
          <w:bCs/>
        </w:rPr>
        <w:t>Appendix G</w:t>
      </w:r>
      <w:r w:rsidR="00B64329" w:rsidRPr="009077D7">
        <w:rPr>
          <w:b/>
          <w:bCs/>
        </w:rPr>
        <w:fldChar w:fldCharType="end"/>
      </w:r>
      <w:r w:rsidR="00B64329">
        <w:t xml:space="preserve"> for more details on my initial </w:t>
      </w:r>
      <w:r w:rsidR="004C6AEA">
        <w:t xml:space="preserve">planning and how my final </w:t>
      </w:r>
      <w:r w:rsidR="00B64329">
        <w:t>Gan</w:t>
      </w:r>
      <w:r w:rsidR="00361195">
        <w:t>t</w:t>
      </w:r>
      <w:r w:rsidR="00B64329">
        <w:t>t Chart</w:t>
      </w:r>
      <w:r w:rsidR="004C6AEA">
        <w:t xml:space="preserve"> that I updated during the project</w:t>
      </w:r>
      <w:r w:rsidR="00405782">
        <w:t>.</w:t>
      </w:r>
    </w:p>
    <w:p w14:paraId="0ED6D5C8" w14:textId="77777777" w:rsidR="000B3E56" w:rsidRDefault="000B3E56" w:rsidP="00183949"/>
    <w:p w14:paraId="1C0749BF" w14:textId="40C9E722" w:rsidR="00183949" w:rsidRDefault="00183949" w:rsidP="00183949">
      <w:pPr>
        <w:pStyle w:val="Heading3"/>
      </w:pPr>
      <w:r>
        <w:t xml:space="preserve">Discussion </w:t>
      </w:r>
      <w:r w:rsidR="00A74AF4">
        <w:t>of the social, sustainability, commercial and economic context</w:t>
      </w:r>
    </w:p>
    <w:p w14:paraId="6C1AEAF0" w14:textId="459C1DC7" w:rsidR="00A74AF4" w:rsidRDefault="004B24DD" w:rsidP="00A74AF4">
      <w:r>
        <w:t xml:space="preserve">My project could help the target users of my project (Lego </w:t>
      </w:r>
      <w:r w:rsidRPr="00C639C4">
        <w:t>enthusiasts</w:t>
      </w:r>
      <w:r>
        <w:t xml:space="preserve">) </w:t>
      </w:r>
      <w:r w:rsidR="005A28AE">
        <w:t>check they have all the required pieces</w:t>
      </w:r>
      <w:r w:rsidR="00A42B95">
        <w:t xml:space="preserve"> to build a Lego Set</w:t>
      </w:r>
      <w:r w:rsidR="009754BB">
        <w:t xml:space="preserve">, and the PDF instruction booklet links </w:t>
      </w:r>
      <w:r w:rsidR="00A42B95">
        <w:t xml:space="preserve">for Sets can help users also build these </w:t>
      </w:r>
      <w:r w:rsidR="00706A63">
        <w:t>S</w:t>
      </w:r>
      <w:r w:rsidR="00A42B95">
        <w:t xml:space="preserve">ets. </w:t>
      </w:r>
      <w:r w:rsidR="00504BFD">
        <w:t xml:space="preserve">Lego </w:t>
      </w:r>
      <w:r w:rsidR="00754641" w:rsidRPr="00C639C4">
        <w:t>enthusiasts</w:t>
      </w:r>
      <w:r w:rsidR="00754641">
        <w:t xml:space="preserve"> </w:t>
      </w:r>
      <w:r w:rsidR="00504BFD">
        <w:t xml:space="preserve">could also use </w:t>
      </w:r>
      <w:r w:rsidR="000754FD">
        <w:t xml:space="preserve">this as </w:t>
      </w:r>
      <w:r w:rsidR="007E07C2">
        <w:t xml:space="preserve">a </w:t>
      </w:r>
      <w:r w:rsidR="00504BFD">
        <w:t>tool for finding out about old</w:t>
      </w:r>
      <w:r w:rsidR="00C9086E">
        <w:t>er</w:t>
      </w:r>
      <w:r w:rsidR="00504BFD">
        <w:t xml:space="preserve"> Lego Sets</w:t>
      </w:r>
      <w:r w:rsidR="005D2DBD">
        <w:t>, they are interested in.</w:t>
      </w:r>
    </w:p>
    <w:p w14:paraId="267B3D23" w14:textId="14DBCDFE" w:rsidR="00DB7084" w:rsidRDefault="00E673C6" w:rsidP="00A74AF4">
      <w:r>
        <w:t xml:space="preserve">My website could benefit the Lego community </w:t>
      </w:r>
      <w:r w:rsidR="00DB7084">
        <w:t>by</w:t>
      </w:r>
      <w:r>
        <w:t xml:space="preserve"> providing the ability to view Lego Sets, their instruction booklets and </w:t>
      </w:r>
      <w:r>
        <w:t>the unique selling point of allowing users to check pieces off a checklist as I could not find any other websites with this ability</w:t>
      </w:r>
      <w:r>
        <w:t>.</w:t>
      </w:r>
    </w:p>
    <w:p w14:paraId="4F7A5121" w14:textId="15EE00E2" w:rsidR="00DB7084" w:rsidRDefault="00DB7084" w:rsidP="00A74AF4">
      <w:r w:rsidRPr="00DB7084">
        <w:rPr>
          <w:highlight w:val="yellow"/>
        </w:rPr>
        <w:t>Are your methods and technologies used in the wider economy?</w:t>
      </w:r>
    </w:p>
    <w:p w14:paraId="415B2D72" w14:textId="711AA6BB" w:rsidR="009D776F" w:rsidRDefault="00E673C6" w:rsidP="00A74AF4">
      <w:r>
        <w:t xml:space="preserve">It </w:t>
      </w:r>
      <w:r w:rsidR="009D776F">
        <w:t>could be adapted to become a commercial product</w:t>
      </w:r>
      <w:r w:rsidR="009E4229">
        <w:t>, as it has th</w:t>
      </w:r>
      <w:r w:rsidR="00C90CE1">
        <w:t>is</w:t>
      </w:r>
      <w:r w:rsidR="009E4229">
        <w:t xml:space="preserve"> unique selling point </w:t>
      </w:r>
      <w:r w:rsidR="00E819EA">
        <w:t>and adding a mobile application would improve this as other similar website</w:t>
      </w:r>
      <w:r w:rsidR="000C40EE">
        <w:t>s do not have them</w:t>
      </w:r>
      <w:r w:rsidR="009D776F">
        <w:t>.</w:t>
      </w:r>
      <w:r w:rsidR="00622864">
        <w:t xml:space="preserve"> </w:t>
      </w:r>
      <w:r w:rsidR="00FD071B">
        <w:t xml:space="preserve"> </w:t>
      </w:r>
      <w:r w:rsidR="007110B9">
        <w:t>Firstly,</w:t>
      </w:r>
      <w:r w:rsidR="00845015">
        <w:t xml:space="preserve"> the website and database would have to be r</w:t>
      </w:r>
      <w:r w:rsidR="00415589">
        <w:t>u</w:t>
      </w:r>
      <w:r w:rsidR="00845015">
        <w:t>n o</w:t>
      </w:r>
      <w:r w:rsidR="00415589">
        <w:t>n</w:t>
      </w:r>
      <w:r w:rsidR="00845015">
        <w:t xml:space="preserve"> a server with a domain name so that users can access the website/mobile app fr</w:t>
      </w:r>
      <w:r w:rsidR="00C27DA4">
        <w:t>o</w:t>
      </w:r>
      <w:r w:rsidR="00845015">
        <w:t>m anywhere. A</w:t>
      </w:r>
      <w:r w:rsidR="00FD071B">
        <w:t xml:space="preserve">dding </w:t>
      </w:r>
      <w:r w:rsidR="007110B9">
        <w:t xml:space="preserve">advertisements </w:t>
      </w:r>
      <w:r w:rsidR="00FD071B">
        <w:t xml:space="preserve">to </w:t>
      </w:r>
      <w:r w:rsidR="009E4229">
        <w:t>the website and mobile app</w:t>
      </w:r>
      <w:r w:rsidR="00FD071B">
        <w:t xml:space="preserve"> </w:t>
      </w:r>
      <w:r w:rsidR="00415589">
        <w:t>would help</w:t>
      </w:r>
      <w:r w:rsidR="00FD071B">
        <w:t xml:space="preserve"> generate revenue</w:t>
      </w:r>
      <w:r w:rsidR="00040B40">
        <w:t>,</w:t>
      </w:r>
      <w:r w:rsidR="00FE46F8">
        <w:t xml:space="preserve"> </w:t>
      </w:r>
      <w:r w:rsidR="00040B40">
        <w:t>along with</w:t>
      </w:r>
      <w:r w:rsidR="00ED1A77">
        <w:t>,</w:t>
      </w:r>
      <w:r w:rsidR="00FE46F8">
        <w:t xml:space="preserve"> a subscription service</w:t>
      </w:r>
      <w:r w:rsidR="00040B40">
        <w:t xml:space="preserve"> for user accounts with their being free </w:t>
      </w:r>
      <w:r w:rsidR="00FE46F8">
        <w:t xml:space="preserve">and premium </w:t>
      </w:r>
      <w:r w:rsidR="000D2F35">
        <w:t>accounts</w:t>
      </w:r>
      <w:r w:rsidR="003D65CB">
        <w:t>, where</w:t>
      </w:r>
      <w:r w:rsidR="00040B40">
        <w:t xml:space="preserve"> </w:t>
      </w:r>
      <w:r w:rsidR="00FE46F8">
        <w:t xml:space="preserve">users pay a subscription for a premium account to have access to </w:t>
      </w:r>
      <w:r w:rsidR="003D65CB">
        <w:t>additional</w:t>
      </w:r>
      <w:r w:rsidR="00FE46F8">
        <w:t xml:space="preserve"> features</w:t>
      </w:r>
      <w:r w:rsidR="00125297">
        <w:t xml:space="preserve">. Account users could also have an option to make a one-off payment to remove </w:t>
      </w:r>
      <w:r w:rsidR="007110B9">
        <w:t>adverts</w:t>
      </w:r>
      <w:r w:rsidR="004E3EC0">
        <w:t>. For this to be possible I would have to add HTTPS</w:t>
      </w:r>
      <w:r w:rsidR="00453780">
        <w:t xml:space="preserve"> to make account login and sign-up more secure </w:t>
      </w:r>
      <w:r w:rsidR="00005BE0">
        <w:t>and</w:t>
      </w:r>
      <w:r w:rsidR="00453780">
        <w:t xml:space="preserve"> help keep payments secure</w:t>
      </w:r>
      <w:r w:rsidR="00E578A4">
        <w:t xml:space="preserve">. </w:t>
      </w:r>
      <w:r w:rsidR="0075522A">
        <w:t>Adding t</w:t>
      </w:r>
      <w:r w:rsidR="002B5A71">
        <w:t xml:space="preserve">he option </w:t>
      </w:r>
      <w:r w:rsidR="0075522A">
        <w:t>to</w:t>
      </w:r>
      <w:r w:rsidR="002B5A71">
        <w:t xml:space="preserve"> sign-up and login using other accounts like Google and Apple would </w:t>
      </w:r>
      <w:r w:rsidR="006C0ECB">
        <w:t>make it easier for users to sign-up</w:t>
      </w:r>
      <w:r w:rsidR="00420BAB">
        <w:t>,</w:t>
      </w:r>
      <w:r w:rsidR="006C0ECB">
        <w:t xml:space="preserve"> as they can use an already existing account and don’t have to </w:t>
      </w:r>
      <w:r w:rsidR="006958B6">
        <w:t>enter</w:t>
      </w:r>
      <w:r w:rsidR="006C0ECB">
        <w:t xml:space="preserve"> all </w:t>
      </w:r>
      <w:r w:rsidR="0075522A">
        <w:t>their</w:t>
      </w:r>
      <w:r w:rsidR="006C0ECB">
        <w:t xml:space="preserve"> details making it more </w:t>
      </w:r>
      <w:r w:rsidR="006958B6">
        <w:t>appealing</w:t>
      </w:r>
      <w:r w:rsidR="006C0ECB">
        <w:t xml:space="preserve"> to have an account</w:t>
      </w:r>
      <w:r w:rsidR="009E4229">
        <w:t>.</w:t>
      </w:r>
      <w:r w:rsidR="0000337A">
        <w:t xml:space="preserve"> </w:t>
      </w:r>
      <w:r w:rsidR="009E4229">
        <w:t>Improving features such as instruction viewing and buying Lego pieces, so that they take place on the page would improve marketability</w:t>
      </w:r>
      <w:r w:rsidR="00F23EB8">
        <w:t>, as there would be more features worth having a paid account to use</w:t>
      </w:r>
      <w:r w:rsidR="009E4229">
        <w:t>.</w:t>
      </w:r>
      <w:r w:rsidR="006014C2">
        <w:t xml:space="preserve"> Also as mentioned by participants in my usability interviews (</w:t>
      </w:r>
      <w:r w:rsidR="006014C2">
        <w:fldChar w:fldCharType="begin"/>
      </w:r>
      <w:r w:rsidR="006014C2">
        <w:instrText xml:space="preserve"> REF _Ref102588297 \r \h </w:instrText>
      </w:r>
      <w:r w:rsidR="006014C2">
        <w:fldChar w:fldCharType="separate"/>
      </w:r>
      <w:r w:rsidR="006014C2">
        <w:t>7.3</w:t>
      </w:r>
      <w:r w:rsidR="006014C2">
        <w:fldChar w:fldCharType="end"/>
      </w:r>
      <w:r w:rsidR="006014C2">
        <w:t xml:space="preserve"> </w:t>
      </w:r>
      <w:r w:rsidR="006014C2">
        <w:fldChar w:fldCharType="begin"/>
      </w:r>
      <w:r w:rsidR="006014C2">
        <w:instrText xml:space="preserve"> REF _Ref102588297 \h </w:instrText>
      </w:r>
      <w:r w:rsidR="006014C2">
        <w:fldChar w:fldCharType="separate"/>
      </w:r>
      <w:r w:rsidR="006014C2">
        <w:t xml:space="preserve">Usability Questionnaire and Interview </w:t>
      </w:r>
      <w:r w:rsidR="006014C2">
        <w:t>Results</w:t>
      </w:r>
      <w:r w:rsidR="006014C2">
        <w:fldChar w:fldCharType="end"/>
      </w:r>
      <w:r w:rsidR="006014C2">
        <w:t xml:space="preserve">), adding a walkthrough </w:t>
      </w:r>
      <w:r w:rsidR="009B7E10">
        <w:t xml:space="preserve">help </w:t>
      </w:r>
      <w:r w:rsidR="006014C2">
        <w:t>page on how to complete certain tasks.</w:t>
      </w:r>
    </w:p>
    <w:p w14:paraId="5AC68A6B" w14:textId="3BE0B088" w:rsidR="00123A3A" w:rsidRDefault="00123A3A" w:rsidP="00A74AF4"/>
    <w:p w14:paraId="732E7E82" w14:textId="0CEC6820" w:rsidR="0042273B" w:rsidRDefault="0042273B" w:rsidP="00A74AF4"/>
    <w:p w14:paraId="15A44C64" w14:textId="6CDD6637" w:rsidR="00A74AF4" w:rsidRDefault="00A74AF4" w:rsidP="00A74AF4">
      <w:pPr>
        <w:pStyle w:val="Heading3"/>
      </w:pPr>
      <w:r>
        <w:lastRenderedPageBreak/>
        <w:t>Personal Development</w:t>
      </w:r>
    </w:p>
    <w:p w14:paraId="14D47BC6" w14:textId="1E0D06B5" w:rsidR="000B3E56" w:rsidRDefault="00E5765D" w:rsidP="00A74AF4">
      <w:r>
        <w:t>I learnt how to request and retrieve data from an API using Java, which could help me when working with APIs in the future</w:t>
      </w:r>
      <w:r w:rsidR="004F3249">
        <w:t>. I also learnt how to export CSV files from the server to the client</w:t>
      </w:r>
      <w:r w:rsidR="00184F56">
        <w:t>'</w:t>
      </w:r>
      <w:r w:rsidR="004F3249">
        <w:t>s device, and import these from the client</w:t>
      </w:r>
      <w:r w:rsidR="00184F56">
        <w:t>'</w:t>
      </w:r>
      <w:r w:rsidR="004F3249">
        <w:t>s device to the server in a Spring MVC system, which would help as a basis for import</w:t>
      </w:r>
      <w:r w:rsidR="00184F56">
        <w:t>ing</w:t>
      </w:r>
      <w:r w:rsidR="004F3249">
        <w:t xml:space="preserve"> and exporting files to </w:t>
      </w:r>
      <w:r w:rsidR="000D46C0">
        <w:t xml:space="preserve">a </w:t>
      </w:r>
      <w:r w:rsidR="004F3249">
        <w:t>client devic</w:t>
      </w:r>
      <w:r w:rsidR="000D46C0">
        <w:t xml:space="preserve">e </w:t>
      </w:r>
      <w:r w:rsidR="004F3249">
        <w:t>in the future.</w:t>
      </w:r>
    </w:p>
    <w:p w14:paraId="7C70AD92" w14:textId="33E97620" w:rsidR="00184F56" w:rsidRDefault="000E3532" w:rsidP="00A74AF4">
      <w:r>
        <w:t>I learnt how to hash and salt a password in Java which could be useful knowledge if I work with passwords in the future.</w:t>
      </w:r>
    </w:p>
    <w:p w14:paraId="4612B15A" w14:textId="7AFD11E1" w:rsidR="000B3E56" w:rsidRDefault="00BB6131" w:rsidP="00A74AF4">
      <w:r>
        <w:t xml:space="preserve">I also gained knowledge of how to create a website that adapts to different screen sizes using bootstrap </w:t>
      </w:r>
      <w:r>
        <w:fldChar w:fldCharType="begin"/>
      </w:r>
      <w:r>
        <w:instrText xml:space="preserve"> REF _Ref101795048 \r \h </w:instrText>
      </w:r>
      <w:r>
        <w:fldChar w:fldCharType="separate"/>
      </w:r>
      <w:r w:rsidR="00BA346A">
        <w:t>[17]</w:t>
      </w:r>
      <w:r>
        <w:fldChar w:fldCharType="end"/>
      </w:r>
      <w:r>
        <w:t xml:space="preserve"> and</w:t>
      </w:r>
      <w:r w:rsidR="00BB6CFD">
        <w:t xml:space="preserve"> setting the viewport </w:t>
      </w:r>
      <w:r w:rsidR="00FE355F">
        <w:fldChar w:fldCharType="begin"/>
      </w:r>
      <w:r w:rsidR="00FE355F">
        <w:instrText xml:space="preserve"> REF _Ref102317056 \r \h </w:instrText>
      </w:r>
      <w:r w:rsidR="00FE355F">
        <w:fldChar w:fldCharType="separate"/>
      </w:r>
      <w:r w:rsidR="00BA346A">
        <w:t>[19]</w:t>
      </w:r>
      <w:r w:rsidR="00FE355F">
        <w:fldChar w:fldCharType="end"/>
      </w:r>
      <w:r w:rsidR="00BB6CFD">
        <w:t>,</w:t>
      </w:r>
      <w:r w:rsidR="004B59B5">
        <w:t xml:space="preserve"> </w:t>
      </w:r>
      <w:r w:rsidR="00F0201C">
        <w:t>along with developing a way of filtering HTML items in a list using JavaScript. T</w:t>
      </w:r>
      <w:r w:rsidR="004B59B5">
        <w:t>his could help me create a cross-platform website in the future as I now have a better understanding of how to implement this.</w:t>
      </w:r>
    </w:p>
    <w:p w14:paraId="3D125D46" w14:textId="2E8C6C13" w:rsidR="00BA3B86" w:rsidRDefault="00BD1D15" w:rsidP="00A74AF4">
      <w:r>
        <w:t xml:space="preserve">I </w:t>
      </w:r>
      <w:r w:rsidR="009A0939">
        <w:t xml:space="preserve">feel that I have </w:t>
      </w:r>
      <w:r>
        <w:t>improved my time planning</w:t>
      </w:r>
      <w:r w:rsidR="009A0939">
        <w:t xml:space="preserve"> </w:t>
      </w:r>
      <w:r w:rsidR="00412CBF">
        <w:t>during</w:t>
      </w:r>
      <w:r w:rsidR="009A0939">
        <w:t xml:space="preserve"> the project, as I have now learnt to think about breakdown tasks when deciding how long they would take to implement</w:t>
      </w:r>
      <w:r w:rsidR="00B2510E">
        <w:t>. I have also learnt that having a planned buffer is good as then if a task takes longer than planned it will not affect the project deadline</w:t>
      </w:r>
      <w:r w:rsidR="00412CBF">
        <w:t>. I think this skill is useful for my future work as it would help me keep to deadlines.</w:t>
      </w:r>
    </w:p>
    <w:p w14:paraId="27FB0AB4" w14:textId="5DCB9A9B" w:rsidR="002C34DF" w:rsidRDefault="000B3E56" w:rsidP="00A74AF4">
      <w:r>
        <w:t xml:space="preserve">I have improved my meeting skills </w:t>
      </w:r>
      <w:r w:rsidR="00415589">
        <w:t>throughout</w:t>
      </w:r>
      <w:r>
        <w:t xml:space="preserve"> the project</w:t>
      </w:r>
      <w:r w:rsidR="00103D4F">
        <w:t xml:space="preserve">, as at the start I was </w:t>
      </w:r>
      <w:r w:rsidR="00447C41">
        <w:t>turning</w:t>
      </w:r>
      <w:r w:rsidR="00103D4F">
        <w:t xml:space="preserve"> up to my supervisor meetings with only a vague idea o</w:t>
      </w:r>
      <w:r w:rsidR="00075AEA">
        <w:t>f</w:t>
      </w:r>
      <w:r w:rsidR="00103D4F">
        <w:t xml:space="preserve"> what to discuss.</w:t>
      </w:r>
      <w:r w:rsidR="00C15FD8">
        <w:t xml:space="preserve"> A</w:t>
      </w:r>
      <w:r w:rsidR="00103D4F">
        <w:t xml:space="preserve">s </w:t>
      </w:r>
      <w:r w:rsidR="00447C41">
        <w:t xml:space="preserve">the project </w:t>
      </w:r>
      <w:r w:rsidR="00CE1CAA">
        <w:t>progressed,</w:t>
      </w:r>
      <w:r w:rsidR="00447C41">
        <w:t xml:space="preserve"> </w:t>
      </w:r>
      <w:r w:rsidR="00103D4F">
        <w:t>I started plan</w:t>
      </w:r>
      <w:r w:rsidR="00F67F1F">
        <w:t>n</w:t>
      </w:r>
      <w:r w:rsidR="003D142D">
        <w:t>ing</w:t>
      </w:r>
      <w:r w:rsidR="00103D4F">
        <w:t xml:space="preserve"> what to show and questions to ask to make the most </w:t>
      </w:r>
      <w:r w:rsidR="00817AA9">
        <w:t xml:space="preserve">of </w:t>
      </w:r>
      <w:r w:rsidR="00103D4F">
        <w:t>these meetings.</w:t>
      </w:r>
      <w:r w:rsidR="00591435">
        <w:t xml:space="preserve"> </w:t>
      </w:r>
      <w:r w:rsidR="002C34DF">
        <w:t>I now realise the benefits gained from planning for meetings which can help me in the future.</w:t>
      </w:r>
    </w:p>
    <w:p w14:paraId="04A74DD6" w14:textId="7C8A2557" w:rsidR="00A74AF4" w:rsidRPr="00A74AF4" w:rsidRDefault="00A74AF4" w:rsidP="00A74AF4"/>
    <w:p w14:paraId="28DCF1ED" w14:textId="2728E578" w:rsidR="004564E8" w:rsidRDefault="004564E8" w:rsidP="004564E8">
      <w:pPr>
        <w:pStyle w:val="Heading2"/>
      </w:pPr>
      <w:r>
        <w:t>Conclusion</w:t>
      </w:r>
    </w:p>
    <w:p w14:paraId="12D3BD6B" w14:textId="6DB70EA4" w:rsidR="00E366C7" w:rsidRDefault="00A81F2E" w:rsidP="00E77126">
      <w:r>
        <w:t>Overall, I feel the project went very well as I achieved the main aim, I set out to achieve at the start of the project</w:t>
      </w:r>
      <w:r w:rsidR="007978A0">
        <w:t>, along with the objectives used to ensure I met this aim.</w:t>
      </w:r>
      <w:r w:rsidR="00DB5E52">
        <w:t xml:space="preserve"> </w:t>
      </w:r>
      <w:r w:rsidR="00755451">
        <w:t>I complet</w:t>
      </w:r>
      <w:r w:rsidR="00DB5E52">
        <w:t>ed</w:t>
      </w:r>
      <w:r w:rsidR="00755451">
        <w:t xml:space="preserve"> all </w:t>
      </w:r>
      <w:r w:rsidR="00DB5E52">
        <w:t>the</w:t>
      </w:r>
      <w:r w:rsidR="00755451">
        <w:t xml:space="preserve"> key feature requirements by creating a simple and consistent </w:t>
      </w:r>
      <w:r w:rsidR="009B156F">
        <w:t>cross-</w:t>
      </w:r>
      <w:r w:rsidR="001F281A">
        <w:t xml:space="preserve">platform </w:t>
      </w:r>
      <w:r w:rsidR="00755451">
        <w:t xml:space="preserve">website </w:t>
      </w:r>
      <w:r w:rsidR="00275C8A">
        <w:t xml:space="preserve">that </w:t>
      </w:r>
      <w:r w:rsidR="00755451">
        <w:t>users can use to find Lego Sets and complete their piece checklists</w:t>
      </w:r>
      <w:r w:rsidR="003C7EAA">
        <w:t>.</w:t>
      </w:r>
      <w:r w:rsidR="009D0093">
        <w:t xml:space="preserve"> </w:t>
      </w:r>
      <w:r>
        <w:t xml:space="preserve">I even managed to add some </w:t>
      </w:r>
      <w:r w:rsidR="009D0093">
        <w:t>additional database features including accounts, and storage of setlists and Sets in Progress</w:t>
      </w:r>
      <w:r>
        <w:t>.</w:t>
      </w:r>
    </w:p>
    <w:p w14:paraId="530F8CEB" w14:textId="386CE5CC" w:rsidR="00E366C7" w:rsidRDefault="00E366C7" w:rsidP="001006DB">
      <w:pPr>
        <w:pStyle w:val="Heading2"/>
      </w:pPr>
      <w:r>
        <w:br w:type="page"/>
      </w:r>
      <w:r>
        <w:lastRenderedPageBreak/>
        <w:t>References</w:t>
      </w:r>
    </w:p>
    <w:p w14:paraId="4A174DC6" w14:textId="58E5A328" w:rsidR="00756DF3" w:rsidRPr="00B0545B" w:rsidRDefault="00756DF3" w:rsidP="00756DF3">
      <w:pPr>
        <w:pStyle w:val="ListParagraph"/>
        <w:numPr>
          <w:ilvl w:val="0"/>
          <w:numId w:val="7"/>
        </w:numPr>
        <w:rPr>
          <w:rFonts w:cstheme="minorHAnsi"/>
        </w:rPr>
      </w:pPr>
      <w:bookmarkStart w:id="241" w:name="_Ref88054215"/>
      <w:bookmarkStart w:id="242" w:name="_Ref87897742"/>
      <w:bookmarkStart w:id="243"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2"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41"/>
    </w:p>
    <w:p w14:paraId="7B0F8AE7" w14:textId="45722EC2" w:rsidR="00756DF3" w:rsidRPr="00B0545B" w:rsidRDefault="00756DF3" w:rsidP="00756DF3">
      <w:pPr>
        <w:pStyle w:val="ListParagraph"/>
        <w:numPr>
          <w:ilvl w:val="0"/>
          <w:numId w:val="7"/>
        </w:numPr>
        <w:rPr>
          <w:rFonts w:cstheme="minorHAnsi"/>
        </w:rPr>
      </w:pPr>
      <w:bookmarkStart w:id="244"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33"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242"/>
      <w:bookmarkEnd w:id="244"/>
    </w:p>
    <w:p w14:paraId="1E50C84A" w14:textId="4868704F" w:rsidR="00756DF3" w:rsidRPr="00B0545B" w:rsidRDefault="00756DF3" w:rsidP="00756DF3">
      <w:pPr>
        <w:pStyle w:val="ListParagraph"/>
        <w:numPr>
          <w:ilvl w:val="0"/>
          <w:numId w:val="7"/>
        </w:numPr>
        <w:rPr>
          <w:rFonts w:cstheme="minorHAnsi"/>
        </w:rPr>
      </w:pPr>
      <w:bookmarkStart w:id="245" w:name="_Ref88056140"/>
      <w:bookmarkStart w:id="246"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34"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245"/>
      <w:r w:rsidRPr="00B0545B">
        <w:rPr>
          <w:rFonts w:cstheme="minorHAnsi"/>
          <w:color w:val="000000"/>
          <w:shd w:val="clear" w:color="auto" w:fill="FFFFFF"/>
        </w:rPr>
        <w:t xml:space="preserve"> [Accessed: 17- Nov- 2021]</w:t>
      </w:r>
      <w:bookmarkEnd w:id="246"/>
    </w:p>
    <w:p w14:paraId="1C2088D7" w14:textId="600B9858" w:rsidR="00756DF3" w:rsidRPr="00B0545B" w:rsidRDefault="00756DF3" w:rsidP="00756DF3">
      <w:pPr>
        <w:pStyle w:val="ListParagraph"/>
        <w:numPr>
          <w:ilvl w:val="0"/>
          <w:numId w:val="7"/>
        </w:numPr>
        <w:rPr>
          <w:rFonts w:cstheme="minorHAnsi"/>
        </w:rPr>
      </w:pPr>
      <w:bookmarkStart w:id="247"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5"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47"/>
    </w:p>
    <w:p w14:paraId="272E5E4C" w14:textId="49EC4FFD" w:rsidR="00756DF3" w:rsidRPr="00DD38BE" w:rsidRDefault="00756DF3" w:rsidP="00756DF3">
      <w:pPr>
        <w:pStyle w:val="ListParagraph"/>
        <w:numPr>
          <w:ilvl w:val="0"/>
          <w:numId w:val="7"/>
        </w:numPr>
        <w:rPr>
          <w:rFonts w:cstheme="minorHAnsi"/>
        </w:rPr>
      </w:pPr>
      <w:bookmarkStart w:id="248"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36"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48"/>
    </w:p>
    <w:p w14:paraId="00A4583D" w14:textId="3B14C8C6" w:rsidR="003F2D89" w:rsidRDefault="005B2D99" w:rsidP="00756DF3">
      <w:pPr>
        <w:pStyle w:val="ListParagraph"/>
        <w:numPr>
          <w:ilvl w:val="0"/>
          <w:numId w:val="7"/>
        </w:numPr>
        <w:rPr>
          <w:rFonts w:cstheme="minorHAnsi"/>
        </w:rPr>
      </w:pPr>
      <w:bookmarkStart w:id="249" w:name="_Ref101371569"/>
      <w:bookmarkStart w:id="250" w:name="_Ref88126815"/>
      <w:bookmarkEnd w:id="243"/>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37"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49"/>
    </w:p>
    <w:p w14:paraId="2382CE0C" w14:textId="2D6A3F43" w:rsidR="00756DF3" w:rsidRPr="005E79E6" w:rsidRDefault="00756DF3" w:rsidP="00756DF3">
      <w:pPr>
        <w:pStyle w:val="ListParagraph"/>
        <w:numPr>
          <w:ilvl w:val="0"/>
          <w:numId w:val="7"/>
        </w:numPr>
        <w:rPr>
          <w:rFonts w:cstheme="minorHAnsi"/>
        </w:rPr>
      </w:pPr>
      <w:bookmarkStart w:id="251"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38"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50"/>
      <w:bookmarkEnd w:id="251"/>
    </w:p>
    <w:p w14:paraId="6339544A" w14:textId="1DD423AC" w:rsidR="005E79E6" w:rsidRPr="00003E79" w:rsidRDefault="005E79E6" w:rsidP="00756DF3">
      <w:pPr>
        <w:pStyle w:val="ListParagraph"/>
        <w:numPr>
          <w:ilvl w:val="0"/>
          <w:numId w:val="7"/>
        </w:numPr>
        <w:rPr>
          <w:rFonts w:cstheme="minorHAnsi"/>
        </w:rPr>
      </w:pPr>
      <w:bookmarkStart w:id="252" w:name="_Ref102388903"/>
      <w:r w:rsidRPr="005E79E6">
        <w:rPr>
          <w:rFonts w:cstheme="minorHAnsi"/>
        </w:rPr>
        <w:t xml:space="preserve">"17. Web MVC framework", </w:t>
      </w:r>
      <w:r w:rsidRPr="005E79E6">
        <w:rPr>
          <w:rFonts w:cstheme="minorHAnsi"/>
          <w:i/>
          <w:iCs/>
        </w:rPr>
        <w:t>Docs.spring.io.</w:t>
      </w:r>
      <w:r w:rsidRPr="005E79E6">
        <w:rPr>
          <w:rFonts w:cstheme="minorHAnsi"/>
        </w:rPr>
        <w:t xml:space="preserve"> [Online]. Available: </w:t>
      </w:r>
      <w:hyperlink r:id="rId139" w:history="1">
        <w:r w:rsidR="005B4445" w:rsidRPr="00B17F73">
          <w:rPr>
            <w:rStyle w:val="Hyperlink"/>
            <w:rFonts w:cstheme="minorHAnsi"/>
          </w:rPr>
          <w:t>https://docs.spring.io/spring-framework/docs/3.2.x/spring-framework-reference/html/mvc.html</w:t>
        </w:r>
      </w:hyperlink>
      <w:r w:rsidRPr="005E79E6">
        <w:rPr>
          <w:rFonts w:cstheme="minorHAnsi"/>
        </w:rPr>
        <w:t>.</w:t>
      </w:r>
      <w:r w:rsidR="005B4445">
        <w:rPr>
          <w:rFonts w:cstheme="minorHAnsi"/>
        </w:rPr>
        <w:t xml:space="preserve"> </w:t>
      </w:r>
      <w:r w:rsidRPr="005E79E6">
        <w:rPr>
          <w:rFonts w:cstheme="minorHAnsi"/>
        </w:rPr>
        <w:t>[Accessed: 25- Nov- 2021]</w:t>
      </w:r>
      <w:bookmarkEnd w:id="252"/>
    </w:p>
    <w:p w14:paraId="617E8014" w14:textId="09E868C8" w:rsidR="00003E79" w:rsidRDefault="004C7A37" w:rsidP="00756DF3">
      <w:pPr>
        <w:pStyle w:val="ListParagraph"/>
        <w:numPr>
          <w:ilvl w:val="0"/>
          <w:numId w:val="7"/>
        </w:numPr>
        <w:rPr>
          <w:rFonts w:cstheme="minorHAnsi"/>
        </w:rPr>
      </w:pPr>
      <w:bookmarkStart w:id="253" w:name="_Ref100771127"/>
      <w:r>
        <w:rPr>
          <w:rFonts w:cstheme="minorHAnsi"/>
        </w:rPr>
        <w:t xml:space="preserve">V. </w:t>
      </w:r>
      <w:r w:rsidR="00003E79" w:rsidRPr="00003E79">
        <w:rPr>
          <w:rFonts w:cstheme="minorHAnsi"/>
        </w:rPr>
        <w:t xml:space="preserve">Mihalcea, </w:t>
      </w:r>
      <w:r w:rsidR="009A5017">
        <w:rPr>
          <w:rFonts w:cstheme="minorHAnsi"/>
        </w:rPr>
        <w:t xml:space="preserve">S. </w:t>
      </w:r>
      <w:r w:rsidR="00003E79" w:rsidRPr="00003E79">
        <w:rPr>
          <w:rFonts w:cstheme="minorHAnsi"/>
        </w:rPr>
        <w:t xml:space="preserve">Ebersole, </w:t>
      </w:r>
      <w:r w:rsidR="009A5017">
        <w:rPr>
          <w:rFonts w:cstheme="minorHAnsi"/>
        </w:rPr>
        <w:t xml:space="preserve">A. </w:t>
      </w:r>
      <w:r w:rsidR="00003E79" w:rsidRPr="00003E79">
        <w:rPr>
          <w:rFonts w:cstheme="minorHAnsi"/>
        </w:rPr>
        <w:t xml:space="preserve">Boriero, </w:t>
      </w:r>
      <w:r w:rsidR="009A5017">
        <w:rPr>
          <w:rFonts w:cstheme="minorHAnsi"/>
        </w:rPr>
        <w:t xml:space="preserve">G. </w:t>
      </w:r>
      <w:r w:rsidR="00003E79" w:rsidRPr="00003E79">
        <w:rPr>
          <w:rFonts w:cstheme="minorHAnsi"/>
        </w:rPr>
        <w:t xml:space="preserve">Morling, </w:t>
      </w:r>
      <w:r w:rsidR="009A5017">
        <w:rPr>
          <w:rFonts w:cstheme="minorHAnsi"/>
        </w:rPr>
        <w:t xml:space="preserve">G. </w:t>
      </w:r>
      <w:r w:rsidR="00003E79" w:rsidRPr="00003E79">
        <w:rPr>
          <w:rFonts w:cstheme="minorHAnsi"/>
        </w:rPr>
        <w:t xml:space="preserve">Badner,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r w:rsidR="00003E79" w:rsidRPr="00003E79">
        <w:rPr>
          <w:rFonts w:cstheme="minorHAnsi"/>
        </w:rPr>
        <w:t xml:space="preserve">Grinovero, </w:t>
      </w:r>
      <w:r w:rsidR="008F279D">
        <w:rPr>
          <w:rFonts w:cstheme="minorHAnsi"/>
        </w:rPr>
        <w:t xml:space="preserve">B. </w:t>
      </w:r>
      <w:r w:rsidR="00003E79" w:rsidRPr="00003E79">
        <w:rPr>
          <w:rFonts w:cstheme="minorHAnsi"/>
        </w:rPr>
        <w:t xml:space="preserve">Meyer, </w:t>
      </w:r>
      <w:r w:rsidR="008F279D">
        <w:rPr>
          <w:rFonts w:cstheme="minorHAnsi"/>
        </w:rPr>
        <w:t xml:space="preserve">H. </w:t>
      </w:r>
      <w:r w:rsidR="00003E79" w:rsidRPr="00003E79">
        <w:rPr>
          <w:rFonts w:cstheme="minorHAnsi"/>
        </w:rPr>
        <w:t xml:space="preserve">Ferentschik,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Maesen, </w:t>
      </w:r>
      <w:r w:rsidR="008F279D">
        <w:rPr>
          <w:rFonts w:cstheme="minorHAnsi"/>
        </w:rPr>
        <w:t>R.</w:t>
      </w:r>
      <w:r w:rsidR="00003E79" w:rsidRPr="00003E79">
        <w:rPr>
          <w:rFonts w:cstheme="minorHAnsi"/>
        </w:rPr>
        <w:t xml:space="preserve">Vansa and </w:t>
      </w:r>
      <w:r w:rsidR="008F279D">
        <w:rPr>
          <w:rFonts w:cstheme="minorHAnsi"/>
        </w:rPr>
        <w:t xml:space="preserve">L. </w:t>
      </w:r>
      <w:r w:rsidR="00003E79" w:rsidRPr="00003E79">
        <w:rPr>
          <w:rFonts w:cstheme="minorHAnsi"/>
        </w:rPr>
        <w:t xml:space="preserve">Jacomet,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40"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253"/>
    </w:p>
    <w:p w14:paraId="12640ABD" w14:textId="6FCD9896" w:rsidR="00C255F6" w:rsidRDefault="006A7243" w:rsidP="00756DF3">
      <w:pPr>
        <w:pStyle w:val="ListParagraph"/>
        <w:numPr>
          <w:ilvl w:val="0"/>
          <w:numId w:val="7"/>
        </w:numPr>
        <w:rPr>
          <w:rFonts w:cstheme="minorHAnsi"/>
        </w:rPr>
      </w:pPr>
      <w:bookmarkStart w:id="254" w:name="_Ref102140969"/>
      <w:r w:rsidRPr="006A7243">
        <w:rPr>
          <w:rFonts w:cstheme="minorHAnsi"/>
        </w:rPr>
        <w:t xml:space="preserve">O. Gierke, T. Darimont, C. Strobl, M. Paluch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41"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254"/>
    </w:p>
    <w:p w14:paraId="1B0E7357" w14:textId="2E1C9667" w:rsidR="00A06FBF" w:rsidRDefault="00A06FBF" w:rsidP="00756DF3">
      <w:pPr>
        <w:pStyle w:val="ListParagraph"/>
        <w:numPr>
          <w:ilvl w:val="0"/>
          <w:numId w:val="7"/>
        </w:numPr>
        <w:rPr>
          <w:rFonts w:cstheme="minorHAnsi"/>
        </w:rPr>
      </w:pPr>
      <w:bookmarkStart w:id="255" w:name="_Ref101783910"/>
      <w:r w:rsidRPr="00A06FBF">
        <w:rPr>
          <w:rFonts w:cstheme="minorHAnsi"/>
        </w:rPr>
        <w:t xml:space="preserve">"RestTemplate (Spring Framework 5.3.14 API)", Docs.spring.io, 2021. [Online]. Available: </w:t>
      </w:r>
      <w:hyperlink r:id="rId142"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55"/>
    </w:p>
    <w:p w14:paraId="6D279EED" w14:textId="2F35F251" w:rsidR="00472CFF" w:rsidRPr="00472CFF" w:rsidRDefault="00472CFF" w:rsidP="00756DF3">
      <w:pPr>
        <w:pStyle w:val="ListParagraph"/>
        <w:numPr>
          <w:ilvl w:val="0"/>
          <w:numId w:val="7"/>
        </w:numPr>
        <w:rPr>
          <w:rFonts w:cstheme="minorHAnsi"/>
        </w:rPr>
      </w:pPr>
      <w:bookmarkStart w:id="256" w:name="_Ref101784525"/>
      <w:r>
        <w:t>"jackson-core 2.13.1 javadoc (com.fasterxml.jackson.core)", </w:t>
      </w:r>
      <w:r>
        <w:rPr>
          <w:rStyle w:val="notion-enable-hover"/>
          <w:i/>
          <w:iCs/>
        </w:rPr>
        <w:t>Javadoc.io</w:t>
      </w:r>
      <w:r>
        <w:t xml:space="preserve">. [Online]. Available: </w:t>
      </w:r>
      <w:hyperlink r:id="rId143" w:history="1">
        <w:r w:rsidR="0036248A" w:rsidRPr="005F6AF3">
          <w:rPr>
            <w:rStyle w:val="Hyperlink"/>
          </w:rPr>
          <w:t>https://javadoc.io/doc/com.fasterxml.jackson.core/jackson-core/latest/index.html</w:t>
        </w:r>
      </w:hyperlink>
      <w:r>
        <w:t>. [Accessed: 05- Dec- 2021]</w:t>
      </w:r>
      <w:bookmarkEnd w:id="256"/>
    </w:p>
    <w:p w14:paraId="680CDBCE" w14:textId="4A35C2B4" w:rsidR="00472CFF" w:rsidRPr="00B826C8" w:rsidRDefault="00472CFF" w:rsidP="00756DF3">
      <w:pPr>
        <w:pStyle w:val="ListParagraph"/>
        <w:numPr>
          <w:ilvl w:val="0"/>
          <w:numId w:val="7"/>
        </w:numPr>
        <w:rPr>
          <w:rFonts w:cstheme="minorHAnsi"/>
        </w:rPr>
      </w:pPr>
      <w:bookmarkStart w:id="257" w:name="_Ref101784535"/>
      <w:r>
        <w:t>"jackson-databind 2.13.1 javadoc (com.fasterxml.jackson.core)", </w:t>
      </w:r>
      <w:r>
        <w:rPr>
          <w:rStyle w:val="notion-enable-hover"/>
          <w:i/>
          <w:iCs/>
        </w:rPr>
        <w:t>Javadoc.io</w:t>
      </w:r>
      <w:r>
        <w:t xml:space="preserve">. [Online]. Available: </w:t>
      </w:r>
      <w:hyperlink r:id="rId144" w:history="1">
        <w:r w:rsidR="0036248A" w:rsidRPr="005F6AF3">
          <w:rPr>
            <w:rStyle w:val="Hyperlink"/>
          </w:rPr>
          <w:t>https://javadoc.io/doc/com.fasterxml.jackson.core/jackson-databind/latest/index.html</w:t>
        </w:r>
      </w:hyperlink>
      <w:r>
        <w:t>. [Accessed: 05- Dec- 2021]</w:t>
      </w:r>
      <w:bookmarkEnd w:id="257"/>
    </w:p>
    <w:p w14:paraId="7A054A6F" w14:textId="6F982AE3" w:rsidR="00787421" w:rsidRPr="00B45609" w:rsidRDefault="00787421" w:rsidP="00787421">
      <w:pPr>
        <w:pStyle w:val="ListParagraph"/>
        <w:numPr>
          <w:ilvl w:val="0"/>
          <w:numId w:val="7"/>
        </w:numPr>
        <w:rPr>
          <w:rFonts w:cstheme="minorHAnsi"/>
        </w:rPr>
      </w:pPr>
      <w:bookmarkStart w:id="258" w:name="_Ref101798144"/>
      <w:bookmarkStart w:id="259" w:name="_Ref101798136"/>
      <w:r>
        <w:t>Atta, "Reading and writing CSV files using OpenCSV", </w:t>
      </w:r>
      <w:r>
        <w:rPr>
          <w:rStyle w:val="notion-enable-hover"/>
          <w:i/>
          <w:iCs/>
        </w:rPr>
        <w:t>Atta-Ur-Rehman Shah</w:t>
      </w:r>
      <w:r>
        <w:t xml:space="preserve">, 2019. [Online]. Available: </w:t>
      </w:r>
      <w:hyperlink r:id="rId145" w:history="1">
        <w:r w:rsidRPr="005F6AF3">
          <w:rPr>
            <w:rStyle w:val="Hyperlink"/>
          </w:rPr>
          <w:t>https://attacomsian.com/blog/read-write-csv-files-opencsv</w:t>
        </w:r>
      </w:hyperlink>
      <w:r>
        <w:t>. [Accessed: 03- Jan- 2022]</w:t>
      </w:r>
      <w:bookmarkEnd w:id="258"/>
    </w:p>
    <w:p w14:paraId="285B9159" w14:textId="3BB24552" w:rsidR="00B826C8" w:rsidRPr="0009637C" w:rsidRDefault="00B826C8" w:rsidP="00756DF3">
      <w:pPr>
        <w:pStyle w:val="ListParagraph"/>
        <w:numPr>
          <w:ilvl w:val="0"/>
          <w:numId w:val="7"/>
        </w:numPr>
        <w:rPr>
          <w:rFonts w:cstheme="minorHAnsi"/>
        </w:rPr>
      </w:pPr>
      <w:bookmarkStart w:id="260" w:name="_Ref101803997"/>
      <w:r>
        <w:t>Atta, "Export &amp; Download Data as CSV File in Spring Boot", </w:t>
      </w:r>
      <w:r>
        <w:rPr>
          <w:rStyle w:val="notion-enable-hover"/>
          <w:i/>
          <w:iCs/>
        </w:rPr>
        <w:t>Atta-Ur-Rehman Shah</w:t>
      </w:r>
      <w:r>
        <w:t xml:space="preserve">, 2019. [Online]. Available: </w:t>
      </w:r>
      <w:hyperlink r:id="rId146" w:history="1">
        <w:r w:rsidR="0036248A" w:rsidRPr="005F6AF3">
          <w:rPr>
            <w:rStyle w:val="Hyperlink"/>
          </w:rPr>
          <w:t>https://attacomsian.com/blog/export-download-data-csv-file-spring-boot</w:t>
        </w:r>
      </w:hyperlink>
      <w:r>
        <w:t>. [Accessed: 03- Jan- 2022]</w:t>
      </w:r>
      <w:bookmarkEnd w:id="259"/>
      <w:bookmarkEnd w:id="260"/>
    </w:p>
    <w:p w14:paraId="23F1DC13" w14:textId="28273593" w:rsidR="0009637C" w:rsidRPr="00A412F1" w:rsidRDefault="0009637C" w:rsidP="00756DF3">
      <w:pPr>
        <w:pStyle w:val="ListParagraph"/>
        <w:numPr>
          <w:ilvl w:val="0"/>
          <w:numId w:val="7"/>
        </w:numPr>
        <w:rPr>
          <w:rFonts w:cstheme="minorHAnsi"/>
        </w:rPr>
      </w:pPr>
      <w:bookmarkStart w:id="261" w:name="_Ref101878832"/>
      <w:r>
        <w:t>Atta, "Uploading and Parsing CSV File using Spring Boot", </w:t>
      </w:r>
      <w:r>
        <w:rPr>
          <w:rStyle w:val="notion-enable-hover"/>
          <w:i/>
          <w:iCs/>
        </w:rPr>
        <w:t>Atta-Ur-Rehman Shah</w:t>
      </w:r>
      <w:r>
        <w:t xml:space="preserve">, 2020. [Online]. Available: </w:t>
      </w:r>
      <w:hyperlink r:id="rId147" w:history="1">
        <w:r w:rsidRPr="00821691">
          <w:rPr>
            <w:rStyle w:val="Hyperlink"/>
          </w:rPr>
          <w:t>https://attacomsian.com/blog/spring-boot-upload-parse-csv-file</w:t>
        </w:r>
      </w:hyperlink>
      <w:r>
        <w:t>. [Accessed: 04- Jan- 2022]</w:t>
      </w:r>
      <w:bookmarkEnd w:id="261"/>
    </w:p>
    <w:p w14:paraId="523DC283" w14:textId="29AE54D3" w:rsidR="00B45609" w:rsidRDefault="00B45609" w:rsidP="00756DF3">
      <w:pPr>
        <w:pStyle w:val="ListParagraph"/>
        <w:numPr>
          <w:ilvl w:val="0"/>
          <w:numId w:val="7"/>
        </w:numPr>
        <w:rPr>
          <w:rFonts w:cstheme="minorHAnsi"/>
        </w:rPr>
      </w:pPr>
      <w:bookmarkStart w:id="262" w:name="_Ref101795048"/>
      <w:r w:rsidRPr="00B45609">
        <w:rPr>
          <w:rFonts w:cstheme="minorHAnsi"/>
        </w:rPr>
        <w:lastRenderedPageBreak/>
        <w:t>"https://getbootstrap.com/docs/5.0/getting-started/introduction/", </w:t>
      </w:r>
      <w:r w:rsidRPr="004302F8">
        <w:rPr>
          <w:rFonts w:cstheme="minorHAnsi"/>
          <w:i/>
          <w:iCs/>
        </w:rPr>
        <w:t>Getbootstrap.com</w:t>
      </w:r>
      <w:r w:rsidRPr="00B45609">
        <w:rPr>
          <w:rFonts w:cstheme="minorHAnsi"/>
        </w:rPr>
        <w:t xml:space="preserve">. [Online]. Available: </w:t>
      </w:r>
      <w:hyperlink r:id="rId148" w:history="1">
        <w:r w:rsidR="0036248A" w:rsidRPr="005F6AF3">
          <w:rPr>
            <w:rStyle w:val="Hyperlink"/>
            <w:rFonts w:cstheme="minorHAnsi"/>
          </w:rPr>
          <w:t>https://getbootstrap.com/docs/5.0/</w:t>
        </w:r>
      </w:hyperlink>
      <w:r w:rsidRPr="00B45609">
        <w:rPr>
          <w:rFonts w:cstheme="minorHAnsi"/>
        </w:rPr>
        <w:t>. [Accessed: 03- Feb- 2022]</w:t>
      </w:r>
      <w:bookmarkEnd w:id="262"/>
    </w:p>
    <w:p w14:paraId="10D229B8" w14:textId="4B0C8797" w:rsidR="005B514A" w:rsidRPr="00264C8E" w:rsidRDefault="005B514A" w:rsidP="00756DF3">
      <w:pPr>
        <w:pStyle w:val="ListParagraph"/>
        <w:numPr>
          <w:ilvl w:val="0"/>
          <w:numId w:val="7"/>
        </w:numPr>
        <w:rPr>
          <w:rFonts w:cstheme="minorHAnsi"/>
        </w:rPr>
      </w:pPr>
      <w:bookmarkStart w:id="263" w:name="_Ref102315763"/>
      <w:r>
        <w:t>"Font Awesome Intro", </w:t>
      </w:r>
      <w:r>
        <w:rPr>
          <w:rStyle w:val="notion-enable-hover"/>
          <w:i/>
          <w:iCs/>
        </w:rPr>
        <w:t>W3schools.com</w:t>
      </w:r>
      <w:r>
        <w:t xml:space="preserve">. [Online]. Available: </w:t>
      </w:r>
      <w:hyperlink r:id="rId149" w:history="1">
        <w:r w:rsidR="00AF3E83" w:rsidRPr="00B17F73">
          <w:rPr>
            <w:rStyle w:val="Hyperlink"/>
          </w:rPr>
          <w:t>https://www.w3schools.com/icons/fontawesome_icons_intro.asp</w:t>
        </w:r>
      </w:hyperlink>
      <w:r>
        <w:t>.</w:t>
      </w:r>
      <w:r w:rsidR="00AF3E83">
        <w:t xml:space="preserve"> </w:t>
      </w:r>
      <w:r>
        <w:t>[Accessed: 04- Feb- 2022]</w:t>
      </w:r>
      <w:bookmarkEnd w:id="263"/>
    </w:p>
    <w:p w14:paraId="7093DDEF" w14:textId="4F4361D7" w:rsidR="00264C8E" w:rsidRPr="00A87E8A" w:rsidRDefault="00264C8E" w:rsidP="00756DF3">
      <w:pPr>
        <w:pStyle w:val="ListParagraph"/>
        <w:numPr>
          <w:ilvl w:val="0"/>
          <w:numId w:val="7"/>
        </w:numPr>
        <w:rPr>
          <w:rFonts w:cstheme="minorHAnsi"/>
        </w:rPr>
      </w:pPr>
      <w:bookmarkStart w:id="264" w:name="_Ref102317056"/>
      <w:r w:rsidRPr="00A87E8A">
        <w:rPr>
          <w:rFonts w:cstheme="minorHAnsi"/>
          <w:color w:val="000000"/>
          <w:shd w:val="clear" w:color="auto" w:fill="FFFFFF"/>
        </w:rPr>
        <w:t>"Responsive Web Design Viewport", </w:t>
      </w:r>
      <w:r w:rsidRPr="00A87E8A">
        <w:rPr>
          <w:rFonts w:cstheme="minorHAnsi"/>
          <w:i/>
          <w:iCs/>
          <w:color w:val="000000"/>
          <w:shd w:val="clear" w:color="auto" w:fill="FFFFFF"/>
        </w:rPr>
        <w:t>W3schools.com</w:t>
      </w:r>
      <w:r w:rsidRPr="00A87E8A">
        <w:rPr>
          <w:rFonts w:cstheme="minorHAnsi"/>
          <w:color w:val="000000"/>
          <w:shd w:val="clear" w:color="auto" w:fill="FFFFFF"/>
        </w:rPr>
        <w:t xml:space="preserve">. [Online]. Available: </w:t>
      </w:r>
      <w:hyperlink r:id="rId150" w:history="1">
        <w:r w:rsidRPr="00A87E8A">
          <w:rPr>
            <w:rStyle w:val="Hyperlink"/>
            <w:rFonts w:cstheme="minorHAnsi"/>
            <w:shd w:val="clear" w:color="auto" w:fill="FFFFFF"/>
          </w:rPr>
          <w:t>https://www.w3schools.com/css/css_rwd_viewport.asp</w:t>
        </w:r>
      </w:hyperlink>
      <w:r w:rsidRPr="00A87E8A">
        <w:rPr>
          <w:rFonts w:cstheme="minorHAnsi"/>
          <w:color w:val="000000"/>
          <w:shd w:val="clear" w:color="auto" w:fill="FFFFFF"/>
        </w:rPr>
        <w:t>. [Accessed: 10- Feb- 2022]</w:t>
      </w:r>
      <w:bookmarkEnd w:id="264"/>
    </w:p>
    <w:p w14:paraId="0D1580C8" w14:textId="3BB36413" w:rsidR="00912AFA" w:rsidRPr="00A87E8A" w:rsidRDefault="00912AFA" w:rsidP="00912AFA">
      <w:pPr>
        <w:pStyle w:val="ListParagraph"/>
        <w:numPr>
          <w:ilvl w:val="0"/>
          <w:numId w:val="7"/>
        </w:numPr>
        <w:rPr>
          <w:rFonts w:cstheme="minorHAnsi"/>
        </w:rPr>
      </w:pPr>
      <w:bookmarkStart w:id="265" w:name="_Ref102387006"/>
      <w:bookmarkStart w:id="266" w:name="_Ref102313471"/>
      <w:r w:rsidRPr="00A87E8A">
        <w:rPr>
          <w:rFonts w:cstheme="minorHAnsi"/>
          <w:color w:val="000000"/>
          <w:shd w:val="clear" w:color="auto" w:fill="FFFFFF"/>
        </w:rPr>
        <w:t>"</w:t>
      </w:r>
      <w:r w:rsidRPr="00C62D6F">
        <w:rPr>
          <w:rFonts w:cstheme="minorHAnsi"/>
          <w:color w:val="000000"/>
          <w:shd w:val="clear" w:color="auto" w:fill="FFFFFF"/>
        </w:rPr>
        <w:t>JSTL core</w:t>
      </w:r>
      <w:r>
        <w:rPr>
          <w:rFonts w:cstheme="minorHAnsi"/>
          <w:color w:val="000000"/>
          <w:shd w:val="clear" w:color="auto" w:fill="FFFFFF"/>
        </w:rPr>
        <w:t xml:space="preserve"> (</w:t>
      </w:r>
      <w:r w:rsidRPr="00A87E8A">
        <w:rPr>
          <w:rFonts w:cstheme="minorHAnsi"/>
          <w:color w:val="000000"/>
          <w:shd w:val="clear" w:color="auto" w:fill="FFFFFF"/>
        </w:rPr>
        <w:t>TLDDoc Generated Documentation</w:t>
      </w:r>
      <w:r>
        <w:rPr>
          <w:rFonts w:cstheme="minorHAnsi"/>
          <w:color w:val="000000"/>
          <w:shd w:val="clear" w:color="auto" w:fill="FFFFFF"/>
        </w:rPr>
        <w:t>)</w:t>
      </w:r>
      <w:r w:rsidRPr="00A87E8A">
        <w:rPr>
          <w:rFonts w:cstheme="minorHAnsi"/>
          <w:color w:val="000000"/>
          <w:shd w:val="clear" w:color="auto" w:fill="FFFFFF"/>
        </w:rPr>
        <w:t>", </w:t>
      </w:r>
      <w:r w:rsidRPr="00A87E8A">
        <w:rPr>
          <w:rFonts w:cstheme="minorHAnsi"/>
          <w:i/>
          <w:iCs/>
          <w:color w:val="000000"/>
          <w:shd w:val="clear" w:color="auto" w:fill="FFFFFF"/>
        </w:rPr>
        <w:t>Docs.oracle.com</w:t>
      </w:r>
      <w:r w:rsidRPr="00A87E8A">
        <w:rPr>
          <w:rFonts w:cstheme="minorHAnsi"/>
          <w:color w:val="000000"/>
          <w:shd w:val="clear" w:color="auto" w:fill="FFFFFF"/>
        </w:rPr>
        <w:t xml:space="preserve">, 2003. [Online]. Available: </w:t>
      </w:r>
      <w:hyperlink r:id="rId151" w:history="1">
        <w:r w:rsidRPr="00A87E8A">
          <w:rPr>
            <w:rStyle w:val="Hyperlink"/>
            <w:rFonts w:cstheme="minorHAnsi"/>
            <w:shd w:val="clear" w:color="auto" w:fill="FFFFFF"/>
          </w:rPr>
          <w:t>https://docs.oracle.com/javaee/5/jstl/1.1/docs/tlddocs/</w:t>
        </w:r>
      </w:hyperlink>
      <w:r w:rsidRPr="00A87E8A">
        <w:rPr>
          <w:rFonts w:cstheme="minorHAnsi"/>
          <w:color w:val="000000"/>
          <w:shd w:val="clear" w:color="auto" w:fill="FFFFFF"/>
        </w:rPr>
        <w:t>. [Accessed: 30- Nov- 2021]</w:t>
      </w:r>
      <w:bookmarkEnd w:id="265"/>
    </w:p>
    <w:p w14:paraId="064BA8FB" w14:textId="3581E6B7" w:rsidR="005B514A" w:rsidRPr="00A87E8A" w:rsidRDefault="005B514A" w:rsidP="00756DF3">
      <w:pPr>
        <w:pStyle w:val="ListParagraph"/>
        <w:numPr>
          <w:ilvl w:val="0"/>
          <w:numId w:val="7"/>
        </w:numPr>
        <w:rPr>
          <w:rFonts w:cstheme="minorHAnsi"/>
        </w:rPr>
      </w:pPr>
      <w:bookmarkStart w:id="267" w:name="_Ref102405981"/>
      <w:r w:rsidRPr="00A87E8A">
        <w:rPr>
          <w:rFonts w:cstheme="minorHAnsi"/>
        </w:rPr>
        <w:t>S. Millington, "Hashing a Password in Java", </w:t>
      </w:r>
      <w:r w:rsidRPr="00A87E8A">
        <w:rPr>
          <w:rStyle w:val="notion-enable-hover"/>
          <w:rFonts w:cstheme="minorHAnsi"/>
          <w:i/>
          <w:iCs/>
        </w:rPr>
        <w:t>Baeldung</w:t>
      </w:r>
      <w:r w:rsidRPr="00A87E8A">
        <w:rPr>
          <w:rFonts w:cstheme="minorHAnsi"/>
        </w:rPr>
        <w:t xml:space="preserve">, 2022. [Online]. Available: </w:t>
      </w:r>
      <w:hyperlink r:id="rId152" w:history="1">
        <w:r w:rsidR="00AF3E83" w:rsidRPr="00A87E8A">
          <w:rPr>
            <w:rStyle w:val="Hyperlink"/>
            <w:rFonts w:cstheme="minorHAnsi"/>
          </w:rPr>
          <w:t>https://www.baeldung.com/java-password-hashing</w:t>
        </w:r>
      </w:hyperlink>
      <w:r w:rsidRPr="00A87E8A">
        <w:rPr>
          <w:rFonts w:cstheme="minorHAnsi"/>
        </w:rPr>
        <w:t>.</w:t>
      </w:r>
      <w:r w:rsidR="00AF3E83" w:rsidRPr="00A87E8A">
        <w:rPr>
          <w:rFonts w:cstheme="minorHAnsi"/>
        </w:rPr>
        <w:t xml:space="preserve"> </w:t>
      </w:r>
      <w:r w:rsidRPr="00A87E8A">
        <w:rPr>
          <w:rFonts w:cstheme="minorHAnsi"/>
        </w:rPr>
        <w:t>[Accessed: 10- Apr- 2022]</w:t>
      </w:r>
      <w:bookmarkEnd w:id="266"/>
      <w:bookmarkEnd w:id="267"/>
    </w:p>
    <w:p w14:paraId="71B9D3E2" w14:textId="7C33FEB9" w:rsidR="005B514A" w:rsidRPr="00756DF3" w:rsidRDefault="005B514A" w:rsidP="00756DF3">
      <w:pPr>
        <w:pStyle w:val="ListParagraph"/>
        <w:numPr>
          <w:ilvl w:val="0"/>
          <w:numId w:val="7"/>
        </w:numPr>
        <w:rPr>
          <w:rFonts w:cstheme="minorHAnsi"/>
        </w:rPr>
      </w:pPr>
      <w:bookmarkStart w:id="268" w:name="_Ref102313557"/>
      <w:r>
        <w:t>L. Gupta, "Java - Create a Secure Password Hash - HowToDoInJava", </w:t>
      </w:r>
      <w:r>
        <w:rPr>
          <w:rStyle w:val="notion-enable-hover"/>
          <w:i/>
          <w:iCs/>
        </w:rPr>
        <w:t>HowToDoInJava</w:t>
      </w:r>
      <w:r>
        <w:t xml:space="preserve">, 2022. [Online]. Available: </w:t>
      </w:r>
      <w:hyperlink r:id="rId153" w:history="1">
        <w:r w:rsidR="00AF3E83" w:rsidRPr="00B17F73">
          <w:rPr>
            <w:rStyle w:val="Hyperlink"/>
          </w:rPr>
          <w:t>https://howtodoinjava.com/java/java-security/how-to-generate-secure-password-hash-md5-sha-pbkdf2-bcrypt-examples/</w:t>
        </w:r>
      </w:hyperlink>
      <w:r>
        <w:t>.</w:t>
      </w:r>
      <w:r w:rsidR="00AF3E83">
        <w:t xml:space="preserve"> </w:t>
      </w:r>
      <w:r>
        <w:t>[Accessed: 10- Apr- 2022]</w:t>
      </w:r>
      <w:bookmarkEnd w:id="268"/>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69" w:name="_Toc88311802"/>
      <w:bookmarkStart w:id="270" w:name="_Toc88731127"/>
      <w:r>
        <w:lastRenderedPageBreak/>
        <w:t>Appendix A</w:t>
      </w:r>
      <w:bookmarkEnd w:id="269"/>
      <w:bookmarkEnd w:id="270"/>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12106B48">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54"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1AF13DB" w:rsidR="008D58B5" w:rsidRDefault="008D58B5" w:rsidP="007C1D67">
      <w:r>
        <w:rPr>
          <w:noProof/>
        </w:rPr>
        <w:lastRenderedPageBreak/>
        <w:drawing>
          <wp:inline distT="0" distB="0" distL="0" distR="0" wp14:anchorId="096A1AAA" wp14:editId="1AF06F24">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14E48495">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BF0D11">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57"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541ECFC0" w14:textId="72F1838D" w:rsidR="008D58B5" w:rsidRDefault="008D58B5" w:rsidP="001006DB">
      <w:pPr>
        <w:pStyle w:val="Heading2"/>
      </w:pPr>
      <w:r>
        <w:br w:type="page"/>
      </w:r>
      <w:bookmarkStart w:id="271" w:name="_Ref88698279"/>
      <w:bookmarkStart w:id="272" w:name="_Toc88731128"/>
      <w:r>
        <w:lastRenderedPageBreak/>
        <w:t>Appendix B</w:t>
      </w:r>
      <w:bookmarkEnd w:id="271"/>
      <w:bookmarkEnd w:id="272"/>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4564FCD9">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59"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E44E919">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4AF3CDF">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11BF1A38">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61"/>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6B5D9CB3">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01516E60">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2C04095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31E7AF8B">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2046316A">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FE27D65">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6EF171A1">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3FA11F3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2337EA16">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331C04B1">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bookmarkStart w:id="273" w:name="_Ref102496146"/>
      <w:r>
        <w:lastRenderedPageBreak/>
        <w:t>Appendix C</w:t>
      </w:r>
      <w:bookmarkEnd w:id="273"/>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54ECC4B4">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70"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1A431565">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71"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bookmarkStart w:id="274" w:name="_Ref102496231"/>
      <w:r>
        <w:lastRenderedPageBreak/>
        <w:t>Appendix D</w:t>
      </w:r>
      <w:bookmarkEnd w:id="274"/>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1A987BA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72"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66CCF688">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3"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601AAE13">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3"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7A94F39A">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3F525FF2">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56378A4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75"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2BC08496">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76"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13AB2A37">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7"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287F2A8B">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7"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318FD091">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8"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75411BBF">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8"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5DD25CC1">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6A3D4761">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4BE84A53">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80"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2978362F">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81"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03C36F5C">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2"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7B93DE6E">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2"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72C92322">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2"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955D540">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3"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5CE2C281">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3"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62DAFE34" w14:textId="7841DFE6" w:rsidR="00F710C4" w:rsidRDefault="00265D2D" w:rsidP="00092164">
      <w:r>
        <w:t>Interview questions on the Usability of my website.</w:t>
      </w:r>
      <w:r w:rsidR="00EF729A">
        <w:rPr>
          <w:noProof/>
        </w:rPr>
        <w:drawing>
          <wp:inline distT="0" distB="0" distL="0" distR="0" wp14:anchorId="31178B50" wp14:editId="024CA8EE">
            <wp:extent cx="5731510" cy="6810375"/>
            <wp:effectExtent l="0" t="0" r="4445" b="0"/>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84"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7EE6744A" wp14:editId="51F972AC">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85"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044B73D9" wp14:editId="69B123E0">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5041F5E" wp14:editId="4BBA2EBA">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DB0BD92" wp14:editId="409F740E">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9ED1CE3" wp14:editId="403418CC">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55C356E" wp14:editId="29A8308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1898242" wp14:editId="345ADD39">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35197E70" wp14:editId="1CE5AB4D">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C7E1059" wp14:editId="31E9696A">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74F0388" wp14:editId="627DC313">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20B4F020" wp14:editId="0DB19941">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73F070B" wp14:editId="715114EC">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E8B279B" wp14:editId="4E9C986C">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09A83EB" wp14:editId="68903648">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AA56F3A" wp14:editId="7F7F5A32">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199"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14:paraId="15F8C425" w14:textId="77777777" w:rsidR="00F710C4" w:rsidRDefault="00F710C4">
      <w:r>
        <w:br w:type="page"/>
      </w:r>
    </w:p>
    <w:p w14:paraId="1594E1E0" w14:textId="3218F2C9" w:rsidR="00F710C4" w:rsidRDefault="00F710C4" w:rsidP="00F710C4">
      <w:pPr>
        <w:pStyle w:val="Heading2"/>
      </w:pPr>
      <w:bookmarkStart w:id="275" w:name="_Ref102560876"/>
      <w:r>
        <w:lastRenderedPageBreak/>
        <w:t>Appendix F</w:t>
      </w:r>
      <w:bookmarkEnd w:id="275"/>
    </w:p>
    <w:p w14:paraId="4B043FF8" w14:textId="3FBFA25F" w:rsidR="009961D0" w:rsidRDefault="009961D0" w:rsidP="009961D0">
      <w:r>
        <w:t>Results from my</w:t>
      </w:r>
      <w:r>
        <w:t xml:space="preserve"> Usability Q</w:t>
      </w:r>
      <w:r>
        <w:t>uestionnaire (see</w:t>
      </w:r>
      <w:r>
        <w:rPr>
          <w:b/>
          <w:bCs/>
        </w:rPr>
        <w:t xml:space="preserve"> </w:t>
      </w:r>
      <w:r>
        <w:rPr>
          <w:b/>
          <w:bCs/>
        </w:rPr>
        <w:fldChar w:fldCharType="begin"/>
      </w:r>
      <w:r>
        <w:rPr>
          <w:b/>
          <w:bCs/>
        </w:rPr>
        <w:instrText xml:space="preserve"> REF _Ref102496231 \h </w:instrText>
      </w:r>
      <w:r>
        <w:rPr>
          <w:b/>
          <w:bCs/>
        </w:rPr>
      </w:r>
      <w:r>
        <w:rPr>
          <w:b/>
          <w:bCs/>
        </w:rPr>
        <w:fldChar w:fldCharType="separate"/>
      </w:r>
      <w:r w:rsidR="00BA346A">
        <w:t>Appendix D</w:t>
      </w:r>
      <w:r>
        <w:rPr>
          <w:b/>
          <w:bCs/>
        </w:rPr>
        <w:fldChar w:fldCharType="end"/>
      </w:r>
      <w:r>
        <w:t>).</w:t>
      </w:r>
    </w:p>
    <w:p w14:paraId="4290C79D" w14:textId="35B0C14B" w:rsidR="00642D38" w:rsidRDefault="00642D38">
      <w:r>
        <w:rPr>
          <w:noProof/>
        </w:rPr>
        <w:drawing>
          <wp:inline distT="0" distB="0" distL="0" distR="0" wp14:anchorId="0C8DD7DE" wp14:editId="53B41B89">
            <wp:extent cx="5731510" cy="2724785"/>
            <wp:effectExtent l="0" t="0" r="254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58F41D61" w14:textId="59B0E123" w:rsidR="00642D38" w:rsidRDefault="00642D38" w:rsidP="00642D38">
      <w:pPr>
        <w:pStyle w:val="Heading3"/>
      </w:pPr>
      <w:r w:rsidRPr="00642D38">
        <w:t>PC/Laptop Device Usability Questions (Part 1/3)</w:t>
      </w:r>
    </w:p>
    <w:p w14:paraId="5A4E7A55" w14:textId="77777777" w:rsidR="00642D38" w:rsidRDefault="00642D38">
      <w:r>
        <w:rPr>
          <w:noProof/>
        </w:rPr>
        <w:drawing>
          <wp:inline distT="0" distB="0" distL="0" distR="0" wp14:anchorId="14ACDBC0" wp14:editId="3F913BD9">
            <wp:extent cx="5731510" cy="2411730"/>
            <wp:effectExtent l="0" t="0" r="2540" b="7620"/>
            <wp:docPr id="137" name="Picture 1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pie chart&#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D7F2FC" w14:textId="439C318B" w:rsidR="00642D38" w:rsidRDefault="00642D38">
      <w:r>
        <w:rPr>
          <w:noProof/>
        </w:rPr>
        <w:drawing>
          <wp:inline distT="0" distB="0" distL="0" distR="0" wp14:anchorId="0E1246C1" wp14:editId="41B1CEF2">
            <wp:extent cx="5731510" cy="2411730"/>
            <wp:effectExtent l="0" t="0" r="2540" b="7620"/>
            <wp:docPr id="144" name="Picture 1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pie chart&#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2586F3" w14:textId="1FBCB46C" w:rsidR="00642D38" w:rsidRDefault="00642D38">
      <w:r>
        <w:rPr>
          <w:noProof/>
        </w:rPr>
        <w:lastRenderedPageBreak/>
        <w:drawing>
          <wp:inline distT="0" distB="0" distL="0" distR="0" wp14:anchorId="39197211" wp14:editId="5D5CEEF5">
            <wp:extent cx="5731510" cy="2411730"/>
            <wp:effectExtent l="0" t="0" r="2540" b="7620"/>
            <wp:docPr id="199" name="Picture 19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pie char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562644F" w14:textId="7F7E73D2" w:rsidR="00642D38" w:rsidRDefault="00642D38">
      <w:r>
        <w:rPr>
          <w:noProof/>
        </w:rPr>
        <w:drawing>
          <wp:inline distT="0" distB="0" distL="0" distR="0" wp14:anchorId="131F5F08" wp14:editId="51480D10">
            <wp:extent cx="5731510" cy="2411730"/>
            <wp:effectExtent l="0" t="0" r="2540" b="7620"/>
            <wp:docPr id="200" name="Picture 20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pie char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AA5CD09" w14:textId="347D9342" w:rsidR="00642D38" w:rsidRDefault="00613663">
      <w:r>
        <w:rPr>
          <w:noProof/>
        </w:rPr>
        <w:drawing>
          <wp:inline distT="0" distB="0" distL="0" distR="0" wp14:anchorId="0CB34941" wp14:editId="5429F368">
            <wp:extent cx="4762500" cy="2301576"/>
            <wp:effectExtent l="0" t="0" r="0" b="3810"/>
            <wp:docPr id="203" name="Picture 20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60D710EA" w14:textId="38E851D2" w:rsidR="00642D38" w:rsidRDefault="00855350">
      <w:r>
        <w:rPr>
          <w:noProof/>
        </w:rPr>
        <w:lastRenderedPageBreak/>
        <w:drawing>
          <wp:inline distT="0" distB="0" distL="0" distR="0" wp14:anchorId="6A5CA10C" wp14:editId="686BB964">
            <wp:extent cx="5731510" cy="2411730"/>
            <wp:effectExtent l="0" t="0" r="2540" b="7620"/>
            <wp:docPr id="204" name="Picture 20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 pie char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5B6EDB0" w14:textId="77777777" w:rsidR="00855350" w:rsidRDefault="00855350" w:rsidP="00855350">
      <w:r>
        <w:rPr>
          <w:noProof/>
        </w:rPr>
        <w:drawing>
          <wp:inline distT="0" distB="0" distL="0" distR="0" wp14:anchorId="5F9A16A5" wp14:editId="07B41EA7">
            <wp:extent cx="5731510" cy="2411730"/>
            <wp:effectExtent l="0" t="0" r="2540" b="7620"/>
            <wp:docPr id="212" name="Picture 2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bubble char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11D8CD" w14:textId="05C96224" w:rsidR="00855350" w:rsidRDefault="00855350">
      <w:r>
        <w:rPr>
          <w:noProof/>
        </w:rPr>
        <w:drawing>
          <wp:inline distT="0" distB="0" distL="0" distR="0" wp14:anchorId="20D42EE9" wp14:editId="2408A0AC">
            <wp:extent cx="5731510" cy="2411730"/>
            <wp:effectExtent l="0" t="0" r="2540" b="7620"/>
            <wp:docPr id="206" name="Picture 2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pie char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C6B375" w14:textId="0C216256" w:rsidR="00855350" w:rsidRDefault="00855350">
      <w:r>
        <w:rPr>
          <w:noProof/>
        </w:rPr>
        <w:lastRenderedPageBreak/>
        <w:drawing>
          <wp:inline distT="0" distB="0" distL="0" distR="0" wp14:anchorId="0368BF95" wp14:editId="7A089C34">
            <wp:extent cx="5731510" cy="2411730"/>
            <wp:effectExtent l="0" t="0" r="2540" b="7620"/>
            <wp:docPr id="213" name="Picture 2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 pi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7C627E0" w14:textId="6D9924A2" w:rsidR="00855350" w:rsidRDefault="00855350">
      <w:r>
        <w:rPr>
          <w:noProof/>
        </w:rPr>
        <w:drawing>
          <wp:inline distT="0" distB="0" distL="0" distR="0" wp14:anchorId="77F0BBFF" wp14:editId="375D8029">
            <wp:extent cx="5731510" cy="2411730"/>
            <wp:effectExtent l="0" t="0" r="2540" b="7620"/>
            <wp:docPr id="218" name="Picture 2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pie char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71F40AE" w14:textId="18E9421C" w:rsidR="00855350" w:rsidRDefault="00855350">
      <w:r>
        <w:rPr>
          <w:noProof/>
        </w:rPr>
        <w:drawing>
          <wp:inline distT="0" distB="0" distL="0" distR="0" wp14:anchorId="33951222" wp14:editId="190A75BF">
            <wp:extent cx="5731510" cy="2411730"/>
            <wp:effectExtent l="0" t="0" r="2540" b="7620"/>
            <wp:docPr id="219" name="Picture 21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Chart, pie char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9BB3ACA" w14:textId="1C8BCE6B" w:rsidR="00855350" w:rsidRDefault="00855350"/>
    <w:p w14:paraId="368087FC" w14:textId="6DB6A816" w:rsidR="00E067AC" w:rsidRDefault="00E067AC"/>
    <w:p w14:paraId="03A9EB28" w14:textId="77777777" w:rsidR="00E067AC" w:rsidRDefault="00E067AC" w:rsidP="00E067AC">
      <w:r>
        <w:rPr>
          <w:noProof/>
        </w:rPr>
        <w:lastRenderedPageBreak/>
        <w:drawing>
          <wp:inline distT="0" distB="0" distL="0" distR="0" wp14:anchorId="6FD662D2" wp14:editId="04FE75E8">
            <wp:extent cx="5731510" cy="2411730"/>
            <wp:effectExtent l="0" t="0" r="2540" b="7620"/>
            <wp:docPr id="268" name="Picture 26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 pie char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3D02862" w14:textId="77777777" w:rsidR="00E067AC" w:rsidRDefault="00E067AC" w:rsidP="00E067AC">
      <w:r>
        <w:rPr>
          <w:noProof/>
        </w:rPr>
        <mc:AlternateContent>
          <mc:Choice Requires="wpg">
            <w:drawing>
              <wp:inline distT="0" distB="0" distL="0" distR="0" wp14:anchorId="408FE050" wp14:editId="6AFCECCC">
                <wp:extent cx="5731510" cy="2418559"/>
                <wp:effectExtent l="0" t="0" r="2540" b="1270"/>
                <wp:docPr id="264" name="Group 264"/>
                <wp:cNvGraphicFramePr/>
                <a:graphic xmlns:a="http://schemas.openxmlformats.org/drawingml/2006/main">
                  <a:graphicData uri="http://schemas.microsoft.com/office/word/2010/wordprocessingGroup">
                    <wpg:wgp>
                      <wpg:cNvGrpSpPr/>
                      <wpg:grpSpPr>
                        <a:xfrm>
                          <a:off x="0" y="0"/>
                          <a:ext cx="5731510" cy="2418559"/>
                          <a:chOff x="0" y="0"/>
                          <a:chExt cx="5731510" cy="2418559"/>
                        </a:xfrm>
                      </wpg:grpSpPr>
                      <pic:pic xmlns:pic="http://schemas.openxmlformats.org/drawingml/2006/picture">
                        <pic:nvPicPr>
                          <pic:cNvPr id="265" name="Picture 265" descr="Chart, pie chart&#10;&#10;Description automatically generated"/>
                          <pic:cNvPicPr>
                            <a:picLocks noChangeAspect="1"/>
                          </pic:cNvPicPr>
                        </pic:nvPicPr>
                        <pic:blipFill rotWithShape="1">
                          <a:blip r:embed="rId211" cstate="print">
                            <a:extLst>
                              <a:ext uri="{28A0092B-C50C-407E-A947-70E740481C1C}">
                                <a14:useLocalDpi xmlns:a14="http://schemas.microsoft.com/office/drawing/2010/main" val="0"/>
                              </a:ext>
                            </a:extLst>
                          </a:blip>
                          <a:srcRect b="79970"/>
                          <a:stretch/>
                        </pic:blipFill>
                        <pic:spPr bwMode="auto">
                          <a:xfrm>
                            <a:off x="0" y="0"/>
                            <a:ext cx="5731510" cy="482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6" name="Picture 266" descr="Chart, pie chart&#10;&#10;Description automatically generated"/>
                          <pic:cNvPicPr>
                            <a:picLocks noChangeAspect="1"/>
                          </pic:cNvPicPr>
                        </pic:nvPicPr>
                        <pic:blipFill rotWithShape="1">
                          <a:blip r:embed="rId212" cstate="print">
                            <a:extLst>
                              <a:ext uri="{28A0092B-C50C-407E-A947-70E740481C1C}">
                                <a14:useLocalDpi xmlns:a14="http://schemas.microsoft.com/office/drawing/2010/main" val="0"/>
                              </a:ext>
                            </a:extLst>
                          </a:blip>
                          <a:srcRect t="19747"/>
                          <a:stretch/>
                        </pic:blipFill>
                        <pic:spPr bwMode="auto">
                          <a:xfrm>
                            <a:off x="0" y="483079"/>
                            <a:ext cx="5731510" cy="193548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598005D5" id="Group 264" o:spid="_x0000_s1026" style="width:451.3pt;height:190.45pt;mso-position-horizontal-relative:char;mso-position-vertical-relative:line" coordsize="57315,24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">
                <v:shape id="Picture 265" o:spid="_x0000_s1027" type="#_x0000_t75" alt="Chart, pie chart&#10;&#10;Description automatically generated" style="position:absolute;width:57315;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">
                  <v:imagedata r:id="rId213" o:title="Chart, pie chart&#10;&#10;Description automatically generated" cropbottom="52409f"/>
                </v:shape>
                <v:shape id="Picture 266" o:spid="_x0000_s1028" type="#_x0000_t75" alt="Chart, pie chart&#10;&#10;Description automatically generated" style="position:absolute;top:4830;width:57315;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">
                  <v:imagedata r:id="rId214" o:title="Chart, pie chart&#10;&#10;Description automatically generated" croptop="12941f"/>
                </v:shape>
                <w10:anchorlock/>
              </v:group>
            </w:pict>
          </mc:Fallback>
        </mc:AlternateContent>
      </w:r>
    </w:p>
    <w:p w14:paraId="7BE0C145" w14:textId="77777777" w:rsidR="00855350" w:rsidRDefault="00855350"/>
    <w:p w14:paraId="3EEBF047" w14:textId="10906C20" w:rsidR="00855350" w:rsidRDefault="00855350">
      <w:r>
        <w:rPr>
          <w:noProof/>
        </w:rPr>
        <w:drawing>
          <wp:inline distT="0" distB="0" distL="0" distR="0" wp14:anchorId="14CACF6F" wp14:editId="6E28068E">
            <wp:extent cx="5731510" cy="2411730"/>
            <wp:effectExtent l="0" t="0" r="2540" b="7620"/>
            <wp:docPr id="222" name="Picture 22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Chart, bubble char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F90C8E4" w14:textId="0397F481" w:rsidR="00855350" w:rsidRDefault="00855350">
      <w:r>
        <w:rPr>
          <w:noProof/>
        </w:rPr>
        <w:lastRenderedPageBreak/>
        <w:drawing>
          <wp:inline distT="0" distB="0" distL="0" distR="0" wp14:anchorId="0ABD8A94" wp14:editId="5F8A70C5">
            <wp:extent cx="5731510" cy="2411730"/>
            <wp:effectExtent l="0" t="0" r="2540" b="7620"/>
            <wp:docPr id="225" name="Picture 2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Chart, pie 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D608706" w14:textId="77777777" w:rsidR="00224367" w:rsidRDefault="00855350">
      <w:r>
        <w:rPr>
          <w:noProof/>
        </w:rPr>
        <w:drawing>
          <wp:inline distT="0" distB="0" distL="0" distR="0" wp14:anchorId="1217F718" wp14:editId="55A27FED">
            <wp:extent cx="5731510" cy="2411730"/>
            <wp:effectExtent l="0" t="0" r="2540" b="7620"/>
            <wp:docPr id="226" name="Picture 2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3D67A23" w14:textId="77777777" w:rsidR="00224367" w:rsidRDefault="00224367" w:rsidP="00224367">
      <w:pPr>
        <w:pStyle w:val="Heading3"/>
      </w:pPr>
      <w:r w:rsidRPr="00224367">
        <w:t>Mobile Device Usability Questions (Part 2/3)</w:t>
      </w:r>
    </w:p>
    <w:p w14:paraId="6DDEC1EE" w14:textId="10ADF7FB" w:rsidR="002B71C7" w:rsidRDefault="002B71C7" w:rsidP="00A20A76">
      <w:r>
        <w:rPr>
          <w:noProof/>
        </w:rPr>
        <w:drawing>
          <wp:inline distT="0" distB="0" distL="0" distR="0" wp14:anchorId="75D20309" wp14:editId="65ED0E73">
            <wp:extent cx="5731510" cy="2411730"/>
            <wp:effectExtent l="0" t="0" r="2540" b="7620"/>
            <wp:docPr id="227" name="Picture 22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Chart, pie 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D0F07E9" w14:textId="77777777" w:rsidR="002B71C7" w:rsidRPr="002B71C7" w:rsidRDefault="002B71C7" w:rsidP="002B71C7"/>
    <w:p w14:paraId="1AA39593" w14:textId="77777777" w:rsidR="002B71C7" w:rsidRDefault="002B71C7" w:rsidP="00A20A76">
      <w:r>
        <w:rPr>
          <w:noProof/>
        </w:rPr>
        <w:lastRenderedPageBreak/>
        <w:drawing>
          <wp:inline distT="0" distB="0" distL="0" distR="0" wp14:anchorId="631D1466" wp14:editId="7CE421FB">
            <wp:extent cx="5731510" cy="2411730"/>
            <wp:effectExtent l="0" t="0" r="2540" b="7620"/>
            <wp:docPr id="228" name="Picture 2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hart, pie 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4863AD" w14:textId="77777777" w:rsidR="002B71C7" w:rsidRDefault="002B71C7" w:rsidP="00A20A76">
      <w:r>
        <w:rPr>
          <w:noProof/>
        </w:rPr>
        <w:drawing>
          <wp:inline distT="0" distB="0" distL="0" distR="0" wp14:anchorId="0C402006" wp14:editId="2D6D9A1F">
            <wp:extent cx="5731510" cy="2411730"/>
            <wp:effectExtent l="0" t="0" r="2540" b="7620"/>
            <wp:docPr id="229" name="Picture 22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hart, pie 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5920537" w14:textId="77777777" w:rsidR="002B71C7" w:rsidRDefault="002B71C7" w:rsidP="00A20A76">
      <w:r>
        <w:rPr>
          <w:noProof/>
        </w:rPr>
        <w:drawing>
          <wp:inline distT="0" distB="0" distL="0" distR="0" wp14:anchorId="1D0456A7" wp14:editId="03460F2E">
            <wp:extent cx="5731510" cy="2411730"/>
            <wp:effectExtent l="0" t="0" r="2540" b="7620"/>
            <wp:docPr id="230" name="Picture 23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pie 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A8FC545" w14:textId="77777777" w:rsidR="002B71C7" w:rsidRDefault="002B71C7" w:rsidP="00A20A76">
      <w:r>
        <w:rPr>
          <w:noProof/>
        </w:rPr>
        <w:lastRenderedPageBreak/>
        <w:drawing>
          <wp:inline distT="0" distB="0" distL="0" distR="0" wp14:anchorId="4E467F18" wp14:editId="3E67D2C6">
            <wp:extent cx="5731510" cy="2411730"/>
            <wp:effectExtent l="0" t="0" r="2540" b="7620"/>
            <wp:docPr id="231" name="Picture 23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E7259FD" w14:textId="77777777" w:rsidR="002B71C7" w:rsidRDefault="002B71C7" w:rsidP="00A20A76">
      <w:r>
        <w:rPr>
          <w:noProof/>
        </w:rPr>
        <w:drawing>
          <wp:inline distT="0" distB="0" distL="0" distR="0" wp14:anchorId="2FFED082" wp14:editId="33E4B10F">
            <wp:extent cx="5731510" cy="2411730"/>
            <wp:effectExtent l="0" t="0" r="2540" b="7620"/>
            <wp:docPr id="235" name="Picture 2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pie 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6BF86A" w14:textId="77777777" w:rsidR="002B71C7" w:rsidRDefault="002B71C7" w:rsidP="00A20A76">
      <w:r>
        <w:rPr>
          <w:noProof/>
        </w:rPr>
        <w:drawing>
          <wp:inline distT="0" distB="0" distL="0" distR="0" wp14:anchorId="7D5F3410" wp14:editId="6B1CE3A5">
            <wp:extent cx="5731510" cy="2411730"/>
            <wp:effectExtent l="0" t="0" r="2540" b="7620"/>
            <wp:docPr id="236" name="Picture 2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Chart, pie 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886FCEA" w14:textId="77777777" w:rsidR="002B71C7" w:rsidRDefault="002B71C7" w:rsidP="00A20A76">
      <w:r>
        <w:rPr>
          <w:noProof/>
        </w:rPr>
        <w:lastRenderedPageBreak/>
        <w:drawing>
          <wp:inline distT="0" distB="0" distL="0" distR="0" wp14:anchorId="4FAB6F85" wp14:editId="4641959F">
            <wp:extent cx="5731510" cy="2411730"/>
            <wp:effectExtent l="0" t="0" r="2540" b="7620"/>
            <wp:docPr id="237" name="Picture 2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Chart, pie char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6466B9E" w14:textId="77777777" w:rsidR="002B71C7" w:rsidRDefault="002B71C7" w:rsidP="00A20A76">
      <w:r>
        <w:rPr>
          <w:noProof/>
        </w:rPr>
        <w:drawing>
          <wp:inline distT="0" distB="0" distL="0" distR="0" wp14:anchorId="4BF7A91E" wp14:editId="6757D701">
            <wp:extent cx="5731510" cy="2411730"/>
            <wp:effectExtent l="0" t="0" r="2540" b="7620"/>
            <wp:docPr id="242" name="Picture 2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1B99151" w14:textId="77777777" w:rsidR="002B71C7" w:rsidRDefault="002B71C7" w:rsidP="00A20A76">
      <w:r>
        <w:rPr>
          <w:noProof/>
        </w:rPr>
        <w:drawing>
          <wp:inline distT="0" distB="0" distL="0" distR="0" wp14:anchorId="5E00C67E" wp14:editId="2D184BCE">
            <wp:extent cx="5731510" cy="2411730"/>
            <wp:effectExtent l="0" t="0" r="2540" b="7620"/>
            <wp:docPr id="243" name="Picture 2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Chart, pie chart&#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C41722" w14:textId="77777777" w:rsidR="002B71C7" w:rsidRDefault="002B71C7" w:rsidP="00A20A76">
      <w:r>
        <w:rPr>
          <w:noProof/>
        </w:rPr>
        <w:lastRenderedPageBreak/>
        <w:drawing>
          <wp:inline distT="0" distB="0" distL="0" distR="0" wp14:anchorId="351ADC0B" wp14:editId="7F71892F">
            <wp:extent cx="5731510" cy="2411730"/>
            <wp:effectExtent l="0" t="0" r="2540" b="7620"/>
            <wp:docPr id="244" name="Picture 2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pie chart&#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2F1F31" w14:textId="77777777" w:rsidR="002B71C7" w:rsidRDefault="002B71C7" w:rsidP="00A20A76">
      <w:r>
        <w:rPr>
          <w:noProof/>
        </w:rPr>
        <w:drawing>
          <wp:inline distT="0" distB="0" distL="0" distR="0" wp14:anchorId="5556512B" wp14:editId="22DF16D1">
            <wp:extent cx="5731510" cy="2411730"/>
            <wp:effectExtent l="0" t="0" r="2540" b="7620"/>
            <wp:docPr id="245" name="Picture 24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144DC3B" w14:textId="77777777" w:rsidR="002B71C7" w:rsidRDefault="002B71C7" w:rsidP="00A20A76">
      <w:r>
        <w:rPr>
          <w:noProof/>
        </w:rPr>
        <w:drawing>
          <wp:inline distT="0" distB="0" distL="0" distR="0" wp14:anchorId="4D199395" wp14:editId="6CFBFB3F">
            <wp:extent cx="5731510" cy="2411730"/>
            <wp:effectExtent l="0" t="0" r="2540" b="7620"/>
            <wp:docPr id="246" name="Picture 2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 pie char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7056EFD" w14:textId="77777777" w:rsidR="002B71C7" w:rsidRDefault="002B71C7" w:rsidP="00A20A76">
      <w:r>
        <w:rPr>
          <w:noProof/>
        </w:rPr>
        <w:lastRenderedPageBreak/>
        <w:drawing>
          <wp:inline distT="0" distB="0" distL="0" distR="0" wp14:anchorId="4319B794" wp14:editId="2753FCF7">
            <wp:extent cx="5731510" cy="2411730"/>
            <wp:effectExtent l="0" t="0" r="2540" b="7620"/>
            <wp:docPr id="247" name="Picture 24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Chart, pie char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D9D00" w14:textId="77777777" w:rsidR="002B71C7" w:rsidRDefault="002B71C7" w:rsidP="00A20A76">
      <w:r>
        <w:rPr>
          <w:noProof/>
        </w:rPr>
        <w:drawing>
          <wp:inline distT="0" distB="0" distL="0" distR="0" wp14:anchorId="772D3547" wp14:editId="462B1747">
            <wp:extent cx="5731510" cy="2411730"/>
            <wp:effectExtent l="0" t="0" r="2540" b="7620"/>
            <wp:docPr id="248" name="Picture 24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pie char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19275D0" w14:textId="77777777" w:rsidR="002B71C7" w:rsidRDefault="002B71C7" w:rsidP="00A20A76">
      <w:r>
        <w:rPr>
          <w:noProof/>
        </w:rPr>
        <w:drawing>
          <wp:inline distT="0" distB="0" distL="0" distR="0" wp14:anchorId="2ACA20F8" wp14:editId="6D88E534">
            <wp:extent cx="5731510" cy="2411730"/>
            <wp:effectExtent l="0" t="0" r="2540" b="7620"/>
            <wp:docPr id="249" name="Picture 24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2C51B4D" w14:textId="77777777" w:rsidR="002B71C7" w:rsidRDefault="002B71C7" w:rsidP="002B71C7">
      <w:pPr>
        <w:pStyle w:val="Heading3"/>
      </w:pPr>
      <w:r w:rsidRPr="002B71C7">
        <w:lastRenderedPageBreak/>
        <w:t>PC/Laptop and Mobile Devices Usability Questions (Part 3/3)</w:t>
      </w:r>
    </w:p>
    <w:p w14:paraId="2263AC1C" w14:textId="4C1E435A" w:rsidR="00F710C4" w:rsidRDefault="002B71C7" w:rsidP="00C37B5B">
      <w:r>
        <w:rPr>
          <w:noProof/>
        </w:rPr>
        <w:drawing>
          <wp:inline distT="0" distB="0" distL="0" distR="0" wp14:anchorId="471DDFDC" wp14:editId="51D8E921">
            <wp:extent cx="5731510" cy="2411730"/>
            <wp:effectExtent l="0" t="0" r="2540" b="7620"/>
            <wp:docPr id="250" name="Picture 2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Chart, bubbl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r w:rsidR="00F710C4">
        <w:br w:type="page"/>
      </w:r>
    </w:p>
    <w:p w14:paraId="61E198D9" w14:textId="77777777" w:rsidR="00161070" w:rsidRDefault="00F710C4" w:rsidP="008F1379">
      <w:pPr>
        <w:pStyle w:val="Heading2"/>
      </w:pPr>
      <w:bookmarkStart w:id="276" w:name="_Ref102494701"/>
      <w:r>
        <w:lastRenderedPageBreak/>
        <w:t>Appendix G</w:t>
      </w:r>
      <w:bookmarkStart w:id="277" w:name="_Toc88731121"/>
      <w:bookmarkEnd w:id="276"/>
    </w:p>
    <w:p w14:paraId="192E3233" w14:textId="4EB70A47" w:rsidR="00F6798C" w:rsidRDefault="00205633" w:rsidP="00205633">
      <w:r>
        <w:t xml:space="preserve">This shows </w:t>
      </w:r>
      <w:bookmarkEnd w:id="277"/>
      <w:r w:rsidR="009562D0">
        <w:t>tasks and timescales</w:t>
      </w:r>
      <w:r>
        <w:t xml:space="preserve"> created at the start of my project and </w:t>
      </w:r>
      <w:r w:rsidR="009562D0">
        <w:t xml:space="preserve">the </w:t>
      </w:r>
      <w:r>
        <w:fldChar w:fldCharType="begin"/>
      </w:r>
      <w:r>
        <w:instrText xml:space="preserve"> REF _Ref102483041 \r \h </w:instrText>
      </w:r>
      <w:r>
        <w:fldChar w:fldCharType="separate"/>
      </w:r>
      <w:r w:rsidR="00BA346A">
        <w:t>17.1.1</w:t>
      </w:r>
      <w:r>
        <w:fldChar w:fldCharType="end"/>
      </w:r>
      <w:r>
        <w:t xml:space="preserve"> </w:t>
      </w:r>
      <w:r>
        <w:fldChar w:fldCharType="begin"/>
      </w:r>
      <w:r>
        <w:instrText xml:space="preserve"> REF _Ref102483041 \h </w:instrText>
      </w:r>
      <w:r>
        <w:fldChar w:fldCharType="separate"/>
      </w:r>
      <w:r w:rsidR="00BA346A">
        <w:t>Gantt Chart</w:t>
      </w:r>
      <w:r>
        <w:fldChar w:fldCharType="end"/>
      </w:r>
      <w:r w:rsidR="009562D0">
        <w:t xml:space="preserve"> shows the final chart</w:t>
      </w:r>
      <w:r>
        <w:t xml:space="preserve"> after changes were made </w:t>
      </w:r>
      <w:r w:rsidR="009562D0">
        <w:t>during the project</w:t>
      </w:r>
      <w:r>
        <w:t>.</w:t>
      </w:r>
    </w:p>
    <w:p w14:paraId="1C489783" w14:textId="77777777" w:rsidR="00F6798C" w:rsidRDefault="00F6798C" w:rsidP="004E6B6D">
      <w:pPr>
        <w:pStyle w:val="Heading4"/>
      </w:pPr>
      <w:bookmarkStart w:id="278" w:name="_Toc88731122"/>
      <w:r>
        <w:t>Semester 1: 08/10/2021 – 14/01/2022</w:t>
      </w:r>
      <w:bookmarkEnd w:id="278"/>
    </w:p>
    <w:tbl>
      <w:tblPr>
        <w:tblStyle w:val="GridTable4-Accent1"/>
        <w:tblW w:w="5000" w:type="pct"/>
        <w:tblLayout w:type="fixed"/>
        <w:tblLook w:val="04A0" w:firstRow="1" w:lastRow="0" w:firstColumn="1" w:lastColumn="0" w:noHBand="0" w:noVBand="1"/>
      </w:tblPr>
      <w:tblGrid>
        <w:gridCol w:w="4957"/>
        <w:gridCol w:w="1417"/>
        <w:gridCol w:w="1365"/>
        <w:gridCol w:w="1277"/>
      </w:tblGrid>
      <w:tr w:rsidR="00F6798C" w:rsidRPr="00662F89" w14:paraId="14480E3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7E92CEC" w14:textId="77777777" w:rsidR="00F6798C" w:rsidRPr="002C55A0" w:rsidRDefault="00F6798C" w:rsidP="0010624B">
            <w:r w:rsidRPr="00152ACF">
              <w:rPr>
                <w:rFonts w:eastAsia="Times New Roman" w:cstheme="minorHAnsi"/>
                <w:color w:val="FFFFFF"/>
                <w:sz w:val="24"/>
                <w:szCs w:val="24"/>
                <w:lang w:eastAsia="en-GB"/>
              </w:rPr>
              <w:t>Task</w:t>
            </w:r>
          </w:p>
        </w:tc>
        <w:tc>
          <w:tcPr>
            <w:tcW w:w="786" w:type="pct"/>
            <w:noWrap/>
            <w:vAlign w:val="center"/>
            <w:hideMark/>
          </w:tcPr>
          <w:p w14:paraId="376D1348"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6E8977D0"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2AC64B6B"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F6798C" w:rsidRPr="00662F89" w14:paraId="34BCDED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B56B66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a list of possible features</w:t>
            </w:r>
          </w:p>
        </w:tc>
        <w:tc>
          <w:tcPr>
            <w:tcW w:w="786" w:type="pct"/>
            <w:noWrap/>
            <w:vAlign w:val="center"/>
            <w:hideMark/>
          </w:tcPr>
          <w:p w14:paraId="38A0D73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D6C9F7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1B2D525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4227AE3"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CBD0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0B567B5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FC6247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F712E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987C3A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9D13E2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1B4ABA1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1CD195E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2F7012A3" w14:textId="68FA9CD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6EE4EF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694EE8"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2B04FC8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79580C7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41E26FF8"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AF4402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592E3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3B4E691E"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4A2370C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4CAA43B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C8EF53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74F2536"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25376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16E8F2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19F04F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4782D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362054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270CF2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3CC8EA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02D94C0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DB6CBA"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374209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19133C9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120735E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9AAE33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EC8CB3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BE6FACE"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4730859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2B81695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1EB2072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90BE8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27EBD8" w14:textId="6E601A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w:t>
            </w:r>
            <w:r w:rsidR="0058139E">
              <w:rPr>
                <w:rFonts w:eastAsia="Times New Roman" w:cstheme="minorHAnsi"/>
                <w:b w:val="0"/>
                <w:bCs w:val="0"/>
                <w:color w:val="000000"/>
                <w:lang w:eastAsia="en-GB"/>
              </w:rPr>
              <w:t xml:space="preserve">it </w:t>
            </w:r>
            <w:r w:rsidRPr="00152ACF">
              <w:rPr>
                <w:rFonts w:eastAsia="Times New Roman" w:cstheme="minorHAnsi"/>
                <w:b w:val="0"/>
                <w:bCs w:val="0"/>
                <w:color w:val="000000"/>
                <w:lang w:eastAsia="en-GB"/>
              </w:rPr>
              <w:t>run over the weekend)</w:t>
            </w:r>
          </w:p>
        </w:tc>
        <w:tc>
          <w:tcPr>
            <w:tcW w:w="786" w:type="pct"/>
            <w:noWrap/>
            <w:vAlign w:val="center"/>
            <w:hideMark/>
          </w:tcPr>
          <w:p w14:paraId="5E8F9D8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469B18A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70D01D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1F9916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8F572D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3B42BE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0A8E4BC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FFE08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31DBA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FA69B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77B632BF"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3C5BC1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73CE0E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0E30288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69B291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6984457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126B19C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31C92F81" w14:textId="60D9B514"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669281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88F938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671B0B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13A5DFFD"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5D8EB2A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847479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B337E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1199270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3B7A5A8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5FF0E9D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F6798C" w:rsidRPr="00662F89" w14:paraId="2AFDAC2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192B3C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407315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72FD510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7B19E1F0" w14:textId="17FE8E84"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5D7D3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0C2004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0D9263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43F7D52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15B895F4" w14:textId="31564C12"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18C1A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9A97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 feature using Rebrickable API and display the JSON file result</w:t>
            </w:r>
          </w:p>
        </w:tc>
        <w:tc>
          <w:tcPr>
            <w:tcW w:w="786" w:type="pct"/>
            <w:noWrap/>
            <w:vAlign w:val="center"/>
            <w:hideMark/>
          </w:tcPr>
          <w:p w14:paraId="1BC34839"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2DB6867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4E51D302" w14:textId="6F66C081"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153321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4C9F9E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3853C1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5FB73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1803B569" w14:textId="2650B9F8"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223F65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FB692D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2A2C628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03CCAAC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5DBFCCE3" w14:textId="78B15543"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6541D2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8ADF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257DBDE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63EB74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5ADC73D2" w14:textId="4182309E"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F1FB6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3F011AC" w14:textId="13D498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 xml:space="preserve">JSON list into an instance of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Lego Piece Class</w:t>
            </w:r>
          </w:p>
        </w:tc>
        <w:tc>
          <w:tcPr>
            <w:tcW w:w="786" w:type="pct"/>
            <w:noWrap/>
            <w:vAlign w:val="center"/>
            <w:hideMark/>
          </w:tcPr>
          <w:p w14:paraId="5BE2FA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2DBF6C4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23A96770" w14:textId="428F521A"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B785F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2462503"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feature to display all pieces in a Lego set with an image</w:t>
            </w:r>
          </w:p>
        </w:tc>
        <w:tc>
          <w:tcPr>
            <w:tcW w:w="786" w:type="pct"/>
            <w:noWrap/>
            <w:vAlign w:val="center"/>
            <w:hideMark/>
          </w:tcPr>
          <w:p w14:paraId="1806BD5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559A262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15B7139E" w14:textId="75C7A55B"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15FD8B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3F9650D" w14:textId="5DEA5164"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Check feature to the checklist of pieces in a set</w:t>
            </w:r>
          </w:p>
        </w:tc>
        <w:tc>
          <w:tcPr>
            <w:tcW w:w="786" w:type="pct"/>
            <w:noWrap/>
            <w:vAlign w:val="center"/>
            <w:hideMark/>
          </w:tcPr>
          <w:p w14:paraId="51A67B1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7ACCF34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239CCC8C" w14:textId="4CAFE74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C79CA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509FE15" w14:textId="77777777" w:rsidR="00F6798C" w:rsidRPr="00152ACF"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4B65536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093D863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18529FC2" w14:textId="0BAE5455"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D8FAB7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D1C84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52FE01B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7593EDB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47128BF2" w14:textId="0861815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2D733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BB0D06F"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9392FF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31F27B3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3E6CB375" w14:textId="2CD5417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CE63B8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9AA959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3038D4B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0F4424D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44459808" w14:textId="32016512"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8B5B856"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78694F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310DA9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7424426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2E13CD3F" w14:textId="3B5C42F9"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bl>
    <w:p w14:paraId="7E6D9BE5" w14:textId="77777777" w:rsidR="00F6798C" w:rsidRDefault="00F6798C" w:rsidP="00F6798C">
      <w:pPr>
        <w:rPr>
          <w:sz w:val="2"/>
          <w:szCs w:val="2"/>
        </w:rPr>
      </w:pPr>
    </w:p>
    <w:p w14:paraId="4E02AC88" w14:textId="5F744B53" w:rsidR="00F6798C" w:rsidRPr="007C43F1" w:rsidRDefault="00F6798C" w:rsidP="00F6798C">
      <w:r>
        <w:t>Above is the list of tasks that I have completed during semester 1.</w:t>
      </w:r>
    </w:p>
    <w:p w14:paraId="57A1BF7C" w14:textId="77777777" w:rsidR="00F6798C" w:rsidRDefault="00F6798C" w:rsidP="004E6B6D">
      <w:pPr>
        <w:pStyle w:val="Heading4"/>
      </w:pPr>
      <w:bookmarkStart w:id="279" w:name="_Toc88731123"/>
      <w:r>
        <w:t>Semester 2: 17/01/2022 – 09/05/2022</w:t>
      </w:r>
      <w:bookmarkEnd w:id="279"/>
    </w:p>
    <w:tbl>
      <w:tblPr>
        <w:tblStyle w:val="GridTable4-Accent1"/>
        <w:tblW w:w="5000" w:type="pct"/>
        <w:tblLayout w:type="fixed"/>
        <w:tblLook w:val="04A0" w:firstRow="1" w:lastRow="0" w:firstColumn="1" w:lastColumn="0" w:noHBand="0" w:noVBand="1"/>
      </w:tblPr>
      <w:tblGrid>
        <w:gridCol w:w="5383"/>
        <w:gridCol w:w="1417"/>
        <w:gridCol w:w="851"/>
        <w:gridCol w:w="1365"/>
      </w:tblGrid>
      <w:tr w:rsidR="00F6798C" w:rsidRPr="005657AC" w14:paraId="56AE07ED"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3BEF54" w14:textId="77777777" w:rsidR="00F6798C" w:rsidRPr="00233B37" w:rsidRDefault="00F6798C" w:rsidP="0010624B">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5D59704F"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4B367E36"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494AC98"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F6798C" w:rsidRPr="005657AC" w14:paraId="36B9760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D72FE9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6F9DCB7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13942BC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3660B2D5" w14:textId="05F1379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121B43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3F21D40" w14:textId="39D9D80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Add </w:t>
            </w:r>
            <w:r w:rsidR="000B5B21">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parameter to </w:t>
            </w:r>
            <w:r w:rsidR="000B5B21">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 xml:space="preserve">search feature, to allow users to sort and filter by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number of pieces in a Lego Set</w:t>
            </w:r>
          </w:p>
        </w:tc>
        <w:tc>
          <w:tcPr>
            <w:tcW w:w="786" w:type="pct"/>
            <w:noWrap/>
            <w:vAlign w:val="center"/>
            <w:hideMark/>
          </w:tcPr>
          <w:p w14:paraId="7A58DBE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3DF8AA2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07A43213" w14:textId="6BC2C254"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ED974A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50B1CA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56575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709F7D9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31A2D531" w14:textId="7DB1A84B"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4289C4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75DA2FC"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2E424F6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40EBE7B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5247EFE" w14:textId="6F5C0DE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73709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4FF5C7B" w14:textId="7541C601"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colour</w:t>
            </w:r>
          </w:p>
        </w:tc>
        <w:tc>
          <w:tcPr>
            <w:tcW w:w="786" w:type="pct"/>
            <w:noWrap/>
            <w:vAlign w:val="center"/>
            <w:hideMark/>
          </w:tcPr>
          <w:p w14:paraId="438B9F9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5E774E6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2208D098" w14:textId="3DE1157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88FEB1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9E226" w14:textId="7756146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type</w:t>
            </w:r>
          </w:p>
        </w:tc>
        <w:tc>
          <w:tcPr>
            <w:tcW w:w="786" w:type="pct"/>
            <w:noWrap/>
            <w:vAlign w:val="center"/>
            <w:hideMark/>
          </w:tcPr>
          <w:p w14:paraId="4FE5922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35251E3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6C05E0DA" w14:textId="42EA1B4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441A5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3B3178"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6DE58715"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197C1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49790F02" w14:textId="4DD9D5B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4BBB02D"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BEC8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1E2DC51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5CEFF41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7C73777B" w14:textId="2D03A82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6A00BD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F62B059" w14:textId="77777777" w:rsidR="00F6798C" w:rsidRPr="00233B37" w:rsidRDefault="00F6798C" w:rsidP="0010624B">
            <w:pPr>
              <w:rPr>
                <w:rFonts w:eastAsia="Times New Roman" w:cstheme="minorHAnsi"/>
                <w:b w:val="0"/>
                <w:bCs w:val="0"/>
                <w:color w:val="000000"/>
                <w:lang w:eastAsia="en-GB"/>
              </w:rPr>
            </w:pPr>
            <w:r w:rsidRPr="005657AC">
              <w:rPr>
                <w:rFonts w:eastAsia="Times New Roman" w:cstheme="minorHAnsi"/>
                <w:b w:val="0"/>
                <w:bCs w:val="0"/>
                <w:color w:val="000000"/>
                <w:lang w:eastAsia="en-GB"/>
              </w:rPr>
              <w:t xml:space="preserve">Deadline for the </w:t>
            </w:r>
            <w:r w:rsidRPr="00233B37">
              <w:rPr>
                <w:rFonts w:eastAsia="Times New Roman" w:cstheme="minorHAnsi"/>
                <w:b w:val="0"/>
                <w:bCs w:val="0"/>
                <w:color w:val="000000"/>
                <w:lang w:eastAsia="en-GB"/>
              </w:rPr>
              <w:t xml:space="preserve">Website UI </w:t>
            </w:r>
            <w:r w:rsidRPr="005657AC">
              <w:rPr>
                <w:rFonts w:eastAsia="Times New Roman" w:cstheme="minorHAnsi"/>
                <w:b w:val="0"/>
                <w:bCs w:val="0"/>
                <w:color w:val="000000"/>
                <w:lang w:eastAsia="en-GB"/>
              </w:rPr>
              <w:t xml:space="preserve">to be </w:t>
            </w:r>
            <w:r w:rsidRPr="00233B37">
              <w:rPr>
                <w:rFonts w:eastAsia="Times New Roman" w:cstheme="minorHAnsi"/>
                <w:b w:val="0"/>
                <w:bCs w:val="0"/>
                <w:color w:val="000000"/>
                <w:lang w:eastAsia="en-GB"/>
              </w:rPr>
              <w:t>designed and implemented</w:t>
            </w:r>
          </w:p>
        </w:tc>
        <w:tc>
          <w:tcPr>
            <w:tcW w:w="786" w:type="pct"/>
            <w:noWrap/>
            <w:vAlign w:val="center"/>
            <w:hideMark/>
          </w:tcPr>
          <w:p w14:paraId="681425D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67FD7FD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031DBB1D" w14:textId="03926FF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13C86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4F436A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07E201A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046570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429CB79B" w14:textId="3CF01F5D"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9D5E66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13249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Brickset API to system</w:t>
            </w:r>
          </w:p>
        </w:tc>
        <w:tc>
          <w:tcPr>
            <w:tcW w:w="786" w:type="pct"/>
            <w:noWrap/>
            <w:vAlign w:val="center"/>
            <w:hideMark/>
          </w:tcPr>
          <w:p w14:paraId="2B6EE9A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5905913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5A1C380" w14:textId="4BEB006A"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20E2DC0"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F4121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276804E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5C91035C"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423ABA69" w14:textId="3FF343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9DE291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E164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32A8D75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1259032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7BDA1ED7" w14:textId="105E0BA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A64D23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DB7BD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312A1C1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3784F2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0248B56D" w14:textId="2633ED4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09A7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E25E7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2F4F69E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49DA45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7EB79CDC" w14:textId="6BF4996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1985D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E714B5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Implement 'Sets Owned List' feature</w:t>
            </w:r>
          </w:p>
        </w:tc>
        <w:tc>
          <w:tcPr>
            <w:tcW w:w="786" w:type="pct"/>
            <w:noWrap/>
            <w:vAlign w:val="center"/>
            <w:hideMark/>
          </w:tcPr>
          <w:p w14:paraId="1B653A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1585FD8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505C5792" w14:textId="6DDFDE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99C357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59DC71" w14:textId="663ECBE2"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233B37">
              <w:rPr>
                <w:rFonts w:eastAsia="Times New Roman" w:cstheme="minorHAnsi"/>
                <w:b w:val="0"/>
                <w:bCs w:val="0"/>
                <w:color w:val="000000"/>
                <w:lang w:eastAsia="en-GB"/>
              </w:rPr>
              <w:t>ave Features</w:t>
            </w:r>
          </w:p>
        </w:tc>
        <w:tc>
          <w:tcPr>
            <w:tcW w:w="786" w:type="pct"/>
            <w:noWrap/>
            <w:vAlign w:val="center"/>
            <w:hideMark/>
          </w:tcPr>
          <w:p w14:paraId="0B6AC3B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9E3925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4A729A74" w14:textId="03595A52"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842FD0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8BC3AEC" w14:textId="06D27B70"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save checklists in progress to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database</w:t>
            </w:r>
          </w:p>
        </w:tc>
        <w:tc>
          <w:tcPr>
            <w:tcW w:w="786" w:type="pct"/>
            <w:noWrap/>
            <w:vAlign w:val="center"/>
            <w:hideMark/>
          </w:tcPr>
          <w:p w14:paraId="182D530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DD68DC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09F684" w14:textId="6F77CC4F"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7710C4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CF18535" w14:textId="78397438"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make setlists and save them to the database</w:t>
            </w:r>
          </w:p>
        </w:tc>
        <w:tc>
          <w:tcPr>
            <w:tcW w:w="786" w:type="pct"/>
            <w:noWrap/>
            <w:vAlign w:val="center"/>
            <w:hideMark/>
          </w:tcPr>
          <w:p w14:paraId="788FF44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459C3B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1592AFDA" w14:textId="01F5C39C"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71CC92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6F09740"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56E720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7BC78BF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3150781D" w14:textId="6A0641BE"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51641C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65E989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1611B427"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4038EBF9"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62C184F3" w14:textId="2BD2942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21287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1E677E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71921E5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DA22E5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21D8B7DE" w14:textId="61BB572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65636E0"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BE820FD"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43467D26"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23C02B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5341974D" w14:textId="0F48A633"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B3F6DC4"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83E7F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53660E1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0D36BC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07EE47A6" w14:textId="07695CE7"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475D97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B62D67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09CA5A0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32ECFE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48DB69C7" w14:textId="3D7BC456"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F796C0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823E8A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74A1C46E"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7CF9A7C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10A61B7E" w14:textId="138EDF9B"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8FD9B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032AF7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338287C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319EC5F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31C73B6" w14:textId="2E0A545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2026F6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9F4D91"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2C6F8D97"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4E97B27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2CA78768" w14:textId="5C5CC17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6DB0A3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277CAD6"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68AD2B1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565BDA4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1CD23229" w14:textId="5B81CDB0"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95E732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C249A9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034BFAF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14E864C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326DCD01" w14:textId="7051F77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7D12EB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3BC0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2E01998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0E6CD932"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00D5094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F6798C" w:rsidRPr="005657AC" w14:paraId="2CBBE9C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EFA51C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64217F66"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742164C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40237E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124F177" w14:textId="7A80DCA1" w:rsidR="00F6798C" w:rsidRDefault="00F6798C" w:rsidP="00F6798C">
      <w:r>
        <w:t>Above is an outline of the tasks that I plan</w:t>
      </w:r>
      <w:r w:rsidR="00232161">
        <w:t>ned</w:t>
      </w:r>
      <w:r>
        <w:t xml:space="preserve"> to complete during semester 2 and the estimated time th</w:t>
      </w:r>
      <w:r w:rsidR="00232161">
        <w:t>ey</w:t>
      </w:r>
      <w:r>
        <w:t xml:space="preserve"> w</w:t>
      </w:r>
      <w:r w:rsidR="00232161">
        <w:t>ould</w:t>
      </w:r>
      <w:r>
        <w:t xml:space="preserve"> take to complete. As this is only an outline these may change depending on if certain tasks take longer or short than expected.</w:t>
      </w:r>
    </w:p>
    <w:p w14:paraId="015023DF" w14:textId="77777777" w:rsidR="00F6798C" w:rsidRPr="00C62482" w:rsidRDefault="00F6798C" w:rsidP="00F6798C"/>
    <w:p w14:paraId="7A7CD9FB" w14:textId="77777777" w:rsidR="00F6798C" w:rsidRDefault="00F6798C" w:rsidP="004E6B6D">
      <w:pPr>
        <w:pStyle w:val="Heading4"/>
      </w:pPr>
      <w:bookmarkStart w:id="280" w:name="_Toc88731124"/>
      <w:r>
        <w:t>Milestones</w:t>
      </w:r>
      <w:bookmarkEnd w:id="280"/>
    </w:p>
    <w:tbl>
      <w:tblPr>
        <w:tblStyle w:val="GridTable4-Accent1"/>
        <w:tblW w:w="5000" w:type="pct"/>
        <w:tblLayout w:type="fixed"/>
        <w:tblLook w:val="04A0" w:firstRow="1" w:lastRow="0" w:firstColumn="1" w:lastColumn="0" w:noHBand="0" w:noVBand="1"/>
      </w:tblPr>
      <w:tblGrid>
        <w:gridCol w:w="6375"/>
        <w:gridCol w:w="1361"/>
        <w:gridCol w:w="1280"/>
      </w:tblGrid>
      <w:tr w:rsidR="00F6798C" w:rsidRPr="009F743E" w14:paraId="2F31186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2C371D3" w14:textId="77777777" w:rsidR="00F6798C" w:rsidRPr="009F743E" w:rsidRDefault="00F6798C" w:rsidP="0010624B">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3EF26BB7"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751B30EE"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F6798C" w:rsidRPr="009F743E" w14:paraId="3FD88CB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982816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6EAA7580"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1C6A94BB" w14:textId="2B847010"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566F9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19A5C6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49D8EB03"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21BCA018" w14:textId="56DD870F"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41F65CD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B02E60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393F073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420481DA" w14:textId="1C80E173"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7031EA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3556DDE" w14:textId="63344583"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9F743E">
              <w:rPr>
                <w:rFonts w:eastAsia="Times New Roman" w:cstheme="minorHAnsi"/>
                <w:b w:val="0"/>
                <w:bCs w:val="0"/>
                <w:color w:val="000000"/>
                <w:lang w:eastAsia="en-GB"/>
              </w:rPr>
              <w:t>ave Features</w:t>
            </w:r>
          </w:p>
        </w:tc>
        <w:tc>
          <w:tcPr>
            <w:tcW w:w="755" w:type="pct"/>
            <w:noWrap/>
            <w:vAlign w:val="center"/>
            <w:hideMark/>
          </w:tcPr>
          <w:p w14:paraId="1F64A07D"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726D8FC8" w14:textId="24A3332A"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AC1E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6014AF1"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lastRenderedPageBreak/>
              <w:t>Design and implement any other optional features that have not yet been completed</w:t>
            </w:r>
          </w:p>
        </w:tc>
        <w:tc>
          <w:tcPr>
            <w:tcW w:w="755" w:type="pct"/>
            <w:noWrap/>
            <w:vAlign w:val="center"/>
            <w:hideMark/>
          </w:tcPr>
          <w:p w14:paraId="3AA4E049"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623D171A" w14:textId="11B0E09B"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2F6915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2146D3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74AE6B48"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256B1F9" w14:textId="0F905730"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7B00C2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833C347"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4D7457F"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4191F6A6" w14:textId="5CBBD44C"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B684CD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7CF29C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4183A46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72477BE1" w14:textId="6F4189B6"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142DC3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B59AA4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29E73B05"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26CFE9A3" w14:textId="1C9EB06D"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071F254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08220C"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4C0EF2F0"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48AAD16" w14:textId="340201F2"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6E99A1E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E5A0B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1453150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525A55C7" w14:textId="09E25A9E"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308A88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6E45F34"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52250A5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720B354C"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6E374AD7" w14:textId="7E6F24CF" w:rsidR="00F6798C" w:rsidRDefault="00F6798C" w:rsidP="00F6798C">
      <w:r>
        <w:t xml:space="preserve">Above are the ‘milestones’ for my project. These are a mix of predetermined project deadlines and self-imposed deadlines </w:t>
      </w:r>
      <w:r w:rsidR="004E3704">
        <w:t xml:space="preserve">I set </w:t>
      </w:r>
      <w:r>
        <w:t>to help me monitor my progress and ensure I stay</w:t>
      </w:r>
      <w:r w:rsidR="004E3704">
        <w:t>ed</w:t>
      </w:r>
      <w:r>
        <w:t xml:space="preserve"> on track with my project. </w:t>
      </w:r>
    </w:p>
    <w:p w14:paraId="5A3F1297" w14:textId="77777777" w:rsidR="00F6798C" w:rsidRDefault="00F6798C" w:rsidP="00F6798C"/>
    <w:p w14:paraId="40B907B1" w14:textId="77777777" w:rsidR="00F6798C" w:rsidRDefault="00F6798C" w:rsidP="00F6798C">
      <w:pPr>
        <w:sectPr w:rsidR="00F6798C" w:rsidSect="00F6798C">
          <w:pgSz w:w="11906" w:h="16838"/>
          <w:pgMar w:top="1440" w:right="1440" w:bottom="1440" w:left="1440" w:header="708" w:footer="708" w:gutter="0"/>
          <w:cols w:space="708"/>
          <w:docGrid w:linePitch="360"/>
        </w:sectPr>
      </w:pPr>
    </w:p>
    <w:p w14:paraId="1568ED2A" w14:textId="063A80B7" w:rsidR="00F6798C" w:rsidRDefault="00F44D71" w:rsidP="004E6B6D">
      <w:pPr>
        <w:pStyle w:val="Heading4"/>
      </w:pPr>
      <w:bookmarkStart w:id="281" w:name="_Toc88731125"/>
      <w:r>
        <w:lastRenderedPageBreak/>
        <w:t xml:space="preserve">Initial </w:t>
      </w:r>
      <w:r w:rsidR="00F6798C">
        <w:t>Gantt Chart</w:t>
      </w:r>
      <w:bookmarkEnd w:id="281"/>
    </w:p>
    <w:p w14:paraId="755F3241" w14:textId="5A9C4D68" w:rsidR="00F6798C" w:rsidRPr="00520AFA" w:rsidRDefault="00F6798C" w:rsidP="00F6798C">
      <w:r>
        <w:t xml:space="preserve">Below are screenshots of my </w:t>
      </w:r>
      <w:r w:rsidR="004E5F97">
        <w:t>Init</w:t>
      </w:r>
      <w:r w:rsidR="00A972FA">
        <w:t>ia</w:t>
      </w:r>
      <w:r w:rsidR="004E5F97">
        <w:t xml:space="preserve">l </w:t>
      </w:r>
      <w:r>
        <w:t>Gantt chart that has my tasks listed above along with the milestones for my project. I have planned to have weekends off to have a break, as well as taking Christmas Eve, Christmas Day, Boxing Day, New Year's Eve and New Year’s Day off. (For the full Gantt chart see drb23/Project/‘Project</w:t>
      </w:r>
      <w:r w:rsidR="00FC6CB9">
        <w:t xml:space="preserve"> </w:t>
      </w:r>
      <w:r>
        <w:t>Timeline.gan’ file in my GitLab repository.)</w:t>
      </w:r>
    </w:p>
    <w:p w14:paraId="6017EB30" w14:textId="77777777" w:rsidR="00F6798C" w:rsidRDefault="00F6798C" w:rsidP="00532CC9">
      <w:pPr>
        <w:keepNext/>
        <w:spacing w:after="0"/>
      </w:pPr>
      <w:r>
        <w:rPr>
          <w:noProof/>
        </w:rPr>
        <w:drawing>
          <wp:inline distT="0" distB="0" distL="0" distR="0" wp14:anchorId="669B67D5" wp14:editId="4589E4CD">
            <wp:extent cx="8799683" cy="2212053"/>
            <wp:effectExtent l="0" t="0" r="1905" b="0"/>
            <wp:docPr id="198" name="Picture 19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28"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10A668C8" w14:textId="0B31D183" w:rsidR="00F6798C" w:rsidRDefault="00F6798C" w:rsidP="00F6798C">
      <w:pPr>
        <w:pStyle w:val="Caption"/>
      </w:pPr>
      <w:r>
        <w:t xml:space="preserve">Figure </w:t>
      </w:r>
      <w:fldSimple w:instr=" SEQ Figure \* ARABIC ">
        <w:r w:rsidR="00BA346A">
          <w:rPr>
            <w:noProof/>
          </w:rPr>
          <w:t>125</w:t>
        </w:r>
      </w:fldSimple>
      <w:r>
        <w:t xml:space="preserve"> </w:t>
      </w:r>
      <w:r w:rsidR="004E7186">
        <w:t xml:space="preserve">Initial </w:t>
      </w:r>
      <w:r>
        <w:t>Semester 1 Part 1</w:t>
      </w:r>
    </w:p>
    <w:p w14:paraId="5B0E7A0D" w14:textId="77777777" w:rsidR="00F6798C" w:rsidRDefault="00F6798C" w:rsidP="00F6798C">
      <w:pPr>
        <w:keepNext/>
      </w:pPr>
      <w:r>
        <w:rPr>
          <w:noProof/>
        </w:rPr>
        <w:lastRenderedPageBreak/>
        <mc:AlternateContent>
          <mc:Choice Requires="wpg">
            <w:drawing>
              <wp:inline distT="0" distB="0" distL="0" distR="0" wp14:anchorId="48DB6A02" wp14:editId="561B7047">
                <wp:extent cx="8801100" cy="2495790"/>
                <wp:effectExtent l="0" t="0" r="0" b="0"/>
                <wp:docPr id="147" name="Group 147"/>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149" name="Picture 149" descr="Chart&#10;&#10;Description automatically generated"/>
                          <pic:cNvPicPr>
                            <a:picLocks noChangeAspect="1"/>
                          </pic:cNvPicPr>
                        </pic:nvPicPr>
                        <pic:blipFill rotWithShape="1">
                          <a:blip r:embed="rId229"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0" name="Picture 150" descr="Chart&#10;&#10;Description automatically generated"/>
                          <pic:cNvPicPr>
                            <a:picLocks noChangeAspect="1"/>
                          </pic:cNvPicPr>
                        </pic:nvPicPr>
                        <pic:blipFill rotWithShape="1">
                          <a:blip r:embed="rId229">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59C26BD" id="Group 147"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">
                <v:shape id="Picture 149"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">
                  <v:imagedata r:id="rId230" o:title="Chart&#10;&#10;Description automatically generated" croptop="2222f" cropbottom="60222f"/>
                </v:shape>
                <v:shape id="Picture 150"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">
                  <v:imagedata r:id="rId230" o:title="Chart&#10;&#10;Description automatically generated" croptop="15938f" cropbottom="26981f"/>
                </v:shape>
                <w10:anchorlock/>
              </v:group>
            </w:pict>
          </mc:Fallback>
        </mc:AlternateContent>
      </w:r>
    </w:p>
    <w:p w14:paraId="556D23CE" w14:textId="7930289F" w:rsidR="00F6798C" w:rsidRDefault="00F6798C" w:rsidP="00F6798C">
      <w:pPr>
        <w:pStyle w:val="Caption"/>
      </w:pPr>
      <w:r>
        <w:t xml:space="preserve">Figure </w:t>
      </w:r>
      <w:fldSimple w:instr=" SEQ Figure \* ARABIC ">
        <w:r w:rsidR="00BA346A">
          <w:rPr>
            <w:noProof/>
          </w:rPr>
          <w:t>126</w:t>
        </w:r>
      </w:fldSimple>
      <w:r>
        <w:t xml:space="preserve"> </w:t>
      </w:r>
      <w:r w:rsidR="004E7186">
        <w:t xml:space="preserve">Initial </w:t>
      </w:r>
      <w:r>
        <w:t>Semester 1 Part 2</w:t>
      </w:r>
    </w:p>
    <w:p w14:paraId="570382EE" w14:textId="77777777" w:rsidR="00F6798C" w:rsidRDefault="00F6798C" w:rsidP="00F6798C">
      <w:pPr>
        <w:keepNext/>
      </w:pPr>
      <w:r>
        <w:rPr>
          <w:noProof/>
        </w:rPr>
        <mc:AlternateContent>
          <mc:Choice Requires="wpg">
            <w:drawing>
              <wp:inline distT="0" distB="0" distL="0" distR="0" wp14:anchorId="2AF00A85" wp14:editId="75AF2B88">
                <wp:extent cx="7429500" cy="1604514"/>
                <wp:effectExtent l="0" t="0" r="0" b="0"/>
                <wp:docPr id="189" name="Group 189"/>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190" name="Picture 190" descr="Chart&#10;&#10;Description automatically generated"/>
                          <pic:cNvPicPr>
                            <a:picLocks noChangeAspect="1"/>
                          </pic:cNvPicPr>
                        </pic:nvPicPr>
                        <pic:blipFill rotWithShape="1">
                          <a:blip r:embed="rId231"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1" name="Picture 191" descr="Chart&#10;&#10;Description automatically generated"/>
                          <pic:cNvPicPr>
                            <a:picLocks noChangeAspect="1"/>
                          </pic:cNvPicPr>
                        </pic:nvPicPr>
                        <pic:blipFill rotWithShape="1">
                          <a:blip r:embed="rId231"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4056DD9" id="Group 189"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">
                <v:shape id="Picture 190"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">
                  <v:imagedata r:id="rId232" o:title="Chart&#10;&#10;Description automatically generated" croptop="2066f" cropbottom="60381f"/>
                </v:shape>
                <v:shape id="Picture 191"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">
                  <v:imagedata r:id="rId232" o:title="Chart&#10;&#10;Description automatically generated" croptop="35723f" cropbottom="18123f"/>
                </v:shape>
                <w10:anchorlock/>
              </v:group>
            </w:pict>
          </mc:Fallback>
        </mc:AlternateContent>
      </w:r>
    </w:p>
    <w:p w14:paraId="3CC2D049" w14:textId="0605F7FE" w:rsidR="00F6798C" w:rsidRDefault="00F6798C" w:rsidP="00F6798C">
      <w:pPr>
        <w:pStyle w:val="Caption"/>
      </w:pPr>
      <w:r>
        <w:t xml:space="preserve">Figure </w:t>
      </w:r>
      <w:fldSimple w:instr=" SEQ Figure \* ARABIC ">
        <w:r w:rsidR="00BA346A">
          <w:rPr>
            <w:noProof/>
          </w:rPr>
          <w:t>127</w:t>
        </w:r>
      </w:fldSimple>
      <w:r>
        <w:t xml:space="preserve"> </w:t>
      </w:r>
      <w:r w:rsidR="004E7186">
        <w:t xml:space="preserve">Initial </w:t>
      </w:r>
      <w:r>
        <w:t>Semester 2 Part 1</w:t>
      </w:r>
    </w:p>
    <w:p w14:paraId="18BD429C" w14:textId="77777777" w:rsidR="00F6798C" w:rsidRDefault="00F6798C" w:rsidP="00F6798C">
      <w:pPr>
        <w:keepNext/>
      </w:pPr>
      <w:r>
        <w:rPr>
          <w:noProof/>
        </w:rPr>
        <w:lastRenderedPageBreak/>
        <mc:AlternateContent>
          <mc:Choice Requires="wpg">
            <w:drawing>
              <wp:inline distT="0" distB="0" distL="0" distR="0" wp14:anchorId="36829DD8" wp14:editId="5C25F525">
                <wp:extent cx="7429500" cy="1846293"/>
                <wp:effectExtent l="0" t="0" r="0" b="1905"/>
                <wp:docPr id="192" name="Group 192"/>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193" name="Picture 193" descr="Table&#10;&#10;Description automatically generated"/>
                          <pic:cNvPicPr>
                            <a:picLocks noChangeAspect="1"/>
                          </pic:cNvPicPr>
                        </pic:nvPicPr>
                        <pic:blipFill rotWithShape="1">
                          <a:blip r:embed="rId233"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4" name="Picture 194"/>
                          <pic:cNvPicPr>
                            <a:picLocks noChangeAspect="1"/>
                          </pic:cNvPicPr>
                        </pic:nvPicPr>
                        <pic:blipFill rotWithShape="1">
                          <a:blip r:embed="rId233"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59878A7" id="Group 192"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">
                <v:shape id="Picture 193"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">
                  <v:imagedata r:id="rId234" o:title="Table&#10;&#10;Description automatically generated" croptop="2067f" cropbottom="60374f"/>
                </v:shape>
                <v:shape id="Picture 194"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">
                  <v:imagedata r:id="rId234" o:title="" croptop="44930f" cropbottom="4467f"/>
                </v:shape>
                <w10:anchorlock/>
              </v:group>
            </w:pict>
          </mc:Fallback>
        </mc:AlternateContent>
      </w:r>
    </w:p>
    <w:p w14:paraId="2FB11617" w14:textId="3A4D8F53" w:rsidR="00F6798C" w:rsidRDefault="00F6798C" w:rsidP="00F6798C">
      <w:pPr>
        <w:pStyle w:val="Caption"/>
      </w:pPr>
      <w:r>
        <w:t xml:space="preserve">Figure </w:t>
      </w:r>
      <w:fldSimple w:instr=" SEQ Figure \* ARABIC ">
        <w:r w:rsidR="00BA346A">
          <w:rPr>
            <w:noProof/>
          </w:rPr>
          <w:t>128</w:t>
        </w:r>
      </w:fldSimple>
      <w:r w:rsidR="004E7186" w:rsidRPr="004E7186">
        <w:t xml:space="preserve"> </w:t>
      </w:r>
      <w:r w:rsidR="004E7186">
        <w:t>Initial</w:t>
      </w:r>
      <w:r w:rsidRPr="00225405">
        <w:t xml:space="preserve"> Semester 2 Part </w:t>
      </w:r>
      <w:r>
        <w:t>2</w:t>
      </w:r>
    </w:p>
    <w:p w14:paraId="41CFF7A3" w14:textId="77777777" w:rsidR="00E77126" w:rsidRDefault="00F6798C" w:rsidP="00E77126">
      <w:pPr>
        <w:keepNext/>
      </w:pPr>
      <w:r>
        <w:rPr>
          <w:noProof/>
        </w:rPr>
        <mc:AlternateContent>
          <mc:Choice Requires="wpg">
            <w:drawing>
              <wp:inline distT="0" distB="0" distL="0" distR="0" wp14:anchorId="0C525C23" wp14:editId="373A6648">
                <wp:extent cx="8001000" cy="1093399"/>
                <wp:effectExtent l="0" t="0" r="0" b="0"/>
                <wp:docPr id="195" name="Group 195"/>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196" name="Picture 196" descr="Graphical user interface, application, table, Excel&#10;&#10;Description automatically generated"/>
                          <pic:cNvPicPr>
                            <a:picLocks noChangeAspect="1"/>
                          </pic:cNvPicPr>
                        </pic:nvPicPr>
                        <pic:blipFill rotWithShape="1">
                          <a:blip r:embed="rId235"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7" name="Picture 197" descr="Graphical user interface, application, table, Excel&#10;&#10;Description automatically generated"/>
                          <pic:cNvPicPr>
                            <a:picLocks noChangeAspect="1"/>
                          </pic:cNvPicPr>
                        </pic:nvPicPr>
                        <pic:blipFill rotWithShape="1">
                          <a:blip r:embed="rId235"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B36F384" id="Group 195"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">
                <v:shape id="Picture 196"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">
                  <v:imagedata r:id="rId236" o:title="Graphical user interface, application, table, Excel&#10;&#10;Description automatically generated" croptop="1963f" cropbottom="60452f" cropleft="-22f" cropright="22f"/>
                </v:shape>
                <v:shape id="Picture 197"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">
                  <v:imagedata r:id="rId236" o:title="Graphical user interface, application, table, Excel&#10;&#10;Description automatically generated" croptop="56537f"/>
                </v:shape>
                <w10:anchorlock/>
              </v:group>
            </w:pict>
          </mc:Fallback>
        </mc:AlternateContent>
      </w:r>
    </w:p>
    <w:p w14:paraId="37A94BC5" w14:textId="45A3F684" w:rsidR="00F6798C" w:rsidRDefault="00E77126" w:rsidP="00E77126">
      <w:pPr>
        <w:pStyle w:val="Caption"/>
      </w:pPr>
      <w:r>
        <w:t xml:space="preserve">Figure </w:t>
      </w:r>
      <w:fldSimple w:instr=" SEQ Figure \* ARABIC ">
        <w:r w:rsidR="00BA346A">
          <w:rPr>
            <w:noProof/>
          </w:rPr>
          <w:t>129</w:t>
        </w:r>
      </w:fldSimple>
      <w:r>
        <w:t xml:space="preserve">: </w:t>
      </w:r>
      <w:r w:rsidR="004E7186">
        <w:t xml:space="preserve">Initial </w:t>
      </w:r>
      <w:r>
        <w:t>Semester 2 Part 3</w:t>
      </w:r>
    </w:p>
    <w:p w14:paraId="19D42EF8" w14:textId="35557A45" w:rsidR="009C755B" w:rsidRDefault="009C755B" w:rsidP="009C755B">
      <w:pPr>
        <w:pStyle w:val="Heading4"/>
        <w:numPr>
          <w:ilvl w:val="2"/>
          <w:numId w:val="10"/>
        </w:numPr>
      </w:pPr>
      <w:bookmarkStart w:id="282" w:name="_Ref102483041"/>
      <w:r>
        <w:t>Gantt Chart</w:t>
      </w:r>
      <w:bookmarkEnd w:id="282"/>
    </w:p>
    <w:p w14:paraId="7C1AABD8" w14:textId="470AB93C" w:rsidR="009C755B" w:rsidRPr="00520AFA" w:rsidRDefault="009C755B" w:rsidP="009C755B">
      <w:r>
        <w:t xml:space="preserve">Below are screenshots of my </w:t>
      </w:r>
      <w:r w:rsidR="004E5F97">
        <w:t xml:space="preserve">Final </w:t>
      </w:r>
      <w:r>
        <w:t xml:space="preserve">Gantt chart </w:t>
      </w:r>
      <w:r w:rsidR="004E5F97">
        <w:t xml:space="preserve">that </w:t>
      </w:r>
      <w:r w:rsidR="00893599">
        <w:t xml:space="preserve">I updated </w:t>
      </w:r>
      <w:r w:rsidR="004E5F97">
        <w:t>during the project.</w:t>
      </w:r>
      <w:r w:rsidR="00FC6CB9">
        <w:t xml:space="preserve"> (For the full Gantt chart see drb23/Project/‘Project Timeline Updated Version.gan’ file in my GitLab repository.)</w:t>
      </w:r>
    </w:p>
    <w:p w14:paraId="4F095967" w14:textId="77777777" w:rsidR="004E7186" w:rsidRDefault="00532CC9" w:rsidP="004E7186">
      <w:pPr>
        <w:keepNext/>
      </w:pPr>
      <w:r w:rsidRPr="00532CC9">
        <w:rPr>
          <w:noProof/>
        </w:rPr>
        <w:lastRenderedPageBreak/>
        <w:drawing>
          <wp:inline distT="0" distB="0" distL="0" distR="0" wp14:anchorId="76041F6D" wp14:editId="5672A9D4">
            <wp:extent cx="8815705" cy="2376805"/>
            <wp:effectExtent l="0" t="0" r="4445" b="4445"/>
            <wp:docPr id="208" name="Picture 2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10;&#10;Description automatically generated with medium confidence"/>
                    <pic:cNvPicPr/>
                  </pic:nvPicPr>
                  <pic:blipFill rotWithShape="1">
                    <a:blip r:embed="rId237"/>
                    <a:srcRect l="537"/>
                    <a:stretch/>
                  </pic:blipFill>
                  <pic:spPr bwMode="auto">
                    <a:xfrm>
                      <a:off x="0" y="0"/>
                      <a:ext cx="8815705" cy="2376805"/>
                    </a:xfrm>
                    <a:prstGeom prst="rect">
                      <a:avLst/>
                    </a:prstGeom>
                    <a:ln>
                      <a:noFill/>
                    </a:ln>
                    <a:extLst>
                      <a:ext uri="{53640926-AAD7-44D8-BBD7-CCE9431645EC}">
                        <a14:shadowObscured xmlns:a14="http://schemas.microsoft.com/office/drawing/2010/main"/>
                      </a:ext>
                    </a:extLst>
                  </pic:spPr>
                </pic:pic>
              </a:graphicData>
            </a:graphic>
          </wp:inline>
        </w:drawing>
      </w:r>
    </w:p>
    <w:p w14:paraId="24817402" w14:textId="47656A11" w:rsidR="00F710C4" w:rsidRDefault="004E7186" w:rsidP="004E7186">
      <w:pPr>
        <w:pStyle w:val="Caption"/>
      </w:pPr>
      <w:r>
        <w:t xml:space="preserve">Figure </w:t>
      </w:r>
      <w:fldSimple w:instr=" SEQ Figure \* ARABIC ">
        <w:r w:rsidR="00BA346A">
          <w:rPr>
            <w:noProof/>
          </w:rPr>
          <w:t>130</w:t>
        </w:r>
      </w:fldSimple>
      <w:r>
        <w:t xml:space="preserve"> </w:t>
      </w:r>
      <w:r w:rsidRPr="00106A0C">
        <w:t xml:space="preserve">Semester 1 Part </w:t>
      </w:r>
      <w:r>
        <w:rPr>
          <w:noProof/>
        </w:rPr>
        <w:t>1</w:t>
      </w:r>
    </w:p>
    <w:p w14:paraId="6AF0C1E1" w14:textId="77777777" w:rsidR="004E7186" w:rsidRDefault="00532CC9" w:rsidP="004E7186">
      <w:pPr>
        <w:keepNext/>
      </w:pPr>
      <w:r w:rsidRPr="00532CC9">
        <w:rPr>
          <w:noProof/>
        </w:rPr>
        <w:drawing>
          <wp:inline distT="0" distB="0" distL="0" distR="0" wp14:anchorId="6D3CA087" wp14:editId="07EA0369">
            <wp:extent cx="8815705" cy="2653030"/>
            <wp:effectExtent l="0" t="0" r="4445" b="0"/>
            <wp:docPr id="209" name="Picture 20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application, table, Excel&#10;&#10;Description automatically generated"/>
                    <pic:cNvPicPr/>
                  </pic:nvPicPr>
                  <pic:blipFill rotWithShape="1">
                    <a:blip r:embed="rId238"/>
                    <a:srcRect l="537"/>
                    <a:stretch/>
                  </pic:blipFill>
                  <pic:spPr bwMode="auto">
                    <a:xfrm>
                      <a:off x="0" y="0"/>
                      <a:ext cx="8815705" cy="2653030"/>
                    </a:xfrm>
                    <a:prstGeom prst="rect">
                      <a:avLst/>
                    </a:prstGeom>
                    <a:ln>
                      <a:noFill/>
                    </a:ln>
                    <a:extLst>
                      <a:ext uri="{53640926-AAD7-44D8-BBD7-CCE9431645EC}">
                        <a14:shadowObscured xmlns:a14="http://schemas.microsoft.com/office/drawing/2010/main"/>
                      </a:ext>
                    </a:extLst>
                  </pic:spPr>
                </pic:pic>
              </a:graphicData>
            </a:graphic>
          </wp:inline>
        </w:drawing>
      </w:r>
    </w:p>
    <w:p w14:paraId="00FEFF1F" w14:textId="10FCCC37" w:rsidR="00A972FA" w:rsidRDefault="004E7186" w:rsidP="004E7186">
      <w:pPr>
        <w:pStyle w:val="Caption"/>
      </w:pPr>
      <w:r>
        <w:t xml:space="preserve">Figure </w:t>
      </w:r>
      <w:fldSimple w:instr=" SEQ Figure \* ARABIC ">
        <w:r w:rsidR="00BA346A">
          <w:rPr>
            <w:noProof/>
          </w:rPr>
          <w:t>131</w:t>
        </w:r>
      </w:fldSimple>
      <w:r w:rsidRPr="002C16BA">
        <w:t xml:space="preserve"> Semester 1 Part </w:t>
      </w:r>
      <w:r>
        <w:t>2</w:t>
      </w:r>
    </w:p>
    <w:p w14:paraId="306D065B" w14:textId="77777777" w:rsidR="004E7186" w:rsidRDefault="003C4E0C" w:rsidP="004E7186">
      <w:pPr>
        <w:keepNext/>
      </w:pPr>
      <w:r w:rsidRPr="00532CC9">
        <w:rPr>
          <w:noProof/>
        </w:rPr>
        <w:lastRenderedPageBreak/>
        <w:drawing>
          <wp:inline distT="0" distB="0" distL="0" distR="0" wp14:anchorId="1856FF08" wp14:editId="37917B02">
            <wp:extent cx="8815705" cy="1586230"/>
            <wp:effectExtent l="0" t="0" r="4445" b="0"/>
            <wp:docPr id="216" name="Picture 2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able&#10;&#10;Description automatically generated"/>
                    <pic:cNvPicPr/>
                  </pic:nvPicPr>
                  <pic:blipFill rotWithShape="1">
                    <a:blip r:embed="rId239"/>
                    <a:srcRect l="537"/>
                    <a:stretch/>
                  </pic:blipFill>
                  <pic:spPr bwMode="auto">
                    <a:xfrm>
                      <a:off x="0" y="0"/>
                      <a:ext cx="8815705" cy="1586230"/>
                    </a:xfrm>
                    <a:prstGeom prst="rect">
                      <a:avLst/>
                    </a:prstGeom>
                    <a:ln>
                      <a:noFill/>
                    </a:ln>
                    <a:extLst>
                      <a:ext uri="{53640926-AAD7-44D8-BBD7-CCE9431645EC}">
                        <a14:shadowObscured xmlns:a14="http://schemas.microsoft.com/office/drawing/2010/main"/>
                      </a:ext>
                    </a:extLst>
                  </pic:spPr>
                </pic:pic>
              </a:graphicData>
            </a:graphic>
          </wp:inline>
        </w:drawing>
      </w:r>
    </w:p>
    <w:p w14:paraId="19BA0771" w14:textId="454F2D6E" w:rsidR="003C4E0C" w:rsidRDefault="004E7186" w:rsidP="004E7186">
      <w:pPr>
        <w:pStyle w:val="Caption"/>
      </w:pPr>
      <w:r>
        <w:t xml:space="preserve">Figure </w:t>
      </w:r>
      <w:fldSimple w:instr=" SEQ Figure \* ARABIC ">
        <w:r w:rsidR="00BA346A">
          <w:rPr>
            <w:noProof/>
          </w:rPr>
          <w:t>132</w:t>
        </w:r>
      </w:fldSimple>
      <w:r w:rsidRPr="006A579F">
        <w:t xml:space="preserve"> Semester 1 Part</w:t>
      </w:r>
      <w:r>
        <w:rPr>
          <w:noProof/>
        </w:rPr>
        <w:t xml:space="preserve"> 3</w:t>
      </w:r>
    </w:p>
    <w:p w14:paraId="768CF356" w14:textId="77777777" w:rsidR="00662400" w:rsidRDefault="003C4E0C" w:rsidP="00662400">
      <w:pPr>
        <w:keepNext/>
      </w:pPr>
      <w:r>
        <w:rPr>
          <w:noProof/>
        </w:rPr>
        <mc:AlternateContent>
          <mc:Choice Requires="wpg">
            <w:drawing>
              <wp:inline distT="0" distB="0" distL="0" distR="0" wp14:anchorId="024AB0AD" wp14:editId="6328C77A">
                <wp:extent cx="8872855" cy="1487170"/>
                <wp:effectExtent l="0" t="0" r="4445" b="0"/>
                <wp:docPr id="215" name="Group 215"/>
                <wp:cNvGraphicFramePr/>
                <a:graphic xmlns:a="http://schemas.openxmlformats.org/drawingml/2006/main">
                  <a:graphicData uri="http://schemas.microsoft.com/office/word/2010/wordprocessingGroup">
                    <wpg:wgp>
                      <wpg:cNvGrpSpPr/>
                      <wpg:grpSpPr>
                        <a:xfrm>
                          <a:off x="0" y="0"/>
                          <a:ext cx="8872855" cy="1487170"/>
                          <a:chOff x="0" y="0"/>
                          <a:chExt cx="8872855" cy="1487170"/>
                        </a:xfrm>
                      </wpg:grpSpPr>
                      <pic:pic xmlns:pic="http://schemas.openxmlformats.org/drawingml/2006/picture">
                        <pic:nvPicPr>
                          <pic:cNvPr id="211" name="Picture 211"/>
                          <pic:cNvPicPr>
                            <a:picLocks noChangeAspect="1"/>
                          </pic:cNvPicPr>
                        </pic:nvPicPr>
                        <pic:blipFill>
                          <a:blip r:embed="rId240">
                            <a:extLst>
                              <a:ext uri="{28A0092B-C50C-407E-A947-70E740481C1C}">
                                <a14:useLocalDpi xmlns:a14="http://schemas.microsoft.com/office/drawing/2010/main" val="0"/>
                              </a:ext>
                            </a:extLst>
                          </a:blip>
                          <a:stretch>
                            <a:fillRect/>
                          </a:stretch>
                        </pic:blipFill>
                        <pic:spPr>
                          <a:xfrm>
                            <a:off x="0" y="0"/>
                            <a:ext cx="8863330" cy="347345"/>
                          </a:xfrm>
                          <a:prstGeom prst="rect">
                            <a:avLst/>
                          </a:prstGeom>
                        </pic:spPr>
                      </pic:pic>
                      <pic:pic xmlns:pic="http://schemas.openxmlformats.org/drawingml/2006/picture">
                        <pic:nvPicPr>
                          <pic:cNvPr id="214" name="Picture 214" descr="Graphical user interface, application&#10;&#10;Description automatically generated"/>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9525" y="361950"/>
                            <a:ext cx="8863330" cy="1125220"/>
                          </a:xfrm>
                          <a:prstGeom prst="rect">
                            <a:avLst/>
                          </a:prstGeom>
                        </pic:spPr>
                      </pic:pic>
                    </wpg:wgp>
                  </a:graphicData>
                </a:graphic>
              </wp:inline>
            </w:drawing>
          </mc:Choice>
          <mc:Fallback>
            <w:pict>
              <v:group w14:anchorId="75AAEC76" id="Group 215" o:spid="_x0000_s1026" style="width:698.65pt;height:117.1pt;mso-position-horizontal-relative:char;mso-position-vertical-relative:line" coordsize="88728,14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">
                <v:shape id="Picture 211" o:spid="_x0000_s1027" type="#_x0000_t75" style="position:absolute;width:8863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">
                  <v:imagedata r:id="rId242" o:title=""/>
                </v:shape>
                <v:shape id="Picture 214" o:spid="_x0000_s1028" type="#_x0000_t75" alt="Graphical user interface, application&#10;&#10;Description automatically generated" style="position:absolute;left:95;top:3619;width:88633;height:1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">
                  <v:imagedata r:id="rId243" o:title="Graphical user interface, application&#10;&#10;Description automatically generated"/>
                </v:shape>
                <w10:anchorlock/>
              </v:group>
            </w:pict>
          </mc:Fallback>
        </mc:AlternateContent>
      </w:r>
    </w:p>
    <w:p w14:paraId="68AB9683" w14:textId="47401751" w:rsidR="003C4E0C" w:rsidRDefault="00662400" w:rsidP="00662400">
      <w:pPr>
        <w:pStyle w:val="Caption"/>
      </w:pPr>
      <w:r>
        <w:t xml:space="preserve">Figure </w:t>
      </w:r>
      <w:fldSimple w:instr=" SEQ Figure \* ARABIC ">
        <w:r w:rsidR="00BA346A">
          <w:rPr>
            <w:noProof/>
          </w:rPr>
          <w:t>133</w:t>
        </w:r>
      </w:fldSimple>
      <w:r w:rsidRPr="009A6861">
        <w:t xml:space="preserve"> Semester </w:t>
      </w:r>
      <w:r>
        <w:t>2</w:t>
      </w:r>
      <w:r w:rsidRPr="009A6861">
        <w:t xml:space="preserve"> Part </w:t>
      </w:r>
      <w:r>
        <w:t>1</w:t>
      </w:r>
    </w:p>
    <w:p w14:paraId="669C6F96" w14:textId="2C11F6FA" w:rsidR="001511B0" w:rsidRDefault="00A972FA" w:rsidP="00F6798C">
      <w:pPr>
        <w:rPr>
          <w:noProof/>
        </w:rPr>
      </w:pPr>
      <w:r w:rsidRPr="00A972FA">
        <w:rPr>
          <w:noProof/>
        </w:rPr>
        <w:t xml:space="preserve"> </w:t>
      </w:r>
    </w:p>
    <w:p w14:paraId="0A5C5308" w14:textId="0F469C31" w:rsidR="001511B0" w:rsidRDefault="001511B0" w:rsidP="00F6798C">
      <w:pPr>
        <w:rPr>
          <w:noProof/>
        </w:rPr>
      </w:pPr>
    </w:p>
    <w:p w14:paraId="06383CBD" w14:textId="778FEC9E" w:rsidR="00075FF3" w:rsidRDefault="00075FF3" w:rsidP="00F6798C"/>
    <w:p w14:paraId="3A6A4434" w14:textId="2D10D6B8" w:rsidR="00075FF3" w:rsidRDefault="00075FF3" w:rsidP="00F6798C"/>
    <w:p w14:paraId="62CA2E80" w14:textId="77777777" w:rsidR="00662400" w:rsidRDefault="004D3155" w:rsidP="00662400">
      <w:pPr>
        <w:keepNext/>
      </w:pPr>
      <w:r>
        <w:rPr>
          <w:noProof/>
        </w:rPr>
        <w:lastRenderedPageBreak/>
        <mc:AlternateContent>
          <mc:Choice Requires="wpg">
            <w:drawing>
              <wp:inline distT="0" distB="0" distL="0" distR="0" wp14:anchorId="28059084" wp14:editId="2E7985AA">
                <wp:extent cx="8880583" cy="1577963"/>
                <wp:effectExtent l="0" t="0" r="0" b="3810"/>
                <wp:docPr id="238" name="Group 238"/>
                <wp:cNvGraphicFramePr/>
                <a:graphic xmlns:a="http://schemas.openxmlformats.org/drawingml/2006/main">
                  <a:graphicData uri="http://schemas.microsoft.com/office/word/2010/wordprocessingGroup">
                    <wpg:wgp>
                      <wpg:cNvGrpSpPr/>
                      <wpg:grpSpPr>
                        <a:xfrm>
                          <a:off x="0" y="0"/>
                          <a:ext cx="8880583" cy="1577963"/>
                          <a:chOff x="0" y="0"/>
                          <a:chExt cx="8880583" cy="1577963"/>
                        </a:xfrm>
                      </wpg:grpSpPr>
                      <pic:pic xmlns:pic="http://schemas.openxmlformats.org/drawingml/2006/picture">
                        <pic:nvPicPr>
                          <pic:cNvPr id="239" name="Picture 239"/>
                          <pic:cNvPicPr>
                            <a:picLocks noChangeAspect="1"/>
                          </pic:cNvPicPr>
                        </pic:nvPicPr>
                        <pic:blipFill>
                          <a:blip r:embed="rId244">
                            <a:extLst>
                              <a:ext uri="{28A0092B-C50C-407E-A947-70E740481C1C}">
                                <a14:useLocalDpi xmlns:a14="http://schemas.microsoft.com/office/drawing/2010/main" val="0"/>
                              </a:ext>
                            </a:extLst>
                          </a:blip>
                          <a:stretch>
                            <a:fillRect/>
                          </a:stretch>
                        </pic:blipFill>
                        <pic:spPr>
                          <a:xfrm>
                            <a:off x="0" y="0"/>
                            <a:ext cx="8863330" cy="349250"/>
                          </a:xfrm>
                          <a:prstGeom prst="rect">
                            <a:avLst/>
                          </a:prstGeom>
                        </pic:spPr>
                      </pic:pic>
                      <pic:pic xmlns:pic="http://schemas.openxmlformats.org/drawingml/2006/picture">
                        <pic:nvPicPr>
                          <pic:cNvPr id="240" name="Picture 240" descr="A picture containing Teams&#10;&#10;Description automatically generated"/>
                          <pic:cNvPicPr>
                            <a:picLocks noChangeAspect="1"/>
                          </pic:cNvPicPr>
                        </pic:nvPicPr>
                        <pic:blipFill>
                          <a:blip r:embed="rId245">
                            <a:extLst>
                              <a:ext uri="{28A0092B-C50C-407E-A947-70E740481C1C}">
                                <a14:useLocalDpi xmlns:a14="http://schemas.microsoft.com/office/drawing/2010/main" val="0"/>
                              </a:ext>
                            </a:extLst>
                          </a:blip>
                          <a:stretch>
                            <a:fillRect/>
                          </a:stretch>
                        </pic:blipFill>
                        <pic:spPr>
                          <a:xfrm>
                            <a:off x="17253" y="353683"/>
                            <a:ext cx="8863330" cy="1224280"/>
                          </a:xfrm>
                          <a:prstGeom prst="rect">
                            <a:avLst/>
                          </a:prstGeom>
                        </pic:spPr>
                      </pic:pic>
                    </wpg:wgp>
                  </a:graphicData>
                </a:graphic>
              </wp:inline>
            </w:drawing>
          </mc:Choice>
          <mc:Fallback>
            <w:pict>
              <v:group w14:anchorId="224E0313" id="Group 238" o:spid="_x0000_s1026" style="width:699.25pt;height:124.25pt;mso-position-horizontal-relative:char;mso-position-vertical-relative:line" coordsize="88805,15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">
                <v:shape id="Picture 239" o:spid="_x0000_s1027" type="#_x0000_t75" style="position:absolute;width:88633;height:3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">
                  <v:imagedata r:id="rId246" o:title=""/>
                </v:shape>
                <v:shape id="Picture 240" o:spid="_x0000_s1028" type="#_x0000_t75" alt="A picture containing Teams&#10;&#10;Description automatically generated" style="position:absolute;left:172;top:3536;width:88633;height:1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">
                  <v:imagedata r:id="rId247" o:title="A picture containing Teams&#10;&#10;Description automatically generated"/>
                </v:shape>
                <w10:anchorlock/>
              </v:group>
            </w:pict>
          </mc:Fallback>
        </mc:AlternateContent>
      </w:r>
    </w:p>
    <w:p w14:paraId="0A8162BB" w14:textId="4F2FE21B" w:rsidR="004D3155" w:rsidRDefault="00662400" w:rsidP="00662400">
      <w:pPr>
        <w:pStyle w:val="Caption"/>
      </w:pPr>
      <w:r>
        <w:t xml:space="preserve">Figure </w:t>
      </w:r>
      <w:fldSimple w:instr=" SEQ Figure \* ARABIC ">
        <w:r w:rsidR="00BA346A">
          <w:rPr>
            <w:noProof/>
          </w:rPr>
          <w:t>134</w:t>
        </w:r>
      </w:fldSimple>
      <w:r w:rsidRPr="00C17D45">
        <w:t xml:space="preserve"> Semester 2 Part</w:t>
      </w:r>
      <w:r>
        <w:rPr>
          <w:noProof/>
        </w:rPr>
        <w:t xml:space="preserve"> 2</w:t>
      </w:r>
    </w:p>
    <w:p w14:paraId="7718D8BE" w14:textId="77777777" w:rsidR="00662400" w:rsidRDefault="004D3155" w:rsidP="00662400">
      <w:pPr>
        <w:keepNext/>
      </w:pPr>
      <w:r>
        <w:rPr>
          <w:noProof/>
        </w:rPr>
        <mc:AlternateContent>
          <mc:Choice Requires="wpg">
            <w:drawing>
              <wp:inline distT="0" distB="0" distL="0" distR="0" wp14:anchorId="41D7917D" wp14:editId="07098548">
                <wp:extent cx="8897836" cy="1394819"/>
                <wp:effectExtent l="0" t="0" r="0" b="0"/>
                <wp:docPr id="232" name="Group 232"/>
                <wp:cNvGraphicFramePr/>
                <a:graphic xmlns:a="http://schemas.openxmlformats.org/drawingml/2006/main">
                  <a:graphicData uri="http://schemas.microsoft.com/office/word/2010/wordprocessingGroup">
                    <wpg:wgp>
                      <wpg:cNvGrpSpPr/>
                      <wpg:grpSpPr>
                        <a:xfrm>
                          <a:off x="0" y="0"/>
                          <a:ext cx="8897836" cy="1394819"/>
                          <a:chOff x="0" y="0"/>
                          <a:chExt cx="8897836" cy="1394819"/>
                        </a:xfrm>
                      </wpg:grpSpPr>
                      <pic:pic xmlns:pic="http://schemas.openxmlformats.org/drawingml/2006/picture">
                        <pic:nvPicPr>
                          <pic:cNvPr id="233" name="Picture 233"/>
                          <pic:cNvPicPr>
                            <a:picLocks noChangeAspect="1"/>
                          </pic:cNvPicPr>
                        </pic:nvPicPr>
                        <pic:blipFill>
                          <a:blip r:embed="rId248">
                            <a:extLst>
                              <a:ext uri="{28A0092B-C50C-407E-A947-70E740481C1C}">
                                <a14:useLocalDpi xmlns:a14="http://schemas.microsoft.com/office/drawing/2010/main" val="0"/>
                              </a:ext>
                            </a:extLst>
                          </a:blip>
                          <a:stretch>
                            <a:fillRect/>
                          </a:stretch>
                        </pic:blipFill>
                        <pic:spPr>
                          <a:xfrm>
                            <a:off x="0" y="0"/>
                            <a:ext cx="8863330" cy="350520"/>
                          </a:xfrm>
                          <a:prstGeom prst="rect">
                            <a:avLst/>
                          </a:prstGeom>
                        </pic:spPr>
                      </pic:pic>
                      <pic:pic xmlns:pic="http://schemas.openxmlformats.org/drawingml/2006/picture">
                        <pic:nvPicPr>
                          <pic:cNvPr id="234" name="Picture 234"/>
                          <pic:cNvPicPr>
                            <a:picLocks noChangeAspect="1"/>
                          </pic:cNvPicPr>
                        </pic:nvPicPr>
                        <pic:blipFill>
                          <a:blip r:embed="rId249">
                            <a:extLst>
                              <a:ext uri="{28A0092B-C50C-407E-A947-70E740481C1C}">
                                <a14:useLocalDpi xmlns:a14="http://schemas.microsoft.com/office/drawing/2010/main" val="0"/>
                              </a:ext>
                            </a:extLst>
                          </a:blip>
                          <a:stretch>
                            <a:fillRect/>
                          </a:stretch>
                        </pic:blipFill>
                        <pic:spPr>
                          <a:xfrm>
                            <a:off x="34506" y="362309"/>
                            <a:ext cx="8863330" cy="1032510"/>
                          </a:xfrm>
                          <a:prstGeom prst="rect">
                            <a:avLst/>
                          </a:prstGeom>
                        </pic:spPr>
                      </pic:pic>
                    </wpg:wgp>
                  </a:graphicData>
                </a:graphic>
              </wp:inline>
            </w:drawing>
          </mc:Choice>
          <mc:Fallback>
            <w:pict>
              <v:group w14:anchorId="47CA1128" id="Group 232" o:spid="_x0000_s1026" style="width:700.6pt;height:109.85pt;mso-position-horizontal-relative:char;mso-position-vertical-relative:line" coordsize="88978,13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">
                <v:shape id="Picture 233" o:spid="_x0000_s1027" type="#_x0000_t75" style="position:absolute;width:88633;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">
                  <v:imagedata r:id="rId250" o:title=""/>
                </v:shape>
                <v:shape id="Picture 234" o:spid="_x0000_s1028" type="#_x0000_t75" style="position:absolute;left:345;top:3623;width:88633;height:10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">
                  <v:imagedata r:id="rId251" o:title=""/>
                </v:shape>
                <w10:anchorlock/>
              </v:group>
            </w:pict>
          </mc:Fallback>
        </mc:AlternateContent>
      </w:r>
    </w:p>
    <w:p w14:paraId="60E9F5A3" w14:textId="41F61042" w:rsidR="004D3155" w:rsidRDefault="00662400" w:rsidP="00662400">
      <w:pPr>
        <w:pStyle w:val="Caption"/>
      </w:pPr>
      <w:r>
        <w:t xml:space="preserve">Figure </w:t>
      </w:r>
      <w:fldSimple w:instr=" SEQ Figure \* ARABIC ">
        <w:r w:rsidR="00BA346A">
          <w:rPr>
            <w:noProof/>
          </w:rPr>
          <w:t>135</w:t>
        </w:r>
      </w:fldSimple>
      <w:r w:rsidRPr="006E1F92">
        <w:t xml:space="preserve"> Semester 2 Part</w:t>
      </w:r>
      <w:r>
        <w:rPr>
          <w:noProof/>
        </w:rPr>
        <w:t xml:space="preserve"> 3</w:t>
      </w:r>
    </w:p>
    <w:p w14:paraId="7433D2EF" w14:textId="77777777" w:rsidR="00662400" w:rsidRDefault="004D3155" w:rsidP="00662400">
      <w:pPr>
        <w:keepNext/>
      </w:pPr>
      <w:r>
        <w:rPr>
          <w:noProof/>
        </w:rPr>
        <mc:AlternateContent>
          <mc:Choice Requires="wpg">
            <w:drawing>
              <wp:inline distT="0" distB="0" distL="0" distR="0" wp14:anchorId="728106E5" wp14:editId="4537E5D5">
                <wp:extent cx="7884543" cy="1268083"/>
                <wp:effectExtent l="0" t="0" r="2540" b="8890"/>
                <wp:docPr id="241" name="Group 241"/>
                <wp:cNvGraphicFramePr/>
                <a:graphic xmlns:a="http://schemas.openxmlformats.org/drawingml/2006/main">
                  <a:graphicData uri="http://schemas.microsoft.com/office/word/2010/wordprocessingGroup">
                    <wpg:wgp>
                      <wpg:cNvGrpSpPr/>
                      <wpg:grpSpPr>
                        <a:xfrm>
                          <a:off x="0" y="0"/>
                          <a:ext cx="7884543" cy="1268083"/>
                          <a:chOff x="0" y="0"/>
                          <a:chExt cx="8871321" cy="1552791"/>
                        </a:xfrm>
                      </wpg:grpSpPr>
                      <pic:pic xmlns:pic="http://schemas.openxmlformats.org/drawingml/2006/picture">
                        <pic:nvPicPr>
                          <pic:cNvPr id="223" name="Picture 223"/>
                          <pic:cNvPicPr>
                            <a:picLocks noChangeAspect="1"/>
                          </pic:cNvPicPr>
                        </pic:nvPicPr>
                        <pic:blipFill rotWithShape="1">
                          <a:blip r:embed="rId252">
                            <a:extLst>
                              <a:ext uri="{28A0092B-C50C-407E-A947-70E740481C1C}">
                                <a14:useLocalDpi xmlns:a14="http://schemas.microsoft.com/office/drawing/2010/main" val="0"/>
                              </a:ext>
                            </a:extLst>
                          </a:blip>
                          <a:srcRect r="7637"/>
                          <a:stretch/>
                        </pic:blipFill>
                        <pic:spPr bwMode="auto">
                          <a:xfrm>
                            <a:off x="8626" y="0"/>
                            <a:ext cx="8862695" cy="4705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4" name="Picture 224"/>
                          <pic:cNvPicPr>
                            <a:picLocks noChangeAspect="1"/>
                          </pic:cNvPicPr>
                        </pic:nvPicPr>
                        <pic:blipFill rotWithShape="1">
                          <a:blip r:embed="rId253">
                            <a:extLst>
                              <a:ext uri="{28A0092B-C50C-407E-A947-70E740481C1C}">
                                <a14:useLocalDpi xmlns:a14="http://schemas.microsoft.com/office/drawing/2010/main" val="0"/>
                              </a:ext>
                            </a:extLst>
                          </a:blip>
                          <a:srcRect l="682"/>
                          <a:stretch/>
                        </pic:blipFill>
                        <pic:spPr bwMode="auto">
                          <a:xfrm>
                            <a:off x="0" y="491706"/>
                            <a:ext cx="8797290" cy="10610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AE38E89" id="Group 241" o:spid="_x0000_s1026" style="width:620.85pt;height:99.85pt;mso-position-horizontal-relative:char;mso-position-vertical-relative:line" coordsize="88713,1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">
                <v:shape id="Picture 223" o:spid="_x0000_s1027" type="#_x0000_t75" style="position:absolute;left:86;width:88627;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">
                  <v:imagedata r:id="rId254" o:title="" cropright="5005f"/>
                </v:shape>
                <v:shape id="Picture 224" o:spid="_x0000_s1028" type="#_x0000_t75" style="position:absolute;top:4917;width:87972;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">
                  <v:imagedata r:id="rId255" o:title="" cropleft="447f"/>
                </v:shape>
                <w10:anchorlock/>
              </v:group>
            </w:pict>
          </mc:Fallback>
        </mc:AlternateContent>
      </w:r>
    </w:p>
    <w:p w14:paraId="69E5B6F1" w14:textId="1FDD573F" w:rsidR="004D3155" w:rsidRDefault="00662400" w:rsidP="00662400">
      <w:pPr>
        <w:pStyle w:val="Caption"/>
      </w:pPr>
      <w:r>
        <w:t xml:space="preserve">Figure </w:t>
      </w:r>
      <w:fldSimple w:instr=" SEQ Figure \* ARABIC ">
        <w:r w:rsidR="00BA346A">
          <w:rPr>
            <w:noProof/>
          </w:rPr>
          <w:t>136</w:t>
        </w:r>
      </w:fldSimple>
      <w:r w:rsidRPr="00BA0389">
        <w:t xml:space="preserve"> Semester 2 Part</w:t>
      </w:r>
      <w:r>
        <w:rPr>
          <w:noProof/>
        </w:rPr>
        <w:t xml:space="preserve"> 4</w:t>
      </w:r>
    </w:p>
    <w:p w14:paraId="32288D10" w14:textId="77777777" w:rsidR="00A736C3" w:rsidRPr="00F710C4" w:rsidRDefault="00A736C3" w:rsidP="00F6798C"/>
    <w:sectPr w:rsidR="00A736C3" w:rsidRPr="00F710C4" w:rsidSect="00B01D8E">
      <w:footerReference w:type="default" r:id="rId256"/>
      <w:pgSz w:w="16838" w:h="11906"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03732" w14:textId="77777777" w:rsidR="003C0534" w:rsidRDefault="003C0534" w:rsidP="008D58B5">
      <w:pPr>
        <w:spacing w:after="0" w:line="240" w:lineRule="auto"/>
      </w:pPr>
      <w:r>
        <w:separator/>
      </w:r>
    </w:p>
  </w:endnote>
  <w:endnote w:type="continuationSeparator" w:id="0">
    <w:p w14:paraId="270C791B" w14:textId="77777777" w:rsidR="003C0534" w:rsidRDefault="003C0534"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874BA" w14:textId="77777777" w:rsidR="003C0534" w:rsidRDefault="003C0534" w:rsidP="008D58B5">
      <w:pPr>
        <w:spacing w:after="0" w:line="240" w:lineRule="auto"/>
      </w:pPr>
      <w:r>
        <w:separator/>
      </w:r>
    </w:p>
  </w:footnote>
  <w:footnote w:type="continuationSeparator" w:id="0">
    <w:p w14:paraId="0313FE2F" w14:textId="77777777" w:rsidR="003C0534" w:rsidRDefault="003C0534"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 w:numId="10" w16cid:durableId="1296907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93766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NK4FABvAjL8tAAAA"/>
  </w:docVars>
  <w:rsids>
    <w:rsidRoot w:val="00516B10"/>
    <w:rsid w:val="00000D1C"/>
    <w:rsid w:val="00000F3C"/>
    <w:rsid w:val="000016AC"/>
    <w:rsid w:val="000028D9"/>
    <w:rsid w:val="0000337A"/>
    <w:rsid w:val="0000338A"/>
    <w:rsid w:val="00003E79"/>
    <w:rsid w:val="00004CD9"/>
    <w:rsid w:val="00005BE0"/>
    <w:rsid w:val="00007044"/>
    <w:rsid w:val="00010BE9"/>
    <w:rsid w:val="00010F93"/>
    <w:rsid w:val="00011789"/>
    <w:rsid w:val="00011B3C"/>
    <w:rsid w:val="00012807"/>
    <w:rsid w:val="00012C82"/>
    <w:rsid w:val="00012DF9"/>
    <w:rsid w:val="000132CE"/>
    <w:rsid w:val="00013566"/>
    <w:rsid w:val="000138A2"/>
    <w:rsid w:val="0001403A"/>
    <w:rsid w:val="00014804"/>
    <w:rsid w:val="00015DD0"/>
    <w:rsid w:val="00016659"/>
    <w:rsid w:val="00016DE9"/>
    <w:rsid w:val="00017068"/>
    <w:rsid w:val="0001738A"/>
    <w:rsid w:val="00017CCE"/>
    <w:rsid w:val="00020056"/>
    <w:rsid w:val="000203AA"/>
    <w:rsid w:val="00020637"/>
    <w:rsid w:val="000209B0"/>
    <w:rsid w:val="00020BF0"/>
    <w:rsid w:val="0002102C"/>
    <w:rsid w:val="000216C5"/>
    <w:rsid w:val="00022451"/>
    <w:rsid w:val="00022D0C"/>
    <w:rsid w:val="00023B7B"/>
    <w:rsid w:val="00024524"/>
    <w:rsid w:val="000249D5"/>
    <w:rsid w:val="00024A44"/>
    <w:rsid w:val="00024E17"/>
    <w:rsid w:val="0002570C"/>
    <w:rsid w:val="00026703"/>
    <w:rsid w:val="00026A32"/>
    <w:rsid w:val="00026FC9"/>
    <w:rsid w:val="00030051"/>
    <w:rsid w:val="00030541"/>
    <w:rsid w:val="00030BB1"/>
    <w:rsid w:val="00031F3F"/>
    <w:rsid w:val="00032A3A"/>
    <w:rsid w:val="00032E57"/>
    <w:rsid w:val="0003349B"/>
    <w:rsid w:val="000334C9"/>
    <w:rsid w:val="000338E1"/>
    <w:rsid w:val="00033BBE"/>
    <w:rsid w:val="00033E41"/>
    <w:rsid w:val="000341C6"/>
    <w:rsid w:val="00034243"/>
    <w:rsid w:val="00034D00"/>
    <w:rsid w:val="00035182"/>
    <w:rsid w:val="000361F0"/>
    <w:rsid w:val="00036660"/>
    <w:rsid w:val="00036B9B"/>
    <w:rsid w:val="00037C0F"/>
    <w:rsid w:val="00040427"/>
    <w:rsid w:val="000409CF"/>
    <w:rsid w:val="00040B40"/>
    <w:rsid w:val="00041C4A"/>
    <w:rsid w:val="000422CE"/>
    <w:rsid w:val="000424A9"/>
    <w:rsid w:val="00043AE9"/>
    <w:rsid w:val="000444FC"/>
    <w:rsid w:val="00045820"/>
    <w:rsid w:val="000459A2"/>
    <w:rsid w:val="00046312"/>
    <w:rsid w:val="00046C3C"/>
    <w:rsid w:val="00050006"/>
    <w:rsid w:val="000503DD"/>
    <w:rsid w:val="00051A55"/>
    <w:rsid w:val="00051F65"/>
    <w:rsid w:val="00052FD0"/>
    <w:rsid w:val="00053441"/>
    <w:rsid w:val="00054EA2"/>
    <w:rsid w:val="00057728"/>
    <w:rsid w:val="000578D2"/>
    <w:rsid w:val="00060041"/>
    <w:rsid w:val="000603B0"/>
    <w:rsid w:val="00061690"/>
    <w:rsid w:val="0006180E"/>
    <w:rsid w:val="00063E3C"/>
    <w:rsid w:val="00064469"/>
    <w:rsid w:val="000646C3"/>
    <w:rsid w:val="00064A3C"/>
    <w:rsid w:val="00064E1D"/>
    <w:rsid w:val="000667CD"/>
    <w:rsid w:val="00067A0B"/>
    <w:rsid w:val="00070238"/>
    <w:rsid w:val="00070DD6"/>
    <w:rsid w:val="00071543"/>
    <w:rsid w:val="000729BA"/>
    <w:rsid w:val="000729E1"/>
    <w:rsid w:val="00073098"/>
    <w:rsid w:val="000739E8"/>
    <w:rsid w:val="000741B7"/>
    <w:rsid w:val="000754FD"/>
    <w:rsid w:val="00075AEA"/>
    <w:rsid w:val="00075FF3"/>
    <w:rsid w:val="0007663F"/>
    <w:rsid w:val="00082157"/>
    <w:rsid w:val="00082DE4"/>
    <w:rsid w:val="000836E5"/>
    <w:rsid w:val="00083A61"/>
    <w:rsid w:val="00083F0B"/>
    <w:rsid w:val="00084090"/>
    <w:rsid w:val="00084383"/>
    <w:rsid w:val="00086075"/>
    <w:rsid w:val="00086581"/>
    <w:rsid w:val="00086AE9"/>
    <w:rsid w:val="00087153"/>
    <w:rsid w:val="000903AD"/>
    <w:rsid w:val="00090B05"/>
    <w:rsid w:val="00091F81"/>
    <w:rsid w:val="00092164"/>
    <w:rsid w:val="00092535"/>
    <w:rsid w:val="00092B0C"/>
    <w:rsid w:val="0009348E"/>
    <w:rsid w:val="00093E0A"/>
    <w:rsid w:val="00095DB7"/>
    <w:rsid w:val="0009637C"/>
    <w:rsid w:val="0009649C"/>
    <w:rsid w:val="0009689A"/>
    <w:rsid w:val="0009699F"/>
    <w:rsid w:val="00096A0B"/>
    <w:rsid w:val="00096D42"/>
    <w:rsid w:val="0009709B"/>
    <w:rsid w:val="00097DBE"/>
    <w:rsid w:val="000A0749"/>
    <w:rsid w:val="000A0A21"/>
    <w:rsid w:val="000A1381"/>
    <w:rsid w:val="000A2879"/>
    <w:rsid w:val="000A2991"/>
    <w:rsid w:val="000A2BE3"/>
    <w:rsid w:val="000A3A0D"/>
    <w:rsid w:val="000A40FD"/>
    <w:rsid w:val="000A440F"/>
    <w:rsid w:val="000A446F"/>
    <w:rsid w:val="000A44C9"/>
    <w:rsid w:val="000A4D02"/>
    <w:rsid w:val="000A64D1"/>
    <w:rsid w:val="000A7359"/>
    <w:rsid w:val="000A77B6"/>
    <w:rsid w:val="000A7AD2"/>
    <w:rsid w:val="000A7E06"/>
    <w:rsid w:val="000B02BB"/>
    <w:rsid w:val="000B0312"/>
    <w:rsid w:val="000B187D"/>
    <w:rsid w:val="000B1A99"/>
    <w:rsid w:val="000B21A8"/>
    <w:rsid w:val="000B21F1"/>
    <w:rsid w:val="000B2770"/>
    <w:rsid w:val="000B3403"/>
    <w:rsid w:val="000B3E56"/>
    <w:rsid w:val="000B48FA"/>
    <w:rsid w:val="000B4DEA"/>
    <w:rsid w:val="000B5B21"/>
    <w:rsid w:val="000B677C"/>
    <w:rsid w:val="000B6A2F"/>
    <w:rsid w:val="000B7D8D"/>
    <w:rsid w:val="000C057C"/>
    <w:rsid w:val="000C10B2"/>
    <w:rsid w:val="000C125C"/>
    <w:rsid w:val="000C1B3F"/>
    <w:rsid w:val="000C1F91"/>
    <w:rsid w:val="000C36D8"/>
    <w:rsid w:val="000C3CD8"/>
    <w:rsid w:val="000C40EE"/>
    <w:rsid w:val="000C45F0"/>
    <w:rsid w:val="000C60B8"/>
    <w:rsid w:val="000C6470"/>
    <w:rsid w:val="000C707D"/>
    <w:rsid w:val="000C7580"/>
    <w:rsid w:val="000C77F6"/>
    <w:rsid w:val="000C7BD2"/>
    <w:rsid w:val="000C7E6E"/>
    <w:rsid w:val="000D0361"/>
    <w:rsid w:val="000D0E60"/>
    <w:rsid w:val="000D1C26"/>
    <w:rsid w:val="000D2E32"/>
    <w:rsid w:val="000D2F35"/>
    <w:rsid w:val="000D33B8"/>
    <w:rsid w:val="000D3540"/>
    <w:rsid w:val="000D37C1"/>
    <w:rsid w:val="000D46C0"/>
    <w:rsid w:val="000D747A"/>
    <w:rsid w:val="000D7709"/>
    <w:rsid w:val="000D7DD5"/>
    <w:rsid w:val="000D7E09"/>
    <w:rsid w:val="000E0908"/>
    <w:rsid w:val="000E1B00"/>
    <w:rsid w:val="000E2432"/>
    <w:rsid w:val="000E2FBB"/>
    <w:rsid w:val="000E3532"/>
    <w:rsid w:val="000E42B3"/>
    <w:rsid w:val="000E44E2"/>
    <w:rsid w:val="000E4A16"/>
    <w:rsid w:val="000F04FE"/>
    <w:rsid w:val="000F0FCA"/>
    <w:rsid w:val="000F1F3F"/>
    <w:rsid w:val="000F3A02"/>
    <w:rsid w:val="000F3CE1"/>
    <w:rsid w:val="000F3D74"/>
    <w:rsid w:val="000F4C94"/>
    <w:rsid w:val="000F4F14"/>
    <w:rsid w:val="000F60BC"/>
    <w:rsid w:val="000F6A2C"/>
    <w:rsid w:val="000F7486"/>
    <w:rsid w:val="000F74E7"/>
    <w:rsid w:val="000F7842"/>
    <w:rsid w:val="000F7D24"/>
    <w:rsid w:val="00100174"/>
    <w:rsid w:val="001006DB"/>
    <w:rsid w:val="001012B8"/>
    <w:rsid w:val="00101C8B"/>
    <w:rsid w:val="00101D45"/>
    <w:rsid w:val="00101EE8"/>
    <w:rsid w:val="00102035"/>
    <w:rsid w:val="00103345"/>
    <w:rsid w:val="001035DC"/>
    <w:rsid w:val="00103D4F"/>
    <w:rsid w:val="00104139"/>
    <w:rsid w:val="00104C2D"/>
    <w:rsid w:val="00104E0F"/>
    <w:rsid w:val="00105050"/>
    <w:rsid w:val="001051D2"/>
    <w:rsid w:val="00106919"/>
    <w:rsid w:val="00107B1E"/>
    <w:rsid w:val="00107C24"/>
    <w:rsid w:val="00107C94"/>
    <w:rsid w:val="00107E51"/>
    <w:rsid w:val="0011053C"/>
    <w:rsid w:val="00110BCB"/>
    <w:rsid w:val="0011148E"/>
    <w:rsid w:val="0011187F"/>
    <w:rsid w:val="00112B5E"/>
    <w:rsid w:val="00112FB4"/>
    <w:rsid w:val="001144F1"/>
    <w:rsid w:val="0011508A"/>
    <w:rsid w:val="001155E8"/>
    <w:rsid w:val="00115914"/>
    <w:rsid w:val="0011767E"/>
    <w:rsid w:val="00117CC4"/>
    <w:rsid w:val="00120117"/>
    <w:rsid w:val="00120450"/>
    <w:rsid w:val="00120659"/>
    <w:rsid w:val="00120B24"/>
    <w:rsid w:val="00120F6A"/>
    <w:rsid w:val="001214FE"/>
    <w:rsid w:val="001225A0"/>
    <w:rsid w:val="001231B7"/>
    <w:rsid w:val="00123A3A"/>
    <w:rsid w:val="00124831"/>
    <w:rsid w:val="00125297"/>
    <w:rsid w:val="00125BFD"/>
    <w:rsid w:val="00126025"/>
    <w:rsid w:val="00126985"/>
    <w:rsid w:val="00127215"/>
    <w:rsid w:val="001275E1"/>
    <w:rsid w:val="00127D53"/>
    <w:rsid w:val="00127EA5"/>
    <w:rsid w:val="00131AA7"/>
    <w:rsid w:val="00132107"/>
    <w:rsid w:val="00132608"/>
    <w:rsid w:val="00132F57"/>
    <w:rsid w:val="00133BF8"/>
    <w:rsid w:val="00134311"/>
    <w:rsid w:val="00135037"/>
    <w:rsid w:val="001356D9"/>
    <w:rsid w:val="00135CA9"/>
    <w:rsid w:val="0013646E"/>
    <w:rsid w:val="00137079"/>
    <w:rsid w:val="001370E1"/>
    <w:rsid w:val="00137C24"/>
    <w:rsid w:val="00140089"/>
    <w:rsid w:val="00140971"/>
    <w:rsid w:val="00140A5E"/>
    <w:rsid w:val="001417BF"/>
    <w:rsid w:val="00142298"/>
    <w:rsid w:val="00142417"/>
    <w:rsid w:val="00142A66"/>
    <w:rsid w:val="00143266"/>
    <w:rsid w:val="00143CA9"/>
    <w:rsid w:val="00144C86"/>
    <w:rsid w:val="00144CE2"/>
    <w:rsid w:val="001453E5"/>
    <w:rsid w:val="0014621A"/>
    <w:rsid w:val="001501D8"/>
    <w:rsid w:val="00150649"/>
    <w:rsid w:val="001510DA"/>
    <w:rsid w:val="001511B0"/>
    <w:rsid w:val="001513FF"/>
    <w:rsid w:val="001516BC"/>
    <w:rsid w:val="00151C52"/>
    <w:rsid w:val="00152B2B"/>
    <w:rsid w:val="001533F2"/>
    <w:rsid w:val="0015354B"/>
    <w:rsid w:val="00153BB4"/>
    <w:rsid w:val="00153BD2"/>
    <w:rsid w:val="00153D4D"/>
    <w:rsid w:val="00155094"/>
    <w:rsid w:val="00155708"/>
    <w:rsid w:val="00155DB5"/>
    <w:rsid w:val="001560A9"/>
    <w:rsid w:val="0015620E"/>
    <w:rsid w:val="00156A02"/>
    <w:rsid w:val="00156BC6"/>
    <w:rsid w:val="001576F3"/>
    <w:rsid w:val="00160645"/>
    <w:rsid w:val="00161070"/>
    <w:rsid w:val="001611FC"/>
    <w:rsid w:val="00161E41"/>
    <w:rsid w:val="0016244C"/>
    <w:rsid w:val="00162AFB"/>
    <w:rsid w:val="00165775"/>
    <w:rsid w:val="00166462"/>
    <w:rsid w:val="00167866"/>
    <w:rsid w:val="00170293"/>
    <w:rsid w:val="0017031B"/>
    <w:rsid w:val="00170C4B"/>
    <w:rsid w:val="001714E7"/>
    <w:rsid w:val="0017162D"/>
    <w:rsid w:val="001716E3"/>
    <w:rsid w:val="0017232B"/>
    <w:rsid w:val="00172447"/>
    <w:rsid w:val="0017266B"/>
    <w:rsid w:val="001730A6"/>
    <w:rsid w:val="001731C9"/>
    <w:rsid w:val="001739ED"/>
    <w:rsid w:val="00173EFE"/>
    <w:rsid w:val="001742F5"/>
    <w:rsid w:val="00175B54"/>
    <w:rsid w:val="00175BDA"/>
    <w:rsid w:val="00175D6E"/>
    <w:rsid w:val="00176168"/>
    <w:rsid w:val="00180044"/>
    <w:rsid w:val="00181523"/>
    <w:rsid w:val="00181A55"/>
    <w:rsid w:val="00181B2F"/>
    <w:rsid w:val="00181D8C"/>
    <w:rsid w:val="00182131"/>
    <w:rsid w:val="0018301A"/>
    <w:rsid w:val="001832D2"/>
    <w:rsid w:val="00183949"/>
    <w:rsid w:val="00183BC9"/>
    <w:rsid w:val="00184663"/>
    <w:rsid w:val="0018466C"/>
    <w:rsid w:val="00184F56"/>
    <w:rsid w:val="001856B5"/>
    <w:rsid w:val="001861B4"/>
    <w:rsid w:val="001867AD"/>
    <w:rsid w:val="0018688C"/>
    <w:rsid w:val="001869EC"/>
    <w:rsid w:val="001874C1"/>
    <w:rsid w:val="00187DEE"/>
    <w:rsid w:val="0019074A"/>
    <w:rsid w:val="00191FAC"/>
    <w:rsid w:val="001922AC"/>
    <w:rsid w:val="00192989"/>
    <w:rsid w:val="00193780"/>
    <w:rsid w:val="00194277"/>
    <w:rsid w:val="0019475E"/>
    <w:rsid w:val="00196158"/>
    <w:rsid w:val="0019763A"/>
    <w:rsid w:val="001978DF"/>
    <w:rsid w:val="00197AB5"/>
    <w:rsid w:val="00197D23"/>
    <w:rsid w:val="001A0B71"/>
    <w:rsid w:val="001A1A54"/>
    <w:rsid w:val="001A2925"/>
    <w:rsid w:val="001A37E4"/>
    <w:rsid w:val="001A4CD9"/>
    <w:rsid w:val="001A5990"/>
    <w:rsid w:val="001A5FD0"/>
    <w:rsid w:val="001A7958"/>
    <w:rsid w:val="001B0B33"/>
    <w:rsid w:val="001B16E3"/>
    <w:rsid w:val="001B1732"/>
    <w:rsid w:val="001B174A"/>
    <w:rsid w:val="001B18FE"/>
    <w:rsid w:val="001B20BF"/>
    <w:rsid w:val="001B246D"/>
    <w:rsid w:val="001B31BF"/>
    <w:rsid w:val="001B3FD0"/>
    <w:rsid w:val="001B489E"/>
    <w:rsid w:val="001B4D4D"/>
    <w:rsid w:val="001B4DA5"/>
    <w:rsid w:val="001B4E62"/>
    <w:rsid w:val="001B518C"/>
    <w:rsid w:val="001B5CFB"/>
    <w:rsid w:val="001B60DA"/>
    <w:rsid w:val="001B788C"/>
    <w:rsid w:val="001B7EB1"/>
    <w:rsid w:val="001C0CFA"/>
    <w:rsid w:val="001C1A90"/>
    <w:rsid w:val="001C1D4E"/>
    <w:rsid w:val="001C3554"/>
    <w:rsid w:val="001C3938"/>
    <w:rsid w:val="001C57B3"/>
    <w:rsid w:val="001C5D9D"/>
    <w:rsid w:val="001C6636"/>
    <w:rsid w:val="001C7431"/>
    <w:rsid w:val="001C74C6"/>
    <w:rsid w:val="001C7E70"/>
    <w:rsid w:val="001D0261"/>
    <w:rsid w:val="001D059B"/>
    <w:rsid w:val="001D142F"/>
    <w:rsid w:val="001D2216"/>
    <w:rsid w:val="001D244A"/>
    <w:rsid w:val="001D35E4"/>
    <w:rsid w:val="001D363C"/>
    <w:rsid w:val="001D3C86"/>
    <w:rsid w:val="001D5768"/>
    <w:rsid w:val="001D5A4D"/>
    <w:rsid w:val="001D612F"/>
    <w:rsid w:val="001D6719"/>
    <w:rsid w:val="001D6927"/>
    <w:rsid w:val="001D7897"/>
    <w:rsid w:val="001E014B"/>
    <w:rsid w:val="001E05C5"/>
    <w:rsid w:val="001E0D45"/>
    <w:rsid w:val="001E2790"/>
    <w:rsid w:val="001E29BE"/>
    <w:rsid w:val="001E38A8"/>
    <w:rsid w:val="001E3ECA"/>
    <w:rsid w:val="001E400B"/>
    <w:rsid w:val="001E4783"/>
    <w:rsid w:val="001E5413"/>
    <w:rsid w:val="001F07E3"/>
    <w:rsid w:val="001F1130"/>
    <w:rsid w:val="001F1B4F"/>
    <w:rsid w:val="001F1D69"/>
    <w:rsid w:val="001F21D6"/>
    <w:rsid w:val="001F281A"/>
    <w:rsid w:val="001F2A9F"/>
    <w:rsid w:val="001F30B1"/>
    <w:rsid w:val="001F373F"/>
    <w:rsid w:val="001F4372"/>
    <w:rsid w:val="001F5959"/>
    <w:rsid w:val="001F7129"/>
    <w:rsid w:val="001F72BA"/>
    <w:rsid w:val="001F77E6"/>
    <w:rsid w:val="00201018"/>
    <w:rsid w:val="0020178A"/>
    <w:rsid w:val="00201A8E"/>
    <w:rsid w:val="00201D39"/>
    <w:rsid w:val="00203331"/>
    <w:rsid w:val="00204339"/>
    <w:rsid w:val="00204652"/>
    <w:rsid w:val="00205633"/>
    <w:rsid w:val="002059E8"/>
    <w:rsid w:val="00206625"/>
    <w:rsid w:val="002101C4"/>
    <w:rsid w:val="00210A3F"/>
    <w:rsid w:val="00210F00"/>
    <w:rsid w:val="002118F5"/>
    <w:rsid w:val="00211930"/>
    <w:rsid w:val="0021292E"/>
    <w:rsid w:val="00213183"/>
    <w:rsid w:val="00213773"/>
    <w:rsid w:val="00213B8B"/>
    <w:rsid w:val="00213FC5"/>
    <w:rsid w:val="00214D48"/>
    <w:rsid w:val="002153CF"/>
    <w:rsid w:val="00215AE0"/>
    <w:rsid w:val="00216138"/>
    <w:rsid w:val="00217FB1"/>
    <w:rsid w:val="0022182D"/>
    <w:rsid w:val="002226FF"/>
    <w:rsid w:val="00222E9B"/>
    <w:rsid w:val="00224367"/>
    <w:rsid w:val="0022535F"/>
    <w:rsid w:val="002255B8"/>
    <w:rsid w:val="0022585C"/>
    <w:rsid w:val="00225970"/>
    <w:rsid w:val="002266C4"/>
    <w:rsid w:val="0022701C"/>
    <w:rsid w:val="002274DF"/>
    <w:rsid w:val="002305CD"/>
    <w:rsid w:val="00231647"/>
    <w:rsid w:val="00231716"/>
    <w:rsid w:val="00231EE5"/>
    <w:rsid w:val="00232161"/>
    <w:rsid w:val="002331F2"/>
    <w:rsid w:val="00236E5D"/>
    <w:rsid w:val="002370D8"/>
    <w:rsid w:val="00241D72"/>
    <w:rsid w:val="00242554"/>
    <w:rsid w:val="00242D43"/>
    <w:rsid w:val="00243454"/>
    <w:rsid w:val="00243FA0"/>
    <w:rsid w:val="002443F8"/>
    <w:rsid w:val="00244D25"/>
    <w:rsid w:val="0024618D"/>
    <w:rsid w:val="00247F3D"/>
    <w:rsid w:val="00250571"/>
    <w:rsid w:val="00250BD9"/>
    <w:rsid w:val="0025198C"/>
    <w:rsid w:val="00251C5D"/>
    <w:rsid w:val="002536CF"/>
    <w:rsid w:val="0025375C"/>
    <w:rsid w:val="002543D3"/>
    <w:rsid w:val="00254569"/>
    <w:rsid w:val="00254DFA"/>
    <w:rsid w:val="002574DA"/>
    <w:rsid w:val="00257B08"/>
    <w:rsid w:val="002606EA"/>
    <w:rsid w:val="002609BB"/>
    <w:rsid w:val="00261942"/>
    <w:rsid w:val="00262472"/>
    <w:rsid w:val="002638C1"/>
    <w:rsid w:val="00263BE5"/>
    <w:rsid w:val="002648F9"/>
    <w:rsid w:val="00264C8E"/>
    <w:rsid w:val="00265B99"/>
    <w:rsid w:val="00265D2D"/>
    <w:rsid w:val="002667E7"/>
    <w:rsid w:val="00266DAF"/>
    <w:rsid w:val="00266EF0"/>
    <w:rsid w:val="00267535"/>
    <w:rsid w:val="002703C2"/>
    <w:rsid w:val="002703FF"/>
    <w:rsid w:val="00272A9D"/>
    <w:rsid w:val="002746C2"/>
    <w:rsid w:val="00274DCB"/>
    <w:rsid w:val="00275985"/>
    <w:rsid w:val="00275C8A"/>
    <w:rsid w:val="00275DF9"/>
    <w:rsid w:val="00280865"/>
    <w:rsid w:val="00281CBA"/>
    <w:rsid w:val="00282319"/>
    <w:rsid w:val="00282623"/>
    <w:rsid w:val="00282A9F"/>
    <w:rsid w:val="00283656"/>
    <w:rsid w:val="002856EE"/>
    <w:rsid w:val="00285906"/>
    <w:rsid w:val="00286518"/>
    <w:rsid w:val="00290009"/>
    <w:rsid w:val="00290EB6"/>
    <w:rsid w:val="00291318"/>
    <w:rsid w:val="00291620"/>
    <w:rsid w:val="00291622"/>
    <w:rsid w:val="00291B2F"/>
    <w:rsid w:val="002921B8"/>
    <w:rsid w:val="002922E0"/>
    <w:rsid w:val="00292722"/>
    <w:rsid w:val="00292B4F"/>
    <w:rsid w:val="002940A3"/>
    <w:rsid w:val="00294381"/>
    <w:rsid w:val="00294890"/>
    <w:rsid w:val="002956A7"/>
    <w:rsid w:val="0029619F"/>
    <w:rsid w:val="002963B9"/>
    <w:rsid w:val="00296805"/>
    <w:rsid w:val="00296900"/>
    <w:rsid w:val="00296E5A"/>
    <w:rsid w:val="002972DE"/>
    <w:rsid w:val="00297344"/>
    <w:rsid w:val="002A0ABD"/>
    <w:rsid w:val="002A1393"/>
    <w:rsid w:val="002A15CB"/>
    <w:rsid w:val="002A32F5"/>
    <w:rsid w:val="002A3BA4"/>
    <w:rsid w:val="002A3E3D"/>
    <w:rsid w:val="002A3E4A"/>
    <w:rsid w:val="002A46F5"/>
    <w:rsid w:val="002A4AA3"/>
    <w:rsid w:val="002A52CC"/>
    <w:rsid w:val="002A57C1"/>
    <w:rsid w:val="002A5DD9"/>
    <w:rsid w:val="002A5FF5"/>
    <w:rsid w:val="002A6135"/>
    <w:rsid w:val="002A6383"/>
    <w:rsid w:val="002A70F7"/>
    <w:rsid w:val="002B1EF0"/>
    <w:rsid w:val="002B21A6"/>
    <w:rsid w:val="002B2F3A"/>
    <w:rsid w:val="002B3C9D"/>
    <w:rsid w:val="002B3EC6"/>
    <w:rsid w:val="002B43E6"/>
    <w:rsid w:val="002B4705"/>
    <w:rsid w:val="002B47A8"/>
    <w:rsid w:val="002B5A71"/>
    <w:rsid w:val="002B5AF3"/>
    <w:rsid w:val="002B5E0D"/>
    <w:rsid w:val="002B623A"/>
    <w:rsid w:val="002B68A2"/>
    <w:rsid w:val="002B71C7"/>
    <w:rsid w:val="002B75B1"/>
    <w:rsid w:val="002B7CE6"/>
    <w:rsid w:val="002B7EA0"/>
    <w:rsid w:val="002C1DAD"/>
    <w:rsid w:val="002C3306"/>
    <w:rsid w:val="002C34DF"/>
    <w:rsid w:val="002C3E93"/>
    <w:rsid w:val="002C6D68"/>
    <w:rsid w:val="002C7243"/>
    <w:rsid w:val="002C79C0"/>
    <w:rsid w:val="002D0BEF"/>
    <w:rsid w:val="002D2593"/>
    <w:rsid w:val="002D348D"/>
    <w:rsid w:val="002D47BC"/>
    <w:rsid w:val="002D4BB5"/>
    <w:rsid w:val="002D5244"/>
    <w:rsid w:val="002D54A8"/>
    <w:rsid w:val="002D58AA"/>
    <w:rsid w:val="002D6ABC"/>
    <w:rsid w:val="002D6BB0"/>
    <w:rsid w:val="002D71FE"/>
    <w:rsid w:val="002D7835"/>
    <w:rsid w:val="002D7F1B"/>
    <w:rsid w:val="002E0ACF"/>
    <w:rsid w:val="002E21D4"/>
    <w:rsid w:val="002E2748"/>
    <w:rsid w:val="002E2A91"/>
    <w:rsid w:val="002E32BE"/>
    <w:rsid w:val="002E33F8"/>
    <w:rsid w:val="002E4ADC"/>
    <w:rsid w:val="002E4C42"/>
    <w:rsid w:val="002E55CD"/>
    <w:rsid w:val="002E5D3A"/>
    <w:rsid w:val="002E6B14"/>
    <w:rsid w:val="002E70DB"/>
    <w:rsid w:val="002F020A"/>
    <w:rsid w:val="002F03B8"/>
    <w:rsid w:val="002F0D4D"/>
    <w:rsid w:val="002F1148"/>
    <w:rsid w:val="002F1400"/>
    <w:rsid w:val="002F28B2"/>
    <w:rsid w:val="002F2B98"/>
    <w:rsid w:val="002F2E16"/>
    <w:rsid w:val="002F39D9"/>
    <w:rsid w:val="002F4AC1"/>
    <w:rsid w:val="002F6388"/>
    <w:rsid w:val="00300306"/>
    <w:rsid w:val="003004A1"/>
    <w:rsid w:val="003005CF"/>
    <w:rsid w:val="0030067C"/>
    <w:rsid w:val="00300D6C"/>
    <w:rsid w:val="003014E0"/>
    <w:rsid w:val="00301B77"/>
    <w:rsid w:val="00301D0B"/>
    <w:rsid w:val="00302089"/>
    <w:rsid w:val="00302211"/>
    <w:rsid w:val="00302217"/>
    <w:rsid w:val="00302F03"/>
    <w:rsid w:val="00304E6B"/>
    <w:rsid w:val="003050D9"/>
    <w:rsid w:val="0030661A"/>
    <w:rsid w:val="00311D49"/>
    <w:rsid w:val="00313E5F"/>
    <w:rsid w:val="00315CA5"/>
    <w:rsid w:val="00317DE6"/>
    <w:rsid w:val="00317EC7"/>
    <w:rsid w:val="00320457"/>
    <w:rsid w:val="00320590"/>
    <w:rsid w:val="0032129F"/>
    <w:rsid w:val="00321AD4"/>
    <w:rsid w:val="003220AD"/>
    <w:rsid w:val="00322357"/>
    <w:rsid w:val="0032331F"/>
    <w:rsid w:val="0032369A"/>
    <w:rsid w:val="00323821"/>
    <w:rsid w:val="003238F2"/>
    <w:rsid w:val="00324051"/>
    <w:rsid w:val="00324EA5"/>
    <w:rsid w:val="00324EE2"/>
    <w:rsid w:val="003254DE"/>
    <w:rsid w:val="003258ED"/>
    <w:rsid w:val="003271CF"/>
    <w:rsid w:val="00327CC5"/>
    <w:rsid w:val="0033148D"/>
    <w:rsid w:val="00332321"/>
    <w:rsid w:val="00334B33"/>
    <w:rsid w:val="00335734"/>
    <w:rsid w:val="00337206"/>
    <w:rsid w:val="0033750D"/>
    <w:rsid w:val="00340B72"/>
    <w:rsid w:val="00340FBD"/>
    <w:rsid w:val="0034269B"/>
    <w:rsid w:val="00342CC2"/>
    <w:rsid w:val="00343893"/>
    <w:rsid w:val="003447BF"/>
    <w:rsid w:val="003450D2"/>
    <w:rsid w:val="00345A9A"/>
    <w:rsid w:val="003475A6"/>
    <w:rsid w:val="00347BBB"/>
    <w:rsid w:val="003509C7"/>
    <w:rsid w:val="003518D2"/>
    <w:rsid w:val="00351B7E"/>
    <w:rsid w:val="00351BB5"/>
    <w:rsid w:val="00352BCC"/>
    <w:rsid w:val="00352E4B"/>
    <w:rsid w:val="0035304B"/>
    <w:rsid w:val="003539AE"/>
    <w:rsid w:val="003543AD"/>
    <w:rsid w:val="0035575E"/>
    <w:rsid w:val="00356223"/>
    <w:rsid w:val="00356ED5"/>
    <w:rsid w:val="0035721D"/>
    <w:rsid w:val="003573A4"/>
    <w:rsid w:val="00360041"/>
    <w:rsid w:val="0036042C"/>
    <w:rsid w:val="00360A96"/>
    <w:rsid w:val="00361195"/>
    <w:rsid w:val="0036248A"/>
    <w:rsid w:val="003628F2"/>
    <w:rsid w:val="003637C4"/>
    <w:rsid w:val="003639C1"/>
    <w:rsid w:val="00363F65"/>
    <w:rsid w:val="003643FC"/>
    <w:rsid w:val="00364946"/>
    <w:rsid w:val="003659CF"/>
    <w:rsid w:val="00365DB6"/>
    <w:rsid w:val="00365F54"/>
    <w:rsid w:val="003675E2"/>
    <w:rsid w:val="00367FA8"/>
    <w:rsid w:val="00371102"/>
    <w:rsid w:val="00372FBC"/>
    <w:rsid w:val="0037363D"/>
    <w:rsid w:val="00373F14"/>
    <w:rsid w:val="003751A6"/>
    <w:rsid w:val="003753AC"/>
    <w:rsid w:val="00375C1C"/>
    <w:rsid w:val="00376800"/>
    <w:rsid w:val="0037723A"/>
    <w:rsid w:val="00380AB4"/>
    <w:rsid w:val="00380F61"/>
    <w:rsid w:val="00381E0C"/>
    <w:rsid w:val="00382ECE"/>
    <w:rsid w:val="00384A22"/>
    <w:rsid w:val="00385DCA"/>
    <w:rsid w:val="00386A28"/>
    <w:rsid w:val="00386C71"/>
    <w:rsid w:val="003902D2"/>
    <w:rsid w:val="0039041E"/>
    <w:rsid w:val="00390822"/>
    <w:rsid w:val="00390E40"/>
    <w:rsid w:val="00391226"/>
    <w:rsid w:val="00391593"/>
    <w:rsid w:val="003925EB"/>
    <w:rsid w:val="003944F2"/>
    <w:rsid w:val="003956AA"/>
    <w:rsid w:val="00395C1E"/>
    <w:rsid w:val="00395F8F"/>
    <w:rsid w:val="0039602F"/>
    <w:rsid w:val="00396ED3"/>
    <w:rsid w:val="00397F9C"/>
    <w:rsid w:val="003A00C7"/>
    <w:rsid w:val="003A0426"/>
    <w:rsid w:val="003A0530"/>
    <w:rsid w:val="003A139E"/>
    <w:rsid w:val="003A1B70"/>
    <w:rsid w:val="003A2126"/>
    <w:rsid w:val="003A2527"/>
    <w:rsid w:val="003A2824"/>
    <w:rsid w:val="003A3835"/>
    <w:rsid w:val="003A3C5C"/>
    <w:rsid w:val="003A686F"/>
    <w:rsid w:val="003A6B71"/>
    <w:rsid w:val="003A79AD"/>
    <w:rsid w:val="003B0420"/>
    <w:rsid w:val="003B0E57"/>
    <w:rsid w:val="003B2589"/>
    <w:rsid w:val="003B2742"/>
    <w:rsid w:val="003B45F3"/>
    <w:rsid w:val="003B4A55"/>
    <w:rsid w:val="003B56CC"/>
    <w:rsid w:val="003B5A45"/>
    <w:rsid w:val="003B78E5"/>
    <w:rsid w:val="003C010E"/>
    <w:rsid w:val="003C037C"/>
    <w:rsid w:val="003C0534"/>
    <w:rsid w:val="003C12AE"/>
    <w:rsid w:val="003C1DED"/>
    <w:rsid w:val="003C1EE8"/>
    <w:rsid w:val="003C2123"/>
    <w:rsid w:val="003C2B0B"/>
    <w:rsid w:val="003C2DA9"/>
    <w:rsid w:val="003C2E76"/>
    <w:rsid w:val="003C3480"/>
    <w:rsid w:val="003C351A"/>
    <w:rsid w:val="003C3B97"/>
    <w:rsid w:val="003C4E0C"/>
    <w:rsid w:val="003C5BA1"/>
    <w:rsid w:val="003C6741"/>
    <w:rsid w:val="003C6D58"/>
    <w:rsid w:val="003C6D63"/>
    <w:rsid w:val="003C7319"/>
    <w:rsid w:val="003C7EAA"/>
    <w:rsid w:val="003D142D"/>
    <w:rsid w:val="003D1D5B"/>
    <w:rsid w:val="003D2DA7"/>
    <w:rsid w:val="003D33E8"/>
    <w:rsid w:val="003D3C41"/>
    <w:rsid w:val="003D41B6"/>
    <w:rsid w:val="003D4437"/>
    <w:rsid w:val="003D488B"/>
    <w:rsid w:val="003D5CE5"/>
    <w:rsid w:val="003D5FB6"/>
    <w:rsid w:val="003D61F4"/>
    <w:rsid w:val="003D65CB"/>
    <w:rsid w:val="003D663D"/>
    <w:rsid w:val="003D6F3C"/>
    <w:rsid w:val="003D74FF"/>
    <w:rsid w:val="003D76CE"/>
    <w:rsid w:val="003D7AD9"/>
    <w:rsid w:val="003E1B0F"/>
    <w:rsid w:val="003E1BFB"/>
    <w:rsid w:val="003E1F76"/>
    <w:rsid w:val="003E265F"/>
    <w:rsid w:val="003E2695"/>
    <w:rsid w:val="003E2962"/>
    <w:rsid w:val="003E36C0"/>
    <w:rsid w:val="003E3E0F"/>
    <w:rsid w:val="003E49FF"/>
    <w:rsid w:val="003E54C3"/>
    <w:rsid w:val="003E5A12"/>
    <w:rsid w:val="003E5C58"/>
    <w:rsid w:val="003E6937"/>
    <w:rsid w:val="003E6DD1"/>
    <w:rsid w:val="003E7355"/>
    <w:rsid w:val="003E7597"/>
    <w:rsid w:val="003E7632"/>
    <w:rsid w:val="003E7939"/>
    <w:rsid w:val="003F156C"/>
    <w:rsid w:val="003F18FC"/>
    <w:rsid w:val="003F1BF5"/>
    <w:rsid w:val="003F2D89"/>
    <w:rsid w:val="003F2E45"/>
    <w:rsid w:val="003F3322"/>
    <w:rsid w:val="003F4AFB"/>
    <w:rsid w:val="003F51B7"/>
    <w:rsid w:val="003F5AEB"/>
    <w:rsid w:val="003F604A"/>
    <w:rsid w:val="003F72F7"/>
    <w:rsid w:val="003F77F9"/>
    <w:rsid w:val="0040078C"/>
    <w:rsid w:val="00400919"/>
    <w:rsid w:val="00401488"/>
    <w:rsid w:val="00402600"/>
    <w:rsid w:val="00402764"/>
    <w:rsid w:val="00402A3B"/>
    <w:rsid w:val="00402AE5"/>
    <w:rsid w:val="004045B8"/>
    <w:rsid w:val="004051DA"/>
    <w:rsid w:val="00405782"/>
    <w:rsid w:val="00405A54"/>
    <w:rsid w:val="00407BC8"/>
    <w:rsid w:val="00407D1F"/>
    <w:rsid w:val="004107BF"/>
    <w:rsid w:val="004108A8"/>
    <w:rsid w:val="0041102D"/>
    <w:rsid w:val="00411BE3"/>
    <w:rsid w:val="00412639"/>
    <w:rsid w:val="00412730"/>
    <w:rsid w:val="00412CBF"/>
    <w:rsid w:val="0041346C"/>
    <w:rsid w:val="004150CD"/>
    <w:rsid w:val="00415589"/>
    <w:rsid w:val="00415E21"/>
    <w:rsid w:val="00416B9E"/>
    <w:rsid w:val="004171B6"/>
    <w:rsid w:val="00420389"/>
    <w:rsid w:val="00420930"/>
    <w:rsid w:val="00420B4F"/>
    <w:rsid w:val="00420BAB"/>
    <w:rsid w:val="0042273B"/>
    <w:rsid w:val="00425396"/>
    <w:rsid w:val="004258C9"/>
    <w:rsid w:val="00426950"/>
    <w:rsid w:val="004277BB"/>
    <w:rsid w:val="004300AF"/>
    <w:rsid w:val="00430234"/>
    <w:rsid w:val="004302F8"/>
    <w:rsid w:val="0043075D"/>
    <w:rsid w:val="00430ECC"/>
    <w:rsid w:val="004311BA"/>
    <w:rsid w:val="0043177D"/>
    <w:rsid w:val="004317ED"/>
    <w:rsid w:val="0043234C"/>
    <w:rsid w:val="0043247C"/>
    <w:rsid w:val="00433F79"/>
    <w:rsid w:val="00434547"/>
    <w:rsid w:val="00434669"/>
    <w:rsid w:val="00435853"/>
    <w:rsid w:val="00436BE8"/>
    <w:rsid w:val="004373DF"/>
    <w:rsid w:val="0044221E"/>
    <w:rsid w:val="004422F2"/>
    <w:rsid w:val="00442844"/>
    <w:rsid w:val="0044286D"/>
    <w:rsid w:val="004428C2"/>
    <w:rsid w:val="00442978"/>
    <w:rsid w:val="0044333B"/>
    <w:rsid w:val="00444F17"/>
    <w:rsid w:val="00446458"/>
    <w:rsid w:val="0044701B"/>
    <w:rsid w:val="004471B7"/>
    <w:rsid w:val="004473C3"/>
    <w:rsid w:val="00447C41"/>
    <w:rsid w:val="0045038A"/>
    <w:rsid w:val="00450DDF"/>
    <w:rsid w:val="004510EB"/>
    <w:rsid w:val="00451F34"/>
    <w:rsid w:val="00452A1F"/>
    <w:rsid w:val="00452AAA"/>
    <w:rsid w:val="00452F60"/>
    <w:rsid w:val="00453780"/>
    <w:rsid w:val="00453FA9"/>
    <w:rsid w:val="0045529F"/>
    <w:rsid w:val="004564E8"/>
    <w:rsid w:val="00456757"/>
    <w:rsid w:val="00456E0A"/>
    <w:rsid w:val="0045768B"/>
    <w:rsid w:val="00460278"/>
    <w:rsid w:val="00460511"/>
    <w:rsid w:val="00460D6E"/>
    <w:rsid w:val="004611A9"/>
    <w:rsid w:val="00461541"/>
    <w:rsid w:val="004615CD"/>
    <w:rsid w:val="004617F9"/>
    <w:rsid w:val="00461A3D"/>
    <w:rsid w:val="00461F6A"/>
    <w:rsid w:val="00462964"/>
    <w:rsid w:val="0046354A"/>
    <w:rsid w:val="00464569"/>
    <w:rsid w:val="00465936"/>
    <w:rsid w:val="00465AD8"/>
    <w:rsid w:val="00466110"/>
    <w:rsid w:val="00467229"/>
    <w:rsid w:val="004714C2"/>
    <w:rsid w:val="004717C7"/>
    <w:rsid w:val="00472435"/>
    <w:rsid w:val="00472CFF"/>
    <w:rsid w:val="0047362B"/>
    <w:rsid w:val="004736F7"/>
    <w:rsid w:val="00474117"/>
    <w:rsid w:val="00475491"/>
    <w:rsid w:val="00476463"/>
    <w:rsid w:val="0048018F"/>
    <w:rsid w:val="00480373"/>
    <w:rsid w:val="0048037D"/>
    <w:rsid w:val="00480A5B"/>
    <w:rsid w:val="00482569"/>
    <w:rsid w:val="0048278A"/>
    <w:rsid w:val="00482A7C"/>
    <w:rsid w:val="004840F7"/>
    <w:rsid w:val="00484A5A"/>
    <w:rsid w:val="00484C8D"/>
    <w:rsid w:val="0048518F"/>
    <w:rsid w:val="004851EE"/>
    <w:rsid w:val="004864ED"/>
    <w:rsid w:val="00491CDC"/>
    <w:rsid w:val="00492879"/>
    <w:rsid w:val="00492FEF"/>
    <w:rsid w:val="00493003"/>
    <w:rsid w:val="00493362"/>
    <w:rsid w:val="00493639"/>
    <w:rsid w:val="004943EE"/>
    <w:rsid w:val="0049642D"/>
    <w:rsid w:val="00496650"/>
    <w:rsid w:val="004968AA"/>
    <w:rsid w:val="004A059C"/>
    <w:rsid w:val="004A05E5"/>
    <w:rsid w:val="004A0C33"/>
    <w:rsid w:val="004A0E39"/>
    <w:rsid w:val="004A0F17"/>
    <w:rsid w:val="004A133D"/>
    <w:rsid w:val="004A18CA"/>
    <w:rsid w:val="004A5530"/>
    <w:rsid w:val="004A6235"/>
    <w:rsid w:val="004A6946"/>
    <w:rsid w:val="004A6ED4"/>
    <w:rsid w:val="004A7E25"/>
    <w:rsid w:val="004B0940"/>
    <w:rsid w:val="004B16D1"/>
    <w:rsid w:val="004B1969"/>
    <w:rsid w:val="004B1C05"/>
    <w:rsid w:val="004B1F08"/>
    <w:rsid w:val="004B24DD"/>
    <w:rsid w:val="004B2FFC"/>
    <w:rsid w:val="004B3185"/>
    <w:rsid w:val="004B345C"/>
    <w:rsid w:val="004B4389"/>
    <w:rsid w:val="004B49FC"/>
    <w:rsid w:val="004B4DD0"/>
    <w:rsid w:val="004B5876"/>
    <w:rsid w:val="004B59B5"/>
    <w:rsid w:val="004B6528"/>
    <w:rsid w:val="004B6ED2"/>
    <w:rsid w:val="004B725E"/>
    <w:rsid w:val="004B79D3"/>
    <w:rsid w:val="004C1661"/>
    <w:rsid w:val="004C1ECF"/>
    <w:rsid w:val="004C2EF2"/>
    <w:rsid w:val="004C4BBC"/>
    <w:rsid w:val="004C5D5F"/>
    <w:rsid w:val="004C689E"/>
    <w:rsid w:val="004C6AEA"/>
    <w:rsid w:val="004C6B46"/>
    <w:rsid w:val="004C6D20"/>
    <w:rsid w:val="004C7A37"/>
    <w:rsid w:val="004D03D9"/>
    <w:rsid w:val="004D0464"/>
    <w:rsid w:val="004D0BCC"/>
    <w:rsid w:val="004D0D33"/>
    <w:rsid w:val="004D2225"/>
    <w:rsid w:val="004D2501"/>
    <w:rsid w:val="004D2C72"/>
    <w:rsid w:val="004D2D03"/>
    <w:rsid w:val="004D2F9D"/>
    <w:rsid w:val="004D3155"/>
    <w:rsid w:val="004D46DB"/>
    <w:rsid w:val="004D53A5"/>
    <w:rsid w:val="004D55D8"/>
    <w:rsid w:val="004D73AB"/>
    <w:rsid w:val="004D7774"/>
    <w:rsid w:val="004D7D44"/>
    <w:rsid w:val="004E087A"/>
    <w:rsid w:val="004E0C82"/>
    <w:rsid w:val="004E0F0E"/>
    <w:rsid w:val="004E1099"/>
    <w:rsid w:val="004E10D8"/>
    <w:rsid w:val="004E2600"/>
    <w:rsid w:val="004E2EE2"/>
    <w:rsid w:val="004E3704"/>
    <w:rsid w:val="004E3DD8"/>
    <w:rsid w:val="004E3EC0"/>
    <w:rsid w:val="004E4B34"/>
    <w:rsid w:val="004E4E79"/>
    <w:rsid w:val="004E4F50"/>
    <w:rsid w:val="004E521F"/>
    <w:rsid w:val="004E5F97"/>
    <w:rsid w:val="004E6B6D"/>
    <w:rsid w:val="004E7186"/>
    <w:rsid w:val="004E7277"/>
    <w:rsid w:val="004E7562"/>
    <w:rsid w:val="004E795B"/>
    <w:rsid w:val="004E7DA2"/>
    <w:rsid w:val="004E7DA4"/>
    <w:rsid w:val="004F137A"/>
    <w:rsid w:val="004F1436"/>
    <w:rsid w:val="004F1779"/>
    <w:rsid w:val="004F1A1E"/>
    <w:rsid w:val="004F3065"/>
    <w:rsid w:val="004F3249"/>
    <w:rsid w:val="004F4AC4"/>
    <w:rsid w:val="004F4E1C"/>
    <w:rsid w:val="004F50B2"/>
    <w:rsid w:val="004F56B7"/>
    <w:rsid w:val="004F59D4"/>
    <w:rsid w:val="004F7ACE"/>
    <w:rsid w:val="005006AE"/>
    <w:rsid w:val="005025F5"/>
    <w:rsid w:val="00503932"/>
    <w:rsid w:val="005041F0"/>
    <w:rsid w:val="005043A2"/>
    <w:rsid w:val="005045DE"/>
    <w:rsid w:val="00504BFD"/>
    <w:rsid w:val="005056ED"/>
    <w:rsid w:val="005057CA"/>
    <w:rsid w:val="00506F54"/>
    <w:rsid w:val="005071AC"/>
    <w:rsid w:val="0051087F"/>
    <w:rsid w:val="005108D5"/>
    <w:rsid w:val="00510B3C"/>
    <w:rsid w:val="00511452"/>
    <w:rsid w:val="00511CF7"/>
    <w:rsid w:val="005120A9"/>
    <w:rsid w:val="005134CE"/>
    <w:rsid w:val="00513DA6"/>
    <w:rsid w:val="00515EF2"/>
    <w:rsid w:val="00516B10"/>
    <w:rsid w:val="00516C63"/>
    <w:rsid w:val="00516D7D"/>
    <w:rsid w:val="00517F35"/>
    <w:rsid w:val="00520C84"/>
    <w:rsid w:val="0052119B"/>
    <w:rsid w:val="005221EF"/>
    <w:rsid w:val="00522392"/>
    <w:rsid w:val="00523B66"/>
    <w:rsid w:val="00523CDC"/>
    <w:rsid w:val="0052423D"/>
    <w:rsid w:val="005242B0"/>
    <w:rsid w:val="00524E76"/>
    <w:rsid w:val="00526FDE"/>
    <w:rsid w:val="005277F5"/>
    <w:rsid w:val="00527ADD"/>
    <w:rsid w:val="005313BD"/>
    <w:rsid w:val="005323DB"/>
    <w:rsid w:val="00532CC9"/>
    <w:rsid w:val="00532F8D"/>
    <w:rsid w:val="00533AE1"/>
    <w:rsid w:val="005342C5"/>
    <w:rsid w:val="005357F1"/>
    <w:rsid w:val="00535AF8"/>
    <w:rsid w:val="005368E8"/>
    <w:rsid w:val="005373D7"/>
    <w:rsid w:val="00537E7E"/>
    <w:rsid w:val="005403E1"/>
    <w:rsid w:val="00540DA5"/>
    <w:rsid w:val="00540DF2"/>
    <w:rsid w:val="0054105D"/>
    <w:rsid w:val="00541406"/>
    <w:rsid w:val="00541431"/>
    <w:rsid w:val="00541A25"/>
    <w:rsid w:val="00541EE3"/>
    <w:rsid w:val="00543F6E"/>
    <w:rsid w:val="0054442F"/>
    <w:rsid w:val="00544C2A"/>
    <w:rsid w:val="0054629C"/>
    <w:rsid w:val="005463B9"/>
    <w:rsid w:val="00546A99"/>
    <w:rsid w:val="00546BD3"/>
    <w:rsid w:val="00547363"/>
    <w:rsid w:val="0055035B"/>
    <w:rsid w:val="005509C0"/>
    <w:rsid w:val="005519C6"/>
    <w:rsid w:val="00551A0E"/>
    <w:rsid w:val="00551C0A"/>
    <w:rsid w:val="00552C02"/>
    <w:rsid w:val="005539E8"/>
    <w:rsid w:val="00553A33"/>
    <w:rsid w:val="0055433A"/>
    <w:rsid w:val="00555FF3"/>
    <w:rsid w:val="005561D4"/>
    <w:rsid w:val="00556655"/>
    <w:rsid w:val="00556CBA"/>
    <w:rsid w:val="00557232"/>
    <w:rsid w:val="00557845"/>
    <w:rsid w:val="00561BF8"/>
    <w:rsid w:val="00561D0A"/>
    <w:rsid w:val="005629FD"/>
    <w:rsid w:val="005632EF"/>
    <w:rsid w:val="00566153"/>
    <w:rsid w:val="0056663D"/>
    <w:rsid w:val="00566BB0"/>
    <w:rsid w:val="00566C46"/>
    <w:rsid w:val="0056729A"/>
    <w:rsid w:val="00567B13"/>
    <w:rsid w:val="005731A3"/>
    <w:rsid w:val="005743BA"/>
    <w:rsid w:val="00575473"/>
    <w:rsid w:val="00575968"/>
    <w:rsid w:val="00576104"/>
    <w:rsid w:val="00576107"/>
    <w:rsid w:val="00577CE4"/>
    <w:rsid w:val="00580615"/>
    <w:rsid w:val="005808C1"/>
    <w:rsid w:val="00580B07"/>
    <w:rsid w:val="0058139E"/>
    <w:rsid w:val="0058155D"/>
    <w:rsid w:val="005815CF"/>
    <w:rsid w:val="00581898"/>
    <w:rsid w:val="005829A6"/>
    <w:rsid w:val="00583C4C"/>
    <w:rsid w:val="00583F5E"/>
    <w:rsid w:val="00584376"/>
    <w:rsid w:val="00584A27"/>
    <w:rsid w:val="00585060"/>
    <w:rsid w:val="00585896"/>
    <w:rsid w:val="005860F7"/>
    <w:rsid w:val="00586161"/>
    <w:rsid w:val="00586B33"/>
    <w:rsid w:val="00586F59"/>
    <w:rsid w:val="00587280"/>
    <w:rsid w:val="00590BBE"/>
    <w:rsid w:val="00591435"/>
    <w:rsid w:val="005928C2"/>
    <w:rsid w:val="00593E22"/>
    <w:rsid w:val="00593F31"/>
    <w:rsid w:val="005947EC"/>
    <w:rsid w:val="005952D0"/>
    <w:rsid w:val="0059562C"/>
    <w:rsid w:val="00595E08"/>
    <w:rsid w:val="0059600C"/>
    <w:rsid w:val="00596F5A"/>
    <w:rsid w:val="0059707C"/>
    <w:rsid w:val="005975CC"/>
    <w:rsid w:val="005976B8"/>
    <w:rsid w:val="00597878"/>
    <w:rsid w:val="00597893"/>
    <w:rsid w:val="005A0C11"/>
    <w:rsid w:val="005A124F"/>
    <w:rsid w:val="005A1FC2"/>
    <w:rsid w:val="005A2700"/>
    <w:rsid w:val="005A28AE"/>
    <w:rsid w:val="005A2ABE"/>
    <w:rsid w:val="005A36D1"/>
    <w:rsid w:val="005A62D8"/>
    <w:rsid w:val="005A71E5"/>
    <w:rsid w:val="005A7413"/>
    <w:rsid w:val="005A78AA"/>
    <w:rsid w:val="005B06E2"/>
    <w:rsid w:val="005B220A"/>
    <w:rsid w:val="005B2851"/>
    <w:rsid w:val="005B2D99"/>
    <w:rsid w:val="005B371A"/>
    <w:rsid w:val="005B3792"/>
    <w:rsid w:val="005B4445"/>
    <w:rsid w:val="005B514A"/>
    <w:rsid w:val="005B5C78"/>
    <w:rsid w:val="005B65B1"/>
    <w:rsid w:val="005B6D2E"/>
    <w:rsid w:val="005B797E"/>
    <w:rsid w:val="005B7FE6"/>
    <w:rsid w:val="005C0026"/>
    <w:rsid w:val="005C00B9"/>
    <w:rsid w:val="005C069B"/>
    <w:rsid w:val="005C0F27"/>
    <w:rsid w:val="005C1D48"/>
    <w:rsid w:val="005C25EE"/>
    <w:rsid w:val="005C332D"/>
    <w:rsid w:val="005C4B57"/>
    <w:rsid w:val="005C5627"/>
    <w:rsid w:val="005C5796"/>
    <w:rsid w:val="005C58E2"/>
    <w:rsid w:val="005C5CA5"/>
    <w:rsid w:val="005C6AFC"/>
    <w:rsid w:val="005C759F"/>
    <w:rsid w:val="005D0D32"/>
    <w:rsid w:val="005D0DFB"/>
    <w:rsid w:val="005D27E6"/>
    <w:rsid w:val="005D2BAF"/>
    <w:rsid w:val="005D2DBD"/>
    <w:rsid w:val="005D3B82"/>
    <w:rsid w:val="005D4278"/>
    <w:rsid w:val="005D42B3"/>
    <w:rsid w:val="005D46AA"/>
    <w:rsid w:val="005D76C9"/>
    <w:rsid w:val="005D7A9F"/>
    <w:rsid w:val="005E1C25"/>
    <w:rsid w:val="005E1DA2"/>
    <w:rsid w:val="005E45B2"/>
    <w:rsid w:val="005E4840"/>
    <w:rsid w:val="005E49C9"/>
    <w:rsid w:val="005E50BA"/>
    <w:rsid w:val="005E59C0"/>
    <w:rsid w:val="005E79E6"/>
    <w:rsid w:val="005F06D8"/>
    <w:rsid w:val="005F0D69"/>
    <w:rsid w:val="005F174A"/>
    <w:rsid w:val="005F199F"/>
    <w:rsid w:val="005F227D"/>
    <w:rsid w:val="005F2453"/>
    <w:rsid w:val="005F2756"/>
    <w:rsid w:val="005F356F"/>
    <w:rsid w:val="005F384C"/>
    <w:rsid w:val="005F3A7E"/>
    <w:rsid w:val="005F50BC"/>
    <w:rsid w:val="005F54EB"/>
    <w:rsid w:val="005F56CA"/>
    <w:rsid w:val="005F5908"/>
    <w:rsid w:val="005F6332"/>
    <w:rsid w:val="005F7815"/>
    <w:rsid w:val="005F7A4E"/>
    <w:rsid w:val="00600034"/>
    <w:rsid w:val="006005CF"/>
    <w:rsid w:val="00600F10"/>
    <w:rsid w:val="006014C2"/>
    <w:rsid w:val="006017B5"/>
    <w:rsid w:val="006017FA"/>
    <w:rsid w:val="00601C00"/>
    <w:rsid w:val="006021C4"/>
    <w:rsid w:val="00602569"/>
    <w:rsid w:val="00602AA6"/>
    <w:rsid w:val="00602E05"/>
    <w:rsid w:val="00603959"/>
    <w:rsid w:val="0060498E"/>
    <w:rsid w:val="006049F9"/>
    <w:rsid w:val="00604C7B"/>
    <w:rsid w:val="00605284"/>
    <w:rsid w:val="006058A9"/>
    <w:rsid w:val="0060598C"/>
    <w:rsid w:val="00605E40"/>
    <w:rsid w:val="00605E77"/>
    <w:rsid w:val="00605EE0"/>
    <w:rsid w:val="00605FEF"/>
    <w:rsid w:val="006110B8"/>
    <w:rsid w:val="00611F77"/>
    <w:rsid w:val="0061208C"/>
    <w:rsid w:val="00613564"/>
    <w:rsid w:val="00613663"/>
    <w:rsid w:val="00613D91"/>
    <w:rsid w:val="006148A8"/>
    <w:rsid w:val="00614B40"/>
    <w:rsid w:val="0061546C"/>
    <w:rsid w:val="00616662"/>
    <w:rsid w:val="00617EFB"/>
    <w:rsid w:val="0062107A"/>
    <w:rsid w:val="0062213F"/>
    <w:rsid w:val="006223D5"/>
    <w:rsid w:val="00622864"/>
    <w:rsid w:val="00622CBC"/>
    <w:rsid w:val="00623D56"/>
    <w:rsid w:val="00624205"/>
    <w:rsid w:val="006250B7"/>
    <w:rsid w:val="0062543C"/>
    <w:rsid w:val="00625C41"/>
    <w:rsid w:val="006266F5"/>
    <w:rsid w:val="00626D36"/>
    <w:rsid w:val="00627928"/>
    <w:rsid w:val="006301AF"/>
    <w:rsid w:val="00630491"/>
    <w:rsid w:val="006305C0"/>
    <w:rsid w:val="00630F6A"/>
    <w:rsid w:val="0063190F"/>
    <w:rsid w:val="006320A1"/>
    <w:rsid w:val="00633053"/>
    <w:rsid w:val="006332F2"/>
    <w:rsid w:val="006334D0"/>
    <w:rsid w:val="006343F4"/>
    <w:rsid w:val="00634C74"/>
    <w:rsid w:val="00635505"/>
    <w:rsid w:val="006355B7"/>
    <w:rsid w:val="0063658F"/>
    <w:rsid w:val="006402AA"/>
    <w:rsid w:val="00640DAB"/>
    <w:rsid w:val="00640EBB"/>
    <w:rsid w:val="0064103F"/>
    <w:rsid w:val="0064146A"/>
    <w:rsid w:val="00642069"/>
    <w:rsid w:val="00642D38"/>
    <w:rsid w:val="0064386B"/>
    <w:rsid w:val="00644445"/>
    <w:rsid w:val="00644D69"/>
    <w:rsid w:val="006453A8"/>
    <w:rsid w:val="0064696D"/>
    <w:rsid w:val="00651561"/>
    <w:rsid w:val="00651569"/>
    <w:rsid w:val="0065205C"/>
    <w:rsid w:val="00652691"/>
    <w:rsid w:val="00652956"/>
    <w:rsid w:val="00653A2E"/>
    <w:rsid w:val="0065418B"/>
    <w:rsid w:val="006541E4"/>
    <w:rsid w:val="00654281"/>
    <w:rsid w:val="006554C2"/>
    <w:rsid w:val="006557F5"/>
    <w:rsid w:val="0065672B"/>
    <w:rsid w:val="00660283"/>
    <w:rsid w:val="006604D4"/>
    <w:rsid w:val="006606C5"/>
    <w:rsid w:val="00660779"/>
    <w:rsid w:val="006609C0"/>
    <w:rsid w:val="00661518"/>
    <w:rsid w:val="006616C6"/>
    <w:rsid w:val="00662400"/>
    <w:rsid w:val="00663E5A"/>
    <w:rsid w:val="00663FA9"/>
    <w:rsid w:val="00664176"/>
    <w:rsid w:val="00664427"/>
    <w:rsid w:val="00665DD4"/>
    <w:rsid w:val="00666EBF"/>
    <w:rsid w:val="00670F64"/>
    <w:rsid w:val="00671D70"/>
    <w:rsid w:val="00672E2E"/>
    <w:rsid w:val="006733BD"/>
    <w:rsid w:val="00673DE4"/>
    <w:rsid w:val="006751EF"/>
    <w:rsid w:val="00675563"/>
    <w:rsid w:val="00676285"/>
    <w:rsid w:val="00676639"/>
    <w:rsid w:val="00680E1B"/>
    <w:rsid w:val="00681051"/>
    <w:rsid w:val="00681DAD"/>
    <w:rsid w:val="00683088"/>
    <w:rsid w:val="00684B30"/>
    <w:rsid w:val="00684F49"/>
    <w:rsid w:val="006850CC"/>
    <w:rsid w:val="00686FA2"/>
    <w:rsid w:val="00687175"/>
    <w:rsid w:val="0068752C"/>
    <w:rsid w:val="006878EB"/>
    <w:rsid w:val="00687A5D"/>
    <w:rsid w:val="006919D3"/>
    <w:rsid w:val="00692256"/>
    <w:rsid w:val="00692DAB"/>
    <w:rsid w:val="00692FFD"/>
    <w:rsid w:val="00693847"/>
    <w:rsid w:val="00693EA9"/>
    <w:rsid w:val="00694982"/>
    <w:rsid w:val="006958B6"/>
    <w:rsid w:val="006963EA"/>
    <w:rsid w:val="006964C7"/>
    <w:rsid w:val="00696CD8"/>
    <w:rsid w:val="0069758E"/>
    <w:rsid w:val="006A0234"/>
    <w:rsid w:val="006A0AB3"/>
    <w:rsid w:val="006A0EA1"/>
    <w:rsid w:val="006A1D5A"/>
    <w:rsid w:val="006A2570"/>
    <w:rsid w:val="006A2D3D"/>
    <w:rsid w:val="006A357B"/>
    <w:rsid w:val="006A371D"/>
    <w:rsid w:val="006A3B2A"/>
    <w:rsid w:val="006A43F0"/>
    <w:rsid w:val="006A4632"/>
    <w:rsid w:val="006A4684"/>
    <w:rsid w:val="006A474D"/>
    <w:rsid w:val="006A667C"/>
    <w:rsid w:val="006A69E7"/>
    <w:rsid w:val="006A6B4C"/>
    <w:rsid w:val="006A7243"/>
    <w:rsid w:val="006A75D7"/>
    <w:rsid w:val="006A7A21"/>
    <w:rsid w:val="006A7FA0"/>
    <w:rsid w:val="006B0526"/>
    <w:rsid w:val="006B0686"/>
    <w:rsid w:val="006B0C46"/>
    <w:rsid w:val="006B0ECE"/>
    <w:rsid w:val="006B1A6C"/>
    <w:rsid w:val="006B1B85"/>
    <w:rsid w:val="006B200A"/>
    <w:rsid w:val="006B22A3"/>
    <w:rsid w:val="006B2E5F"/>
    <w:rsid w:val="006B3A8F"/>
    <w:rsid w:val="006B4774"/>
    <w:rsid w:val="006B6095"/>
    <w:rsid w:val="006B6889"/>
    <w:rsid w:val="006B72A0"/>
    <w:rsid w:val="006C0877"/>
    <w:rsid w:val="006C0ECB"/>
    <w:rsid w:val="006C1EFA"/>
    <w:rsid w:val="006C27C3"/>
    <w:rsid w:val="006C30A9"/>
    <w:rsid w:val="006C31CE"/>
    <w:rsid w:val="006C32F4"/>
    <w:rsid w:val="006C3465"/>
    <w:rsid w:val="006C4A5B"/>
    <w:rsid w:val="006C567E"/>
    <w:rsid w:val="006C59FC"/>
    <w:rsid w:val="006C5A5B"/>
    <w:rsid w:val="006C659C"/>
    <w:rsid w:val="006C65C1"/>
    <w:rsid w:val="006C7402"/>
    <w:rsid w:val="006D0BDC"/>
    <w:rsid w:val="006D1E47"/>
    <w:rsid w:val="006D1FB7"/>
    <w:rsid w:val="006D2B2A"/>
    <w:rsid w:val="006D2D5A"/>
    <w:rsid w:val="006D35BD"/>
    <w:rsid w:val="006D3ED4"/>
    <w:rsid w:val="006D3F60"/>
    <w:rsid w:val="006D40F3"/>
    <w:rsid w:val="006D519D"/>
    <w:rsid w:val="006D53D1"/>
    <w:rsid w:val="006D5B41"/>
    <w:rsid w:val="006D5E73"/>
    <w:rsid w:val="006D6AC1"/>
    <w:rsid w:val="006E03B3"/>
    <w:rsid w:val="006E1404"/>
    <w:rsid w:val="006E1A1B"/>
    <w:rsid w:val="006E1A61"/>
    <w:rsid w:val="006E1E51"/>
    <w:rsid w:val="006E2BB0"/>
    <w:rsid w:val="006E3696"/>
    <w:rsid w:val="006E5C4F"/>
    <w:rsid w:val="006F1967"/>
    <w:rsid w:val="006F1AC8"/>
    <w:rsid w:val="006F1B03"/>
    <w:rsid w:val="006F2E97"/>
    <w:rsid w:val="006F35D9"/>
    <w:rsid w:val="006F4A4A"/>
    <w:rsid w:val="006F4D99"/>
    <w:rsid w:val="006F4E71"/>
    <w:rsid w:val="006F5433"/>
    <w:rsid w:val="006F5556"/>
    <w:rsid w:val="006F5862"/>
    <w:rsid w:val="006F6372"/>
    <w:rsid w:val="006F6A2B"/>
    <w:rsid w:val="006F6E92"/>
    <w:rsid w:val="006F76CE"/>
    <w:rsid w:val="006F7791"/>
    <w:rsid w:val="0070020E"/>
    <w:rsid w:val="00703034"/>
    <w:rsid w:val="0070414A"/>
    <w:rsid w:val="007050D6"/>
    <w:rsid w:val="007051C5"/>
    <w:rsid w:val="00706A63"/>
    <w:rsid w:val="00707082"/>
    <w:rsid w:val="0070798B"/>
    <w:rsid w:val="00707E46"/>
    <w:rsid w:val="00710952"/>
    <w:rsid w:val="007109ED"/>
    <w:rsid w:val="00710A3E"/>
    <w:rsid w:val="007110B9"/>
    <w:rsid w:val="007126AA"/>
    <w:rsid w:val="00713970"/>
    <w:rsid w:val="00714428"/>
    <w:rsid w:val="007156C8"/>
    <w:rsid w:val="00715D26"/>
    <w:rsid w:val="0071644F"/>
    <w:rsid w:val="007167E0"/>
    <w:rsid w:val="00716AF2"/>
    <w:rsid w:val="0071719A"/>
    <w:rsid w:val="00717207"/>
    <w:rsid w:val="00717559"/>
    <w:rsid w:val="00721450"/>
    <w:rsid w:val="00721A63"/>
    <w:rsid w:val="0072232E"/>
    <w:rsid w:val="007227D8"/>
    <w:rsid w:val="0072291E"/>
    <w:rsid w:val="00723B03"/>
    <w:rsid w:val="00724B85"/>
    <w:rsid w:val="00725579"/>
    <w:rsid w:val="00725A2D"/>
    <w:rsid w:val="00726233"/>
    <w:rsid w:val="00726A12"/>
    <w:rsid w:val="00726B3B"/>
    <w:rsid w:val="00726DE0"/>
    <w:rsid w:val="00727498"/>
    <w:rsid w:val="00727739"/>
    <w:rsid w:val="00727856"/>
    <w:rsid w:val="00730127"/>
    <w:rsid w:val="00730E9F"/>
    <w:rsid w:val="007312D6"/>
    <w:rsid w:val="007317F5"/>
    <w:rsid w:val="00732457"/>
    <w:rsid w:val="00732469"/>
    <w:rsid w:val="00733B80"/>
    <w:rsid w:val="00735476"/>
    <w:rsid w:val="00735935"/>
    <w:rsid w:val="00735D7D"/>
    <w:rsid w:val="0073637D"/>
    <w:rsid w:val="007364F7"/>
    <w:rsid w:val="00736722"/>
    <w:rsid w:val="0073770F"/>
    <w:rsid w:val="007402F0"/>
    <w:rsid w:val="007404E8"/>
    <w:rsid w:val="00740CD2"/>
    <w:rsid w:val="0074273C"/>
    <w:rsid w:val="007433C7"/>
    <w:rsid w:val="007439B3"/>
    <w:rsid w:val="00743B3D"/>
    <w:rsid w:val="00744211"/>
    <w:rsid w:val="0074490F"/>
    <w:rsid w:val="00744AC0"/>
    <w:rsid w:val="00744DA2"/>
    <w:rsid w:val="00744DD1"/>
    <w:rsid w:val="00744DD6"/>
    <w:rsid w:val="007475B9"/>
    <w:rsid w:val="00750561"/>
    <w:rsid w:val="0075181D"/>
    <w:rsid w:val="007523D3"/>
    <w:rsid w:val="007533CC"/>
    <w:rsid w:val="0075364C"/>
    <w:rsid w:val="00753D7A"/>
    <w:rsid w:val="00754338"/>
    <w:rsid w:val="00754641"/>
    <w:rsid w:val="0075522A"/>
    <w:rsid w:val="00755451"/>
    <w:rsid w:val="00756093"/>
    <w:rsid w:val="007560F1"/>
    <w:rsid w:val="007568D9"/>
    <w:rsid w:val="00756DF3"/>
    <w:rsid w:val="007570AD"/>
    <w:rsid w:val="0075732E"/>
    <w:rsid w:val="00757958"/>
    <w:rsid w:val="00760A71"/>
    <w:rsid w:val="007630E9"/>
    <w:rsid w:val="0076398C"/>
    <w:rsid w:val="00764107"/>
    <w:rsid w:val="0076544A"/>
    <w:rsid w:val="0076572B"/>
    <w:rsid w:val="00765D0E"/>
    <w:rsid w:val="007675C5"/>
    <w:rsid w:val="007675E7"/>
    <w:rsid w:val="00767C99"/>
    <w:rsid w:val="007703DD"/>
    <w:rsid w:val="007710ED"/>
    <w:rsid w:val="007720F2"/>
    <w:rsid w:val="007725F1"/>
    <w:rsid w:val="00773140"/>
    <w:rsid w:val="00773299"/>
    <w:rsid w:val="00773BFA"/>
    <w:rsid w:val="00773D3A"/>
    <w:rsid w:val="0077449A"/>
    <w:rsid w:val="00774C87"/>
    <w:rsid w:val="00774E11"/>
    <w:rsid w:val="00776481"/>
    <w:rsid w:val="0077662F"/>
    <w:rsid w:val="00777761"/>
    <w:rsid w:val="00780210"/>
    <w:rsid w:val="007805E7"/>
    <w:rsid w:val="0078081D"/>
    <w:rsid w:val="00781EC5"/>
    <w:rsid w:val="00782CBD"/>
    <w:rsid w:val="00783780"/>
    <w:rsid w:val="00784952"/>
    <w:rsid w:val="00784C05"/>
    <w:rsid w:val="00784DEC"/>
    <w:rsid w:val="00784F3E"/>
    <w:rsid w:val="00785C69"/>
    <w:rsid w:val="00785E5D"/>
    <w:rsid w:val="00786268"/>
    <w:rsid w:val="007870A0"/>
    <w:rsid w:val="00787421"/>
    <w:rsid w:val="00787552"/>
    <w:rsid w:val="007876B3"/>
    <w:rsid w:val="00787D82"/>
    <w:rsid w:val="00790823"/>
    <w:rsid w:val="00790889"/>
    <w:rsid w:val="00790B64"/>
    <w:rsid w:val="00790CE8"/>
    <w:rsid w:val="00790E9F"/>
    <w:rsid w:val="00791435"/>
    <w:rsid w:val="00791653"/>
    <w:rsid w:val="00791C59"/>
    <w:rsid w:val="00793830"/>
    <w:rsid w:val="00794A66"/>
    <w:rsid w:val="00794A6F"/>
    <w:rsid w:val="00795390"/>
    <w:rsid w:val="00795726"/>
    <w:rsid w:val="00795E12"/>
    <w:rsid w:val="00796202"/>
    <w:rsid w:val="00796BDB"/>
    <w:rsid w:val="007978A0"/>
    <w:rsid w:val="00797A51"/>
    <w:rsid w:val="00797C15"/>
    <w:rsid w:val="00797F20"/>
    <w:rsid w:val="007A125D"/>
    <w:rsid w:val="007A1514"/>
    <w:rsid w:val="007A2363"/>
    <w:rsid w:val="007A24FF"/>
    <w:rsid w:val="007A3255"/>
    <w:rsid w:val="007A3AAB"/>
    <w:rsid w:val="007A5411"/>
    <w:rsid w:val="007A567F"/>
    <w:rsid w:val="007A5AB9"/>
    <w:rsid w:val="007A5EA1"/>
    <w:rsid w:val="007A6161"/>
    <w:rsid w:val="007B0BC5"/>
    <w:rsid w:val="007B1776"/>
    <w:rsid w:val="007B2D4E"/>
    <w:rsid w:val="007B2E83"/>
    <w:rsid w:val="007B41F2"/>
    <w:rsid w:val="007B4D1D"/>
    <w:rsid w:val="007B4E08"/>
    <w:rsid w:val="007B5B06"/>
    <w:rsid w:val="007B6111"/>
    <w:rsid w:val="007C0C5C"/>
    <w:rsid w:val="007C1363"/>
    <w:rsid w:val="007C1423"/>
    <w:rsid w:val="007C1D67"/>
    <w:rsid w:val="007C1DE1"/>
    <w:rsid w:val="007C1E33"/>
    <w:rsid w:val="007C273F"/>
    <w:rsid w:val="007C28A0"/>
    <w:rsid w:val="007C3F84"/>
    <w:rsid w:val="007C40FF"/>
    <w:rsid w:val="007C57F8"/>
    <w:rsid w:val="007C580E"/>
    <w:rsid w:val="007C5BC7"/>
    <w:rsid w:val="007C6B86"/>
    <w:rsid w:val="007C764E"/>
    <w:rsid w:val="007D167E"/>
    <w:rsid w:val="007D2581"/>
    <w:rsid w:val="007D28C7"/>
    <w:rsid w:val="007D2FEB"/>
    <w:rsid w:val="007D6414"/>
    <w:rsid w:val="007D7B24"/>
    <w:rsid w:val="007E07C2"/>
    <w:rsid w:val="007E20E2"/>
    <w:rsid w:val="007E241C"/>
    <w:rsid w:val="007E3193"/>
    <w:rsid w:val="007E3B8A"/>
    <w:rsid w:val="007E472C"/>
    <w:rsid w:val="007E49BB"/>
    <w:rsid w:val="007E4AF3"/>
    <w:rsid w:val="007E569A"/>
    <w:rsid w:val="007E5A5F"/>
    <w:rsid w:val="007E61B2"/>
    <w:rsid w:val="007E6D86"/>
    <w:rsid w:val="007E78AA"/>
    <w:rsid w:val="007E7C34"/>
    <w:rsid w:val="007F0068"/>
    <w:rsid w:val="007F046B"/>
    <w:rsid w:val="007F0FB2"/>
    <w:rsid w:val="007F16E2"/>
    <w:rsid w:val="007F2DB1"/>
    <w:rsid w:val="007F39AE"/>
    <w:rsid w:val="007F3DC4"/>
    <w:rsid w:val="007F7B0E"/>
    <w:rsid w:val="007F7D0B"/>
    <w:rsid w:val="00800E58"/>
    <w:rsid w:val="00802F6A"/>
    <w:rsid w:val="008035C7"/>
    <w:rsid w:val="00804480"/>
    <w:rsid w:val="00804821"/>
    <w:rsid w:val="0080487B"/>
    <w:rsid w:val="00804A35"/>
    <w:rsid w:val="0080528B"/>
    <w:rsid w:val="00805529"/>
    <w:rsid w:val="00805DA6"/>
    <w:rsid w:val="008063F4"/>
    <w:rsid w:val="00807F71"/>
    <w:rsid w:val="00807F72"/>
    <w:rsid w:val="00810823"/>
    <w:rsid w:val="00810D51"/>
    <w:rsid w:val="00811503"/>
    <w:rsid w:val="0081228A"/>
    <w:rsid w:val="008144B0"/>
    <w:rsid w:val="008147A6"/>
    <w:rsid w:val="0081629F"/>
    <w:rsid w:val="0081767F"/>
    <w:rsid w:val="0081787C"/>
    <w:rsid w:val="00817958"/>
    <w:rsid w:val="00817AA9"/>
    <w:rsid w:val="00820C91"/>
    <w:rsid w:val="008212CA"/>
    <w:rsid w:val="00821657"/>
    <w:rsid w:val="00822453"/>
    <w:rsid w:val="008235FC"/>
    <w:rsid w:val="008235FE"/>
    <w:rsid w:val="00823838"/>
    <w:rsid w:val="00824554"/>
    <w:rsid w:val="00825131"/>
    <w:rsid w:val="00826759"/>
    <w:rsid w:val="00826BE5"/>
    <w:rsid w:val="008276D3"/>
    <w:rsid w:val="008306A8"/>
    <w:rsid w:val="00830B1E"/>
    <w:rsid w:val="0083104A"/>
    <w:rsid w:val="008313F6"/>
    <w:rsid w:val="00831ED1"/>
    <w:rsid w:val="00832693"/>
    <w:rsid w:val="0083394E"/>
    <w:rsid w:val="008339AB"/>
    <w:rsid w:val="0083727B"/>
    <w:rsid w:val="00837D80"/>
    <w:rsid w:val="00841CFF"/>
    <w:rsid w:val="00841DBF"/>
    <w:rsid w:val="00843621"/>
    <w:rsid w:val="0084385E"/>
    <w:rsid w:val="00843AD0"/>
    <w:rsid w:val="0084424B"/>
    <w:rsid w:val="00844A0F"/>
    <w:rsid w:val="00845015"/>
    <w:rsid w:val="008452B7"/>
    <w:rsid w:val="0084539F"/>
    <w:rsid w:val="008454AA"/>
    <w:rsid w:val="00846263"/>
    <w:rsid w:val="00846287"/>
    <w:rsid w:val="00846835"/>
    <w:rsid w:val="00847242"/>
    <w:rsid w:val="00850402"/>
    <w:rsid w:val="00850AFF"/>
    <w:rsid w:val="0085126F"/>
    <w:rsid w:val="00851CC6"/>
    <w:rsid w:val="0085223B"/>
    <w:rsid w:val="00852A15"/>
    <w:rsid w:val="00855350"/>
    <w:rsid w:val="008559DA"/>
    <w:rsid w:val="008568F6"/>
    <w:rsid w:val="00860874"/>
    <w:rsid w:val="008611BD"/>
    <w:rsid w:val="0086160F"/>
    <w:rsid w:val="00861F51"/>
    <w:rsid w:val="0086210D"/>
    <w:rsid w:val="008624A6"/>
    <w:rsid w:val="00863EBD"/>
    <w:rsid w:val="0086430D"/>
    <w:rsid w:val="00864ED4"/>
    <w:rsid w:val="008661ED"/>
    <w:rsid w:val="00866E1E"/>
    <w:rsid w:val="00867C29"/>
    <w:rsid w:val="00867C64"/>
    <w:rsid w:val="008700AC"/>
    <w:rsid w:val="008702DD"/>
    <w:rsid w:val="008704E7"/>
    <w:rsid w:val="0087134A"/>
    <w:rsid w:val="0087155D"/>
    <w:rsid w:val="00871648"/>
    <w:rsid w:val="008722B4"/>
    <w:rsid w:val="00872796"/>
    <w:rsid w:val="00872DCE"/>
    <w:rsid w:val="00875F0F"/>
    <w:rsid w:val="008763EA"/>
    <w:rsid w:val="0087697B"/>
    <w:rsid w:val="00876EF8"/>
    <w:rsid w:val="008775CB"/>
    <w:rsid w:val="008777E5"/>
    <w:rsid w:val="008807AB"/>
    <w:rsid w:val="00880D27"/>
    <w:rsid w:val="00881B6C"/>
    <w:rsid w:val="00882236"/>
    <w:rsid w:val="008829C8"/>
    <w:rsid w:val="00882CA4"/>
    <w:rsid w:val="0088457A"/>
    <w:rsid w:val="0088492A"/>
    <w:rsid w:val="008851CE"/>
    <w:rsid w:val="00885DAF"/>
    <w:rsid w:val="008868CF"/>
    <w:rsid w:val="00886E0B"/>
    <w:rsid w:val="00887673"/>
    <w:rsid w:val="0088771E"/>
    <w:rsid w:val="00887A5F"/>
    <w:rsid w:val="00887FBC"/>
    <w:rsid w:val="00891A7D"/>
    <w:rsid w:val="0089269A"/>
    <w:rsid w:val="00893599"/>
    <w:rsid w:val="008948D3"/>
    <w:rsid w:val="00894EF5"/>
    <w:rsid w:val="008953BB"/>
    <w:rsid w:val="008953E0"/>
    <w:rsid w:val="0089700B"/>
    <w:rsid w:val="00897157"/>
    <w:rsid w:val="00897633"/>
    <w:rsid w:val="008978AA"/>
    <w:rsid w:val="008A0313"/>
    <w:rsid w:val="008A0769"/>
    <w:rsid w:val="008A0A22"/>
    <w:rsid w:val="008A19A6"/>
    <w:rsid w:val="008A2859"/>
    <w:rsid w:val="008A28E8"/>
    <w:rsid w:val="008A313A"/>
    <w:rsid w:val="008A3C84"/>
    <w:rsid w:val="008A4404"/>
    <w:rsid w:val="008A675B"/>
    <w:rsid w:val="008A68D2"/>
    <w:rsid w:val="008A7B4A"/>
    <w:rsid w:val="008B01E6"/>
    <w:rsid w:val="008B0C0C"/>
    <w:rsid w:val="008B1FC1"/>
    <w:rsid w:val="008B256A"/>
    <w:rsid w:val="008B4B37"/>
    <w:rsid w:val="008B4CD0"/>
    <w:rsid w:val="008B4EE8"/>
    <w:rsid w:val="008B70BA"/>
    <w:rsid w:val="008C005A"/>
    <w:rsid w:val="008C04A6"/>
    <w:rsid w:val="008C0B57"/>
    <w:rsid w:val="008C3615"/>
    <w:rsid w:val="008C3A44"/>
    <w:rsid w:val="008C43FC"/>
    <w:rsid w:val="008C5524"/>
    <w:rsid w:val="008C598D"/>
    <w:rsid w:val="008C69D9"/>
    <w:rsid w:val="008C7026"/>
    <w:rsid w:val="008D0A1B"/>
    <w:rsid w:val="008D11A9"/>
    <w:rsid w:val="008D1713"/>
    <w:rsid w:val="008D2686"/>
    <w:rsid w:val="008D3D92"/>
    <w:rsid w:val="008D4316"/>
    <w:rsid w:val="008D582F"/>
    <w:rsid w:val="008D58B5"/>
    <w:rsid w:val="008D5E4C"/>
    <w:rsid w:val="008D6AD7"/>
    <w:rsid w:val="008D6BFF"/>
    <w:rsid w:val="008D7A7C"/>
    <w:rsid w:val="008E0142"/>
    <w:rsid w:val="008E1215"/>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3333"/>
    <w:rsid w:val="008F5BA2"/>
    <w:rsid w:val="008F694E"/>
    <w:rsid w:val="008F6D8D"/>
    <w:rsid w:val="008F743B"/>
    <w:rsid w:val="008F7483"/>
    <w:rsid w:val="008F7B51"/>
    <w:rsid w:val="008F7F7C"/>
    <w:rsid w:val="00900438"/>
    <w:rsid w:val="00901A97"/>
    <w:rsid w:val="00903128"/>
    <w:rsid w:val="0090334D"/>
    <w:rsid w:val="00904345"/>
    <w:rsid w:val="00904B27"/>
    <w:rsid w:val="00905600"/>
    <w:rsid w:val="00906240"/>
    <w:rsid w:val="009067EB"/>
    <w:rsid w:val="00906991"/>
    <w:rsid w:val="00906A12"/>
    <w:rsid w:val="00906D52"/>
    <w:rsid w:val="009077D7"/>
    <w:rsid w:val="00910B34"/>
    <w:rsid w:val="00910F9D"/>
    <w:rsid w:val="0091132A"/>
    <w:rsid w:val="009116BB"/>
    <w:rsid w:val="00911B00"/>
    <w:rsid w:val="00912037"/>
    <w:rsid w:val="00912AFA"/>
    <w:rsid w:val="00913896"/>
    <w:rsid w:val="009157F4"/>
    <w:rsid w:val="00915E5A"/>
    <w:rsid w:val="00916AA9"/>
    <w:rsid w:val="0091710F"/>
    <w:rsid w:val="00917913"/>
    <w:rsid w:val="00920536"/>
    <w:rsid w:val="00921256"/>
    <w:rsid w:val="00922441"/>
    <w:rsid w:val="00922D2E"/>
    <w:rsid w:val="00922F6A"/>
    <w:rsid w:val="009241B2"/>
    <w:rsid w:val="0092593A"/>
    <w:rsid w:val="00926F01"/>
    <w:rsid w:val="0093078F"/>
    <w:rsid w:val="00930791"/>
    <w:rsid w:val="009309F6"/>
    <w:rsid w:val="00930E07"/>
    <w:rsid w:val="009317F2"/>
    <w:rsid w:val="00931BAF"/>
    <w:rsid w:val="00931CF8"/>
    <w:rsid w:val="00931E0F"/>
    <w:rsid w:val="00933801"/>
    <w:rsid w:val="00936A07"/>
    <w:rsid w:val="0094318E"/>
    <w:rsid w:val="009435B2"/>
    <w:rsid w:val="00943C63"/>
    <w:rsid w:val="009467C7"/>
    <w:rsid w:val="00947070"/>
    <w:rsid w:val="009476C0"/>
    <w:rsid w:val="00950523"/>
    <w:rsid w:val="009509A5"/>
    <w:rsid w:val="00950B69"/>
    <w:rsid w:val="0095175C"/>
    <w:rsid w:val="009518E9"/>
    <w:rsid w:val="009523E5"/>
    <w:rsid w:val="00952D7C"/>
    <w:rsid w:val="00952E89"/>
    <w:rsid w:val="00954101"/>
    <w:rsid w:val="00954C23"/>
    <w:rsid w:val="00954F48"/>
    <w:rsid w:val="009553D9"/>
    <w:rsid w:val="009562D0"/>
    <w:rsid w:val="00960844"/>
    <w:rsid w:val="00960B53"/>
    <w:rsid w:val="00961111"/>
    <w:rsid w:val="009626CA"/>
    <w:rsid w:val="00962BA6"/>
    <w:rsid w:val="00963D43"/>
    <w:rsid w:val="00964301"/>
    <w:rsid w:val="00964435"/>
    <w:rsid w:val="009646B9"/>
    <w:rsid w:val="009651CE"/>
    <w:rsid w:val="00966CBF"/>
    <w:rsid w:val="009708DC"/>
    <w:rsid w:val="00970C6F"/>
    <w:rsid w:val="00970F6B"/>
    <w:rsid w:val="009721B5"/>
    <w:rsid w:val="0097246B"/>
    <w:rsid w:val="009731DE"/>
    <w:rsid w:val="009734D5"/>
    <w:rsid w:val="009754BB"/>
    <w:rsid w:val="00975DCC"/>
    <w:rsid w:val="00975E87"/>
    <w:rsid w:val="00977571"/>
    <w:rsid w:val="00977683"/>
    <w:rsid w:val="00977B1E"/>
    <w:rsid w:val="00977DC9"/>
    <w:rsid w:val="00980C12"/>
    <w:rsid w:val="00980CD9"/>
    <w:rsid w:val="009812A0"/>
    <w:rsid w:val="009818E2"/>
    <w:rsid w:val="009823AD"/>
    <w:rsid w:val="009836DD"/>
    <w:rsid w:val="00983F93"/>
    <w:rsid w:val="00985622"/>
    <w:rsid w:val="00985683"/>
    <w:rsid w:val="009861E6"/>
    <w:rsid w:val="009869AA"/>
    <w:rsid w:val="00991937"/>
    <w:rsid w:val="009933A5"/>
    <w:rsid w:val="00993BA9"/>
    <w:rsid w:val="009961D0"/>
    <w:rsid w:val="009964EB"/>
    <w:rsid w:val="00996C6B"/>
    <w:rsid w:val="009A029B"/>
    <w:rsid w:val="009A0572"/>
    <w:rsid w:val="009A07E5"/>
    <w:rsid w:val="009A0939"/>
    <w:rsid w:val="009A12E6"/>
    <w:rsid w:val="009A1782"/>
    <w:rsid w:val="009A275A"/>
    <w:rsid w:val="009A27C8"/>
    <w:rsid w:val="009A2F15"/>
    <w:rsid w:val="009A3F95"/>
    <w:rsid w:val="009A3FF1"/>
    <w:rsid w:val="009A431D"/>
    <w:rsid w:val="009A5017"/>
    <w:rsid w:val="009A53A0"/>
    <w:rsid w:val="009A5CDF"/>
    <w:rsid w:val="009A6E66"/>
    <w:rsid w:val="009A6FB6"/>
    <w:rsid w:val="009A7147"/>
    <w:rsid w:val="009A76FD"/>
    <w:rsid w:val="009B04AC"/>
    <w:rsid w:val="009B0FF7"/>
    <w:rsid w:val="009B137F"/>
    <w:rsid w:val="009B156F"/>
    <w:rsid w:val="009B28EF"/>
    <w:rsid w:val="009B3380"/>
    <w:rsid w:val="009B388B"/>
    <w:rsid w:val="009B46C6"/>
    <w:rsid w:val="009B60F2"/>
    <w:rsid w:val="009B6716"/>
    <w:rsid w:val="009B6A10"/>
    <w:rsid w:val="009B7E10"/>
    <w:rsid w:val="009C0368"/>
    <w:rsid w:val="009C16B0"/>
    <w:rsid w:val="009C2196"/>
    <w:rsid w:val="009C21CD"/>
    <w:rsid w:val="009C262A"/>
    <w:rsid w:val="009C3DD8"/>
    <w:rsid w:val="009C4606"/>
    <w:rsid w:val="009C4F72"/>
    <w:rsid w:val="009C5104"/>
    <w:rsid w:val="009C54F1"/>
    <w:rsid w:val="009C569A"/>
    <w:rsid w:val="009C5B52"/>
    <w:rsid w:val="009C6183"/>
    <w:rsid w:val="009C6FCB"/>
    <w:rsid w:val="009C7210"/>
    <w:rsid w:val="009C755B"/>
    <w:rsid w:val="009D0093"/>
    <w:rsid w:val="009D02CF"/>
    <w:rsid w:val="009D0512"/>
    <w:rsid w:val="009D06A5"/>
    <w:rsid w:val="009D06AD"/>
    <w:rsid w:val="009D076A"/>
    <w:rsid w:val="009D0C9A"/>
    <w:rsid w:val="009D11B6"/>
    <w:rsid w:val="009D137E"/>
    <w:rsid w:val="009D1C49"/>
    <w:rsid w:val="009D2506"/>
    <w:rsid w:val="009D2BE0"/>
    <w:rsid w:val="009D376B"/>
    <w:rsid w:val="009D3CB9"/>
    <w:rsid w:val="009D3EAC"/>
    <w:rsid w:val="009D40B2"/>
    <w:rsid w:val="009D431F"/>
    <w:rsid w:val="009D4A9B"/>
    <w:rsid w:val="009D5252"/>
    <w:rsid w:val="009D5ED6"/>
    <w:rsid w:val="009D673A"/>
    <w:rsid w:val="009D776F"/>
    <w:rsid w:val="009D77B6"/>
    <w:rsid w:val="009E0328"/>
    <w:rsid w:val="009E14FB"/>
    <w:rsid w:val="009E28C6"/>
    <w:rsid w:val="009E386A"/>
    <w:rsid w:val="009E3B72"/>
    <w:rsid w:val="009E4229"/>
    <w:rsid w:val="009E4461"/>
    <w:rsid w:val="009E5623"/>
    <w:rsid w:val="009E614D"/>
    <w:rsid w:val="009E6EEF"/>
    <w:rsid w:val="009E7D67"/>
    <w:rsid w:val="009E7E4D"/>
    <w:rsid w:val="009F0357"/>
    <w:rsid w:val="009F2270"/>
    <w:rsid w:val="009F3043"/>
    <w:rsid w:val="009F33B0"/>
    <w:rsid w:val="009F44ED"/>
    <w:rsid w:val="009F462A"/>
    <w:rsid w:val="009F4A62"/>
    <w:rsid w:val="009F4B93"/>
    <w:rsid w:val="009F5286"/>
    <w:rsid w:val="009F5316"/>
    <w:rsid w:val="009F64F6"/>
    <w:rsid w:val="009F680E"/>
    <w:rsid w:val="009F727B"/>
    <w:rsid w:val="00A011F6"/>
    <w:rsid w:val="00A01367"/>
    <w:rsid w:val="00A01452"/>
    <w:rsid w:val="00A02786"/>
    <w:rsid w:val="00A02DD2"/>
    <w:rsid w:val="00A03AC2"/>
    <w:rsid w:val="00A03FE7"/>
    <w:rsid w:val="00A0473D"/>
    <w:rsid w:val="00A059BA"/>
    <w:rsid w:val="00A05EB1"/>
    <w:rsid w:val="00A0696A"/>
    <w:rsid w:val="00A06FBF"/>
    <w:rsid w:val="00A07088"/>
    <w:rsid w:val="00A10606"/>
    <w:rsid w:val="00A10816"/>
    <w:rsid w:val="00A108AD"/>
    <w:rsid w:val="00A120AF"/>
    <w:rsid w:val="00A12202"/>
    <w:rsid w:val="00A13A9A"/>
    <w:rsid w:val="00A13B62"/>
    <w:rsid w:val="00A14FA2"/>
    <w:rsid w:val="00A150FC"/>
    <w:rsid w:val="00A15283"/>
    <w:rsid w:val="00A16BF4"/>
    <w:rsid w:val="00A16D47"/>
    <w:rsid w:val="00A16EEF"/>
    <w:rsid w:val="00A16EFA"/>
    <w:rsid w:val="00A203BC"/>
    <w:rsid w:val="00A2093B"/>
    <w:rsid w:val="00A20A76"/>
    <w:rsid w:val="00A22A6D"/>
    <w:rsid w:val="00A22AC8"/>
    <w:rsid w:val="00A23263"/>
    <w:rsid w:val="00A24E75"/>
    <w:rsid w:val="00A25394"/>
    <w:rsid w:val="00A26B52"/>
    <w:rsid w:val="00A272DC"/>
    <w:rsid w:val="00A27468"/>
    <w:rsid w:val="00A3049C"/>
    <w:rsid w:val="00A31614"/>
    <w:rsid w:val="00A333FA"/>
    <w:rsid w:val="00A33CC0"/>
    <w:rsid w:val="00A33E41"/>
    <w:rsid w:val="00A34488"/>
    <w:rsid w:val="00A362BF"/>
    <w:rsid w:val="00A37148"/>
    <w:rsid w:val="00A37AEE"/>
    <w:rsid w:val="00A412F1"/>
    <w:rsid w:val="00A41B71"/>
    <w:rsid w:val="00A41BAF"/>
    <w:rsid w:val="00A42B95"/>
    <w:rsid w:val="00A42C46"/>
    <w:rsid w:val="00A436A2"/>
    <w:rsid w:val="00A447D3"/>
    <w:rsid w:val="00A44ED9"/>
    <w:rsid w:val="00A45C37"/>
    <w:rsid w:val="00A45D17"/>
    <w:rsid w:val="00A4639C"/>
    <w:rsid w:val="00A46E87"/>
    <w:rsid w:val="00A4735E"/>
    <w:rsid w:val="00A47BDA"/>
    <w:rsid w:val="00A5086C"/>
    <w:rsid w:val="00A513BB"/>
    <w:rsid w:val="00A5214F"/>
    <w:rsid w:val="00A52464"/>
    <w:rsid w:val="00A527BB"/>
    <w:rsid w:val="00A528A6"/>
    <w:rsid w:val="00A53A47"/>
    <w:rsid w:val="00A53C1B"/>
    <w:rsid w:val="00A54461"/>
    <w:rsid w:val="00A54C29"/>
    <w:rsid w:val="00A55354"/>
    <w:rsid w:val="00A5546B"/>
    <w:rsid w:val="00A557AE"/>
    <w:rsid w:val="00A55C63"/>
    <w:rsid w:val="00A57BC7"/>
    <w:rsid w:val="00A60A2C"/>
    <w:rsid w:val="00A60F59"/>
    <w:rsid w:val="00A6106D"/>
    <w:rsid w:val="00A61BDA"/>
    <w:rsid w:val="00A61D13"/>
    <w:rsid w:val="00A62C69"/>
    <w:rsid w:val="00A631D9"/>
    <w:rsid w:val="00A633CE"/>
    <w:rsid w:val="00A641C2"/>
    <w:rsid w:val="00A649FE"/>
    <w:rsid w:val="00A64A09"/>
    <w:rsid w:val="00A651E5"/>
    <w:rsid w:val="00A65B4A"/>
    <w:rsid w:val="00A66045"/>
    <w:rsid w:val="00A66A5C"/>
    <w:rsid w:val="00A66DBA"/>
    <w:rsid w:val="00A70093"/>
    <w:rsid w:val="00A70740"/>
    <w:rsid w:val="00A70F81"/>
    <w:rsid w:val="00A7189D"/>
    <w:rsid w:val="00A7239F"/>
    <w:rsid w:val="00A72CC2"/>
    <w:rsid w:val="00A7355B"/>
    <w:rsid w:val="00A736C3"/>
    <w:rsid w:val="00A7370E"/>
    <w:rsid w:val="00A73723"/>
    <w:rsid w:val="00A73726"/>
    <w:rsid w:val="00A74AF4"/>
    <w:rsid w:val="00A75045"/>
    <w:rsid w:val="00A75C1B"/>
    <w:rsid w:val="00A80D83"/>
    <w:rsid w:val="00A81035"/>
    <w:rsid w:val="00A81F2E"/>
    <w:rsid w:val="00A82D55"/>
    <w:rsid w:val="00A8343C"/>
    <w:rsid w:val="00A83543"/>
    <w:rsid w:val="00A83A4A"/>
    <w:rsid w:val="00A83FFA"/>
    <w:rsid w:val="00A84A7A"/>
    <w:rsid w:val="00A84C36"/>
    <w:rsid w:val="00A8598A"/>
    <w:rsid w:val="00A865E5"/>
    <w:rsid w:val="00A86FB9"/>
    <w:rsid w:val="00A870FC"/>
    <w:rsid w:val="00A87E8A"/>
    <w:rsid w:val="00A9008B"/>
    <w:rsid w:val="00A90A1A"/>
    <w:rsid w:val="00A91B53"/>
    <w:rsid w:val="00A92839"/>
    <w:rsid w:val="00A93205"/>
    <w:rsid w:val="00A93A13"/>
    <w:rsid w:val="00A93D6A"/>
    <w:rsid w:val="00A93E14"/>
    <w:rsid w:val="00A941D9"/>
    <w:rsid w:val="00A96379"/>
    <w:rsid w:val="00A96805"/>
    <w:rsid w:val="00A96BB9"/>
    <w:rsid w:val="00A972FA"/>
    <w:rsid w:val="00AA05F2"/>
    <w:rsid w:val="00AA0C36"/>
    <w:rsid w:val="00AA0FB7"/>
    <w:rsid w:val="00AA141A"/>
    <w:rsid w:val="00AA1790"/>
    <w:rsid w:val="00AA229C"/>
    <w:rsid w:val="00AA2644"/>
    <w:rsid w:val="00AA2D2D"/>
    <w:rsid w:val="00AA30B9"/>
    <w:rsid w:val="00AA312B"/>
    <w:rsid w:val="00AA3568"/>
    <w:rsid w:val="00AA4092"/>
    <w:rsid w:val="00AA6A39"/>
    <w:rsid w:val="00AA6A8F"/>
    <w:rsid w:val="00AA70AD"/>
    <w:rsid w:val="00AA7862"/>
    <w:rsid w:val="00AB0FB5"/>
    <w:rsid w:val="00AB0FED"/>
    <w:rsid w:val="00AB213D"/>
    <w:rsid w:val="00AB2369"/>
    <w:rsid w:val="00AB2D1A"/>
    <w:rsid w:val="00AB2F73"/>
    <w:rsid w:val="00AB2FF7"/>
    <w:rsid w:val="00AB3DEA"/>
    <w:rsid w:val="00AB488D"/>
    <w:rsid w:val="00AB5611"/>
    <w:rsid w:val="00AB5A3E"/>
    <w:rsid w:val="00AC01BE"/>
    <w:rsid w:val="00AC081A"/>
    <w:rsid w:val="00AC367A"/>
    <w:rsid w:val="00AC4DF0"/>
    <w:rsid w:val="00AC5F6A"/>
    <w:rsid w:val="00AC6033"/>
    <w:rsid w:val="00AC721D"/>
    <w:rsid w:val="00AD0AF9"/>
    <w:rsid w:val="00AD0F34"/>
    <w:rsid w:val="00AD104C"/>
    <w:rsid w:val="00AD2277"/>
    <w:rsid w:val="00AD3555"/>
    <w:rsid w:val="00AD373E"/>
    <w:rsid w:val="00AD3CC9"/>
    <w:rsid w:val="00AD3EE1"/>
    <w:rsid w:val="00AD3F9E"/>
    <w:rsid w:val="00AD5235"/>
    <w:rsid w:val="00AD5260"/>
    <w:rsid w:val="00AD6455"/>
    <w:rsid w:val="00AD6963"/>
    <w:rsid w:val="00AD6A33"/>
    <w:rsid w:val="00AD6EC0"/>
    <w:rsid w:val="00AD6FD2"/>
    <w:rsid w:val="00AD722F"/>
    <w:rsid w:val="00AD7612"/>
    <w:rsid w:val="00AD7D9A"/>
    <w:rsid w:val="00AE0F46"/>
    <w:rsid w:val="00AE19B4"/>
    <w:rsid w:val="00AE2EA0"/>
    <w:rsid w:val="00AE338F"/>
    <w:rsid w:val="00AE3448"/>
    <w:rsid w:val="00AE3E5F"/>
    <w:rsid w:val="00AE5838"/>
    <w:rsid w:val="00AE6290"/>
    <w:rsid w:val="00AE6835"/>
    <w:rsid w:val="00AE6A44"/>
    <w:rsid w:val="00AF109B"/>
    <w:rsid w:val="00AF1220"/>
    <w:rsid w:val="00AF1BBF"/>
    <w:rsid w:val="00AF22A1"/>
    <w:rsid w:val="00AF2760"/>
    <w:rsid w:val="00AF3A6C"/>
    <w:rsid w:val="00AF3E83"/>
    <w:rsid w:val="00AF41C0"/>
    <w:rsid w:val="00AF4D98"/>
    <w:rsid w:val="00AF4F47"/>
    <w:rsid w:val="00AF7BA6"/>
    <w:rsid w:val="00AF7D31"/>
    <w:rsid w:val="00AF7DEC"/>
    <w:rsid w:val="00B00B47"/>
    <w:rsid w:val="00B01D8E"/>
    <w:rsid w:val="00B0228C"/>
    <w:rsid w:val="00B02555"/>
    <w:rsid w:val="00B05DA0"/>
    <w:rsid w:val="00B0621E"/>
    <w:rsid w:val="00B064FE"/>
    <w:rsid w:val="00B07B76"/>
    <w:rsid w:val="00B1013C"/>
    <w:rsid w:val="00B10240"/>
    <w:rsid w:val="00B103A5"/>
    <w:rsid w:val="00B11291"/>
    <w:rsid w:val="00B11695"/>
    <w:rsid w:val="00B11825"/>
    <w:rsid w:val="00B11FEA"/>
    <w:rsid w:val="00B125B2"/>
    <w:rsid w:val="00B12C6C"/>
    <w:rsid w:val="00B13463"/>
    <w:rsid w:val="00B13D44"/>
    <w:rsid w:val="00B13FB1"/>
    <w:rsid w:val="00B148EB"/>
    <w:rsid w:val="00B157CB"/>
    <w:rsid w:val="00B15B5E"/>
    <w:rsid w:val="00B15E78"/>
    <w:rsid w:val="00B16091"/>
    <w:rsid w:val="00B163A8"/>
    <w:rsid w:val="00B16A3D"/>
    <w:rsid w:val="00B17D0A"/>
    <w:rsid w:val="00B17E74"/>
    <w:rsid w:val="00B214DD"/>
    <w:rsid w:val="00B22EF1"/>
    <w:rsid w:val="00B23FA0"/>
    <w:rsid w:val="00B242D5"/>
    <w:rsid w:val="00B248B0"/>
    <w:rsid w:val="00B24BAA"/>
    <w:rsid w:val="00B2510E"/>
    <w:rsid w:val="00B2671D"/>
    <w:rsid w:val="00B26825"/>
    <w:rsid w:val="00B30A37"/>
    <w:rsid w:val="00B31679"/>
    <w:rsid w:val="00B31F88"/>
    <w:rsid w:val="00B34556"/>
    <w:rsid w:val="00B34A18"/>
    <w:rsid w:val="00B34E93"/>
    <w:rsid w:val="00B352EC"/>
    <w:rsid w:val="00B36C3E"/>
    <w:rsid w:val="00B40779"/>
    <w:rsid w:val="00B4177D"/>
    <w:rsid w:val="00B427DE"/>
    <w:rsid w:val="00B4435F"/>
    <w:rsid w:val="00B452D3"/>
    <w:rsid w:val="00B455CD"/>
    <w:rsid w:val="00B45609"/>
    <w:rsid w:val="00B462B9"/>
    <w:rsid w:val="00B47C23"/>
    <w:rsid w:val="00B47F84"/>
    <w:rsid w:val="00B47FCA"/>
    <w:rsid w:val="00B509CC"/>
    <w:rsid w:val="00B51A13"/>
    <w:rsid w:val="00B5244E"/>
    <w:rsid w:val="00B53E84"/>
    <w:rsid w:val="00B54A58"/>
    <w:rsid w:val="00B54CD5"/>
    <w:rsid w:val="00B54E34"/>
    <w:rsid w:val="00B55791"/>
    <w:rsid w:val="00B5598C"/>
    <w:rsid w:val="00B563EA"/>
    <w:rsid w:val="00B56DDE"/>
    <w:rsid w:val="00B572BA"/>
    <w:rsid w:val="00B57B39"/>
    <w:rsid w:val="00B60BE4"/>
    <w:rsid w:val="00B60C6D"/>
    <w:rsid w:val="00B60E2F"/>
    <w:rsid w:val="00B60E67"/>
    <w:rsid w:val="00B60EB7"/>
    <w:rsid w:val="00B634AF"/>
    <w:rsid w:val="00B63C3E"/>
    <w:rsid w:val="00B63C99"/>
    <w:rsid w:val="00B63D16"/>
    <w:rsid w:val="00B63DE9"/>
    <w:rsid w:val="00B64014"/>
    <w:rsid w:val="00B64329"/>
    <w:rsid w:val="00B650C2"/>
    <w:rsid w:val="00B658D6"/>
    <w:rsid w:val="00B66758"/>
    <w:rsid w:val="00B6686E"/>
    <w:rsid w:val="00B66F19"/>
    <w:rsid w:val="00B67822"/>
    <w:rsid w:val="00B67890"/>
    <w:rsid w:val="00B67A85"/>
    <w:rsid w:val="00B67BB9"/>
    <w:rsid w:val="00B708C7"/>
    <w:rsid w:val="00B70ECD"/>
    <w:rsid w:val="00B71A78"/>
    <w:rsid w:val="00B72AA0"/>
    <w:rsid w:val="00B7393E"/>
    <w:rsid w:val="00B74BC2"/>
    <w:rsid w:val="00B750C8"/>
    <w:rsid w:val="00B7511A"/>
    <w:rsid w:val="00B76F15"/>
    <w:rsid w:val="00B77D4E"/>
    <w:rsid w:val="00B80AB7"/>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59A"/>
    <w:rsid w:val="00B979BE"/>
    <w:rsid w:val="00BA0C87"/>
    <w:rsid w:val="00BA1026"/>
    <w:rsid w:val="00BA1657"/>
    <w:rsid w:val="00BA1DEE"/>
    <w:rsid w:val="00BA205E"/>
    <w:rsid w:val="00BA346A"/>
    <w:rsid w:val="00BA3B86"/>
    <w:rsid w:val="00BA49AA"/>
    <w:rsid w:val="00BA67A7"/>
    <w:rsid w:val="00BA701B"/>
    <w:rsid w:val="00BA7236"/>
    <w:rsid w:val="00BA7A96"/>
    <w:rsid w:val="00BB13F1"/>
    <w:rsid w:val="00BB290B"/>
    <w:rsid w:val="00BB2BE1"/>
    <w:rsid w:val="00BB3631"/>
    <w:rsid w:val="00BB3B8C"/>
    <w:rsid w:val="00BB3D82"/>
    <w:rsid w:val="00BB3FF7"/>
    <w:rsid w:val="00BB4266"/>
    <w:rsid w:val="00BB43BA"/>
    <w:rsid w:val="00BB5D44"/>
    <w:rsid w:val="00BB5DF6"/>
    <w:rsid w:val="00BB6131"/>
    <w:rsid w:val="00BB6A22"/>
    <w:rsid w:val="00BB6CFD"/>
    <w:rsid w:val="00BB73E0"/>
    <w:rsid w:val="00BB75B5"/>
    <w:rsid w:val="00BB77F3"/>
    <w:rsid w:val="00BC08C4"/>
    <w:rsid w:val="00BC0B24"/>
    <w:rsid w:val="00BC11CB"/>
    <w:rsid w:val="00BC395D"/>
    <w:rsid w:val="00BC44D7"/>
    <w:rsid w:val="00BC4F3F"/>
    <w:rsid w:val="00BC558A"/>
    <w:rsid w:val="00BC55B3"/>
    <w:rsid w:val="00BC5868"/>
    <w:rsid w:val="00BC5A37"/>
    <w:rsid w:val="00BC745D"/>
    <w:rsid w:val="00BD0510"/>
    <w:rsid w:val="00BD087D"/>
    <w:rsid w:val="00BD0B6F"/>
    <w:rsid w:val="00BD1D15"/>
    <w:rsid w:val="00BD24BE"/>
    <w:rsid w:val="00BD2635"/>
    <w:rsid w:val="00BD3056"/>
    <w:rsid w:val="00BD3B90"/>
    <w:rsid w:val="00BD4B40"/>
    <w:rsid w:val="00BD5126"/>
    <w:rsid w:val="00BD63AE"/>
    <w:rsid w:val="00BD6517"/>
    <w:rsid w:val="00BD7435"/>
    <w:rsid w:val="00BE0199"/>
    <w:rsid w:val="00BE0897"/>
    <w:rsid w:val="00BE0BC7"/>
    <w:rsid w:val="00BE1851"/>
    <w:rsid w:val="00BE2F57"/>
    <w:rsid w:val="00BE31EC"/>
    <w:rsid w:val="00BE3286"/>
    <w:rsid w:val="00BE3CC5"/>
    <w:rsid w:val="00BE4A08"/>
    <w:rsid w:val="00BE63A4"/>
    <w:rsid w:val="00BE6B45"/>
    <w:rsid w:val="00BE6E81"/>
    <w:rsid w:val="00BE7D1C"/>
    <w:rsid w:val="00BF0031"/>
    <w:rsid w:val="00BF0660"/>
    <w:rsid w:val="00BF0DF8"/>
    <w:rsid w:val="00BF12D9"/>
    <w:rsid w:val="00BF25B8"/>
    <w:rsid w:val="00BF4C28"/>
    <w:rsid w:val="00BF4E40"/>
    <w:rsid w:val="00BF5D09"/>
    <w:rsid w:val="00BF5E94"/>
    <w:rsid w:val="00BF616C"/>
    <w:rsid w:val="00BF6C73"/>
    <w:rsid w:val="00BF6FBA"/>
    <w:rsid w:val="00BF7255"/>
    <w:rsid w:val="00BF7A91"/>
    <w:rsid w:val="00C01D10"/>
    <w:rsid w:val="00C01F69"/>
    <w:rsid w:val="00C02AF1"/>
    <w:rsid w:val="00C02EB9"/>
    <w:rsid w:val="00C03F78"/>
    <w:rsid w:val="00C04033"/>
    <w:rsid w:val="00C04C1D"/>
    <w:rsid w:val="00C0553C"/>
    <w:rsid w:val="00C0603B"/>
    <w:rsid w:val="00C07BCA"/>
    <w:rsid w:val="00C1246E"/>
    <w:rsid w:val="00C12B02"/>
    <w:rsid w:val="00C12F93"/>
    <w:rsid w:val="00C12FD7"/>
    <w:rsid w:val="00C13322"/>
    <w:rsid w:val="00C14ACB"/>
    <w:rsid w:val="00C14ECF"/>
    <w:rsid w:val="00C15467"/>
    <w:rsid w:val="00C15A70"/>
    <w:rsid w:val="00C15DE1"/>
    <w:rsid w:val="00C15F46"/>
    <w:rsid w:val="00C15FD8"/>
    <w:rsid w:val="00C1721C"/>
    <w:rsid w:val="00C175D6"/>
    <w:rsid w:val="00C1778C"/>
    <w:rsid w:val="00C17A86"/>
    <w:rsid w:val="00C20382"/>
    <w:rsid w:val="00C2051A"/>
    <w:rsid w:val="00C231D9"/>
    <w:rsid w:val="00C23DDA"/>
    <w:rsid w:val="00C23FB0"/>
    <w:rsid w:val="00C2469C"/>
    <w:rsid w:val="00C24A8F"/>
    <w:rsid w:val="00C255F6"/>
    <w:rsid w:val="00C26794"/>
    <w:rsid w:val="00C2691B"/>
    <w:rsid w:val="00C27600"/>
    <w:rsid w:val="00C27806"/>
    <w:rsid w:val="00C27DA4"/>
    <w:rsid w:val="00C30172"/>
    <w:rsid w:val="00C30422"/>
    <w:rsid w:val="00C31D9D"/>
    <w:rsid w:val="00C31E57"/>
    <w:rsid w:val="00C329B5"/>
    <w:rsid w:val="00C34E48"/>
    <w:rsid w:val="00C35D12"/>
    <w:rsid w:val="00C361B6"/>
    <w:rsid w:val="00C364B2"/>
    <w:rsid w:val="00C3661C"/>
    <w:rsid w:val="00C36CC8"/>
    <w:rsid w:val="00C36DB1"/>
    <w:rsid w:val="00C37B5B"/>
    <w:rsid w:val="00C37DD5"/>
    <w:rsid w:val="00C40388"/>
    <w:rsid w:val="00C405BB"/>
    <w:rsid w:val="00C407B7"/>
    <w:rsid w:val="00C40B5B"/>
    <w:rsid w:val="00C415EE"/>
    <w:rsid w:val="00C420A2"/>
    <w:rsid w:val="00C42283"/>
    <w:rsid w:val="00C42B1D"/>
    <w:rsid w:val="00C43E01"/>
    <w:rsid w:val="00C44897"/>
    <w:rsid w:val="00C44B49"/>
    <w:rsid w:val="00C44F56"/>
    <w:rsid w:val="00C45261"/>
    <w:rsid w:val="00C454D8"/>
    <w:rsid w:val="00C45BEF"/>
    <w:rsid w:val="00C45D24"/>
    <w:rsid w:val="00C45E75"/>
    <w:rsid w:val="00C46714"/>
    <w:rsid w:val="00C468C7"/>
    <w:rsid w:val="00C515B1"/>
    <w:rsid w:val="00C51CDD"/>
    <w:rsid w:val="00C521CD"/>
    <w:rsid w:val="00C54191"/>
    <w:rsid w:val="00C548D1"/>
    <w:rsid w:val="00C55374"/>
    <w:rsid w:val="00C5615B"/>
    <w:rsid w:val="00C56638"/>
    <w:rsid w:val="00C56D39"/>
    <w:rsid w:val="00C56F8C"/>
    <w:rsid w:val="00C61457"/>
    <w:rsid w:val="00C61A98"/>
    <w:rsid w:val="00C623D9"/>
    <w:rsid w:val="00C62D6F"/>
    <w:rsid w:val="00C63A24"/>
    <w:rsid w:val="00C6453A"/>
    <w:rsid w:val="00C6690E"/>
    <w:rsid w:val="00C669F4"/>
    <w:rsid w:val="00C67049"/>
    <w:rsid w:val="00C67394"/>
    <w:rsid w:val="00C7064B"/>
    <w:rsid w:val="00C7093B"/>
    <w:rsid w:val="00C70C45"/>
    <w:rsid w:val="00C7176B"/>
    <w:rsid w:val="00C7190C"/>
    <w:rsid w:val="00C74498"/>
    <w:rsid w:val="00C74593"/>
    <w:rsid w:val="00C75302"/>
    <w:rsid w:val="00C75BCF"/>
    <w:rsid w:val="00C75D66"/>
    <w:rsid w:val="00C761BE"/>
    <w:rsid w:val="00C76237"/>
    <w:rsid w:val="00C767F8"/>
    <w:rsid w:val="00C7754F"/>
    <w:rsid w:val="00C8008B"/>
    <w:rsid w:val="00C80410"/>
    <w:rsid w:val="00C80D0B"/>
    <w:rsid w:val="00C8111A"/>
    <w:rsid w:val="00C81702"/>
    <w:rsid w:val="00C839C8"/>
    <w:rsid w:val="00C83EFE"/>
    <w:rsid w:val="00C8501F"/>
    <w:rsid w:val="00C86457"/>
    <w:rsid w:val="00C9086E"/>
    <w:rsid w:val="00C908BE"/>
    <w:rsid w:val="00C90AEB"/>
    <w:rsid w:val="00C90CAD"/>
    <w:rsid w:val="00C90CE1"/>
    <w:rsid w:val="00C91D36"/>
    <w:rsid w:val="00C91E43"/>
    <w:rsid w:val="00C923A9"/>
    <w:rsid w:val="00C93461"/>
    <w:rsid w:val="00C935D5"/>
    <w:rsid w:val="00C93C41"/>
    <w:rsid w:val="00C94282"/>
    <w:rsid w:val="00C95884"/>
    <w:rsid w:val="00C96E33"/>
    <w:rsid w:val="00C972D1"/>
    <w:rsid w:val="00C97CAF"/>
    <w:rsid w:val="00CA02C6"/>
    <w:rsid w:val="00CA0455"/>
    <w:rsid w:val="00CA09AB"/>
    <w:rsid w:val="00CA1B2B"/>
    <w:rsid w:val="00CA1DF2"/>
    <w:rsid w:val="00CA219C"/>
    <w:rsid w:val="00CA23AB"/>
    <w:rsid w:val="00CA2E8A"/>
    <w:rsid w:val="00CA30C8"/>
    <w:rsid w:val="00CA31D4"/>
    <w:rsid w:val="00CA33C0"/>
    <w:rsid w:val="00CA47F8"/>
    <w:rsid w:val="00CA5BD5"/>
    <w:rsid w:val="00CA5E52"/>
    <w:rsid w:val="00CA70E8"/>
    <w:rsid w:val="00CA715C"/>
    <w:rsid w:val="00CA7731"/>
    <w:rsid w:val="00CB006B"/>
    <w:rsid w:val="00CB0C61"/>
    <w:rsid w:val="00CB0D7A"/>
    <w:rsid w:val="00CB0F35"/>
    <w:rsid w:val="00CB293F"/>
    <w:rsid w:val="00CB3305"/>
    <w:rsid w:val="00CB486A"/>
    <w:rsid w:val="00CB562B"/>
    <w:rsid w:val="00CB5A4B"/>
    <w:rsid w:val="00CB72DD"/>
    <w:rsid w:val="00CB736C"/>
    <w:rsid w:val="00CB773E"/>
    <w:rsid w:val="00CC0E0A"/>
    <w:rsid w:val="00CC0EA5"/>
    <w:rsid w:val="00CC0F87"/>
    <w:rsid w:val="00CC226C"/>
    <w:rsid w:val="00CC2C3A"/>
    <w:rsid w:val="00CC2C96"/>
    <w:rsid w:val="00CC355E"/>
    <w:rsid w:val="00CC47C6"/>
    <w:rsid w:val="00CC520A"/>
    <w:rsid w:val="00CC62D0"/>
    <w:rsid w:val="00CC64B4"/>
    <w:rsid w:val="00CC77A2"/>
    <w:rsid w:val="00CD0406"/>
    <w:rsid w:val="00CD04C1"/>
    <w:rsid w:val="00CD0771"/>
    <w:rsid w:val="00CD091F"/>
    <w:rsid w:val="00CD1841"/>
    <w:rsid w:val="00CD27A0"/>
    <w:rsid w:val="00CD30F6"/>
    <w:rsid w:val="00CD3BB3"/>
    <w:rsid w:val="00CD5BCF"/>
    <w:rsid w:val="00CD7758"/>
    <w:rsid w:val="00CE03C6"/>
    <w:rsid w:val="00CE085D"/>
    <w:rsid w:val="00CE0CDC"/>
    <w:rsid w:val="00CE1A94"/>
    <w:rsid w:val="00CE1CAA"/>
    <w:rsid w:val="00CE3640"/>
    <w:rsid w:val="00CE3E8A"/>
    <w:rsid w:val="00CE4420"/>
    <w:rsid w:val="00CE462A"/>
    <w:rsid w:val="00CE54FB"/>
    <w:rsid w:val="00CE6FAC"/>
    <w:rsid w:val="00CE728F"/>
    <w:rsid w:val="00CE7902"/>
    <w:rsid w:val="00CE7BED"/>
    <w:rsid w:val="00CF03C8"/>
    <w:rsid w:val="00CF061D"/>
    <w:rsid w:val="00CF161A"/>
    <w:rsid w:val="00CF195E"/>
    <w:rsid w:val="00CF2590"/>
    <w:rsid w:val="00CF31A6"/>
    <w:rsid w:val="00CF3740"/>
    <w:rsid w:val="00CF3AA3"/>
    <w:rsid w:val="00CF4D9C"/>
    <w:rsid w:val="00CF4E14"/>
    <w:rsid w:val="00CF5099"/>
    <w:rsid w:val="00CF5DC6"/>
    <w:rsid w:val="00CF5DE5"/>
    <w:rsid w:val="00CF7FA4"/>
    <w:rsid w:val="00D00770"/>
    <w:rsid w:val="00D007E3"/>
    <w:rsid w:val="00D00E89"/>
    <w:rsid w:val="00D01B9C"/>
    <w:rsid w:val="00D01FDA"/>
    <w:rsid w:val="00D02660"/>
    <w:rsid w:val="00D02EC3"/>
    <w:rsid w:val="00D03D48"/>
    <w:rsid w:val="00D04658"/>
    <w:rsid w:val="00D04B7C"/>
    <w:rsid w:val="00D04CF5"/>
    <w:rsid w:val="00D04D31"/>
    <w:rsid w:val="00D05296"/>
    <w:rsid w:val="00D05EAF"/>
    <w:rsid w:val="00D06098"/>
    <w:rsid w:val="00D06398"/>
    <w:rsid w:val="00D079D1"/>
    <w:rsid w:val="00D07D18"/>
    <w:rsid w:val="00D10080"/>
    <w:rsid w:val="00D10136"/>
    <w:rsid w:val="00D109E9"/>
    <w:rsid w:val="00D11CD3"/>
    <w:rsid w:val="00D1355E"/>
    <w:rsid w:val="00D14A23"/>
    <w:rsid w:val="00D156EB"/>
    <w:rsid w:val="00D15FBD"/>
    <w:rsid w:val="00D16019"/>
    <w:rsid w:val="00D16A48"/>
    <w:rsid w:val="00D17869"/>
    <w:rsid w:val="00D20AD8"/>
    <w:rsid w:val="00D26AD8"/>
    <w:rsid w:val="00D301CB"/>
    <w:rsid w:val="00D31063"/>
    <w:rsid w:val="00D313B1"/>
    <w:rsid w:val="00D316B1"/>
    <w:rsid w:val="00D31B2B"/>
    <w:rsid w:val="00D31C9E"/>
    <w:rsid w:val="00D31CD2"/>
    <w:rsid w:val="00D325AD"/>
    <w:rsid w:val="00D32A94"/>
    <w:rsid w:val="00D33C30"/>
    <w:rsid w:val="00D33C68"/>
    <w:rsid w:val="00D33EA0"/>
    <w:rsid w:val="00D34359"/>
    <w:rsid w:val="00D34380"/>
    <w:rsid w:val="00D34DE5"/>
    <w:rsid w:val="00D35009"/>
    <w:rsid w:val="00D35AD4"/>
    <w:rsid w:val="00D36B83"/>
    <w:rsid w:val="00D37AA4"/>
    <w:rsid w:val="00D4194F"/>
    <w:rsid w:val="00D42FB3"/>
    <w:rsid w:val="00D432DF"/>
    <w:rsid w:val="00D43345"/>
    <w:rsid w:val="00D443F0"/>
    <w:rsid w:val="00D44530"/>
    <w:rsid w:val="00D44AB3"/>
    <w:rsid w:val="00D45A71"/>
    <w:rsid w:val="00D46279"/>
    <w:rsid w:val="00D46BE2"/>
    <w:rsid w:val="00D46D86"/>
    <w:rsid w:val="00D47486"/>
    <w:rsid w:val="00D47C1D"/>
    <w:rsid w:val="00D50015"/>
    <w:rsid w:val="00D50B00"/>
    <w:rsid w:val="00D519C7"/>
    <w:rsid w:val="00D52074"/>
    <w:rsid w:val="00D52455"/>
    <w:rsid w:val="00D52C7B"/>
    <w:rsid w:val="00D53DAB"/>
    <w:rsid w:val="00D53F18"/>
    <w:rsid w:val="00D545B6"/>
    <w:rsid w:val="00D549C1"/>
    <w:rsid w:val="00D55134"/>
    <w:rsid w:val="00D55299"/>
    <w:rsid w:val="00D55363"/>
    <w:rsid w:val="00D554B4"/>
    <w:rsid w:val="00D55C5E"/>
    <w:rsid w:val="00D56705"/>
    <w:rsid w:val="00D56E8A"/>
    <w:rsid w:val="00D57107"/>
    <w:rsid w:val="00D57DB6"/>
    <w:rsid w:val="00D57E63"/>
    <w:rsid w:val="00D57E87"/>
    <w:rsid w:val="00D605B5"/>
    <w:rsid w:val="00D607B7"/>
    <w:rsid w:val="00D61A2F"/>
    <w:rsid w:val="00D61D86"/>
    <w:rsid w:val="00D62533"/>
    <w:rsid w:val="00D628DE"/>
    <w:rsid w:val="00D64C4E"/>
    <w:rsid w:val="00D64F5A"/>
    <w:rsid w:val="00D66A1B"/>
    <w:rsid w:val="00D7024F"/>
    <w:rsid w:val="00D70DD2"/>
    <w:rsid w:val="00D712D3"/>
    <w:rsid w:val="00D712D7"/>
    <w:rsid w:val="00D7164D"/>
    <w:rsid w:val="00D7165B"/>
    <w:rsid w:val="00D71834"/>
    <w:rsid w:val="00D71B6B"/>
    <w:rsid w:val="00D72E35"/>
    <w:rsid w:val="00D72EFD"/>
    <w:rsid w:val="00D743BB"/>
    <w:rsid w:val="00D7485B"/>
    <w:rsid w:val="00D754A4"/>
    <w:rsid w:val="00D758B3"/>
    <w:rsid w:val="00D762A5"/>
    <w:rsid w:val="00D76E17"/>
    <w:rsid w:val="00D77025"/>
    <w:rsid w:val="00D77D6C"/>
    <w:rsid w:val="00D804FD"/>
    <w:rsid w:val="00D8060D"/>
    <w:rsid w:val="00D81976"/>
    <w:rsid w:val="00D8235D"/>
    <w:rsid w:val="00D823A0"/>
    <w:rsid w:val="00D82555"/>
    <w:rsid w:val="00D82736"/>
    <w:rsid w:val="00D83228"/>
    <w:rsid w:val="00D833FC"/>
    <w:rsid w:val="00D85A15"/>
    <w:rsid w:val="00D85B3A"/>
    <w:rsid w:val="00D8605A"/>
    <w:rsid w:val="00D87F2B"/>
    <w:rsid w:val="00D90B25"/>
    <w:rsid w:val="00D917B7"/>
    <w:rsid w:val="00D91B92"/>
    <w:rsid w:val="00D922F6"/>
    <w:rsid w:val="00D92914"/>
    <w:rsid w:val="00D9436C"/>
    <w:rsid w:val="00D94C95"/>
    <w:rsid w:val="00D951DC"/>
    <w:rsid w:val="00D95D9A"/>
    <w:rsid w:val="00D964A0"/>
    <w:rsid w:val="00D968F1"/>
    <w:rsid w:val="00D974D4"/>
    <w:rsid w:val="00D97506"/>
    <w:rsid w:val="00D97971"/>
    <w:rsid w:val="00DA0327"/>
    <w:rsid w:val="00DA03BD"/>
    <w:rsid w:val="00DA051C"/>
    <w:rsid w:val="00DA0BE7"/>
    <w:rsid w:val="00DA138A"/>
    <w:rsid w:val="00DA298B"/>
    <w:rsid w:val="00DA3AC9"/>
    <w:rsid w:val="00DA3DB0"/>
    <w:rsid w:val="00DA44FB"/>
    <w:rsid w:val="00DA45DE"/>
    <w:rsid w:val="00DA4DCC"/>
    <w:rsid w:val="00DA4F66"/>
    <w:rsid w:val="00DA61E7"/>
    <w:rsid w:val="00DA64CF"/>
    <w:rsid w:val="00DA6500"/>
    <w:rsid w:val="00DA6C4E"/>
    <w:rsid w:val="00DA7581"/>
    <w:rsid w:val="00DB05D4"/>
    <w:rsid w:val="00DB0A62"/>
    <w:rsid w:val="00DB0E19"/>
    <w:rsid w:val="00DB138C"/>
    <w:rsid w:val="00DB3BE6"/>
    <w:rsid w:val="00DB554E"/>
    <w:rsid w:val="00DB5E52"/>
    <w:rsid w:val="00DB659F"/>
    <w:rsid w:val="00DB7084"/>
    <w:rsid w:val="00DC02AE"/>
    <w:rsid w:val="00DC0743"/>
    <w:rsid w:val="00DC1678"/>
    <w:rsid w:val="00DC1D6C"/>
    <w:rsid w:val="00DC1FA1"/>
    <w:rsid w:val="00DC3318"/>
    <w:rsid w:val="00DC4318"/>
    <w:rsid w:val="00DC5818"/>
    <w:rsid w:val="00DC5DB6"/>
    <w:rsid w:val="00DC6DAF"/>
    <w:rsid w:val="00DC765A"/>
    <w:rsid w:val="00DC78AE"/>
    <w:rsid w:val="00DD14C2"/>
    <w:rsid w:val="00DD1797"/>
    <w:rsid w:val="00DD353D"/>
    <w:rsid w:val="00DD38BE"/>
    <w:rsid w:val="00DD3B84"/>
    <w:rsid w:val="00DD4DA7"/>
    <w:rsid w:val="00DD5243"/>
    <w:rsid w:val="00DD59C1"/>
    <w:rsid w:val="00DD5C68"/>
    <w:rsid w:val="00DD6837"/>
    <w:rsid w:val="00DD68EF"/>
    <w:rsid w:val="00DD69B6"/>
    <w:rsid w:val="00DD77CD"/>
    <w:rsid w:val="00DE12F9"/>
    <w:rsid w:val="00DE1E3C"/>
    <w:rsid w:val="00DE2F1F"/>
    <w:rsid w:val="00DE425B"/>
    <w:rsid w:val="00DE4414"/>
    <w:rsid w:val="00DE47D0"/>
    <w:rsid w:val="00DE47E5"/>
    <w:rsid w:val="00DE5493"/>
    <w:rsid w:val="00DE5DB7"/>
    <w:rsid w:val="00DE5FD8"/>
    <w:rsid w:val="00DF0336"/>
    <w:rsid w:val="00DF0841"/>
    <w:rsid w:val="00DF0F17"/>
    <w:rsid w:val="00DF2BBF"/>
    <w:rsid w:val="00DF3A97"/>
    <w:rsid w:val="00DF40E5"/>
    <w:rsid w:val="00DF72CF"/>
    <w:rsid w:val="00E005A9"/>
    <w:rsid w:val="00E0158B"/>
    <w:rsid w:val="00E025F2"/>
    <w:rsid w:val="00E049FA"/>
    <w:rsid w:val="00E057C1"/>
    <w:rsid w:val="00E057F0"/>
    <w:rsid w:val="00E067AC"/>
    <w:rsid w:val="00E06A88"/>
    <w:rsid w:val="00E06E61"/>
    <w:rsid w:val="00E06FDF"/>
    <w:rsid w:val="00E104C6"/>
    <w:rsid w:val="00E119D7"/>
    <w:rsid w:val="00E1296F"/>
    <w:rsid w:val="00E13494"/>
    <w:rsid w:val="00E139A0"/>
    <w:rsid w:val="00E1463F"/>
    <w:rsid w:val="00E14870"/>
    <w:rsid w:val="00E14BBC"/>
    <w:rsid w:val="00E153E6"/>
    <w:rsid w:val="00E16DAC"/>
    <w:rsid w:val="00E17091"/>
    <w:rsid w:val="00E17CA3"/>
    <w:rsid w:val="00E20279"/>
    <w:rsid w:val="00E20DE3"/>
    <w:rsid w:val="00E21464"/>
    <w:rsid w:val="00E22F4F"/>
    <w:rsid w:val="00E22FFB"/>
    <w:rsid w:val="00E23098"/>
    <w:rsid w:val="00E23650"/>
    <w:rsid w:val="00E23F4F"/>
    <w:rsid w:val="00E240DB"/>
    <w:rsid w:val="00E24670"/>
    <w:rsid w:val="00E249FC"/>
    <w:rsid w:val="00E24AB8"/>
    <w:rsid w:val="00E24B97"/>
    <w:rsid w:val="00E25997"/>
    <w:rsid w:val="00E25F09"/>
    <w:rsid w:val="00E26A4B"/>
    <w:rsid w:val="00E27555"/>
    <w:rsid w:val="00E277A9"/>
    <w:rsid w:val="00E30519"/>
    <w:rsid w:val="00E32933"/>
    <w:rsid w:val="00E338A2"/>
    <w:rsid w:val="00E3480F"/>
    <w:rsid w:val="00E34EA4"/>
    <w:rsid w:val="00E366A9"/>
    <w:rsid w:val="00E366C7"/>
    <w:rsid w:val="00E370C7"/>
    <w:rsid w:val="00E379B3"/>
    <w:rsid w:val="00E40835"/>
    <w:rsid w:val="00E41981"/>
    <w:rsid w:val="00E42CA1"/>
    <w:rsid w:val="00E43C88"/>
    <w:rsid w:val="00E45B53"/>
    <w:rsid w:val="00E460A9"/>
    <w:rsid w:val="00E46317"/>
    <w:rsid w:val="00E47A77"/>
    <w:rsid w:val="00E5011A"/>
    <w:rsid w:val="00E50E04"/>
    <w:rsid w:val="00E53659"/>
    <w:rsid w:val="00E53DE4"/>
    <w:rsid w:val="00E54DD6"/>
    <w:rsid w:val="00E55BAB"/>
    <w:rsid w:val="00E5639E"/>
    <w:rsid w:val="00E5765D"/>
    <w:rsid w:val="00E57743"/>
    <w:rsid w:val="00E578A4"/>
    <w:rsid w:val="00E60C1A"/>
    <w:rsid w:val="00E619BF"/>
    <w:rsid w:val="00E62595"/>
    <w:rsid w:val="00E62B8C"/>
    <w:rsid w:val="00E62FF0"/>
    <w:rsid w:val="00E6403F"/>
    <w:rsid w:val="00E64758"/>
    <w:rsid w:val="00E6484C"/>
    <w:rsid w:val="00E64F1A"/>
    <w:rsid w:val="00E6518F"/>
    <w:rsid w:val="00E65702"/>
    <w:rsid w:val="00E65ECC"/>
    <w:rsid w:val="00E665BC"/>
    <w:rsid w:val="00E671C5"/>
    <w:rsid w:val="00E673C6"/>
    <w:rsid w:val="00E675DE"/>
    <w:rsid w:val="00E678F3"/>
    <w:rsid w:val="00E67913"/>
    <w:rsid w:val="00E7065E"/>
    <w:rsid w:val="00E7199E"/>
    <w:rsid w:val="00E71F4B"/>
    <w:rsid w:val="00E72692"/>
    <w:rsid w:val="00E72E2C"/>
    <w:rsid w:val="00E73016"/>
    <w:rsid w:val="00E734FB"/>
    <w:rsid w:val="00E7363B"/>
    <w:rsid w:val="00E73DFF"/>
    <w:rsid w:val="00E7474A"/>
    <w:rsid w:val="00E762A2"/>
    <w:rsid w:val="00E765B0"/>
    <w:rsid w:val="00E76775"/>
    <w:rsid w:val="00E76CED"/>
    <w:rsid w:val="00E77126"/>
    <w:rsid w:val="00E77369"/>
    <w:rsid w:val="00E773F0"/>
    <w:rsid w:val="00E8026D"/>
    <w:rsid w:val="00E80333"/>
    <w:rsid w:val="00E813E2"/>
    <w:rsid w:val="00E819EA"/>
    <w:rsid w:val="00E81A73"/>
    <w:rsid w:val="00E8259F"/>
    <w:rsid w:val="00E83602"/>
    <w:rsid w:val="00E85C43"/>
    <w:rsid w:val="00E86D24"/>
    <w:rsid w:val="00E87888"/>
    <w:rsid w:val="00E87B16"/>
    <w:rsid w:val="00E9001E"/>
    <w:rsid w:val="00E90344"/>
    <w:rsid w:val="00E916BA"/>
    <w:rsid w:val="00E92151"/>
    <w:rsid w:val="00E92337"/>
    <w:rsid w:val="00E924D2"/>
    <w:rsid w:val="00E929FA"/>
    <w:rsid w:val="00E92A9C"/>
    <w:rsid w:val="00E92D6A"/>
    <w:rsid w:val="00E94007"/>
    <w:rsid w:val="00E9430E"/>
    <w:rsid w:val="00E9439D"/>
    <w:rsid w:val="00E94607"/>
    <w:rsid w:val="00E973DE"/>
    <w:rsid w:val="00E97DED"/>
    <w:rsid w:val="00EA09B1"/>
    <w:rsid w:val="00EA0DA1"/>
    <w:rsid w:val="00EA1C8A"/>
    <w:rsid w:val="00EA2826"/>
    <w:rsid w:val="00EA3935"/>
    <w:rsid w:val="00EA40C0"/>
    <w:rsid w:val="00EA4724"/>
    <w:rsid w:val="00EA4E28"/>
    <w:rsid w:val="00EA5F57"/>
    <w:rsid w:val="00EA62FF"/>
    <w:rsid w:val="00EA73AE"/>
    <w:rsid w:val="00EB03E4"/>
    <w:rsid w:val="00EB0720"/>
    <w:rsid w:val="00EB0C2A"/>
    <w:rsid w:val="00EB0EA2"/>
    <w:rsid w:val="00EB1C33"/>
    <w:rsid w:val="00EB1D7B"/>
    <w:rsid w:val="00EB1E48"/>
    <w:rsid w:val="00EB26F2"/>
    <w:rsid w:val="00EB2EA0"/>
    <w:rsid w:val="00EB32C2"/>
    <w:rsid w:val="00EB3674"/>
    <w:rsid w:val="00EB396E"/>
    <w:rsid w:val="00EB3DC2"/>
    <w:rsid w:val="00EB4D89"/>
    <w:rsid w:val="00EB5551"/>
    <w:rsid w:val="00EB6373"/>
    <w:rsid w:val="00EB728F"/>
    <w:rsid w:val="00EB7396"/>
    <w:rsid w:val="00EB771C"/>
    <w:rsid w:val="00EC1B28"/>
    <w:rsid w:val="00EC1E1B"/>
    <w:rsid w:val="00EC2EE2"/>
    <w:rsid w:val="00EC3B7D"/>
    <w:rsid w:val="00EC4B21"/>
    <w:rsid w:val="00EC4E21"/>
    <w:rsid w:val="00EC5611"/>
    <w:rsid w:val="00EC6692"/>
    <w:rsid w:val="00EC6B43"/>
    <w:rsid w:val="00EC6D90"/>
    <w:rsid w:val="00EC7234"/>
    <w:rsid w:val="00EC79C8"/>
    <w:rsid w:val="00EC79F6"/>
    <w:rsid w:val="00ED0AA6"/>
    <w:rsid w:val="00ED0B84"/>
    <w:rsid w:val="00ED1A47"/>
    <w:rsid w:val="00ED1A77"/>
    <w:rsid w:val="00ED2615"/>
    <w:rsid w:val="00ED3EA5"/>
    <w:rsid w:val="00ED576C"/>
    <w:rsid w:val="00ED6197"/>
    <w:rsid w:val="00ED64C0"/>
    <w:rsid w:val="00ED6663"/>
    <w:rsid w:val="00ED67D2"/>
    <w:rsid w:val="00ED7131"/>
    <w:rsid w:val="00ED7B2C"/>
    <w:rsid w:val="00EE0595"/>
    <w:rsid w:val="00EE18CF"/>
    <w:rsid w:val="00EE1ED9"/>
    <w:rsid w:val="00EE2488"/>
    <w:rsid w:val="00EE324E"/>
    <w:rsid w:val="00EE40F4"/>
    <w:rsid w:val="00EE574B"/>
    <w:rsid w:val="00EE5C8B"/>
    <w:rsid w:val="00EE5D62"/>
    <w:rsid w:val="00EE660F"/>
    <w:rsid w:val="00EE789D"/>
    <w:rsid w:val="00EE7DFF"/>
    <w:rsid w:val="00EF0179"/>
    <w:rsid w:val="00EF026E"/>
    <w:rsid w:val="00EF0FE8"/>
    <w:rsid w:val="00EF1162"/>
    <w:rsid w:val="00EF2CDE"/>
    <w:rsid w:val="00EF3D19"/>
    <w:rsid w:val="00EF3F15"/>
    <w:rsid w:val="00EF4433"/>
    <w:rsid w:val="00EF60B6"/>
    <w:rsid w:val="00EF676A"/>
    <w:rsid w:val="00EF729A"/>
    <w:rsid w:val="00EF783B"/>
    <w:rsid w:val="00F00439"/>
    <w:rsid w:val="00F01157"/>
    <w:rsid w:val="00F011D3"/>
    <w:rsid w:val="00F01AE4"/>
    <w:rsid w:val="00F01FEE"/>
    <w:rsid w:val="00F0201C"/>
    <w:rsid w:val="00F02216"/>
    <w:rsid w:val="00F02A83"/>
    <w:rsid w:val="00F03411"/>
    <w:rsid w:val="00F03B07"/>
    <w:rsid w:val="00F0459F"/>
    <w:rsid w:val="00F05E5B"/>
    <w:rsid w:val="00F06DA2"/>
    <w:rsid w:val="00F073DA"/>
    <w:rsid w:val="00F07680"/>
    <w:rsid w:val="00F07927"/>
    <w:rsid w:val="00F07928"/>
    <w:rsid w:val="00F10119"/>
    <w:rsid w:val="00F10623"/>
    <w:rsid w:val="00F109DE"/>
    <w:rsid w:val="00F10AAE"/>
    <w:rsid w:val="00F10E79"/>
    <w:rsid w:val="00F11073"/>
    <w:rsid w:val="00F11D74"/>
    <w:rsid w:val="00F127E3"/>
    <w:rsid w:val="00F136F0"/>
    <w:rsid w:val="00F1403E"/>
    <w:rsid w:val="00F206E0"/>
    <w:rsid w:val="00F21E30"/>
    <w:rsid w:val="00F22AA7"/>
    <w:rsid w:val="00F235F8"/>
    <w:rsid w:val="00F23722"/>
    <w:rsid w:val="00F23EB8"/>
    <w:rsid w:val="00F23EEA"/>
    <w:rsid w:val="00F24736"/>
    <w:rsid w:val="00F24BE9"/>
    <w:rsid w:val="00F25647"/>
    <w:rsid w:val="00F266D5"/>
    <w:rsid w:val="00F26C87"/>
    <w:rsid w:val="00F26FDA"/>
    <w:rsid w:val="00F27882"/>
    <w:rsid w:val="00F3173C"/>
    <w:rsid w:val="00F31B57"/>
    <w:rsid w:val="00F32242"/>
    <w:rsid w:val="00F33AD7"/>
    <w:rsid w:val="00F34E50"/>
    <w:rsid w:val="00F35160"/>
    <w:rsid w:val="00F3527A"/>
    <w:rsid w:val="00F3554D"/>
    <w:rsid w:val="00F3573B"/>
    <w:rsid w:val="00F363E5"/>
    <w:rsid w:val="00F36449"/>
    <w:rsid w:val="00F36AF9"/>
    <w:rsid w:val="00F3753B"/>
    <w:rsid w:val="00F41D00"/>
    <w:rsid w:val="00F428DA"/>
    <w:rsid w:val="00F42D46"/>
    <w:rsid w:val="00F42EB5"/>
    <w:rsid w:val="00F4355C"/>
    <w:rsid w:val="00F43689"/>
    <w:rsid w:val="00F43705"/>
    <w:rsid w:val="00F4414D"/>
    <w:rsid w:val="00F441D6"/>
    <w:rsid w:val="00F44BE7"/>
    <w:rsid w:val="00F44D71"/>
    <w:rsid w:val="00F45960"/>
    <w:rsid w:val="00F46C85"/>
    <w:rsid w:val="00F46EBA"/>
    <w:rsid w:val="00F47695"/>
    <w:rsid w:val="00F5057D"/>
    <w:rsid w:val="00F50689"/>
    <w:rsid w:val="00F518B9"/>
    <w:rsid w:val="00F527A5"/>
    <w:rsid w:val="00F532E5"/>
    <w:rsid w:val="00F533D3"/>
    <w:rsid w:val="00F55465"/>
    <w:rsid w:val="00F55F1C"/>
    <w:rsid w:val="00F567CD"/>
    <w:rsid w:val="00F57ACF"/>
    <w:rsid w:val="00F57C58"/>
    <w:rsid w:val="00F57CAC"/>
    <w:rsid w:val="00F60251"/>
    <w:rsid w:val="00F60457"/>
    <w:rsid w:val="00F61DD3"/>
    <w:rsid w:val="00F62340"/>
    <w:rsid w:val="00F6278C"/>
    <w:rsid w:val="00F65366"/>
    <w:rsid w:val="00F6544D"/>
    <w:rsid w:val="00F65DA4"/>
    <w:rsid w:val="00F65E46"/>
    <w:rsid w:val="00F65EDD"/>
    <w:rsid w:val="00F660B6"/>
    <w:rsid w:val="00F66AF8"/>
    <w:rsid w:val="00F67491"/>
    <w:rsid w:val="00F6798C"/>
    <w:rsid w:val="00F67D5A"/>
    <w:rsid w:val="00F67F1F"/>
    <w:rsid w:val="00F706B1"/>
    <w:rsid w:val="00F7079F"/>
    <w:rsid w:val="00F710C4"/>
    <w:rsid w:val="00F7138E"/>
    <w:rsid w:val="00F717AD"/>
    <w:rsid w:val="00F71B2F"/>
    <w:rsid w:val="00F722A0"/>
    <w:rsid w:val="00F72497"/>
    <w:rsid w:val="00F72E83"/>
    <w:rsid w:val="00F73A3A"/>
    <w:rsid w:val="00F75900"/>
    <w:rsid w:val="00F75B5C"/>
    <w:rsid w:val="00F7694B"/>
    <w:rsid w:val="00F77063"/>
    <w:rsid w:val="00F77AF0"/>
    <w:rsid w:val="00F80070"/>
    <w:rsid w:val="00F8253C"/>
    <w:rsid w:val="00F82E37"/>
    <w:rsid w:val="00F82F2E"/>
    <w:rsid w:val="00F834CB"/>
    <w:rsid w:val="00F83D13"/>
    <w:rsid w:val="00F8592B"/>
    <w:rsid w:val="00F85F98"/>
    <w:rsid w:val="00F86090"/>
    <w:rsid w:val="00F86210"/>
    <w:rsid w:val="00F86BD3"/>
    <w:rsid w:val="00F86EA1"/>
    <w:rsid w:val="00F87E8B"/>
    <w:rsid w:val="00F907CB"/>
    <w:rsid w:val="00F91C10"/>
    <w:rsid w:val="00F926F5"/>
    <w:rsid w:val="00F929E6"/>
    <w:rsid w:val="00F93346"/>
    <w:rsid w:val="00F94EF3"/>
    <w:rsid w:val="00F96F4C"/>
    <w:rsid w:val="00FA119B"/>
    <w:rsid w:val="00FA1D48"/>
    <w:rsid w:val="00FA25D3"/>
    <w:rsid w:val="00FA373C"/>
    <w:rsid w:val="00FA3768"/>
    <w:rsid w:val="00FA3B46"/>
    <w:rsid w:val="00FA49C2"/>
    <w:rsid w:val="00FA6543"/>
    <w:rsid w:val="00FA6AA1"/>
    <w:rsid w:val="00FA6F99"/>
    <w:rsid w:val="00FA732E"/>
    <w:rsid w:val="00FA7E8C"/>
    <w:rsid w:val="00FB0242"/>
    <w:rsid w:val="00FB0713"/>
    <w:rsid w:val="00FB0AE2"/>
    <w:rsid w:val="00FB1585"/>
    <w:rsid w:val="00FB2AC9"/>
    <w:rsid w:val="00FB45C2"/>
    <w:rsid w:val="00FB5C00"/>
    <w:rsid w:val="00FB68FC"/>
    <w:rsid w:val="00FB6BDA"/>
    <w:rsid w:val="00FB7105"/>
    <w:rsid w:val="00FB7411"/>
    <w:rsid w:val="00FB745D"/>
    <w:rsid w:val="00FC0E7C"/>
    <w:rsid w:val="00FC10EC"/>
    <w:rsid w:val="00FC1E33"/>
    <w:rsid w:val="00FC4A6E"/>
    <w:rsid w:val="00FC6CB9"/>
    <w:rsid w:val="00FC6CFD"/>
    <w:rsid w:val="00FD0448"/>
    <w:rsid w:val="00FD071B"/>
    <w:rsid w:val="00FD106B"/>
    <w:rsid w:val="00FD1C9F"/>
    <w:rsid w:val="00FD1E87"/>
    <w:rsid w:val="00FD2695"/>
    <w:rsid w:val="00FD34CA"/>
    <w:rsid w:val="00FD3740"/>
    <w:rsid w:val="00FD37DC"/>
    <w:rsid w:val="00FD43A1"/>
    <w:rsid w:val="00FD4B78"/>
    <w:rsid w:val="00FD4C2F"/>
    <w:rsid w:val="00FD52E5"/>
    <w:rsid w:val="00FD57E8"/>
    <w:rsid w:val="00FD603F"/>
    <w:rsid w:val="00FD64E0"/>
    <w:rsid w:val="00FD6F38"/>
    <w:rsid w:val="00FD73F6"/>
    <w:rsid w:val="00FE355F"/>
    <w:rsid w:val="00FE46F8"/>
    <w:rsid w:val="00FE6A80"/>
    <w:rsid w:val="00FE6EDF"/>
    <w:rsid w:val="00FE71BE"/>
    <w:rsid w:val="00FE7857"/>
    <w:rsid w:val="00FE7BAC"/>
    <w:rsid w:val="00FF139F"/>
    <w:rsid w:val="00FF1C8B"/>
    <w:rsid w:val="00FF26C9"/>
    <w:rsid w:val="00FF3D17"/>
    <w:rsid w:val="00FF3ED5"/>
    <w:rsid w:val="00FF499E"/>
    <w:rsid w:val="00FF4ACD"/>
    <w:rsid w:val="00FF5DA0"/>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E10"/>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679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3585">
      <w:bodyDiv w:val="1"/>
      <w:marLeft w:val="0"/>
      <w:marRight w:val="0"/>
      <w:marTop w:val="0"/>
      <w:marBottom w:val="0"/>
      <w:divBdr>
        <w:top w:val="none" w:sz="0" w:space="0" w:color="auto"/>
        <w:left w:val="none" w:sz="0" w:space="0" w:color="auto"/>
        <w:bottom w:val="none" w:sz="0" w:space="0" w:color="auto"/>
        <w:right w:val="none" w:sz="0" w:space="0" w:color="auto"/>
      </w:divBdr>
    </w:div>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11018">
      <w:bodyDiv w:val="1"/>
      <w:marLeft w:val="0"/>
      <w:marRight w:val="0"/>
      <w:marTop w:val="0"/>
      <w:marBottom w:val="0"/>
      <w:divBdr>
        <w:top w:val="none" w:sz="0" w:space="0" w:color="auto"/>
        <w:left w:val="none" w:sz="0" w:space="0" w:color="auto"/>
        <w:bottom w:val="none" w:sz="0" w:space="0" w:color="auto"/>
        <w:right w:val="none" w:sz="0" w:space="0" w:color="auto"/>
      </w:divBdr>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056666494">
      <w:bodyDiv w:val="1"/>
      <w:marLeft w:val="0"/>
      <w:marRight w:val="0"/>
      <w:marTop w:val="0"/>
      <w:marBottom w:val="0"/>
      <w:divBdr>
        <w:top w:val="none" w:sz="0" w:space="0" w:color="auto"/>
        <w:left w:val="none" w:sz="0" w:space="0" w:color="auto"/>
        <w:bottom w:val="none" w:sz="0" w:space="0" w:color="auto"/>
        <w:right w:val="none" w:sz="0" w:space="0" w:color="auto"/>
      </w:divBdr>
    </w:div>
    <w:div w:id="1353071361">
      <w:bodyDiv w:val="1"/>
      <w:marLeft w:val="0"/>
      <w:marRight w:val="0"/>
      <w:marTop w:val="0"/>
      <w:marBottom w:val="0"/>
      <w:divBdr>
        <w:top w:val="none" w:sz="0" w:space="0" w:color="auto"/>
        <w:left w:val="none" w:sz="0" w:space="0" w:color="auto"/>
        <w:bottom w:val="none" w:sz="0" w:space="0" w:color="auto"/>
        <w:right w:val="none" w:sz="0" w:space="0" w:color="auto"/>
      </w:divBdr>
      <w:divsChild>
        <w:div w:id="112291840">
          <w:marLeft w:val="0"/>
          <w:marRight w:val="0"/>
          <w:marTop w:val="0"/>
          <w:marBottom w:val="0"/>
          <w:divBdr>
            <w:top w:val="none" w:sz="0" w:space="0" w:color="auto"/>
            <w:left w:val="none" w:sz="0" w:space="0" w:color="auto"/>
            <w:bottom w:val="none" w:sz="0" w:space="0" w:color="auto"/>
            <w:right w:val="none" w:sz="0" w:space="0" w:color="auto"/>
          </w:divBdr>
          <w:divsChild>
            <w:div w:id="3798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581718471">
      <w:bodyDiv w:val="1"/>
      <w:marLeft w:val="0"/>
      <w:marRight w:val="0"/>
      <w:marTop w:val="0"/>
      <w:marBottom w:val="0"/>
      <w:divBdr>
        <w:top w:val="none" w:sz="0" w:space="0" w:color="auto"/>
        <w:left w:val="none" w:sz="0" w:space="0" w:color="auto"/>
        <w:bottom w:val="none" w:sz="0" w:space="0" w:color="auto"/>
        <w:right w:val="none" w:sz="0" w:space="0" w:color="auto"/>
      </w:divBdr>
    </w:div>
    <w:div w:id="1720786652">
      <w:bodyDiv w:val="1"/>
      <w:marLeft w:val="0"/>
      <w:marRight w:val="0"/>
      <w:marTop w:val="0"/>
      <w:marBottom w:val="0"/>
      <w:divBdr>
        <w:top w:val="none" w:sz="0" w:space="0" w:color="auto"/>
        <w:left w:val="none" w:sz="0" w:space="0" w:color="auto"/>
        <w:bottom w:val="none" w:sz="0" w:space="0" w:color="auto"/>
        <w:right w:val="none" w:sz="0" w:space="0" w:color="auto"/>
      </w:divBdr>
      <w:divsChild>
        <w:div w:id="814685369">
          <w:marLeft w:val="0"/>
          <w:marRight w:val="0"/>
          <w:marTop w:val="0"/>
          <w:marBottom w:val="0"/>
          <w:divBdr>
            <w:top w:val="none" w:sz="0" w:space="0" w:color="auto"/>
            <w:left w:val="none" w:sz="0" w:space="0" w:color="auto"/>
            <w:bottom w:val="none" w:sz="0" w:space="0" w:color="auto"/>
            <w:right w:val="none" w:sz="0" w:space="0" w:color="auto"/>
          </w:divBdr>
          <w:divsChild>
            <w:div w:id="59212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791973697">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 w:id="2113042300">
      <w:bodyDiv w:val="1"/>
      <w:marLeft w:val="0"/>
      <w:marRight w:val="0"/>
      <w:marTop w:val="0"/>
      <w:marBottom w:val="0"/>
      <w:divBdr>
        <w:top w:val="none" w:sz="0" w:space="0" w:color="auto"/>
        <w:left w:val="none" w:sz="0" w:space="0" w:color="auto"/>
        <w:bottom w:val="none" w:sz="0" w:space="0" w:color="auto"/>
        <w:right w:val="none" w:sz="0" w:space="0" w:color="auto"/>
      </w:divBdr>
    </w:div>
    <w:div w:id="2127383442">
      <w:bodyDiv w:val="1"/>
      <w:marLeft w:val="0"/>
      <w:marRight w:val="0"/>
      <w:marTop w:val="0"/>
      <w:marBottom w:val="0"/>
      <w:divBdr>
        <w:top w:val="none" w:sz="0" w:space="0" w:color="auto"/>
        <w:left w:val="none" w:sz="0" w:space="0" w:color="auto"/>
        <w:bottom w:val="none" w:sz="0" w:space="0" w:color="auto"/>
        <w:right w:val="none" w:sz="0" w:space="0" w:color="auto"/>
      </w:divBdr>
      <w:divsChild>
        <w:div w:id="1278833642">
          <w:marLeft w:val="0"/>
          <w:marRight w:val="0"/>
          <w:marTop w:val="0"/>
          <w:marBottom w:val="0"/>
          <w:divBdr>
            <w:top w:val="none" w:sz="0" w:space="0" w:color="auto"/>
            <w:left w:val="none" w:sz="0" w:space="0" w:color="auto"/>
            <w:bottom w:val="none" w:sz="0" w:space="0" w:color="auto"/>
            <w:right w:val="none" w:sz="0" w:space="0" w:color="auto"/>
          </w:divBdr>
          <w:divsChild>
            <w:div w:id="11655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hyperlink" Target="https://brickset.com/article/52664/api-version-3-documentation" TargetMode="External"/><Relationship Id="rId159" Type="http://schemas.openxmlformats.org/officeDocument/2006/relationships/image" Target="media/image127.png"/><Relationship Id="rId170" Type="http://schemas.openxmlformats.org/officeDocument/2006/relationships/image" Target="media/image138.jpg"/><Relationship Id="rId191" Type="http://schemas.openxmlformats.org/officeDocument/2006/relationships/image" Target="media/image159.jpg"/><Relationship Id="rId205" Type="http://schemas.openxmlformats.org/officeDocument/2006/relationships/image" Target="media/image173.png"/><Relationship Id="rId226" Type="http://schemas.openxmlformats.org/officeDocument/2006/relationships/image" Target="media/image194.png"/><Relationship Id="rId247" Type="http://schemas.openxmlformats.org/officeDocument/2006/relationships/image" Target="media/image1780.pn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hyperlink" Target="https://www.w3schools.com/icons/fontawesome_icons_intro.asp" TargetMode="External"/><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image" Target="media/image128.png"/><Relationship Id="rId181" Type="http://schemas.openxmlformats.org/officeDocument/2006/relationships/image" Target="media/image149.jpg"/><Relationship Id="rId216" Type="http://schemas.openxmlformats.org/officeDocument/2006/relationships/image" Target="media/image184.png"/><Relationship Id="rId237" Type="http://schemas.openxmlformats.org/officeDocument/2006/relationships/image" Target="media/image201.png"/><Relationship Id="rId258" Type="http://schemas.openxmlformats.org/officeDocument/2006/relationships/theme" Target="theme/theme1.xm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hyperlink" Target="https://docs.spring.io/spring-framework/docs/3.2.x/spring-framework-reference/html/mvc.html" TargetMode="External"/><Relationship Id="rId85" Type="http://schemas.openxmlformats.org/officeDocument/2006/relationships/image" Target="media/image75.png"/><Relationship Id="rId150" Type="http://schemas.openxmlformats.org/officeDocument/2006/relationships/hyperlink" Target="https://www.w3schools.com/css/css_rwd_viewport.asp" TargetMode="External"/><Relationship Id="rId171" Type="http://schemas.openxmlformats.org/officeDocument/2006/relationships/image" Target="media/image139.jpg"/><Relationship Id="rId192" Type="http://schemas.openxmlformats.org/officeDocument/2006/relationships/image" Target="media/image160.jpg"/><Relationship Id="rId206" Type="http://schemas.openxmlformats.org/officeDocument/2006/relationships/image" Target="media/image174.png"/><Relationship Id="rId227" Type="http://schemas.openxmlformats.org/officeDocument/2006/relationships/image" Target="media/image195.png"/><Relationship Id="rId248" Type="http://schemas.openxmlformats.org/officeDocument/2006/relationships/image" Target="media/image208.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hyperlink" Target="https://docs.jboss.org/hibernate/orm/current/userguide/html_single/Hibernate_User_Guide.html" TargetMode="External"/><Relationship Id="rId161" Type="http://schemas.openxmlformats.org/officeDocument/2006/relationships/image" Target="media/image129.png"/><Relationship Id="rId182" Type="http://schemas.openxmlformats.org/officeDocument/2006/relationships/image" Target="media/image150.jpg"/><Relationship Id="rId217" Type="http://schemas.openxmlformats.org/officeDocument/2006/relationships/image" Target="media/image185.png"/><Relationship Id="rId6" Type="http://schemas.openxmlformats.org/officeDocument/2006/relationships/webSettings" Target="webSettings.xml"/><Relationship Id="rId238" Type="http://schemas.openxmlformats.org/officeDocument/2006/relationships/image" Target="media/image202.png"/><Relationship Id="rId23" Type="http://schemas.openxmlformats.org/officeDocument/2006/relationships/image" Target="media/image13.png"/><Relationship Id="rId119" Type="http://schemas.openxmlformats.org/officeDocument/2006/relationships/image" Target="media/image109.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hyperlink" Target="https://docs.oracle.com/javaee/5/jstl/1.1/docs/tlddocs/" TargetMode="External"/><Relationship Id="rId172" Type="http://schemas.openxmlformats.org/officeDocument/2006/relationships/image" Target="media/image140.jpg"/><Relationship Id="rId193" Type="http://schemas.openxmlformats.org/officeDocument/2006/relationships/image" Target="media/image161.jpg"/><Relationship Id="rId207" Type="http://schemas.openxmlformats.org/officeDocument/2006/relationships/image" Target="media/image175.png"/><Relationship Id="rId228" Type="http://schemas.openxmlformats.org/officeDocument/2006/relationships/image" Target="media/image196.png"/><Relationship Id="rId249" Type="http://schemas.openxmlformats.org/officeDocument/2006/relationships/image" Target="media/image209.png"/><Relationship Id="rId13" Type="http://schemas.openxmlformats.org/officeDocument/2006/relationships/image" Target="media/image3.png"/><Relationship Id="rId109" Type="http://schemas.openxmlformats.org/officeDocument/2006/relationships/image" Target="media/image99.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hyperlink" Target="https://docs.spring.io/spring-data/jpa/docs/current/reference/html/" TargetMode="External"/><Relationship Id="rId7" Type="http://schemas.openxmlformats.org/officeDocument/2006/relationships/footnotes" Target="footnotes.xml"/><Relationship Id="rId162" Type="http://schemas.openxmlformats.org/officeDocument/2006/relationships/image" Target="media/image130.png"/><Relationship Id="rId183" Type="http://schemas.openxmlformats.org/officeDocument/2006/relationships/image" Target="media/image151.jpg"/><Relationship Id="rId218" Type="http://schemas.openxmlformats.org/officeDocument/2006/relationships/image" Target="media/image186.png"/><Relationship Id="rId239" Type="http://schemas.openxmlformats.org/officeDocument/2006/relationships/image" Target="media/image203.png"/><Relationship Id="rId250" Type="http://schemas.openxmlformats.org/officeDocument/2006/relationships/image" Target="media/image1810.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hyperlink" Target="https://www.baeldung.com/java-password-hashing" TargetMode="External"/><Relationship Id="rId173" Type="http://schemas.openxmlformats.org/officeDocument/2006/relationships/image" Target="media/image141.jpg"/><Relationship Id="rId194" Type="http://schemas.openxmlformats.org/officeDocument/2006/relationships/image" Target="media/image162.jpg"/><Relationship Id="rId208" Type="http://schemas.openxmlformats.org/officeDocument/2006/relationships/image" Target="media/image176.png"/><Relationship Id="rId229" Type="http://schemas.openxmlformats.org/officeDocument/2006/relationships/image" Target="media/image197.png"/><Relationship Id="rId240" Type="http://schemas.openxmlformats.org/officeDocument/2006/relationships/image" Target="media/image204.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8" Type="http://schemas.openxmlformats.org/officeDocument/2006/relationships/endnotes" Target="endnotes.xml"/><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hyperlink" Target="https://docs.spring.io/spring-framework/docs/current/javadoc-api/org/springframework/web/client/RestTemplate.html" TargetMode="External"/><Relationship Id="rId163" Type="http://schemas.openxmlformats.org/officeDocument/2006/relationships/image" Target="media/image131.png"/><Relationship Id="rId184" Type="http://schemas.openxmlformats.org/officeDocument/2006/relationships/image" Target="media/image152.jpg"/><Relationship Id="rId219" Type="http://schemas.openxmlformats.org/officeDocument/2006/relationships/image" Target="media/image187.png"/><Relationship Id="rId230" Type="http://schemas.openxmlformats.org/officeDocument/2006/relationships/image" Target="media/image161.png"/><Relationship Id="rId251" Type="http://schemas.openxmlformats.org/officeDocument/2006/relationships/image" Target="media/image1820.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hyperlink" Target="https://rebrickable.com/api/" TargetMode="External"/><Relationship Id="rId153" Type="http://schemas.openxmlformats.org/officeDocument/2006/relationships/hyperlink" Target="https://howtodoinjava.com/java/java-security/how-to-generate-secure-password-hash-md5-sha-pbkdf2-bcrypt-examples/" TargetMode="External"/><Relationship Id="rId174" Type="http://schemas.openxmlformats.org/officeDocument/2006/relationships/image" Target="media/image142.jpg"/><Relationship Id="rId195" Type="http://schemas.openxmlformats.org/officeDocument/2006/relationships/image" Target="media/image163.jpg"/><Relationship Id="rId209" Type="http://schemas.openxmlformats.org/officeDocument/2006/relationships/image" Target="media/image177.png"/><Relationship Id="rId220" Type="http://schemas.openxmlformats.org/officeDocument/2006/relationships/image" Target="media/image188.png"/><Relationship Id="rId241" Type="http://schemas.openxmlformats.org/officeDocument/2006/relationships/image" Target="media/image205.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78" Type="http://schemas.openxmlformats.org/officeDocument/2006/relationships/image" Target="media/image68.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hyperlink" Target="https://javadoc.io/doc/com.fasterxml.jackson.core/jackson-core/latest/index.html" TargetMode="External"/><Relationship Id="rId164" Type="http://schemas.openxmlformats.org/officeDocument/2006/relationships/image" Target="media/image132.png"/><Relationship Id="rId185" Type="http://schemas.openxmlformats.org/officeDocument/2006/relationships/image" Target="media/image153.jpg"/><Relationship Id="rId9" Type="http://schemas.openxmlformats.org/officeDocument/2006/relationships/footer" Target="footer1.xml"/><Relationship Id="rId210" Type="http://schemas.openxmlformats.org/officeDocument/2006/relationships/image" Target="media/image178.png"/><Relationship Id="rId26" Type="http://schemas.openxmlformats.org/officeDocument/2006/relationships/image" Target="media/image16.png"/><Relationship Id="rId231" Type="http://schemas.openxmlformats.org/officeDocument/2006/relationships/image" Target="media/image198.png"/><Relationship Id="rId252" Type="http://schemas.openxmlformats.org/officeDocument/2006/relationships/image" Target="media/image210.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rebrickable.com/api/v3/docs/?key=15b84a4cfa3259beb72eb08e7ccf55df" TargetMode="External"/><Relationship Id="rId154" Type="http://schemas.openxmlformats.org/officeDocument/2006/relationships/image" Target="media/image122.png"/><Relationship Id="rId175" Type="http://schemas.openxmlformats.org/officeDocument/2006/relationships/image" Target="media/image143.jpg"/><Relationship Id="rId196" Type="http://schemas.openxmlformats.org/officeDocument/2006/relationships/image" Target="media/image164.jpg"/><Relationship Id="rId200" Type="http://schemas.openxmlformats.org/officeDocument/2006/relationships/image" Target="media/image168.png"/><Relationship Id="rId16" Type="http://schemas.openxmlformats.org/officeDocument/2006/relationships/image" Target="media/image6.png"/><Relationship Id="rId221" Type="http://schemas.openxmlformats.org/officeDocument/2006/relationships/image" Target="media/image189.png"/><Relationship Id="rId242" Type="http://schemas.openxmlformats.org/officeDocument/2006/relationships/image" Target="media/image1730.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hyperlink" Target="https://javadoc.io/doc/com.fasterxml.jackson.core/jackson-databind/latest/index.html" TargetMode="External"/><Relationship Id="rId90" Type="http://schemas.openxmlformats.org/officeDocument/2006/relationships/image" Target="media/image80.png"/><Relationship Id="rId165" Type="http://schemas.openxmlformats.org/officeDocument/2006/relationships/image" Target="media/image133.png"/><Relationship Id="rId186" Type="http://schemas.openxmlformats.org/officeDocument/2006/relationships/image" Target="media/image154.jpg"/><Relationship Id="rId211" Type="http://schemas.openxmlformats.org/officeDocument/2006/relationships/image" Target="media/image179.png"/><Relationship Id="rId232" Type="http://schemas.openxmlformats.org/officeDocument/2006/relationships/image" Target="media/image163.png"/><Relationship Id="rId253" Type="http://schemas.openxmlformats.org/officeDocument/2006/relationships/image" Target="media/image21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www.bricklink.com/v2/main.page" TargetMode="External"/><Relationship Id="rId80" Type="http://schemas.openxmlformats.org/officeDocument/2006/relationships/image" Target="media/image70.png"/><Relationship Id="rId155" Type="http://schemas.openxmlformats.org/officeDocument/2006/relationships/image" Target="media/image123.png"/><Relationship Id="rId176" Type="http://schemas.openxmlformats.org/officeDocument/2006/relationships/image" Target="media/image144.jpg"/><Relationship Id="rId197" Type="http://schemas.openxmlformats.org/officeDocument/2006/relationships/image" Target="media/image165.jpg"/><Relationship Id="rId201" Type="http://schemas.openxmlformats.org/officeDocument/2006/relationships/image" Target="media/image169.png"/><Relationship Id="rId222" Type="http://schemas.openxmlformats.org/officeDocument/2006/relationships/image" Target="media/image190.png"/><Relationship Id="rId243" Type="http://schemas.openxmlformats.org/officeDocument/2006/relationships/image" Target="media/image1740.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hyperlink" Target="https://attacomsian.com/blog/read-write-csv-files-opencsv" TargetMode="External"/><Relationship Id="rId166" Type="http://schemas.openxmlformats.org/officeDocument/2006/relationships/image" Target="media/image134.png"/><Relationship Id="rId187" Type="http://schemas.openxmlformats.org/officeDocument/2006/relationships/image" Target="media/image155.jpg"/><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image" Target="media/image199.png"/><Relationship Id="rId254" Type="http://schemas.openxmlformats.org/officeDocument/2006/relationships/image" Target="media/image1850.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https://rebrickable.com/" TargetMode="External"/><Relationship Id="rId156" Type="http://schemas.openxmlformats.org/officeDocument/2006/relationships/image" Target="media/image124.png"/><Relationship Id="rId177" Type="http://schemas.openxmlformats.org/officeDocument/2006/relationships/image" Target="media/image145.jpg"/><Relationship Id="rId198" Type="http://schemas.openxmlformats.org/officeDocument/2006/relationships/image" Target="media/image166.jpg"/><Relationship Id="rId202" Type="http://schemas.openxmlformats.org/officeDocument/2006/relationships/image" Target="media/image170.png"/><Relationship Id="rId223" Type="http://schemas.openxmlformats.org/officeDocument/2006/relationships/image" Target="media/image191.png"/><Relationship Id="rId244" Type="http://schemas.openxmlformats.org/officeDocument/2006/relationships/image" Target="media/image206.png"/><Relationship Id="rId18" Type="http://schemas.openxmlformats.org/officeDocument/2006/relationships/image" Target="media/image8.png"/><Relationship Id="rId39" Type="http://schemas.openxmlformats.org/officeDocument/2006/relationships/image" Target="media/image29.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hyperlink" Target="https://attacomsian.com/blog/export-download-data-csv-file-spring-boot" TargetMode="External"/><Relationship Id="rId167" Type="http://schemas.openxmlformats.org/officeDocument/2006/relationships/image" Target="media/image135.png"/><Relationship Id="rId188" Type="http://schemas.openxmlformats.org/officeDocument/2006/relationships/image" Target="media/image156.jp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81.png"/><Relationship Id="rId234" Type="http://schemas.openxmlformats.org/officeDocument/2006/relationships/image" Target="media/image165.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image" Target="media/image1860.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hyperlink" Target="https://rebrickable.com/sets/75280-1/501st-legion-clone-troopers" TargetMode="External"/><Relationship Id="rId157" Type="http://schemas.openxmlformats.org/officeDocument/2006/relationships/image" Target="media/image125.png"/><Relationship Id="rId178" Type="http://schemas.openxmlformats.org/officeDocument/2006/relationships/image" Target="media/image146.jp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67.jpg"/><Relationship Id="rId203" Type="http://schemas.openxmlformats.org/officeDocument/2006/relationships/image" Target="media/image171.png"/><Relationship Id="rId19" Type="http://schemas.openxmlformats.org/officeDocument/2006/relationships/image" Target="media/image9.png"/><Relationship Id="rId224" Type="http://schemas.openxmlformats.org/officeDocument/2006/relationships/image" Target="media/image192.png"/><Relationship Id="rId245" Type="http://schemas.openxmlformats.org/officeDocument/2006/relationships/image" Target="media/image207.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hyperlink" Target="https://attacomsian.com/blog/spring-boot-upload-parse-csv-file" TargetMode="External"/><Relationship Id="rId168" Type="http://schemas.openxmlformats.org/officeDocument/2006/relationships/image" Target="media/image136.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57.jpg"/><Relationship Id="rId3" Type="http://schemas.openxmlformats.org/officeDocument/2006/relationships/numbering" Target="numbering.xml"/><Relationship Id="rId214" Type="http://schemas.openxmlformats.org/officeDocument/2006/relationships/image" Target="media/image182.png"/><Relationship Id="rId235" Type="http://schemas.openxmlformats.org/officeDocument/2006/relationships/image" Target="media/image200.png"/><Relationship Id="rId256" Type="http://schemas.openxmlformats.org/officeDocument/2006/relationships/footer" Target="footer3.xml"/><Relationship Id="rId116" Type="http://schemas.openxmlformats.org/officeDocument/2006/relationships/image" Target="media/image106.png"/><Relationship Id="rId137" Type="http://schemas.openxmlformats.org/officeDocument/2006/relationships/hyperlink" Target="https://rebrickable.com/parts/6134/hinge-brick-2-x-2-top-plate-thin/" TargetMode="External"/><Relationship Id="rId158" Type="http://schemas.openxmlformats.org/officeDocument/2006/relationships/image" Target="media/image12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47.jpg"/><Relationship Id="rId190" Type="http://schemas.openxmlformats.org/officeDocument/2006/relationships/image" Target="media/image158.jpg"/><Relationship Id="rId204" Type="http://schemas.openxmlformats.org/officeDocument/2006/relationships/image" Target="media/image172.png"/><Relationship Id="rId225" Type="http://schemas.openxmlformats.org/officeDocument/2006/relationships/image" Target="media/image193.png"/><Relationship Id="rId246" Type="http://schemas.openxmlformats.org/officeDocument/2006/relationships/image" Target="media/image1770.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footer" Target="footer2.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hyperlink" Target="https://getbootstrap.com/docs/5.0/" TargetMode="External"/><Relationship Id="rId169" Type="http://schemas.openxmlformats.org/officeDocument/2006/relationships/image" Target="media/image137.png"/><Relationship Id="rId4" Type="http://schemas.openxmlformats.org/officeDocument/2006/relationships/styles" Target="styles.xml"/><Relationship Id="rId180" Type="http://schemas.openxmlformats.org/officeDocument/2006/relationships/image" Target="media/image148.jpg"/><Relationship Id="rId215" Type="http://schemas.openxmlformats.org/officeDocument/2006/relationships/image" Target="media/image183.png"/><Relationship Id="rId236" Type="http://schemas.openxmlformats.org/officeDocument/2006/relationships/image" Target="media/image167.png"/><Relationship Id="rId25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04</TotalTime>
  <Pages>146</Pages>
  <Words>27999</Words>
  <Characters>159600</Characters>
  <Application>Microsoft Office Word</Application>
  <DocSecurity>0</DocSecurity>
  <Lines>1330</Lines>
  <Paragraphs>374</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8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3292</cp:revision>
  <dcterms:created xsi:type="dcterms:W3CDTF">2022-04-07T10:09:00Z</dcterms:created>
  <dcterms:modified xsi:type="dcterms:W3CDTF">2022-05-04T20:32:00Z</dcterms:modified>
</cp:coreProperties>
</file>